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tylesWithEffects.xml" ContentType="application/vnd.ms-word.stylesWithEffect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942"/>
        <w:gridCol w:w="1678"/>
        <w:gridCol w:w="1583"/>
        <w:gridCol w:w="3040"/>
      </w:tblGrid>
      <w:tr w:rsidR="001E3407" w:rsidRPr="00843E4B" w:rsidTr="0013345D">
        <w:trPr>
          <w:trHeight w:val="551"/>
        </w:trPr>
        <w:tc>
          <w:tcPr>
            <w:tcW w:w="2942" w:type="dxa"/>
            <w:vAlign w:val="center"/>
          </w:tcPr>
          <w:p w:rsidR="001E3407" w:rsidRPr="00843E4B" w:rsidRDefault="00F539B5" w:rsidP="00F539B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Permit No.</w:t>
            </w:r>
            <w:r w:rsidR="001E3407" w:rsidRPr="00843E4B">
              <w:rPr>
                <w:rFonts w:ascii="Times New Roman" w:hAnsi="Times New Roman" w:cs="Times New Roman"/>
                <w:sz w:val="20"/>
                <w:szCs w:val="20"/>
              </w:rPr>
              <w:t xml:space="preserve">: </w:t>
            </w: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alias w:val="Permit No"/>
                <w:tag w:val="Permit No"/>
                <w:id w:val="1042255087"/>
                <w:placeholder>
                  <w:docPart w:val="E7B9E02F5DFD47149D8FA91562BCC4D7"/>
                </w:placeholder>
                <w:showingPlcHdr/>
                <w:text/>
              </w:sdtPr>
              <w:sdtEndPr/>
              <w:sdtContent>
                <w:r w:rsidRPr="00F539B5"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Permit No</w:t>
                </w:r>
              </w:sdtContent>
            </w:sdt>
          </w:p>
        </w:tc>
        <w:tc>
          <w:tcPr>
            <w:tcW w:w="3261" w:type="dxa"/>
            <w:gridSpan w:val="2"/>
            <w:vAlign w:val="center"/>
          </w:tcPr>
          <w:p w:rsidR="001E3407" w:rsidRPr="00B26A24" w:rsidRDefault="004D05D9" w:rsidP="004D05D9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proofErr w:type="spellStart"/>
            <w:r w:rsidRPr="004D05D9">
              <w:rPr>
                <w:rFonts w:ascii="Times New Roman" w:hAnsi="Times New Roman" w:cs="Times New Roman" w:hint="cs"/>
                <w:b/>
                <w:sz w:val="20"/>
                <w:szCs w:val="20"/>
              </w:rPr>
              <w:t>شهادة</w:t>
            </w:r>
            <w:proofErr w:type="spellEnd"/>
            <w:r w:rsidRPr="004D05D9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</w:t>
            </w:r>
            <w:proofErr w:type="spellStart"/>
            <w:r w:rsidRPr="004D05D9">
              <w:rPr>
                <w:rFonts w:ascii="Times New Roman" w:hAnsi="Times New Roman" w:cs="Times New Roman" w:hint="cs"/>
                <w:b/>
                <w:sz w:val="20"/>
                <w:szCs w:val="20"/>
              </w:rPr>
              <w:t>فحص</w:t>
            </w:r>
            <w:proofErr w:type="spellEnd"/>
            <w:r w:rsidRPr="004D05D9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</w:t>
            </w:r>
            <w:proofErr w:type="spellStart"/>
            <w:r w:rsidRPr="004D05D9">
              <w:rPr>
                <w:rFonts w:ascii="Times New Roman" w:hAnsi="Times New Roman" w:cs="Times New Roman" w:hint="cs"/>
                <w:b/>
                <w:sz w:val="20"/>
                <w:szCs w:val="20"/>
              </w:rPr>
              <w:t>وشهادة</w:t>
            </w:r>
            <w:proofErr w:type="spellEnd"/>
            <w:r w:rsidRPr="004D05D9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</w:t>
            </w:r>
            <w:proofErr w:type="spellStart"/>
            <w:r w:rsidRPr="004D05D9">
              <w:rPr>
                <w:rFonts w:ascii="Times New Roman" w:hAnsi="Times New Roman" w:cs="Times New Roman" w:hint="cs"/>
                <w:b/>
                <w:sz w:val="20"/>
                <w:szCs w:val="20"/>
              </w:rPr>
              <w:t>المطابقة</w:t>
            </w:r>
            <w:proofErr w:type="spellEnd"/>
            <w:r w:rsidRPr="004D05D9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</w:t>
            </w:r>
            <w:proofErr w:type="spellStart"/>
            <w:r w:rsidRPr="004D05D9">
              <w:rPr>
                <w:rFonts w:ascii="Times New Roman" w:hAnsi="Times New Roman" w:cs="Times New Roman" w:hint="cs"/>
                <w:b/>
                <w:sz w:val="20"/>
                <w:szCs w:val="20"/>
              </w:rPr>
              <w:t>لتصدير</w:t>
            </w:r>
            <w:proofErr w:type="spellEnd"/>
            <w:r w:rsidRPr="004D05D9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</w:t>
            </w:r>
            <w:proofErr w:type="spellStart"/>
            <w:r w:rsidRPr="004D05D9">
              <w:rPr>
                <w:rFonts w:ascii="Times New Roman" w:hAnsi="Times New Roman" w:cs="Times New Roman" w:hint="cs"/>
                <w:b/>
                <w:sz w:val="20"/>
                <w:szCs w:val="20"/>
              </w:rPr>
              <w:t>السبائك</w:t>
            </w:r>
            <w:proofErr w:type="spellEnd"/>
            <w:r w:rsidRPr="004D05D9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</w:t>
            </w:r>
            <w:proofErr w:type="spellStart"/>
            <w:r w:rsidRPr="004D05D9">
              <w:rPr>
                <w:rFonts w:ascii="Times New Roman" w:hAnsi="Times New Roman" w:cs="Times New Roman" w:hint="cs"/>
                <w:b/>
                <w:sz w:val="20"/>
                <w:szCs w:val="20"/>
              </w:rPr>
              <w:t>والعملات</w:t>
            </w:r>
            <w:proofErr w:type="spellEnd"/>
            <w:r w:rsidRPr="004D05D9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</w:t>
            </w:r>
            <w:proofErr w:type="spellStart"/>
            <w:r w:rsidRPr="004D05D9">
              <w:rPr>
                <w:rFonts w:ascii="Times New Roman" w:hAnsi="Times New Roman" w:cs="Times New Roman" w:hint="cs"/>
                <w:b/>
                <w:sz w:val="20"/>
                <w:szCs w:val="20"/>
              </w:rPr>
              <w:t>والذهب</w:t>
            </w:r>
            <w:proofErr w:type="spellEnd"/>
            <w:r w:rsidRPr="004D05D9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</w:t>
            </w:r>
            <w:proofErr w:type="spellStart"/>
            <w:r w:rsidRPr="004D05D9">
              <w:rPr>
                <w:rFonts w:ascii="Times New Roman" w:hAnsi="Times New Roman" w:cs="Times New Roman" w:hint="cs"/>
                <w:b/>
                <w:sz w:val="20"/>
                <w:szCs w:val="20"/>
              </w:rPr>
              <w:t>والفضة</w:t>
            </w:r>
            <w:proofErr w:type="spellEnd"/>
            <w:r w:rsidRPr="004D05D9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</w:t>
            </w:r>
            <w:proofErr w:type="spellStart"/>
            <w:r w:rsidRPr="004D05D9">
              <w:rPr>
                <w:rFonts w:ascii="Times New Roman" w:hAnsi="Times New Roman" w:cs="Times New Roman" w:hint="cs"/>
                <w:b/>
                <w:sz w:val="20"/>
                <w:szCs w:val="20"/>
              </w:rPr>
              <w:t>والبلاتين</w:t>
            </w:r>
            <w:proofErr w:type="spellEnd"/>
            <w:r w:rsidRPr="004D05D9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</w:t>
            </w:r>
            <w:proofErr w:type="spellStart"/>
            <w:r w:rsidRPr="004D05D9">
              <w:rPr>
                <w:rFonts w:ascii="Times New Roman" w:hAnsi="Times New Roman" w:cs="Times New Roman" w:hint="cs"/>
                <w:b/>
                <w:sz w:val="20"/>
                <w:szCs w:val="20"/>
              </w:rPr>
              <w:t>والجواهر</w:t>
            </w:r>
            <w:proofErr w:type="spellEnd"/>
            <w:r w:rsidRPr="004D05D9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</w:t>
            </w:r>
            <w:proofErr w:type="spellStart"/>
            <w:r w:rsidRPr="004D05D9">
              <w:rPr>
                <w:rFonts w:ascii="Times New Roman" w:hAnsi="Times New Roman" w:cs="Times New Roman" w:hint="cs"/>
                <w:b/>
                <w:sz w:val="20"/>
                <w:szCs w:val="20"/>
              </w:rPr>
              <w:t>والأحجار</w:t>
            </w:r>
            <w:proofErr w:type="spellEnd"/>
            <w:r w:rsidRPr="004D05D9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</w:t>
            </w:r>
            <w:proofErr w:type="spellStart"/>
            <w:r w:rsidRPr="004D05D9">
              <w:rPr>
                <w:rFonts w:ascii="Times New Roman" w:hAnsi="Times New Roman" w:cs="Times New Roman" w:hint="cs"/>
                <w:b/>
                <w:sz w:val="20"/>
                <w:szCs w:val="20"/>
              </w:rPr>
              <w:t>الكريمة</w:t>
            </w:r>
            <w:proofErr w:type="spellEnd"/>
            <w:r w:rsidRPr="004D05D9">
              <w:rPr>
                <w:rFonts w:ascii="Times New Roman" w:hAnsi="Times New Roman" w:cs="Times New Roman"/>
                <w:b/>
                <w:sz w:val="20"/>
                <w:szCs w:val="20"/>
              </w:rPr>
              <w:t>.</w:t>
            </w:r>
          </w:p>
        </w:tc>
        <w:tc>
          <w:tcPr>
            <w:tcW w:w="3040" w:type="dxa"/>
            <w:vAlign w:val="center"/>
          </w:tcPr>
          <w:p w:rsidR="001E3407" w:rsidRPr="00843E4B" w:rsidRDefault="001E3407" w:rsidP="009B5870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1E3407" w:rsidRPr="00843E4B" w:rsidTr="0013345D">
        <w:trPr>
          <w:trHeight w:val="330"/>
        </w:trPr>
        <w:tc>
          <w:tcPr>
            <w:tcW w:w="2942" w:type="dxa"/>
            <w:vAlign w:val="center"/>
          </w:tcPr>
          <w:p w:rsidR="001E3407" w:rsidRPr="00843E4B" w:rsidRDefault="00F539B5" w:rsidP="00F539B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Date of Issue: </w:t>
            </w: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alias w:val="Date of Issue"/>
                <w:tag w:val="Date of Issue"/>
                <w:id w:val="-1135950723"/>
                <w:placeholder>
                  <w:docPart w:val="348FA061EE3C49ACAE41AEBD74E67BFB"/>
                </w:placeholder>
                <w:showingPlcHdr/>
                <w:date>
                  <w:dateFormat w:val="dd-MMM-yy"/>
                  <w:lid w:val="en-US"/>
                  <w:storeMappedDataAs w:val="dateTime"/>
                  <w:calendar w:val="gregorian"/>
                </w:date>
              </w:sdtPr>
              <w:sdtEndPr/>
              <w:sdtContent>
                <w:r w:rsidRPr="00E75CF1"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Date of Issue</w:t>
                </w:r>
              </w:sdtContent>
            </w:sdt>
          </w:p>
        </w:tc>
        <w:tc>
          <w:tcPr>
            <w:tcW w:w="3261" w:type="dxa"/>
            <w:gridSpan w:val="2"/>
            <w:vAlign w:val="center"/>
          </w:tcPr>
          <w:p w:rsidR="00843E4B" w:rsidRPr="00B26A24" w:rsidRDefault="0094712A" w:rsidP="00CD78B0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94712A">
              <w:rPr>
                <w:rFonts w:ascii="Times New Roman" w:hAnsi="Times New Roman" w:cs="Times New Roman"/>
                <w:b/>
                <w:sz w:val="20"/>
                <w:szCs w:val="20"/>
              </w:rPr>
              <w:t>Inspection certificate and certificate of conformity for exportation of ingots, coins, gold, silver, platinum, jewels, and precious stones</w:t>
            </w:r>
          </w:p>
        </w:tc>
        <w:tc>
          <w:tcPr>
            <w:tcW w:w="3040" w:type="dxa"/>
            <w:vAlign w:val="center"/>
          </w:tcPr>
          <w:p w:rsidR="001E3407" w:rsidRPr="00843E4B" w:rsidRDefault="001E3407" w:rsidP="00F539B5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343A7A" w:rsidRPr="00915AD7" w:rsidTr="0013345D">
        <w:tc>
          <w:tcPr>
            <w:tcW w:w="4620" w:type="dxa"/>
            <w:gridSpan w:val="2"/>
            <w:vAlign w:val="center"/>
          </w:tcPr>
          <w:p w:rsidR="00343A7A" w:rsidRPr="00915AD7" w:rsidRDefault="00343A7A" w:rsidP="00237F9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15AD7">
              <w:rPr>
                <w:rFonts w:ascii="Times New Roman" w:hAnsi="Times New Roman" w:cs="Times New Roman"/>
                <w:sz w:val="20"/>
                <w:szCs w:val="20"/>
              </w:rPr>
              <w:t xml:space="preserve">Name &amp; Address of Exporter: </w:t>
            </w: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1230961228"/>
                <w:placeholder>
                  <w:docPart w:val="5E6E5BFE325243B99A437EBE6734EE83"/>
                </w:placeholder>
                <w:showingPlcHdr/>
                <w:text/>
              </w:sdtPr>
              <w:sdtEndPr/>
              <w:sdtContent>
                <w:r w:rsidRPr="00915AD7"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Exporter:</w:t>
                </w:r>
              </w:sdtContent>
            </w:sdt>
          </w:p>
        </w:tc>
        <w:tc>
          <w:tcPr>
            <w:tcW w:w="4623" w:type="dxa"/>
            <w:gridSpan w:val="2"/>
            <w:vAlign w:val="center"/>
          </w:tcPr>
          <w:p w:rsidR="00343A7A" w:rsidRPr="00915AD7" w:rsidRDefault="00343A7A" w:rsidP="00343A7A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4D05D9" w:rsidRPr="00915AD7" w:rsidTr="00706FBA">
        <w:tc>
          <w:tcPr>
            <w:tcW w:w="4620" w:type="dxa"/>
            <w:gridSpan w:val="2"/>
            <w:vAlign w:val="center"/>
          </w:tcPr>
          <w:p w:rsidR="004D05D9" w:rsidRPr="00915AD7" w:rsidRDefault="004D05D9" w:rsidP="004D05D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Name &amp; Address of Importer</w:t>
            </w:r>
            <w:r w:rsidRPr="00915AD7">
              <w:rPr>
                <w:rFonts w:ascii="Times New Roman" w:hAnsi="Times New Roman" w:cs="Times New Roman"/>
                <w:sz w:val="20"/>
                <w:szCs w:val="20"/>
              </w:rPr>
              <w:t xml:space="preserve">: </w:t>
            </w: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362103056"/>
                <w:placeholder>
                  <w:docPart w:val="E7919BDB07B04F26895FFEFB72298244"/>
                </w:placeholder>
                <w:showingPlcHdr/>
                <w:text/>
              </w:sdtPr>
              <w:sdtContent>
                <w:r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Importer</w:t>
                </w:r>
                <w:r w:rsidRPr="00915AD7"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:</w:t>
                </w:r>
              </w:sdtContent>
            </w:sdt>
          </w:p>
        </w:tc>
        <w:tc>
          <w:tcPr>
            <w:tcW w:w="4623" w:type="dxa"/>
            <w:gridSpan w:val="2"/>
            <w:vAlign w:val="center"/>
          </w:tcPr>
          <w:p w:rsidR="004D05D9" w:rsidRPr="00915AD7" w:rsidRDefault="004D05D9" w:rsidP="00706FBA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BF3147" w:rsidRPr="00915AD7" w:rsidTr="0013345D">
        <w:tc>
          <w:tcPr>
            <w:tcW w:w="4620" w:type="dxa"/>
            <w:gridSpan w:val="2"/>
            <w:vAlign w:val="center"/>
          </w:tcPr>
          <w:p w:rsidR="00BF3147" w:rsidRPr="00915AD7" w:rsidRDefault="00BF3147" w:rsidP="00C9757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15AD7">
              <w:rPr>
                <w:rFonts w:ascii="Times New Roman" w:hAnsi="Times New Roman" w:cs="Times New Roman"/>
                <w:sz w:val="20"/>
                <w:szCs w:val="20"/>
              </w:rPr>
              <w:t xml:space="preserve">Point of </w:t>
            </w:r>
            <w:r w:rsidR="00CB04FA">
              <w:rPr>
                <w:rFonts w:ascii="Times New Roman" w:hAnsi="Times New Roman" w:cs="Times New Roman"/>
                <w:sz w:val="20"/>
                <w:szCs w:val="20"/>
              </w:rPr>
              <w:t>Exit</w:t>
            </w:r>
            <w:r w:rsidRPr="00915AD7">
              <w:rPr>
                <w:rFonts w:ascii="Times New Roman" w:hAnsi="Times New Roman" w:cs="Times New Roman"/>
                <w:sz w:val="20"/>
                <w:szCs w:val="20"/>
              </w:rPr>
              <w:t>:</w:t>
            </w:r>
            <w:r w:rsidR="00701D0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-1304532171"/>
                <w:placeholder>
                  <w:docPart w:val="8BFBF4B9CAF84A3E9019E5F9BFB7EDBA"/>
                </w:placeholder>
                <w:showingPlcHdr/>
                <w:text/>
              </w:sdtPr>
              <w:sdtEndPr/>
              <w:sdtContent>
                <w:r w:rsidR="00701D09"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 xml:space="preserve">Point of </w:t>
                </w:r>
                <w:r w:rsidR="00C97576"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exit</w:t>
                </w:r>
              </w:sdtContent>
            </w:sdt>
            <w:r w:rsidRPr="00915AD7">
              <w:rPr>
                <w:rFonts w:ascii="Times New Roman" w:hAnsi="Times New Roman" w:cs="Times New Roman"/>
                <w:sz w:val="20"/>
                <w:szCs w:val="20"/>
              </w:rPr>
              <w:t xml:space="preserve">                                                                    </w:t>
            </w:r>
          </w:p>
        </w:tc>
        <w:tc>
          <w:tcPr>
            <w:tcW w:w="4623" w:type="dxa"/>
            <w:gridSpan w:val="2"/>
          </w:tcPr>
          <w:p w:rsidR="00BF3147" w:rsidRPr="00915AD7" w:rsidRDefault="00BF3147" w:rsidP="007D5F7A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BF3147" w:rsidRPr="00915AD7" w:rsidTr="0013345D">
        <w:tc>
          <w:tcPr>
            <w:tcW w:w="4620" w:type="dxa"/>
            <w:gridSpan w:val="2"/>
            <w:vAlign w:val="center"/>
          </w:tcPr>
          <w:p w:rsidR="00BF3147" w:rsidRPr="00915AD7" w:rsidRDefault="00BF3147" w:rsidP="00C9757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15AD7">
              <w:rPr>
                <w:rFonts w:ascii="Times New Roman" w:hAnsi="Times New Roman" w:cs="Times New Roman"/>
                <w:sz w:val="20"/>
                <w:szCs w:val="20"/>
              </w:rPr>
              <w:t xml:space="preserve">Country of </w:t>
            </w:r>
            <w:r w:rsidR="00CB04FA">
              <w:rPr>
                <w:rFonts w:ascii="Times New Roman" w:hAnsi="Times New Roman" w:cs="Times New Roman"/>
                <w:sz w:val="20"/>
                <w:szCs w:val="20"/>
              </w:rPr>
              <w:t>destination</w:t>
            </w:r>
            <w:r w:rsidRPr="00915AD7">
              <w:rPr>
                <w:rFonts w:ascii="Times New Roman" w:hAnsi="Times New Roman" w:cs="Times New Roman"/>
                <w:sz w:val="20"/>
                <w:szCs w:val="20"/>
              </w:rPr>
              <w:t>:</w:t>
            </w:r>
            <w:r w:rsidR="00701D0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-794597337"/>
                <w:placeholder>
                  <w:docPart w:val="3D85344DC7FE420E9D156A3EA472580F"/>
                </w:placeholder>
                <w:showingPlcHdr/>
                <w:text/>
              </w:sdtPr>
              <w:sdtEndPr/>
              <w:sdtContent>
                <w:r w:rsidR="00701D09"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 xml:space="preserve">Country of </w:t>
                </w:r>
                <w:r w:rsidR="00C97576"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destination</w:t>
                </w:r>
              </w:sdtContent>
            </w:sdt>
          </w:p>
        </w:tc>
        <w:tc>
          <w:tcPr>
            <w:tcW w:w="4623" w:type="dxa"/>
            <w:gridSpan w:val="2"/>
            <w:vAlign w:val="center"/>
          </w:tcPr>
          <w:p w:rsidR="00BF3147" w:rsidRPr="00915AD7" w:rsidRDefault="00BF3147" w:rsidP="00BF314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9B5870" w:rsidRPr="00915AD7" w:rsidTr="0013345D">
        <w:tc>
          <w:tcPr>
            <w:tcW w:w="4620" w:type="dxa"/>
            <w:gridSpan w:val="2"/>
            <w:vAlign w:val="center"/>
          </w:tcPr>
          <w:p w:rsidR="009B5870" w:rsidRPr="00915AD7" w:rsidRDefault="009B5870" w:rsidP="00C9757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15AD7">
              <w:rPr>
                <w:rFonts w:ascii="Times New Roman" w:hAnsi="Times New Roman" w:cs="Times New Roman"/>
                <w:sz w:val="20"/>
                <w:szCs w:val="20"/>
              </w:rPr>
              <w:t xml:space="preserve">Country of </w:t>
            </w:r>
            <w:r w:rsidR="00CB04FA">
              <w:rPr>
                <w:rFonts w:ascii="Times New Roman" w:hAnsi="Times New Roman" w:cs="Times New Roman"/>
                <w:sz w:val="20"/>
                <w:szCs w:val="20"/>
              </w:rPr>
              <w:t>import</w:t>
            </w:r>
            <w:r w:rsidRPr="00915AD7">
              <w:rPr>
                <w:rFonts w:ascii="Times New Roman" w:hAnsi="Times New Roman" w:cs="Times New Roman"/>
                <w:sz w:val="20"/>
                <w:szCs w:val="20"/>
              </w:rPr>
              <w:t>:</w:t>
            </w:r>
            <w:r w:rsidR="00701D0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-2081903034"/>
                <w:placeholder>
                  <w:docPart w:val="480EC0956E414A1EB754429E14ECECE6"/>
                </w:placeholder>
                <w:showingPlcHdr/>
                <w:text/>
              </w:sdtPr>
              <w:sdtEndPr/>
              <w:sdtContent>
                <w:r w:rsidR="00701D09"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 xml:space="preserve">Country of </w:t>
                </w:r>
                <w:r w:rsidR="00C97576"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import</w:t>
                </w:r>
              </w:sdtContent>
            </w:sdt>
          </w:p>
        </w:tc>
        <w:tc>
          <w:tcPr>
            <w:tcW w:w="4623" w:type="dxa"/>
            <w:gridSpan w:val="2"/>
            <w:vAlign w:val="center"/>
          </w:tcPr>
          <w:p w:rsidR="009B5870" w:rsidRPr="00915AD7" w:rsidRDefault="009B5870" w:rsidP="008C6612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023B82" w:rsidTr="0075206E">
        <w:tc>
          <w:tcPr>
            <w:tcW w:w="4620" w:type="dxa"/>
            <w:gridSpan w:val="2"/>
          </w:tcPr>
          <w:p w:rsidR="00023B82" w:rsidRPr="00EE07A1" w:rsidRDefault="00023B82" w:rsidP="0032336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E07A1">
              <w:rPr>
                <w:rFonts w:ascii="Times New Roman" w:hAnsi="Times New Roman" w:cs="Times New Roman"/>
                <w:sz w:val="20"/>
                <w:szCs w:val="20"/>
              </w:rPr>
              <w:t xml:space="preserve">Means of transport: </w:t>
            </w: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alias w:val="MOT Type"/>
                <w:tag w:val="MOT Type"/>
                <w:id w:val="-1351954243"/>
                <w:placeholder>
                  <w:docPart w:val="CA2FAA98065D45E6A7B7DF7E49ADF152"/>
                </w:placeholder>
                <w:showingPlcHdr/>
                <w:comboBox>
                  <w:listItem w:value="Choose an item."/>
                  <w:listItem w:displayText="Truck" w:value="Truck"/>
                  <w:listItem w:displayText="Vessel" w:value="Vessel"/>
                  <w:listItem w:displayText="Airplane (Cargo)" w:value="Airplane (Cargo)"/>
                </w:comboBox>
              </w:sdtPr>
              <w:sdtEndPr/>
              <w:sdtContent>
                <w:r w:rsidRPr="0074525C"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Choose an item.</w:t>
                </w:r>
              </w:sdtContent>
            </w:sdt>
          </w:p>
        </w:tc>
        <w:tc>
          <w:tcPr>
            <w:tcW w:w="4623" w:type="dxa"/>
            <w:gridSpan w:val="2"/>
          </w:tcPr>
          <w:p w:rsidR="00023B82" w:rsidRDefault="00023B82" w:rsidP="0032336E"/>
        </w:tc>
      </w:tr>
      <w:tr w:rsidR="00023B82" w:rsidTr="00EE24E6">
        <w:tc>
          <w:tcPr>
            <w:tcW w:w="4620" w:type="dxa"/>
            <w:gridSpan w:val="2"/>
          </w:tcPr>
          <w:p w:rsidR="00023B82" w:rsidRDefault="00023B82" w:rsidP="004871E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Make and identification of MOT (if available): </w:t>
            </w: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-433214035"/>
                <w:placeholder>
                  <w:docPart w:val="8623E58A61E44A5CB5FCAABF3E85D342"/>
                </w:placeholder>
                <w:text/>
              </w:sdtPr>
              <w:sdtEndPr/>
              <w:sdtContent>
                <w:r w:rsidRPr="008A7C5C">
                  <w:rPr>
                    <w:rFonts w:ascii="Times New Roman" w:hAnsi="Times New Roman" w:cs="Times New Roman"/>
                    <w:color w:val="808080" w:themeColor="background1" w:themeShade="80"/>
                    <w:sz w:val="20"/>
                    <w:szCs w:val="20"/>
                  </w:rPr>
                  <w:t>MOT</w:t>
                </w:r>
              </w:sdtContent>
            </w:sdt>
          </w:p>
        </w:tc>
        <w:tc>
          <w:tcPr>
            <w:tcW w:w="4623" w:type="dxa"/>
            <w:gridSpan w:val="2"/>
          </w:tcPr>
          <w:p w:rsidR="00023B82" w:rsidRDefault="00023B82" w:rsidP="0032336E"/>
        </w:tc>
      </w:tr>
    </w:tbl>
    <w:p w:rsidR="007363BC" w:rsidRDefault="007363BC" w:rsidP="0013345D">
      <w:pPr>
        <w:rPr>
          <w:rFonts w:ascii="Times New Roman" w:hAnsi="Times New Roman" w:cs="Times New Roman"/>
          <w:sz w:val="20"/>
          <w:szCs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77"/>
        <w:gridCol w:w="2090"/>
        <w:gridCol w:w="1593"/>
        <w:gridCol w:w="1730"/>
        <w:gridCol w:w="1953"/>
      </w:tblGrid>
      <w:tr w:rsidR="008F2F11" w:rsidRPr="007363BC" w:rsidTr="008F2F11">
        <w:tc>
          <w:tcPr>
            <w:tcW w:w="1877" w:type="dxa"/>
          </w:tcPr>
          <w:p w:rsidR="008F2F11" w:rsidRPr="007363BC" w:rsidRDefault="008F2F11" w:rsidP="00FA3FFA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7363BC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Tariff number: </w:t>
            </w:r>
          </w:p>
        </w:tc>
        <w:tc>
          <w:tcPr>
            <w:tcW w:w="2090" w:type="dxa"/>
          </w:tcPr>
          <w:p w:rsidR="008F2F11" w:rsidRPr="007363BC" w:rsidRDefault="008F2F11" w:rsidP="00FA3FFA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Commercial description</w:t>
            </w:r>
            <w:r w:rsidRPr="007363BC">
              <w:rPr>
                <w:rFonts w:ascii="Times New Roman" w:hAnsi="Times New Roman" w:cs="Times New Roman"/>
                <w:b/>
                <w:sz w:val="20"/>
                <w:szCs w:val="20"/>
              </w:rPr>
              <w:t>:</w:t>
            </w:r>
          </w:p>
        </w:tc>
        <w:tc>
          <w:tcPr>
            <w:tcW w:w="1593" w:type="dxa"/>
          </w:tcPr>
          <w:p w:rsidR="008F2F11" w:rsidRDefault="008F2F11" w:rsidP="00876B51">
            <w:pPr>
              <w:ind w:left="-51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Origin of commodity:</w:t>
            </w:r>
          </w:p>
        </w:tc>
        <w:tc>
          <w:tcPr>
            <w:tcW w:w="1730" w:type="dxa"/>
          </w:tcPr>
          <w:p w:rsidR="008F2F11" w:rsidRPr="007363BC" w:rsidRDefault="008F2F11" w:rsidP="00876B51">
            <w:pPr>
              <w:ind w:left="-51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Purity (%):</w:t>
            </w:r>
          </w:p>
        </w:tc>
        <w:tc>
          <w:tcPr>
            <w:tcW w:w="1953" w:type="dxa"/>
          </w:tcPr>
          <w:p w:rsidR="008F2F11" w:rsidRPr="007363BC" w:rsidRDefault="008F2F11" w:rsidP="008F2F11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Net weight (gr)</w:t>
            </w:r>
            <w:r w:rsidRPr="007363BC">
              <w:rPr>
                <w:rFonts w:ascii="Times New Roman" w:hAnsi="Times New Roman" w:cs="Times New Roman"/>
                <w:b/>
                <w:sz w:val="20"/>
                <w:szCs w:val="20"/>
              </w:rPr>
              <w:t>:</w:t>
            </w:r>
          </w:p>
        </w:tc>
      </w:tr>
      <w:tr w:rsidR="008F2F11" w:rsidRPr="007363BC" w:rsidTr="008F2F11">
        <w:tc>
          <w:tcPr>
            <w:tcW w:w="1877" w:type="dxa"/>
          </w:tcPr>
          <w:p w:rsidR="008F2F11" w:rsidRPr="007363BC" w:rsidRDefault="00AC6181" w:rsidP="00FA3FF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color w:val="808080" w:themeColor="background1" w:themeShade="80"/>
                  <w:sz w:val="20"/>
                  <w:szCs w:val="20"/>
                </w:rPr>
                <w:id w:val="365111756"/>
                <w:placeholder>
                  <w:docPart w:val="173F256D4272411DBA7CFF085BE0DF1B"/>
                </w:placeholder>
                <w:text/>
              </w:sdtPr>
              <w:sdtEndPr/>
              <w:sdtContent>
                <w:r w:rsidR="008F2F11" w:rsidRPr="007363BC">
                  <w:rPr>
                    <w:rFonts w:ascii="Times New Roman" w:hAnsi="Times New Roman" w:cs="Times New Roman"/>
                    <w:color w:val="808080" w:themeColor="background1" w:themeShade="80"/>
                    <w:sz w:val="20"/>
                    <w:szCs w:val="20"/>
                  </w:rPr>
                  <w:t>Tariff number</w:t>
                </w:r>
              </w:sdtContent>
            </w:sdt>
          </w:p>
        </w:tc>
        <w:tc>
          <w:tcPr>
            <w:tcW w:w="2090" w:type="dxa"/>
          </w:tcPr>
          <w:p w:rsidR="008F2F11" w:rsidRPr="007363BC" w:rsidRDefault="00AC6181" w:rsidP="00FA3FF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-854492238"/>
                <w:placeholder>
                  <w:docPart w:val="935A526F28454F0885947FE56C2EF918"/>
                </w:placeholder>
                <w:showingPlcHdr/>
                <w:text/>
              </w:sdtPr>
              <w:sdtEndPr/>
              <w:sdtContent>
                <w:r w:rsidR="008F2F11"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Description</w:t>
                </w:r>
              </w:sdtContent>
            </w:sdt>
          </w:p>
        </w:tc>
        <w:tc>
          <w:tcPr>
            <w:tcW w:w="1593" w:type="dxa"/>
          </w:tcPr>
          <w:p w:rsidR="008F2F11" w:rsidRDefault="00AC6181" w:rsidP="008F2F1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1236662138"/>
                <w:placeholder>
                  <w:docPart w:val="C40E8AD04B4349B989F881117878597C"/>
                </w:placeholder>
                <w:showingPlcHdr/>
                <w:text/>
              </w:sdtPr>
              <w:sdtEndPr/>
              <w:sdtContent>
                <w:r w:rsidR="008F2F11">
                  <w:rPr>
                    <w:rFonts w:ascii="Times New Roman" w:hAnsi="Times New Roman" w:cs="Times New Roman"/>
                    <w:color w:val="808080" w:themeColor="background1" w:themeShade="80"/>
                    <w:sz w:val="20"/>
                    <w:szCs w:val="20"/>
                  </w:rPr>
                  <w:t>Origin</w:t>
                </w:r>
              </w:sdtContent>
            </w:sdt>
          </w:p>
        </w:tc>
        <w:tc>
          <w:tcPr>
            <w:tcW w:w="1730" w:type="dxa"/>
          </w:tcPr>
          <w:p w:rsidR="008F2F11" w:rsidRDefault="00AC6181" w:rsidP="008F2F1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-989867543"/>
                <w:placeholder>
                  <w:docPart w:val="5DE371EA6D464F4BA5085832D204D20D"/>
                </w:placeholder>
                <w:showingPlcHdr/>
                <w:text/>
              </w:sdtPr>
              <w:sdtEndPr/>
              <w:sdtContent>
                <w:r w:rsidR="008F2F11">
                  <w:rPr>
                    <w:rFonts w:ascii="Times New Roman" w:hAnsi="Times New Roman" w:cs="Times New Roman"/>
                    <w:color w:val="808080" w:themeColor="background1" w:themeShade="80"/>
                    <w:sz w:val="20"/>
                    <w:szCs w:val="20"/>
                  </w:rPr>
                  <w:t>Purity (%)</w:t>
                </w:r>
              </w:sdtContent>
            </w:sdt>
          </w:p>
        </w:tc>
        <w:tc>
          <w:tcPr>
            <w:tcW w:w="1953" w:type="dxa"/>
          </w:tcPr>
          <w:p w:rsidR="008F2F11" w:rsidRPr="007363BC" w:rsidRDefault="00AC6181" w:rsidP="008F2F1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381677847"/>
                <w:placeholder>
                  <w:docPart w:val="4CC24F49ED2F47DFB24492B3DBAF6BC9"/>
                </w:placeholder>
                <w:showingPlcHdr/>
                <w:text/>
              </w:sdtPr>
              <w:sdtEndPr/>
              <w:sdtContent>
                <w:r w:rsidR="008F2F11"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Net weight (gr)</w:t>
                </w:r>
              </w:sdtContent>
            </w:sdt>
          </w:p>
        </w:tc>
      </w:tr>
      <w:tr w:rsidR="008F2F11" w:rsidRPr="007363BC" w:rsidTr="008F2F11">
        <w:tc>
          <w:tcPr>
            <w:tcW w:w="1877" w:type="dxa"/>
          </w:tcPr>
          <w:p w:rsidR="008F2F11" w:rsidRPr="007363BC" w:rsidRDefault="00AC6181" w:rsidP="00FA3FF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1788619684"/>
                <w:placeholder>
                  <w:docPart w:val="BD0802496509402DAE99EE7303F93FB2"/>
                </w:placeholder>
                <w:text/>
              </w:sdtPr>
              <w:sdtEndPr/>
              <w:sdtContent>
                <w:r w:rsidR="008F2F11" w:rsidRPr="007363BC">
                  <w:rPr>
                    <w:rFonts w:ascii="Times New Roman" w:hAnsi="Times New Roman" w:cs="Times New Roman"/>
                    <w:color w:val="808080" w:themeColor="background1" w:themeShade="80"/>
                    <w:sz w:val="20"/>
                    <w:szCs w:val="20"/>
                  </w:rPr>
                  <w:t>Tariff number</w:t>
                </w:r>
              </w:sdtContent>
            </w:sdt>
          </w:p>
        </w:tc>
        <w:tc>
          <w:tcPr>
            <w:tcW w:w="2090" w:type="dxa"/>
          </w:tcPr>
          <w:p w:rsidR="008F2F11" w:rsidRPr="007363BC" w:rsidRDefault="00AC6181" w:rsidP="00FA3FF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1923059589"/>
                <w:placeholder>
                  <w:docPart w:val="8B93B45CE5314BBEAAAC19FCDB9270B6"/>
                </w:placeholder>
                <w:showingPlcHdr/>
                <w:text/>
              </w:sdtPr>
              <w:sdtEndPr/>
              <w:sdtContent>
                <w:r w:rsidR="008F2F11"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Description</w:t>
                </w:r>
              </w:sdtContent>
            </w:sdt>
          </w:p>
        </w:tc>
        <w:tc>
          <w:tcPr>
            <w:tcW w:w="1593" w:type="dxa"/>
          </w:tcPr>
          <w:p w:rsidR="008F2F11" w:rsidRDefault="00AC6181" w:rsidP="00FA3FF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-1590683420"/>
                <w:placeholder>
                  <w:docPart w:val="621F68EC69F04378A772FEB094003EE6"/>
                </w:placeholder>
                <w:showingPlcHdr/>
                <w:text/>
              </w:sdtPr>
              <w:sdtEndPr/>
              <w:sdtContent>
                <w:r w:rsidR="008F2F11">
                  <w:rPr>
                    <w:rFonts w:ascii="Times New Roman" w:hAnsi="Times New Roman" w:cs="Times New Roman"/>
                    <w:color w:val="808080" w:themeColor="background1" w:themeShade="80"/>
                    <w:sz w:val="20"/>
                    <w:szCs w:val="20"/>
                  </w:rPr>
                  <w:t>Origin</w:t>
                </w:r>
              </w:sdtContent>
            </w:sdt>
          </w:p>
        </w:tc>
        <w:tc>
          <w:tcPr>
            <w:tcW w:w="1730" w:type="dxa"/>
          </w:tcPr>
          <w:p w:rsidR="008F2F11" w:rsidRDefault="00AC6181" w:rsidP="00FA3FF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-1899505757"/>
                <w:placeholder>
                  <w:docPart w:val="03D4E6059F844F63BE60D15132BA6C14"/>
                </w:placeholder>
                <w:showingPlcHdr/>
                <w:text/>
              </w:sdtPr>
              <w:sdtEndPr/>
              <w:sdtContent>
                <w:r w:rsidR="008F2F11">
                  <w:rPr>
                    <w:rFonts w:ascii="Times New Roman" w:hAnsi="Times New Roman" w:cs="Times New Roman"/>
                    <w:color w:val="808080" w:themeColor="background1" w:themeShade="80"/>
                    <w:sz w:val="20"/>
                    <w:szCs w:val="20"/>
                  </w:rPr>
                  <w:t>Purity (%)</w:t>
                </w:r>
              </w:sdtContent>
            </w:sdt>
          </w:p>
        </w:tc>
        <w:tc>
          <w:tcPr>
            <w:tcW w:w="1953" w:type="dxa"/>
          </w:tcPr>
          <w:p w:rsidR="008F2F11" w:rsidRPr="007363BC" w:rsidRDefault="00AC6181" w:rsidP="008F2F1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1373962037"/>
                <w:placeholder>
                  <w:docPart w:val="2A88727379FD4865B88B9BCF9E074C40"/>
                </w:placeholder>
                <w:showingPlcHdr/>
                <w:text/>
              </w:sdtPr>
              <w:sdtEndPr/>
              <w:sdtContent>
                <w:r w:rsidR="008F2F11"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Net weight (gr)</w:t>
                </w:r>
              </w:sdtContent>
            </w:sdt>
          </w:p>
        </w:tc>
      </w:tr>
      <w:tr w:rsidR="008F2F11" w:rsidRPr="007363BC" w:rsidTr="008F2F11">
        <w:tc>
          <w:tcPr>
            <w:tcW w:w="1877" w:type="dxa"/>
          </w:tcPr>
          <w:p w:rsidR="008F2F11" w:rsidRPr="007363BC" w:rsidRDefault="00AC6181" w:rsidP="00FA3FF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974105308"/>
                <w:placeholder>
                  <w:docPart w:val="0E9F7D7B9DDE447D9258C7D38034CD8B"/>
                </w:placeholder>
                <w:showingPlcHdr/>
                <w:text/>
              </w:sdtPr>
              <w:sdtEndPr/>
              <w:sdtContent>
                <w:r w:rsidR="008F2F11"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Tariff number</w:t>
                </w:r>
              </w:sdtContent>
            </w:sdt>
          </w:p>
        </w:tc>
        <w:tc>
          <w:tcPr>
            <w:tcW w:w="2090" w:type="dxa"/>
          </w:tcPr>
          <w:p w:rsidR="008F2F11" w:rsidRPr="007363BC" w:rsidRDefault="00AC6181" w:rsidP="00FA3FF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436645253"/>
                <w:placeholder>
                  <w:docPart w:val="C4846EEBE1B447798F4C59EF7CFF0B59"/>
                </w:placeholder>
                <w:showingPlcHdr/>
                <w:text/>
              </w:sdtPr>
              <w:sdtEndPr/>
              <w:sdtContent>
                <w:r w:rsidR="008F2F11"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Description</w:t>
                </w:r>
              </w:sdtContent>
            </w:sdt>
          </w:p>
        </w:tc>
        <w:tc>
          <w:tcPr>
            <w:tcW w:w="1593" w:type="dxa"/>
          </w:tcPr>
          <w:p w:rsidR="008F2F11" w:rsidRDefault="00AC6181" w:rsidP="00FA3FF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-1603250413"/>
                <w:placeholder>
                  <w:docPart w:val="3C9B41FE7BB54233828E1663D2D526E4"/>
                </w:placeholder>
                <w:showingPlcHdr/>
                <w:text/>
              </w:sdtPr>
              <w:sdtEndPr/>
              <w:sdtContent>
                <w:r w:rsidR="008F2F11">
                  <w:rPr>
                    <w:rFonts w:ascii="Times New Roman" w:hAnsi="Times New Roman" w:cs="Times New Roman"/>
                    <w:color w:val="808080" w:themeColor="background1" w:themeShade="80"/>
                    <w:sz w:val="20"/>
                    <w:szCs w:val="20"/>
                  </w:rPr>
                  <w:t>Origin</w:t>
                </w:r>
              </w:sdtContent>
            </w:sdt>
          </w:p>
        </w:tc>
        <w:tc>
          <w:tcPr>
            <w:tcW w:w="1730" w:type="dxa"/>
          </w:tcPr>
          <w:p w:rsidR="008F2F11" w:rsidRDefault="00AC6181" w:rsidP="00FA3FF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-1559159752"/>
                <w:placeholder>
                  <w:docPart w:val="456116ADC6D74FADB8EDD41B9ACA0B26"/>
                </w:placeholder>
                <w:showingPlcHdr/>
                <w:text/>
              </w:sdtPr>
              <w:sdtEndPr/>
              <w:sdtContent>
                <w:r w:rsidR="008F2F11">
                  <w:rPr>
                    <w:rFonts w:ascii="Times New Roman" w:hAnsi="Times New Roman" w:cs="Times New Roman"/>
                    <w:color w:val="808080" w:themeColor="background1" w:themeShade="80"/>
                    <w:sz w:val="20"/>
                    <w:szCs w:val="20"/>
                  </w:rPr>
                  <w:t>Purity (%)</w:t>
                </w:r>
              </w:sdtContent>
            </w:sdt>
          </w:p>
        </w:tc>
        <w:tc>
          <w:tcPr>
            <w:tcW w:w="1953" w:type="dxa"/>
          </w:tcPr>
          <w:p w:rsidR="008F2F11" w:rsidRPr="007363BC" w:rsidRDefault="00AC6181" w:rsidP="00FA3FF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-1897039956"/>
                <w:placeholder>
                  <w:docPart w:val="AC718D87A1F6448A99C2C4C248E58825"/>
                </w:placeholder>
                <w:showingPlcHdr/>
                <w:text/>
              </w:sdtPr>
              <w:sdtEndPr/>
              <w:sdtContent>
                <w:r w:rsidR="008F2F11"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Net weight (gr)</w:t>
                </w:r>
              </w:sdtContent>
            </w:sdt>
          </w:p>
        </w:tc>
      </w:tr>
      <w:tr w:rsidR="008F2F11" w:rsidRPr="007363BC" w:rsidTr="008F2F11">
        <w:tc>
          <w:tcPr>
            <w:tcW w:w="1877" w:type="dxa"/>
          </w:tcPr>
          <w:p w:rsidR="008F2F11" w:rsidRPr="007363BC" w:rsidRDefault="00AC6181" w:rsidP="00FA3FF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-2050214898"/>
                <w:placeholder>
                  <w:docPart w:val="D3489A51A87D4A97B0D3927DE95D54FA"/>
                </w:placeholder>
                <w:showingPlcHdr/>
                <w:text/>
              </w:sdtPr>
              <w:sdtEndPr/>
              <w:sdtContent>
                <w:r w:rsidR="008F2F11"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Tariff number</w:t>
                </w:r>
              </w:sdtContent>
            </w:sdt>
          </w:p>
        </w:tc>
        <w:tc>
          <w:tcPr>
            <w:tcW w:w="2090" w:type="dxa"/>
          </w:tcPr>
          <w:p w:rsidR="008F2F11" w:rsidRPr="007363BC" w:rsidRDefault="00AC6181" w:rsidP="00FA3FF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1241137580"/>
                <w:placeholder>
                  <w:docPart w:val="CAA7D7C4D29A47E7B9966E37F5149FD3"/>
                </w:placeholder>
                <w:showingPlcHdr/>
                <w:text/>
              </w:sdtPr>
              <w:sdtEndPr/>
              <w:sdtContent>
                <w:r w:rsidR="008F2F11"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Description</w:t>
                </w:r>
              </w:sdtContent>
            </w:sdt>
          </w:p>
        </w:tc>
        <w:tc>
          <w:tcPr>
            <w:tcW w:w="1593" w:type="dxa"/>
          </w:tcPr>
          <w:p w:rsidR="008F2F11" w:rsidRDefault="00AC6181" w:rsidP="00FA3FF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352305104"/>
                <w:placeholder>
                  <w:docPart w:val="3EAF6EFDAB6B48B6B93F02B4D7308CF3"/>
                </w:placeholder>
                <w:showingPlcHdr/>
                <w:text/>
              </w:sdtPr>
              <w:sdtEndPr/>
              <w:sdtContent>
                <w:r w:rsidR="008F2F11">
                  <w:rPr>
                    <w:rFonts w:ascii="Times New Roman" w:hAnsi="Times New Roman" w:cs="Times New Roman"/>
                    <w:color w:val="808080" w:themeColor="background1" w:themeShade="80"/>
                    <w:sz w:val="20"/>
                    <w:szCs w:val="20"/>
                  </w:rPr>
                  <w:t>Origin</w:t>
                </w:r>
              </w:sdtContent>
            </w:sdt>
          </w:p>
        </w:tc>
        <w:tc>
          <w:tcPr>
            <w:tcW w:w="1730" w:type="dxa"/>
          </w:tcPr>
          <w:p w:rsidR="008F2F11" w:rsidRDefault="00AC6181" w:rsidP="00FA3FF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1312520789"/>
                <w:placeholder>
                  <w:docPart w:val="06ECA3D4D88C48508E165590FC1AAB7F"/>
                </w:placeholder>
                <w:showingPlcHdr/>
                <w:text/>
              </w:sdtPr>
              <w:sdtEndPr/>
              <w:sdtContent>
                <w:r w:rsidR="008F2F11">
                  <w:rPr>
                    <w:rFonts w:ascii="Times New Roman" w:hAnsi="Times New Roman" w:cs="Times New Roman"/>
                    <w:color w:val="808080" w:themeColor="background1" w:themeShade="80"/>
                    <w:sz w:val="20"/>
                    <w:szCs w:val="20"/>
                  </w:rPr>
                  <w:t>Purity (%)</w:t>
                </w:r>
              </w:sdtContent>
            </w:sdt>
          </w:p>
        </w:tc>
        <w:tc>
          <w:tcPr>
            <w:tcW w:w="1953" w:type="dxa"/>
          </w:tcPr>
          <w:p w:rsidR="008F2F11" w:rsidRPr="007363BC" w:rsidRDefault="00AC6181" w:rsidP="00CB04F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-1546520764"/>
                <w:placeholder>
                  <w:docPart w:val="0539538A3A8248178081AE8C03E53EEB"/>
                </w:placeholder>
                <w:showingPlcHdr/>
                <w:text/>
              </w:sdtPr>
              <w:sdtEndPr/>
              <w:sdtContent>
                <w:r w:rsidR="008F2F11"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Net weight (gr)</w:t>
                </w:r>
              </w:sdtContent>
            </w:sdt>
          </w:p>
        </w:tc>
      </w:tr>
    </w:tbl>
    <w:p w:rsidR="00BE5936" w:rsidRDefault="00BE5936" w:rsidP="0013345D">
      <w:pPr>
        <w:rPr>
          <w:rFonts w:ascii="Times New Roman" w:hAnsi="Times New Roman" w:cs="Times New Roman"/>
          <w:sz w:val="20"/>
          <w:szCs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050"/>
        <w:gridCol w:w="4193"/>
      </w:tblGrid>
      <w:tr w:rsidR="00843617" w:rsidTr="00483C80">
        <w:tc>
          <w:tcPr>
            <w:tcW w:w="5050" w:type="dxa"/>
          </w:tcPr>
          <w:p w:rsidR="00843617" w:rsidRDefault="00843617" w:rsidP="00FA3FF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Commodity intended for: </w:t>
            </w: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alias w:val="Commodity intended for"/>
                <w:tag w:val="Commodity intended for"/>
                <w:id w:val="36557633"/>
                <w:placeholder>
                  <w:docPart w:val="62B1B559A70348D5B617358A50D1DB2C"/>
                </w:placeholder>
                <w:showingPlcHdr/>
                <w:comboBox>
                  <w:listItem w:value="Choose an item."/>
                  <w:listItem w:displayText="Sale" w:value="Sale"/>
                  <w:listItem w:displayText="Further processing" w:value="Further processing"/>
                  <w:listItem w:displayText="Repackaging" w:value="Repackaging"/>
                  <w:listItem w:displayText="Other" w:value="Other"/>
                </w:comboBox>
              </w:sdtPr>
              <w:sdtEndPr/>
              <w:sdtContent>
                <w:r w:rsidRPr="00BE5936"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Choose an item.</w:t>
                </w:r>
              </w:sdtContent>
            </w:sdt>
          </w:p>
        </w:tc>
        <w:tc>
          <w:tcPr>
            <w:tcW w:w="4193" w:type="dxa"/>
          </w:tcPr>
          <w:p w:rsidR="00843617" w:rsidRPr="007363BC" w:rsidRDefault="00843617" w:rsidP="00FA3FF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843617" w:rsidTr="0061380F">
        <w:tc>
          <w:tcPr>
            <w:tcW w:w="5050" w:type="dxa"/>
          </w:tcPr>
          <w:p w:rsidR="00843617" w:rsidRDefault="00843617" w:rsidP="00BE593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If other, please specify: </w:t>
            </w: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960456984"/>
                <w:placeholder>
                  <w:docPart w:val="700A6C24306F4A2880C68ADAEA59396D"/>
                </w:placeholder>
                <w:showingPlcHdr/>
                <w:text/>
              </w:sdtPr>
              <w:sdtEndPr/>
              <w:sdtContent>
                <w:r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Please specify</w:t>
                </w:r>
              </w:sdtContent>
            </w:sdt>
          </w:p>
        </w:tc>
        <w:tc>
          <w:tcPr>
            <w:tcW w:w="4193" w:type="dxa"/>
          </w:tcPr>
          <w:p w:rsidR="00843617" w:rsidRPr="007363BC" w:rsidRDefault="00843617" w:rsidP="00FA3FF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</w:tbl>
    <w:p w:rsidR="00BE5936" w:rsidRDefault="00BE5936" w:rsidP="0013345D">
      <w:pPr>
        <w:rPr>
          <w:rFonts w:ascii="Times New Roman" w:hAnsi="Times New Roman" w:cs="Times New Roman"/>
          <w:sz w:val="20"/>
          <w:szCs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21"/>
        <w:gridCol w:w="4622"/>
      </w:tblGrid>
      <w:tr w:rsidR="009A2041" w:rsidTr="009A2041">
        <w:tc>
          <w:tcPr>
            <w:tcW w:w="4621" w:type="dxa"/>
          </w:tcPr>
          <w:p w:rsidR="009A2041" w:rsidRDefault="009A2041" w:rsidP="0013345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Physical examination:  Yes </w:t>
            </w: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-11332556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Times New Roman" w:hint="eastAsia"/>
                    <w:sz w:val="20"/>
                    <w:szCs w:val="20"/>
                  </w:rPr>
                  <w:t>☐</w:t>
                </w:r>
              </w:sdtContent>
            </w:sdt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No </w:t>
            </w: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15731557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Times New Roman" w:hint="eastAsia"/>
                    <w:sz w:val="20"/>
                    <w:szCs w:val="20"/>
                  </w:rPr>
                  <w:t>☐</w:t>
                </w:r>
              </w:sdtContent>
            </w:sdt>
          </w:p>
        </w:tc>
        <w:tc>
          <w:tcPr>
            <w:tcW w:w="4622" w:type="dxa"/>
          </w:tcPr>
          <w:p w:rsidR="009A2041" w:rsidRDefault="009A2041" w:rsidP="0013345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A8610F" w:rsidTr="009A2041">
        <w:tc>
          <w:tcPr>
            <w:tcW w:w="4621" w:type="dxa"/>
          </w:tcPr>
          <w:p w:rsidR="00A8610F" w:rsidRDefault="00A8610F" w:rsidP="0013345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Paperwork examination: Yes </w:t>
            </w: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-11119738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Times New Roman" w:hint="eastAsia"/>
                    <w:sz w:val="20"/>
                    <w:szCs w:val="20"/>
                  </w:rPr>
                  <w:t>☐</w:t>
                </w:r>
              </w:sdtContent>
            </w:sdt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No </w:t>
            </w: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-5111412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Times New Roman" w:hint="eastAsia"/>
                    <w:sz w:val="20"/>
                    <w:szCs w:val="20"/>
                  </w:rPr>
                  <w:t>☐</w:t>
                </w:r>
              </w:sdtContent>
            </w:sdt>
          </w:p>
        </w:tc>
        <w:tc>
          <w:tcPr>
            <w:tcW w:w="4622" w:type="dxa"/>
          </w:tcPr>
          <w:p w:rsidR="00A8610F" w:rsidRDefault="00A8610F" w:rsidP="0013345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9A2041" w:rsidTr="009A2041">
        <w:tc>
          <w:tcPr>
            <w:tcW w:w="4621" w:type="dxa"/>
          </w:tcPr>
          <w:p w:rsidR="009A2041" w:rsidRDefault="008F2F11" w:rsidP="0013345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Certificates enclosed</w:t>
            </w:r>
            <w:r w:rsidR="009A2041">
              <w:rPr>
                <w:rFonts w:ascii="Times New Roman" w:hAnsi="Times New Roman" w:cs="Times New Roman"/>
                <w:sz w:val="20"/>
                <w:szCs w:val="20"/>
              </w:rPr>
              <w:t xml:space="preserve">: Yes </w:t>
            </w: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-11277703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A2041">
                  <w:rPr>
                    <w:rFonts w:ascii="MS Gothic" w:eastAsia="MS Gothic" w:hAnsi="MS Gothic" w:cs="Times New Roman" w:hint="eastAsia"/>
                    <w:sz w:val="20"/>
                    <w:szCs w:val="20"/>
                  </w:rPr>
                  <w:t>☐</w:t>
                </w:r>
              </w:sdtContent>
            </w:sdt>
            <w:r w:rsidR="009A2041">
              <w:rPr>
                <w:rFonts w:ascii="Times New Roman" w:hAnsi="Times New Roman" w:cs="Times New Roman"/>
                <w:sz w:val="20"/>
                <w:szCs w:val="20"/>
              </w:rPr>
              <w:t xml:space="preserve"> No </w:t>
            </w: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13898419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A2041">
                  <w:rPr>
                    <w:rFonts w:ascii="MS Gothic" w:eastAsia="MS Gothic" w:hAnsi="MS Gothic" w:cs="Times New Roman" w:hint="eastAsia"/>
                    <w:sz w:val="20"/>
                    <w:szCs w:val="20"/>
                  </w:rPr>
                  <w:t>☐</w:t>
                </w:r>
              </w:sdtContent>
            </w:sdt>
          </w:p>
        </w:tc>
        <w:tc>
          <w:tcPr>
            <w:tcW w:w="4622" w:type="dxa"/>
          </w:tcPr>
          <w:p w:rsidR="009A2041" w:rsidRDefault="009A2041" w:rsidP="0013345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4D05D9" w:rsidTr="009A2041">
        <w:tc>
          <w:tcPr>
            <w:tcW w:w="4621" w:type="dxa"/>
          </w:tcPr>
          <w:p w:rsidR="004D05D9" w:rsidRDefault="004D05D9" w:rsidP="0013345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Security escort: Yes </w:t>
            </w: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-13261282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Times New Roman" w:hint="eastAsia"/>
                    <w:sz w:val="20"/>
                    <w:szCs w:val="20"/>
                  </w:rPr>
                  <w:t>☐</w:t>
                </w:r>
              </w:sdtContent>
            </w:sdt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 No </w:t>
            </w: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4407206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Times New Roman" w:hint="eastAsia"/>
                    <w:sz w:val="20"/>
                    <w:szCs w:val="20"/>
                  </w:rPr>
                  <w:t>☐</w:t>
                </w:r>
              </w:sdtContent>
            </w:sdt>
          </w:p>
        </w:tc>
        <w:tc>
          <w:tcPr>
            <w:tcW w:w="4622" w:type="dxa"/>
          </w:tcPr>
          <w:p w:rsidR="004D05D9" w:rsidRDefault="004D05D9" w:rsidP="0013345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</w:tbl>
    <w:p w:rsidR="009A2041" w:rsidRPr="00C50182" w:rsidRDefault="009A2041" w:rsidP="0013345D">
      <w:pPr>
        <w:rPr>
          <w:rFonts w:ascii="Times New Roman" w:hAnsi="Times New Roman" w:cs="Times New Roman"/>
          <w:sz w:val="20"/>
          <w:szCs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21"/>
        <w:gridCol w:w="4622"/>
      </w:tblGrid>
      <w:tr w:rsidR="00C50182" w:rsidRPr="00C50182" w:rsidTr="00C50182">
        <w:trPr>
          <w:trHeight w:val="2727"/>
        </w:trPr>
        <w:tc>
          <w:tcPr>
            <w:tcW w:w="4621" w:type="dxa"/>
          </w:tcPr>
          <w:p w:rsidR="00C50182" w:rsidRPr="00C50182" w:rsidRDefault="00A8610F" w:rsidP="004A0DF7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Complete identification of corresponding authority at the point of export:</w:t>
            </w:r>
          </w:p>
        </w:tc>
        <w:tc>
          <w:tcPr>
            <w:tcW w:w="4622" w:type="dxa"/>
          </w:tcPr>
          <w:p w:rsidR="00C50182" w:rsidRPr="00C50182" w:rsidRDefault="00C50182" w:rsidP="00C5018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50182">
              <w:rPr>
                <w:rFonts w:ascii="Times New Roman" w:hAnsi="Times New Roman" w:cs="Times New Roman"/>
                <w:sz w:val="20"/>
                <w:szCs w:val="20"/>
              </w:rPr>
              <w:t xml:space="preserve">Place and date of </w:t>
            </w:r>
            <w:r w:rsidR="00A8610F">
              <w:rPr>
                <w:rFonts w:ascii="Times New Roman" w:hAnsi="Times New Roman" w:cs="Times New Roman"/>
                <w:sz w:val="20"/>
                <w:szCs w:val="20"/>
              </w:rPr>
              <w:t>inspection</w:t>
            </w:r>
            <w:r w:rsidRPr="00C50182">
              <w:rPr>
                <w:rFonts w:ascii="Times New Roman" w:hAnsi="Times New Roman" w:cs="Times New Roman"/>
                <w:sz w:val="20"/>
                <w:szCs w:val="20"/>
              </w:rPr>
              <w:t xml:space="preserve">: </w:t>
            </w:r>
          </w:p>
          <w:p w:rsidR="00C50182" w:rsidRPr="00C50182" w:rsidRDefault="00AC6181" w:rsidP="00C5018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-739631147"/>
                <w:placeholder>
                  <w:docPart w:val="B3414899DAE54C30A6AD39CBCC6A1F14"/>
                </w:placeholder>
                <w:showingPlcHdr/>
                <w:text/>
              </w:sdtPr>
              <w:sdtEndPr/>
              <w:sdtContent>
                <w:r w:rsidR="00C50182" w:rsidRPr="00C50182"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Place</w:t>
                </w:r>
              </w:sdtContent>
            </w:sdt>
            <w:r w:rsidR="00C50182" w:rsidRPr="00C50182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  <w:sdt>
            <w:sdtPr>
              <w:rPr>
                <w:rFonts w:ascii="Times New Roman" w:hAnsi="Times New Roman" w:cs="Times New Roman"/>
                <w:sz w:val="20"/>
                <w:szCs w:val="20"/>
              </w:rPr>
              <w:id w:val="614789885"/>
              <w:placeholder>
                <w:docPart w:val="F509B26E772740EDAF7EA4E4FC54F636"/>
              </w:placeholder>
              <w:showingPlcHdr/>
              <w:date>
                <w:dateFormat w:val="dd.M.yyyy"/>
                <w:lid w:val="mk-MK"/>
                <w:storeMappedDataAs w:val="dateTime"/>
                <w:calendar w:val="gregorian"/>
              </w:date>
            </w:sdtPr>
            <w:sdtEndPr/>
            <w:sdtContent>
              <w:p w:rsidR="00C50182" w:rsidRPr="00C50182" w:rsidRDefault="00C50182" w:rsidP="00C50182">
                <w:pPr>
                  <w:rPr>
                    <w:rFonts w:ascii="Times New Roman" w:hAnsi="Times New Roman" w:cs="Times New Roman"/>
                    <w:sz w:val="20"/>
                    <w:szCs w:val="20"/>
                  </w:rPr>
                </w:pPr>
                <w:r w:rsidRPr="00C50182"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Date</w:t>
                </w:r>
              </w:p>
            </w:sdtContent>
          </w:sdt>
          <w:p w:rsidR="00C50182" w:rsidRPr="00C50182" w:rsidRDefault="00C50182" w:rsidP="00C50182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C50182" w:rsidRDefault="00C50182" w:rsidP="00C5018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50182">
              <w:rPr>
                <w:rFonts w:ascii="Times New Roman" w:hAnsi="Times New Roman" w:cs="Times New Roman"/>
                <w:sz w:val="20"/>
                <w:szCs w:val="20"/>
              </w:rPr>
              <w:t xml:space="preserve">Name of </w:t>
            </w:r>
            <w:r w:rsidR="00A8610F">
              <w:rPr>
                <w:rFonts w:ascii="Times New Roman" w:hAnsi="Times New Roman" w:cs="Times New Roman"/>
                <w:sz w:val="20"/>
                <w:szCs w:val="20"/>
              </w:rPr>
              <w:t>inspector</w:t>
            </w:r>
            <w:r w:rsidRPr="00C50182">
              <w:rPr>
                <w:rFonts w:ascii="Times New Roman" w:hAnsi="Times New Roman" w:cs="Times New Roman"/>
                <w:sz w:val="20"/>
                <w:szCs w:val="20"/>
              </w:rPr>
              <w:t xml:space="preserve">: </w:t>
            </w:r>
          </w:p>
          <w:p w:rsidR="00C50182" w:rsidRDefault="00AC6181" w:rsidP="00C5018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937487260"/>
                <w:placeholder>
                  <w:docPart w:val="4DA83D418FAD4FD993B3D4E71737D13A"/>
                </w:placeholder>
                <w:showingPlcHdr/>
                <w:text/>
              </w:sdtPr>
              <w:sdtEndPr/>
              <w:sdtContent>
                <w:r w:rsidR="00A8610F"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Name of inspector</w:t>
                </w:r>
              </w:sdtContent>
            </w:sdt>
          </w:p>
          <w:p w:rsidR="00C50182" w:rsidRDefault="00C50182" w:rsidP="00C50182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C50182" w:rsidRPr="00C50182" w:rsidRDefault="00C50182" w:rsidP="00C5018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Signature:</w:t>
            </w:r>
          </w:p>
        </w:tc>
      </w:tr>
    </w:tbl>
    <w:p w:rsidR="00FE63FF" w:rsidRDefault="00FE63FF" w:rsidP="00023B82"/>
    <w:sectPr w:rsidR="00FE63FF" w:rsidSect="001E3407">
      <w:headerReference w:type="default" r:id="rId8"/>
      <w:pgSz w:w="11907" w:h="16839" w:code="9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AC6181" w:rsidRDefault="00AC6181" w:rsidP="00710270">
      <w:pPr>
        <w:spacing w:after="0" w:line="240" w:lineRule="auto"/>
      </w:pPr>
      <w:r>
        <w:separator/>
      </w:r>
    </w:p>
  </w:endnote>
  <w:endnote w:type="continuationSeparator" w:id="0">
    <w:p w:rsidR="00AC6181" w:rsidRDefault="00AC6181" w:rsidP="0071027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KR HEAD1">
    <w:altName w:val="Times New Roman"/>
    <w:charset w:val="B2"/>
    <w:family w:val="auto"/>
    <w:pitch w:val="variable"/>
    <w:sig w:usb0="00002000" w:usb1="00000000" w:usb2="00000000" w:usb3="00000000" w:csb0="0000004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AC6181" w:rsidRDefault="00AC6181" w:rsidP="00710270">
      <w:pPr>
        <w:spacing w:after="0" w:line="240" w:lineRule="auto"/>
      </w:pPr>
      <w:r>
        <w:separator/>
      </w:r>
    </w:p>
  </w:footnote>
  <w:footnote w:type="continuationSeparator" w:id="0">
    <w:p w:rsidR="00AC6181" w:rsidRDefault="00AC6181" w:rsidP="0071027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Style w:val="TableGrid"/>
      <w:tblW w:w="9108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3794"/>
      <w:gridCol w:w="1897"/>
      <w:gridCol w:w="3417"/>
    </w:tblGrid>
    <w:tr w:rsidR="004D05D9" w:rsidRPr="001E3407" w:rsidTr="00706FBA">
      <w:tc>
        <w:tcPr>
          <w:tcW w:w="3794" w:type="dxa"/>
          <w:vAlign w:val="center"/>
        </w:tcPr>
        <w:p w:rsidR="004D05D9" w:rsidRPr="00843E4B" w:rsidRDefault="004D05D9" w:rsidP="00706FBA">
          <w:pPr>
            <w:pStyle w:val="Header"/>
            <w:rPr>
              <w:rFonts w:ascii="Times New Roman" w:hAnsi="Times New Roman" w:cs="Times New Roman"/>
              <w:sz w:val="20"/>
              <w:szCs w:val="21"/>
            </w:rPr>
          </w:pPr>
          <w:r w:rsidRPr="00843E4B">
            <w:rPr>
              <w:rFonts w:ascii="Times New Roman" w:hAnsi="Times New Roman" w:cs="Times New Roman"/>
              <w:sz w:val="20"/>
              <w:szCs w:val="21"/>
            </w:rPr>
            <w:t>REPUBLIC OF YEMEN</w:t>
          </w:r>
        </w:p>
        <w:p w:rsidR="004D05D9" w:rsidRPr="001E3407" w:rsidRDefault="004D05D9" w:rsidP="00706FBA">
          <w:pPr>
            <w:pStyle w:val="Header"/>
            <w:rPr>
              <w:sz w:val="21"/>
              <w:szCs w:val="21"/>
            </w:rPr>
          </w:pPr>
          <w:r w:rsidRPr="00A40727">
            <w:rPr>
              <w:rFonts w:ascii="Times New Roman" w:hAnsi="Times New Roman" w:cs="Times New Roman"/>
              <w:sz w:val="20"/>
              <w:szCs w:val="21"/>
            </w:rPr>
            <w:t>Yemeni Standardization and Metrology Organization (YSMO)</w:t>
          </w:r>
          <w:r>
            <w:rPr>
              <w:rFonts w:ascii="Times New Roman" w:hAnsi="Times New Roman" w:cs="Times New Roman"/>
              <w:sz w:val="20"/>
              <w:szCs w:val="21"/>
            </w:rPr>
            <w:t xml:space="preserve">- </w:t>
          </w:r>
          <w:r w:rsidRPr="00843E4B">
            <w:rPr>
              <w:rFonts w:ascii="Times New Roman" w:hAnsi="Times New Roman" w:cs="Times New Roman"/>
              <w:sz w:val="20"/>
              <w:szCs w:val="21"/>
            </w:rPr>
            <w:t>Aden</w:t>
          </w:r>
        </w:p>
      </w:tc>
      <w:tc>
        <w:tcPr>
          <w:tcW w:w="1897" w:type="dxa"/>
        </w:tcPr>
        <w:p w:rsidR="004D05D9" w:rsidRPr="001E3407" w:rsidRDefault="004D05D9" w:rsidP="00706FBA">
          <w:pPr>
            <w:pStyle w:val="Header"/>
            <w:rPr>
              <w:sz w:val="21"/>
              <w:szCs w:val="21"/>
            </w:rPr>
          </w:pPr>
          <w:r>
            <w:rPr>
              <w:noProof/>
              <w:sz w:val="21"/>
              <w:szCs w:val="21"/>
            </w:rPr>
            <w:drawing>
              <wp:anchor distT="0" distB="0" distL="114300" distR="114300" simplePos="0" relativeHeight="251659264" behindDoc="0" locked="0" layoutInCell="1" allowOverlap="1" wp14:anchorId="22F53FEE" wp14:editId="35A264E7">
                <wp:simplePos x="0" y="0"/>
                <wp:positionH relativeFrom="column">
                  <wp:posOffset>239119</wp:posOffset>
                </wp:positionH>
                <wp:positionV relativeFrom="paragraph">
                  <wp:posOffset>9901</wp:posOffset>
                </wp:positionV>
                <wp:extent cx="431321" cy="422689"/>
                <wp:effectExtent l="0" t="0" r="6985" b="0"/>
                <wp:wrapNone/>
                <wp:docPr id="2" name="Picture 2" descr="نسخ من شعار الهيئة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صورة 2" descr="نسخ من شعار الهيئة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431321" cy="422689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</w:tc>
      <w:tc>
        <w:tcPr>
          <w:tcW w:w="3417" w:type="dxa"/>
          <w:vAlign w:val="center"/>
        </w:tcPr>
        <w:p w:rsidR="004D05D9" w:rsidRPr="00904C38" w:rsidRDefault="004D05D9" w:rsidP="00706FBA">
          <w:pPr>
            <w:bidi/>
            <w:spacing w:line="192" w:lineRule="auto"/>
            <w:jc w:val="center"/>
            <w:rPr>
              <w:rFonts w:cs="SKR HEAD1"/>
              <w:sz w:val="26"/>
              <w:rtl/>
            </w:rPr>
          </w:pPr>
          <w:r>
            <w:rPr>
              <w:noProof/>
              <w:sz w:val="21"/>
              <w:szCs w:val="21"/>
            </w:rPr>
            <w:drawing>
              <wp:anchor distT="0" distB="0" distL="114300" distR="114300" simplePos="0" relativeHeight="251662336" behindDoc="0" locked="0" layoutInCell="1" allowOverlap="1" wp14:anchorId="3205CAC9" wp14:editId="234144D5">
                <wp:simplePos x="0" y="0"/>
                <wp:positionH relativeFrom="column">
                  <wp:posOffset>5125085</wp:posOffset>
                </wp:positionH>
                <wp:positionV relativeFrom="paragraph">
                  <wp:posOffset>222250</wp:posOffset>
                </wp:positionV>
                <wp:extent cx="1208405" cy="242570"/>
                <wp:effectExtent l="0" t="0" r="0" b="5080"/>
                <wp:wrapNone/>
                <wp:docPr id="7" name="Picture 7" descr="الجمهورية اليمنية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صورة 3" descr="الجمهورية اليمنية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grayscl/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208405" cy="242570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  <w:r>
            <w:rPr>
              <w:noProof/>
              <w:sz w:val="21"/>
              <w:szCs w:val="21"/>
            </w:rPr>
            <w:drawing>
              <wp:anchor distT="0" distB="0" distL="114300" distR="114300" simplePos="0" relativeHeight="251661312" behindDoc="0" locked="0" layoutInCell="1" allowOverlap="1" wp14:anchorId="19FA619E" wp14:editId="357FB3C1">
                <wp:simplePos x="0" y="0"/>
                <wp:positionH relativeFrom="column">
                  <wp:posOffset>5125085</wp:posOffset>
                </wp:positionH>
                <wp:positionV relativeFrom="paragraph">
                  <wp:posOffset>222250</wp:posOffset>
                </wp:positionV>
                <wp:extent cx="1208405" cy="242570"/>
                <wp:effectExtent l="0" t="0" r="0" b="5080"/>
                <wp:wrapNone/>
                <wp:docPr id="6" name="Picture 6" descr="الجمهورية اليمنية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صورة 3" descr="الجمهورية اليمنية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grayscl/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208405" cy="242570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  <w:r>
            <w:rPr>
              <w:noProof/>
              <w:sz w:val="21"/>
              <w:szCs w:val="21"/>
            </w:rPr>
            <w:drawing>
              <wp:anchor distT="0" distB="0" distL="114300" distR="114300" simplePos="0" relativeHeight="251660288" behindDoc="0" locked="0" layoutInCell="1" allowOverlap="1" wp14:anchorId="7F1FC648" wp14:editId="0106A9D4">
                <wp:simplePos x="0" y="0"/>
                <wp:positionH relativeFrom="column">
                  <wp:posOffset>5125085</wp:posOffset>
                </wp:positionH>
                <wp:positionV relativeFrom="paragraph">
                  <wp:posOffset>222250</wp:posOffset>
                </wp:positionV>
                <wp:extent cx="1208405" cy="242570"/>
                <wp:effectExtent l="0" t="0" r="0" b="5080"/>
                <wp:wrapNone/>
                <wp:docPr id="5" name="Picture 5" descr="الجمهورية اليمنية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صورة 3" descr="الجمهورية اليمنية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grayscl/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208405" cy="242570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  <w:r w:rsidRPr="00904C38">
            <w:rPr>
              <w:rFonts w:cs="SKR HEAD1"/>
              <w:sz w:val="26"/>
              <w:szCs w:val="28"/>
              <w:rtl/>
            </w:rPr>
            <w:t xml:space="preserve"> الهيئ</w:t>
          </w:r>
          <w:r w:rsidRPr="00904C38">
            <w:rPr>
              <w:rFonts w:cs="SKR HEAD1" w:hint="cs"/>
              <w:sz w:val="26"/>
              <w:szCs w:val="28"/>
              <w:rtl/>
            </w:rPr>
            <w:t>ة</w:t>
          </w:r>
          <w:r w:rsidRPr="00904C38">
            <w:rPr>
              <w:rFonts w:cs="SKR HEAD1"/>
              <w:sz w:val="26"/>
              <w:szCs w:val="28"/>
              <w:rtl/>
            </w:rPr>
            <w:t xml:space="preserve"> اليمني</w:t>
          </w:r>
          <w:r w:rsidRPr="00904C38">
            <w:rPr>
              <w:rFonts w:cs="SKR HEAD1" w:hint="cs"/>
              <w:sz w:val="26"/>
              <w:szCs w:val="28"/>
              <w:rtl/>
            </w:rPr>
            <w:t>ة</w:t>
          </w:r>
          <w:r w:rsidRPr="00904C38">
            <w:rPr>
              <w:rFonts w:cs="SKR HEAD1"/>
              <w:sz w:val="26"/>
              <w:szCs w:val="28"/>
              <w:rtl/>
            </w:rPr>
            <w:t xml:space="preserve"> للمواصفات والمقاييس</w:t>
          </w:r>
        </w:p>
        <w:p w:rsidR="004D05D9" w:rsidRPr="00615260" w:rsidRDefault="004D05D9" w:rsidP="00706FBA">
          <w:pPr>
            <w:bidi/>
            <w:spacing w:line="192" w:lineRule="auto"/>
            <w:jc w:val="center"/>
            <w:rPr>
              <w:rFonts w:cs="SKR HEAD1"/>
              <w:sz w:val="26"/>
              <w:u w:val="single"/>
            </w:rPr>
          </w:pPr>
          <w:r w:rsidRPr="00613283">
            <w:rPr>
              <w:rFonts w:cs="SKR HEAD1"/>
              <w:sz w:val="26"/>
              <w:szCs w:val="28"/>
              <w:rtl/>
            </w:rPr>
            <w:t xml:space="preserve">وضبط </w:t>
          </w:r>
          <w:r w:rsidRPr="00613283">
            <w:rPr>
              <w:rFonts w:cs="SKR HEAD1" w:hint="cs"/>
              <w:sz w:val="26"/>
              <w:szCs w:val="28"/>
              <w:rtl/>
            </w:rPr>
            <w:t>الجودة</w:t>
          </w:r>
        </w:p>
      </w:tc>
    </w:tr>
  </w:tbl>
  <w:p w:rsidR="00710270" w:rsidRDefault="00710270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ocumentProtection w:edit="forms" w:enforcement="1" w:cryptProviderType="rsaFull" w:cryptAlgorithmClass="hash" w:cryptAlgorithmType="typeAny" w:cryptAlgorithmSid="4" w:cryptSpinCount="100000" w:hash="xh1W7zI8P3OIN99JRyHle7x4GIY=" w:salt="QJ4FqzmKzxZvcUGkUybVpQ==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IwMjMxsLSwNDMwtDRS0lEKTi0uzszPAykwrgUAd8Ag9ywAAAA="/>
  </w:docVars>
  <w:rsids>
    <w:rsidRoot w:val="00710270"/>
    <w:rsid w:val="0000012F"/>
    <w:rsid w:val="00023B82"/>
    <w:rsid w:val="00023BC9"/>
    <w:rsid w:val="000400E7"/>
    <w:rsid w:val="00097575"/>
    <w:rsid w:val="000B09A0"/>
    <w:rsid w:val="000B4BED"/>
    <w:rsid w:val="000F6A59"/>
    <w:rsid w:val="00101127"/>
    <w:rsid w:val="0010550A"/>
    <w:rsid w:val="0013345D"/>
    <w:rsid w:val="00186A73"/>
    <w:rsid w:val="00191DA8"/>
    <w:rsid w:val="001E3407"/>
    <w:rsid w:val="001F0E9E"/>
    <w:rsid w:val="00205C1C"/>
    <w:rsid w:val="00227769"/>
    <w:rsid w:val="00230065"/>
    <w:rsid w:val="00237F98"/>
    <w:rsid w:val="00264441"/>
    <w:rsid w:val="0028747F"/>
    <w:rsid w:val="002B5461"/>
    <w:rsid w:val="002C1205"/>
    <w:rsid w:val="00343A7A"/>
    <w:rsid w:val="003620A3"/>
    <w:rsid w:val="003C0F38"/>
    <w:rsid w:val="003C53BE"/>
    <w:rsid w:val="003E58D1"/>
    <w:rsid w:val="003F619B"/>
    <w:rsid w:val="003F796A"/>
    <w:rsid w:val="00402F93"/>
    <w:rsid w:val="00481CF9"/>
    <w:rsid w:val="00483FE6"/>
    <w:rsid w:val="004871EC"/>
    <w:rsid w:val="004A0DF7"/>
    <w:rsid w:val="004D05D9"/>
    <w:rsid w:val="004E2FDF"/>
    <w:rsid w:val="004E47F2"/>
    <w:rsid w:val="004F68C3"/>
    <w:rsid w:val="00505ABA"/>
    <w:rsid w:val="00555C72"/>
    <w:rsid w:val="005A4A84"/>
    <w:rsid w:val="005B2E13"/>
    <w:rsid w:val="005E0320"/>
    <w:rsid w:val="00683C55"/>
    <w:rsid w:val="00685AD8"/>
    <w:rsid w:val="006D622C"/>
    <w:rsid w:val="00701D09"/>
    <w:rsid w:val="0070519E"/>
    <w:rsid w:val="00710270"/>
    <w:rsid w:val="00714BC2"/>
    <w:rsid w:val="007363BC"/>
    <w:rsid w:val="0074525C"/>
    <w:rsid w:val="007D5F7A"/>
    <w:rsid w:val="007E5407"/>
    <w:rsid w:val="007F2861"/>
    <w:rsid w:val="00820A18"/>
    <w:rsid w:val="00843617"/>
    <w:rsid w:val="00843E4B"/>
    <w:rsid w:val="008637FF"/>
    <w:rsid w:val="00874A32"/>
    <w:rsid w:val="00876B51"/>
    <w:rsid w:val="00896677"/>
    <w:rsid w:val="008A3D15"/>
    <w:rsid w:val="008A7C5C"/>
    <w:rsid w:val="008C627A"/>
    <w:rsid w:val="008F2F11"/>
    <w:rsid w:val="00915AD7"/>
    <w:rsid w:val="0094712A"/>
    <w:rsid w:val="00976C50"/>
    <w:rsid w:val="00995274"/>
    <w:rsid w:val="009A2041"/>
    <w:rsid w:val="009B5870"/>
    <w:rsid w:val="009F2F6F"/>
    <w:rsid w:val="00A03777"/>
    <w:rsid w:val="00A277AA"/>
    <w:rsid w:val="00A637B8"/>
    <w:rsid w:val="00A820A0"/>
    <w:rsid w:val="00A8610F"/>
    <w:rsid w:val="00AA1751"/>
    <w:rsid w:val="00AA3943"/>
    <w:rsid w:val="00AC6181"/>
    <w:rsid w:val="00AC6A26"/>
    <w:rsid w:val="00AE07B3"/>
    <w:rsid w:val="00B01BC3"/>
    <w:rsid w:val="00B126AA"/>
    <w:rsid w:val="00B26A24"/>
    <w:rsid w:val="00BA06A7"/>
    <w:rsid w:val="00BC4167"/>
    <w:rsid w:val="00BC721B"/>
    <w:rsid w:val="00BD6CF9"/>
    <w:rsid w:val="00BE5936"/>
    <w:rsid w:val="00BF3147"/>
    <w:rsid w:val="00C157FC"/>
    <w:rsid w:val="00C50182"/>
    <w:rsid w:val="00C61BA7"/>
    <w:rsid w:val="00C72482"/>
    <w:rsid w:val="00C87759"/>
    <w:rsid w:val="00C97576"/>
    <w:rsid w:val="00CB04FA"/>
    <w:rsid w:val="00CD78B0"/>
    <w:rsid w:val="00D0476F"/>
    <w:rsid w:val="00D20F26"/>
    <w:rsid w:val="00D26A41"/>
    <w:rsid w:val="00D55136"/>
    <w:rsid w:val="00D646B2"/>
    <w:rsid w:val="00DC0CF7"/>
    <w:rsid w:val="00E21E3F"/>
    <w:rsid w:val="00E23958"/>
    <w:rsid w:val="00E64E4B"/>
    <w:rsid w:val="00E75CF1"/>
    <w:rsid w:val="00E7674D"/>
    <w:rsid w:val="00EA2B2E"/>
    <w:rsid w:val="00ED27A7"/>
    <w:rsid w:val="00ED7501"/>
    <w:rsid w:val="00EE07A1"/>
    <w:rsid w:val="00EF52B9"/>
    <w:rsid w:val="00F15544"/>
    <w:rsid w:val="00F34A65"/>
    <w:rsid w:val="00F539B5"/>
    <w:rsid w:val="00F76C3F"/>
    <w:rsid w:val="00F77C4C"/>
    <w:rsid w:val="00F92EFD"/>
    <w:rsid w:val="00F938DA"/>
    <w:rsid w:val="00F96EE4"/>
    <w:rsid w:val="00FA0EF5"/>
    <w:rsid w:val="00FC5251"/>
    <w:rsid w:val="00FE63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1027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10270"/>
  </w:style>
  <w:style w:type="paragraph" w:styleId="Footer">
    <w:name w:val="footer"/>
    <w:basedOn w:val="Normal"/>
    <w:link w:val="FooterChar"/>
    <w:uiPriority w:val="99"/>
    <w:unhideWhenUsed/>
    <w:rsid w:val="0071027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10270"/>
  </w:style>
  <w:style w:type="table" w:styleId="TableGrid">
    <w:name w:val="Table Grid"/>
    <w:basedOn w:val="TableNormal"/>
    <w:uiPriority w:val="59"/>
    <w:rsid w:val="0071027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1E340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E3407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1E3407"/>
    <w:rPr>
      <w:color w:val="80808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1027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10270"/>
  </w:style>
  <w:style w:type="paragraph" w:styleId="Footer">
    <w:name w:val="footer"/>
    <w:basedOn w:val="Normal"/>
    <w:link w:val="FooterChar"/>
    <w:uiPriority w:val="99"/>
    <w:unhideWhenUsed/>
    <w:rsid w:val="0071027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10270"/>
  </w:style>
  <w:style w:type="table" w:styleId="TableGrid">
    <w:name w:val="Table Grid"/>
    <w:basedOn w:val="TableNormal"/>
    <w:uiPriority w:val="59"/>
    <w:rsid w:val="0071027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1E340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E3407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1E3407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glossaryDocument" Target="glossary/document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Parts>
    <w:docPart>
      <w:docPartPr>
        <w:name w:val="E7B9E02F5DFD47149D8FA91562BCC4D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3818DC9-5839-4860-8B24-77918A800CB5}"/>
      </w:docPartPr>
      <w:docPartBody>
        <w:p w:rsidR="00DF4A27" w:rsidRDefault="00156425" w:rsidP="00156425">
          <w:pPr>
            <w:pStyle w:val="E7B9E02F5DFD47149D8FA91562BCC4D791"/>
          </w:pPr>
          <w:r w:rsidRPr="00F539B5">
            <w:rPr>
              <w:rStyle w:val="PlaceholderText"/>
              <w:rFonts w:ascii="Times New Roman" w:hAnsi="Times New Roman" w:cs="Times New Roman"/>
              <w:sz w:val="20"/>
              <w:szCs w:val="20"/>
            </w:rPr>
            <w:t>Permit No</w:t>
          </w:r>
        </w:p>
      </w:docPartBody>
    </w:docPart>
    <w:docPart>
      <w:docPartPr>
        <w:name w:val="348FA061EE3C49ACAE41AEBD74E67BF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70A52F2-C343-44F6-88E3-8F4C2BBE1856}"/>
      </w:docPartPr>
      <w:docPartBody>
        <w:p w:rsidR="00DF4A27" w:rsidRDefault="00156425" w:rsidP="00156425">
          <w:pPr>
            <w:pStyle w:val="348FA061EE3C49ACAE41AEBD74E67BFB73"/>
          </w:pPr>
          <w:r w:rsidRPr="00E75CF1">
            <w:rPr>
              <w:rStyle w:val="PlaceholderText"/>
              <w:rFonts w:ascii="Times New Roman" w:hAnsi="Times New Roman" w:cs="Times New Roman"/>
              <w:sz w:val="20"/>
              <w:szCs w:val="20"/>
            </w:rPr>
            <w:t>Date of Issue</w:t>
          </w:r>
        </w:p>
      </w:docPartBody>
    </w:docPart>
    <w:docPart>
      <w:docPartPr>
        <w:name w:val="5E6E5BFE325243B99A437EBE6734EE8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EE8C3AA-FEFA-42BC-B53E-E10E46343E3B}"/>
      </w:docPartPr>
      <w:docPartBody>
        <w:p w:rsidR="00DF4A27" w:rsidRDefault="00156425" w:rsidP="00156425">
          <w:pPr>
            <w:pStyle w:val="5E6E5BFE325243B99A437EBE6734EE8370"/>
          </w:pPr>
          <w:r w:rsidRPr="00915AD7">
            <w:rPr>
              <w:rStyle w:val="PlaceholderText"/>
              <w:rFonts w:ascii="Times New Roman" w:hAnsi="Times New Roman" w:cs="Times New Roman"/>
              <w:sz w:val="20"/>
              <w:szCs w:val="20"/>
            </w:rPr>
            <w:t>Exporter:</w:t>
          </w:r>
        </w:p>
      </w:docPartBody>
    </w:docPart>
    <w:docPart>
      <w:docPartPr>
        <w:name w:val="8BFBF4B9CAF84A3E9019E5F9BFB7EDB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D77E533-A090-47BF-A7E8-E6B7F9E1AF3D}"/>
      </w:docPartPr>
      <w:docPartBody>
        <w:p w:rsidR="00CC3C91" w:rsidRDefault="00156425" w:rsidP="00156425">
          <w:pPr>
            <w:pStyle w:val="8BFBF4B9CAF84A3E9019E5F9BFB7EDBA50"/>
          </w:pPr>
          <w:r>
            <w:rPr>
              <w:rStyle w:val="PlaceholderText"/>
              <w:rFonts w:ascii="Times New Roman" w:hAnsi="Times New Roman" w:cs="Times New Roman"/>
              <w:sz w:val="20"/>
              <w:szCs w:val="20"/>
            </w:rPr>
            <w:t>Point of exit</w:t>
          </w:r>
        </w:p>
      </w:docPartBody>
    </w:docPart>
    <w:docPart>
      <w:docPartPr>
        <w:name w:val="3D85344DC7FE420E9D156A3EA472580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4FC5C17-BBAF-4324-A54E-A9F40D7FFB8B}"/>
      </w:docPartPr>
      <w:docPartBody>
        <w:p w:rsidR="00CC3C91" w:rsidRDefault="00156425" w:rsidP="00156425">
          <w:pPr>
            <w:pStyle w:val="3D85344DC7FE420E9D156A3EA472580F50"/>
          </w:pPr>
          <w:r>
            <w:rPr>
              <w:rStyle w:val="PlaceholderText"/>
              <w:rFonts w:ascii="Times New Roman" w:hAnsi="Times New Roman" w:cs="Times New Roman"/>
              <w:sz w:val="20"/>
              <w:szCs w:val="20"/>
            </w:rPr>
            <w:t>Country of destination</w:t>
          </w:r>
        </w:p>
      </w:docPartBody>
    </w:docPart>
    <w:docPart>
      <w:docPartPr>
        <w:name w:val="480EC0956E414A1EB754429E14ECEC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C88F12A-8C93-4580-B5D9-4CE982D48127}"/>
      </w:docPartPr>
      <w:docPartBody>
        <w:p w:rsidR="00CC3C91" w:rsidRDefault="00156425" w:rsidP="00156425">
          <w:pPr>
            <w:pStyle w:val="480EC0956E414A1EB754429E14ECECE650"/>
          </w:pPr>
          <w:r>
            <w:rPr>
              <w:rStyle w:val="PlaceholderText"/>
              <w:rFonts w:ascii="Times New Roman" w:hAnsi="Times New Roman" w:cs="Times New Roman"/>
              <w:sz w:val="20"/>
              <w:szCs w:val="20"/>
            </w:rPr>
            <w:t>Country of import</w:t>
          </w:r>
        </w:p>
      </w:docPartBody>
    </w:docPart>
    <w:docPart>
      <w:docPartPr>
        <w:name w:val="CA2FAA98065D45E6A7B7DF7E49ADF15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B4F6715-F42A-4E76-97B4-5053B527317B}"/>
      </w:docPartPr>
      <w:docPartBody>
        <w:p w:rsidR="00BB5E3D" w:rsidRDefault="00156425" w:rsidP="00156425">
          <w:pPr>
            <w:pStyle w:val="CA2FAA98065D45E6A7B7DF7E49ADF15230"/>
          </w:pPr>
          <w:r w:rsidRPr="0074525C">
            <w:rPr>
              <w:rStyle w:val="PlaceholderText"/>
              <w:rFonts w:ascii="Times New Roman" w:hAnsi="Times New Roman" w:cs="Times New Roman"/>
              <w:sz w:val="20"/>
              <w:szCs w:val="20"/>
            </w:rPr>
            <w:t>Choose an item.</w:t>
          </w:r>
        </w:p>
      </w:docPartBody>
    </w:docPart>
    <w:docPart>
      <w:docPartPr>
        <w:name w:val="8623E58A61E44A5CB5FCAABF3E85D34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461E50C-1536-442E-BD68-571DC97424EA}"/>
      </w:docPartPr>
      <w:docPartBody>
        <w:p w:rsidR="00BB5E3D" w:rsidRDefault="00CA29D1" w:rsidP="00CA29D1">
          <w:pPr>
            <w:pStyle w:val="8623E58A61E44A5CB5FCAABF3E85D342"/>
          </w:pPr>
          <w:r>
            <w:rPr>
              <w:rStyle w:val="PlaceholderText"/>
              <w:rFonts w:ascii="Times New Roman" w:hAnsi="Times New Roman" w:cs="Times New Roman"/>
              <w:sz w:val="20"/>
              <w:szCs w:val="20"/>
            </w:rPr>
            <w:t>Point of entry</w:t>
          </w:r>
        </w:p>
      </w:docPartBody>
    </w:docPart>
    <w:docPart>
      <w:docPartPr>
        <w:name w:val="62B1B559A70348D5B617358A50D1DB2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9167343-70DC-454C-A38A-B5A6077AF8A2}"/>
      </w:docPartPr>
      <w:docPartBody>
        <w:p w:rsidR="007D0436" w:rsidRDefault="00156425" w:rsidP="00156425">
          <w:pPr>
            <w:pStyle w:val="62B1B559A70348D5B617358A50D1DB2C20"/>
          </w:pPr>
          <w:r w:rsidRPr="00BE5936">
            <w:rPr>
              <w:rStyle w:val="PlaceholderText"/>
              <w:rFonts w:ascii="Times New Roman" w:hAnsi="Times New Roman" w:cs="Times New Roman"/>
              <w:sz w:val="20"/>
              <w:szCs w:val="20"/>
            </w:rPr>
            <w:t>Choose an item.</w:t>
          </w:r>
        </w:p>
      </w:docPartBody>
    </w:docPart>
    <w:docPart>
      <w:docPartPr>
        <w:name w:val="700A6C24306F4A2880C68ADAEA59396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EF90AFF-896B-4A19-9A85-AF93770960DF}"/>
      </w:docPartPr>
      <w:docPartBody>
        <w:p w:rsidR="007D0436" w:rsidRDefault="00156425" w:rsidP="00156425">
          <w:pPr>
            <w:pStyle w:val="700A6C24306F4A2880C68ADAEA59396D20"/>
          </w:pPr>
          <w:r>
            <w:rPr>
              <w:rStyle w:val="PlaceholderText"/>
              <w:rFonts w:ascii="Times New Roman" w:hAnsi="Times New Roman" w:cs="Times New Roman"/>
              <w:sz w:val="20"/>
              <w:szCs w:val="20"/>
            </w:rPr>
            <w:t>Please specify</w:t>
          </w:r>
        </w:p>
      </w:docPartBody>
    </w:docPart>
    <w:docPart>
      <w:docPartPr>
        <w:name w:val="173F256D4272411DBA7CFF085BE0DF1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ECAAE73-ABFE-4C0B-B650-77CFCB4069A6}"/>
      </w:docPartPr>
      <w:docPartBody>
        <w:p w:rsidR="00CA684B" w:rsidRDefault="00F5548C" w:rsidP="00F5548C">
          <w:pPr>
            <w:pStyle w:val="173F256D4272411DBA7CFF085BE0DF1B"/>
          </w:pPr>
          <w:r>
            <w:rPr>
              <w:rStyle w:val="PlaceholderText"/>
              <w:rFonts w:ascii="Times New Roman" w:hAnsi="Times New Roman" w:cs="Times New Roman"/>
              <w:sz w:val="20"/>
              <w:szCs w:val="20"/>
            </w:rPr>
            <w:t>Numbers</w:t>
          </w:r>
        </w:p>
      </w:docPartBody>
    </w:docPart>
    <w:docPart>
      <w:docPartPr>
        <w:name w:val="935A526F28454F0885947FE56C2EF91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F56DE91-0154-4BF7-9AB9-26CB2E38C09B}"/>
      </w:docPartPr>
      <w:docPartBody>
        <w:p w:rsidR="00CA684B" w:rsidRDefault="00156425" w:rsidP="00156425">
          <w:pPr>
            <w:pStyle w:val="935A526F28454F0885947FE56C2EF9183"/>
          </w:pPr>
          <w:r>
            <w:rPr>
              <w:rStyle w:val="PlaceholderText"/>
              <w:rFonts w:ascii="Times New Roman" w:hAnsi="Times New Roman" w:cs="Times New Roman"/>
              <w:sz w:val="20"/>
              <w:szCs w:val="20"/>
            </w:rPr>
            <w:t>Description</w:t>
          </w:r>
        </w:p>
      </w:docPartBody>
    </w:docPart>
    <w:docPart>
      <w:docPartPr>
        <w:name w:val="5DE371EA6D464F4BA5085832D204D20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4BBE0C3-531F-4765-9F07-F10D0B895B93}"/>
      </w:docPartPr>
      <w:docPartBody>
        <w:p w:rsidR="00CA684B" w:rsidRDefault="00156425" w:rsidP="00156425">
          <w:pPr>
            <w:pStyle w:val="5DE371EA6D464F4BA5085832D204D20D3"/>
          </w:pPr>
          <w:r>
            <w:rPr>
              <w:rFonts w:ascii="Times New Roman" w:hAnsi="Times New Roman" w:cs="Times New Roman"/>
              <w:color w:val="808080" w:themeColor="background1" w:themeShade="80"/>
              <w:sz w:val="20"/>
              <w:szCs w:val="20"/>
            </w:rPr>
            <w:t>Purity (%)</w:t>
          </w:r>
        </w:p>
      </w:docPartBody>
    </w:docPart>
    <w:docPart>
      <w:docPartPr>
        <w:name w:val="4CC24F49ED2F47DFB24492B3DBAF6BC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A119866-B644-48EE-A00D-17064695EED0}"/>
      </w:docPartPr>
      <w:docPartBody>
        <w:p w:rsidR="00CA684B" w:rsidRDefault="00156425" w:rsidP="00156425">
          <w:pPr>
            <w:pStyle w:val="4CC24F49ED2F47DFB24492B3DBAF6BC93"/>
          </w:pPr>
          <w:r>
            <w:rPr>
              <w:rStyle w:val="PlaceholderText"/>
              <w:rFonts w:ascii="Times New Roman" w:hAnsi="Times New Roman" w:cs="Times New Roman"/>
              <w:sz w:val="20"/>
              <w:szCs w:val="20"/>
            </w:rPr>
            <w:t>Net weight (gr)</w:t>
          </w:r>
        </w:p>
      </w:docPartBody>
    </w:docPart>
    <w:docPart>
      <w:docPartPr>
        <w:name w:val="BD0802496509402DAE99EE7303F93FB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4BE7BBD-D4C9-4836-A767-D8F9AAE7A523}"/>
      </w:docPartPr>
      <w:docPartBody>
        <w:p w:rsidR="00CA684B" w:rsidRDefault="00F5548C" w:rsidP="00F5548C">
          <w:pPr>
            <w:pStyle w:val="BD0802496509402DAE99EE7303F93FB2"/>
          </w:pPr>
          <w:r>
            <w:rPr>
              <w:rStyle w:val="PlaceholderText"/>
              <w:rFonts w:ascii="Times New Roman" w:hAnsi="Times New Roman" w:cs="Times New Roman"/>
              <w:sz w:val="20"/>
              <w:szCs w:val="20"/>
            </w:rPr>
            <w:t>Numbers</w:t>
          </w:r>
        </w:p>
      </w:docPartBody>
    </w:docPart>
    <w:docPart>
      <w:docPartPr>
        <w:name w:val="8B93B45CE5314BBEAAAC19FCDB9270B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B8D42E-5C35-44DC-8D5B-208C263F15E8}"/>
      </w:docPartPr>
      <w:docPartBody>
        <w:p w:rsidR="00CA684B" w:rsidRDefault="00156425" w:rsidP="00156425">
          <w:pPr>
            <w:pStyle w:val="8B93B45CE5314BBEAAAC19FCDB9270B63"/>
          </w:pPr>
          <w:r>
            <w:rPr>
              <w:rStyle w:val="PlaceholderText"/>
              <w:rFonts w:ascii="Times New Roman" w:hAnsi="Times New Roman" w:cs="Times New Roman"/>
              <w:sz w:val="20"/>
              <w:szCs w:val="20"/>
            </w:rPr>
            <w:t>Description</w:t>
          </w:r>
        </w:p>
      </w:docPartBody>
    </w:docPart>
    <w:docPart>
      <w:docPartPr>
        <w:name w:val="03D4E6059F844F63BE60D15132BA6C1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C2858B-4B91-4BD7-A4C1-C6FE217880B4}"/>
      </w:docPartPr>
      <w:docPartBody>
        <w:p w:rsidR="00CA684B" w:rsidRDefault="00156425" w:rsidP="00156425">
          <w:pPr>
            <w:pStyle w:val="03D4E6059F844F63BE60D15132BA6C143"/>
          </w:pPr>
          <w:r>
            <w:rPr>
              <w:rFonts w:ascii="Times New Roman" w:hAnsi="Times New Roman" w:cs="Times New Roman"/>
              <w:color w:val="808080" w:themeColor="background1" w:themeShade="80"/>
              <w:sz w:val="20"/>
              <w:szCs w:val="20"/>
            </w:rPr>
            <w:t>Purity (%)</w:t>
          </w:r>
        </w:p>
      </w:docPartBody>
    </w:docPart>
    <w:docPart>
      <w:docPartPr>
        <w:name w:val="2A88727379FD4865B88B9BCF9E074C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659C08-D10D-4056-88C9-C4FF1A743653}"/>
      </w:docPartPr>
      <w:docPartBody>
        <w:p w:rsidR="00CA684B" w:rsidRDefault="00156425" w:rsidP="00156425">
          <w:pPr>
            <w:pStyle w:val="2A88727379FD4865B88B9BCF9E074C403"/>
          </w:pPr>
          <w:r>
            <w:rPr>
              <w:rStyle w:val="PlaceholderText"/>
              <w:rFonts w:ascii="Times New Roman" w:hAnsi="Times New Roman" w:cs="Times New Roman"/>
              <w:sz w:val="20"/>
              <w:szCs w:val="20"/>
            </w:rPr>
            <w:t>Net weight (gr)</w:t>
          </w:r>
        </w:p>
      </w:docPartBody>
    </w:docPart>
    <w:docPart>
      <w:docPartPr>
        <w:name w:val="0E9F7D7B9DDE447D9258C7D38034CD8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A2DDBD1-37DE-4003-B2E1-B67DF8A5CDF7}"/>
      </w:docPartPr>
      <w:docPartBody>
        <w:p w:rsidR="00CA684B" w:rsidRDefault="00156425" w:rsidP="00156425">
          <w:pPr>
            <w:pStyle w:val="0E9F7D7B9DDE447D9258C7D38034CD8B3"/>
          </w:pPr>
          <w:r>
            <w:rPr>
              <w:rStyle w:val="PlaceholderText"/>
              <w:rFonts w:ascii="Times New Roman" w:hAnsi="Times New Roman" w:cs="Times New Roman"/>
              <w:sz w:val="20"/>
              <w:szCs w:val="20"/>
            </w:rPr>
            <w:t>Tariff number</w:t>
          </w:r>
        </w:p>
      </w:docPartBody>
    </w:docPart>
    <w:docPart>
      <w:docPartPr>
        <w:name w:val="C4846EEBE1B447798F4C59EF7CFF0B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88D7DA6-421A-40F2-99CB-282B888F23DD}"/>
      </w:docPartPr>
      <w:docPartBody>
        <w:p w:rsidR="00CA684B" w:rsidRDefault="00156425" w:rsidP="00156425">
          <w:pPr>
            <w:pStyle w:val="C4846EEBE1B447798F4C59EF7CFF0B593"/>
          </w:pPr>
          <w:r>
            <w:rPr>
              <w:rStyle w:val="PlaceholderText"/>
              <w:rFonts w:ascii="Times New Roman" w:hAnsi="Times New Roman" w:cs="Times New Roman"/>
              <w:sz w:val="20"/>
              <w:szCs w:val="20"/>
            </w:rPr>
            <w:t>Description</w:t>
          </w:r>
        </w:p>
      </w:docPartBody>
    </w:docPart>
    <w:docPart>
      <w:docPartPr>
        <w:name w:val="456116ADC6D74FADB8EDD41B9ACA0B2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540AC75-4488-430D-A0F3-BA50A8371B50}"/>
      </w:docPartPr>
      <w:docPartBody>
        <w:p w:rsidR="00CA684B" w:rsidRDefault="00156425" w:rsidP="00156425">
          <w:pPr>
            <w:pStyle w:val="456116ADC6D74FADB8EDD41B9ACA0B263"/>
          </w:pPr>
          <w:r>
            <w:rPr>
              <w:rFonts w:ascii="Times New Roman" w:hAnsi="Times New Roman" w:cs="Times New Roman"/>
              <w:color w:val="808080" w:themeColor="background1" w:themeShade="80"/>
              <w:sz w:val="20"/>
              <w:szCs w:val="20"/>
            </w:rPr>
            <w:t>Purity (%)</w:t>
          </w:r>
        </w:p>
      </w:docPartBody>
    </w:docPart>
    <w:docPart>
      <w:docPartPr>
        <w:name w:val="AC718D87A1F6448A99C2C4C248E5882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7F5D58-FA28-4748-9A53-7F027A6447F8}"/>
      </w:docPartPr>
      <w:docPartBody>
        <w:p w:rsidR="00CA684B" w:rsidRDefault="00156425" w:rsidP="00156425">
          <w:pPr>
            <w:pStyle w:val="AC718D87A1F6448A99C2C4C248E588253"/>
          </w:pPr>
          <w:r>
            <w:rPr>
              <w:rStyle w:val="PlaceholderText"/>
              <w:rFonts w:ascii="Times New Roman" w:hAnsi="Times New Roman" w:cs="Times New Roman"/>
              <w:sz w:val="20"/>
              <w:szCs w:val="20"/>
            </w:rPr>
            <w:t>Net weight (gr)</w:t>
          </w:r>
        </w:p>
      </w:docPartBody>
    </w:docPart>
    <w:docPart>
      <w:docPartPr>
        <w:name w:val="D3489A51A87D4A97B0D3927DE95D54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26C5A12-A15B-4430-A58B-82AD93D8B6D2}"/>
      </w:docPartPr>
      <w:docPartBody>
        <w:p w:rsidR="00CA684B" w:rsidRDefault="00156425" w:rsidP="00156425">
          <w:pPr>
            <w:pStyle w:val="D3489A51A87D4A97B0D3927DE95D54FA3"/>
          </w:pPr>
          <w:r>
            <w:rPr>
              <w:rStyle w:val="PlaceholderText"/>
              <w:rFonts w:ascii="Times New Roman" w:hAnsi="Times New Roman" w:cs="Times New Roman"/>
              <w:sz w:val="20"/>
              <w:szCs w:val="20"/>
            </w:rPr>
            <w:t>Tariff number</w:t>
          </w:r>
        </w:p>
      </w:docPartBody>
    </w:docPart>
    <w:docPart>
      <w:docPartPr>
        <w:name w:val="CAA7D7C4D29A47E7B9966E37F5149FD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B2ED7E2-6DEE-418E-B077-EC511521E7D1}"/>
      </w:docPartPr>
      <w:docPartBody>
        <w:p w:rsidR="00CA684B" w:rsidRDefault="00156425" w:rsidP="00156425">
          <w:pPr>
            <w:pStyle w:val="CAA7D7C4D29A47E7B9966E37F5149FD33"/>
          </w:pPr>
          <w:r>
            <w:rPr>
              <w:rStyle w:val="PlaceholderText"/>
              <w:rFonts w:ascii="Times New Roman" w:hAnsi="Times New Roman" w:cs="Times New Roman"/>
              <w:sz w:val="20"/>
              <w:szCs w:val="20"/>
            </w:rPr>
            <w:t>Description</w:t>
          </w:r>
        </w:p>
      </w:docPartBody>
    </w:docPart>
    <w:docPart>
      <w:docPartPr>
        <w:name w:val="06ECA3D4D88C48508E165590FC1AAB7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BA54A86-E012-4185-84B4-54C3506F2F8C}"/>
      </w:docPartPr>
      <w:docPartBody>
        <w:p w:rsidR="00CA684B" w:rsidRDefault="00156425" w:rsidP="00156425">
          <w:pPr>
            <w:pStyle w:val="06ECA3D4D88C48508E165590FC1AAB7F3"/>
          </w:pPr>
          <w:r>
            <w:rPr>
              <w:rFonts w:ascii="Times New Roman" w:hAnsi="Times New Roman" w:cs="Times New Roman"/>
              <w:color w:val="808080" w:themeColor="background1" w:themeShade="80"/>
              <w:sz w:val="20"/>
              <w:szCs w:val="20"/>
            </w:rPr>
            <w:t>Purity (%)</w:t>
          </w:r>
        </w:p>
      </w:docPartBody>
    </w:docPart>
    <w:docPart>
      <w:docPartPr>
        <w:name w:val="0539538A3A8248178081AE8C03E53EE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A53B7BF-083C-4DD0-967C-75DF881F3DAE}"/>
      </w:docPartPr>
      <w:docPartBody>
        <w:p w:rsidR="00CA684B" w:rsidRDefault="00156425" w:rsidP="00156425">
          <w:pPr>
            <w:pStyle w:val="0539538A3A8248178081AE8C03E53EEB3"/>
          </w:pPr>
          <w:r>
            <w:rPr>
              <w:rStyle w:val="PlaceholderText"/>
              <w:rFonts w:ascii="Times New Roman" w:hAnsi="Times New Roman" w:cs="Times New Roman"/>
              <w:sz w:val="20"/>
              <w:szCs w:val="20"/>
            </w:rPr>
            <w:t>Net weight (gr)</w:t>
          </w:r>
        </w:p>
      </w:docPartBody>
    </w:docPart>
    <w:docPart>
      <w:docPartPr>
        <w:name w:val="C40E8AD04B4349B989F88111787859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D1EFAB2-E7FD-41F2-909D-C9CDE11E1359}"/>
      </w:docPartPr>
      <w:docPartBody>
        <w:p w:rsidR="00CA684B" w:rsidRDefault="00156425" w:rsidP="00156425">
          <w:pPr>
            <w:pStyle w:val="C40E8AD04B4349B989F881117878597C3"/>
          </w:pPr>
          <w:r>
            <w:rPr>
              <w:rFonts w:ascii="Times New Roman" w:hAnsi="Times New Roman" w:cs="Times New Roman"/>
              <w:color w:val="808080" w:themeColor="background1" w:themeShade="80"/>
              <w:sz w:val="20"/>
              <w:szCs w:val="20"/>
            </w:rPr>
            <w:t>Origin</w:t>
          </w:r>
        </w:p>
      </w:docPartBody>
    </w:docPart>
    <w:docPart>
      <w:docPartPr>
        <w:name w:val="621F68EC69F04378A772FEB094003E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6938C53-0871-465B-9C7E-4F2480E75ABC}"/>
      </w:docPartPr>
      <w:docPartBody>
        <w:p w:rsidR="00CA684B" w:rsidRDefault="00156425" w:rsidP="00156425">
          <w:pPr>
            <w:pStyle w:val="621F68EC69F04378A772FEB094003EE62"/>
          </w:pPr>
          <w:r>
            <w:rPr>
              <w:rFonts w:ascii="Times New Roman" w:hAnsi="Times New Roman" w:cs="Times New Roman"/>
              <w:color w:val="808080" w:themeColor="background1" w:themeShade="80"/>
              <w:sz w:val="20"/>
              <w:szCs w:val="20"/>
            </w:rPr>
            <w:t>Origin</w:t>
          </w:r>
        </w:p>
      </w:docPartBody>
    </w:docPart>
    <w:docPart>
      <w:docPartPr>
        <w:name w:val="3C9B41FE7BB54233828E1663D2D526E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69760BD-E0D1-4D05-9836-5D90D4E655E8}"/>
      </w:docPartPr>
      <w:docPartBody>
        <w:p w:rsidR="00CA684B" w:rsidRDefault="00156425" w:rsidP="00156425">
          <w:pPr>
            <w:pStyle w:val="3C9B41FE7BB54233828E1663D2D526E42"/>
          </w:pPr>
          <w:r>
            <w:rPr>
              <w:rFonts w:ascii="Times New Roman" w:hAnsi="Times New Roman" w:cs="Times New Roman"/>
              <w:color w:val="808080" w:themeColor="background1" w:themeShade="80"/>
              <w:sz w:val="20"/>
              <w:szCs w:val="20"/>
            </w:rPr>
            <w:t>Origin</w:t>
          </w:r>
        </w:p>
      </w:docPartBody>
    </w:docPart>
    <w:docPart>
      <w:docPartPr>
        <w:name w:val="3EAF6EFDAB6B48B6B93F02B4D7308CF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9131DEE-45CB-4D84-8EDE-7482DDB7851E}"/>
      </w:docPartPr>
      <w:docPartBody>
        <w:p w:rsidR="00CA684B" w:rsidRDefault="00156425" w:rsidP="00156425">
          <w:pPr>
            <w:pStyle w:val="3EAF6EFDAB6B48B6B93F02B4D7308CF32"/>
          </w:pPr>
          <w:r>
            <w:rPr>
              <w:rFonts w:ascii="Times New Roman" w:hAnsi="Times New Roman" w:cs="Times New Roman"/>
              <w:color w:val="808080" w:themeColor="background1" w:themeShade="80"/>
              <w:sz w:val="20"/>
              <w:szCs w:val="20"/>
            </w:rPr>
            <w:t>Origin</w:t>
          </w:r>
        </w:p>
      </w:docPartBody>
    </w:docPart>
    <w:docPart>
      <w:docPartPr>
        <w:name w:val="E7919BDB07B04F26895FFEFB7229824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5DAC9E7-CEDF-4BE3-B772-C75A9230A26F}"/>
      </w:docPartPr>
      <w:docPartBody>
        <w:p w:rsidR="00000000" w:rsidRDefault="00156425" w:rsidP="00156425">
          <w:pPr>
            <w:pStyle w:val="E7919BDB07B04F26895FFEFB722982442"/>
          </w:pPr>
          <w:r>
            <w:rPr>
              <w:rStyle w:val="PlaceholderText"/>
              <w:rFonts w:ascii="Times New Roman" w:hAnsi="Times New Roman" w:cs="Times New Roman"/>
              <w:sz w:val="20"/>
              <w:szCs w:val="20"/>
            </w:rPr>
            <w:t>Importer</w:t>
          </w:r>
          <w:r w:rsidRPr="00915AD7">
            <w:rPr>
              <w:rStyle w:val="PlaceholderText"/>
              <w:rFonts w:ascii="Times New Roman" w:hAnsi="Times New Roman" w:cs="Times New Roman"/>
              <w:sz w:val="20"/>
              <w:szCs w:val="20"/>
            </w:rPr>
            <w:t>: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KR HEAD1">
    <w:altName w:val="Times New Roman"/>
    <w:charset w:val="B2"/>
    <w:family w:val="auto"/>
    <w:pitch w:val="variable"/>
    <w:sig w:usb0="00002000" w:usb1="00000000" w:usb2="00000000" w:usb3="00000000" w:csb0="0000004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view w:val="normal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7C1D12"/>
    <w:rsid w:val="000034F8"/>
    <w:rsid w:val="00077D58"/>
    <w:rsid w:val="00156425"/>
    <w:rsid w:val="00236DA6"/>
    <w:rsid w:val="002C0AAF"/>
    <w:rsid w:val="00363C32"/>
    <w:rsid w:val="004002FD"/>
    <w:rsid w:val="0052190D"/>
    <w:rsid w:val="00574304"/>
    <w:rsid w:val="005C69C5"/>
    <w:rsid w:val="00633326"/>
    <w:rsid w:val="006D11C4"/>
    <w:rsid w:val="00775D53"/>
    <w:rsid w:val="007A42ED"/>
    <w:rsid w:val="007C1D12"/>
    <w:rsid w:val="007D0436"/>
    <w:rsid w:val="008976BB"/>
    <w:rsid w:val="00917649"/>
    <w:rsid w:val="009B03A1"/>
    <w:rsid w:val="009B7F78"/>
    <w:rsid w:val="00AB401E"/>
    <w:rsid w:val="00AC30D6"/>
    <w:rsid w:val="00B54DF6"/>
    <w:rsid w:val="00BB3052"/>
    <w:rsid w:val="00BB5E3D"/>
    <w:rsid w:val="00BE6308"/>
    <w:rsid w:val="00C25064"/>
    <w:rsid w:val="00CA29D1"/>
    <w:rsid w:val="00CA684B"/>
    <w:rsid w:val="00CC0931"/>
    <w:rsid w:val="00CC3C91"/>
    <w:rsid w:val="00DB065B"/>
    <w:rsid w:val="00DD4385"/>
    <w:rsid w:val="00DF4A27"/>
    <w:rsid w:val="00E22079"/>
    <w:rsid w:val="00F5500F"/>
    <w:rsid w:val="00F554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156425"/>
    <w:rPr>
      <w:color w:val="808080"/>
    </w:rPr>
  </w:style>
  <w:style w:type="paragraph" w:customStyle="1" w:styleId="E7B9E02F5DFD47149D8FA91562BCC4D7">
    <w:name w:val="E7B9E02F5DFD47149D8FA91562BCC4D7"/>
    <w:rsid w:val="007C1D12"/>
    <w:rPr>
      <w:rFonts w:eastAsiaTheme="minorHAnsi"/>
    </w:rPr>
  </w:style>
  <w:style w:type="paragraph" w:customStyle="1" w:styleId="D554F086B3A24046A8C6D05162920B2C">
    <w:name w:val="D554F086B3A24046A8C6D05162920B2C"/>
    <w:rsid w:val="007C1D12"/>
    <w:rPr>
      <w:rFonts w:eastAsiaTheme="minorHAnsi"/>
    </w:rPr>
  </w:style>
  <w:style w:type="paragraph" w:customStyle="1" w:styleId="E7B9E02F5DFD47149D8FA91562BCC4D71">
    <w:name w:val="E7B9E02F5DFD47149D8FA91562BCC4D71"/>
    <w:rsid w:val="007C1D12"/>
    <w:rPr>
      <w:rFonts w:eastAsiaTheme="minorHAnsi"/>
    </w:rPr>
  </w:style>
  <w:style w:type="paragraph" w:customStyle="1" w:styleId="D554F086B3A24046A8C6D05162920B2C1">
    <w:name w:val="D554F086B3A24046A8C6D05162920B2C1"/>
    <w:rsid w:val="007C1D12"/>
    <w:rPr>
      <w:rFonts w:eastAsiaTheme="minorHAnsi"/>
    </w:rPr>
  </w:style>
  <w:style w:type="paragraph" w:customStyle="1" w:styleId="49DC912F137E4EFFBCA725C12E3BFB47">
    <w:name w:val="49DC912F137E4EFFBCA725C12E3BFB47"/>
    <w:rsid w:val="007C1D12"/>
    <w:rPr>
      <w:rFonts w:eastAsiaTheme="minorHAnsi"/>
    </w:rPr>
  </w:style>
  <w:style w:type="paragraph" w:customStyle="1" w:styleId="957C9347B4F54E48B4B6AE3179CCAE73">
    <w:name w:val="957C9347B4F54E48B4B6AE3179CCAE73"/>
    <w:rsid w:val="007C1D12"/>
    <w:rPr>
      <w:rFonts w:eastAsiaTheme="minorHAnsi"/>
    </w:rPr>
  </w:style>
  <w:style w:type="paragraph" w:customStyle="1" w:styleId="30EDB4E09865448D9FA5C8806A8D424C">
    <w:name w:val="30EDB4E09865448D9FA5C8806A8D424C"/>
    <w:rsid w:val="007C1D12"/>
  </w:style>
  <w:style w:type="paragraph" w:customStyle="1" w:styleId="1F5CDC37BEF240B38AEB041B8157CE76">
    <w:name w:val="1F5CDC37BEF240B38AEB041B8157CE76"/>
    <w:rsid w:val="007C1D12"/>
  </w:style>
  <w:style w:type="paragraph" w:customStyle="1" w:styleId="44FA0CA1ACA842DBA1CF8E4494AC4B45">
    <w:name w:val="44FA0CA1ACA842DBA1CF8E4494AC4B45"/>
    <w:rsid w:val="007C1D12"/>
  </w:style>
  <w:style w:type="paragraph" w:customStyle="1" w:styleId="E7B9E02F5DFD47149D8FA91562BCC4D72">
    <w:name w:val="E7B9E02F5DFD47149D8FA91562BCC4D72"/>
    <w:rsid w:val="007C1D12"/>
    <w:rPr>
      <w:rFonts w:eastAsiaTheme="minorHAnsi"/>
    </w:rPr>
  </w:style>
  <w:style w:type="paragraph" w:customStyle="1" w:styleId="D554F086B3A24046A8C6D05162920B2C2">
    <w:name w:val="D554F086B3A24046A8C6D05162920B2C2"/>
    <w:rsid w:val="007C1D12"/>
    <w:rPr>
      <w:rFonts w:eastAsiaTheme="minorHAnsi"/>
    </w:rPr>
  </w:style>
  <w:style w:type="paragraph" w:customStyle="1" w:styleId="49DC912F137E4EFFBCA725C12E3BFB471">
    <w:name w:val="49DC912F137E4EFFBCA725C12E3BFB471"/>
    <w:rsid w:val="007C1D12"/>
    <w:rPr>
      <w:rFonts w:eastAsiaTheme="minorHAnsi"/>
    </w:rPr>
  </w:style>
  <w:style w:type="paragraph" w:customStyle="1" w:styleId="44FA0CA1ACA842DBA1CF8E4494AC4B451">
    <w:name w:val="44FA0CA1ACA842DBA1CF8E4494AC4B451"/>
    <w:rsid w:val="007C1D12"/>
    <w:rPr>
      <w:rFonts w:eastAsiaTheme="minorHAnsi"/>
    </w:rPr>
  </w:style>
  <w:style w:type="paragraph" w:customStyle="1" w:styleId="BBCC78678DCB485D8CC3C5EC84FA7275">
    <w:name w:val="BBCC78678DCB485D8CC3C5EC84FA7275"/>
    <w:rsid w:val="007C1D12"/>
    <w:rPr>
      <w:rFonts w:eastAsiaTheme="minorHAnsi"/>
    </w:rPr>
  </w:style>
  <w:style w:type="paragraph" w:customStyle="1" w:styleId="E7B9E02F5DFD47149D8FA91562BCC4D73">
    <w:name w:val="E7B9E02F5DFD47149D8FA91562BCC4D73"/>
    <w:rsid w:val="007C1D12"/>
    <w:rPr>
      <w:rFonts w:eastAsiaTheme="minorHAnsi"/>
    </w:rPr>
  </w:style>
  <w:style w:type="paragraph" w:customStyle="1" w:styleId="D554F086B3A24046A8C6D05162920B2C3">
    <w:name w:val="D554F086B3A24046A8C6D05162920B2C3"/>
    <w:rsid w:val="007C1D12"/>
    <w:rPr>
      <w:rFonts w:eastAsiaTheme="minorHAnsi"/>
    </w:rPr>
  </w:style>
  <w:style w:type="paragraph" w:customStyle="1" w:styleId="49DC912F137E4EFFBCA725C12E3BFB472">
    <w:name w:val="49DC912F137E4EFFBCA725C12E3BFB472"/>
    <w:rsid w:val="007C1D12"/>
    <w:rPr>
      <w:rFonts w:eastAsiaTheme="minorHAnsi"/>
    </w:rPr>
  </w:style>
  <w:style w:type="paragraph" w:customStyle="1" w:styleId="44FA0CA1ACA842DBA1CF8E4494AC4B452">
    <w:name w:val="44FA0CA1ACA842DBA1CF8E4494AC4B452"/>
    <w:rsid w:val="007C1D12"/>
    <w:rPr>
      <w:rFonts w:eastAsiaTheme="minorHAnsi"/>
    </w:rPr>
  </w:style>
  <w:style w:type="paragraph" w:customStyle="1" w:styleId="BBCC78678DCB485D8CC3C5EC84FA72751">
    <w:name w:val="BBCC78678DCB485D8CC3C5EC84FA72751"/>
    <w:rsid w:val="007C1D12"/>
    <w:rPr>
      <w:rFonts w:eastAsiaTheme="minorHAnsi"/>
    </w:rPr>
  </w:style>
  <w:style w:type="paragraph" w:customStyle="1" w:styleId="92FB6E17111B493BB8A142F53FADD9DD">
    <w:name w:val="92FB6E17111B493BB8A142F53FADD9DD"/>
    <w:rsid w:val="007C1D12"/>
    <w:rPr>
      <w:rFonts w:eastAsiaTheme="minorHAnsi"/>
    </w:rPr>
  </w:style>
  <w:style w:type="paragraph" w:customStyle="1" w:styleId="E7B9E02F5DFD47149D8FA91562BCC4D74">
    <w:name w:val="E7B9E02F5DFD47149D8FA91562BCC4D74"/>
    <w:rsid w:val="007C1D12"/>
    <w:rPr>
      <w:rFonts w:eastAsiaTheme="minorHAnsi"/>
    </w:rPr>
  </w:style>
  <w:style w:type="paragraph" w:customStyle="1" w:styleId="D554F086B3A24046A8C6D05162920B2C4">
    <w:name w:val="D554F086B3A24046A8C6D05162920B2C4"/>
    <w:rsid w:val="007C1D12"/>
    <w:rPr>
      <w:rFonts w:eastAsiaTheme="minorHAnsi"/>
    </w:rPr>
  </w:style>
  <w:style w:type="paragraph" w:customStyle="1" w:styleId="49DC912F137E4EFFBCA725C12E3BFB473">
    <w:name w:val="49DC912F137E4EFFBCA725C12E3BFB473"/>
    <w:rsid w:val="007C1D12"/>
    <w:rPr>
      <w:rFonts w:eastAsiaTheme="minorHAnsi"/>
    </w:rPr>
  </w:style>
  <w:style w:type="paragraph" w:customStyle="1" w:styleId="44FA0CA1ACA842DBA1CF8E4494AC4B453">
    <w:name w:val="44FA0CA1ACA842DBA1CF8E4494AC4B453"/>
    <w:rsid w:val="007C1D12"/>
    <w:rPr>
      <w:rFonts w:eastAsiaTheme="minorHAnsi"/>
    </w:rPr>
  </w:style>
  <w:style w:type="paragraph" w:customStyle="1" w:styleId="BBCC78678DCB485D8CC3C5EC84FA72752">
    <w:name w:val="BBCC78678DCB485D8CC3C5EC84FA72752"/>
    <w:rsid w:val="007C1D12"/>
    <w:rPr>
      <w:rFonts w:eastAsiaTheme="minorHAnsi"/>
    </w:rPr>
  </w:style>
  <w:style w:type="paragraph" w:customStyle="1" w:styleId="92FB6E17111B493BB8A142F53FADD9DD1">
    <w:name w:val="92FB6E17111B493BB8A142F53FADD9DD1"/>
    <w:rsid w:val="007C1D12"/>
    <w:rPr>
      <w:rFonts w:eastAsiaTheme="minorHAnsi"/>
    </w:rPr>
  </w:style>
  <w:style w:type="paragraph" w:customStyle="1" w:styleId="5CB1D353CD4443448A19526FA21C0F32">
    <w:name w:val="5CB1D353CD4443448A19526FA21C0F32"/>
    <w:rsid w:val="007C1D12"/>
    <w:rPr>
      <w:rFonts w:eastAsiaTheme="minorHAnsi"/>
    </w:rPr>
  </w:style>
  <w:style w:type="paragraph" w:customStyle="1" w:styleId="E7B9E02F5DFD47149D8FA91562BCC4D75">
    <w:name w:val="E7B9E02F5DFD47149D8FA91562BCC4D75"/>
    <w:rsid w:val="007C1D12"/>
    <w:rPr>
      <w:rFonts w:eastAsiaTheme="minorHAnsi"/>
    </w:rPr>
  </w:style>
  <w:style w:type="paragraph" w:customStyle="1" w:styleId="D554F086B3A24046A8C6D05162920B2C5">
    <w:name w:val="D554F086B3A24046A8C6D05162920B2C5"/>
    <w:rsid w:val="007C1D12"/>
    <w:rPr>
      <w:rFonts w:eastAsiaTheme="minorHAnsi"/>
    </w:rPr>
  </w:style>
  <w:style w:type="paragraph" w:customStyle="1" w:styleId="49DC912F137E4EFFBCA725C12E3BFB474">
    <w:name w:val="49DC912F137E4EFFBCA725C12E3BFB474"/>
    <w:rsid w:val="007C1D12"/>
    <w:rPr>
      <w:rFonts w:eastAsiaTheme="minorHAnsi"/>
    </w:rPr>
  </w:style>
  <w:style w:type="paragraph" w:customStyle="1" w:styleId="44FA0CA1ACA842DBA1CF8E4494AC4B454">
    <w:name w:val="44FA0CA1ACA842DBA1CF8E4494AC4B454"/>
    <w:rsid w:val="007C1D12"/>
    <w:rPr>
      <w:rFonts w:eastAsiaTheme="minorHAnsi"/>
    </w:rPr>
  </w:style>
  <w:style w:type="paragraph" w:customStyle="1" w:styleId="BBCC78678DCB485D8CC3C5EC84FA72753">
    <w:name w:val="BBCC78678DCB485D8CC3C5EC84FA72753"/>
    <w:rsid w:val="007C1D12"/>
    <w:rPr>
      <w:rFonts w:eastAsiaTheme="minorHAnsi"/>
    </w:rPr>
  </w:style>
  <w:style w:type="paragraph" w:customStyle="1" w:styleId="92FB6E17111B493BB8A142F53FADD9DD2">
    <w:name w:val="92FB6E17111B493BB8A142F53FADD9DD2"/>
    <w:rsid w:val="007C1D12"/>
    <w:rPr>
      <w:rFonts w:eastAsiaTheme="minorHAnsi"/>
    </w:rPr>
  </w:style>
  <w:style w:type="paragraph" w:customStyle="1" w:styleId="5CB1D353CD4443448A19526FA21C0F321">
    <w:name w:val="5CB1D353CD4443448A19526FA21C0F321"/>
    <w:rsid w:val="007C1D12"/>
    <w:rPr>
      <w:rFonts w:eastAsiaTheme="minorHAnsi"/>
    </w:rPr>
  </w:style>
  <w:style w:type="paragraph" w:customStyle="1" w:styleId="C8B39CA8191647CABF497F8A04581A1E">
    <w:name w:val="C8B39CA8191647CABF497F8A04581A1E"/>
    <w:rsid w:val="007C1D12"/>
    <w:rPr>
      <w:rFonts w:eastAsiaTheme="minorHAnsi"/>
    </w:rPr>
  </w:style>
  <w:style w:type="paragraph" w:customStyle="1" w:styleId="E7B9E02F5DFD47149D8FA91562BCC4D76">
    <w:name w:val="E7B9E02F5DFD47149D8FA91562BCC4D76"/>
    <w:rsid w:val="007C1D12"/>
    <w:rPr>
      <w:rFonts w:eastAsiaTheme="minorHAnsi"/>
    </w:rPr>
  </w:style>
  <w:style w:type="paragraph" w:customStyle="1" w:styleId="D554F086B3A24046A8C6D05162920B2C6">
    <w:name w:val="D554F086B3A24046A8C6D05162920B2C6"/>
    <w:rsid w:val="007C1D12"/>
    <w:rPr>
      <w:rFonts w:eastAsiaTheme="minorHAnsi"/>
    </w:rPr>
  </w:style>
  <w:style w:type="paragraph" w:customStyle="1" w:styleId="49DC912F137E4EFFBCA725C12E3BFB475">
    <w:name w:val="49DC912F137E4EFFBCA725C12E3BFB475"/>
    <w:rsid w:val="007C1D12"/>
    <w:rPr>
      <w:rFonts w:eastAsiaTheme="minorHAnsi"/>
    </w:rPr>
  </w:style>
  <w:style w:type="paragraph" w:customStyle="1" w:styleId="44FA0CA1ACA842DBA1CF8E4494AC4B455">
    <w:name w:val="44FA0CA1ACA842DBA1CF8E4494AC4B455"/>
    <w:rsid w:val="007C1D12"/>
    <w:rPr>
      <w:rFonts w:eastAsiaTheme="minorHAnsi"/>
    </w:rPr>
  </w:style>
  <w:style w:type="paragraph" w:customStyle="1" w:styleId="BBCC78678DCB485D8CC3C5EC84FA72754">
    <w:name w:val="BBCC78678DCB485D8CC3C5EC84FA72754"/>
    <w:rsid w:val="007C1D12"/>
    <w:rPr>
      <w:rFonts w:eastAsiaTheme="minorHAnsi"/>
    </w:rPr>
  </w:style>
  <w:style w:type="paragraph" w:customStyle="1" w:styleId="92FB6E17111B493BB8A142F53FADD9DD3">
    <w:name w:val="92FB6E17111B493BB8A142F53FADD9DD3"/>
    <w:rsid w:val="007C1D12"/>
    <w:rPr>
      <w:rFonts w:eastAsiaTheme="minorHAnsi"/>
    </w:rPr>
  </w:style>
  <w:style w:type="paragraph" w:customStyle="1" w:styleId="5CB1D353CD4443448A19526FA21C0F322">
    <w:name w:val="5CB1D353CD4443448A19526FA21C0F322"/>
    <w:rsid w:val="007C1D12"/>
    <w:rPr>
      <w:rFonts w:eastAsiaTheme="minorHAnsi"/>
    </w:rPr>
  </w:style>
  <w:style w:type="paragraph" w:customStyle="1" w:styleId="C8B39CA8191647CABF497F8A04581A1E1">
    <w:name w:val="C8B39CA8191647CABF497F8A04581A1E1"/>
    <w:rsid w:val="007C1D12"/>
    <w:rPr>
      <w:rFonts w:eastAsiaTheme="minorHAnsi"/>
    </w:rPr>
  </w:style>
  <w:style w:type="paragraph" w:customStyle="1" w:styleId="03C3CB1EEEA949C5A083FC75D3A0502A">
    <w:name w:val="03C3CB1EEEA949C5A083FC75D3A0502A"/>
    <w:rsid w:val="007C1D12"/>
    <w:rPr>
      <w:rFonts w:eastAsiaTheme="minorHAnsi"/>
    </w:rPr>
  </w:style>
  <w:style w:type="paragraph" w:customStyle="1" w:styleId="E7B9E02F5DFD47149D8FA91562BCC4D77">
    <w:name w:val="E7B9E02F5DFD47149D8FA91562BCC4D77"/>
    <w:rsid w:val="007C1D12"/>
    <w:rPr>
      <w:rFonts w:eastAsiaTheme="minorHAnsi"/>
    </w:rPr>
  </w:style>
  <w:style w:type="paragraph" w:customStyle="1" w:styleId="D554F086B3A24046A8C6D05162920B2C7">
    <w:name w:val="D554F086B3A24046A8C6D05162920B2C7"/>
    <w:rsid w:val="007C1D12"/>
    <w:rPr>
      <w:rFonts w:eastAsiaTheme="minorHAnsi"/>
    </w:rPr>
  </w:style>
  <w:style w:type="paragraph" w:customStyle="1" w:styleId="49DC912F137E4EFFBCA725C12E3BFB476">
    <w:name w:val="49DC912F137E4EFFBCA725C12E3BFB476"/>
    <w:rsid w:val="007C1D12"/>
    <w:rPr>
      <w:rFonts w:eastAsiaTheme="minorHAnsi"/>
    </w:rPr>
  </w:style>
  <w:style w:type="paragraph" w:customStyle="1" w:styleId="44FA0CA1ACA842DBA1CF8E4494AC4B456">
    <w:name w:val="44FA0CA1ACA842DBA1CF8E4494AC4B456"/>
    <w:rsid w:val="007C1D12"/>
    <w:rPr>
      <w:rFonts w:eastAsiaTheme="minorHAnsi"/>
    </w:rPr>
  </w:style>
  <w:style w:type="paragraph" w:customStyle="1" w:styleId="BBCC78678DCB485D8CC3C5EC84FA72755">
    <w:name w:val="BBCC78678DCB485D8CC3C5EC84FA72755"/>
    <w:rsid w:val="007C1D12"/>
    <w:rPr>
      <w:rFonts w:eastAsiaTheme="minorHAnsi"/>
    </w:rPr>
  </w:style>
  <w:style w:type="paragraph" w:customStyle="1" w:styleId="92FB6E17111B493BB8A142F53FADD9DD4">
    <w:name w:val="92FB6E17111B493BB8A142F53FADD9DD4"/>
    <w:rsid w:val="007C1D12"/>
    <w:rPr>
      <w:rFonts w:eastAsiaTheme="minorHAnsi"/>
    </w:rPr>
  </w:style>
  <w:style w:type="paragraph" w:customStyle="1" w:styleId="5CB1D353CD4443448A19526FA21C0F323">
    <w:name w:val="5CB1D353CD4443448A19526FA21C0F323"/>
    <w:rsid w:val="007C1D12"/>
    <w:rPr>
      <w:rFonts w:eastAsiaTheme="minorHAnsi"/>
    </w:rPr>
  </w:style>
  <w:style w:type="paragraph" w:customStyle="1" w:styleId="C8B39CA8191647CABF497F8A04581A1E2">
    <w:name w:val="C8B39CA8191647CABF497F8A04581A1E2"/>
    <w:rsid w:val="007C1D12"/>
    <w:rPr>
      <w:rFonts w:eastAsiaTheme="minorHAnsi"/>
    </w:rPr>
  </w:style>
  <w:style w:type="paragraph" w:customStyle="1" w:styleId="03C3CB1EEEA949C5A083FC75D3A0502A1">
    <w:name w:val="03C3CB1EEEA949C5A083FC75D3A0502A1"/>
    <w:rsid w:val="007C1D12"/>
    <w:rPr>
      <w:rFonts w:eastAsiaTheme="minorHAnsi"/>
    </w:rPr>
  </w:style>
  <w:style w:type="paragraph" w:customStyle="1" w:styleId="96EACB2D592D4326B1A599E79BD04FD5">
    <w:name w:val="96EACB2D592D4326B1A599E79BD04FD5"/>
    <w:rsid w:val="007C1D12"/>
    <w:rPr>
      <w:rFonts w:eastAsiaTheme="minorHAnsi"/>
    </w:rPr>
  </w:style>
  <w:style w:type="paragraph" w:customStyle="1" w:styleId="E7B9E02F5DFD47149D8FA91562BCC4D78">
    <w:name w:val="E7B9E02F5DFD47149D8FA91562BCC4D78"/>
    <w:rsid w:val="007C1D12"/>
    <w:rPr>
      <w:rFonts w:eastAsiaTheme="minorHAnsi"/>
    </w:rPr>
  </w:style>
  <w:style w:type="paragraph" w:customStyle="1" w:styleId="D554F086B3A24046A8C6D05162920B2C8">
    <w:name w:val="D554F086B3A24046A8C6D05162920B2C8"/>
    <w:rsid w:val="007C1D12"/>
    <w:rPr>
      <w:rFonts w:eastAsiaTheme="minorHAnsi"/>
    </w:rPr>
  </w:style>
  <w:style w:type="paragraph" w:customStyle="1" w:styleId="49DC912F137E4EFFBCA725C12E3BFB477">
    <w:name w:val="49DC912F137E4EFFBCA725C12E3BFB477"/>
    <w:rsid w:val="007C1D12"/>
    <w:rPr>
      <w:rFonts w:eastAsiaTheme="minorHAnsi"/>
    </w:rPr>
  </w:style>
  <w:style w:type="paragraph" w:customStyle="1" w:styleId="44FA0CA1ACA842DBA1CF8E4494AC4B457">
    <w:name w:val="44FA0CA1ACA842DBA1CF8E4494AC4B457"/>
    <w:rsid w:val="007C1D12"/>
    <w:rPr>
      <w:rFonts w:eastAsiaTheme="minorHAnsi"/>
    </w:rPr>
  </w:style>
  <w:style w:type="paragraph" w:customStyle="1" w:styleId="BBCC78678DCB485D8CC3C5EC84FA72756">
    <w:name w:val="BBCC78678DCB485D8CC3C5EC84FA72756"/>
    <w:rsid w:val="007C1D12"/>
    <w:rPr>
      <w:rFonts w:eastAsiaTheme="minorHAnsi"/>
    </w:rPr>
  </w:style>
  <w:style w:type="paragraph" w:customStyle="1" w:styleId="92FB6E17111B493BB8A142F53FADD9DD5">
    <w:name w:val="92FB6E17111B493BB8A142F53FADD9DD5"/>
    <w:rsid w:val="007C1D12"/>
    <w:rPr>
      <w:rFonts w:eastAsiaTheme="minorHAnsi"/>
    </w:rPr>
  </w:style>
  <w:style w:type="paragraph" w:customStyle="1" w:styleId="5CB1D353CD4443448A19526FA21C0F324">
    <w:name w:val="5CB1D353CD4443448A19526FA21C0F324"/>
    <w:rsid w:val="007C1D12"/>
    <w:rPr>
      <w:rFonts w:eastAsiaTheme="minorHAnsi"/>
    </w:rPr>
  </w:style>
  <w:style w:type="paragraph" w:customStyle="1" w:styleId="C8B39CA8191647CABF497F8A04581A1E3">
    <w:name w:val="C8B39CA8191647CABF497F8A04581A1E3"/>
    <w:rsid w:val="007C1D12"/>
    <w:rPr>
      <w:rFonts w:eastAsiaTheme="minorHAnsi"/>
    </w:rPr>
  </w:style>
  <w:style w:type="paragraph" w:customStyle="1" w:styleId="03C3CB1EEEA949C5A083FC75D3A0502A2">
    <w:name w:val="03C3CB1EEEA949C5A083FC75D3A0502A2"/>
    <w:rsid w:val="007C1D12"/>
    <w:rPr>
      <w:rFonts w:eastAsiaTheme="minorHAnsi"/>
    </w:rPr>
  </w:style>
  <w:style w:type="paragraph" w:customStyle="1" w:styleId="96EACB2D592D4326B1A599E79BD04FD51">
    <w:name w:val="96EACB2D592D4326B1A599E79BD04FD51"/>
    <w:rsid w:val="007C1D12"/>
    <w:rPr>
      <w:rFonts w:eastAsiaTheme="minorHAnsi"/>
    </w:rPr>
  </w:style>
  <w:style w:type="paragraph" w:customStyle="1" w:styleId="271404E39B524328B13908BCB790D3DD">
    <w:name w:val="271404E39B524328B13908BCB790D3DD"/>
    <w:rsid w:val="007C1D12"/>
  </w:style>
  <w:style w:type="paragraph" w:customStyle="1" w:styleId="E7B9E02F5DFD47149D8FA91562BCC4D79">
    <w:name w:val="E7B9E02F5DFD47149D8FA91562BCC4D79"/>
    <w:rsid w:val="007C1D12"/>
    <w:rPr>
      <w:rFonts w:eastAsiaTheme="minorHAnsi"/>
    </w:rPr>
  </w:style>
  <w:style w:type="paragraph" w:customStyle="1" w:styleId="D554F086B3A24046A8C6D05162920B2C9">
    <w:name w:val="D554F086B3A24046A8C6D05162920B2C9"/>
    <w:rsid w:val="007C1D12"/>
    <w:rPr>
      <w:rFonts w:eastAsiaTheme="minorHAnsi"/>
    </w:rPr>
  </w:style>
  <w:style w:type="paragraph" w:customStyle="1" w:styleId="49DC912F137E4EFFBCA725C12E3BFB478">
    <w:name w:val="49DC912F137E4EFFBCA725C12E3BFB478"/>
    <w:rsid w:val="007C1D12"/>
    <w:rPr>
      <w:rFonts w:eastAsiaTheme="minorHAnsi"/>
    </w:rPr>
  </w:style>
  <w:style w:type="paragraph" w:customStyle="1" w:styleId="44FA0CA1ACA842DBA1CF8E4494AC4B458">
    <w:name w:val="44FA0CA1ACA842DBA1CF8E4494AC4B458"/>
    <w:rsid w:val="007C1D12"/>
    <w:rPr>
      <w:rFonts w:eastAsiaTheme="minorHAnsi"/>
    </w:rPr>
  </w:style>
  <w:style w:type="paragraph" w:customStyle="1" w:styleId="BBCC78678DCB485D8CC3C5EC84FA72757">
    <w:name w:val="BBCC78678DCB485D8CC3C5EC84FA72757"/>
    <w:rsid w:val="007C1D12"/>
    <w:rPr>
      <w:rFonts w:eastAsiaTheme="minorHAnsi"/>
    </w:rPr>
  </w:style>
  <w:style w:type="paragraph" w:customStyle="1" w:styleId="92FB6E17111B493BB8A142F53FADD9DD6">
    <w:name w:val="92FB6E17111B493BB8A142F53FADD9DD6"/>
    <w:rsid w:val="007C1D12"/>
    <w:rPr>
      <w:rFonts w:eastAsiaTheme="minorHAnsi"/>
    </w:rPr>
  </w:style>
  <w:style w:type="paragraph" w:customStyle="1" w:styleId="5CB1D353CD4443448A19526FA21C0F325">
    <w:name w:val="5CB1D353CD4443448A19526FA21C0F325"/>
    <w:rsid w:val="007C1D12"/>
    <w:rPr>
      <w:rFonts w:eastAsiaTheme="minorHAnsi"/>
    </w:rPr>
  </w:style>
  <w:style w:type="paragraph" w:customStyle="1" w:styleId="C8B39CA8191647CABF497F8A04581A1E4">
    <w:name w:val="C8B39CA8191647CABF497F8A04581A1E4"/>
    <w:rsid w:val="007C1D12"/>
    <w:rPr>
      <w:rFonts w:eastAsiaTheme="minorHAnsi"/>
    </w:rPr>
  </w:style>
  <w:style w:type="paragraph" w:customStyle="1" w:styleId="03C3CB1EEEA949C5A083FC75D3A0502A3">
    <w:name w:val="03C3CB1EEEA949C5A083FC75D3A0502A3"/>
    <w:rsid w:val="007C1D12"/>
    <w:rPr>
      <w:rFonts w:eastAsiaTheme="minorHAnsi"/>
    </w:rPr>
  </w:style>
  <w:style w:type="paragraph" w:customStyle="1" w:styleId="96EACB2D592D4326B1A599E79BD04FD52">
    <w:name w:val="96EACB2D592D4326B1A599E79BD04FD52"/>
    <w:rsid w:val="007C1D12"/>
    <w:rPr>
      <w:rFonts w:eastAsiaTheme="minorHAnsi"/>
    </w:rPr>
  </w:style>
  <w:style w:type="paragraph" w:customStyle="1" w:styleId="D27B6C36E48E46B68516772B1E536F47">
    <w:name w:val="D27B6C36E48E46B68516772B1E536F47"/>
    <w:rsid w:val="007C1D12"/>
    <w:rPr>
      <w:rFonts w:eastAsiaTheme="minorHAnsi"/>
    </w:rPr>
  </w:style>
  <w:style w:type="paragraph" w:customStyle="1" w:styleId="E7B9E02F5DFD47149D8FA91562BCC4D710">
    <w:name w:val="E7B9E02F5DFD47149D8FA91562BCC4D710"/>
    <w:rsid w:val="007C1D12"/>
    <w:rPr>
      <w:rFonts w:eastAsiaTheme="minorHAnsi"/>
    </w:rPr>
  </w:style>
  <w:style w:type="paragraph" w:customStyle="1" w:styleId="D554F086B3A24046A8C6D05162920B2C10">
    <w:name w:val="D554F086B3A24046A8C6D05162920B2C10"/>
    <w:rsid w:val="007C1D12"/>
    <w:rPr>
      <w:rFonts w:eastAsiaTheme="minorHAnsi"/>
    </w:rPr>
  </w:style>
  <w:style w:type="paragraph" w:customStyle="1" w:styleId="49DC912F137E4EFFBCA725C12E3BFB479">
    <w:name w:val="49DC912F137E4EFFBCA725C12E3BFB479"/>
    <w:rsid w:val="007C1D12"/>
    <w:rPr>
      <w:rFonts w:eastAsiaTheme="minorHAnsi"/>
    </w:rPr>
  </w:style>
  <w:style w:type="paragraph" w:customStyle="1" w:styleId="44FA0CA1ACA842DBA1CF8E4494AC4B459">
    <w:name w:val="44FA0CA1ACA842DBA1CF8E4494AC4B459"/>
    <w:rsid w:val="007C1D12"/>
    <w:rPr>
      <w:rFonts w:eastAsiaTheme="minorHAnsi"/>
    </w:rPr>
  </w:style>
  <w:style w:type="paragraph" w:customStyle="1" w:styleId="BBCC78678DCB485D8CC3C5EC84FA72758">
    <w:name w:val="BBCC78678DCB485D8CC3C5EC84FA72758"/>
    <w:rsid w:val="007C1D12"/>
    <w:rPr>
      <w:rFonts w:eastAsiaTheme="minorHAnsi"/>
    </w:rPr>
  </w:style>
  <w:style w:type="paragraph" w:customStyle="1" w:styleId="92FB6E17111B493BB8A142F53FADD9DD7">
    <w:name w:val="92FB6E17111B493BB8A142F53FADD9DD7"/>
    <w:rsid w:val="007C1D12"/>
    <w:rPr>
      <w:rFonts w:eastAsiaTheme="minorHAnsi"/>
    </w:rPr>
  </w:style>
  <w:style w:type="paragraph" w:customStyle="1" w:styleId="5CB1D353CD4443448A19526FA21C0F326">
    <w:name w:val="5CB1D353CD4443448A19526FA21C0F326"/>
    <w:rsid w:val="007C1D12"/>
    <w:rPr>
      <w:rFonts w:eastAsiaTheme="minorHAnsi"/>
    </w:rPr>
  </w:style>
  <w:style w:type="paragraph" w:customStyle="1" w:styleId="C8B39CA8191647CABF497F8A04581A1E5">
    <w:name w:val="C8B39CA8191647CABF497F8A04581A1E5"/>
    <w:rsid w:val="007C1D12"/>
    <w:rPr>
      <w:rFonts w:eastAsiaTheme="minorHAnsi"/>
    </w:rPr>
  </w:style>
  <w:style w:type="paragraph" w:customStyle="1" w:styleId="03C3CB1EEEA949C5A083FC75D3A0502A4">
    <w:name w:val="03C3CB1EEEA949C5A083FC75D3A0502A4"/>
    <w:rsid w:val="007C1D12"/>
    <w:rPr>
      <w:rFonts w:eastAsiaTheme="minorHAnsi"/>
    </w:rPr>
  </w:style>
  <w:style w:type="paragraph" w:customStyle="1" w:styleId="96EACB2D592D4326B1A599E79BD04FD53">
    <w:name w:val="96EACB2D592D4326B1A599E79BD04FD53"/>
    <w:rsid w:val="007C1D12"/>
    <w:rPr>
      <w:rFonts w:eastAsiaTheme="minorHAnsi"/>
    </w:rPr>
  </w:style>
  <w:style w:type="paragraph" w:customStyle="1" w:styleId="D27B6C36E48E46B68516772B1E536F471">
    <w:name w:val="D27B6C36E48E46B68516772B1E536F471"/>
    <w:rsid w:val="007C1D12"/>
    <w:rPr>
      <w:rFonts w:eastAsiaTheme="minorHAnsi"/>
    </w:rPr>
  </w:style>
  <w:style w:type="paragraph" w:customStyle="1" w:styleId="3AA301E4ED2140A1A338D3C76F7885F0">
    <w:name w:val="3AA301E4ED2140A1A338D3C76F7885F0"/>
    <w:rsid w:val="007C1D12"/>
    <w:rPr>
      <w:rFonts w:eastAsiaTheme="minorHAnsi"/>
    </w:rPr>
  </w:style>
  <w:style w:type="paragraph" w:customStyle="1" w:styleId="B26FD16E0AF545B886821BCC829C2B45">
    <w:name w:val="B26FD16E0AF545B886821BCC829C2B45"/>
    <w:rsid w:val="007C1D12"/>
    <w:rPr>
      <w:rFonts w:eastAsiaTheme="minorHAnsi"/>
    </w:rPr>
  </w:style>
  <w:style w:type="paragraph" w:customStyle="1" w:styleId="E7B9E02F5DFD47149D8FA91562BCC4D711">
    <w:name w:val="E7B9E02F5DFD47149D8FA91562BCC4D711"/>
    <w:rsid w:val="007C1D12"/>
    <w:rPr>
      <w:rFonts w:eastAsiaTheme="minorHAnsi"/>
    </w:rPr>
  </w:style>
  <w:style w:type="paragraph" w:customStyle="1" w:styleId="D554F086B3A24046A8C6D05162920B2C11">
    <w:name w:val="D554F086B3A24046A8C6D05162920B2C11"/>
    <w:rsid w:val="007C1D12"/>
    <w:rPr>
      <w:rFonts w:eastAsiaTheme="minorHAnsi"/>
    </w:rPr>
  </w:style>
  <w:style w:type="paragraph" w:customStyle="1" w:styleId="49DC912F137E4EFFBCA725C12E3BFB4710">
    <w:name w:val="49DC912F137E4EFFBCA725C12E3BFB4710"/>
    <w:rsid w:val="007C1D12"/>
    <w:rPr>
      <w:rFonts w:eastAsiaTheme="minorHAnsi"/>
    </w:rPr>
  </w:style>
  <w:style w:type="paragraph" w:customStyle="1" w:styleId="44FA0CA1ACA842DBA1CF8E4494AC4B4510">
    <w:name w:val="44FA0CA1ACA842DBA1CF8E4494AC4B4510"/>
    <w:rsid w:val="007C1D12"/>
    <w:rPr>
      <w:rFonts w:eastAsiaTheme="minorHAnsi"/>
    </w:rPr>
  </w:style>
  <w:style w:type="paragraph" w:customStyle="1" w:styleId="BBCC78678DCB485D8CC3C5EC84FA72759">
    <w:name w:val="BBCC78678DCB485D8CC3C5EC84FA72759"/>
    <w:rsid w:val="007C1D12"/>
    <w:rPr>
      <w:rFonts w:eastAsiaTheme="minorHAnsi"/>
    </w:rPr>
  </w:style>
  <w:style w:type="paragraph" w:customStyle="1" w:styleId="92FB6E17111B493BB8A142F53FADD9DD8">
    <w:name w:val="92FB6E17111B493BB8A142F53FADD9DD8"/>
    <w:rsid w:val="007C1D12"/>
    <w:rPr>
      <w:rFonts w:eastAsiaTheme="minorHAnsi"/>
    </w:rPr>
  </w:style>
  <w:style w:type="paragraph" w:customStyle="1" w:styleId="5CB1D353CD4443448A19526FA21C0F327">
    <w:name w:val="5CB1D353CD4443448A19526FA21C0F327"/>
    <w:rsid w:val="007C1D12"/>
    <w:rPr>
      <w:rFonts w:eastAsiaTheme="minorHAnsi"/>
    </w:rPr>
  </w:style>
  <w:style w:type="paragraph" w:customStyle="1" w:styleId="C8B39CA8191647CABF497F8A04581A1E6">
    <w:name w:val="C8B39CA8191647CABF497F8A04581A1E6"/>
    <w:rsid w:val="007C1D12"/>
    <w:rPr>
      <w:rFonts w:eastAsiaTheme="minorHAnsi"/>
    </w:rPr>
  </w:style>
  <w:style w:type="paragraph" w:customStyle="1" w:styleId="03C3CB1EEEA949C5A083FC75D3A0502A5">
    <w:name w:val="03C3CB1EEEA949C5A083FC75D3A0502A5"/>
    <w:rsid w:val="007C1D12"/>
    <w:rPr>
      <w:rFonts w:eastAsiaTheme="minorHAnsi"/>
    </w:rPr>
  </w:style>
  <w:style w:type="paragraph" w:customStyle="1" w:styleId="96EACB2D592D4326B1A599E79BD04FD54">
    <w:name w:val="96EACB2D592D4326B1A599E79BD04FD54"/>
    <w:rsid w:val="007C1D12"/>
    <w:rPr>
      <w:rFonts w:eastAsiaTheme="minorHAnsi"/>
    </w:rPr>
  </w:style>
  <w:style w:type="paragraph" w:customStyle="1" w:styleId="D27B6C36E48E46B68516772B1E536F472">
    <w:name w:val="D27B6C36E48E46B68516772B1E536F472"/>
    <w:rsid w:val="007C1D12"/>
    <w:rPr>
      <w:rFonts w:eastAsiaTheme="minorHAnsi"/>
    </w:rPr>
  </w:style>
  <w:style w:type="paragraph" w:customStyle="1" w:styleId="3AA301E4ED2140A1A338D3C76F7885F01">
    <w:name w:val="3AA301E4ED2140A1A338D3C76F7885F01"/>
    <w:rsid w:val="007C1D12"/>
    <w:rPr>
      <w:rFonts w:eastAsiaTheme="minorHAnsi"/>
    </w:rPr>
  </w:style>
  <w:style w:type="paragraph" w:customStyle="1" w:styleId="B26FD16E0AF545B886821BCC829C2B451">
    <w:name w:val="B26FD16E0AF545B886821BCC829C2B451"/>
    <w:rsid w:val="007C1D12"/>
    <w:rPr>
      <w:rFonts w:eastAsiaTheme="minorHAnsi"/>
    </w:rPr>
  </w:style>
  <w:style w:type="paragraph" w:customStyle="1" w:styleId="539256751E70472094A067AD46103B77">
    <w:name w:val="539256751E70472094A067AD46103B77"/>
    <w:rsid w:val="007C1D12"/>
    <w:rPr>
      <w:rFonts w:eastAsiaTheme="minorHAnsi"/>
    </w:rPr>
  </w:style>
  <w:style w:type="paragraph" w:customStyle="1" w:styleId="E7B9E02F5DFD47149D8FA91562BCC4D712">
    <w:name w:val="E7B9E02F5DFD47149D8FA91562BCC4D712"/>
    <w:rsid w:val="007C1D12"/>
    <w:rPr>
      <w:rFonts w:eastAsiaTheme="minorHAnsi"/>
    </w:rPr>
  </w:style>
  <w:style w:type="paragraph" w:customStyle="1" w:styleId="D554F086B3A24046A8C6D05162920B2C12">
    <w:name w:val="D554F086B3A24046A8C6D05162920B2C12"/>
    <w:rsid w:val="007C1D12"/>
    <w:rPr>
      <w:rFonts w:eastAsiaTheme="minorHAnsi"/>
    </w:rPr>
  </w:style>
  <w:style w:type="paragraph" w:customStyle="1" w:styleId="49DC912F137E4EFFBCA725C12E3BFB4711">
    <w:name w:val="49DC912F137E4EFFBCA725C12E3BFB4711"/>
    <w:rsid w:val="007C1D12"/>
    <w:rPr>
      <w:rFonts w:eastAsiaTheme="minorHAnsi"/>
    </w:rPr>
  </w:style>
  <w:style w:type="paragraph" w:customStyle="1" w:styleId="44FA0CA1ACA842DBA1CF8E4494AC4B4511">
    <w:name w:val="44FA0CA1ACA842DBA1CF8E4494AC4B4511"/>
    <w:rsid w:val="007C1D12"/>
    <w:rPr>
      <w:rFonts w:eastAsiaTheme="minorHAnsi"/>
    </w:rPr>
  </w:style>
  <w:style w:type="paragraph" w:customStyle="1" w:styleId="BBCC78678DCB485D8CC3C5EC84FA727510">
    <w:name w:val="BBCC78678DCB485D8CC3C5EC84FA727510"/>
    <w:rsid w:val="007C1D12"/>
    <w:rPr>
      <w:rFonts w:eastAsiaTheme="minorHAnsi"/>
    </w:rPr>
  </w:style>
  <w:style w:type="paragraph" w:customStyle="1" w:styleId="92FB6E17111B493BB8A142F53FADD9DD9">
    <w:name w:val="92FB6E17111B493BB8A142F53FADD9DD9"/>
    <w:rsid w:val="007C1D12"/>
    <w:rPr>
      <w:rFonts w:eastAsiaTheme="minorHAnsi"/>
    </w:rPr>
  </w:style>
  <w:style w:type="paragraph" w:customStyle="1" w:styleId="5CB1D353CD4443448A19526FA21C0F328">
    <w:name w:val="5CB1D353CD4443448A19526FA21C0F328"/>
    <w:rsid w:val="007C1D12"/>
    <w:rPr>
      <w:rFonts w:eastAsiaTheme="minorHAnsi"/>
    </w:rPr>
  </w:style>
  <w:style w:type="paragraph" w:customStyle="1" w:styleId="C8B39CA8191647CABF497F8A04581A1E7">
    <w:name w:val="C8B39CA8191647CABF497F8A04581A1E7"/>
    <w:rsid w:val="007C1D12"/>
    <w:rPr>
      <w:rFonts w:eastAsiaTheme="minorHAnsi"/>
    </w:rPr>
  </w:style>
  <w:style w:type="paragraph" w:customStyle="1" w:styleId="03C3CB1EEEA949C5A083FC75D3A0502A6">
    <w:name w:val="03C3CB1EEEA949C5A083FC75D3A0502A6"/>
    <w:rsid w:val="007C1D12"/>
    <w:rPr>
      <w:rFonts w:eastAsiaTheme="minorHAnsi"/>
    </w:rPr>
  </w:style>
  <w:style w:type="paragraph" w:customStyle="1" w:styleId="96EACB2D592D4326B1A599E79BD04FD55">
    <w:name w:val="96EACB2D592D4326B1A599E79BD04FD55"/>
    <w:rsid w:val="007C1D12"/>
    <w:rPr>
      <w:rFonts w:eastAsiaTheme="minorHAnsi"/>
    </w:rPr>
  </w:style>
  <w:style w:type="paragraph" w:customStyle="1" w:styleId="D27B6C36E48E46B68516772B1E536F473">
    <w:name w:val="D27B6C36E48E46B68516772B1E536F473"/>
    <w:rsid w:val="007C1D12"/>
    <w:rPr>
      <w:rFonts w:eastAsiaTheme="minorHAnsi"/>
    </w:rPr>
  </w:style>
  <w:style w:type="paragraph" w:customStyle="1" w:styleId="3AA301E4ED2140A1A338D3C76F7885F02">
    <w:name w:val="3AA301E4ED2140A1A338D3C76F7885F02"/>
    <w:rsid w:val="007C1D12"/>
    <w:rPr>
      <w:rFonts w:eastAsiaTheme="minorHAnsi"/>
    </w:rPr>
  </w:style>
  <w:style w:type="paragraph" w:customStyle="1" w:styleId="B26FD16E0AF545B886821BCC829C2B452">
    <w:name w:val="B26FD16E0AF545B886821BCC829C2B452"/>
    <w:rsid w:val="007C1D12"/>
    <w:rPr>
      <w:rFonts w:eastAsiaTheme="minorHAnsi"/>
    </w:rPr>
  </w:style>
  <w:style w:type="paragraph" w:customStyle="1" w:styleId="539256751E70472094A067AD46103B771">
    <w:name w:val="539256751E70472094A067AD46103B771"/>
    <w:rsid w:val="007C1D12"/>
    <w:rPr>
      <w:rFonts w:eastAsiaTheme="minorHAnsi"/>
    </w:rPr>
  </w:style>
  <w:style w:type="paragraph" w:customStyle="1" w:styleId="68782AE5C29F4967AF27BBFE8D786F05">
    <w:name w:val="68782AE5C29F4967AF27BBFE8D786F05"/>
    <w:rsid w:val="007C1D12"/>
    <w:rPr>
      <w:rFonts w:eastAsiaTheme="minorHAnsi"/>
    </w:rPr>
  </w:style>
  <w:style w:type="paragraph" w:customStyle="1" w:styleId="52308949D1BD42B3B45AB431C041D1E0">
    <w:name w:val="52308949D1BD42B3B45AB431C041D1E0"/>
    <w:rsid w:val="007C1D12"/>
    <w:rPr>
      <w:rFonts w:eastAsiaTheme="minorHAnsi"/>
    </w:rPr>
  </w:style>
  <w:style w:type="paragraph" w:customStyle="1" w:styleId="9D7C19F5B2AE4616B248EDBE48A304A7">
    <w:name w:val="9D7C19F5B2AE4616B248EDBE48A304A7"/>
    <w:rsid w:val="007C1D12"/>
    <w:rPr>
      <w:rFonts w:eastAsiaTheme="minorHAnsi"/>
    </w:rPr>
  </w:style>
  <w:style w:type="paragraph" w:customStyle="1" w:styleId="E7B9E02F5DFD47149D8FA91562BCC4D713">
    <w:name w:val="E7B9E02F5DFD47149D8FA91562BCC4D713"/>
    <w:rsid w:val="007C1D12"/>
    <w:rPr>
      <w:rFonts w:eastAsiaTheme="minorHAnsi"/>
    </w:rPr>
  </w:style>
  <w:style w:type="paragraph" w:customStyle="1" w:styleId="D554F086B3A24046A8C6D05162920B2C13">
    <w:name w:val="D554F086B3A24046A8C6D05162920B2C13"/>
    <w:rsid w:val="007C1D12"/>
    <w:rPr>
      <w:rFonts w:eastAsiaTheme="minorHAnsi"/>
    </w:rPr>
  </w:style>
  <w:style w:type="paragraph" w:customStyle="1" w:styleId="49DC912F137E4EFFBCA725C12E3BFB4712">
    <w:name w:val="49DC912F137E4EFFBCA725C12E3BFB4712"/>
    <w:rsid w:val="007C1D12"/>
    <w:rPr>
      <w:rFonts w:eastAsiaTheme="minorHAnsi"/>
    </w:rPr>
  </w:style>
  <w:style w:type="paragraph" w:customStyle="1" w:styleId="44FA0CA1ACA842DBA1CF8E4494AC4B4512">
    <w:name w:val="44FA0CA1ACA842DBA1CF8E4494AC4B4512"/>
    <w:rsid w:val="007C1D12"/>
    <w:rPr>
      <w:rFonts w:eastAsiaTheme="minorHAnsi"/>
    </w:rPr>
  </w:style>
  <w:style w:type="paragraph" w:customStyle="1" w:styleId="BBCC78678DCB485D8CC3C5EC84FA727511">
    <w:name w:val="BBCC78678DCB485D8CC3C5EC84FA727511"/>
    <w:rsid w:val="007C1D12"/>
    <w:rPr>
      <w:rFonts w:eastAsiaTheme="minorHAnsi"/>
    </w:rPr>
  </w:style>
  <w:style w:type="paragraph" w:customStyle="1" w:styleId="92FB6E17111B493BB8A142F53FADD9DD10">
    <w:name w:val="92FB6E17111B493BB8A142F53FADD9DD10"/>
    <w:rsid w:val="007C1D12"/>
    <w:rPr>
      <w:rFonts w:eastAsiaTheme="minorHAnsi"/>
    </w:rPr>
  </w:style>
  <w:style w:type="paragraph" w:customStyle="1" w:styleId="5CB1D353CD4443448A19526FA21C0F329">
    <w:name w:val="5CB1D353CD4443448A19526FA21C0F329"/>
    <w:rsid w:val="007C1D12"/>
    <w:rPr>
      <w:rFonts w:eastAsiaTheme="minorHAnsi"/>
    </w:rPr>
  </w:style>
  <w:style w:type="paragraph" w:customStyle="1" w:styleId="C8B39CA8191647CABF497F8A04581A1E8">
    <w:name w:val="C8B39CA8191647CABF497F8A04581A1E8"/>
    <w:rsid w:val="007C1D12"/>
    <w:rPr>
      <w:rFonts w:eastAsiaTheme="minorHAnsi"/>
    </w:rPr>
  </w:style>
  <w:style w:type="paragraph" w:customStyle="1" w:styleId="03C3CB1EEEA949C5A083FC75D3A0502A7">
    <w:name w:val="03C3CB1EEEA949C5A083FC75D3A0502A7"/>
    <w:rsid w:val="007C1D12"/>
    <w:rPr>
      <w:rFonts w:eastAsiaTheme="minorHAnsi"/>
    </w:rPr>
  </w:style>
  <w:style w:type="paragraph" w:customStyle="1" w:styleId="96EACB2D592D4326B1A599E79BD04FD56">
    <w:name w:val="96EACB2D592D4326B1A599E79BD04FD56"/>
    <w:rsid w:val="007C1D12"/>
    <w:rPr>
      <w:rFonts w:eastAsiaTheme="minorHAnsi"/>
    </w:rPr>
  </w:style>
  <w:style w:type="paragraph" w:customStyle="1" w:styleId="D27B6C36E48E46B68516772B1E536F474">
    <w:name w:val="D27B6C36E48E46B68516772B1E536F474"/>
    <w:rsid w:val="007C1D12"/>
    <w:rPr>
      <w:rFonts w:eastAsiaTheme="minorHAnsi"/>
    </w:rPr>
  </w:style>
  <w:style w:type="paragraph" w:customStyle="1" w:styleId="3AA301E4ED2140A1A338D3C76F7885F03">
    <w:name w:val="3AA301E4ED2140A1A338D3C76F7885F03"/>
    <w:rsid w:val="007C1D12"/>
    <w:rPr>
      <w:rFonts w:eastAsiaTheme="minorHAnsi"/>
    </w:rPr>
  </w:style>
  <w:style w:type="paragraph" w:customStyle="1" w:styleId="B26FD16E0AF545B886821BCC829C2B453">
    <w:name w:val="B26FD16E0AF545B886821BCC829C2B453"/>
    <w:rsid w:val="007C1D12"/>
    <w:rPr>
      <w:rFonts w:eastAsiaTheme="minorHAnsi"/>
    </w:rPr>
  </w:style>
  <w:style w:type="paragraph" w:customStyle="1" w:styleId="539256751E70472094A067AD46103B772">
    <w:name w:val="539256751E70472094A067AD46103B772"/>
    <w:rsid w:val="007C1D12"/>
    <w:rPr>
      <w:rFonts w:eastAsiaTheme="minorHAnsi"/>
    </w:rPr>
  </w:style>
  <w:style w:type="paragraph" w:customStyle="1" w:styleId="68782AE5C29F4967AF27BBFE8D786F051">
    <w:name w:val="68782AE5C29F4967AF27BBFE8D786F051"/>
    <w:rsid w:val="007C1D12"/>
    <w:rPr>
      <w:rFonts w:eastAsiaTheme="minorHAnsi"/>
    </w:rPr>
  </w:style>
  <w:style w:type="paragraph" w:customStyle="1" w:styleId="52308949D1BD42B3B45AB431C041D1E01">
    <w:name w:val="52308949D1BD42B3B45AB431C041D1E01"/>
    <w:rsid w:val="007C1D12"/>
    <w:rPr>
      <w:rFonts w:eastAsiaTheme="minorHAnsi"/>
    </w:rPr>
  </w:style>
  <w:style w:type="paragraph" w:customStyle="1" w:styleId="9D7C19F5B2AE4616B248EDBE48A304A71">
    <w:name w:val="9D7C19F5B2AE4616B248EDBE48A304A71"/>
    <w:rsid w:val="007C1D12"/>
    <w:rPr>
      <w:rFonts w:eastAsiaTheme="minorHAnsi"/>
    </w:rPr>
  </w:style>
  <w:style w:type="paragraph" w:customStyle="1" w:styleId="B4157C67ACC74F07B06EFAA9A69114EE">
    <w:name w:val="B4157C67ACC74F07B06EFAA9A69114EE"/>
    <w:rsid w:val="007C1D12"/>
    <w:rPr>
      <w:rFonts w:eastAsiaTheme="minorHAnsi"/>
    </w:rPr>
  </w:style>
  <w:style w:type="paragraph" w:customStyle="1" w:styleId="05F6D1EEFC3F45F1AFD94B5A1EC64276">
    <w:name w:val="05F6D1EEFC3F45F1AFD94B5A1EC64276"/>
    <w:rsid w:val="007C1D12"/>
    <w:rPr>
      <w:rFonts w:eastAsiaTheme="minorHAnsi"/>
    </w:rPr>
  </w:style>
  <w:style w:type="paragraph" w:customStyle="1" w:styleId="E7B9E02F5DFD47149D8FA91562BCC4D714">
    <w:name w:val="E7B9E02F5DFD47149D8FA91562BCC4D714"/>
    <w:rsid w:val="007C1D12"/>
    <w:rPr>
      <w:rFonts w:eastAsiaTheme="minorHAnsi"/>
    </w:rPr>
  </w:style>
  <w:style w:type="paragraph" w:customStyle="1" w:styleId="D554F086B3A24046A8C6D05162920B2C14">
    <w:name w:val="D554F086B3A24046A8C6D05162920B2C14"/>
    <w:rsid w:val="007C1D12"/>
    <w:rPr>
      <w:rFonts w:eastAsiaTheme="minorHAnsi"/>
    </w:rPr>
  </w:style>
  <w:style w:type="paragraph" w:customStyle="1" w:styleId="49DC912F137E4EFFBCA725C12E3BFB4713">
    <w:name w:val="49DC912F137E4EFFBCA725C12E3BFB4713"/>
    <w:rsid w:val="007C1D12"/>
    <w:rPr>
      <w:rFonts w:eastAsiaTheme="minorHAnsi"/>
    </w:rPr>
  </w:style>
  <w:style w:type="paragraph" w:customStyle="1" w:styleId="44FA0CA1ACA842DBA1CF8E4494AC4B4513">
    <w:name w:val="44FA0CA1ACA842DBA1CF8E4494AC4B4513"/>
    <w:rsid w:val="007C1D12"/>
    <w:rPr>
      <w:rFonts w:eastAsiaTheme="minorHAnsi"/>
    </w:rPr>
  </w:style>
  <w:style w:type="paragraph" w:customStyle="1" w:styleId="BBCC78678DCB485D8CC3C5EC84FA727512">
    <w:name w:val="BBCC78678DCB485D8CC3C5EC84FA727512"/>
    <w:rsid w:val="007C1D12"/>
    <w:rPr>
      <w:rFonts w:eastAsiaTheme="minorHAnsi"/>
    </w:rPr>
  </w:style>
  <w:style w:type="paragraph" w:customStyle="1" w:styleId="92FB6E17111B493BB8A142F53FADD9DD11">
    <w:name w:val="92FB6E17111B493BB8A142F53FADD9DD11"/>
    <w:rsid w:val="007C1D12"/>
    <w:rPr>
      <w:rFonts w:eastAsiaTheme="minorHAnsi"/>
    </w:rPr>
  </w:style>
  <w:style w:type="paragraph" w:customStyle="1" w:styleId="5CB1D353CD4443448A19526FA21C0F3210">
    <w:name w:val="5CB1D353CD4443448A19526FA21C0F3210"/>
    <w:rsid w:val="007C1D12"/>
    <w:rPr>
      <w:rFonts w:eastAsiaTheme="minorHAnsi"/>
    </w:rPr>
  </w:style>
  <w:style w:type="paragraph" w:customStyle="1" w:styleId="C8B39CA8191647CABF497F8A04581A1E9">
    <w:name w:val="C8B39CA8191647CABF497F8A04581A1E9"/>
    <w:rsid w:val="007C1D12"/>
    <w:rPr>
      <w:rFonts w:eastAsiaTheme="minorHAnsi"/>
    </w:rPr>
  </w:style>
  <w:style w:type="paragraph" w:customStyle="1" w:styleId="03C3CB1EEEA949C5A083FC75D3A0502A8">
    <w:name w:val="03C3CB1EEEA949C5A083FC75D3A0502A8"/>
    <w:rsid w:val="007C1D12"/>
    <w:rPr>
      <w:rFonts w:eastAsiaTheme="minorHAnsi"/>
    </w:rPr>
  </w:style>
  <w:style w:type="paragraph" w:customStyle="1" w:styleId="96EACB2D592D4326B1A599E79BD04FD57">
    <w:name w:val="96EACB2D592D4326B1A599E79BD04FD57"/>
    <w:rsid w:val="007C1D12"/>
    <w:rPr>
      <w:rFonts w:eastAsiaTheme="minorHAnsi"/>
    </w:rPr>
  </w:style>
  <w:style w:type="paragraph" w:customStyle="1" w:styleId="D27B6C36E48E46B68516772B1E536F475">
    <w:name w:val="D27B6C36E48E46B68516772B1E536F475"/>
    <w:rsid w:val="007C1D12"/>
    <w:rPr>
      <w:rFonts w:eastAsiaTheme="minorHAnsi"/>
    </w:rPr>
  </w:style>
  <w:style w:type="paragraph" w:customStyle="1" w:styleId="3AA301E4ED2140A1A338D3C76F7885F04">
    <w:name w:val="3AA301E4ED2140A1A338D3C76F7885F04"/>
    <w:rsid w:val="007C1D12"/>
    <w:rPr>
      <w:rFonts w:eastAsiaTheme="minorHAnsi"/>
    </w:rPr>
  </w:style>
  <w:style w:type="paragraph" w:customStyle="1" w:styleId="B26FD16E0AF545B886821BCC829C2B454">
    <w:name w:val="B26FD16E0AF545B886821BCC829C2B454"/>
    <w:rsid w:val="007C1D12"/>
    <w:rPr>
      <w:rFonts w:eastAsiaTheme="minorHAnsi"/>
    </w:rPr>
  </w:style>
  <w:style w:type="paragraph" w:customStyle="1" w:styleId="539256751E70472094A067AD46103B773">
    <w:name w:val="539256751E70472094A067AD46103B773"/>
    <w:rsid w:val="007C1D12"/>
    <w:rPr>
      <w:rFonts w:eastAsiaTheme="minorHAnsi"/>
    </w:rPr>
  </w:style>
  <w:style w:type="paragraph" w:customStyle="1" w:styleId="68782AE5C29F4967AF27BBFE8D786F052">
    <w:name w:val="68782AE5C29F4967AF27BBFE8D786F052"/>
    <w:rsid w:val="007C1D12"/>
    <w:rPr>
      <w:rFonts w:eastAsiaTheme="minorHAnsi"/>
    </w:rPr>
  </w:style>
  <w:style w:type="paragraph" w:customStyle="1" w:styleId="52308949D1BD42B3B45AB431C041D1E02">
    <w:name w:val="52308949D1BD42B3B45AB431C041D1E02"/>
    <w:rsid w:val="007C1D12"/>
    <w:rPr>
      <w:rFonts w:eastAsiaTheme="minorHAnsi"/>
    </w:rPr>
  </w:style>
  <w:style w:type="paragraph" w:customStyle="1" w:styleId="9D7C19F5B2AE4616B248EDBE48A304A72">
    <w:name w:val="9D7C19F5B2AE4616B248EDBE48A304A72"/>
    <w:rsid w:val="007C1D12"/>
    <w:rPr>
      <w:rFonts w:eastAsiaTheme="minorHAnsi"/>
    </w:rPr>
  </w:style>
  <w:style w:type="paragraph" w:customStyle="1" w:styleId="B4157C67ACC74F07B06EFAA9A69114EE1">
    <w:name w:val="B4157C67ACC74F07B06EFAA9A69114EE1"/>
    <w:rsid w:val="007C1D12"/>
    <w:rPr>
      <w:rFonts w:eastAsiaTheme="minorHAnsi"/>
    </w:rPr>
  </w:style>
  <w:style w:type="paragraph" w:customStyle="1" w:styleId="05F6D1EEFC3F45F1AFD94B5A1EC642761">
    <w:name w:val="05F6D1EEFC3F45F1AFD94B5A1EC642761"/>
    <w:rsid w:val="007C1D12"/>
    <w:rPr>
      <w:rFonts w:eastAsiaTheme="minorHAnsi"/>
    </w:rPr>
  </w:style>
  <w:style w:type="paragraph" w:customStyle="1" w:styleId="4BA41563F5144F46B8C8B7A80DFB30EF">
    <w:name w:val="4BA41563F5144F46B8C8B7A80DFB30EF"/>
    <w:rsid w:val="007C1D12"/>
    <w:rPr>
      <w:rFonts w:eastAsiaTheme="minorHAnsi"/>
    </w:rPr>
  </w:style>
  <w:style w:type="paragraph" w:customStyle="1" w:styleId="A8FF93027AA74FF494C7BC6315BFDFD4">
    <w:name w:val="A8FF93027AA74FF494C7BC6315BFDFD4"/>
    <w:rsid w:val="007C1D12"/>
    <w:rPr>
      <w:rFonts w:eastAsiaTheme="minorHAnsi"/>
    </w:rPr>
  </w:style>
  <w:style w:type="paragraph" w:customStyle="1" w:styleId="E861D0DBDFEF40C69BB625AB2B208601">
    <w:name w:val="E861D0DBDFEF40C69BB625AB2B208601"/>
    <w:rsid w:val="007C1D12"/>
    <w:rPr>
      <w:rFonts w:eastAsiaTheme="minorHAnsi"/>
    </w:rPr>
  </w:style>
  <w:style w:type="paragraph" w:customStyle="1" w:styleId="0985371F96C043B4B6A9797E8273769F">
    <w:name w:val="0985371F96C043B4B6A9797E8273769F"/>
    <w:rsid w:val="007C1D12"/>
    <w:rPr>
      <w:rFonts w:eastAsiaTheme="minorHAnsi"/>
    </w:rPr>
  </w:style>
  <w:style w:type="paragraph" w:customStyle="1" w:styleId="51B49134A1804029B82C07F62AF30C60">
    <w:name w:val="51B49134A1804029B82C07F62AF30C60"/>
    <w:rsid w:val="007C1D12"/>
    <w:rPr>
      <w:rFonts w:eastAsiaTheme="minorHAnsi"/>
    </w:rPr>
  </w:style>
  <w:style w:type="paragraph" w:customStyle="1" w:styleId="E7B9E02F5DFD47149D8FA91562BCC4D715">
    <w:name w:val="E7B9E02F5DFD47149D8FA91562BCC4D715"/>
    <w:rsid w:val="007C1D12"/>
    <w:rPr>
      <w:rFonts w:eastAsiaTheme="minorHAnsi"/>
    </w:rPr>
  </w:style>
  <w:style w:type="paragraph" w:customStyle="1" w:styleId="E586CD3C1C1D4EA2884626BB53C94725">
    <w:name w:val="E586CD3C1C1D4EA2884626BB53C94725"/>
    <w:rsid w:val="007C1D12"/>
    <w:rPr>
      <w:rFonts w:eastAsiaTheme="minorHAnsi"/>
    </w:rPr>
  </w:style>
  <w:style w:type="paragraph" w:customStyle="1" w:styleId="49DC912F137E4EFFBCA725C12E3BFB4714">
    <w:name w:val="49DC912F137E4EFFBCA725C12E3BFB4714"/>
    <w:rsid w:val="007C1D12"/>
    <w:rPr>
      <w:rFonts w:eastAsiaTheme="minorHAnsi"/>
    </w:rPr>
  </w:style>
  <w:style w:type="paragraph" w:customStyle="1" w:styleId="44FA0CA1ACA842DBA1CF8E4494AC4B4514">
    <w:name w:val="44FA0CA1ACA842DBA1CF8E4494AC4B4514"/>
    <w:rsid w:val="007C1D12"/>
    <w:rPr>
      <w:rFonts w:eastAsiaTheme="minorHAnsi"/>
    </w:rPr>
  </w:style>
  <w:style w:type="paragraph" w:customStyle="1" w:styleId="BBCC78678DCB485D8CC3C5EC84FA727513">
    <w:name w:val="BBCC78678DCB485D8CC3C5EC84FA727513"/>
    <w:rsid w:val="007C1D12"/>
    <w:rPr>
      <w:rFonts w:eastAsiaTheme="minorHAnsi"/>
    </w:rPr>
  </w:style>
  <w:style w:type="paragraph" w:customStyle="1" w:styleId="92FB6E17111B493BB8A142F53FADD9DD12">
    <w:name w:val="92FB6E17111B493BB8A142F53FADD9DD12"/>
    <w:rsid w:val="007C1D12"/>
    <w:rPr>
      <w:rFonts w:eastAsiaTheme="minorHAnsi"/>
    </w:rPr>
  </w:style>
  <w:style w:type="paragraph" w:customStyle="1" w:styleId="5CB1D353CD4443448A19526FA21C0F3211">
    <w:name w:val="5CB1D353CD4443448A19526FA21C0F3211"/>
    <w:rsid w:val="007C1D12"/>
    <w:rPr>
      <w:rFonts w:eastAsiaTheme="minorHAnsi"/>
    </w:rPr>
  </w:style>
  <w:style w:type="paragraph" w:customStyle="1" w:styleId="C8B39CA8191647CABF497F8A04581A1E10">
    <w:name w:val="C8B39CA8191647CABF497F8A04581A1E10"/>
    <w:rsid w:val="007C1D12"/>
    <w:rPr>
      <w:rFonts w:eastAsiaTheme="minorHAnsi"/>
    </w:rPr>
  </w:style>
  <w:style w:type="paragraph" w:customStyle="1" w:styleId="03C3CB1EEEA949C5A083FC75D3A0502A9">
    <w:name w:val="03C3CB1EEEA949C5A083FC75D3A0502A9"/>
    <w:rsid w:val="007C1D12"/>
    <w:rPr>
      <w:rFonts w:eastAsiaTheme="minorHAnsi"/>
    </w:rPr>
  </w:style>
  <w:style w:type="paragraph" w:customStyle="1" w:styleId="96EACB2D592D4326B1A599E79BD04FD58">
    <w:name w:val="96EACB2D592D4326B1A599E79BD04FD58"/>
    <w:rsid w:val="007C1D12"/>
    <w:rPr>
      <w:rFonts w:eastAsiaTheme="minorHAnsi"/>
    </w:rPr>
  </w:style>
  <w:style w:type="paragraph" w:customStyle="1" w:styleId="D27B6C36E48E46B68516772B1E536F476">
    <w:name w:val="D27B6C36E48E46B68516772B1E536F476"/>
    <w:rsid w:val="007C1D12"/>
    <w:rPr>
      <w:rFonts w:eastAsiaTheme="minorHAnsi"/>
    </w:rPr>
  </w:style>
  <w:style w:type="paragraph" w:customStyle="1" w:styleId="3AA301E4ED2140A1A338D3C76F7885F05">
    <w:name w:val="3AA301E4ED2140A1A338D3C76F7885F05"/>
    <w:rsid w:val="007C1D12"/>
    <w:rPr>
      <w:rFonts w:eastAsiaTheme="minorHAnsi"/>
    </w:rPr>
  </w:style>
  <w:style w:type="paragraph" w:customStyle="1" w:styleId="B26FD16E0AF545B886821BCC829C2B455">
    <w:name w:val="B26FD16E0AF545B886821BCC829C2B455"/>
    <w:rsid w:val="007C1D12"/>
    <w:rPr>
      <w:rFonts w:eastAsiaTheme="minorHAnsi"/>
    </w:rPr>
  </w:style>
  <w:style w:type="paragraph" w:customStyle="1" w:styleId="539256751E70472094A067AD46103B774">
    <w:name w:val="539256751E70472094A067AD46103B774"/>
    <w:rsid w:val="007C1D12"/>
    <w:rPr>
      <w:rFonts w:eastAsiaTheme="minorHAnsi"/>
    </w:rPr>
  </w:style>
  <w:style w:type="paragraph" w:customStyle="1" w:styleId="68782AE5C29F4967AF27BBFE8D786F053">
    <w:name w:val="68782AE5C29F4967AF27BBFE8D786F053"/>
    <w:rsid w:val="007C1D12"/>
    <w:rPr>
      <w:rFonts w:eastAsiaTheme="minorHAnsi"/>
    </w:rPr>
  </w:style>
  <w:style w:type="paragraph" w:customStyle="1" w:styleId="52308949D1BD42B3B45AB431C041D1E03">
    <w:name w:val="52308949D1BD42B3B45AB431C041D1E03"/>
    <w:rsid w:val="007C1D12"/>
    <w:rPr>
      <w:rFonts w:eastAsiaTheme="minorHAnsi"/>
    </w:rPr>
  </w:style>
  <w:style w:type="paragraph" w:customStyle="1" w:styleId="9D7C19F5B2AE4616B248EDBE48A304A73">
    <w:name w:val="9D7C19F5B2AE4616B248EDBE48A304A73"/>
    <w:rsid w:val="007C1D12"/>
    <w:rPr>
      <w:rFonts w:eastAsiaTheme="minorHAnsi"/>
    </w:rPr>
  </w:style>
  <w:style w:type="paragraph" w:customStyle="1" w:styleId="B4157C67ACC74F07B06EFAA9A69114EE2">
    <w:name w:val="B4157C67ACC74F07B06EFAA9A69114EE2"/>
    <w:rsid w:val="007C1D12"/>
    <w:rPr>
      <w:rFonts w:eastAsiaTheme="minorHAnsi"/>
    </w:rPr>
  </w:style>
  <w:style w:type="paragraph" w:customStyle="1" w:styleId="05F6D1EEFC3F45F1AFD94B5A1EC642762">
    <w:name w:val="05F6D1EEFC3F45F1AFD94B5A1EC642762"/>
    <w:rsid w:val="007C1D12"/>
    <w:rPr>
      <w:rFonts w:eastAsiaTheme="minorHAnsi"/>
    </w:rPr>
  </w:style>
  <w:style w:type="paragraph" w:customStyle="1" w:styleId="4BA41563F5144F46B8C8B7A80DFB30EF1">
    <w:name w:val="4BA41563F5144F46B8C8B7A80DFB30EF1"/>
    <w:rsid w:val="007C1D12"/>
    <w:rPr>
      <w:rFonts w:eastAsiaTheme="minorHAnsi"/>
    </w:rPr>
  </w:style>
  <w:style w:type="paragraph" w:customStyle="1" w:styleId="A8FF93027AA74FF494C7BC6315BFDFD41">
    <w:name w:val="A8FF93027AA74FF494C7BC6315BFDFD41"/>
    <w:rsid w:val="007C1D12"/>
    <w:rPr>
      <w:rFonts w:eastAsiaTheme="minorHAnsi"/>
    </w:rPr>
  </w:style>
  <w:style w:type="paragraph" w:customStyle="1" w:styleId="E861D0DBDFEF40C69BB625AB2B2086011">
    <w:name w:val="E861D0DBDFEF40C69BB625AB2B2086011"/>
    <w:rsid w:val="007C1D12"/>
    <w:rPr>
      <w:rFonts w:eastAsiaTheme="minorHAnsi"/>
    </w:rPr>
  </w:style>
  <w:style w:type="paragraph" w:customStyle="1" w:styleId="0985371F96C043B4B6A9797E8273769F1">
    <w:name w:val="0985371F96C043B4B6A9797E8273769F1"/>
    <w:rsid w:val="007C1D12"/>
    <w:rPr>
      <w:rFonts w:eastAsiaTheme="minorHAnsi"/>
    </w:rPr>
  </w:style>
  <w:style w:type="paragraph" w:customStyle="1" w:styleId="51B49134A1804029B82C07F62AF30C601">
    <w:name w:val="51B49134A1804029B82C07F62AF30C601"/>
    <w:rsid w:val="007C1D12"/>
    <w:rPr>
      <w:rFonts w:eastAsiaTheme="minorHAnsi"/>
    </w:rPr>
  </w:style>
  <w:style w:type="paragraph" w:customStyle="1" w:styleId="946519942A39437E87D0B7BF9EDE1802">
    <w:name w:val="946519942A39437E87D0B7BF9EDE1802"/>
    <w:rsid w:val="007C1D12"/>
  </w:style>
  <w:style w:type="paragraph" w:customStyle="1" w:styleId="E7B9E02F5DFD47149D8FA91562BCC4D716">
    <w:name w:val="E7B9E02F5DFD47149D8FA91562BCC4D716"/>
    <w:rsid w:val="007C1D12"/>
    <w:rPr>
      <w:rFonts w:eastAsiaTheme="minorHAnsi"/>
    </w:rPr>
  </w:style>
  <w:style w:type="paragraph" w:customStyle="1" w:styleId="E586CD3C1C1D4EA2884626BB53C947251">
    <w:name w:val="E586CD3C1C1D4EA2884626BB53C947251"/>
    <w:rsid w:val="007C1D12"/>
    <w:rPr>
      <w:rFonts w:eastAsiaTheme="minorHAnsi"/>
    </w:rPr>
  </w:style>
  <w:style w:type="paragraph" w:customStyle="1" w:styleId="DAF17D52C5F242CB910CFF297D4CCA6F">
    <w:name w:val="DAF17D52C5F242CB910CFF297D4CCA6F"/>
    <w:rsid w:val="007C1D12"/>
    <w:rPr>
      <w:rFonts w:eastAsiaTheme="minorHAnsi"/>
    </w:rPr>
  </w:style>
  <w:style w:type="paragraph" w:customStyle="1" w:styleId="49DC912F137E4EFFBCA725C12E3BFB4715">
    <w:name w:val="49DC912F137E4EFFBCA725C12E3BFB4715"/>
    <w:rsid w:val="007C1D12"/>
    <w:rPr>
      <w:rFonts w:eastAsiaTheme="minorHAnsi"/>
    </w:rPr>
  </w:style>
  <w:style w:type="paragraph" w:customStyle="1" w:styleId="44FA0CA1ACA842DBA1CF8E4494AC4B4515">
    <w:name w:val="44FA0CA1ACA842DBA1CF8E4494AC4B4515"/>
    <w:rsid w:val="007C1D12"/>
    <w:rPr>
      <w:rFonts w:eastAsiaTheme="minorHAnsi"/>
    </w:rPr>
  </w:style>
  <w:style w:type="paragraph" w:customStyle="1" w:styleId="BBCC78678DCB485D8CC3C5EC84FA727514">
    <w:name w:val="BBCC78678DCB485D8CC3C5EC84FA727514"/>
    <w:rsid w:val="007C1D12"/>
    <w:rPr>
      <w:rFonts w:eastAsiaTheme="minorHAnsi"/>
    </w:rPr>
  </w:style>
  <w:style w:type="paragraph" w:customStyle="1" w:styleId="92FB6E17111B493BB8A142F53FADD9DD13">
    <w:name w:val="92FB6E17111B493BB8A142F53FADD9DD13"/>
    <w:rsid w:val="007C1D12"/>
    <w:rPr>
      <w:rFonts w:eastAsiaTheme="minorHAnsi"/>
    </w:rPr>
  </w:style>
  <w:style w:type="paragraph" w:customStyle="1" w:styleId="5CB1D353CD4443448A19526FA21C0F3212">
    <w:name w:val="5CB1D353CD4443448A19526FA21C0F3212"/>
    <w:rsid w:val="007C1D12"/>
    <w:rPr>
      <w:rFonts w:eastAsiaTheme="minorHAnsi"/>
    </w:rPr>
  </w:style>
  <w:style w:type="paragraph" w:customStyle="1" w:styleId="C8B39CA8191647CABF497F8A04581A1E11">
    <w:name w:val="C8B39CA8191647CABF497F8A04581A1E11"/>
    <w:rsid w:val="007C1D12"/>
    <w:rPr>
      <w:rFonts w:eastAsiaTheme="minorHAnsi"/>
    </w:rPr>
  </w:style>
  <w:style w:type="paragraph" w:customStyle="1" w:styleId="03C3CB1EEEA949C5A083FC75D3A0502A10">
    <w:name w:val="03C3CB1EEEA949C5A083FC75D3A0502A10"/>
    <w:rsid w:val="007C1D12"/>
    <w:rPr>
      <w:rFonts w:eastAsiaTheme="minorHAnsi"/>
    </w:rPr>
  </w:style>
  <w:style w:type="paragraph" w:customStyle="1" w:styleId="96EACB2D592D4326B1A599E79BD04FD59">
    <w:name w:val="96EACB2D592D4326B1A599E79BD04FD59"/>
    <w:rsid w:val="007C1D12"/>
    <w:rPr>
      <w:rFonts w:eastAsiaTheme="minorHAnsi"/>
    </w:rPr>
  </w:style>
  <w:style w:type="paragraph" w:customStyle="1" w:styleId="D27B6C36E48E46B68516772B1E536F477">
    <w:name w:val="D27B6C36E48E46B68516772B1E536F477"/>
    <w:rsid w:val="007C1D12"/>
    <w:rPr>
      <w:rFonts w:eastAsiaTheme="minorHAnsi"/>
    </w:rPr>
  </w:style>
  <w:style w:type="paragraph" w:customStyle="1" w:styleId="3AA301E4ED2140A1A338D3C76F7885F06">
    <w:name w:val="3AA301E4ED2140A1A338D3C76F7885F06"/>
    <w:rsid w:val="007C1D12"/>
    <w:rPr>
      <w:rFonts w:eastAsiaTheme="minorHAnsi"/>
    </w:rPr>
  </w:style>
  <w:style w:type="paragraph" w:customStyle="1" w:styleId="B26FD16E0AF545B886821BCC829C2B456">
    <w:name w:val="B26FD16E0AF545B886821BCC829C2B456"/>
    <w:rsid w:val="007C1D12"/>
    <w:rPr>
      <w:rFonts w:eastAsiaTheme="minorHAnsi"/>
    </w:rPr>
  </w:style>
  <w:style w:type="paragraph" w:customStyle="1" w:styleId="539256751E70472094A067AD46103B775">
    <w:name w:val="539256751E70472094A067AD46103B775"/>
    <w:rsid w:val="007C1D12"/>
    <w:rPr>
      <w:rFonts w:eastAsiaTheme="minorHAnsi"/>
    </w:rPr>
  </w:style>
  <w:style w:type="paragraph" w:customStyle="1" w:styleId="68782AE5C29F4967AF27BBFE8D786F054">
    <w:name w:val="68782AE5C29F4967AF27BBFE8D786F054"/>
    <w:rsid w:val="007C1D12"/>
    <w:rPr>
      <w:rFonts w:eastAsiaTheme="minorHAnsi"/>
    </w:rPr>
  </w:style>
  <w:style w:type="paragraph" w:customStyle="1" w:styleId="52308949D1BD42B3B45AB431C041D1E04">
    <w:name w:val="52308949D1BD42B3B45AB431C041D1E04"/>
    <w:rsid w:val="007C1D12"/>
    <w:rPr>
      <w:rFonts w:eastAsiaTheme="minorHAnsi"/>
    </w:rPr>
  </w:style>
  <w:style w:type="paragraph" w:customStyle="1" w:styleId="9D7C19F5B2AE4616B248EDBE48A304A74">
    <w:name w:val="9D7C19F5B2AE4616B248EDBE48A304A74"/>
    <w:rsid w:val="007C1D12"/>
    <w:rPr>
      <w:rFonts w:eastAsiaTheme="minorHAnsi"/>
    </w:rPr>
  </w:style>
  <w:style w:type="paragraph" w:customStyle="1" w:styleId="B4157C67ACC74F07B06EFAA9A69114EE3">
    <w:name w:val="B4157C67ACC74F07B06EFAA9A69114EE3"/>
    <w:rsid w:val="007C1D12"/>
    <w:rPr>
      <w:rFonts w:eastAsiaTheme="minorHAnsi"/>
    </w:rPr>
  </w:style>
  <w:style w:type="paragraph" w:customStyle="1" w:styleId="05F6D1EEFC3F45F1AFD94B5A1EC642763">
    <w:name w:val="05F6D1EEFC3F45F1AFD94B5A1EC642763"/>
    <w:rsid w:val="007C1D12"/>
    <w:rPr>
      <w:rFonts w:eastAsiaTheme="minorHAnsi"/>
    </w:rPr>
  </w:style>
  <w:style w:type="paragraph" w:customStyle="1" w:styleId="4BA41563F5144F46B8C8B7A80DFB30EF2">
    <w:name w:val="4BA41563F5144F46B8C8B7A80DFB30EF2"/>
    <w:rsid w:val="007C1D12"/>
    <w:rPr>
      <w:rFonts w:eastAsiaTheme="minorHAnsi"/>
    </w:rPr>
  </w:style>
  <w:style w:type="paragraph" w:customStyle="1" w:styleId="A8FF93027AA74FF494C7BC6315BFDFD42">
    <w:name w:val="A8FF93027AA74FF494C7BC6315BFDFD42"/>
    <w:rsid w:val="007C1D12"/>
    <w:rPr>
      <w:rFonts w:eastAsiaTheme="minorHAnsi"/>
    </w:rPr>
  </w:style>
  <w:style w:type="paragraph" w:customStyle="1" w:styleId="E861D0DBDFEF40C69BB625AB2B2086012">
    <w:name w:val="E861D0DBDFEF40C69BB625AB2B2086012"/>
    <w:rsid w:val="007C1D12"/>
    <w:rPr>
      <w:rFonts w:eastAsiaTheme="minorHAnsi"/>
    </w:rPr>
  </w:style>
  <w:style w:type="paragraph" w:customStyle="1" w:styleId="0985371F96C043B4B6A9797E8273769F2">
    <w:name w:val="0985371F96C043B4B6A9797E8273769F2"/>
    <w:rsid w:val="007C1D12"/>
    <w:rPr>
      <w:rFonts w:eastAsiaTheme="minorHAnsi"/>
    </w:rPr>
  </w:style>
  <w:style w:type="paragraph" w:customStyle="1" w:styleId="51B49134A1804029B82C07F62AF30C602">
    <w:name w:val="51B49134A1804029B82C07F62AF30C602"/>
    <w:rsid w:val="007C1D12"/>
    <w:rPr>
      <w:rFonts w:eastAsiaTheme="minorHAnsi"/>
    </w:rPr>
  </w:style>
  <w:style w:type="paragraph" w:customStyle="1" w:styleId="E7B9E02F5DFD47149D8FA91562BCC4D717">
    <w:name w:val="E7B9E02F5DFD47149D8FA91562BCC4D717"/>
    <w:rsid w:val="007C1D12"/>
    <w:rPr>
      <w:rFonts w:eastAsiaTheme="minorHAnsi"/>
    </w:rPr>
  </w:style>
  <w:style w:type="paragraph" w:customStyle="1" w:styleId="E586CD3C1C1D4EA2884626BB53C947252">
    <w:name w:val="E586CD3C1C1D4EA2884626BB53C947252"/>
    <w:rsid w:val="007C1D12"/>
    <w:rPr>
      <w:rFonts w:eastAsiaTheme="minorHAnsi"/>
    </w:rPr>
  </w:style>
  <w:style w:type="paragraph" w:customStyle="1" w:styleId="BEE62C185D094C8EA8DCF20FFCC539EA">
    <w:name w:val="BEE62C185D094C8EA8DCF20FFCC539EA"/>
    <w:rsid w:val="007C1D12"/>
    <w:rPr>
      <w:rFonts w:eastAsiaTheme="minorHAnsi"/>
    </w:rPr>
  </w:style>
  <w:style w:type="paragraph" w:customStyle="1" w:styleId="49DC912F137E4EFFBCA725C12E3BFB4716">
    <w:name w:val="49DC912F137E4EFFBCA725C12E3BFB4716"/>
    <w:rsid w:val="007C1D12"/>
    <w:rPr>
      <w:rFonts w:eastAsiaTheme="minorHAnsi"/>
    </w:rPr>
  </w:style>
  <w:style w:type="paragraph" w:customStyle="1" w:styleId="44FA0CA1ACA842DBA1CF8E4494AC4B4516">
    <w:name w:val="44FA0CA1ACA842DBA1CF8E4494AC4B4516"/>
    <w:rsid w:val="007C1D12"/>
    <w:rPr>
      <w:rFonts w:eastAsiaTheme="minorHAnsi"/>
    </w:rPr>
  </w:style>
  <w:style w:type="paragraph" w:customStyle="1" w:styleId="BBCC78678DCB485D8CC3C5EC84FA727515">
    <w:name w:val="BBCC78678DCB485D8CC3C5EC84FA727515"/>
    <w:rsid w:val="007C1D12"/>
    <w:rPr>
      <w:rFonts w:eastAsiaTheme="minorHAnsi"/>
    </w:rPr>
  </w:style>
  <w:style w:type="paragraph" w:customStyle="1" w:styleId="92FB6E17111B493BB8A142F53FADD9DD14">
    <w:name w:val="92FB6E17111B493BB8A142F53FADD9DD14"/>
    <w:rsid w:val="007C1D12"/>
    <w:rPr>
      <w:rFonts w:eastAsiaTheme="minorHAnsi"/>
    </w:rPr>
  </w:style>
  <w:style w:type="paragraph" w:customStyle="1" w:styleId="5CB1D353CD4443448A19526FA21C0F3213">
    <w:name w:val="5CB1D353CD4443448A19526FA21C0F3213"/>
    <w:rsid w:val="007C1D12"/>
    <w:rPr>
      <w:rFonts w:eastAsiaTheme="minorHAnsi"/>
    </w:rPr>
  </w:style>
  <w:style w:type="paragraph" w:customStyle="1" w:styleId="C8B39CA8191647CABF497F8A04581A1E12">
    <w:name w:val="C8B39CA8191647CABF497F8A04581A1E12"/>
    <w:rsid w:val="007C1D12"/>
    <w:rPr>
      <w:rFonts w:eastAsiaTheme="minorHAnsi"/>
    </w:rPr>
  </w:style>
  <w:style w:type="paragraph" w:customStyle="1" w:styleId="03C3CB1EEEA949C5A083FC75D3A0502A11">
    <w:name w:val="03C3CB1EEEA949C5A083FC75D3A0502A11"/>
    <w:rsid w:val="007C1D12"/>
    <w:rPr>
      <w:rFonts w:eastAsiaTheme="minorHAnsi"/>
    </w:rPr>
  </w:style>
  <w:style w:type="paragraph" w:customStyle="1" w:styleId="96EACB2D592D4326B1A599E79BD04FD510">
    <w:name w:val="96EACB2D592D4326B1A599E79BD04FD510"/>
    <w:rsid w:val="007C1D12"/>
    <w:rPr>
      <w:rFonts w:eastAsiaTheme="minorHAnsi"/>
    </w:rPr>
  </w:style>
  <w:style w:type="paragraph" w:customStyle="1" w:styleId="D27B6C36E48E46B68516772B1E536F478">
    <w:name w:val="D27B6C36E48E46B68516772B1E536F478"/>
    <w:rsid w:val="007C1D12"/>
    <w:rPr>
      <w:rFonts w:eastAsiaTheme="minorHAnsi"/>
    </w:rPr>
  </w:style>
  <w:style w:type="paragraph" w:customStyle="1" w:styleId="3AA301E4ED2140A1A338D3C76F7885F07">
    <w:name w:val="3AA301E4ED2140A1A338D3C76F7885F07"/>
    <w:rsid w:val="007C1D12"/>
    <w:rPr>
      <w:rFonts w:eastAsiaTheme="minorHAnsi"/>
    </w:rPr>
  </w:style>
  <w:style w:type="paragraph" w:customStyle="1" w:styleId="B26FD16E0AF545B886821BCC829C2B457">
    <w:name w:val="B26FD16E0AF545B886821BCC829C2B457"/>
    <w:rsid w:val="007C1D12"/>
    <w:rPr>
      <w:rFonts w:eastAsiaTheme="minorHAnsi"/>
    </w:rPr>
  </w:style>
  <w:style w:type="paragraph" w:customStyle="1" w:styleId="539256751E70472094A067AD46103B776">
    <w:name w:val="539256751E70472094A067AD46103B776"/>
    <w:rsid w:val="007C1D12"/>
    <w:rPr>
      <w:rFonts w:eastAsiaTheme="minorHAnsi"/>
    </w:rPr>
  </w:style>
  <w:style w:type="paragraph" w:customStyle="1" w:styleId="68782AE5C29F4967AF27BBFE8D786F055">
    <w:name w:val="68782AE5C29F4967AF27BBFE8D786F055"/>
    <w:rsid w:val="007C1D12"/>
    <w:rPr>
      <w:rFonts w:eastAsiaTheme="minorHAnsi"/>
    </w:rPr>
  </w:style>
  <w:style w:type="paragraph" w:customStyle="1" w:styleId="52308949D1BD42B3B45AB431C041D1E05">
    <w:name w:val="52308949D1BD42B3B45AB431C041D1E05"/>
    <w:rsid w:val="007C1D12"/>
    <w:rPr>
      <w:rFonts w:eastAsiaTheme="minorHAnsi"/>
    </w:rPr>
  </w:style>
  <w:style w:type="paragraph" w:customStyle="1" w:styleId="9D7C19F5B2AE4616B248EDBE48A304A75">
    <w:name w:val="9D7C19F5B2AE4616B248EDBE48A304A75"/>
    <w:rsid w:val="007C1D12"/>
    <w:rPr>
      <w:rFonts w:eastAsiaTheme="minorHAnsi"/>
    </w:rPr>
  </w:style>
  <w:style w:type="paragraph" w:customStyle="1" w:styleId="B4157C67ACC74F07B06EFAA9A69114EE4">
    <w:name w:val="B4157C67ACC74F07B06EFAA9A69114EE4"/>
    <w:rsid w:val="007C1D12"/>
    <w:rPr>
      <w:rFonts w:eastAsiaTheme="minorHAnsi"/>
    </w:rPr>
  </w:style>
  <w:style w:type="paragraph" w:customStyle="1" w:styleId="05F6D1EEFC3F45F1AFD94B5A1EC642764">
    <w:name w:val="05F6D1EEFC3F45F1AFD94B5A1EC642764"/>
    <w:rsid w:val="007C1D12"/>
    <w:rPr>
      <w:rFonts w:eastAsiaTheme="minorHAnsi"/>
    </w:rPr>
  </w:style>
  <w:style w:type="paragraph" w:customStyle="1" w:styleId="4BA41563F5144F46B8C8B7A80DFB30EF3">
    <w:name w:val="4BA41563F5144F46B8C8B7A80DFB30EF3"/>
    <w:rsid w:val="007C1D12"/>
    <w:rPr>
      <w:rFonts w:eastAsiaTheme="minorHAnsi"/>
    </w:rPr>
  </w:style>
  <w:style w:type="paragraph" w:customStyle="1" w:styleId="A8FF93027AA74FF494C7BC6315BFDFD43">
    <w:name w:val="A8FF93027AA74FF494C7BC6315BFDFD43"/>
    <w:rsid w:val="007C1D12"/>
    <w:rPr>
      <w:rFonts w:eastAsiaTheme="minorHAnsi"/>
    </w:rPr>
  </w:style>
  <w:style w:type="paragraph" w:customStyle="1" w:styleId="E861D0DBDFEF40C69BB625AB2B2086013">
    <w:name w:val="E861D0DBDFEF40C69BB625AB2B2086013"/>
    <w:rsid w:val="007C1D12"/>
    <w:rPr>
      <w:rFonts w:eastAsiaTheme="minorHAnsi"/>
    </w:rPr>
  </w:style>
  <w:style w:type="paragraph" w:customStyle="1" w:styleId="0985371F96C043B4B6A9797E8273769F3">
    <w:name w:val="0985371F96C043B4B6A9797E8273769F3"/>
    <w:rsid w:val="007C1D12"/>
    <w:rPr>
      <w:rFonts w:eastAsiaTheme="minorHAnsi"/>
    </w:rPr>
  </w:style>
  <w:style w:type="paragraph" w:customStyle="1" w:styleId="51B49134A1804029B82C07F62AF30C603">
    <w:name w:val="51B49134A1804029B82C07F62AF30C603"/>
    <w:rsid w:val="007C1D12"/>
    <w:rPr>
      <w:rFonts w:eastAsiaTheme="minorHAnsi"/>
    </w:rPr>
  </w:style>
  <w:style w:type="paragraph" w:customStyle="1" w:styleId="E7B9E02F5DFD47149D8FA91562BCC4D718">
    <w:name w:val="E7B9E02F5DFD47149D8FA91562BCC4D718"/>
    <w:rsid w:val="007C1D12"/>
    <w:rPr>
      <w:rFonts w:eastAsiaTheme="minorHAnsi"/>
    </w:rPr>
  </w:style>
  <w:style w:type="paragraph" w:customStyle="1" w:styleId="E586CD3C1C1D4EA2884626BB53C947253">
    <w:name w:val="E586CD3C1C1D4EA2884626BB53C947253"/>
    <w:rsid w:val="007C1D12"/>
    <w:rPr>
      <w:rFonts w:eastAsiaTheme="minorHAnsi"/>
    </w:rPr>
  </w:style>
  <w:style w:type="paragraph" w:customStyle="1" w:styleId="348FA061EE3C49ACAE41AEBD74E67BFB">
    <w:name w:val="348FA061EE3C49ACAE41AEBD74E67BFB"/>
    <w:rsid w:val="007C1D12"/>
    <w:rPr>
      <w:rFonts w:eastAsiaTheme="minorHAnsi"/>
    </w:rPr>
  </w:style>
  <w:style w:type="paragraph" w:customStyle="1" w:styleId="BEE62C185D094C8EA8DCF20FFCC539EA1">
    <w:name w:val="BEE62C185D094C8EA8DCF20FFCC539EA1"/>
    <w:rsid w:val="007C1D12"/>
    <w:rPr>
      <w:rFonts w:eastAsiaTheme="minorHAnsi"/>
    </w:rPr>
  </w:style>
  <w:style w:type="paragraph" w:customStyle="1" w:styleId="49DC912F137E4EFFBCA725C12E3BFB4717">
    <w:name w:val="49DC912F137E4EFFBCA725C12E3BFB4717"/>
    <w:rsid w:val="007C1D12"/>
    <w:rPr>
      <w:rFonts w:eastAsiaTheme="minorHAnsi"/>
    </w:rPr>
  </w:style>
  <w:style w:type="paragraph" w:customStyle="1" w:styleId="44FA0CA1ACA842DBA1CF8E4494AC4B4517">
    <w:name w:val="44FA0CA1ACA842DBA1CF8E4494AC4B4517"/>
    <w:rsid w:val="007C1D12"/>
    <w:rPr>
      <w:rFonts w:eastAsiaTheme="minorHAnsi"/>
    </w:rPr>
  </w:style>
  <w:style w:type="paragraph" w:customStyle="1" w:styleId="BBCC78678DCB485D8CC3C5EC84FA727516">
    <w:name w:val="BBCC78678DCB485D8CC3C5EC84FA727516"/>
    <w:rsid w:val="007C1D12"/>
    <w:rPr>
      <w:rFonts w:eastAsiaTheme="minorHAnsi"/>
    </w:rPr>
  </w:style>
  <w:style w:type="paragraph" w:customStyle="1" w:styleId="92FB6E17111B493BB8A142F53FADD9DD15">
    <w:name w:val="92FB6E17111B493BB8A142F53FADD9DD15"/>
    <w:rsid w:val="007C1D12"/>
    <w:rPr>
      <w:rFonts w:eastAsiaTheme="minorHAnsi"/>
    </w:rPr>
  </w:style>
  <w:style w:type="paragraph" w:customStyle="1" w:styleId="5CB1D353CD4443448A19526FA21C0F3214">
    <w:name w:val="5CB1D353CD4443448A19526FA21C0F3214"/>
    <w:rsid w:val="007C1D12"/>
    <w:rPr>
      <w:rFonts w:eastAsiaTheme="minorHAnsi"/>
    </w:rPr>
  </w:style>
  <w:style w:type="paragraph" w:customStyle="1" w:styleId="C8B39CA8191647CABF497F8A04581A1E13">
    <w:name w:val="C8B39CA8191647CABF497F8A04581A1E13"/>
    <w:rsid w:val="007C1D12"/>
    <w:rPr>
      <w:rFonts w:eastAsiaTheme="minorHAnsi"/>
    </w:rPr>
  </w:style>
  <w:style w:type="paragraph" w:customStyle="1" w:styleId="03C3CB1EEEA949C5A083FC75D3A0502A12">
    <w:name w:val="03C3CB1EEEA949C5A083FC75D3A0502A12"/>
    <w:rsid w:val="007C1D12"/>
    <w:rPr>
      <w:rFonts w:eastAsiaTheme="minorHAnsi"/>
    </w:rPr>
  </w:style>
  <w:style w:type="paragraph" w:customStyle="1" w:styleId="96EACB2D592D4326B1A599E79BD04FD511">
    <w:name w:val="96EACB2D592D4326B1A599E79BD04FD511"/>
    <w:rsid w:val="007C1D12"/>
    <w:rPr>
      <w:rFonts w:eastAsiaTheme="minorHAnsi"/>
    </w:rPr>
  </w:style>
  <w:style w:type="paragraph" w:customStyle="1" w:styleId="D27B6C36E48E46B68516772B1E536F479">
    <w:name w:val="D27B6C36E48E46B68516772B1E536F479"/>
    <w:rsid w:val="007C1D12"/>
    <w:rPr>
      <w:rFonts w:eastAsiaTheme="minorHAnsi"/>
    </w:rPr>
  </w:style>
  <w:style w:type="paragraph" w:customStyle="1" w:styleId="3AA301E4ED2140A1A338D3C76F7885F08">
    <w:name w:val="3AA301E4ED2140A1A338D3C76F7885F08"/>
    <w:rsid w:val="007C1D12"/>
    <w:rPr>
      <w:rFonts w:eastAsiaTheme="minorHAnsi"/>
    </w:rPr>
  </w:style>
  <w:style w:type="paragraph" w:customStyle="1" w:styleId="B26FD16E0AF545B886821BCC829C2B458">
    <w:name w:val="B26FD16E0AF545B886821BCC829C2B458"/>
    <w:rsid w:val="007C1D12"/>
    <w:rPr>
      <w:rFonts w:eastAsiaTheme="minorHAnsi"/>
    </w:rPr>
  </w:style>
  <w:style w:type="paragraph" w:customStyle="1" w:styleId="539256751E70472094A067AD46103B777">
    <w:name w:val="539256751E70472094A067AD46103B777"/>
    <w:rsid w:val="007C1D12"/>
    <w:rPr>
      <w:rFonts w:eastAsiaTheme="minorHAnsi"/>
    </w:rPr>
  </w:style>
  <w:style w:type="paragraph" w:customStyle="1" w:styleId="68782AE5C29F4967AF27BBFE8D786F056">
    <w:name w:val="68782AE5C29F4967AF27BBFE8D786F056"/>
    <w:rsid w:val="007C1D12"/>
    <w:rPr>
      <w:rFonts w:eastAsiaTheme="minorHAnsi"/>
    </w:rPr>
  </w:style>
  <w:style w:type="paragraph" w:customStyle="1" w:styleId="52308949D1BD42B3B45AB431C041D1E06">
    <w:name w:val="52308949D1BD42B3B45AB431C041D1E06"/>
    <w:rsid w:val="007C1D12"/>
    <w:rPr>
      <w:rFonts w:eastAsiaTheme="minorHAnsi"/>
    </w:rPr>
  </w:style>
  <w:style w:type="paragraph" w:customStyle="1" w:styleId="9D7C19F5B2AE4616B248EDBE48A304A76">
    <w:name w:val="9D7C19F5B2AE4616B248EDBE48A304A76"/>
    <w:rsid w:val="007C1D12"/>
    <w:rPr>
      <w:rFonts w:eastAsiaTheme="minorHAnsi"/>
    </w:rPr>
  </w:style>
  <w:style w:type="paragraph" w:customStyle="1" w:styleId="B4157C67ACC74F07B06EFAA9A69114EE5">
    <w:name w:val="B4157C67ACC74F07B06EFAA9A69114EE5"/>
    <w:rsid w:val="007C1D12"/>
    <w:rPr>
      <w:rFonts w:eastAsiaTheme="minorHAnsi"/>
    </w:rPr>
  </w:style>
  <w:style w:type="paragraph" w:customStyle="1" w:styleId="05F6D1EEFC3F45F1AFD94B5A1EC642765">
    <w:name w:val="05F6D1EEFC3F45F1AFD94B5A1EC642765"/>
    <w:rsid w:val="007C1D12"/>
    <w:rPr>
      <w:rFonts w:eastAsiaTheme="minorHAnsi"/>
    </w:rPr>
  </w:style>
  <w:style w:type="paragraph" w:customStyle="1" w:styleId="4BA41563F5144F46B8C8B7A80DFB30EF4">
    <w:name w:val="4BA41563F5144F46B8C8B7A80DFB30EF4"/>
    <w:rsid w:val="007C1D12"/>
    <w:rPr>
      <w:rFonts w:eastAsiaTheme="minorHAnsi"/>
    </w:rPr>
  </w:style>
  <w:style w:type="paragraph" w:customStyle="1" w:styleId="A8FF93027AA74FF494C7BC6315BFDFD44">
    <w:name w:val="A8FF93027AA74FF494C7BC6315BFDFD44"/>
    <w:rsid w:val="007C1D12"/>
    <w:rPr>
      <w:rFonts w:eastAsiaTheme="minorHAnsi"/>
    </w:rPr>
  </w:style>
  <w:style w:type="paragraph" w:customStyle="1" w:styleId="E861D0DBDFEF40C69BB625AB2B2086014">
    <w:name w:val="E861D0DBDFEF40C69BB625AB2B2086014"/>
    <w:rsid w:val="007C1D12"/>
    <w:rPr>
      <w:rFonts w:eastAsiaTheme="minorHAnsi"/>
    </w:rPr>
  </w:style>
  <w:style w:type="paragraph" w:customStyle="1" w:styleId="0985371F96C043B4B6A9797E8273769F4">
    <w:name w:val="0985371F96C043B4B6A9797E8273769F4"/>
    <w:rsid w:val="007C1D12"/>
    <w:rPr>
      <w:rFonts w:eastAsiaTheme="minorHAnsi"/>
    </w:rPr>
  </w:style>
  <w:style w:type="paragraph" w:customStyle="1" w:styleId="51B49134A1804029B82C07F62AF30C604">
    <w:name w:val="51B49134A1804029B82C07F62AF30C604"/>
    <w:rsid w:val="007C1D12"/>
    <w:rPr>
      <w:rFonts w:eastAsiaTheme="minorHAnsi"/>
    </w:rPr>
  </w:style>
  <w:style w:type="paragraph" w:customStyle="1" w:styleId="E7B9E02F5DFD47149D8FA91562BCC4D719">
    <w:name w:val="E7B9E02F5DFD47149D8FA91562BCC4D719"/>
    <w:rsid w:val="007C1D12"/>
    <w:rPr>
      <w:rFonts w:eastAsiaTheme="minorHAnsi"/>
    </w:rPr>
  </w:style>
  <w:style w:type="paragraph" w:customStyle="1" w:styleId="E586CD3C1C1D4EA2884626BB53C947254">
    <w:name w:val="E586CD3C1C1D4EA2884626BB53C947254"/>
    <w:rsid w:val="007C1D12"/>
    <w:rPr>
      <w:rFonts w:eastAsiaTheme="minorHAnsi"/>
    </w:rPr>
  </w:style>
  <w:style w:type="paragraph" w:customStyle="1" w:styleId="348FA061EE3C49ACAE41AEBD74E67BFB1">
    <w:name w:val="348FA061EE3C49ACAE41AEBD74E67BFB1"/>
    <w:rsid w:val="007C1D12"/>
    <w:rPr>
      <w:rFonts w:eastAsiaTheme="minorHAnsi"/>
    </w:rPr>
  </w:style>
  <w:style w:type="paragraph" w:customStyle="1" w:styleId="BEE62C185D094C8EA8DCF20FFCC539EA2">
    <w:name w:val="BEE62C185D094C8EA8DCF20FFCC539EA2"/>
    <w:rsid w:val="007C1D12"/>
    <w:rPr>
      <w:rFonts w:eastAsiaTheme="minorHAnsi"/>
    </w:rPr>
  </w:style>
  <w:style w:type="paragraph" w:customStyle="1" w:styleId="A36C754F31F44FAB8CA89BBA09E91DAB">
    <w:name w:val="A36C754F31F44FAB8CA89BBA09E91DAB"/>
    <w:rsid w:val="007C1D12"/>
    <w:rPr>
      <w:rFonts w:eastAsiaTheme="minorHAnsi"/>
    </w:rPr>
  </w:style>
  <w:style w:type="paragraph" w:customStyle="1" w:styleId="1FF0663ADFCF49F48AD3631EC25D71BE">
    <w:name w:val="1FF0663ADFCF49F48AD3631EC25D71BE"/>
    <w:rsid w:val="007C1D12"/>
    <w:rPr>
      <w:rFonts w:eastAsiaTheme="minorHAnsi"/>
    </w:rPr>
  </w:style>
  <w:style w:type="paragraph" w:customStyle="1" w:styleId="49DC912F137E4EFFBCA725C12E3BFB4718">
    <w:name w:val="49DC912F137E4EFFBCA725C12E3BFB4718"/>
    <w:rsid w:val="007C1D12"/>
    <w:rPr>
      <w:rFonts w:eastAsiaTheme="minorHAnsi"/>
    </w:rPr>
  </w:style>
  <w:style w:type="paragraph" w:customStyle="1" w:styleId="44FA0CA1ACA842DBA1CF8E4494AC4B4518">
    <w:name w:val="44FA0CA1ACA842DBA1CF8E4494AC4B4518"/>
    <w:rsid w:val="007C1D12"/>
    <w:rPr>
      <w:rFonts w:eastAsiaTheme="minorHAnsi"/>
    </w:rPr>
  </w:style>
  <w:style w:type="paragraph" w:customStyle="1" w:styleId="BBCC78678DCB485D8CC3C5EC84FA727517">
    <w:name w:val="BBCC78678DCB485D8CC3C5EC84FA727517"/>
    <w:rsid w:val="007C1D12"/>
    <w:rPr>
      <w:rFonts w:eastAsiaTheme="minorHAnsi"/>
    </w:rPr>
  </w:style>
  <w:style w:type="paragraph" w:customStyle="1" w:styleId="92FB6E17111B493BB8A142F53FADD9DD16">
    <w:name w:val="92FB6E17111B493BB8A142F53FADD9DD16"/>
    <w:rsid w:val="007C1D12"/>
    <w:rPr>
      <w:rFonts w:eastAsiaTheme="minorHAnsi"/>
    </w:rPr>
  </w:style>
  <w:style w:type="paragraph" w:customStyle="1" w:styleId="5CB1D353CD4443448A19526FA21C0F3215">
    <w:name w:val="5CB1D353CD4443448A19526FA21C0F3215"/>
    <w:rsid w:val="007C1D12"/>
    <w:rPr>
      <w:rFonts w:eastAsiaTheme="minorHAnsi"/>
    </w:rPr>
  </w:style>
  <w:style w:type="paragraph" w:customStyle="1" w:styleId="C8B39CA8191647CABF497F8A04581A1E14">
    <w:name w:val="C8B39CA8191647CABF497F8A04581A1E14"/>
    <w:rsid w:val="007C1D12"/>
    <w:rPr>
      <w:rFonts w:eastAsiaTheme="minorHAnsi"/>
    </w:rPr>
  </w:style>
  <w:style w:type="paragraph" w:customStyle="1" w:styleId="03C3CB1EEEA949C5A083FC75D3A0502A13">
    <w:name w:val="03C3CB1EEEA949C5A083FC75D3A0502A13"/>
    <w:rsid w:val="007C1D12"/>
    <w:rPr>
      <w:rFonts w:eastAsiaTheme="minorHAnsi"/>
    </w:rPr>
  </w:style>
  <w:style w:type="paragraph" w:customStyle="1" w:styleId="96EACB2D592D4326B1A599E79BD04FD512">
    <w:name w:val="96EACB2D592D4326B1A599E79BD04FD512"/>
    <w:rsid w:val="007C1D12"/>
    <w:rPr>
      <w:rFonts w:eastAsiaTheme="minorHAnsi"/>
    </w:rPr>
  </w:style>
  <w:style w:type="paragraph" w:customStyle="1" w:styleId="D27B6C36E48E46B68516772B1E536F4710">
    <w:name w:val="D27B6C36E48E46B68516772B1E536F4710"/>
    <w:rsid w:val="007C1D12"/>
    <w:rPr>
      <w:rFonts w:eastAsiaTheme="minorHAnsi"/>
    </w:rPr>
  </w:style>
  <w:style w:type="paragraph" w:customStyle="1" w:styleId="3AA301E4ED2140A1A338D3C76F7885F09">
    <w:name w:val="3AA301E4ED2140A1A338D3C76F7885F09"/>
    <w:rsid w:val="007C1D12"/>
    <w:rPr>
      <w:rFonts w:eastAsiaTheme="minorHAnsi"/>
    </w:rPr>
  </w:style>
  <w:style w:type="paragraph" w:customStyle="1" w:styleId="B26FD16E0AF545B886821BCC829C2B459">
    <w:name w:val="B26FD16E0AF545B886821BCC829C2B459"/>
    <w:rsid w:val="007C1D12"/>
    <w:rPr>
      <w:rFonts w:eastAsiaTheme="minorHAnsi"/>
    </w:rPr>
  </w:style>
  <w:style w:type="paragraph" w:customStyle="1" w:styleId="539256751E70472094A067AD46103B778">
    <w:name w:val="539256751E70472094A067AD46103B778"/>
    <w:rsid w:val="007C1D12"/>
    <w:rPr>
      <w:rFonts w:eastAsiaTheme="minorHAnsi"/>
    </w:rPr>
  </w:style>
  <w:style w:type="paragraph" w:customStyle="1" w:styleId="68782AE5C29F4967AF27BBFE8D786F057">
    <w:name w:val="68782AE5C29F4967AF27BBFE8D786F057"/>
    <w:rsid w:val="007C1D12"/>
    <w:rPr>
      <w:rFonts w:eastAsiaTheme="minorHAnsi"/>
    </w:rPr>
  </w:style>
  <w:style w:type="paragraph" w:customStyle="1" w:styleId="52308949D1BD42B3B45AB431C041D1E07">
    <w:name w:val="52308949D1BD42B3B45AB431C041D1E07"/>
    <w:rsid w:val="007C1D12"/>
    <w:rPr>
      <w:rFonts w:eastAsiaTheme="minorHAnsi"/>
    </w:rPr>
  </w:style>
  <w:style w:type="paragraph" w:customStyle="1" w:styleId="9D7C19F5B2AE4616B248EDBE48A304A77">
    <w:name w:val="9D7C19F5B2AE4616B248EDBE48A304A77"/>
    <w:rsid w:val="007C1D12"/>
    <w:rPr>
      <w:rFonts w:eastAsiaTheme="minorHAnsi"/>
    </w:rPr>
  </w:style>
  <w:style w:type="paragraph" w:customStyle="1" w:styleId="B4157C67ACC74F07B06EFAA9A69114EE6">
    <w:name w:val="B4157C67ACC74F07B06EFAA9A69114EE6"/>
    <w:rsid w:val="007C1D12"/>
    <w:rPr>
      <w:rFonts w:eastAsiaTheme="minorHAnsi"/>
    </w:rPr>
  </w:style>
  <w:style w:type="paragraph" w:customStyle="1" w:styleId="05F6D1EEFC3F45F1AFD94B5A1EC642766">
    <w:name w:val="05F6D1EEFC3F45F1AFD94B5A1EC642766"/>
    <w:rsid w:val="007C1D12"/>
    <w:rPr>
      <w:rFonts w:eastAsiaTheme="minorHAnsi"/>
    </w:rPr>
  </w:style>
  <w:style w:type="paragraph" w:customStyle="1" w:styleId="4BA41563F5144F46B8C8B7A80DFB30EF5">
    <w:name w:val="4BA41563F5144F46B8C8B7A80DFB30EF5"/>
    <w:rsid w:val="007C1D12"/>
    <w:rPr>
      <w:rFonts w:eastAsiaTheme="minorHAnsi"/>
    </w:rPr>
  </w:style>
  <w:style w:type="paragraph" w:customStyle="1" w:styleId="A8FF93027AA74FF494C7BC6315BFDFD45">
    <w:name w:val="A8FF93027AA74FF494C7BC6315BFDFD45"/>
    <w:rsid w:val="007C1D12"/>
    <w:rPr>
      <w:rFonts w:eastAsiaTheme="minorHAnsi"/>
    </w:rPr>
  </w:style>
  <w:style w:type="paragraph" w:customStyle="1" w:styleId="E861D0DBDFEF40C69BB625AB2B2086015">
    <w:name w:val="E861D0DBDFEF40C69BB625AB2B2086015"/>
    <w:rsid w:val="007C1D12"/>
    <w:rPr>
      <w:rFonts w:eastAsiaTheme="minorHAnsi"/>
    </w:rPr>
  </w:style>
  <w:style w:type="paragraph" w:customStyle="1" w:styleId="0985371F96C043B4B6A9797E8273769F5">
    <w:name w:val="0985371F96C043B4B6A9797E8273769F5"/>
    <w:rsid w:val="007C1D12"/>
    <w:rPr>
      <w:rFonts w:eastAsiaTheme="minorHAnsi"/>
    </w:rPr>
  </w:style>
  <w:style w:type="paragraph" w:customStyle="1" w:styleId="51B49134A1804029B82C07F62AF30C605">
    <w:name w:val="51B49134A1804029B82C07F62AF30C605"/>
    <w:rsid w:val="007C1D12"/>
    <w:rPr>
      <w:rFonts w:eastAsiaTheme="minorHAnsi"/>
    </w:rPr>
  </w:style>
  <w:style w:type="paragraph" w:customStyle="1" w:styleId="E7B9E02F5DFD47149D8FA91562BCC4D720">
    <w:name w:val="E7B9E02F5DFD47149D8FA91562BCC4D720"/>
    <w:rsid w:val="007C1D12"/>
    <w:rPr>
      <w:rFonts w:eastAsiaTheme="minorHAnsi"/>
    </w:rPr>
  </w:style>
  <w:style w:type="paragraph" w:customStyle="1" w:styleId="E586CD3C1C1D4EA2884626BB53C947255">
    <w:name w:val="E586CD3C1C1D4EA2884626BB53C947255"/>
    <w:rsid w:val="007C1D12"/>
    <w:rPr>
      <w:rFonts w:eastAsiaTheme="minorHAnsi"/>
    </w:rPr>
  </w:style>
  <w:style w:type="paragraph" w:customStyle="1" w:styleId="348FA061EE3C49ACAE41AEBD74E67BFB2">
    <w:name w:val="348FA061EE3C49ACAE41AEBD74E67BFB2"/>
    <w:rsid w:val="007C1D12"/>
    <w:rPr>
      <w:rFonts w:eastAsiaTheme="minorHAnsi"/>
    </w:rPr>
  </w:style>
  <w:style w:type="paragraph" w:customStyle="1" w:styleId="BEE62C185D094C8EA8DCF20FFCC539EA3">
    <w:name w:val="BEE62C185D094C8EA8DCF20FFCC539EA3"/>
    <w:rsid w:val="007C1D12"/>
    <w:rPr>
      <w:rFonts w:eastAsiaTheme="minorHAnsi"/>
    </w:rPr>
  </w:style>
  <w:style w:type="paragraph" w:customStyle="1" w:styleId="A36C754F31F44FAB8CA89BBA09E91DAB1">
    <w:name w:val="A36C754F31F44FAB8CA89BBA09E91DAB1"/>
    <w:rsid w:val="007C1D12"/>
    <w:rPr>
      <w:rFonts w:eastAsiaTheme="minorHAnsi"/>
    </w:rPr>
  </w:style>
  <w:style w:type="paragraph" w:customStyle="1" w:styleId="1FF0663ADFCF49F48AD3631EC25D71BE1">
    <w:name w:val="1FF0663ADFCF49F48AD3631EC25D71BE1"/>
    <w:rsid w:val="007C1D12"/>
    <w:rPr>
      <w:rFonts w:eastAsiaTheme="minorHAnsi"/>
    </w:rPr>
  </w:style>
  <w:style w:type="paragraph" w:customStyle="1" w:styleId="49DC912F137E4EFFBCA725C12E3BFB4719">
    <w:name w:val="49DC912F137E4EFFBCA725C12E3BFB4719"/>
    <w:rsid w:val="007C1D12"/>
    <w:rPr>
      <w:rFonts w:eastAsiaTheme="minorHAnsi"/>
    </w:rPr>
  </w:style>
  <w:style w:type="paragraph" w:customStyle="1" w:styleId="44FA0CA1ACA842DBA1CF8E4494AC4B4519">
    <w:name w:val="44FA0CA1ACA842DBA1CF8E4494AC4B4519"/>
    <w:rsid w:val="007C1D12"/>
    <w:rPr>
      <w:rFonts w:eastAsiaTheme="minorHAnsi"/>
    </w:rPr>
  </w:style>
  <w:style w:type="paragraph" w:customStyle="1" w:styleId="BBCC78678DCB485D8CC3C5EC84FA727518">
    <w:name w:val="BBCC78678DCB485D8CC3C5EC84FA727518"/>
    <w:rsid w:val="007C1D12"/>
    <w:rPr>
      <w:rFonts w:eastAsiaTheme="minorHAnsi"/>
    </w:rPr>
  </w:style>
  <w:style w:type="paragraph" w:customStyle="1" w:styleId="92FB6E17111B493BB8A142F53FADD9DD17">
    <w:name w:val="92FB6E17111B493BB8A142F53FADD9DD17"/>
    <w:rsid w:val="007C1D12"/>
    <w:rPr>
      <w:rFonts w:eastAsiaTheme="minorHAnsi"/>
    </w:rPr>
  </w:style>
  <w:style w:type="paragraph" w:customStyle="1" w:styleId="5CB1D353CD4443448A19526FA21C0F3216">
    <w:name w:val="5CB1D353CD4443448A19526FA21C0F3216"/>
    <w:rsid w:val="007C1D12"/>
    <w:rPr>
      <w:rFonts w:eastAsiaTheme="minorHAnsi"/>
    </w:rPr>
  </w:style>
  <w:style w:type="paragraph" w:customStyle="1" w:styleId="C8B39CA8191647CABF497F8A04581A1E15">
    <w:name w:val="C8B39CA8191647CABF497F8A04581A1E15"/>
    <w:rsid w:val="007C1D12"/>
    <w:rPr>
      <w:rFonts w:eastAsiaTheme="minorHAnsi"/>
    </w:rPr>
  </w:style>
  <w:style w:type="paragraph" w:customStyle="1" w:styleId="03C3CB1EEEA949C5A083FC75D3A0502A14">
    <w:name w:val="03C3CB1EEEA949C5A083FC75D3A0502A14"/>
    <w:rsid w:val="007C1D12"/>
    <w:rPr>
      <w:rFonts w:eastAsiaTheme="minorHAnsi"/>
    </w:rPr>
  </w:style>
  <w:style w:type="paragraph" w:customStyle="1" w:styleId="96EACB2D592D4326B1A599E79BD04FD513">
    <w:name w:val="96EACB2D592D4326B1A599E79BD04FD513"/>
    <w:rsid w:val="007C1D12"/>
    <w:rPr>
      <w:rFonts w:eastAsiaTheme="minorHAnsi"/>
    </w:rPr>
  </w:style>
  <w:style w:type="paragraph" w:customStyle="1" w:styleId="D27B6C36E48E46B68516772B1E536F4711">
    <w:name w:val="D27B6C36E48E46B68516772B1E536F4711"/>
    <w:rsid w:val="007C1D12"/>
    <w:rPr>
      <w:rFonts w:eastAsiaTheme="minorHAnsi"/>
    </w:rPr>
  </w:style>
  <w:style w:type="paragraph" w:customStyle="1" w:styleId="3AA301E4ED2140A1A338D3C76F7885F010">
    <w:name w:val="3AA301E4ED2140A1A338D3C76F7885F010"/>
    <w:rsid w:val="007C1D12"/>
    <w:rPr>
      <w:rFonts w:eastAsiaTheme="minorHAnsi"/>
    </w:rPr>
  </w:style>
  <w:style w:type="paragraph" w:customStyle="1" w:styleId="B26FD16E0AF545B886821BCC829C2B4510">
    <w:name w:val="B26FD16E0AF545B886821BCC829C2B4510"/>
    <w:rsid w:val="007C1D12"/>
    <w:rPr>
      <w:rFonts w:eastAsiaTheme="minorHAnsi"/>
    </w:rPr>
  </w:style>
  <w:style w:type="paragraph" w:customStyle="1" w:styleId="539256751E70472094A067AD46103B779">
    <w:name w:val="539256751E70472094A067AD46103B779"/>
    <w:rsid w:val="007C1D12"/>
    <w:rPr>
      <w:rFonts w:eastAsiaTheme="minorHAnsi"/>
    </w:rPr>
  </w:style>
  <w:style w:type="paragraph" w:customStyle="1" w:styleId="68782AE5C29F4967AF27BBFE8D786F058">
    <w:name w:val="68782AE5C29F4967AF27BBFE8D786F058"/>
    <w:rsid w:val="007C1D12"/>
    <w:rPr>
      <w:rFonts w:eastAsiaTheme="minorHAnsi"/>
    </w:rPr>
  </w:style>
  <w:style w:type="paragraph" w:customStyle="1" w:styleId="52308949D1BD42B3B45AB431C041D1E08">
    <w:name w:val="52308949D1BD42B3B45AB431C041D1E08"/>
    <w:rsid w:val="007C1D12"/>
    <w:rPr>
      <w:rFonts w:eastAsiaTheme="minorHAnsi"/>
    </w:rPr>
  </w:style>
  <w:style w:type="paragraph" w:customStyle="1" w:styleId="9D7C19F5B2AE4616B248EDBE48A304A78">
    <w:name w:val="9D7C19F5B2AE4616B248EDBE48A304A78"/>
    <w:rsid w:val="007C1D12"/>
    <w:rPr>
      <w:rFonts w:eastAsiaTheme="minorHAnsi"/>
    </w:rPr>
  </w:style>
  <w:style w:type="paragraph" w:customStyle="1" w:styleId="B4157C67ACC74F07B06EFAA9A69114EE7">
    <w:name w:val="B4157C67ACC74F07B06EFAA9A69114EE7"/>
    <w:rsid w:val="007C1D12"/>
    <w:rPr>
      <w:rFonts w:eastAsiaTheme="minorHAnsi"/>
    </w:rPr>
  </w:style>
  <w:style w:type="paragraph" w:customStyle="1" w:styleId="05F6D1EEFC3F45F1AFD94B5A1EC642767">
    <w:name w:val="05F6D1EEFC3F45F1AFD94B5A1EC642767"/>
    <w:rsid w:val="007C1D12"/>
    <w:rPr>
      <w:rFonts w:eastAsiaTheme="minorHAnsi"/>
    </w:rPr>
  </w:style>
  <w:style w:type="paragraph" w:customStyle="1" w:styleId="4BA41563F5144F46B8C8B7A80DFB30EF6">
    <w:name w:val="4BA41563F5144F46B8C8B7A80DFB30EF6"/>
    <w:rsid w:val="007C1D12"/>
    <w:rPr>
      <w:rFonts w:eastAsiaTheme="minorHAnsi"/>
    </w:rPr>
  </w:style>
  <w:style w:type="paragraph" w:customStyle="1" w:styleId="A8FF93027AA74FF494C7BC6315BFDFD46">
    <w:name w:val="A8FF93027AA74FF494C7BC6315BFDFD46"/>
    <w:rsid w:val="007C1D12"/>
    <w:rPr>
      <w:rFonts w:eastAsiaTheme="minorHAnsi"/>
    </w:rPr>
  </w:style>
  <w:style w:type="paragraph" w:customStyle="1" w:styleId="E861D0DBDFEF40C69BB625AB2B2086016">
    <w:name w:val="E861D0DBDFEF40C69BB625AB2B2086016"/>
    <w:rsid w:val="007C1D12"/>
    <w:rPr>
      <w:rFonts w:eastAsiaTheme="minorHAnsi"/>
    </w:rPr>
  </w:style>
  <w:style w:type="paragraph" w:customStyle="1" w:styleId="0985371F96C043B4B6A9797E8273769F6">
    <w:name w:val="0985371F96C043B4B6A9797E8273769F6"/>
    <w:rsid w:val="007C1D12"/>
    <w:rPr>
      <w:rFonts w:eastAsiaTheme="minorHAnsi"/>
    </w:rPr>
  </w:style>
  <w:style w:type="paragraph" w:customStyle="1" w:styleId="51B49134A1804029B82C07F62AF30C606">
    <w:name w:val="51B49134A1804029B82C07F62AF30C606"/>
    <w:rsid w:val="007C1D12"/>
    <w:rPr>
      <w:rFonts w:eastAsiaTheme="minorHAnsi"/>
    </w:rPr>
  </w:style>
  <w:style w:type="paragraph" w:customStyle="1" w:styleId="59CFBC6B77784BC2A0D6CCB04E950322">
    <w:name w:val="59CFBC6B77784BC2A0D6CCB04E950322"/>
    <w:rsid w:val="007C1D12"/>
  </w:style>
  <w:style w:type="paragraph" w:customStyle="1" w:styleId="C45D7D3AABD2483583EDDF90D53A7418">
    <w:name w:val="C45D7D3AABD2483583EDDF90D53A7418"/>
    <w:rsid w:val="007C1D12"/>
  </w:style>
  <w:style w:type="paragraph" w:customStyle="1" w:styleId="404F55FCB2C54A50B8BEA1287A74028B">
    <w:name w:val="404F55FCB2C54A50B8BEA1287A74028B"/>
    <w:rsid w:val="007C1D12"/>
  </w:style>
  <w:style w:type="paragraph" w:customStyle="1" w:styleId="225421FADD2B4B14B071E75713271592">
    <w:name w:val="225421FADD2B4B14B071E75713271592"/>
    <w:rsid w:val="007C1D12"/>
  </w:style>
  <w:style w:type="paragraph" w:customStyle="1" w:styleId="AC288A0D1F5B46EFA682D07F40D77142">
    <w:name w:val="AC288A0D1F5B46EFA682D07F40D77142"/>
    <w:rsid w:val="007C1D12"/>
  </w:style>
  <w:style w:type="paragraph" w:customStyle="1" w:styleId="E7B9E02F5DFD47149D8FA91562BCC4D721">
    <w:name w:val="E7B9E02F5DFD47149D8FA91562BCC4D721"/>
    <w:rsid w:val="007C1D12"/>
    <w:rPr>
      <w:rFonts w:eastAsiaTheme="minorHAnsi"/>
    </w:rPr>
  </w:style>
  <w:style w:type="paragraph" w:customStyle="1" w:styleId="E586CD3C1C1D4EA2884626BB53C947256">
    <w:name w:val="E586CD3C1C1D4EA2884626BB53C947256"/>
    <w:rsid w:val="007C1D12"/>
    <w:rPr>
      <w:rFonts w:eastAsiaTheme="minorHAnsi"/>
    </w:rPr>
  </w:style>
  <w:style w:type="paragraph" w:customStyle="1" w:styleId="348FA061EE3C49ACAE41AEBD74E67BFB3">
    <w:name w:val="348FA061EE3C49ACAE41AEBD74E67BFB3"/>
    <w:rsid w:val="007C1D12"/>
    <w:rPr>
      <w:rFonts w:eastAsiaTheme="minorHAnsi"/>
    </w:rPr>
  </w:style>
  <w:style w:type="paragraph" w:customStyle="1" w:styleId="BEE62C185D094C8EA8DCF20FFCC539EA4">
    <w:name w:val="BEE62C185D094C8EA8DCF20FFCC539EA4"/>
    <w:rsid w:val="007C1D12"/>
    <w:rPr>
      <w:rFonts w:eastAsiaTheme="minorHAnsi"/>
    </w:rPr>
  </w:style>
  <w:style w:type="paragraph" w:customStyle="1" w:styleId="A36C754F31F44FAB8CA89BBA09E91DAB2">
    <w:name w:val="A36C754F31F44FAB8CA89BBA09E91DAB2"/>
    <w:rsid w:val="007C1D12"/>
    <w:rPr>
      <w:rFonts w:eastAsiaTheme="minorHAnsi"/>
    </w:rPr>
  </w:style>
  <w:style w:type="paragraph" w:customStyle="1" w:styleId="1FF0663ADFCF49F48AD3631EC25D71BE2">
    <w:name w:val="1FF0663ADFCF49F48AD3631EC25D71BE2"/>
    <w:rsid w:val="007C1D12"/>
    <w:rPr>
      <w:rFonts w:eastAsiaTheme="minorHAnsi"/>
    </w:rPr>
  </w:style>
  <w:style w:type="paragraph" w:customStyle="1" w:styleId="5E6E5BFE325243B99A437EBE6734EE83">
    <w:name w:val="5E6E5BFE325243B99A437EBE6734EE83"/>
    <w:rsid w:val="007C1D12"/>
    <w:rPr>
      <w:rFonts w:eastAsiaTheme="minorHAnsi"/>
    </w:rPr>
  </w:style>
  <w:style w:type="paragraph" w:customStyle="1" w:styleId="34138446CB61456EB7D73FCEBF6D47BD">
    <w:name w:val="34138446CB61456EB7D73FCEBF6D47BD"/>
    <w:rsid w:val="007C1D12"/>
    <w:rPr>
      <w:rFonts w:eastAsiaTheme="minorHAnsi"/>
    </w:rPr>
  </w:style>
  <w:style w:type="paragraph" w:customStyle="1" w:styleId="AC288A0D1F5B46EFA682D07F40D771421">
    <w:name w:val="AC288A0D1F5B46EFA682D07F40D771421"/>
    <w:rsid w:val="007C1D12"/>
    <w:rPr>
      <w:rFonts w:eastAsiaTheme="minorHAnsi"/>
    </w:rPr>
  </w:style>
  <w:style w:type="paragraph" w:customStyle="1" w:styleId="44FA0CA1ACA842DBA1CF8E4494AC4B4520">
    <w:name w:val="44FA0CA1ACA842DBA1CF8E4494AC4B4520"/>
    <w:rsid w:val="007C1D12"/>
    <w:rPr>
      <w:rFonts w:eastAsiaTheme="minorHAnsi"/>
    </w:rPr>
  </w:style>
  <w:style w:type="paragraph" w:customStyle="1" w:styleId="BBCC78678DCB485D8CC3C5EC84FA727519">
    <w:name w:val="BBCC78678DCB485D8CC3C5EC84FA727519"/>
    <w:rsid w:val="007C1D12"/>
    <w:rPr>
      <w:rFonts w:eastAsiaTheme="minorHAnsi"/>
    </w:rPr>
  </w:style>
  <w:style w:type="paragraph" w:customStyle="1" w:styleId="92FB6E17111B493BB8A142F53FADD9DD18">
    <w:name w:val="92FB6E17111B493BB8A142F53FADD9DD18"/>
    <w:rsid w:val="007C1D12"/>
    <w:rPr>
      <w:rFonts w:eastAsiaTheme="minorHAnsi"/>
    </w:rPr>
  </w:style>
  <w:style w:type="paragraph" w:customStyle="1" w:styleId="5CB1D353CD4443448A19526FA21C0F3217">
    <w:name w:val="5CB1D353CD4443448A19526FA21C0F3217"/>
    <w:rsid w:val="007C1D12"/>
    <w:rPr>
      <w:rFonts w:eastAsiaTheme="minorHAnsi"/>
    </w:rPr>
  </w:style>
  <w:style w:type="paragraph" w:customStyle="1" w:styleId="C8B39CA8191647CABF497F8A04581A1E16">
    <w:name w:val="C8B39CA8191647CABF497F8A04581A1E16"/>
    <w:rsid w:val="007C1D12"/>
    <w:rPr>
      <w:rFonts w:eastAsiaTheme="minorHAnsi"/>
    </w:rPr>
  </w:style>
  <w:style w:type="paragraph" w:customStyle="1" w:styleId="03C3CB1EEEA949C5A083FC75D3A0502A15">
    <w:name w:val="03C3CB1EEEA949C5A083FC75D3A0502A15"/>
    <w:rsid w:val="007C1D12"/>
    <w:rPr>
      <w:rFonts w:eastAsiaTheme="minorHAnsi"/>
    </w:rPr>
  </w:style>
  <w:style w:type="paragraph" w:customStyle="1" w:styleId="96EACB2D592D4326B1A599E79BD04FD514">
    <w:name w:val="96EACB2D592D4326B1A599E79BD04FD514"/>
    <w:rsid w:val="007C1D12"/>
    <w:rPr>
      <w:rFonts w:eastAsiaTheme="minorHAnsi"/>
    </w:rPr>
  </w:style>
  <w:style w:type="paragraph" w:customStyle="1" w:styleId="D27B6C36E48E46B68516772B1E536F4712">
    <w:name w:val="D27B6C36E48E46B68516772B1E536F4712"/>
    <w:rsid w:val="007C1D12"/>
    <w:rPr>
      <w:rFonts w:eastAsiaTheme="minorHAnsi"/>
    </w:rPr>
  </w:style>
  <w:style w:type="paragraph" w:customStyle="1" w:styleId="3AA301E4ED2140A1A338D3C76F7885F011">
    <w:name w:val="3AA301E4ED2140A1A338D3C76F7885F011"/>
    <w:rsid w:val="007C1D12"/>
    <w:rPr>
      <w:rFonts w:eastAsiaTheme="minorHAnsi"/>
    </w:rPr>
  </w:style>
  <w:style w:type="paragraph" w:customStyle="1" w:styleId="B26FD16E0AF545B886821BCC829C2B4511">
    <w:name w:val="B26FD16E0AF545B886821BCC829C2B4511"/>
    <w:rsid w:val="007C1D12"/>
    <w:rPr>
      <w:rFonts w:eastAsiaTheme="minorHAnsi"/>
    </w:rPr>
  </w:style>
  <w:style w:type="paragraph" w:customStyle="1" w:styleId="539256751E70472094A067AD46103B7710">
    <w:name w:val="539256751E70472094A067AD46103B7710"/>
    <w:rsid w:val="007C1D12"/>
    <w:rPr>
      <w:rFonts w:eastAsiaTheme="minorHAnsi"/>
    </w:rPr>
  </w:style>
  <w:style w:type="paragraph" w:customStyle="1" w:styleId="68782AE5C29F4967AF27BBFE8D786F059">
    <w:name w:val="68782AE5C29F4967AF27BBFE8D786F059"/>
    <w:rsid w:val="007C1D12"/>
    <w:rPr>
      <w:rFonts w:eastAsiaTheme="minorHAnsi"/>
    </w:rPr>
  </w:style>
  <w:style w:type="paragraph" w:customStyle="1" w:styleId="52308949D1BD42B3B45AB431C041D1E09">
    <w:name w:val="52308949D1BD42B3B45AB431C041D1E09"/>
    <w:rsid w:val="007C1D12"/>
    <w:rPr>
      <w:rFonts w:eastAsiaTheme="minorHAnsi"/>
    </w:rPr>
  </w:style>
  <w:style w:type="paragraph" w:customStyle="1" w:styleId="9D7C19F5B2AE4616B248EDBE48A304A79">
    <w:name w:val="9D7C19F5B2AE4616B248EDBE48A304A79"/>
    <w:rsid w:val="007C1D12"/>
    <w:rPr>
      <w:rFonts w:eastAsiaTheme="minorHAnsi"/>
    </w:rPr>
  </w:style>
  <w:style w:type="paragraph" w:customStyle="1" w:styleId="B4157C67ACC74F07B06EFAA9A69114EE8">
    <w:name w:val="B4157C67ACC74F07B06EFAA9A69114EE8"/>
    <w:rsid w:val="007C1D12"/>
    <w:rPr>
      <w:rFonts w:eastAsiaTheme="minorHAnsi"/>
    </w:rPr>
  </w:style>
  <w:style w:type="paragraph" w:customStyle="1" w:styleId="05F6D1EEFC3F45F1AFD94B5A1EC642768">
    <w:name w:val="05F6D1EEFC3F45F1AFD94B5A1EC642768"/>
    <w:rsid w:val="007C1D12"/>
    <w:rPr>
      <w:rFonts w:eastAsiaTheme="minorHAnsi"/>
    </w:rPr>
  </w:style>
  <w:style w:type="paragraph" w:customStyle="1" w:styleId="4BA41563F5144F46B8C8B7A80DFB30EF7">
    <w:name w:val="4BA41563F5144F46B8C8B7A80DFB30EF7"/>
    <w:rsid w:val="007C1D12"/>
    <w:rPr>
      <w:rFonts w:eastAsiaTheme="minorHAnsi"/>
    </w:rPr>
  </w:style>
  <w:style w:type="paragraph" w:customStyle="1" w:styleId="A8FF93027AA74FF494C7BC6315BFDFD47">
    <w:name w:val="A8FF93027AA74FF494C7BC6315BFDFD47"/>
    <w:rsid w:val="007C1D12"/>
    <w:rPr>
      <w:rFonts w:eastAsiaTheme="minorHAnsi"/>
    </w:rPr>
  </w:style>
  <w:style w:type="paragraph" w:customStyle="1" w:styleId="E861D0DBDFEF40C69BB625AB2B2086017">
    <w:name w:val="E861D0DBDFEF40C69BB625AB2B2086017"/>
    <w:rsid w:val="007C1D12"/>
    <w:rPr>
      <w:rFonts w:eastAsiaTheme="minorHAnsi"/>
    </w:rPr>
  </w:style>
  <w:style w:type="paragraph" w:customStyle="1" w:styleId="0985371F96C043B4B6A9797E8273769F7">
    <w:name w:val="0985371F96C043B4B6A9797E8273769F7"/>
    <w:rsid w:val="007C1D12"/>
    <w:rPr>
      <w:rFonts w:eastAsiaTheme="minorHAnsi"/>
    </w:rPr>
  </w:style>
  <w:style w:type="paragraph" w:customStyle="1" w:styleId="51B49134A1804029B82C07F62AF30C607">
    <w:name w:val="51B49134A1804029B82C07F62AF30C607"/>
    <w:rsid w:val="007C1D12"/>
    <w:rPr>
      <w:rFonts w:eastAsiaTheme="minorHAnsi"/>
    </w:rPr>
  </w:style>
  <w:style w:type="paragraph" w:customStyle="1" w:styleId="E3EAD08709D34EF9BE390605873BE35A">
    <w:name w:val="E3EAD08709D34EF9BE390605873BE35A"/>
    <w:rsid w:val="007C1D12"/>
  </w:style>
  <w:style w:type="paragraph" w:customStyle="1" w:styleId="2BF430F16B7B45749722C657A88BA8DB">
    <w:name w:val="2BF430F16B7B45749722C657A88BA8DB"/>
    <w:rsid w:val="007C1D12"/>
  </w:style>
  <w:style w:type="paragraph" w:customStyle="1" w:styleId="2DB00C91B56B4027B306E2A1F026C799">
    <w:name w:val="2DB00C91B56B4027B306E2A1F026C799"/>
    <w:rsid w:val="007C1D12"/>
  </w:style>
  <w:style w:type="paragraph" w:customStyle="1" w:styleId="E7B9E02F5DFD47149D8FA91562BCC4D722">
    <w:name w:val="E7B9E02F5DFD47149D8FA91562BCC4D722"/>
    <w:rsid w:val="007C1D12"/>
    <w:rPr>
      <w:rFonts w:eastAsiaTheme="minorHAnsi"/>
    </w:rPr>
  </w:style>
  <w:style w:type="paragraph" w:customStyle="1" w:styleId="E586CD3C1C1D4EA2884626BB53C947257">
    <w:name w:val="E586CD3C1C1D4EA2884626BB53C947257"/>
    <w:rsid w:val="007C1D12"/>
    <w:rPr>
      <w:rFonts w:eastAsiaTheme="minorHAnsi"/>
    </w:rPr>
  </w:style>
  <w:style w:type="paragraph" w:customStyle="1" w:styleId="348FA061EE3C49ACAE41AEBD74E67BFB4">
    <w:name w:val="348FA061EE3C49ACAE41AEBD74E67BFB4"/>
    <w:rsid w:val="007C1D12"/>
    <w:rPr>
      <w:rFonts w:eastAsiaTheme="minorHAnsi"/>
    </w:rPr>
  </w:style>
  <w:style w:type="paragraph" w:customStyle="1" w:styleId="BEE62C185D094C8EA8DCF20FFCC539EA5">
    <w:name w:val="BEE62C185D094C8EA8DCF20FFCC539EA5"/>
    <w:rsid w:val="007C1D12"/>
    <w:rPr>
      <w:rFonts w:eastAsiaTheme="minorHAnsi"/>
    </w:rPr>
  </w:style>
  <w:style w:type="paragraph" w:customStyle="1" w:styleId="A36C754F31F44FAB8CA89BBA09E91DAB3">
    <w:name w:val="A36C754F31F44FAB8CA89BBA09E91DAB3"/>
    <w:rsid w:val="007C1D12"/>
    <w:rPr>
      <w:rFonts w:eastAsiaTheme="minorHAnsi"/>
    </w:rPr>
  </w:style>
  <w:style w:type="paragraph" w:customStyle="1" w:styleId="1FF0663ADFCF49F48AD3631EC25D71BE3">
    <w:name w:val="1FF0663ADFCF49F48AD3631EC25D71BE3"/>
    <w:rsid w:val="007C1D12"/>
    <w:rPr>
      <w:rFonts w:eastAsiaTheme="minorHAnsi"/>
    </w:rPr>
  </w:style>
  <w:style w:type="paragraph" w:customStyle="1" w:styleId="5E6E5BFE325243B99A437EBE6734EE831">
    <w:name w:val="5E6E5BFE325243B99A437EBE6734EE831"/>
    <w:rsid w:val="007C1D12"/>
    <w:rPr>
      <w:rFonts w:eastAsiaTheme="minorHAnsi"/>
    </w:rPr>
  </w:style>
  <w:style w:type="paragraph" w:customStyle="1" w:styleId="34138446CB61456EB7D73FCEBF6D47BD1">
    <w:name w:val="34138446CB61456EB7D73FCEBF6D47BD1"/>
    <w:rsid w:val="007C1D12"/>
    <w:rPr>
      <w:rFonts w:eastAsiaTheme="minorHAnsi"/>
    </w:rPr>
  </w:style>
  <w:style w:type="paragraph" w:customStyle="1" w:styleId="2BF430F16B7B45749722C657A88BA8DB1">
    <w:name w:val="2BF430F16B7B45749722C657A88BA8DB1"/>
    <w:rsid w:val="007C1D12"/>
    <w:rPr>
      <w:rFonts w:eastAsiaTheme="minorHAnsi"/>
    </w:rPr>
  </w:style>
  <w:style w:type="paragraph" w:customStyle="1" w:styleId="687B566BF27343C682F7154A7F66E7FE">
    <w:name w:val="687B566BF27343C682F7154A7F66E7FE"/>
    <w:rsid w:val="007C1D12"/>
    <w:rPr>
      <w:rFonts w:eastAsiaTheme="minorHAnsi"/>
    </w:rPr>
  </w:style>
  <w:style w:type="paragraph" w:customStyle="1" w:styleId="3218A6588FAC40D69AB87D103D33B101">
    <w:name w:val="3218A6588FAC40D69AB87D103D33B101"/>
    <w:rsid w:val="007C1D12"/>
    <w:rPr>
      <w:rFonts w:eastAsiaTheme="minorHAnsi"/>
    </w:rPr>
  </w:style>
  <w:style w:type="paragraph" w:customStyle="1" w:styleId="2DB00C91B56B4027B306E2A1F026C7991">
    <w:name w:val="2DB00C91B56B4027B306E2A1F026C7991"/>
    <w:rsid w:val="007C1D12"/>
    <w:rPr>
      <w:rFonts w:eastAsiaTheme="minorHAnsi"/>
    </w:rPr>
  </w:style>
  <w:style w:type="paragraph" w:customStyle="1" w:styleId="03BF8F1C05F04FED9FE0A3E3A2ADED88">
    <w:name w:val="03BF8F1C05F04FED9FE0A3E3A2ADED88"/>
    <w:rsid w:val="007C1D12"/>
    <w:rPr>
      <w:rFonts w:eastAsiaTheme="minorHAnsi"/>
    </w:rPr>
  </w:style>
  <w:style w:type="paragraph" w:customStyle="1" w:styleId="44FA0CA1ACA842DBA1CF8E4494AC4B4521">
    <w:name w:val="44FA0CA1ACA842DBA1CF8E4494AC4B4521"/>
    <w:rsid w:val="007C1D12"/>
    <w:rPr>
      <w:rFonts w:eastAsiaTheme="minorHAnsi"/>
    </w:rPr>
  </w:style>
  <w:style w:type="paragraph" w:customStyle="1" w:styleId="BBCC78678DCB485D8CC3C5EC84FA727520">
    <w:name w:val="BBCC78678DCB485D8CC3C5EC84FA727520"/>
    <w:rsid w:val="007C1D12"/>
    <w:rPr>
      <w:rFonts w:eastAsiaTheme="minorHAnsi"/>
    </w:rPr>
  </w:style>
  <w:style w:type="paragraph" w:customStyle="1" w:styleId="92FB6E17111B493BB8A142F53FADD9DD19">
    <w:name w:val="92FB6E17111B493BB8A142F53FADD9DD19"/>
    <w:rsid w:val="007C1D12"/>
    <w:rPr>
      <w:rFonts w:eastAsiaTheme="minorHAnsi"/>
    </w:rPr>
  </w:style>
  <w:style w:type="paragraph" w:customStyle="1" w:styleId="5CB1D353CD4443448A19526FA21C0F3218">
    <w:name w:val="5CB1D353CD4443448A19526FA21C0F3218"/>
    <w:rsid w:val="007C1D12"/>
    <w:rPr>
      <w:rFonts w:eastAsiaTheme="minorHAnsi"/>
    </w:rPr>
  </w:style>
  <w:style w:type="paragraph" w:customStyle="1" w:styleId="C8B39CA8191647CABF497F8A04581A1E17">
    <w:name w:val="C8B39CA8191647CABF497F8A04581A1E17"/>
    <w:rsid w:val="007C1D12"/>
    <w:rPr>
      <w:rFonts w:eastAsiaTheme="minorHAnsi"/>
    </w:rPr>
  </w:style>
  <w:style w:type="paragraph" w:customStyle="1" w:styleId="03C3CB1EEEA949C5A083FC75D3A0502A16">
    <w:name w:val="03C3CB1EEEA949C5A083FC75D3A0502A16"/>
    <w:rsid w:val="007C1D12"/>
    <w:rPr>
      <w:rFonts w:eastAsiaTheme="minorHAnsi"/>
    </w:rPr>
  </w:style>
  <w:style w:type="paragraph" w:customStyle="1" w:styleId="96EACB2D592D4326B1A599E79BD04FD515">
    <w:name w:val="96EACB2D592D4326B1A599E79BD04FD515"/>
    <w:rsid w:val="007C1D12"/>
    <w:rPr>
      <w:rFonts w:eastAsiaTheme="minorHAnsi"/>
    </w:rPr>
  </w:style>
  <w:style w:type="paragraph" w:customStyle="1" w:styleId="D27B6C36E48E46B68516772B1E536F4713">
    <w:name w:val="D27B6C36E48E46B68516772B1E536F4713"/>
    <w:rsid w:val="007C1D12"/>
    <w:rPr>
      <w:rFonts w:eastAsiaTheme="minorHAnsi"/>
    </w:rPr>
  </w:style>
  <w:style w:type="paragraph" w:customStyle="1" w:styleId="3AA301E4ED2140A1A338D3C76F7885F012">
    <w:name w:val="3AA301E4ED2140A1A338D3C76F7885F012"/>
    <w:rsid w:val="007C1D12"/>
    <w:rPr>
      <w:rFonts w:eastAsiaTheme="minorHAnsi"/>
    </w:rPr>
  </w:style>
  <w:style w:type="paragraph" w:customStyle="1" w:styleId="B26FD16E0AF545B886821BCC829C2B4512">
    <w:name w:val="B26FD16E0AF545B886821BCC829C2B4512"/>
    <w:rsid w:val="007C1D12"/>
    <w:rPr>
      <w:rFonts w:eastAsiaTheme="minorHAnsi"/>
    </w:rPr>
  </w:style>
  <w:style w:type="paragraph" w:customStyle="1" w:styleId="539256751E70472094A067AD46103B7711">
    <w:name w:val="539256751E70472094A067AD46103B7711"/>
    <w:rsid w:val="007C1D12"/>
    <w:rPr>
      <w:rFonts w:eastAsiaTheme="minorHAnsi"/>
    </w:rPr>
  </w:style>
  <w:style w:type="paragraph" w:customStyle="1" w:styleId="68782AE5C29F4967AF27BBFE8D786F0510">
    <w:name w:val="68782AE5C29F4967AF27BBFE8D786F0510"/>
    <w:rsid w:val="007C1D12"/>
    <w:rPr>
      <w:rFonts w:eastAsiaTheme="minorHAnsi"/>
    </w:rPr>
  </w:style>
  <w:style w:type="paragraph" w:customStyle="1" w:styleId="52308949D1BD42B3B45AB431C041D1E010">
    <w:name w:val="52308949D1BD42B3B45AB431C041D1E010"/>
    <w:rsid w:val="007C1D12"/>
    <w:rPr>
      <w:rFonts w:eastAsiaTheme="minorHAnsi"/>
    </w:rPr>
  </w:style>
  <w:style w:type="paragraph" w:customStyle="1" w:styleId="9D7C19F5B2AE4616B248EDBE48A304A710">
    <w:name w:val="9D7C19F5B2AE4616B248EDBE48A304A710"/>
    <w:rsid w:val="007C1D12"/>
    <w:rPr>
      <w:rFonts w:eastAsiaTheme="minorHAnsi"/>
    </w:rPr>
  </w:style>
  <w:style w:type="paragraph" w:customStyle="1" w:styleId="B4157C67ACC74F07B06EFAA9A69114EE9">
    <w:name w:val="B4157C67ACC74F07B06EFAA9A69114EE9"/>
    <w:rsid w:val="007C1D12"/>
    <w:rPr>
      <w:rFonts w:eastAsiaTheme="minorHAnsi"/>
    </w:rPr>
  </w:style>
  <w:style w:type="paragraph" w:customStyle="1" w:styleId="05F6D1EEFC3F45F1AFD94B5A1EC642769">
    <w:name w:val="05F6D1EEFC3F45F1AFD94B5A1EC642769"/>
    <w:rsid w:val="007C1D12"/>
    <w:rPr>
      <w:rFonts w:eastAsiaTheme="minorHAnsi"/>
    </w:rPr>
  </w:style>
  <w:style w:type="paragraph" w:customStyle="1" w:styleId="4BA41563F5144F46B8C8B7A80DFB30EF8">
    <w:name w:val="4BA41563F5144F46B8C8B7A80DFB30EF8"/>
    <w:rsid w:val="007C1D12"/>
    <w:rPr>
      <w:rFonts w:eastAsiaTheme="minorHAnsi"/>
    </w:rPr>
  </w:style>
  <w:style w:type="paragraph" w:customStyle="1" w:styleId="A8FF93027AA74FF494C7BC6315BFDFD48">
    <w:name w:val="A8FF93027AA74FF494C7BC6315BFDFD48"/>
    <w:rsid w:val="007C1D12"/>
    <w:rPr>
      <w:rFonts w:eastAsiaTheme="minorHAnsi"/>
    </w:rPr>
  </w:style>
  <w:style w:type="paragraph" w:customStyle="1" w:styleId="E861D0DBDFEF40C69BB625AB2B2086018">
    <w:name w:val="E861D0DBDFEF40C69BB625AB2B2086018"/>
    <w:rsid w:val="007C1D12"/>
    <w:rPr>
      <w:rFonts w:eastAsiaTheme="minorHAnsi"/>
    </w:rPr>
  </w:style>
  <w:style w:type="paragraph" w:customStyle="1" w:styleId="0985371F96C043B4B6A9797E8273769F8">
    <w:name w:val="0985371F96C043B4B6A9797E8273769F8"/>
    <w:rsid w:val="007C1D12"/>
    <w:rPr>
      <w:rFonts w:eastAsiaTheme="minorHAnsi"/>
    </w:rPr>
  </w:style>
  <w:style w:type="paragraph" w:customStyle="1" w:styleId="51B49134A1804029B82C07F62AF30C608">
    <w:name w:val="51B49134A1804029B82C07F62AF30C608"/>
    <w:rsid w:val="007C1D12"/>
    <w:rPr>
      <w:rFonts w:eastAsiaTheme="minorHAnsi"/>
    </w:rPr>
  </w:style>
  <w:style w:type="paragraph" w:customStyle="1" w:styleId="E7B9E02F5DFD47149D8FA91562BCC4D723">
    <w:name w:val="E7B9E02F5DFD47149D8FA91562BCC4D723"/>
    <w:rsid w:val="007C1D12"/>
    <w:rPr>
      <w:rFonts w:eastAsiaTheme="minorHAnsi"/>
    </w:rPr>
  </w:style>
  <w:style w:type="paragraph" w:customStyle="1" w:styleId="E586CD3C1C1D4EA2884626BB53C947258">
    <w:name w:val="E586CD3C1C1D4EA2884626BB53C947258"/>
    <w:rsid w:val="007C1D12"/>
    <w:rPr>
      <w:rFonts w:eastAsiaTheme="minorHAnsi"/>
    </w:rPr>
  </w:style>
  <w:style w:type="paragraph" w:customStyle="1" w:styleId="348FA061EE3C49ACAE41AEBD74E67BFB5">
    <w:name w:val="348FA061EE3C49ACAE41AEBD74E67BFB5"/>
    <w:rsid w:val="007C1D12"/>
    <w:rPr>
      <w:rFonts w:eastAsiaTheme="minorHAnsi"/>
    </w:rPr>
  </w:style>
  <w:style w:type="paragraph" w:customStyle="1" w:styleId="BEE62C185D094C8EA8DCF20FFCC539EA6">
    <w:name w:val="BEE62C185D094C8EA8DCF20FFCC539EA6"/>
    <w:rsid w:val="007C1D12"/>
    <w:rPr>
      <w:rFonts w:eastAsiaTheme="minorHAnsi"/>
    </w:rPr>
  </w:style>
  <w:style w:type="paragraph" w:customStyle="1" w:styleId="A36C754F31F44FAB8CA89BBA09E91DAB4">
    <w:name w:val="A36C754F31F44FAB8CA89BBA09E91DAB4"/>
    <w:rsid w:val="007C1D12"/>
    <w:rPr>
      <w:rFonts w:eastAsiaTheme="minorHAnsi"/>
    </w:rPr>
  </w:style>
  <w:style w:type="paragraph" w:customStyle="1" w:styleId="1FF0663ADFCF49F48AD3631EC25D71BE4">
    <w:name w:val="1FF0663ADFCF49F48AD3631EC25D71BE4"/>
    <w:rsid w:val="007C1D12"/>
    <w:rPr>
      <w:rFonts w:eastAsiaTheme="minorHAnsi"/>
    </w:rPr>
  </w:style>
  <w:style w:type="paragraph" w:customStyle="1" w:styleId="5E6E5BFE325243B99A437EBE6734EE832">
    <w:name w:val="5E6E5BFE325243B99A437EBE6734EE832"/>
    <w:rsid w:val="007C1D12"/>
    <w:rPr>
      <w:rFonts w:eastAsiaTheme="minorHAnsi"/>
    </w:rPr>
  </w:style>
  <w:style w:type="paragraph" w:customStyle="1" w:styleId="34138446CB61456EB7D73FCEBF6D47BD2">
    <w:name w:val="34138446CB61456EB7D73FCEBF6D47BD2"/>
    <w:rsid w:val="007C1D12"/>
    <w:rPr>
      <w:rFonts w:eastAsiaTheme="minorHAnsi"/>
    </w:rPr>
  </w:style>
  <w:style w:type="paragraph" w:customStyle="1" w:styleId="2BF430F16B7B45749722C657A88BA8DB2">
    <w:name w:val="2BF430F16B7B45749722C657A88BA8DB2"/>
    <w:rsid w:val="007C1D12"/>
    <w:rPr>
      <w:rFonts w:eastAsiaTheme="minorHAnsi"/>
    </w:rPr>
  </w:style>
  <w:style w:type="paragraph" w:customStyle="1" w:styleId="687B566BF27343C682F7154A7F66E7FE1">
    <w:name w:val="687B566BF27343C682F7154A7F66E7FE1"/>
    <w:rsid w:val="007C1D12"/>
    <w:rPr>
      <w:rFonts w:eastAsiaTheme="minorHAnsi"/>
    </w:rPr>
  </w:style>
  <w:style w:type="paragraph" w:customStyle="1" w:styleId="3218A6588FAC40D69AB87D103D33B1011">
    <w:name w:val="3218A6588FAC40D69AB87D103D33B1011"/>
    <w:rsid w:val="007C1D12"/>
    <w:rPr>
      <w:rFonts w:eastAsiaTheme="minorHAnsi"/>
    </w:rPr>
  </w:style>
  <w:style w:type="paragraph" w:customStyle="1" w:styleId="2DB00C91B56B4027B306E2A1F026C7992">
    <w:name w:val="2DB00C91B56B4027B306E2A1F026C7992"/>
    <w:rsid w:val="007C1D12"/>
    <w:rPr>
      <w:rFonts w:eastAsiaTheme="minorHAnsi"/>
    </w:rPr>
  </w:style>
  <w:style w:type="paragraph" w:customStyle="1" w:styleId="03BF8F1C05F04FED9FE0A3E3A2ADED881">
    <w:name w:val="03BF8F1C05F04FED9FE0A3E3A2ADED881"/>
    <w:rsid w:val="007C1D12"/>
    <w:rPr>
      <w:rFonts w:eastAsiaTheme="minorHAnsi"/>
    </w:rPr>
  </w:style>
  <w:style w:type="paragraph" w:customStyle="1" w:styleId="DA1DD8DF676746E59FCEA5EB3861F2A9">
    <w:name w:val="DA1DD8DF676746E59FCEA5EB3861F2A9"/>
    <w:rsid w:val="007C1D12"/>
    <w:rPr>
      <w:rFonts w:eastAsiaTheme="minorHAnsi"/>
    </w:rPr>
  </w:style>
  <w:style w:type="paragraph" w:customStyle="1" w:styleId="05741B51895A4AC793F123D9CBB917C2">
    <w:name w:val="05741B51895A4AC793F123D9CBB917C2"/>
    <w:rsid w:val="007C1D12"/>
    <w:rPr>
      <w:rFonts w:eastAsiaTheme="minorHAnsi"/>
    </w:rPr>
  </w:style>
  <w:style w:type="paragraph" w:customStyle="1" w:styleId="44FA0CA1ACA842DBA1CF8E4494AC4B4522">
    <w:name w:val="44FA0CA1ACA842DBA1CF8E4494AC4B4522"/>
    <w:rsid w:val="007C1D12"/>
    <w:rPr>
      <w:rFonts w:eastAsiaTheme="minorHAnsi"/>
    </w:rPr>
  </w:style>
  <w:style w:type="paragraph" w:customStyle="1" w:styleId="BBCC78678DCB485D8CC3C5EC84FA727521">
    <w:name w:val="BBCC78678DCB485D8CC3C5EC84FA727521"/>
    <w:rsid w:val="007C1D12"/>
    <w:rPr>
      <w:rFonts w:eastAsiaTheme="minorHAnsi"/>
    </w:rPr>
  </w:style>
  <w:style w:type="paragraph" w:customStyle="1" w:styleId="92FB6E17111B493BB8A142F53FADD9DD20">
    <w:name w:val="92FB6E17111B493BB8A142F53FADD9DD20"/>
    <w:rsid w:val="007C1D12"/>
    <w:rPr>
      <w:rFonts w:eastAsiaTheme="minorHAnsi"/>
    </w:rPr>
  </w:style>
  <w:style w:type="paragraph" w:customStyle="1" w:styleId="5CB1D353CD4443448A19526FA21C0F3219">
    <w:name w:val="5CB1D353CD4443448A19526FA21C0F3219"/>
    <w:rsid w:val="007C1D12"/>
    <w:rPr>
      <w:rFonts w:eastAsiaTheme="minorHAnsi"/>
    </w:rPr>
  </w:style>
  <w:style w:type="paragraph" w:customStyle="1" w:styleId="C8B39CA8191647CABF497F8A04581A1E18">
    <w:name w:val="C8B39CA8191647CABF497F8A04581A1E18"/>
    <w:rsid w:val="007C1D12"/>
    <w:rPr>
      <w:rFonts w:eastAsiaTheme="minorHAnsi"/>
    </w:rPr>
  </w:style>
  <w:style w:type="paragraph" w:customStyle="1" w:styleId="03C3CB1EEEA949C5A083FC75D3A0502A17">
    <w:name w:val="03C3CB1EEEA949C5A083FC75D3A0502A17"/>
    <w:rsid w:val="007C1D12"/>
    <w:rPr>
      <w:rFonts w:eastAsiaTheme="minorHAnsi"/>
    </w:rPr>
  </w:style>
  <w:style w:type="paragraph" w:customStyle="1" w:styleId="96EACB2D592D4326B1A599E79BD04FD516">
    <w:name w:val="96EACB2D592D4326B1A599E79BD04FD516"/>
    <w:rsid w:val="007C1D12"/>
    <w:rPr>
      <w:rFonts w:eastAsiaTheme="minorHAnsi"/>
    </w:rPr>
  </w:style>
  <w:style w:type="paragraph" w:customStyle="1" w:styleId="D27B6C36E48E46B68516772B1E536F4714">
    <w:name w:val="D27B6C36E48E46B68516772B1E536F4714"/>
    <w:rsid w:val="007C1D12"/>
    <w:rPr>
      <w:rFonts w:eastAsiaTheme="minorHAnsi"/>
    </w:rPr>
  </w:style>
  <w:style w:type="paragraph" w:customStyle="1" w:styleId="3AA301E4ED2140A1A338D3C76F7885F013">
    <w:name w:val="3AA301E4ED2140A1A338D3C76F7885F013"/>
    <w:rsid w:val="007C1D12"/>
    <w:rPr>
      <w:rFonts w:eastAsiaTheme="minorHAnsi"/>
    </w:rPr>
  </w:style>
  <w:style w:type="paragraph" w:customStyle="1" w:styleId="B26FD16E0AF545B886821BCC829C2B4513">
    <w:name w:val="B26FD16E0AF545B886821BCC829C2B4513"/>
    <w:rsid w:val="007C1D12"/>
    <w:rPr>
      <w:rFonts w:eastAsiaTheme="minorHAnsi"/>
    </w:rPr>
  </w:style>
  <w:style w:type="paragraph" w:customStyle="1" w:styleId="539256751E70472094A067AD46103B7712">
    <w:name w:val="539256751E70472094A067AD46103B7712"/>
    <w:rsid w:val="007C1D12"/>
    <w:rPr>
      <w:rFonts w:eastAsiaTheme="minorHAnsi"/>
    </w:rPr>
  </w:style>
  <w:style w:type="paragraph" w:customStyle="1" w:styleId="68782AE5C29F4967AF27BBFE8D786F0511">
    <w:name w:val="68782AE5C29F4967AF27BBFE8D786F0511"/>
    <w:rsid w:val="007C1D12"/>
    <w:rPr>
      <w:rFonts w:eastAsiaTheme="minorHAnsi"/>
    </w:rPr>
  </w:style>
  <w:style w:type="paragraph" w:customStyle="1" w:styleId="52308949D1BD42B3B45AB431C041D1E011">
    <w:name w:val="52308949D1BD42B3B45AB431C041D1E011"/>
    <w:rsid w:val="007C1D12"/>
    <w:rPr>
      <w:rFonts w:eastAsiaTheme="minorHAnsi"/>
    </w:rPr>
  </w:style>
  <w:style w:type="paragraph" w:customStyle="1" w:styleId="9D7C19F5B2AE4616B248EDBE48A304A711">
    <w:name w:val="9D7C19F5B2AE4616B248EDBE48A304A711"/>
    <w:rsid w:val="007C1D12"/>
    <w:rPr>
      <w:rFonts w:eastAsiaTheme="minorHAnsi"/>
    </w:rPr>
  </w:style>
  <w:style w:type="paragraph" w:customStyle="1" w:styleId="B4157C67ACC74F07B06EFAA9A69114EE10">
    <w:name w:val="B4157C67ACC74F07B06EFAA9A69114EE10"/>
    <w:rsid w:val="007C1D12"/>
    <w:rPr>
      <w:rFonts w:eastAsiaTheme="minorHAnsi"/>
    </w:rPr>
  </w:style>
  <w:style w:type="paragraph" w:customStyle="1" w:styleId="05F6D1EEFC3F45F1AFD94B5A1EC6427610">
    <w:name w:val="05F6D1EEFC3F45F1AFD94B5A1EC6427610"/>
    <w:rsid w:val="007C1D12"/>
    <w:rPr>
      <w:rFonts w:eastAsiaTheme="minorHAnsi"/>
    </w:rPr>
  </w:style>
  <w:style w:type="paragraph" w:customStyle="1" w:styleId="4BA41563F5144F46B8C8B7A80DFB30EF9">
    <w:name w:val="4BA41563F5144F46B8C8B7A80DFB30EF9"/>
    <w:rsid w:val="007C1D12"/>
    <w:rPr>
      <w:rFonts w:eastAsiaTheme="minorHAnsi"/>
    </w:rPr>
  </w:style>
  <w:style w:type="paragraph" w:customStyle="1" w:styleId="A8FF93027AA74FF494C7BC6315BFDFD49">
    <w:name w:val="A8FF93027AA74FF494C7BC6315BFDFD49"/>
    <w:rsid w:val="007C1D12"/>
    <w:rPr>
      <w:rFonts w:eastAsiaTheme="minorHAnsi"/>
    </w:rPr>
  </w:style>
  <w:style w:type="paragraph" w:customStyle="1" w:styleId="E861D0DBDFEF40C69BB625AB2B2086019">
    <w:name w:val="E861D0DBDFEF40C69BB625AB2B2086019"/>
    <w:rsid w:val="007C1D12"/>
    <w:rPr>
      <w:rFonts w:eastAsiaTheme="minorHAnsi"/>
    </w:rPr>
  </w:style>
  <w:style w:type="paragraph" w:customStyle="1" w:styleId="0985371F96C043B4B6A9797E8273769F9">
    <w:name w:val="0985371F96C043B4B6A9797E8273769F9"/>
    <w:rsid w:val="007C1D12"/>
    <w:rPr>
      <w:rFonts w:eastAsiaTheme="minorHAnsi"/>
    </w:rPr>
  </w:style>
  <w:style w:type="paragraph" w:customStyle="1" w:styleId="51B49134A1804029B82C07F62AF30C609">
    <w:name w:val="51B49134A1804029B82C07F62AF30C609"/>
    <w:rsid w:val="007C1D12"/>
    <w:rPr>
      <w:rFonts w:eastAsiaTheme="minorHAnsi"/>
    </w:rPr>
  </w:style>
  <w:style w:type="paragraph" w:customStyle="1" w:styleId="E7B9E02F5DFD47149D8FA91562BCC4D724">
    <w:name w:val="E7B9E02F5DFD47149D8FA91562BCC4D724"/>
    <w:rsid w:val="007C1D12"/>
    <w:rPr>
      <w:rFonts w:eastAsiaTheme="minorHAnsi"/>
    </w:rPr>
  </w:style>
  <w:style w:type="paragraph" w:customStyle="1" w:styleId="E586CD3C1C1D4EA2884626BB53C947259">
    <w:name w:val="E586CD3C1C1D4EA2884626BB53C947259"/>
    <w:rsid w:val="007C1D12"/>
    <w:rPr>
      <w:rFonts w:eastAsiaTheme="minorHAnsi"/>
    </w:rPr>
  </w:style>
  <w:style w:type="paragraph" w:customStyle="1" w:styleId="348FA061EE3C49ACAE41AEBD74E67BFB6">
    <w:name w:val="348FA061EE3C49ACAE41AEBD74E67BFB6"/>
    <w:rsid w:val="007C1D12"/>
    <w:rPr>
      <w:rFonts w:eastAsiaTheme="minorHAnsi"/>
    </w:rPr>
  </w:style>
  <w:style w:type="paragraph" w:customStyle="1" w:styleId="BEE62C185D094C8EA8DCF20FFCC539EA7">
    <w:name w:val="BEE62C185D094C8EA8DCF20FFCC539EA7"/>
    <w:rsid w:val="007C1D12"/>
    <w:rPr>
      <w:rFonts w:eastAsiaTheme="minorHAnsi"/>
    </w:rPr>
  </w:style>
  <w:style w:type="paragraph" w:customStyle="1" w:styleId="A36C754F31F44FAB8CA89BBA09E91DAB5">
    <w:name w:val="A36C754F31F44FAB8CA89BBA09E91DAB5"/>
    <w:rsid w:val="007C1D12"/>
    <w:rPr>
      <w:rFonts w:eastAsiaTheme="minorHAnsi"/>
    </w:rPr>
  </w:style>
  <w:style w:type="paragraph" w:customStyle="1" w:styleId="1FF0663ADFCF49F48AD3631EC25D71BE5">
    <w:name w:val="1FF0663ADFCF49F48AD3631EC25D71BE5"/>
    <w:rsid w:val="007C1D12"/>
    <w:rPr>
      <w:rFonts w:eastAsiaTheme="minorHAnsi"/>
    </w:rPr>
  </w:style>
  <w:style w:type="paragraph" w:customStyle="1" w:styleId="5E6E5BFE325243B99A437EBE6734EE833">
    <w:name w:val="5E6E5BFE325243B99A437EBE6734EE833"/>
    <w:rsid w:val="007C1D12"/>
    <w:rPr>
      <w:rFonts w:eastAsiaTheme="minorHAnsi"/>
    </w:rPr>
  </w:style>
  <w:style w:type="paragraph" w:customStyle="1" w:styleId="34138446CB61456EB7D73FCEBF6D47BD3">
    <w:name w:val="34138446CB61456EB7D73FCEBF6D47BD3"/>
    <w:rsid w:val="007C1D12"/>
    <w:rPr>
      <w:rFonts w:eastAsiaTheme="minorHAnsi"/>
    </w:rPr>
  </w:style>
  <w:style w:type="paragraph" w:customStyle="1" w:styleId="2BF430F16B7B45749722C657A88BA8DB3">
    <w:name w:val="2BF430F16B7B45749722C657A88BA8DB3"/>
    <w:rsid w:val="007C1D12"/>
    <w:rPr>
      <w:rFonts w:eastAsiaTheme="minorHAnsi"/>
    </w:rPr>
  </w:style>
  <w:style w:type="paragraph" w:customStyle="1" w:styleId="687B566BF27343C682F7154A7F66E7FE2">
    <w:name w:val="687B566BF27343C682F7154A7F66E7FE2"/>
    <w:rsid w:val="007C1D12"/>
    <w:rPr>
      <w:rFonts w:eastAsiaTheme="minorHAnsi"/>
    </w:rPr>
  </w:style>
  <w:style w:type="paragraph" w:customStyle="1" w:styleId="3218A6588FAC40D69AB87D103D33B1012">
    <w:name w:val="3218A6588FAC40D69AB87D103D33B1012"/>
    <w:rsid w:val="007C1D12"/>
    <w:rPr>
      <w:rFonts w:eastAsiaTheme="minorHAnsi"/>
    </w:rPr>
  </w:style>
  <w:style w:type="paragraph" w:customStyle="1" w:styleId="2DB00C91B56B4027B306E2A1F026C7993">
    <w:name w:val="2DB00C91B56B4027B306E2A1F026C7993"/>
    <w:rsid w:val="007C1D12"/>
    <w:rPr>
      <w:rFonts w:eastAsiaTheme="minorHAnsi"/>
    </w:rPr>
  </w:style>
  <w:style w:type="paragraph" w:customStyle="1" w:styleId="03BF8F1C05F04FED9FE0A3E3A2ADED882">
    <w:name w:val="03BF8F1C05F04FED9FE0A3E3A2ADED882"/>
    <w:rsid w:val="007C1D12"/>
    <w:rPr>
      <w:rFonts w:eastAsiaTheme="minorHAnsi"/>
    </w:rPr>
  </w:style>
  <w:style w:type="paragraph" w:customStyle="1" w:styleId="DA1DD8DF676746E59FCEA5EB3861F2A91">
    <w:name w:val="DA1DD8DF676746E59FCEA5EB3861F2A91"/>
    <w:rsid w:val="007C1D12"/>
    <w:rPr>
      <w:rFonts w:eastAsiaTheme="minorHAnsi"/>
    </w:rPr>
  </w:style>
  <w:style w:type="paragraph" w:customStyle="1" w:styleId="05741B51895A4AC793F123D9CBB917C21">
    <w:name w:val="05741B51895A4AC793F123D9CBB917C21"/>
    <w:rsid w:val="007C1D12"/>
    <w:rPr>
      <w:rFonts w:eastAsiaTheme="minorHAnsi"/>
    </w:rPr>
  </w:style>
  <w:style w:type="paragraph" w:customStyle="1" w:styleId="44FA0CA1ACA842DBA1CF8E4494AC4B4523">
    <w:name w:val="44FA0CA1ACA842DBA1CF8E4494AC4B4523"/>
    <w:rsid w:val="007C1D12"/>
    <w:rPr>
      <w:rFonts w:eastAsiaTheme="minorHAnsi"/>
    </w:rPr>
  </w:style>
  <w:style w:type="paragraph" w:customStyle="1" w:styleId="BBCC78678DCB485D8CC3C5EC84FA727522">
    <w:name w:val="BBCC78678DCB485D8CC3C5EC84FA727522"/>
    <w:rsid w:val="007C1D12"/>
    <w:rPr>
      <w:rFonts w:eastAsiaTheme="minorHAnsi"/>
    </w:rPr>
  </w:style>
  <w:style w:type="paragraph" w:customStyle="1" w:styleId="92FB6E17111B493BB8A142F53FADD9DD21">
    <w:name w:val="92FB6E17111B493BB8A142F53FADD9DD21"/>
    <w:rsid w:val="007C1D12"/>
    <w:rPr>
      <w:rFonts w:eastAsiaTheme="minorHAnsi"/>
    </w:rPr>
  </w:style>
  <w:style w:type="paragraph" w:customStyle="1" w:styleId="5CB1D353CD4443448A19526FA21C0F3220">
    <w:name w:val="5CB1D353CD4443448A19526FA21C0F3220"/>
    <w:rsid w:val="007C1D12"/>
    <w:rPr>
      <w:rFonts w:eastAsiaTheme="minorHAnsi"/>
    </w:rPr>
  </w:style>
  <w:style w:type="paragraph" w:customStyle="1" w:styleId="C8B39CA8191647CABF497F8A04581A1E19">
    <w:name w:val="C8B39CA8191647CABF497F8A04581A1E19"/>
    <w:rsid w:val="007C1D12"/>
    <w:rPr>
      <w:rFonts w:eastAsiaTheme="minorHAnsi"/>
    </w:rPr>
  </w:style>
  <w:style w:type="paragraph" w:customStyle="1" w:styleId="03C3CB1EEEA949C5A083FC75D3A0502A18">
    <w:name w:val="03C3CB1EEEA949C5A083FC75D3A0502A18"/>
    <w:rsid w:val="007C1D12"/>
    <w:rPr>
      <w:rFonts w:eastAsiaTheme="minorHAnsi"/>
    </w:rPr>
  </w:style>
  <w:style w:type="paragraph" w:customStyle="1" w:styleId="96EACB2D592D4326B1A599E79BD04FD517">
    <w:name w:val="96EACB2D592D4326B1A599E79BD04FD517"/>
    <w:rsid w:val="007C1D12"/>
    <w:rPr>
      <w:rFonts w:eastAsiaTheme="minorHAnsi"/>
    </w:rPr>
  </w:style>
  <w:style w:type="paragraph" w:customStyle="1" w:styleId="D27B6C36E48E46B68516772B1E536F4715">
    <w:name w:val="D27B6C36E48E46B68516772B1E536F4715"/>
    <w:rsid w:val="007C1D12"/>
    <w:rPr>
      <w:rFonts w:eastAsiaTheme="minorHAnsi"/>
    </w:rPr>
  </w:style>
  <w:style w:type="paragraph" w:customStyle="1" w:styleId="3AA301E4ED2140A1A338D3C76F7885F014">
    <w:name w:val="3AA301E4ED2140A1A338D3C76F7885F014"/>
    <w:rsid w:val="007C1D12"/>
    <w:rPr>
      <w:rFonts w:eastAsiaTheme="minorHAnsi"/>
    </w:rPr>
  </w:style>
  <w:style w:type="paragraph" w:customStyle="1" w:styleId="B26FD16E0AF545B886821BCC829C2B4514">
    <w:name w:val="B26FD16E0AF545B886821BCC829C2B4514"/>
    <w:rsid w:val="007C1D12"/>
    <w:rPr>
      <w:rFonts w:eastAsiaTheme="minorHAnsi"/>
    </w:rPr>
  </w:style>
  <w:style w:type="paragraph" w:customStyle="1" w:styleId="539256751E70472094A067AD46103B7713">
    <w:name w:val="539256751E70472094A067AD46103B7713"/>
    <w:rsid w:val="007C1D12"/>
    <w:rPr>
      <w:rFonts w:eastAsiaTheme="minorHAnsi"/>
    </w:rPr>
  </w:style>
  <w:style w:type="paragraph" w:customStyle="1" w:styleId="68782AE5C29F4967AF27BBFE8D786F0512">
    <w:name w:val="68782AE5C29F4967AF27BBFE8D786F0512"/>
    <w:rsid w:val="007C1D12"/>
    <w:rPr>
      <w:rFonts w:eastAsiaTheme="minorHAnsi"/>
    </w:rPr>
  </w:style>
  <w:style w:type="paragraph" w:customStyle="1" w:styleId="52308949D1BD42B3B45AB431C041D1E012">
    <w:name w:val="52308949D1BD42B3B45AB431C041D1E012"/>
    <w:rsid w:val="007C1D12"/>
    <w:rPr>
      <w:rFonts w:eastAsiaTheme="minorHAnsi"/>
    </w:rPr>
  </w:style>
  <w:style w:type="paragraph" w:customStyle="1" w:styleId="9D7C19F5B2AE4616B248EDBE48A304A712">
    <w:name w:val="9D7C19F5B2AE4616B248EDBE48A304A712"/>
    <w:rsid w:val="007C1D12"/>
    <w:rPr>
      <w:rFonts w:eastAsiaTheme="minorHAnsi"/>
    </w:rPr>
  </w:style>
  <w:style w:type="paragraph" w:customStyle="1" w:styleId="B4157C67ACC74F07B06EFAA9A69114EE11">
    <w:name w:val="B4157C67ACC74F07B06EFAA9A69114EE11"/>
    <w:rsid w:val="007C1D12"/>
    <w:rPr>
      <w:rFonts w:eastAsiaTheme="minorHAnsi"/>
    </w:rPr>
  </w:style>
  <w:style w:type="paragraph" w:customStyle="1" w:styleId="05F6D1EEFC3F45F1AFD94B5A1EC6427611">
    <w:name w:val="05F6D1EEFC3F45F1AFD94B5A1EC6427611"/>
    <w:rsid w:val="007C1D12"/>
    <w:rPr>
      <w:rFonts w:eastAsiaTheme="minorHAnsi"/>
    </w:rPr>
  </w:style>
  <w:style w:type="paragraph" w:customStyle="1" w:styleId="4BA41563F5144F46B8C8B7A80DFB30EF10">
    <w:name w:val="4BA41563F5144F46B8C8B7A80DFB30EF10"/>
    <w:rsid w:val="007C1D12"/>
    <w:rPr>
      <w:rFonts w:eastAsiaTheme="minorHAnsi"/>
    </w:rPr>
  </w:style>
  <w:style w:type="paragraph" w:customStyle="1" w:styleId="A8FF93027AA74FF494C7BC6315BFDFD410">
    <w:name w:val="A8FF93027AA74FF494C7BC6315BFDFD410"/>
    <w:rsid w:val="007C1D12"/>
    <w:rPr>
      <w:rFonts w:eastAsiaTheme="minorHAnsi"/>
    </w:rPr>
  </w:style>
  <w:style w:type="paragraph" w:customStyle="1" w:styleId="E861D0DBDFEF40C69BB625AB2B20860110">
    <w:name w:val="E861D0DBDFEF40C69BB625AB2B20860110"/>
    <w:rsid w:val="007C1D12"/>
    <w:rPr>
      <w:rFonts w:eastAsiaTheme="minorHAnsi"/>
    </w:rPr>
  </w:style>
  <w:style w:type="paragraph" w:customStyle="1" w:styleId="0985371F96C043B4B6A9797E8273769F10">
    <w:name w:val="0985371F96C043B4B6A9797E8273769F10"/>
    <w:rsid w:val="007C1D12"/>
    <w:rPr>
      <w:rFonts w:eastAsiaTheme="minorHAnsi"/>
    </w:rPr>
  </w:style>
  <w:style w:type="paragraph" w:customStyle="1" w:styleId="51B49134A1804029B82C07F62AF30C6010">
    <w:name w:val="51B49134A1804029B82C07F62AF30C6010"/>
    <w:rsid w:val="007C1D12"/>
    <w:rPr>
      <w:rFonts w:eastAsiaTheme="minorHAnsi"/>
    </w:rPr>
  </w:style>
  <w:style w:type="paragraph" w:customStyle="1" w:styleId="270E9FDA109147468AC236E0C74FD4CF">
    <w:name w:val="270E9FDA109147468AC236E0C74FD4CF"/>
    <w:rsid w:val="007C1D12"/>
  </w:style>
  <w:style w:type="paragraph" w:customStyle="1" w:styleId="E7B9E02F5DFD47149D8FA91562BCC4D725">
    <w:name w:val="E7B9E02F5DFD47149D8FA91562BCC4D725"/>
    <w:rsid w:val="007C1D12"/>
    <w:rPr>
      <w:rFonts w:eastAsiaTheme="minorHAnsi"/>
    </w:rPr>
  </w:style>
  <w:style w:type="paragraph" w:customStyle="1" w:styleId="E586CD3C1C1D4EA2884626BB53C9472510">
    <w:name w:val="E586CD3C1C1D4EA2884626BB53C9472510"/>
    <w:rsid w:val="007C1D12"/>
    <w:rPr>
      <w:rFonts w:eastAsiaTheme="minorHAnsi"/>
    </w:rPr>
  </w:style>
  <w:style w:type="paragraph" w:customStyle="1" w:styleId="348FA061EE3C49ACAE41AEBD74E67BFB7">
    <w:name w:val="348FA061EE3C49ACAE41AEBD74E67BFB7"/>
    <w:rsid w:val="007C1D12"/>
    <w:rPr>
      <w:rFonts w:eastAsiaTheme="minorHAnsi"/>
    </w:rPr>
  </w:style>
  <w:style w:type="paragraph" w:customStyle="1" w:styleId="BEE62C185D094C8EA8DCF20FFCC539EA8">
    <w:name w:val="BEE62C185D094C8EA8DCF20FFCC539EA8"/>
    <w:rsid w:val="007C1D12"/>
    <w:rPr>
      <w:rFonts w:eastAsiaTheme="minorHAnsi"/>
    </w:rPr>
  </w:style>
  <w:style w:type="paragraph" w:customStyle="1" w:styleId="A36C754F31F44FAB8CA89BBA09E91DAB6">
    <w:name w:val="A36C754F31F44FAB8CA89BBA09E91DAB6"/>
    <w:rsid w:val="007C1D12"/>
    <w:rPr>
      <w:rFonts w:eastAsiaTheme="minorHAnsi"/>
    </w:rPr>
  </w:style>
  <w:style w:type="paragraph" w:customStyle="1" w:styleId="1FF0663ADFCF49F48AD3631EC25D71BE6">
    <w:name w:val="1FF0663ADFCF49F48AD3631EC25D71BE6"/>
    <w:rsid w:val="007C1D12"/>
    <w:rPr>
      <w:rFonts w:eastAsiaTheme="minorHAnsi"/>
    </w:rPr>
  </w:style>
  <w:style w:type="paragraph" w:customStyle="1" w:styleId="5E6E5BFE325243B99A437EBE6734EE834">
    <w:name w:val="5E6E5BFE325243B99A437EBE6734EE834"/>
    <w:rsid w:val="007C1D12"/>
    <w:rPr>
      <w:rFonts w:eastAsiaTheme="minorHAnsi"/>
    </w:rPr>
  </w:style>
  <w:style w:type="paragraph" w:customStyle="1" w:styleId="34138446CB61456EB7D73FCEBF6D47BD4">
    <w:name w:val="34138446CB61456EB7D73FCEBF6D47BD4"/>
    <w:rsid w:val="007C1D12"/>
    <w:rPr>
      <w:rFonts w:eastAsiaTheme="minorHAnsi"/>
    </w:rPr>
  </w:style>
  <w:style w:type="paragraph" w:customStyle="1" w:styleId="2BF430F16B7B45749722C657A88BA8DB4">
    <w:name w:val="2BF430F16B7B45749722C657A88BA8DB4"/>
    <w:rsid w:val="007C1D12"/>
    <w:rPr>
      <w:rFonts w:eastAsiaTheme="minorHAnsi"/>
    </w:rPr>
  </w:style>
  <w:style w:type="paragraph" w:customStyle="1" w:styleId="687B566BF27343C682F7154A7F66E7FE3">
    <w:name w:val="687B566BF27343C682F7154A7F66E7FE3"/>
    <w:rsid w:val="007C1D12"/>
    <w:rPr>
      <w:rFonts w:eastAsiaTheme="minorHAnsi"/>
    </w:rPr>
  </w:style>
  <w:style w:type="paragraph" w:customStyle="1" w:styleId="3218A6588FAC40D69AB87D103D33B1013">
    <w:name w:val="3218A6588FAC40D69AB87D103D33B1013"/>
    <w:rsid w:val="007C1D12"/>
    <w:rPr>
      <w:rFonts w:eastAsiaTheme="minorHAnsi"/>
    </w:rPr>
  </w:style>
  <w:style w:type="paragraph" w:customStyle="1" w:styleId="2DB00C91B56B4027B306E2A1F026C7994">
    <w:name w:val="2DB00C91B56B4027B306E2A1F026C7994"/>
    <w:rsid w:val="007C1D12"/>
    <w:rPr>
      <w:rFonts w:eastAsiaTheme="minorHAnsi"/>
    </w:rPr>
  </w:style>
  <w:style w:type="paragraph" w:customStyle="1" w:styleId="03BF8F1C05F04FED9FE0A3E3A2ADED883">
    <w:name w:val="03BF8F1C05F04FED9FE0A3E3A2ADED883"/>
    <w:rsid w:val="007C1D12"/>
    <w:rPr>
      <w:rFonts w:eastAsiaTheme="minorHAnsi"/>
    </w:rPr>
  </w:style>
  <w:style w:type="paragraph" w:customStyle="1" w:styleId="DA1DD8DF676746E59FCEA5EB3861F2A92">
    <w:name w:val="DA1DD8DF676746E59FCEA5EB3861F2A92"/>
    <w:rsid w:val="007C1D12"/>
    <w:rPr>
      <w:rFonts w:eastAsiaTheme="minorHAnsi"/>
    </w:rPr>
  </w:style>
  <w:style w:type="paragraph" w:customStyle="1" w:styleId="05741B51895A4AC793F123D9CBB917C22">
    <w:name w:val="05741B51895A4AC793F123D9CBB917C22"/>
    <w:rsid w:val="007C1D12"/>
    <w:rPr>
      <w:rFonts w:eastAsiaTheme="minorHAnsi"/>
    </w:rPr>
  </w:style>
  <w:style w:type="paragraph" w:customStyle="1" w:styleId="270E9FDA109147468AC236E0C74FD4CF1">
    <w:name w:val="270E9FDA109147468AC236E0C74FD4CF1"/>
    <w:rsid w:val="007C1D12"/>
    <w:rPr>
      <w:rFonts w:eastAsiaTheme="minorHAnsi"/>
    </w:rPr>
  </w:style>
  <w:style w:type="paragraph" w:customStyle="1" w:styleId="44FA0CA1ACA842DBA1CF8E4494AC4B4524">
    <w:name w:val="44FA0CA1ACA842DBA1CF8E4494AC4B4524"/>
    <w:rsid w:val="007C1D12"/>
    <w:rPr>
      <w:rFonts w:eastAsiaTheme="minorHAnsi"/>
    </w:rPr>
  </w:style>
  <w:style w:type="paragraph" w:customStyle="1" w:styleId="BBCC78678DCB485D8CC3C5EC84FA727523">
    <w:name w:val="BBCC78678DCB485D8CC3C5EC84FA727523"/>
    <w:rsid w:val="007C1D12"/>
    <w:rPr>
      <w:rFonts w:eastAsiaTheme="minorHAnsi"/>
    </w:rPr>
  </w:style>
  <w:style w:type="paragraph" w:customStyle="1" w:styleId="92FB6E17111B493BB8A142F53FADD9DD22">
    <w:name w:val="92FB6E17111B493BB8A142F53FADD9DD22"/>
    <w:rsid w:val="007C1D12"/>
    <w:rPr>
      <w:rFonts w:eastAsiaTheme="minorHAnsi"/>
    </w:rPr>
  </w:style>
  <w:style w:type="paragraph" w:customStyle="1" w:styleId="5CB1D353CD4443448A19526FA21C0F3221">
    <w:name w:val="5CB1D353CD4443448A19526FA21C0F3221"/>
    <w:rsid w:val="007C1D12"/>
    <w:rPr>
      <w:rFonts w:eastAsiaTheme="minorHAnsi"/>
    </w:rPr>
  </w:style>
  <w:style w:type="paragraph" w:customStyle="1" w:styleId="C8B39CA8191647CABF497F8A04581A1E20">
    <w:name w:val="C8B39CA8191647CABF497F8A04581A1E20"/>
    <w:rsid w:val="007C1D12"/>
    <w:rPr>
      <w:rFonts w:eastAsiaTheme="minorHAnsi"/>
    </w:rPr>
  </w:style>
  <w:style w:type="paragraph" w:customStyle="1" w:styleId="03C3CB1EEEA949C5A083FC75D3A0502A19">
    <w:name w:val="03C3CB1EEEA949C5A083FC75D3A0502A19"/>
    <w:rsid w:val="007C1D12"/>
    <w:rPr>
      <w:rFonts w:eastAsiaTheme="minorHAnsi"/>
    </w:rPr>
  </w:style>
  <w:style w:type="paragraph" w:customStyle="1" w:styleId="96EACB2D592D4326B1A599E79BD04FD518">
    <w:name w:val="96EACB2D592D4326B1A599E79BD04FD518"/>
    <w:rsid w:val="007C1D12"/>
    <w:rPr>
      <w:rFonts w:eastAsiaTheme="minorHAnsi"/>
    </w:rPr>
  </w:style>
  <w:style w:type="paragraph" w:customStyle="1" w:styleId="D27B6C36E48E46B68516772B1E536F4716">
    <w:name w:val="D27B6C36E48E46B68516772B1E536F4716"/>
    <w:rsid w:val="007C1D12"/>
    <w:rPr>
      <w:rFonts w:eastAsiaTheme="minorHAnsi"/>
    </w:rPr>
  </w:style>
  <w:style w:type="paragraph" w:customStyle="1" w:styleId="3AA301E4ED2140A1A338D3C76F7885F015">
    <w:name w:val="3AA301E4ED2140A1A338D3C76F7885F015"/>
    <w:rsid w:val="007C1D12"/>
    <w:rPr>
      <w:rFonts w:eastAsiaTheme="minorHAnsi"/>
    </w:rPr>
  </w:style>
  <w:style w:type="paragraph" w:customStyle="1" w:styleId="B26FD16E0AF545B886821BCC829C2B4515">
    <w:name w:val="B26FD16E0AF545B886821BCC829C2B4515"/>
    <w:rsid w:val="007C1D12"/>
    <w:rPr>
      <w:rFonts w:eastAsiaTheme="minorHAnsi"/>
    </w:rPr>
  </w:style>
  <w:style w:type="paragraph" w:customStyle="1" w:styleId="539256751E70472094A067AD46103B7714">
    <w:name w:val="539256751E70472094A067AD46103B7714"/>
    <w:rsid w:val="007C1D12"/>
    <w:rPr>
      <w:rFonts w:eastAsiaTheme="minorHAnsi"/>
    </w:rPr>
  </w:style>
  <w:style w:type="paragraph" w:customStyle="1" w:styleId="68782AE5C29F4967AF27BBFE8D786F0513">
    <w:name w:val="68782AE5C29F4967AF27BBFE8D786F0513"/>
    <w:rsid w:val="007C1D12"/>
    <w:rPr>
      <w:rFonts w:eastAsiaTheme="minorHAnsi"/>
    </w:rPr>
  </w:style>
  <w:style w:type="paragraph" w:customStyle="1" w:styleId="52308949D1BD42B3B45AB431C041D1E013">
    <w:name w:val="52308949D1BD42B3B45AB431C041D1E013"/>
    <w:rsid w:val="007C1D12"/>
    <w:rPr>
      <w:rFonts w:eastAsiaTheme="minorHAnsi"/>
    </w:rPr>
  </w:style>
  <w:style w:type="paragraph" w:customStyle="1" w:styleId="9D7C19F5B2AE4616B248EDBE48A304A713">
    <w:name w:val="9D7C19F5B2AE4616B248EDBE48A304A713"/>
    <w:rsid w:val="007C1D12"/>
    <w:rPr>
      <w:rFonts w:eastAsiaTheme="minorHAnsi"/>
    </w:rPr>
  </w:style>
  <w:style w:type="paragraph" w:customStyle="1" w:styleId="B4157C67ACC74F07B06EFAA9A69114EE12">
    <w:name w:val="B4157C67ACC74F07B06EFAA9A69114EE12"/>
    <w:rsid w:val="007C1D12"/>
    <w:rPr>
      <w:rFonts w:eastAsiaTheme="minorHAnsi"/>
    </w:rPr>
  </w:style>
  <w:style w:type="paragraph" w:customStyle="1" w:styleId="05F6D1EEFC3F45F1AFD94B5A1EC6427612">
    <w:name w:val="05F6D1EEFC3F45F1AFD94B5A1EC6427612"/>
    <w:rsid w:val="007C1D12"/>
    <w:rPr>
      <w:rFonts w:eastAsiaTheme="minorHAnsi"/>
    </w:rPr>
  </w:style>
  <w:style w:type="paragraph" w:customStyle="1" w:styleId="4BA41563F5144F46B8C8B7A80DFB30EF11">
    <w:name w:val="4BA41563F5144F46B8C8B7A80DFB30EF11"/>
    <w:rsid w:val="007C1D12"/>
    <w:rPr>
      <w:rFonts w:eastAsiaTheme="minorHAnsi"/>
    </w:rPr>
  </w:style>
  <w:style w:type="paragraph" w:customStyle="1" w:styleId="A8FF93027AA74FF494C7BC6315BFDFD411">
    <w:name w:val="A8FF93027AA74FF494C7BC6315BFDFD411"/>
    <w:rsid w:val="007C1D12"/>
    <w:rPr>
      <w:rFonts w:eastAsiaTheme="minorHAnsi"/>
    </w:rPr>
  </w:style>
  <w:style w:type="paragraph" w:customStyle="1" w:styleId="E861D0DBDFEF40C69BB625AB2B20860111">
    <w:name w:val="E861D0DBDFEF40C69BB625AB2B20860111"/>
    <w:rsid w:val="007C1D12"/>
    <w:rPr>
      <w:rFonts w:eastAsiaTheme="minorHAnsi"/>
    </w:rPr>
  </w:style>
  <w:style w:type="paragraph" w:customStyle="1" w:styleId="0985371F96C043B4B6A9797E8273769F11">
    <w:name w:val="0985371F96C043B4B6A9797E8273769F11"/>
    <w:rsid w:val="007C1D12"/>
    <w:rPr>
      <w:rFonts w:eastAsiaTheme="minorHAnsi"/>
    </w:rPr>
  </w:style>
  <w:style w:type="paragraph" w:customStyle="1" w:styleId="51B49134A1804029B82C07F62AF30C6011">
    <w:name w:val="51B49134A1804029B82C07F62AF30C6011"/>
    <w:rsid w:val="007C1D12"/>
    <w:rPr>
      <w:rFonts w:eastAsiaTheme="minorHAnsi"/>
    </w:rPr>
  </w:style>
  <w:style w:type="paragraph" w:customStyle="1" w:styleId="E7B9E02F5DFD47149D8FA91562BCC4D726">
    <w:name w:val="E7B9E02F5DFD47149D8FA91562BCC4D726"/>
    <w:rsid w:val="007C1D12"/>
    <w:rPr>
      <w:rFonts w:eastAsiaTheme="minorHAnsi"/>
    </w:rPr>
  </w:style>
  <w:style w:type="paragraph" w:customStyle="1" w:styleId="E586CD3C1C1D4EA2884626BB53C9472511">
    <w:name w:val="E586CD3C1C1D4EA2884626BB53C9472511"/>
    <w:rsid w:val="007C1D12"/>
    <w:rPr>
      <w:rFonts w:eastAsiaTheme="minorHAnsi"/>
    </w:rPr>
  </w:style>
  <w:style w:type="paragraph" w:customStyle="1" w:styleId="348FA061EE3C49ACAE41AEBD74E67BFB8">
    <w:name w:val="348FA061EE3C49ACAE41AEBD74E67BFB8"/>
    <w:rsid w:val="007C1D12"/>
    <w:rPr>
      <w:rFonts w:eastAsiaTheme="minorHAnsi"/>
    </w:rPr>
  </w:style>
  <w:style w:type="paragraph" w:customStyle="1" w:styleId="BEE62C185D094C8EA8DCF20FFCC539EA9">
    <w:name w:val="BEE62C185D094C8EA8DCF20FFCC539EA9"/>
    <w:rsid w:val="007C1D12"/>
    <w:rPr>
      <w:rFonts w:eastAsiaTheme="minorHAnsi"/>
    </w:rPr>
  </w:style>
  <w:style w:type="paragraph" w:customStyle="1" w:styleId="A36C754F31F44FAB8CA89BBA09E91DAB7">
    <w:name w:val="A36C754F31F44FAB8CA89BBA09E91DAB7"/>
    <w:rsid w:val="007C1D12"/>
    <w:rPr>
      <w:rFonts w:eastAsiaTheme="minorHAnsi"/>
    </w:rPr>
  </w:style>
  <w:style w:type="paragraph" w:customStyle="1" w:styleId="1FF0663ADFCF49F48AD3631EC25D71BE7">
    <w:name w:val="1FF0663ADFCF49F48AD3631EC25D71BE7"/>
    <w:rsid w:val="007C1D12"/>
    <w:rPr>
      <w:rFonts w:eastAsiaTheme="minorHAnsi"/>
    </w:rPr>
  </w:style>
  <w:style w:type="paragraph" w:customStyle="1" w:styleId="5E6E5BFE325243B99A437EBE6734EE835">
    <w:name w:val="5E6E5BFE325243B99A437EBE6734EE835"/>
    <w:rsid w:val="007C1D12"/>
    <w:rPr>
      <w:rFonts w:eastAsiaTheme="minorHAnsi"/>
    </w:rPr>
  </w:style>
  <w:style w:type="paragraph" w:customStyle="1" w:styleId="34138446CB61456EB7D73FCEBF6D47BD5">
    <w:name w:val="34138446CB61456EB7D73FCEBF6D47BD5"/>
    <w:rsid w:val="007C1D12"/>
    <w:rPr>
      <w:rFonts w:eastAsiaTheme="minorHAnsi"/>
    </w:rPr>
  </w:style>
  <w:style w:type="paragraph" w:customStyle="1" w:styleId="2BF430F16B7B45749722C657A88BA8DB5">
    <w:name w:val="2BF430F16B7B45749722C657A88BA8DB5"/>
    <w:rsid w:val="007C1D12"/>
    <w:rPr>
      <w:rFonts w:eastAsiaTheme="minorHAnsi"/>
    </w:rPr>
  </w:style>
  <w:style w:type="paragraph" w:customStyle="1" w:styleId="687B566BF27343C682F7154A7F66E7FE4">
    <w:name w:val="687B566BF27343C682F7154A7F66E7FE4"/>
    <w:rsid w:val="007C1D12"/>
    <w:rPr>
      <w:rFonts w:eastAsiaTheme="minorHAnsi"/>
    </w:rPr>
  </w:style>
  <w:style w:type="paragraph" w:customStyle="1" w:styleId="3218A6588FAC40D69AB87D103D33B1014">
    <w:name w:val="3218A6588FAC40D69AB87D103D33B1014"/>
    <w:rsid w:val="007C1D12"/>
    <w:rPr>
      <w:rFonts w:eastAsiaTheme="minorHAnsi"/>
    </w:rPr>
  </w:style>
  <w:style w:type="paragraph" w:customStyle="1" w:styleId="2DB00C91B56B4027B306E2A1F026C7995">
    <w:name w:val="2DB00C91B56B4027B306E2A1F026C7995"/>
    <w:rsid w:val="007C1D12"/>
    <w:rPr>
      <w:rFonts w:eastAsiaTheme="minorHAnsi"/>
    </w:rPr>
  </w:style>
  <w:style w:type="paragraph" w:customStyle="1" w:styleId="03BF8F1C05F04FED9FE0A3E3A2ADED884">
    <w:name w:val="03BF8F1C05F04FED9FE0A3E3A2ADED884"/>
    <w:rsid w:val="007C1D12"/>
    <w:rPr>
      <w:rFonts w:eastAsiaTheme="minorHAnsi"/>
    </w:rPr>
  </w:style>
  <w:style w:type="paragraph" w:customStyle="1" w:styleId="DA1DD8DF676746E59FCEA5EB3861F2A93">
    <w:name w:val="DA1DD8DF676746E59FCEA5EB3861F2A93"/>
    <w:rsid w:val="007C1D12"/>
    <w:rPr>
      <w:rFonts w:eastAsiaTheme="minorHAnsi"/>
    </w:rPr>
  </w:style>
  <w:style w:type="paragraph" w:customStyle="1" w:styleId="05741B51895A4AC793F123D9CBB917C23">
    <w:name w:val="05741B51895A4AC793F123D9CBB917C23"/>
    <w:rsid w:val="007C1D12"/>
    <w:rPr>
      <w:rFonts w:eastAsiaTheme="minorHAnsi"/>
    </w:rPr>
  </w:style>
  <w:style w:type="paragraph" w:customStyle="1" w:styleId="270E9FDA109147468AC236E0C74FD4CF2">
    <w:name w:val="270E9FDA109147468AC236E0C74FD4CF2"/>
    <w:rsid w:val="007C1D12"/>
    <w:rPr>
      <w:rFonts w:eastAsiaTheme="minorHAnsi"/>
    </w:rPr>
  </w:style>
  <w:style w:type="paragraph" w:customStyle="1" w:styleId="E7B9E02F5DFD47149D8FA91562BCC4D727">
    <w:name w:val="E7B9E02F5DFD47149D8FA91562BCC4D727"/>
    <w:rsid w:val="007C1D12"/>
    <w:rPr>
      <w:rFonts w:eastAsiaTheme="minorHAnsi"/>
    </w:rPr>
  </w:style>
  <w:style w:type="paragraph" w:customStyle="1" w:styleId="E586CD3C1C1D4EA2884626BB53C9472512">
    <w:name w:val="E586CD3C1C1D4EA2884626BB53C9472512"/>
    <w:rsid w:val="007C1D12"/>
    <w:rPr>
      <w:rFonts w:eastAsiaTheme="minorHAnsi"/>
    </w:rPr>
  </w:style>
  <w:style w:type="paragraph" w:customStyle="1" w:styleId="348FA061EE3C49ACAE41AEBD74E67BFB9">
    <w:name w:val="348FA061EE3C49ACAE41AEBD74E67BFB9"/>
    <w:rsid w:val="007C1D12"/>
    <w:rPr>
      <w:rFonts w:eastAsiaTheme="minorHAnsi"/>
    </w:rPr>
  </w:style>
  <w:style w:type="paragraph" w:customStyle="1" w:styleId="BEE62C185D094C8EA8DCF20FFCC539EA10">
    <w:name w:val="BEE62C185D094C8EA8DCF20FFCC539EA10"/>
    <w:rsid w:val="007C1D12"/>
    <w:rPr>
      <w:rFonts w:eastAsiaTheme="minorHAnsi"/>
    </w:rPr>
  </w:style>
  <w:style w:type="paragraph" w:customStyle="1" w:styleId="A36C754F31F44FAB8CA89BBA09E91DAB8">
    <w:name w:val="A36C754F31F44FAB8CA89BBA09E91DAB8"/>
    <w:rsid w:val="007C1D12"/>
    <w:rPr>
      <w:rFonts w:eastAsiaTheme="minorHAnsi"/>
    </w:rPr>
  </w:style>
  <w:style w:type="paragraph" w:customStyle="1" w:styleId="1FF0663ADFCF49F48AD3631EC25D71BE8">
    <w:name w:val="1FF0663ADFCF49F48AD3631EC25D71BE8"/>
    <w:rsid w:val="007C1D12"/>
    <w:rPr>
      <w:rFonts w:eastAsiaTheme="minorHAnsi"/>
    </w:rPr>
  </w:style>
  <w:style w:type="paragraph" w:customStyle="1" w:styleId="5E6E5BFE325243B99A437EBE6734EE836">
    <w:name w:val="5E6E5BFE325243B99A437EBE6734EE836"/>
    <w:rsid w:val="007C1D12"/>
    <w:rPr>
      <w:rFonts w:eastAsiaTheme="minorHAnsi"/>
    </w:rPr>
  </w:style>
  <w:style w:type="paragraph" w:customStyle="1" w:styleId="34138446CB61456EB7D73FCEBF6D47BD6">
    <w:name w:val="34138446CB61456EB7D73FCEBF6D47BD6"/>
    <w:rsid w:val="007C1D12"/>
    <w:rPr>
      <w:rFonts w:eastAsiaTheme="minorHAnsi"/>
    </w:rPr>
  </w:style>
  <w:style w:type="paragraph" w:customStyle="1" w:styleId="2BF430F16B7B45749722C657A88BA8DB6">
    <w:name w:val="2BF430F16B7B45749722C657A88BA8DB6"/>
    <w:rsid w:val="007C1D12"/>
    <w:rPr>
      <w:rFonts w:eastAsiaTheme="minorHAnsi"/>
    </w:rPr>
  </w:style>
  <w:style w:type="paragraph" w:customStyle="1" w:styleId="687B566BF27343C682F7154A7F66E7FE5">
    <w:name w:val="687B566BF27343C682F7154A7F66E7FE5"/>
    <w:rsid w:val="007C1D12"/>
    <w:rPr>
      <w:rFonts w:eastAsiaTheme="minorHAnsi"/>
    </w:rPr>
  </w:style>
  <w:style w:type="paragraph" w:customStyle="1" w:styleId="3218A6588FAC40D69AB87D103D33B1015">
    <w:name w:val="3218A6588FAC40D69AB87D103D33B1015"/>
    <w:rsid w:val="007C1D12"/>
    <w:rPr>
      <w:rFonts w:eastAsiaTheme="minorHAnsi"/>
    </w:rPr>
  </w:style>
  <w:style w:type="paragraph" w:customStyle="1" w:styleId="2DB00C91B56B4027B306E2A1F026C7996">
    <w:name w:val="2DB00C91B56B4027B306E2A1F026C7996"/>
    <w:rsid w:val="007C1D12"/>
    <w:rPr>
      <w:rFonts w:eastAsiaTheme="minorHAnsi"/>
    </w:rPr>
  </w:style>
  <w:style w:type="paragraph" w:customStyle="1" w:styleId="03BF8F1C05F04FED9FE0A3E3A2ADED885">
    <w:name w:val="03BF8F1C05F04FED9FE0A3E3A2ADED885"/>
    <w:rsid w:val="007C1D12"/>
    <w:rPr>
      <w:rFonts w:eastAsiaTheme="minorHAnsi"/>
    </w:rPr>
  </w:style>
  <w:style w:type="paragraph" w:customStyle="1" w:styleId="DA1DD8DF676746E59FCEA5EB3861F2A94">
    <w:name w:val="DA1DD8DF676746E59FCEA5EB3861F2A94"/>
    <w:rsid w:val="007C1D12"/>
    <w:rPr>
      <w:rFonts w:eastAsiaTheme="minorHAnsi"/>
    </w:rPr>
  </w:style>
  <w:style w:type="paragraph" w:customStyle="1" w:styleId="05741B51895A4AC793F123D9CBB917C24">
    <w:name w:val="05741B51895A4AC793F123D9CBB917C24"/>
    <w:rsid w:val="007C1D12"/>
    <w:rPr>
      <w:rFonts w:eastAsiaTheme="minorHAnsi"/>
    </w:rPr>
  </w:style>
  <w:style w:type="paragraph" w:customStyle="1" w:styleId="270E9FDA109147468AC236E0C74FD4CF3">
    <w:name w:val="270E9FDA109147468AC236E0C74FD4CF3"/>
    <w:rsid w:val="007C1D12"/>
    <w:rPr>
      <w:rFonts w:eastAsiaTheme="minorHAnsi"/>
    </w:rPr>
  </w:style>
  <w:style w:type="paragraph" w:customStyle="1" w:styleId="E7B9E02F5DFD47149D8FA91562BCC4D728">
    <w:name w:val="E7B9E02F5DFD47149D8FA91562BCC4D728"/>
    <w:rsid w:val="00DF4A27"/>
    <w:rPr>
      <w:rFonts w:eastAsiaTheme="minorHAnsi"/>
    </w:rPr>
  </w:style>
  <w:style w:type="paragraph" w:customStyle="1" w:styleId="E586CD3C1C1D4EA2884626BB53C9472513">
    <w:name w:val="E586CD3C1C1D4EA2884626BB53C9472513"/>
    <w:rsid w:val="00DF4A27"/>
    <w:rPr>
      <w:rFonts w:eastAsiaTheme="minorHAnsi"/>
    </w:rPr>
  </w:style>
  <w:style w:type="paragraph" w:customStyle="1" w:styleId="348FA061EE3C49ACAE41AEBD74E67BFB10">
    <w:name w:val="348FA061EE3C49ACAE41AEBD74E67BFB10"/>
    <w:rsid w:val="00DF4A27"/>
    <w:rPr>
      <w:rFonts w:eastAsiaTheme="minorHAnsi"/>
    </w:rPr>
  </w:style>
  <w:style w:type="paragraph" w:customStyle="1" w:styleId="BEE62C185D094C8EA8DCF20FFCC539EA11">
    <w:name w:val="BEE62C185D094C8EA8DCF20FFCC539EA11"/>
    <w:rsid w:val="00DF4A27"/>
    <w:rPr>
      <w:rFonts w:eastAsiaTheme="minorHAnsi"/>
    </w:rPr>
  </w:style>
  <w:style w:type="paragraph" w:customStyle="1" w:styleId="A36C754F31F44FAB8CA89BBA09E91DAB9">
    <w:name w:val="A36C754F31F44FAB8CA89BBA09E91DAB9"/>
    <w:rsid w:val="00DF4A27"/>
    <w:rPr>
      <w:rFonts w:eastAsiaTheme="minorHAnsi"/>
    </w:rPr>
  </w:style>
  <w:style w:type="paragraph" w:customStyle="1" w:styleId="1FF0663ADFCF49F48AD3631EC25D71BE9">
    <w:name w:val="1FF0663ADFCF49F48AD3631EC25D71BE9"/>
    <w:rsid w:val="00DF4A27"/>
    <w:rPr>
      <w:rFonts w:eastAsiaTheme="minorHAnsi"/>
    </w:rPr>
  </w:style>
  <w:style w:type="paragraph" w:customStyle="1" w:styleId="5E6E5BFE325243B99A437EBE6734EE837">
    <w:name w:val="5E6E5BFE325243B99A437EBE6734EE837"/>
    <w:rsid w:val="00DF4A27"/>
    <w:rPr>
      <w:rFonts w:eastAsiaTheme="minorHAnsi"/>
    </w:rPr>
  </w:style>
  <w:style w:type="paragraph" w:customStyle="1" w:styleId="34138446CB61456EB7D73FCEBF6D47BD7">
    <w:name w:val="34138446CB61456EB7D73FCEBF6D47BD7"/>
    <w:rsid w:val="00DF4A27"/>
    <w:rPr>
      <w:rFonts w:eastAsiaTheme="minorHAnsi"/>
    </w:rPr>
  </w:style>
  <w:style w:type="paragraph" w:customStyle="1" w:styleId="2BF430F16B7B45749722C657A88BA8DB7">
    <w:name w:val="2BF430F16B7B45749722C657A88BA8DB7"/>
    <w:rsid w:val="00DF4A27"/>
    <w:rPr>
      <w:rFonts w:eastAsiaTheme="minorHAnsi"/>
    </w:rPr>
  </w:style>
  <w:style w:type="paragraph" w:customStyle="1" w:styleId="687B566BF27343C682F7154A7F66E7FE6">
    <w:name w:val="687B566BF27343C682F7154A7F66E7FE6"/>
    <w:rsid w:val="00DF4A27"/>
    <w:rPr>
      <w:rFonts w:eastAsiaTheme="minorHAnsi"/>
    </w:rPr>
  </w:style>
  <w:style w:type="paragraph" w:customStyle="1" w:styleId="3218A6588FAC40D69AB87D103D33B1016">
    <w:name w:val="3218A6588FAC40D69AB87D103D33B1016"/>
    <w:rsid w:val="00DF4A27"/>
    <w:rPr>
      <w:rFonts w:eastAsiaTheme="minorHAnsi"/>
    </w:rPr>
  </w:style>
  <w:style w:type="paragraph" w:customStyle="1" w:styleId="2DB00C91B56B4027B306E2A1F026C7997">
    <w:name w:val="2DB00C91B56B4027B306E2A1F026C7997"/>
    <w:rsid w:val="00DF4A27"/>
    <w:rPr>
      <w:rFonts w:eastAsiaTheme="minorHAnsi"/>
    </w:rPr>
  </w:style>
  <w:style w:type="paragraph" w:customStyle="1" w:styleId="03BF8F1C05F04FED9FE0A3E3A2ADED886">
    <w:name w:val="03BF8F1C05F04FED9FE0A3E3A2ADED886"/>
    <w:rsid w:val="00DF4A27"/>
    <w:rPr>
      <w:rFonts w:eastAsiaTheme="minorHAnsi"/>
    </w:rPr>
  </w:style>
  <w:style w:type="paragraph" w:customStyle="1" w:styleId="DA1DD8DF676746E59FCEA5EB3861F2A95">
    <w:name w:val="DA1DD8DF676746E59FCEA5EB3861F2A95"/>
    <w:rsid w:val="00DF4A27"/>
    <w:rPr>
      <w:rFonts w:eastAsiaTheme="minorHAnsi"/>
    </w:rPr>
  </w:style>
  <w:style w:type="paragraph" w:customStyle="1" w:styleId="05741B51895A4AC793F123D9CBB917C25">
    <w:name w:val="05741B51895A4AC793F123D9CBB917C25"/>
    <w:rsid w:val="00DF4A27"/>
    <w:rPr>
      <w:rFonts w:eastAsiaTheme="minorHAnsi"/>
    </w:rPr>
  </w:style>
  <w:style w:type="paragraph" w:customStyle="1" w:styleId="270E9FDA109147468AC236E0C74FD4CF4">
    <w:name w:val="270E9FDA109147468AC236E0C74FD4CF4"/>
    <w:rsid w:val="00DF4A27"/>
    <w:rPr>
      <w:rFonts w:eastAsiaTheme="minorHAnsi"/>
    </w:rPr>
  </w:style>
  <w:style w:type="paragraph" w:customStyle="1" w:styleId="E7B9E02F5DFD47149D8FA91562BCC4D729">
    <w:name w:val="E7B9E02F5DFD47149D8FA91562BCC4D729"/>
    <w:rsid w:val="00DF4A27"/>
    <w:rPr>
      <w:rFonts w:eastAsiaTheme="minorHAnsi"/>
    </w:rPr>
  </w:style>
  <w:style w:type="paragraph" w:customStyle="1" w:styleId="E586CD3C1C1D4EA2884626BB53C9472514">
    <w:name w:val="E586CD3C1C1D4EA2884626BB53C9472514"/>
    <w:rsid w:val="00DF4A27"/>
    <w:rPr>
      <w:rFonts w:eastAsiaTheme="minorHAnsi"/>
    </w:rPr>
  </w:style>
  <w:style w:type="paragraph" w:customStyle="1" w:styleId="348FA061EE3C49ACAE41AEBD74E67BFB11">
    <w:name w:val="348FA061EE3C49ACAE41AEBD74E67BFB11"/>
    <w:rsid w:val="00DF4A27"/>
    <w:rPr>
      <w:rFonts w:eastAsiaTheme="minorHAnsi"/>
    </w:rPr>
  </w:style>
  <w:style w:type="paragraph" w:customStyle="1" w:styleId="BEE62C185D094C8EA8DCF20FFCC539EA12">
    <w:name w:val="BEE62C185D094C8EA8DCF20FFCC539EA12"/>
    <w:rsid w:val="00DF4A27"/>
    <w:rPr>
      <w:rFonts w:eastAsiaTheme="minorHAnsi"/>
    </w:rPr>
  </w:style>
  <w:style w:type="paragraph" w:customStyle="1" w:styleId="A36C754F31F44FAB8CA89BBA09E91DAB10">
    <w:name w:val="A36C754F31F44FAB8CA89BBA09E91DAB10"/>
    <w:rsid w:val="00DF4A27"/>
    <w:rPr>
      <w:rFonts w:eastAsiaTheme="minorHAnsi"/>
    </w:rPr>
  </w:style>
  <w:style w:type="paragraph" w:customStyle="1" w:styleId="1FF0663ADFCF49F48AD3631EC25D71BE10">
    <w:name w:val="1FF0663ADFCF49F48AD3631EC25D71BE10"/>
    <w:rsid w:val="00DF4A27"/>
    <w:rPr>
      <w:rFonts w:eastAsiaTheme="minorHAnsi"/>
    </w:rPr>
  </w:style>
  <w:style w:type="paragraph" w:customStyle="1" w:styleId="5E6E5BFE325243B99A437EBE6734EE838">
    <w:name w:val="5E6E5BFE325243B99A437EBE6734EE838"/>
    <w:rsid w:val="00DF4A27"/>
    <w:rPr>
      <w:rFonts w:eastAsiaTheme="minorHAnsi"/>
    </w:rPr>
  </w:style>
  <w:style w:type="paragraph" w:customStyle="1" w:styleId="34138446CB61456EB7D73FCEBF6D47BD8">
    <w:name w:val="34138446CB61456EB7D73FCEBF6D47BD8"/>
    <w:rsid w:val="00DF4A27"/>
    <w:rPr>
      <w:rFonts w:eastAsiaTheme="minorHAnsi"/>
    </w:rPr>
  </w:style>
  <w:style w:type="paragraph" w:customStyle="1" w:styleId="2BF430F16B7B45749722C657A88BA8DB8">
    <w:name w:val="2BF430F16B7B45749722C657A88BA8DB8"/>
    <w:rsid w:val="00DF4A27"/>
    <w:rPr>
      <w:rFonts w:eastAsiaTheme="minorHAnsi"/>
    </w:rPr>
  </w:style>
  <w:style w:type="paragraph" w:customStyle="1" w:styleId="687B566BF27343C682F7154A7F66E7FE7">
    <w:name w:val="687B566BF27343C682F7154A7F66E7FE7"/>
    <w:rsid w:val="00DF4A27"/>
    <w:rPr>
      <w:rFonts w:eastAsiaTheme="minorHAnsi"/>
    </w:rPr>
  </w:style>
  <w:style w:type="paragraph" w:customStyle="1" w:styleId="3218A6588FAC40D69AB87D103D33B1017">
    <w:name w:val="3218A6588FAC40D69AB87D103D33B1017"/>
    <w:rsid w:val="00DF4A27"/>
    <w:rPr>
      <w:rFonts w:eastAsiaTheme="minorHAnsi"/>
    </w:rPr>
  </w:style>
  <w:style w:type="paragraph" w:customStyle="1" w:styleId="2DB00C91B56B4027B306E2A1F026C7998">
    <w:name w:val="2DB00C91B56B4027B306E2A1F026C7998"/>
    <w:rsid w:val="00DF4A27"/>
    <w:rPr>
      <w:rFonts w:eastAsiaTheme="minorHAnsi"/>
    </w:rPr>
  </w:style>
  <w:style w:type="paragraph" w:customStyle="1" w:styleId="03BF8F1C05F04FED9FE0A3E3A2ADED887">
    <w:name w:val="03BF8F1C05F04FED9FE0A3E3A2ADED887"/>
    <w:rsid w:val="00DF4A27"/>
    <w:rPr>
      <w:rFonts w:eastAsiaTheme="minorHAnsi"/>
    </w:rPr>
  </w:style>
  <w:style w:type="paragraph" w:customStyle="1" w:styleId="DA1DD8DF676746E59FCEA5EB3861F2A96">
    <w:name w:val="DA1DD8DF676746E59FCEA5EB3861F2A96"/>
    <w:rsid w:val="00DF4A27"/>
    <w:rPr>
      <w:rFonts w:eastAsiaTheme="minorHAnsi"/>
    </w:rPr>
  </w:style>
  <w:style w:type="paragraph" w:customStyle="1" w:styleId="05741B51895A4AC793F123D9CBB917C26">
    <w:name w:val="05741B51895A4AC793F123D9CBB917C26"/>
    <w:rsid w:val="00DF4A27"/>
    <w:rPr>
      <w:rFonts w:eastAsiaTheme="minorHAnsi"/>
    </w:rPr>
  </w:style>
  <w:style w:type="paragraph" w:customStyle="1" w:styleId="270E9FDA109147468AC236E0C74FD4CF5">
    <w:name w:val="270E9FDA109147468AC236E0C74FD4CF5"/>
    <w:rsid w:val="00DF4A27"/>
    <w:rPr>
      <w:rFonts w:eastAsiaTheme="minorHAnsi"/>
    </w:rPr>
  </w:style>
  <w:style w:type="paragraph" w:customStyle="1" w:styleId="E7B9E02F5DFD47149D8FA91562BCC4D730">
    <w:name w:val="E7B9E02F5DFD47149D8FA91562BCC4D730"/>
    <w:rsid w:val="00DF4A27"/>
    <w:rPr>
      <w:rFonts w:eastAsiaTheme="minorHAnsi"/>
    </w:rPr>
  </w:style>
  <w:style w:type="paragraph" w:customStyle="1" w:styleId="E586CD3C1C1D4EA2884626BB53C9472515">
    <w:name w:val="E586CD3C1C1D4EA2884626BB53C9472515"/>
    <w:rsid w:val="00DF4A27"/>
    <w:rPr>
      <w:rFonts w:eastAsiaTheme="minorHAnsi"/>
    </w:rPr>
  </w:style>
  <w:style w:type="paragraph" w:customStyle="1" w:styleId="348FA061EE3C49ACAE41AEBD74E67BFB12">
    <w:name w:val="348FA061EE3C49ACAE41AEBD74E67BFB12"/>
    <w:rsid w:val="00DF4A27"/>
    <w:rPr>
      <w:rFonts w:eastAsiaTheme="minorHAnsi"/>
    </w:rPr>
  </w:style>
  <w:style w:type="paragraph" w:customStyle="1" w:styleId="BEE62C185D094C8EA8DCF20FFCC539EA13">
    <w:name w:val="BEE62C185D094C8EA8DCF20FFCC539EA13"/>
    <w:rsid w:val="00DF4A27"/>
    <w:rPr>
      <w:rFonts w:eastAsiaTheme="minorHAnsi"/>
    </w:rPr>
  </w:style>
  <w:style w:type="paragraph" w:customStyle="1" w:styleId="A36C754F31F44FAB8CA89BBA09E91DAB11">
    <w:name w:val="A36C754F31F44FAB8CA89BBA09E91DAB11"/>
    <w:rsid w:val="00DF4A27"/>
    <w:rPr>
      <w:rFonts w:eastAsiaTheme="minorHAnsi"/>
    </w:rPr>
  </w:style>
  <w:style w:type="paragraph" w:customStyle="1" w:styleId="1FF0663ADFCF49F48AD3631EC25D71BE11">
    <w:name w:val="1FF0663ADFCF49F48AD3631EC25D71BE11"/>
    <w:rsid w:val="00DF4A27"/>
    <w:rPr>
      <w:rFonts w:eastAsiaTheme="minorHAnsi"/>
    </w:rPr>
  </w:style>
  <w:style w:type="paragraph" w:customStyle="1" w:styleId="5E6E5BFE325243B99A437EBE6734EE839">
    <w:name w:val="5E6E5BFE325243B99A437EBE6734EE839"/>
    <w:rsid w:val="00DF4A27"/>
    <w:rPr>
      <w:rFonts w:eastAsiaTheme="minorHAnsi"/>
    </w:rPr>
  </w:style>
  <w:style w:type="paragraph" w:customStyle="1" w:styleId="34138446CB61456EB7D73FCEBF6D47BD9">
    <w:name w:val="34138446CB61456EB7D73FCEBF6D47BD9"/>
    <w:rsid w:val="00DF4A27"/>
    <w:rPr>
      <w:rFonts w:eastAsiaTheme="minorHAnsi"/>
    </w:rPr>
  </w:style>
  <w:style w:type="paragraph" w:customStyle="1" w:styleId="2BF430F16B7B45749722C657A88BA8DB9">
    <w:name w:val="2BF430F16B7B45749722C657A88BA8DB9"/>
    <w:rsid w:val="00DF4A27"/>
    <w:rPr>
      <w:rFonts w:eastAsiaTheme="minorHAnsi"/>
    </w:rPr>
  </w:style>
  <w:style w:type="paragraph" w:customStyle="1" w:styleId="687B566BF27343C682F7154A7F66E7FE8">
    <w:name w:val="687B566BF27343C682F7154A7F66E7FE8"/>
    <w:rsid w:val="00DF4A27"/>
    <w:rPr>
      <w:rFonts w:eastAsiaTheme="minorHAnsi"/>
    </w:rPr>
  </w:style>
  <w:style w:type="paragraph" w:customStyle="1" w:styleId="3218A6588FAC40D69AB87D103D33B1018">
    <w:name w:val="3218A6588FAC40D69AB87D103D33B1018"/>
    <w:rsid w:val="00DF4A27"/>
    <w:rPr>
      <w:rFonts w:eastAsiaTheme="minorHAnsi"/>
    </w:rPr>
  </w:style>
  <w:style w:type="paragraph" w:customStyle="1" w:styleId="2DB00C91B56B4027B306E2A1F026C7999">
    <w:name w:val="2DB00C91B56B4027B306E2A1F026C7999"/>
    <w:rsid w:val="00DF4A27"/>
    <w:rPr>
      <w:rFonts w:eastAsiaTheme="minorHAnsi"/>
    </w:rPr>
  </w:style>
  <w:style w:type="paragraph" w:customStyle="1" w:styleId="03BF8F1C05F04FED9FE0A3E3A2ADED888">
    <w:name w:val="03BF8F1C05F04FED9FE0A3E3A2ADED888"/>
    <w:rsid w:val="00DF4A27"/>
    <w:rPr>
      <w:rFonts w:eastAsiaTheme="minorHAnsi"/>
    </w:rPr>
  </w:style>
  <w:style w:type="paragraph" w:customStyle="1" w:styleId="DA1DD8DF676746E59FCEA5EB3861F2A97">
    <w:name w:val="DA1DD8DF676746E59FCEA5EB3861F2A97"/>
    <w:rsid w:val="00DF4A27"/>
    <w:rPr>
      <w:rFonts w:eastAsiaTheme="minorHAnsi"/>
    </w:rPr>
  </w:style>
  <w:style w:type="paragraph" w:customStyle="1" w:styleId="05741B51895A4AC793F123D9CBB917C27">
    <w:name w:val="05741B51895A4AC793F123D9CBB917C27"/>
    <w:rsid w:val="00DF4A27"/>
    <w:rPr>
      <w:rFonts w:eastAsiaTheme="minorHAnsi"/>
    </w:rPr>
  </w:style>
  <w:style w:type="paragraph" w:customStyle="1" w:styleId="270E9FDA109147468AC236E0C74FD4CF6">
    <w:name w:val="270E9FDA109147468AC236E0C74FD4CF6"/>
    <w:rsid w:val="00DF4A27"/>
    <w:rPr>
      <w:rFonts w:eastAsiaTheme="minorHAnsi"/>
    </w:rPr>
  </w:style>
  <w:style w:type="paragraph" w:customStyle="1" w:styleId="E7B9E02F5DFD47149D8FA91562BCC4D731">
    <w:name w:val="E7B9E02F5DFD47149D8FA91562BCC4D731"/>
    <w:rsid w:val="00DF4A27"/>
    <w:rPr>
      <w:rFonts w:eastAsiaTheme="minorHAnsi"/>
    </w:rPr>
  </w:style>
  <w:style w:type="paragraph" w:customStyle="1" w:styleId="3D145A24CA36457AB1EFA6833D63CD9A">
    <w:name w:val="3D145A24CA36457AB1EFA6833D63CD9A"/>
    <w:rsid w:val="00DF4A27"/>
    <w:rPr>
      <w:rFonts w:eastAsiaTheme="minorHAnsi"/>
    </w:rPr>
  </w:style>
  <w:style w:type="paragraph" w:customStyle="1" w:styleId="348FA061EE3C49ACAE41AEBD74E67BFB13">
    <w:name w:val="348FA061EE3C49ACAE41AEBD74E67BFB13"/>
    <w:rsid w:val="00DF4A27"/>
    <w:rPr>
      <w:rFonts w:eastAsiaTheme="minorHAnsi"/>
    </w:rPr>
  </w:style>
  <w:style w:type="paragraph" w:customStyle="1" w:styleId="BEE62C185D094C8EA8DCF20FFCC539EA14">
    <w:name w:val="BEE62C185D094C8EA8DCF20FFCC539EA14"/>
    <w:rsid w:val="00DF4A27"/>
    <w:rPr>
      <w:rFonts w:eastAsiaTheme="minorHAnsi"/>
    </w:rPr>
  </w:style>
  <w:style w:type="paragraph" w:customStyle="1" w:styleId="A36C754F31F44FAB8CA89BBA09E91DAB12">
    <w:name w:val="A36C754F31F44FAB8CA89BBA09E91DAB12"/>
    <w:rsid w:val="00DF4A27"/>
    <w:rPr>
      <w:rFonts w:eastAsiaTheme="minorHAnsi"/>
    </w:rPr>
  </w:style>
  <w:style w:type="paragraph" w:customStyle="1" w:styleId="1FF0663ADFCF49F48AD3631EC25D71BE12">
    <w:name w:val="1FF0663ADFCF49F48AD3631EC25D71BE12"/>
    <w:rsid w:val="00DF4A27"/>
    <w:rPr>
      <w:rFonts w:eastAsiaTheme="minorHAnsi"/>
    </w:rPr>
  </w:style>
  <w:style w:type="paragraph" w:customStyle="1" w:styleId="5E6E5BFE325243B99A437EBE6734EE8310">
    <w:name w:val="5E6E5BFE325243B99A437EBE6734EE8310"/>
    <w:rsid w:val="00DF4A27"/>
    <w:rPr>
      <w:rFonts w:eastAsiaTheme="minorHAnsi"/>
    </w:rPr>
  </w:style>
  <w:style w:type="paragraph" w:customStyle="1" w:styleId="34138446CB61456EB7D73FCEBF6D47BD10">
    <w:name w:val="34138446CB61456EB7D73FCEBF6D47BD10"/>
    <w:rsid w:val="00DF4A27"/>
    <w:rPr>
      <w:rFonts w:eastAsiaTheme="minorHAnsi"/>
    </w:rPr>
  </w:style>
  <w:style w:type="paragraph" w:customStyle="1" w:styleId="2BF430F16B7B45749722C657A88BA8DB10">
    <w:name w:val="2BF430F16B7B45749722C657A88BA8DB10"/>
    <w:rsid w:val="00DF4A27"/>
    <w:rPr>
      <w:rFonts w:eastAsiaTheme="minorHAnsi"/>
    </w:rPr>
  </w:style>
  <w:style w:type="paragraph" w:customStyle="1" w:styleId="687B566BF27343C682F7154A7F66E7FE9">
    <w:name w:val="687B566BF27343C682F7154A7F66E7FE9"/>
    <w:rsid w:val="00DF4A27"/>
    <w:rPr>
      <w:rFonts w:eastAsiaTheme="minorHAnsi"/>
    </w:rPr>
  </w:style>
  <w:style w:type="paragraph" w:customStyle="1" w:styleId="3218A6588FAC40D69AB87D103D33B1019">
    <w:name w:val="3218A6588FAC40D69AB87D103D33B1019"/>
    <w:rsid w:val="00DF4A27"/>
    <w:rPr>
      <w:rFonts w:eastAsiaTheme="minorHAnsi"/>
    </w:rPr>
  </w:style>
  <w:style w:type="paragraph" w:customStyle="1" w:styleId="2DB00C91B56B4027B306E2A1F026C79910">
    <w:name w:val="2DB00C91B56B4027B306E2A1F026C79910"/>
    <w:rsid w:val="00DF4A27"/>
    <w:rPr>
      <w:rFonts w:eastAsiaTheme="minorHAnsi"/>
    </w:rPr>
  </w:style>
  <w:style w:type="paragraph" w:customStyle="1" w:styleId="03BF8F1C05F04FED9FE0A3E3A2ADED889">
    <w:name w:val="03BF8F1C05F04FED9FE0A3E3A2ADED889"/>
    <w:rsid w:val="00DF4A27"/>
    <w:rPr>
      <w:rFonts w:eastAsiaTheme="minorHAnsi"/>
    </w:rPr>
  </w:style>
  <w:style w:type="paragraph" w:customStyle="1" w:styleId="DA1DD8DF676746E59FCEA5EB3861F2A98">
    <w:name w:val="DA1DD8DF676746E59FCEA5EB3861F2A98"/>
    <w:rsid w:val="00DF4A27"/>
    <w:rPr>
      <w:rFonts w:eastAsiaTheme="minorHAnsi"/>
    </w:rPr>
  </w:style>
  <w:style w:type="paragraph" w:customStyle="1" w:styleId="05741B51895A4AC793F123D9CBB917C28">
    <w:name w:val="05741B51895A4AC793F123D9CBB917C28"/>
    <w:rsid w:val="00DF4A27"/>
    <w:rPr>
      <w:rFonts w:eastAsiaTheme="minorHAnsi"/>
    </w:rPr>
  </w:style>
  <w:style w:type="paragraph" w:customStyle="1" w:styleId="270E9FDA109147468AC236E0C74FD4CF7">
    <w:name w:val="270E9FDA109147468AC236E0C74FD4CF7"/>
    <w:rsid w:val="00DF4A27"/>
    <w:rPr>
      <w:rFonts w:eastAsiaTheme="minorHAnsi"/>
    </w:rPr>
  </w:style>
  <w:style w:type="paragraph" w:customStyle="1" w:styleId="870FDDDDF9FD4838831E856D2D216F03">
    <w:name w:val="870FDDDDF9FD4838831E856D2D216F03"/>
    <w:rsid w:val="00DF4A27"/>
  </w:style>
  <w:style w:type="paragraph" w:customStyle="1" w:styleId="E7B9E02F5DFD47149D8FA91562BCC4D732">
    <w:name w:val="E7B9E02F5DFD47149D8FA91562BCC4D732"/>
    <w:rsid w:val="00DF4A27"/>
    <w:rPr>
      <w:rFonts w:eastAsiaTheme="minorHAnsi"/>
    </w:rPr>
  </w:style>
  <w:style w:type="paragraph" w:customStyle="1" w:styleId="3D145A24CA36457AB1EFA6833D63CD9A1">
    <w:name w:val="3D145A24CA36457AB1EFA6833D63CD9A1"/>
    <w:rsid w:val="00DF4A27"/>
    <w:rPr>
      <w:rFonts w:eastAsiaTheme="minorHAnsi"/>
    </w:rPr>
  </w:style>
  <w:style w:type="paragraph" w:customStyle="1" w:styleId="348FA061EE3C49ACAE41AEBD74E67BFB14">
    <w:name w:val="348FA061EE3C49ACAE41AEBD74E67BFB14"/>
    <w:rsid w:val="00DF4A27"/>
    <w:rPr>
      <w:rFonts w:eastAsiaTheme="minorHAnsi"/>
    </w:rPr>
  </w:style>
  <w:style w:type="paragraph" w:customStyle="1" w:styleId="BEE62C185D094C8EA8DCF20FFCC539EA15">
    <w:name w:val="BEE62C185D094C8EA8DCF20FFCC539EA15"/>
    <w:rsid w:val="00DF4A27"/>
    <w:rPr>
      <w:rFonts w:eastAsiaTheme="minorHAnsi"/>
    </w:rPr>
  </w:style>
  <w:style w:type="paragraph" w:customStyle="1" w:styleId="A36C754F31F44FAB8CA89BBA09E91DAB13">
    <w:name w:val="A36C754F31F44FAB8CA89BBA09E91DAB13"/>
    <w:rsid w:val="00DF4A27"/>
    <w:rPr>
      <w:rFonts w:eastAsiaTheme="minorHAnsi"/>
    </w:rPr>
  </w:style>
  <w:style w:type="paragraph" w:customStyle="1" w:styleId="1FF0663ADFCF49F48AD3631EC25D71BE13">
    <w:name w:val="1FF0663ADFCF49F48AD3631EC25D71BE13"/>
    <w:rsid w:val="00DF4A27"/>
    <w:rPr>
      <w:rFonts w:eastAsiaTheme="minorHAnsi"/>
    </w:rPr>
  </w:style>
  <w:style w:type="paragraph" w:customStyle="1" w:styleId="5E6E5BFE325243B99A437EBE6734EE8311">
    <w:name w:val="5E6E5BFE325243B99A437EBE6734EE8311"/>
    <w:rsid w:val="00DF4A27"/>
    <w:rPr>
      <w:rFonts w:eastAsiaTheme="minorHAnsi"/>
    </w:rPr>
  </w:style>
  <w:style w:type="paragraph" w:customStyle="1" w:styleId="34138446CB61456EB7D73FCEBF6D47BD11">
    <w:name w:val="34138446CB61456EB7D73FCEBF6D47BD11"/>
    <w:rsid w:val="00DF4A27"/>
    <w:rPr>
      <w:rFonts w:eastAsiaTheme="minorHAnsi"/>
    </w:rPr>
  </w:style>
  <w:style w:type="paragraph" w:customStyle="1" w:styleId="2BF430F16B7B45749722C657A88BA8DB11">
    <w:name w:val="2BF430F16B7B45749722C657A88BA8DB11"/>
    <w:rsid w:val="00DF4A27"/>
    <w:rPr>
      <w:rFonts w:eastAsiaTheme="minorHAnsi"/>
    </w:rPr>
  </w:style>
  <w:style w:type="paragraph" w:customStyle="1" w:styleId="687B566BF27343C682F7154A7F66E7FE10">
    <w:name w:val="687B566BF27343C682F7154A7F66E7FE10"/>
    <w:rsid w:val="00DF4A27"/>
    <w:rPr>
      <w:rFonts w:eastAsiaTheme="minorHAnsi"/>
    </w:rPr>
  </w:style>
  <w:style w:type="paragraph" w:customStyle="1" w:styleId="3218A6588FAC40D69AB87D103D33B10110">
    <w:name w:val="3218A6588FAC40D69AB87D103D33B10110"/>
    <w:rsid w:val="00DF4A27"/>
    <w:rPr>
      <w:rFonts w:eastAsiaTheme="minorHAnsi"/>
    </w:rPr>
  </w:style>
  <w:style w:type="paragraph" w:customStyle="1" w:styleId="870FDDDDF9FD4838831E856D2D216F031">
    <w:name w:val="870FDDDDF9FD4838831E856D2D216F031"/>
    <w:rsid w:val="00DF4A27"/>
    <w:rPr>
      <w:rFonts w:eastAsiaTheme="minorHAnsi"/>
    </w:rPr>
  </w:style>
  <w:style w:type="paragraph" w:customStyle="1" w:styleId="2DB00C91B56B4027B306E2A1F026C79911">
    <w:name w:val="2DB00C91B56B4027B306E2A1F026C79911"/>
    <w:rsid w:val="00DF4A27"/>
    <w:rPr>
      <w:rFonts w:eastAsiaTheme="minorHAnsi"/>
    </w:rPr>
  </w:style>
  <w:style w:type="paragraph" w:customStyle="1" w:styleId="05741B51895A4AC793F123D9CBB917C29">
    <w:name w:val="05741B51895A4AC793F123D9CBB917C29"/>
    <w:rsid w:val="00DF4A27"/>
    <w:rPr>
      <w:rFonts w:eastAsiaTheme="minorHAnsi"/>
    </w:rPr>
  </w:style>
  <w:style w:type="paragraph" w:customStyle="1" w:styleId="270E9FDA109147468AC236E0C74FD4CF8">
    <w:name w:val="270E9FDA109147468AC236E0C74FD4CF8"/>
    <w:rsid w:val="00DF4A27"/>
    <w:rPr>
      <w:rFonts w:eastAsiaTheme="minorHAnsi"/>
    </w:rPr>
  </w:style>
  <w:style w:type="paragraph" w:customStyle="1" w:styleId="E7B9E02F5DFD47149D8FA91562BCC4D733">
    <w:name w:val="E7B9E02F5DFD47149D8FA91562BCC4D733"/>
    <w:rsid w:val="00DF4A27"/>
    <w:rPr>
      <w:rFonts w:eastAsiaTheme="minorHAnsi"/>
    </w:rPr>
  </w:style>
  <w:style w:type="paragraph" w:customStyle="1" w:styleId="3D145A24CA36457AB1EFA6833D63CD9A2">
    <w:name w:val="3D145A24CA36457AB1EFA6833D63CD9A2"/>
    <w:rsid w:val="00DF4A27"/>
    <w:rPr>
      <w:rFonts w:eastAsiaTheme="minorHAnsi"/>
    </w:rPr>
  </w:style>
  <w:style w:type="paragraph" w:customStyle="1" w:styleId="348FA061EE3C49ACAE41AEBD74E67BFB15">
    <w:name w:val="348FA061EE3C49ACAE41AEBD74E67BFB15"/>
    <w:rsid w:val="00DF4A27"/>
    <w:rPr>
      <w:rFonts w:eastAsiaTheme="minorHAnsi"/>
    </w:rPr>
  </w:style>
  <w:style w:type="paragraph" w:customStyle="1" w:styleId="BEE62C185D094C8EA8DCF20FFCC539EA16">
    <w:name w:val="BEE62C185D094C8EA8DCF20FFCC539EA16"/>
    <w:rsid w:val="00DF4A27"/>
    <w:rPr>
      <w:rFonts w:eastAsiaTheme="minorHAnsi"/>
    </w:rPr>
  </w:style>
  <w:style w:type="paragraph" w:customStyle="1" w:styleId="A36C754F31F44FAB8CA89BBA09E91DAB14">
    <w:name w:val="A36C754F31F44FAB8CA89BBA09E91DAB14"/>
    <w:rsid w:val="00DF4A27"/>
    <w:rPr>
      <w:rFonts w:eastAsiaTheme="minorHAnsi"/>
    </w:rPr>
  </w:style>
  <w:style w:type="paragraph" w:customStyle="1" w:styleId="1FF0663ADFCF49F48AD3631EC25D71BE14">
    <w:name w:val="1FF0663ADFCF49F48AD3631EC25D71BE14"/>
    <w:rsid w:val="00DF4A27"/>
    <w:rPr>
      <w:rFonts w:eastAsiaTheme="minorHAnsi"/>
    </w:rPr>
  </w:style>
  <w:style w:type="paragraph" w:customStyle="1" w:styleId="5E6E5BFE325243B99A437EBE6734EE8312">
    <w:name w:val="5E6E5BFE325243B99A437EBE6734EE8312"/>
    <w:rsid w:val="00DF4A27"/>
    <w:rPr>
      <w:rFonts w:eastAsiaTheme="minorHAnsi"/>
    </w:rPr>
  </w:style>
  <w:style w:type="paragraph" w:customStyle="1" w:styleId="34138446CB61456EB7D73FCEBF6D47BD12">
    <w:name w:val="34138446CB61456EB7D73FCEBF6D47BD12"/>
    <w:rsid w:val="00DF4A27"/>
    <w:rPr>
      <w:rFonts w:eastAsiaTheme="minorHAnsi"/>
    </w:rPr>
  </w:style>
  <w:style w:type="paragraph" w:customStyle="1" w:styleId="2BF430F16B7B45749722C657A88BA8DB12">
    <w:name w:val="2BF430F16B7B45749722C657A88BA8DB12"/>
    <w:rsid w:val="00DF4A27"/>
    <w:rPr>
      <w:rFonts w:eastAsiaTheme="minorHAnsi"/>
    </w:rPr>
  </w:style>
  <w:style w:type="paragraph" w:customStyle="1" w:styleId="687B566BF27343C682F7154A7F66E7FE11">
    <w:name w:val="687B566BF27343C682F7154A7F66E7FE11"/>
    <w:rsid w:val="00DF4A27"/>
    <w:rPr>
      <w:rFonts w:eastAsiaTheme="minorHAnsi"/>
    </w:rPr>
  </w:style>
  <w:style w:type="paragraph" w:customStyle="1" w:styleId="3218A6588FAC40D69AB87D103D33B10111">
    <w:name w:val="3218A6588FAC40D69AB87D103D33B10111"/>
    <w:rsid w:val="00DF4A27"/>
    <w:rPr>
      <w:rFonts w:eastAsiaTheme="minorHAnsi"/>
    </w:rPr>
  </w:style>
  <w:style w:type="paragraph" w:customStyle="1" w:styleId="870FDDDDF9FD4838831E856D2D216F032">
    <w:name w:val="870FDDDDF9FD4838831E856D2D216F032"/>
    <w:rsid w:val="00DF4A27"/>
    <w:rPr>
      <w:rFonts w:eastAsiaTheme="minorHAnsi"/>
    </w:rPr>
  </w:style>
  <w:style w:type="paragraph" w:customStyle="1" w:styleId="2DB00C91B56B4027B306E2A1F026C79912">
    <w:name w:val="2DB00C91B56B4027B306E2A1F026C79912"/>
    <w:rsid w:val="00DF4A27"/>
    <w:rPr>
      <w:rFonts w:eastAsiaTheme="minorHAnsi"/>
    </w:rPr>
  </w:style>
  <w:style w:type="paragraph" w:customStyle="1" w:styleId="05741B51895A4AC793F123D9CBB917C210">
    <w:name w:val="05741B51895A4AC793F123D9CBB917C210"/>
    <w:rsid w:val="00DF4A27"/>
    <w:rPr>
      <w:rFonts w:eastAsiaTheme="minorHAnsi"/>
    </w:rPr>
  </w:style>
  <w:style w:type="paragraph" w:customStyle="1" w:styleId="270E9FDA109147468AC236E0C74FD4CF9">
    <w:name w:val="270E9FDA109147468AC236E0C74FD4CF9"/>
    <w:rsid w:val="00DF4A27"/>
    <w:rPr>
      <w:rFonts w:eastAsiaTheme="minorHAnsi"/>
    </w:rPr>
  </w:style>
  <w:style w:type="paragraph" w:customStyle="1" w:styleId="E7B9E02F5DFD47149D8FA91562BCC4D734">
    <w:name w:val="E7B9E02F5DFD47149D8FA91562BCC4D734"/>
    <w:rsid w:val="00DF4A27"/>
    <w:rPr>
      <w:rFonts w:eastAsiaTheme="minorHAnsi"/>
    </w:rPr>
  </w:style>
  <w:style w:type="paragraph" w:customStyle="1" w:styleId="3D145A24CA36457AB1EFA6833D63CD9A3">
    <w:name w:val="3D145A24CA36457AB1EFA6833D63CD9A3"/>
    <w:rsid w:val="00DF4A27"/>
    <w:rPr>
      <w:rFonts w:eastAsiaTheme="minorHAnsi"/>
    </w:rPr>
  </w:style>
  <w:style w:type="paragraph" w:customStyle="1" w:styleId="348FA061EE3C49ACAE41AEBD74E67BFB16">
    <w:name w:val="348FA061EE3C49ACAE41AEBD74E67BFB16"/>
    <w:rsid w:val="00DF4A27"/>
    <w:rPr>
      <w:rFonts w:eastAsiaTheme="minorHAnsi"/>
    </w:rPr>
  </w:style>
  <w:style w:type="paragraph" w:customStyle="1" w:styleId="BEE62C185D094C8EA8DCF20FFCC539EA17">
    <w:name w:val="BEE62C185D094C8EA8DCF20FFCC539EA17"/>
    <w:rsid w:val="00DF4A27"/>
    <w:rPr>
      <w:rFonts w:eastAsiaTheme="minorHAnsi"/>
    </w:rPr>
  </w:style>
  <w:style w:type="paragraph" w:customStyle="1" w:styleId="A36C754F31F44FAB8CA89BBA09E91DAB15">
    <w:name w:val="A36C754F31F44FAB8CA89BBA09E91DAB15"/>
    <w:rsid w:val="00DF4A27"/>
    <w:rPr>
      <w:rFonts w:eastAsiaTheme="minorHAnsi"/>
    </w:rPr>
  </w:style>
  <w:style w:type="paragraph" w:customStyle="1" w:styleId="1FF0663ADFCF49F48AD3631EC25D71BE15">
    <w:name w:val="1FF0663ADFCF49F48AD3631EC25D71BE15"/>
    <w:rsid w:val="00DF4A27"/>
    <w:rPr>
      <w:rFonts w:eastAsiaTheme="minorHAnsi"/>
    </w:rPr>
  </w:style>
  <w:style w:type="paragraph" w:customStyle="1" w:styleId="5E6E5BFE325243B99A437EBE6734EE8313">
    <w:name w:val="5E6E5BFE325243B99A437EBE6734EE8313"/>
    <w:rsid w:val="00DF4A27"/>
    <w:rPr>
      <w:rFonts w:eastAsiaTheme="minorHAnsi"/>
    </w:rPr>
  </w:style>
  <w:style w:type="paragraph" w:customStyle="1" w:styleId="34138446CB61456EB7D73FCEBF6D47BD13">
    <w:name w:val="34138446CB61456EB7D73FCEBF6D47BD13"/>
    <w:rsid w:val="00DF4A27"/>
    <w:rPr>
      <w:rFonts w:eastAsiaTheme="minorHAnsi"/>
    </w:rPr>
  </w:style>
  <w:style w:type="paragraph" w:customStyle="1" w:styleId="2BF430F16B7B45749722C657A88BA8DB13">
    <w:name w:val="2BF430F16B7B45749722C657A88BA8DB13"/>
    <w:rsid w:val="00DF4A27"/>
    <w:rPr>
      <w:rFonts w:eastAsiaTheme="minorHAnsi"/>
    </w:rPr>
  </w:style>
  <w:style w:type="paragraph" w:customStyle="1" w:styleId="687B566BF27343C682F7154A7F66E7FE12">
    <w:name w:val="687B566BF27343C682F7154A7F66E7FE12"/>
    <w:rsid w:val="00DF4A27"/>
    <w:rPr>
      <w:rFonts w:eastAsiaTheme="minorHAnsi"/>
    </w:rPr>
  </w:style>
  <w:style w:type="paragraph" w:customStyle="1" w:styleId="3218A6588FAC40D69AB87D103D33B10112">
    <w:name w:val="3218A6588FAC40D69AB87D103D33B10112"/>
    <w:rsid w:val="00DF4A27"/>
    <w:rPr>
      <w:rFonts w:eastAsiaTheme="minorHAnsi"/>
    </w:rPr>
  </w:style>
  <w:style w:type="paragraph" w:customStyle="1" w:styleId="870FDDDDF9FD4838831E856D2D216F033">
    <w:name w:val="870FDDDDF9FD4838831E856D2D216F033"/>
    <w:rsid w:val="00DF4A27"/>
    <w:rPr>
      <w:rFonts w:eastAsiaTheme="minorHAnsi"/>
    </w:rPr>
  </w:style>
  <w:style w:type="paragraph" w:customStyle="1" w:styleId="2DB00C91B56B4027B306E2A1F026C79913">
    <w:name w:val="2DB00C91B56B4027B306E2A1F026C79913"/>
    <w:rsid w:val="00DF4A27"/>
    <w:rPr>
      <w:rFonts w:eastAsiaTheme="minorHAnsi"/>
    </w:rPr>
  </w:style>
  <w:style w:type="paragraph" w:customStyle="1" w:styleId="CB821D6DB7EE411AB176B8C4A0D6A3FA">
    <w:name w:val="CB821D6DB7EE411AB176B8C4A0D6A3FA"/>
    <w:rsid w:val="00DF4A27"/>
    <w:rPr>
      <w:rFonts w:eastAsiaTheme="minorHAnsi"/>
    </w:rPr>
  </w:style>
  <w:style w:type="paragraph" w:customStyle="1" w:styleId="05741B51895A4AC793F123D9CBB917C211">
    <w:name w:val="05741B51895A4AC793F123D9CBB917C211"/>
    <w:rsid w:val="00DF4A27"/>
    <w:rPr>
      <w:rFonts w:eastAsiaTheme="minorHAnsi"/>
    </w:rPr>
  </w:style>
  <w:style w:type="paragraph" w:customStyle="1" w:styleId="270E9FDA109147468AC236E0C74FD4CF10">
    <w:name w:val="270E9FDA109147468AC236E0C74FD4CF10"/>
    <w:rsid w:val="00DF4A27"/>
    <w:rPr>
      <w:rFonts w:eastAsiaTheme="minorHAnsi"/>
    </w:rPr>
  </w:style>
  <w:style w:type="paragraph" w:customStyle="1" w:styleId="AA3EC7DE36A4411A8278465DE4DD26D0">
    <w:name w:val="AA3EC7DE36A4411A8278465DE4DD26D0"/>
    <w:rsid w:val="00DF4A27"/>
  </w:style>
  <w:style w:type="paragraph" w:customStyle="1" w:styleId="E7B9E02F5DFD47149D8FA91562BCC4D735">
    <w:name w:val="E7B9E02F5DFD47149D8FA91562BCC4D735"/>
    <w:rsid w:val="00DF4A27"/>
    <w:rPr>
      <w:rFonts w:eastAsiaTheme="minorHAnsi"/>
    </w:rPr>
  </w:style>
  <w:style w:type="paragraph" w:customStyle="1" w:styleId="3D145A24CA36457AB1EFA6833D63CD9A4">
    <w:name w:val="3D145A24CA36457AB1EFA6833D63CD9A4"/>
    <w:rsid w:val="00DF4A27"/>
    <w:rPr>
      <w:rFonts w:eastAsiaTheme="minorHAnsi"/>
    </w:rPr>
  </w:style>
  <w:style w:type="paragraph" w:customStyle="1" w:styleId="348FA061EE3C49ACAE41AEBD74E67BFB17">
    <w:name w:val="348FA061EE3C49ACAE41AEBD74E67BFB17"/>
    <w:rsid w:val="00DF4A27"/>
    <w:rPr>
      <w:rFonts w:eastAsiaTheme="minorHAnsi"/>
    </w:rPr>
  </w:style>
  <w:style w:type="paragraph" w:customStyle="1" w:styleId="BEE62C185D094C8EA8DCF20FFCC539EA18">
    <w:name w:val="BEE62C185D094C8EA8DCF20FFCC539EA18"/>
    <w:rsid w:val="00DF4A27"/>
    <w:rPr>
      <w:rFonts w:eastAsiaTheme="minorHAnsi"/>
    </w:rPr>
  </w:style>
  <w:style w:type="paragraph" w:customStyle="1" w:styleId="A36C754F31F44FAB8CA89BBA09E91DAB16">
    <w:name w:val="A36C754F31F44FAB8CA89BBA09E91DAB16"/>
    <w:rsid w:val="00DF4A27"/>
    <w:rPr>
      <w:rFonts w:eastAsiaTheme="minorHAnsi"/>
    </w:rPr>
  </w:style>
  <w:style w:type="paragraph" w:customStyle="1" w:styleId="1FF0663ADFCF49F48AD3631EC25D71BE16">
    <w:name w:val="1FF0663ADFCF49F48AD3631EC25D71BE16"/>
    <w:rsid w:val="00DF4A27"/>
    <w:rPr>
      <w:rFonts w:eastAsiaTheme="minorHAnsi"/>
    </w:rPr>
  </w:style>
  <w:style w:type="paragraph" w:customStyle="1" w:styleId="5E6E5BFE325243B99A437EBE6734EE8314">
    <w:name w:val="5E6E5BFE325243B99A437EBE6734EE8314"/>
    <w:rsid w:val="00DF4A27"/>
    <w:rPr>
      <w:rFonts w:eastAsiaTheme="minorHAnsi"/>
    </w:rPr>
  </w:style>
  <w:style w:type="paragraph" w:customStyle="1" w:styleId="34138446CB61456EB7D73FCEBF6D47BD14">
    <w:name w:val="34138446CB61456EB7D73FCEBF6D47BD14"/>
    <w:rsid w:val="00DF4A27"/>
    <w:rPr>
      <w:rFonts w:eastAsiaTheme="minorHAnsi"/>
    </w:rPr>
  </w:style>
  <w:style w:type="paragraph" w:customStyle="1" w:styleId="2BF430F16B7B45749722C657A88BA8DB14">
    <w:name w:val="2BF430F16B7B45749722C657A88BA8DB14"/>
    <w:rsid w:val="00DF4A27"/>
    <w:rPr>
      <w:rFonts w:eastAsiaTheme="minorHAnsi"/>
    </w:rPr>
  </w:style>
  <w:style w:type="paragraph" w:customStyle="1" w:styleId="687B566BF27343C682F7154A7F66E7FE13">
    <w:name w:val="687B566BF27343C682F7154A7F66E7FE13"/>
    <w:rsid w:val="00DF4A27"/>
    <w:rPr>
      <w:rFonts w:eastAsiaTheme="minorHAnsi"/>
    </w:rPr>
  </w:style>
  <w:style w:type="paragraph" w:customStyle="1" w:styleId="3218A6588FAC40D69AB87D103D33B10113">
    <w:name w:val="3218A6588FAC40D69AB87D103D33B10113"/>
    <w:rsid w:val="00DF4A27"/>
    <w:rPr>
      <w:rFonts w:eastAsiaTheme="minorHAnsi"/>
    </w:rPr>
  </w:style>
  <w:style w:type="paragraph" w:customStyle="1" w:styleId="870FDDDDF9FD4838831E856D2D216F034">
    <w:name w:val="870FDDDDF9FD4838831E856D2D216F034"/>
    <w:rsid w:val="00DF4A27"/>
    <w:rPr>
      <w:rFonts w:eastAsiaTheme="minorHAnsi"/>
    </w:rPr>
  </w:style>
  <w:style w:type="paragraph" w:customStyle="1" w:styleId="2DB00C91B56B4027B306E2A1F026C79914">
    <w:name w:val="2DB00C91B56B4027B306E2A1F026C79914"/>
    <w:rsid w:val="00DF4A27"/>
    <w:rPr>
      <w:rFonts w:eastAsiaTheme="minorHAnsi"/>
    </w:rPr>
  </w:style>
  <w:style w:type="paragraph" w:customStyle="1" w:styleId="CB821D6DB7EE411AB176B8C4A0D6A3FA1">
    <w:name w:val="CB821D6DB7EE411AB176B8C4A0D6A3FA1"/>
    <w:rsid w:val="00DF4A27"/>
    <w:rPr>
      <w:rFonts w:eastAsiaTheme="minorHAnsi"/>
    </w:rPr>
  </w:style>
  <w:style w:type="paragraph" w:customStyle="1" w:styleId="AA3EC7DE36A4411A8278465DE4DD26D01">
    <w:name w:val="AA3EC7DE36A4411A8278465DE4DD26D01"/>
    <w:rsid w:val="00DF4A27"/>
    <w:rPr>
      <w:rFonts w:eastAsiaTheme="minorHAnsi"/>
    </w:rPr>
  </w:style>
  <w:style w:type="paragraph" w:customStyle="1" w:styleId="E7B9E02F5DFD47149D8FA91562BCC4D736">
    <w:name w:val="E7B9E02F5DFD47149D8FA91562BCC4D736"/>
    <w:rsid w:val="00DF4A27"/>
    <w:rPr>
      <w:rFonts w:eastAsiaTheme="minorHAnsi"/>
    </w:rPr>
  </w:style>
  <w:style w:type="paragraph" w:customStyle="1" w:styleId="3D145A24CA36457AB1EFA6833D63CD9A5">
    <w:name w:val="3D145A24CA36457AB1EFA6833D63CD9A5"/>
    <w:rsid w:val="00DF4A27"/>
    <w:rPr>
      <w:rFonts w:eastAsiaTheme="minorHAnsi"/>
    </w:rPr>
  </w:style>
  <w:style w:type="paragraph" w:customStyle="1" w:styleId="348FA061EE3C49ACAE41AEBD74E67BFB18">
    <w:name w:val="348FA061EE3C49ACAE41AEBD74E67BFB18"/>
    <w:rsid w:val="00DF4A27"/>
    <w:rPr>
      <w:rFonts w:eastAsiaTheme="minorHAnsi"/>
    </w:rPr>
  </w:style>
  <w:style w:type="paragraph" w:customStyle="1" w:styleId="BEE62C185D094C8EA8DCF20FFCC539EA19">
    <w:name w:val="BEE62C185D094C8EA8DCF20FFCC539EA19"/>
    <w:rsid w:val="00DF4A27"/>
    <w:rPr>
      <w:rFonts w:eastAsiaTheme="minorHAnsi"/>
    </w:rPr>
  </w:style>
  <w:style w:type="paragraph" w:customStyle="1" w:styleId="A36C754F31F44FAB8CA89BBA09E91DAB17">
    <w:name w:val="A36C754F31F44FAB8CA89BBA09E91DAB17"/>
    <w:rsid w:val="00DF4A27"/>
    <w:rPr>
      <w:rFonts w:eastAsiaTheme="minorHAnsi"/>
    </w:rPr>
  </w:style>
  <w:style w:type="paragraph" w:customStyle="1" w:styleId="1FF0663ADFCF49F48AD3631EC25D71BE17">
    <w:name w:val="1FF0663ADFCF49F48AD3631EC25D71BE17"/>
    <w:rsid w:val="00DF4A27"/>
    <w:rPr>
      <w:rFonts w:eastAsiaTheme="minorHAnsi"/>
    </w:rPr>
  </w:style>
  <w:style w:type="paragraph" w:customStyle="1" w:styleId="5E6E5BFE325243B99A437EBE6734EE8315">
    <w:name w:val="5E6E5BFE325243B99A437EBE6734EE8315"/>
    <w:rsid w:val="00DF4A27"/>
    <w:rPr>
      <w:rFonts w:eastAsiaTheme="minorHAnsi"/>
    </w:rPr>
  </w:style>
  <w:style w:type="paragraph" w:customStyle="1" w:styleId="34138446CB61456EB7D73FCEBF6D47BD15">
    <w:name w:val="34138446CB61456EB7D73FCEBF6D47BD15"/>
    <w:rsid w:val="00DF4A27"/>
    <w:rPr>
      <w:rFonts w:eastAsiaTheme="minorHAnsi"/>
    </w:rPr>
  </w:style>
  <w:style w:type="paragraph" w:customStyle="1" w:styleId="2BF430F16B7B45749722C657A88BA8DB15">
    <w:name w:val="2BF430F16B7B45749722C657A88BA8DB15"/>
    <w:rsid w:val="00DF4A27"/>
    <w:rPr>
      <w:rFonts w:eastAsiaTheme="minorHAnsi"/>
    </w:rPr>
  </w:style>
  <w:style w:type="paragraph" w:customStyle="1" w:styleId="687B566BF27343C682F7154A7F66E7FE14">
    <w:name w:val="687B566BF27343C682F7154A7F66E7FE14"/>
    <w:rsid w:val="00DF4A27"/>
    <w:rPr>
      <w:rFonts w:eastAsiaTheme="minorHAnsi"/>
    </w:rPr>
  </w:style>
  <w:style w:type="paragraph" w:customStyle="1" w:styleId="3218A6588FAC40D69AB87D103D33B10114">
    <w:name w:val="3218A6588FAC40D69AB87D103D33B10114"/>
    <w:rsid w:val="00DF4A27"/>
    <w:rPr>
      <w:rFonts w:eastAsiaTheme="minorHAnsi"/>
    </w:rPr>
  </w:style>
  <w:style w:type="paragraph" w:customStyle="1" w:styleId="870FDDDDF9FD4838831E856D2D216F035">
    <w:name w:val="870FDDDDF9FD4838831E856D2D216F035"/>
    <w:rsid w:val="00DF4A27"/>
    <w:rPr>
      <w:rFonts w:eastAsiaTheme="minorHAnsi"/>
    </w:rPr>
  </w:style>
  <w:style w:type="paragraph" w:customStyle="1" w:styleId="2DB00C91B56B4027B306E2A1F026C79915">
    <w:name w:val="2DB00C91B56B4027B306E2A1F026C79915"/>
    <w:rsid w:val="00DF4A27"/>
    <w:rPr>
      <w:rFonts w:eastAsiaTheme="minorHAnsi"/>
    </w:rPr>
  </w:style>
  <w:style w:type="paragraph" w:customStyle="1" w:styleId="CB821D6DB7EE411AB176B8C4A0D6A3FA2">
    <w:name w:val="CB821D6DB7EE411AB176B8C4A0D6A3FA2"/>
    <w:rsid w:val="00DF4A27"/>
    <w:rPr>
      <w:rFonts w:eastAsiaTheme="minorHAnsi"/>
    </w:rPr>
  </w:style>
  <w:style w:type="paragraph" w:customStyle="1" w:styleId="AA3EC7DE36A4411A8278465DE4DD26D02">
    <w:name w:val="AA3EC7DE36A4411A8278465DE4DD26D02"/>
    <w:rsid w:val="00DF4A27"/>
    <w:rPr>
      <w:rFonts w:eastAsiaTheme="minorHAnsi"/>
    </w:rPr>
  </w:style>
  <w:style w:type="paragraph" w:customStyle="1" w:styleId="321C012CF9A34666AAF1AE1DEA02B0A9">
    <w:name w:val="321C012CF9A34666AAF1AE1DEA02B0A9"/>
    <w:rsid w:val="00DF4A27"/>
    <w:rPr>
      <w:rFonts w:eastAsiaTheme="minorHAnsi"/>
    </w:rPr>
  </w:style>
  <w:style w:type="paragraph" w:customStyle="1" w:styleId="FC661392F7884836A296090E1E751A6A">
    <w:name w:val="FC661392F7884836A296090E1E751A6A"/>
    <w:rsid w:val="00DF4A27"/>
    <w:rPr>
      <w:rFonts w:eastAsiaTheme="minorHAnsi"/>
    </w:rPr>
  </w:style>
  <w:style w:type="paragraph" w:customStyle="1" w:styleId="E7B9E02F5DFD47149D8FA91562BCC4D737">
    <w:name w:val="E7B9E02F5DFD47149D8FA91562BCC4D737"/>
    <w:rsid w:val="00DF4A27"/>
    <w:rPr>
      <w:rFonts w:eastAsiaTheme="minorHAnsi"/>
    </w:rPr>
  </w:style>
  <w:style w:type="paragraph" w:customStyle="1" w:styleId="3D145A24CA36457AB1EFA6833D63CD9A6">
    <w:name w:val="3D145A24CA36457AB1EFA6833D63CD9A6"/>
    <w:rsid w:val="00DF4A27"/>
    <w:rPr>
      <w:rFonts w:eastAsiaTheme="minorHAnsi"/>
    </w:rPr>
  </w:style>
  <w:style w:type="paragraph" w:customStyle="1" w:styleId="348FA061EE3C49ACAE41AEBD74E67BFB19">
    <w:name w:val="348FA061EE3C49ACAE41AEBD74E67BFB19"/>
    <w:rsid w:val="00DF4A27"/>
    <w:rPr>
      <w:rFonts w:eastAsiaTheme="minorHAnsi"/>
    </w:rPr>
  </w:style>
  <w:style w:type="paragraph" w:customStyle="1" w:styleId="BEE62C185D094C8EA8DCF20FFCC539EA20">
    <w:name w:val="BEE62C185D094C8EA8DCF20FFCC539EA20"/>
    <w:rsid w:val="00DF4A27"/>
    <w:rPr>
      <w:rFonts w:eastAsiaTheme="minorHAnsi"/>
    </w:rPr>
  </w:style>
  <w:style w:type="paragraph" w:customStyle="1" w:styleId="A36C754F31F44FAB8CA89BBA09E91DAB18">
    <w:name w:val="A36C754F31F44FAB8CA89BBA09E91DAB18"/>
    <w:rsid w:val="00DF4A27"/>
    <w:rPr>
      <w:rFonts w:eastAsiaTheme="minorHAnsi"/>
    </w:rPr>
  </w:style>
  <w:style w:type="paragraph" w:customStyle="1" w:styleId="1FF0663ADFCF49F48AD3631EC25D71BE18">
    <w:name w:val="1FF0663ADFCF49F48AD3631EC25D71BE18"/>
    <w:rsid w:val="00DF4A27"/>
    <w:rPr>
      <w:rFonts w:eastAsiaTheme="minorHAnsi"/>
    </w:rPr>
  </w:style>
  <w:style w:type="paragraph" w:customStyle="1" w:styleId="5E6E5BFE325243B99A437EBE6734EE8316">
    <w:name w:val="5E6E5BFE325243B99A437EBE6734EE8316"/>
    <w:rsid w:val="00DF4A27"/>
    <w:rPr>
      <w:rFonts w:eastAsiaTheme="minorHAnsi"/>
    </w:rPr>
  </w:style>
  <w:style w:type="paragraph" w:customStyle="1" w:styleId="34138446CB61456EB7D73FCEBF6D47BD16">
    <w:name w:val="34138446CB61456EB7D73FCEBF6D47BD16"/>
    <w:rsid w:val="00DF4A27"/>
    <w:rPr>
      <w:rFonts w:eastAsiaTheme="minorHAnsi"/>
    </w:rPr>
  </w:style>
  <w:style w:type="paragraph" w:customStyle="1" w:styleId="2BF430F16B7B45749722C657A88BA8DB16">
    <w:name w:val="2BF430F16B7B45749722C657A88BA8DB16"/>
    <w:rsid w:val="00DF4A27"/>
    <w:rPr>
      <w:rFonts w:eastAsiaTheme="minorHAnsi"/>
    </w:rPr>
  </w:style>
  <w:style w:type="paragraph" w:customStyle="1" w:styleId="687B566BF27343C682F7154A7F66E7FE15">
    <w:name w:val="687B566BF27343C682F7154A7F66E7FE15"/>
    <w:rsid w:val="00DF4A27"/>
    <w:rPr>
      <w:rFonts w:eastAsiaTheme="minorHAnsi"/>
    </w:rPr>
  </w:style>
  <w:style w:type="paragraph" w:customStyle="1" w:styleId="3218A6588FAC40D69AB87D103D33B10115">
    <w:name w:val="3218A6588FAC40D69AB87D103D33B10115"/>
    <w:rsid w:val="00DF4A27"/>
    <w:rPr>
      <w:rFonts w:eastAsiaTheme="minorHAnsi"/>
    </w:rPr>
  </w:style>
  <w:style w:type="paragraph" w:customStyle="1" w:styleId="870FDDDDF9FD4838831E856D2D216F036">
    <w:name w:val="870FDDDDF9FD4838831E856D2D216F036"/>
    <w:rsid w:val="00DF4A27"/>
    <w:rPr>
      <w:rFonts w:eastAsiaTheme="minorHAnsi"/>
    </w:rPr>
  </w:style>
  <w:style w:type="paragraph" w:customStyle="1" w:styleId="2DB00C91B56B4027B306E2A1F026C79916">
    <w:name w:val="2DB00C91B56B4027B306E2A1F026C79916"/>
    <w:rsid w:val="00DF4A27"/>
    <w:rPr>
      <w:rFonts w:eastAsiaTheme="minorHAnsi"/>
    </w:rPr>
  </w:style>
  <w:style w:type="paragraph" w:customStyle="1" w:styleId="CB821D6DB7EE411AB176B8C4A0D6A3FA3">
    <w:name w:val="CB821D6DB7EE411AB176B8C4A0D6A3FA3"/>
    <w:rsid w:val="00DF4A27"/>
    <w:rPr>
      <w:rFonts w:eastAsiaTheme="minorHAnsi"/>
    </w:rPr>
  </w:style>
  <w:style w:type="paragraph" w:customStyle="1" w:styleId="AA3EC7DE36A4411A8278465DE4DD26D03">
    <w:name w:val="AA3EC7DE36A4411A8278465DE4DD26D03"/>
    <w:rsid w:val="00DF4A27"/>
    <w:rPr>
      <w:rFonts w:eastAsiaTheme="minorHAnsi"/>
    </w:rPr>
  </w:style>
  <w:style w:type="paragraph" w:customStyle="1" w:styleId="321C012CF9A34666AAF1AE1DEA02B0A91">
    <w:name w:val="321C012CF9A34666AAF1AE1DEA02B0A91"/>
    <w:rsid w:val="00DF4A27"/>
    <w:rPr>
      <w:rFonts w:eastAsiaTheme="minorHAnsi"/>
    </w:rPr>
  </w:style>
  <w:style w:type="paragraph" w:customStyle="1" w:styleId="FC661392F7884836A296090E1E751A6A1">
    <w:name w:val="FC661392F7884836A296090E1E751A6A1"/>
    <w:rsid w:val="00DF4A27"/>
    <w:rPr>
      <w:rFonts w:eastAsiaTheme="minorHAnsi"/>
    </w:rPr>
  </w:style>
  <w:style w:type="paragraph" w:customStyle="1" w:styleId="FF31FC83FB994A2D8192CC94D420E2C0">
    <w:name w:val="FF31FC83FB994A2D8192CC94D420E2C0"/>
    <w:rsid w:val="00DF4A27"/>
    <w:rPr>
      <w:rFonts w:eastAsiaTheme="minorHAnsi"/>
    </w:rPr>
  </w:style>
  <w:style w:type="paragraph" w:customStyle="1" w:styleId="22001086C92E4DDD849133FC8A96BA0D">
    <w:name w:val="22001086C92E4DDD849133FC8A96BA0D"/>
    <w:rsid w:val="00DF4A27"/>
    <w:rPr>
      <w:rFonts w:eastAsiaTheme="minorHAnsi"/>
    </w:rPr>
  </w:style>
  <w:style w:type="paragraph" w:customStyle="1" w:styleId="E7B9E02F5DFD47149D8FA91562BCC4D738">
    <w:name w:val="E7B9E02F5DFD47149D8FA91562BCC4D738"/>
    <w:rsid w:val="00DF4A27"/>
    <w:rPr>
      <w:rFonts w:eastAsiaTheme="minorHAnsi"/>
    </w:rPr>
  </w:style>
  <w:style w:type="paragraph" w:customStyle="1" w:styleId="3D145A24CA36457AB1EFA6833D63CD9A7">
    <w:name w:val="3D145A24CA36457AB1EFA6833D63CD9A7"/>
    <w:rsid w:val="00DF4A27"/>
    <w:rPr>
      <w:rFonts w:eastAsiaTheme="minorHAnsi"/>
    </w:rPr>
  </w:style>
  <w:style w:type="paragraph" w:customStyle="1" w:styleId="348FA061EE3C49ACAE41AEBD74E67BFB20">
    <w:name w:val="348FA061EE3C49ACAE41AEBD74E67BFB20"/>
    <w:rsid w:val="00DF4A27"/>
    <w:rPr>
      <w:rFonts w:eastAsiaTheme="minorHAnsi"/>
    </w:rPr>
  </w:style>
  <w:style w:type="paragraph" w:customStyle="1" w:styleId="BEE62C185D094C8EA8DCF20FFCC539EA21">
    <w:name w:val="BEE62C185D094C8EA8DCF20FFCC539EA21"/>
    <w:rsid w:val="00DF4A27"/>
    <w:rPr>
      <w:rFonts w:eastAsiaTheme="minorHAnsi"/>
    </w:rPr>
  </w:style>
  <w:style w:type="paragraph" w:customStyle="1" w:styleId="A36C754F31F44FAB8CA89BBA09E91DAB19">
    <w:name w:val="A36C754F31F44FAB8CA89BBA09E91DAB19"/>
    <w:rsid w:val="00DF4A27"/>
    <w:rPr>
      <w:rFonts w:eastAsiaTheme="minorHAnsi"/>
    </w:rPr>
  </w:style>
  <w:style w:type="paragraph" w:customStyle="1" w:styleId="1FF0663ADFCF49F48AD3631EC25D71BE19">
    <w:name w:val="1FF0663ADFCF49F48AD3631EC25D71BE19"/>
    <w:rsid w:val="00DF4A27"/>
    <w:rPr>
      <w:rFonts w:eastAsiaTheme="minorHAnsi"/>
    </w:rPr>
  </w:style>
  <w:style w:type="paragraph" w:customStyle="1" w:styleId="5E6E5BFE325243B99A437EBE6734EE8317">
    <w:name w:val="5E6E5BFE325243B99A437EBE6734EE8317"/>
    <w:rsid w:val="00DF4A27"/>
    <w:rPr>
      <w:rFonts w:eastAsiaTheme="minorHAnsi"/>
    </w:rPr>
  </w:style>
  <w:style w:type="paragraph" w:customStyle="1" w:styleId="34138446CB61456EB7D73FCEBF6D47BD17">
    <w:name w:val="34138446CB61456EB7D73FCEBF6D47BD17"/>
    <w:rsid w:val="00DF4A27"/>
    <w:rPr>
      <w:rFonts w:eastAsiaTheme="minorHAnsi"/>
    </w:rPr>
  </w:style>
  <w:style w:type="paragraph" w:customStyle="1" w:styleId="2BF430F16B7B45749722C657A88BA8DB17">
    <w:name w:val="2BF430F16B7B45749722C657A88BA8DB17"/>
    <w:rsid w:val="00DF4A27"/>
    <w:rPr>
      <w:rFonts w:eastAsiaTheme="minorHAnsi"/>
    </w:rPr>
  </w:style>
  <w:style w:type="paragraph" w:customStyle="1" w:styleId="687B566BF27343C682F7154A7F66E7FE16">
    <w:name w:val="687B566BF27343C682F7154A7F66E7FE16"/>
    <w:rsid w:val="00DF4A27"/>
    <w:rPr>
      <w:rFonts w:eastAsiaTheme="minorHAnsi"/>
    </w:rPr>
  </w:style>
  <w:style w:type="paragraph" w:customStyle="1" w:styleId="3218A6588FAC40D69AB87D103D33B10116">
    <w:name w:val="3218A6588FAC40D69AB87D103D33B10116"/>
    <w:rsid w:val="00DF4A27"/>
    <w:rPr>
      <w:rFonts w:eastAsiaTheme="minorHAnsi"/>
    </w:rPr>
  </w:style>
  <w:style w:type="paragraph" w:customStyle="1" w:styleId="870FDDDDF9FD4838831E856D2D216F037">
    <w:name w:val="870FDDDDF9FD4838831E856D2D216F037"/>
    <w:rsid w:val="00DF4A27"/>
    <w:rPr>
      <w:rFonts w:eastAsiaTheme="minorHAnsi"/>
    </w:rPr>
  </w:style>
  <w:style w:type="paragraph" w:customStyle="1" w:styleId="2DB00C91B56B4027B306E2A1F026C79917">
    <w:name w:val="2DB00C91B56B4027B306E2A1F026C79917"/>
    <w:rsid w:val="00DF4A27"/>
    <w:rPr>
      <w:rFonts w:eastAsiaTheme="minorHAnsi"/>
    </w:rPr>
  </w:style>
  <w:style w:type="paragraph" w:customStyle="1" w:styleId="CB821D6DB7EE411AB176B8C4A0D6A3FA4">
    <w:name w:val="CB821D6DB7EE411AB176B8C4A0D6A3FA4"/>
    <w:rsid w:val="00DF4A27"/>
    <w:rPr>
      <w:rFonts w:eastAsiaTheme="minorHAnsi"/>
    </w:rPr>
  </w:style>
  <w:style w:type="paragraph" w:customStyle="1" w:styleId="AA3EC7DE36A4411A8278465DE4DD26D04">
    <w:name w:val="AA3EC7DE36A4411A8278465DE4DD26D04"/>
    <w:rsid w:val="00DF4A27"/>
    <w:rPr>
      <w:rFonts w:eastAsiaTheme="minorHAnsi"/>
    </w:rPr>
  </w:style>
  <w:style w:type="paragraph" w:customStyle="1" w:styleId="321C012CF9A34666AAF1AE1DEA02B0A92">
    <w:name w:val="321C012CF9A34666AAF1AE1DEA02B0A92"/>
    <w:rsid w:val="00DF4A27"/>
    <w:rPr>
      <w:rFonts w:eastAsiaTheme="minorHAnsi"/>
    </w:rPr>
  </w:style>
  <w:style w:type="paragraph" w:customStyle="1" w:styleId="FC661392F7884836A296090E1E751A6A2">
    <w:name w:val="FC661392F7884836A296090E1E751A6A2"/>
    <w:rsid w:val="00DF4A27"/>
    <w:rPr>
      <w:rFonts w:eastAsiaTheme="minorHAnsi"/>
    </w:rPr>
  </w:style>
  <w:style w:type="paragraph" w:customStyle="1" w:styleId="FF31FC83FB994A2D8192CC94D420E2C01">
    <w:name w:val="FF31FC83FB994A2D8192CC94D420E2C01"/>
    <w:rsid w:val="00DF4A27"/>
    <w:rPr>
      <w:rFonts w:eastAsiaTheme="minorHAnsi"/>
    </w:rPr>
  </w:style>
  <w:style w:type="paragraph" w:customStyle="1" w:styleId="22001086C92E4DDD849133FC8A96BA0D1">
    <w:name w:val="22001086C92E4DDD849133FC8A96BA0D1"/>
    <w:rsid w:val="00DF4A27"/>
    <w:rPr>
      <w:rFonts w:eastAsiaTheme="minorHAnsi"/>
    </w:rPr>
  </w:style>
  <w:style w:type="paragraph" w:customStyle="1" w:styleId="2F25F254591E4A25BBE8BF4B3A96F25E">
    <w:name w:val="2F25F254591E4A25BBE8BF4B3A96F25E"/>
    <w:rsid w:val="00DF4A27"/>
    <w:rPr>
      <w:rFonts w:eastAsiaTheme="minorHAnsi"/>
    </w:rPr>
  </w:style>
  <w:style w:type="paragraph" w:customStyle="1" w:styleId="4018B26B827C4E8D9D4F2544242CC727">
    <w:name w:val="4018B26B827C4E8D9D4F2544242CC727"/>
    <w:rsid w:val="00DF4A27"/>
    <w:rPr>
      <w:rFonts w:eastAsiaTheme="minorHAnsi"/>
    </w:rPr>
  </w:style>
  <w:style w:type="paragraph" w:customStyle="1" w:styleId="7775FE65C6184024928D8912D454AA31">
    <w:name w:val="7775FE65C6184024928D8912D454AA31"/>
    <w:rsid w:val="00DF4A27"/>
    <w:rPr>
      <w:rFonts w:eastAsiaTheme="minorHAnsi"/>
    </w:rPr>
  </w:style>
  <w:style w:type="paragraph" w:customStyle="1" w:styleId="E7B9E02F5DFD47149D8FA91562BCC4D739">
    <w:name w:val="E7B9E02F5DFD47149D8FA91562BCC4D739"/>
    <w:rsid w:val="00DF4A27"/>
    <w:rPr>
      <w:rFonts w:eastAsiaTheme="minorHAnsi"/>
    </w:rPr>
  </w:style>
  <w:style w:type="paragraph" w:customStyle="1" w:styleId="3D145A24CA36457AB1EFA6833D63CD9A8">
    <w:name w:val="3D145A24CA36457AB1EFA6833D63CD9A8"/>
    <w:rsid w:val="00DF4A27"/>
    <w:rPr>
      <w:rFonts w:eastAsiaTheme="minorHAnsi"/>
    </w:rPr>
  </w:style>
  <w:style w:type="paragraph" w:customStyle="1" w:styleId="348FA061EE3C49ACAE41AEBD74E67BFB21">
    <w:name w:val="348FA061EE3C49ACAE41AEBD74E67BFB21"/>
    <w:rsid w:val="00DF4A27"/>
    <w:rPr>
      <w:rFonts w:eastAsiaTheme="minorHAnsi"/>
    </w:rPr>
  </w:style>
  <w:style w:type="paragraph" w:customStyle="1" w:styleId="BEE62C185D094C8EA8DCF20FFCC539EA22">
    <w:name w:val="BEE62C185D094C8EA8DCF20FFCC539EA22"/>
    <w:rsid w:val="00DF4A27"/>
    <w:rPr>
      <w:rFonts w:eastAsiaTheme="minorHAnsi"/>
    </w:rPr>
  </w:style>
  <w:style w:type="paragraph" w:customStyle="1" w:styleId="A36C754F31F44FAB8CA89BBA09E91DAB20">
    <w:name w:val="A36C754F31F44FAB8CA89BBA09E91DAB20"/>
    <w:rsid w:val="00DF4A27"/>
    <w:rPr>
      <w:rFonts w:eastAsiaTheme="minorHAnsi"/>
    </w:rPr>
  </w:style>
  <w:style w:type="paragraph" w:customStyle="1" w:styleId="1FF0663ADFCF49F48AD3631EC25D71BE20">
    <w:name w:val="1FF0663ADFCF49F48AD3631EC25D71BE20"/>
    <w:rsid w:val="00DF4A27"/>
    <w:rPr>
      <w:rFonts w:eastAsiaTheme="minorHAnsi"/>
    </w:rPr>
  </w:style>
  <w:style w:type="paragraph" w:customStyle="1" w:styleId="5E6E5BFE325243B99A437EBE6734EE8318">
    <w:name w:val="5E6E5BFE325243B99A437EBE6734EE8318"/>
    <w:rsid w:val="00DF4A27"/>
    <w:rPr>
      <w:rFonts w:eastAsiaTheme="minorHAnsi"/>
    </w:rPr>
  </w:style>
  <w:style w:type="paragraph" w:customStyle="1" w:styleId="34138446CB61456EB7D73FCEBF6D47BD18">
    <w:name w:val="34138446CB61456EB7D73FCEBF6D47BD18"/>
    <w:rsid w:val="00DF4A27"/>
    <w:rPr>
      <w:rFonts w:eastAsiaTheme="minorHAnsi"/>
    </w:rPr>
  </w:style>
  <w:style w:type="paragraph" w:customStyle="1" w:styleId="2BF430F16B7B45749722C657A88BA8DB18">
    <w:name w:val="2BF430F16B7B45749722C657A88BA8DB18"/>
    <w:rsid w:val="00DF4A27"/>
    <w:rPr>
      <w:rFonts w:eastAsiaTheme="minorHAnsi"/>
    </w:rPr>
  </w:style>
  <w:style w:type="paragraph" w:customStyle="1" w:styleId="687B566BF27343C682F7154A7F66E7FE17">
    <w:name w:val="687B566BF27343C682F7154A7F66E7FE17"/>
    <w:rsid w:val="00DF4A27"/>
    <w:rPr>
      <w:rFonts w:eastAsiaTheme="minorHAnsi"/>
    </w:rPr>
  </w:style>
  <w:style w:type="paragraph" w:customStyle="1" w:styleId="3218A6588FAC40D69AB87D103D33B10117">
    <w:name w:val="3218A6588FAC40D69AB87D103D33B10117"/>
    <w:rsid w:val="00DF4A27"/>
    <w:rPr>
      <w:rFonts w:eastAsiaTheme="minorHAnsi"/>
    </w:rPr>
  </w:style>
  <w:style w:type="paragraph" w:customStyle="1" w:styleId="870FDDDDF9FD4838831E856D2D216F038">
    <w:name w:val="870FDDDDF9FD4838831E856D2D216F038"/>
    <w:rsid w:val="00DF4A27"/>
    <w:rPr>
      <w:rFonts w:eastAsiaTheme="minorHAnsi"/>
    </w:rPr>
  </w:style>
  <w:style w:type="paragraph" w:customStyle="1" w:styleId="2DB00C91B56B4027B306E2A1F026C79918">
    <w:name w:val="2DB00C91B56B4027B306E2A1F026C79918"/>
    <w:rsid w:val="00DF4A27"/>
    <w:rPr>
      <w:rFonts w:eastAsiaTheme="minorHAnsi"/>
    </w:rPr>
  </w:style>
  <w:style w:type="paragraph" w:customStyle="1" w:styleId="CB821D6DB7EE411AB176B8C4A0D6A3FA5">
    <w:name w:val="CB821D6DB7EE411AB176B8C4A0D6A3FA5"/>
    <w:rsid w:val="00DF4A27"/>
    <w:rPr>
      <w:rFonts w:eastAsiaTheme="minorHAnsi"/>
    </w:rPr>
  </w:style>
  <w:style w:type="paragraph" w:customStyle="1" w:styleId="AA3EC7DE36A4411A8278465DE4DD26D05">
    <w:name w:val="AA3EC7DE36A4411A8278465DE4DD26D05"/>
    <w:rsid w:val="00DF4A27"/>
    <w:rPr>
      <w:rFonts w:eastAsiaTheme="minorHAnsi"/>
    </w:rPr>
  </w:style>
  <w:style w:type="paragraph" w:customStyle="1" w:styleId="321C012CF9A34666AAF1AE1DEA02B0A93">
    <w:name w:val="321C012CF9A34666AAF1AE1DEA02B0A93"/>
    <w:rsid w:val="00DF4A27"/>
    <w:rPr>
      <w:rFonts w:eastAsiaTheme="minorHAnsi"/>
    </w:rPr>
  </w:style>
  <w:style w:type="paragraph" w:customStyle="1" w:styleId="FC661392F7884836A296090E1E751A6A3">
    <w:name w:val="FC661392F7884836A296090E1E751A6A3"/>
    <w:rsid w:val="00DF4A27"/>
    <w:rPr>
      <w:rFonts w:eastAsiaTheme="minorHAnsi"/>
    </w:rPr>
  </w:style>
  <w:style w:type="paragraph" w:customStyle="1" w:styleId="FF31FC83FB994A2D8192CC94D420E2C02">
    <w:name w:val="FF31FC83FB994A2D8192CC94D420E2C02"/>
    <w:rsid w:val="00DF4A27"/>
    <w:rPr>
      <w:rFonts w:eastAsiaTheme="minorHAnsi"/>
    </w:rPr>
  </w:style>
  <w:style w:type="paragraph" w:customStyle="1" w:styleId="22001086C92E4DDD849133FC8A96BA0D2">
    <w:name w:val="22001086C92E4DDD849133FC8A96BA0D2"/>
    <w:rsid w:val="00DF4A27"/>
    <w:rPr>
      <w:rFonts w:eastAsiaTheme="minorHAnsi"/>
    </w:rPr>
  </w:style>
  <w:style w:type="paragraph" w:customStyle="1" w:styleId="2F25F254591E4A25BBE8BF4B3A96F25E1">
    <w:name w:val="2F25F254591E4A25BBE8BF4B3A96F25E1"/>
    <w:rsid w:val="00DF4A27"/>
    <w:rPr>
      <w:rFonts w:eastAsiaTheme="minorHAnsi"/>
    </w:rPr>
  </w:style>
  <w:style w:type="paragraph" w:customStyle="1" w:styleId="4018B26B827C4E8D9D4F2544242CC7271">
    <w:name w:val="4018B26B827C4E8D9D4F2544242CC7271"/>
    <w:rsid w:val="00DF4A27"/>
    <w:rPr>
      <w:rFonts w:eastAsiaTheme="minorHAnsi"/>
    </w:rPr>
  </w:style>
  <w:style w:type="paragraph" w:customStyle="1" w:styleId="7775FE65C6184024928D8912D454AA311">
    <w:name w:val="7775FE65C6184024928D8912D454AA311"/>
    <w:rsid w:val="00DF4A27"/>
    <w:rPr>
      <w:rFonts w:eastAsiaTheme="minorHAnsi"/>
    </w:rPr>
  </w:style>
  <w:style w:type="paragraph" w:customStyle="1" w:styleId="A0FF672FB2304956BE319FA60A7FB494">
    <w:name w:val="A0FF672FB2304956BE319FA60A7FB494"/>
    <w:rsid w:val="00DF4A27"/>
    <w:rPr>
      <w:rFonts w:eastAsiaTheme="minorHAnsi"/>
    </w:rPr>
  </w:style>
  <w:style w:type="paragraph" w:customStyle="1" w:styleId="E7B9E02F5DFD47149D8FA91562BCC4D740">
    <w:name w:val="E7B9E02F5DFD47149D8FA91562BCC4D740"/>
    <w:rsid w:val="00DF4A27"/>
    <w:rPr>
      <w:rFonts w:eastAsiaTheme="minorHAnsi"/>
    </w:rPr>
  </w:style>
  <w:style w:type="paragraph" w:customStyle="1" w:styleId="3D145A24CA36457AB1EFA6833D63CD9A9">
    <w:name w:val="3D145A24CA36457AB1EFA6833D63CD9A9"/>
    <w:rsid w:val="00DF4A27"/>
    <w:rPr>
      <w:rFonts w:eastAsiaTheme="minorHAnsi"/>
    </w:rPr>
  </w:style>
  <w:style w:type="paragraph" w:customStyle="1" w:styleId="348FA061EE3C49ACAE41AEBD74E67BFB22">
    <w:name w:val="348FA061EE3C49ACAE41AEBD74E67BFB22"/>
    <w:rsid w:val="00DF4A27"/>
    <w:rPr>
      <w:rFonts w:eastAsiaTheme="minorHAnsi"/>
    </w:rPr>
  </w:style>
  <w:style w:type="paragraph" w:customStyle="1" w:styleId="BEE62C185D094C8EA8DCF20FFCC539EA23">
    <w:name w:val="BEE62C185D094C8EA8DCF20FFCC539EA23"/>
    <w:rsid w:val="00DF4A27"/>
    <w:rPr>
      <w:rFonts w:eastAsiaTheme="minorHAnsi"/>
    </w:rPr>
  </w:style>
  <w:style w:type="paragraph" w:customStyle="1" w:styleId="A36C754F31F44FAB8CA89BBA09E91DAB21">
    <w:name w:val="A36C754F31F44FAB8CA89BBA09E91DAB21"/>
    <w:rsid w:val="00DF4A27"/>
    <w:rPr>
      <w:rFonts w:eastAsiaTheme="minorHAnsi"/>
    </w:rPr>
  </w:style>
  <w:style w:type="paragraph" w:customStyle="1" w:styleId="1FF0663ADFCF49F48AD3631EC25D71BE21">
    <w:name w:val="1FF0663ADFCF49F48AD3631EC25D71BE21"/>
    <w:rsid w:val="00DF4A27"/>
    <w:rPr>
      <w:rFonts w:eastAsiaTheme="minorHAnsi"/>
    </w:rPr>
  </w:style>
  <w:style w:type="paragraph" w:customStyle="1" w:styleId="5E6E5BFE325243B99A437EBE6734EE8319">
    <w:name w:val="5E6E5BFE325243B99A437EBE6734EE8319"/>
    <w:rsid w:val="00DF4A27"/>
    <w:rPr>
      <w:rFonts w:eastAsiaTheme="minorHAnsi"/>
    </w:rPr>
  </w:style>
  <w:style w:type="paragraph" w:customStyle="1" w:styleId="34138446CB61456EB7D73FCEBF6D47BD19">
    <w:name w:val="34138446CB61456EB7D73FCEBF6D47BD19"/>
    <w:rsid w:val="00DF4A27"/>
    <w:rPr>
      <w:rFonts w:eastAsiaTheme="minorHAnsi"/>
    </w:rPr>
  </w:style>
  <w:style w:type="paragraph" w:customStyle="1" w:styleId="2BF430F16B7B45749722C657A88BA8DB19">
    <w:name w:val="2BF430F16B7B45749722C657A88BA8DB19"/>
    <w:rsid w:val="00DF4A27"/>
    <w:rPr>
      <w:rFonts w:eastAsiaTheme="minorHAnsi"/>
    </w:rPr>
  </w:style>
  <w:style w:type="paragraph" w:customStyle="1" w:styleId="687B566BF27343C682F7154A7F66E7FE18">
    <w:name w:val="687B566BF27343C682F7154A7F66E7FE18"/>
    <w:rsid w:val="00DF4A27"/>
    <w:rPr>
      <w:rFonts w:eastAsiaTheme="minorHAnsi"/>
    </w:rPr>
  </w:style>
  <w:style w:type="paragraph" w:customStyle="1" w:styleId="3218A6588FAC40D69AB87D103D33B10118">
    <w:name w:val="3218A6588FAC40D69AB87D103D33B10118"/>
    <w:rsid w:val="00DF4A27"/>
    <w:rPr>
      <w:rFonts w:eastAsiaTheme="minorHAnsi"/>
    </w:rPr>
  </w:style>
  <w:style w:type="paragraph" w:customStyle="1" w:styleId="870FDDDDF9FD4838831E856D2D216F039">
    <w:name w:val="870FDDDDF9FD4838831E856D2D216F039"/>
    <w:rsid w:val="00DF4A27"/>
    <w:rPr>
      <w:rFonts w:eastAsiaTheme="minorHAnsi"/>
    </w:rPr>
  </w:style>
  <w:style w:type="paragraph" w:customStyle="1" w:styleId="2DB00C91B56B4027B306E2A1F026C79919">
    <w:name w:val="2DB00C91B56B4027B306E2A1F026C79919"/>
    <w:rsid w:val="00DF4A27"/>
    <w:rPr>
      <w:rFonts w:eastAsiaTheme="minorHAnsi"/>
    </w:rPr>
  </w:style>
  <w:style w:type="paragraph" w:customStyle="1" w:styleId="CB821D6DB7EE411AB176B8C4A0D6A3FA6">
    <w:name w:val="CB821D6DB7EE411AB176B8C4A0D6A3FA6"/>
    <w:rsid w:val="00DF4A27"/>
    <w:rPr>
      <w:rFonts w:eastAsiaTheme="minorHAnsi"/>
    </w:rPr>
  </w:style>
  <w:style w:type="paragraph" w:customStyle="1" w:styleId="AA3EC7DE36A4411A8278465DE4DD26D06">
    <w:name w:val="AA3EC7DE36A4411A8278465DE4DD26D06"/>
    <w:rsid w:val="00DF4A27"/>
    <w:rPr>
      <w:rFonts w:eastAsiaTheme="minorHAnsi"/>
    </w:rPr>
  </w:style>
  <w:style w:type="paragraph" w:customStyle="1" w:styleId="321C012CF9A34666AAF1AE1DEA02B0A94">
    <w:name w:val="321C012CF9A34666AAF1AE1DEA02B0A94"/>
    <w:rsid w:val="00DF4A27"/>
    <w:rPr>
      <w:rFonts w:eastAsiaTheme="minorHAnsi"/>
    </w:rPr>
  </w:style>
  <w:style w:type="paragraph" w:customStyle="1" w:styleId="FC661392F7884836A296090E1E751A6A4">
    <w:name w:val="FC661392F7884836A296090E1E751A6A4"/>
    <w:rsid w:val="00DF4A27"/>
    <w:rPr>
      <w:rFonts w:eastAsiaTheme="minorHAnsi"/>
    </w:rPr>
  </w:style>
  <w:style w:type="paragraph" w:customStyle="1" w:styleId="FF31FC83FB994A2D8192CC94D420E2C03">
    <w:name w:val="FF31FC83FB994A2D8192CC94D420E2C03"/>
    <w:rsid w:val="00DF4A27"/>
    <w:rPr>
      <w:rFonts w:eastAsiaTheme="minorHAnsi"/>
    </w:rPr>
  </w:style>
  <w:style w:type="paragraph" w:customStyle="1" w:styleId="22001086C92E4DDD849133FC8A96BA0D3">
    <w:name w:val="22001086C92E4DDD849133FC8A96BA0D3"/>
    <w:rsid w:val="00DF4A27"/>
    <w:rPr>
      <w:rFonts w:eastAsiaTheme="minorHAnsi"/>
    </w:rPr>
  </w:style>
  <w:style w:type="paragraph" w:customStyle="1" w:styleId="2F25F254591E4A25BBE8BF4B3A96F25E2">
    <w:name w:val="2F25F254591E4A25BBE8BF4B3A96F25E2"/>
    <w:rsid w:val="00DF4A27"/>
    <w:rPr>
      <w:rFonts w:eastAsiaTheme="minorHAnsi"/>
    </w:rPr>
  </w:style>
  <w:style w:type="paragraph" w:customStyle="1" w:styleId="4018B26B827C4E8D9D4F2544242CC7272">
    <w:name w:val="4018B26B827C4E8D9D4F2544242CC7272"/>
    <w:rsid w:val="00DF4A27"/>
    <w:rPr>
      <w:rFonts w:eastAsiaTheme="minorHAnsi"/>
    </w:rPr>
  </w:style>
  <w:style w:type="paragraph" w:customStyle="1" w:styleId="7775FE65C6184024928D8912D454AA312">
    <w:name w:val="7775FE65C6184024928D8912D454AA312"/>
    <w:rsid w:val="00DF4A27"/>
    <w:rPr>
      <w:rFonts w:eastAsiaTheme="minorHAnsi"/>
    </w:rPr>
  </w:style>
  <w:style w:type="paragraph" w:customStyle="1" w:styleId="A0FF672FB2304956BE319FA60A7FB4941">
    <w:name w:val="A0FF672FB2304956BE319FA60A7FB4941"/>
    <w:rsid w:val="00DF4A27"/>
    <w:rPr>
      <w:rFonts w:eastAsiaTheme="minorHAnsi"/>
    </w:rPr>
  </w:style>
  <w:style w:type="paragraph" w:customStyle="1" w:styleId="E7B9E02F5DFD47149D8FA91562BCC4D741">
    <w:name w:val="E7B9E02F5DFD47149D8FA91562BCC4D741"/>
    <w:rsid w:val="00DF4A27"/>
    <w:rPr>
      <w:rFonts w:eastAsiaTheme="minorHAnsi"/>
    </w:rPr>
  </w:style>
  <w:style w:type="paragraph" w:customStyle="1" w:styleId="3D145A24CA36457AB1EFA6833D63CD9A10">
    <w:name w:val="3D145A24CA36457AB1EFA6833D63CD9A10"/>
    <w:rsid w:val="00DF4A27"/>
    <w:rPr>
      <w:rFonts w:eastAsiaTheme="minorHAnsi"/>
    </w:rPr>
  </w:style>
  <w:style w:type="paragraph" w:customStyle="1" w:styleId="348FA061EE3C49ACAE41AEBD74E67BFB23">
    <w:name w:val="348FA061EE3C49ACAE41AEBD74E67BFB23"/>
    <w:rsid w:val="00DF4A27"/>
    <w:rPr>
      <w:rFonts w:eastAsiaTheme="minorHAnsi"/>
    </w:rPr>
  </w:style>
  <w:style w:type="paragraph" w:customStyle="1" w:styleId="BEE62C185D094C8EA8DCF20FFCC539EA24">
    <w:name w:val="BEE62C185D094C8EA8DCF20FFCC539EA24"/>
    <w:rsid w:val="00DF4A27"/>
    <w:rPr>
      <w:rFonts w:eastAsiaTheme="minorHAnsi"/>
    </w:rPr>
  </w:style>
  <w:style w:type="paragraph" w:customStyle="1" w:styleId="A36C754F31F44FAB8CA89BBA09E91DAB22">
    <w:name w:val="A36C754F31F44FAB8CA89BBA09E91DAB22"/>
    <w:rsid w:val="00DF4A27"/>
    <w:rPr>
      <w:rFonts w:eastAsiaTheme="minorHAnsi"/>
    </w:rPr>
  </w:style>
  <w:style w:type="paragraph" w:customStyle="1" w:styleId="1FF0663ADFCF49F48AD3631EC25D71BE22">
    <w:name w:val="1FF0663ADFCF49F48AD3631EC25D71BE22"/>
    <w:rsid w:val="00DF4A27"/>
    <w:rPr>
      <w:rFonts w:eastAsiaTheme="minorHAnsi"/>
    </w:rPr>
  </w:style>
  <w:style w:type="paragraph" w:customStyle="1" w:styleId="5E6E5BFE325243B99A437EBE6734EE8320">
    <w:name w:val="5E6E5BFE325243B99A437EBE6734EE8320"/>
    <w:rsid w:val="00DF4A27"/>
    <w:rPr>
      <w:rFonts w:eastAsiaTheme="minorHAnsi"/>
    </w:rPr>
  </w:style>
  <w:style w:type="paragraph" w:customStyle="1" w:styleId="34138446CB61456EB7D73FCEBF6D47BD20">
    <w:name w:val="34138446CB61456EB7D73FCEBF6D47BD20"/>
    <w:rsid w:val="00DF4A27"/>
    <w:rPr>
      <w:rFonts w:eastAsiaTheme="minorHAnsi"/>
    </w:rPr>
  </w:style>
  <w:style w:type="paragraph" w:customStyle="1" w:styleId="2BF430F16B7B45749722C657A88BA8DB20">
    <w:name w:val="2BF430F16B7B45749722C657A88BA8DB20"/>
    <w:rsid w:val="00DF4A27"/>
    <w:rPr>
      <w:rFonts w:eastAsiaTheme="minorHAnsi"/>
    </w:rPr>
  </w:style>
  <w:style w:type="paragraph" w:customStyle="1" w:styleId="687B566BF27343C682F7154A7F66E7FE19">
    <w:name w:val="687B566BF27343C682F7154A7F66E7FE19"/>
    <w:rsid w:val="00DF4A27"/>
    <w:rPr>
      <w:rFonts w:eastAsiaTheme="minorHAnsi"/>
    </w:rPr>
  </w:style>
  <w:style w:type="paragraph" w:customStyle="1" w:styleId="3218A6588FAC40D69AB87D103D33B10119">
    <w:name w:val="3218A6588FAC40D69AB87D103D33B10119"/>
    <w:rsid w:val="00DF4A27"/>
    <w:rPr>
      <w:rFonts w:eastAsiaTheme="minorHAnsi"/>
    </w:rPr>
  </w:style>
  <w:style w:type="paragraph" w:customStyle="1" w:styleId="870FDDDDF9FD4838831E856D2D216F0310">
    <w:name w:val="870FDDDDF9FD4838831E856D2D216F0310"/>
    <w:rsid w:val="00DF4A27"/>
    <w:rPr>
      <w:rFonts w:eastAsiaTheme="minorHAnsi"/>
    </w:rPr>
  </w:style>
  <w:style w:type="paragraph" w:customStyle="1" w:styleId="2DB00C91B56B4027B306E2A1F026C79920">
    <w:name w:val="2DB00C91B56B4027B306E2A1F026C79920"/>
    <w:rsid w:val="00DF4A27"/>
    <w:rPr>
      <w:rFonts w:eastAsiaTheme="minorHAnsi"/>
    </w:rPr>
  </w:style>
  <w:style w:type="paragraph" w:customStyle="1" w:styleId="CB821D6DB7EE411AB176B8C4A0D6A3FA7">
    <w:name w:val="CB821D6DB7EE411AB176B8C4A0D6A3FA7"/>
    <w:rsid w:val="00DF4A27"/>
    <w:rPr>
      <w:rFonts w:eastAsiaTheme="minorHAnsi"/>
    </w:rPr>
  </w:style>
  <w:style w:type="paragraph" w:customStyle="1" w:styleId="AA3EC7DE36A4411A8278465DE4DD26D07">
    <w:name w:val="AA3EC7DE36A4411A8278465DE4DD26D07"/>
    <w:rsid w:val="00DF4A27"/>
    <w:rPr>
      <w:rFonts w:eastAsiaTheme="minorHAnsi"/>
    </w:rPr>
  </w:style>
  <w:style w:type="paragraph" w:customStyle="1" w:styleId="321C012CF9A34666AAF1AE1DEA02B0A95">
    <w:name w:val="321C012CF9A34666AAF1AE1DEA02B0A95"/>
    <w:rsid w:val="00DF4A27"/>
    <w:rPr>
      <w:rFonts w:eastAsiaTheme="minorHAnsi"/>
    </w:rPr>
  </w:style>
  <w:style w:type="paragraph" w:customStyle="1" w:styleId="FC661392F7884836A296090E1E751A6A5">
    <w:name w:val="FC661392F7884836A296090E1E751A6A5"/>
    <w:rsid w:val="00DF4A27"/>
    <w:rPr>
      <w:rFonts w:eastAsiaTheme="minorHAnsi"/>
    </w:rPr>
  </w:style>
  <w:style w:type="paragraph" w:customStyle="1" w:styleId="FF31FC83FB994A2D8192CC94D420E2C04">
    <w:name w:val="FF31FC83FB994A2D8192CC94D420E2C04"/>
    <w:rsid w:val="00DF4A27"/>
    <w:rPr>
      <w:rFonts w:eastAsiaTheme="minorHAnsi"/>
    </w:rPr>
  </w:style>
  <w:style w:type="paragraph" w:customStyle="1" w:styleId="22001086C92E4DDD849133FC8A96BA0D4">
    <w:name w:val="22001086C92E4DDD849133FC8A96BA0D4"/>
    <w:rsid w:val="00DF4A27"/>
    <w:rPr>
      <w:rFonts w:eastAsiaTheme="minorHAnsi"/>
    </w:rPr>
  </w:style>
  <w:style w:type="paragraph" w:customStyle="1" w:styleId="2F25F254591E4A25BBE8BF4B3A96F25E3">
    <w:name w:val="2F25F254591E4A25BBE8BF4B3A96F25E3"/>
    <w:rsid w:val="00DF4A27"/>
    <w:rPr>
      <w:rFonts w:eastAsiaTheme="minorHAnsi"/>
    </w:rPr>
  </w:style>
  <w:style w:type="paragraph" w:customStyle="1" w:styleId="4018B26B827C4E8D9D4F2544242CC7273">
    <w:name w:val="4018B26B827C4E8D9D4F2544242CC7273"/>
    <w:rsid w:val="00DF4A27"/>
    <w:rPr>
      <w:rFonts w:eastAsiaTheme="minorHAnsi"/>
    </w:rPr>
  </w:style>
  <w:style w:type="paragraph" w:customStyle="1" w:styleId="7775FE65C6184024928D8912D454AA313">
    <w:name w:val="7775FE65C6184024928D8912D454AA313"/>
    <w:rsid w:val="00DF4A27"/>
    <w:rPr>
      <w:rFonts w:eastAsiaTheme="minorHAnsi"/>
    </w:rPr>
  </w:style>
  <w:style w:type="paragraph" w:customStyle="1" w:styleId="A0FF672FB2304956BE319FA60A7FB4942">
    <w:name w:val="A0FF672FB2304956BE319FA60A7FB4942"/>
    <w:rsid w:val="00DF4A27"/>
    <w:rPr>
      <w:rFonts w:eastAsiaTheme="minorHAnsi"/>
    </w:rPr>
  </w:style>
  <w:style w:type="paragraph" w:customStyle="1" w:styleId="557590C3961A454EABFE1B2F13958C5F">
    <w:name w:val="557590C3961A454EABFE1B2F13958C5F"/>
    <w:rsid w:val="00DF4A27"/>
    <w:rPr>
      <w:rFonts w:eastAsiaTheme="minorHAnsi"/>
    </w:rPr>
  </w:style>
  <w:style w:type="paragraph" w:customStyle="1" w:styleId="4BAEC628737C4205AAFBD0A06A7FD7E1">
    <w:name w:val="4BAEC628737C4205AAFBD0A06A7FD7E1"/>
    <w:rsid w:val="00DF4A27"/>
    <w:rPr>
      <w:rFonts w:eastAsiaTheme="minorHAnsi"/>
    </w:rPr>
  </w:style>
  <w:style w:type="paragraph" w:customStyle="1" w:styleId="720F3372314A4E1E81B002D9CEFED8FE">
    <w:name w:val="720F3372314A4E1E81B002D9CEFED8FE"/>
    <w:rsid w:val="00DF4A27"/>
    <w:rPr>
      <w:rFonts w:eastAsiaTheme="minorHAnsi"/>
    </w:rPr>
  </w:style>
  <w:style w:type="paragraph" w:customStyle="1" w:styleId="8BFBF4B9CAF84A3E9019E5F9BFB7EDBA">
    <w:name w:val="8BFBF4B9CAF84A3E9019E5F9BFB7EDBA"/>
    <w:rsid w:val="0052190D"/>
  </w:style>
  <w:style w:type="paragraph" w:customStyle="1" w:styleId="40FEFD22AC9B43A5A8A34C0CA533FDFB">
    <w:name w:val="40FEFD22AC9B43A5A8A34C0CA533FDFB"/>
    <w:rsid w:val="0052190D"/>
  </w:style>
  <w:style w:type="paragraph" w:customStyle="1" w:styleId="3D85344DC7FE420E9D156A3EA472580F">
    <w:name w:val="3D85344DC7FE420E9D156A3EA472580F"/>
    <w:rsid w:val="0052190D"/>
  </w:style>
  <w:style w:type="paragraph" w:customStyle="1" w:styleId="480EC0956E414A1EB754429E14ECECE6">
    <w:name w:val="480EC0956E414A1EB754429E14ECECE6"/>
    <w:rsid w:val="0052190D"/>
  </w:style>
  <w:style w:type="paragraph" w:customStyle="1" w:styleId="1243330EA41B46E3954A8E47D41604AE">
    <w:name w:val="1243330EA41B46E3954A8E47D41604AE"/>
    <w:rsid w:val="0052190D"/>
  </w:style>
  <w:style w:type="paragraph" w:customStyle="1" w:styleId="F21F786445334A25B289521284E86A4F">
    <w:name w:val="F21F786445334A25B289521284E86A4F"/>
    <w:rsid w:val="0052190D"/>
  </w:style>
  <w:style w:type="paragraph" w:customStyle="1" w:styleId="E7B9E02F5DFD47149D8FA91562BCC4D742">
    <w:name w:val="E7B9E02F5DFD47149D8FA91562BCC4D742"/>
    <w:rsid w:val="0052190D"/>
    <w:rPr>
      <w:rFonts w:eastAsiaTheme="minorHAnsi"/>
    </w:rPr>
  </w:style>
  <w:style w:type="paragraph" w:customStyle="1" w:styleId="348FA061EE3C49ACAE41AEBD74E67BFB24">
    <w:name w:val="348FA061EE3C49ACAE41AEBD74E67BFB24"/>
    <w:rsid w:val="0052190D"/>
    <w:rPr>
      <w:rFonts w:eastAsiaTheme="minorHAnsi"/>
    </w:rPr>
  </w:style>
  <w:style w:type="paragraph" w:customStyle="1" w:styleId="A36C754F31F44FAB8CA89BBA09E91DAB23">
    <w:name w:val="A36C754F31F44FAB8CA89BBA09E91DAB23"/>
    <w:rsid w:val="0052190D"/>
    <w:rPr>
      <w:rFonts w:eastAsiaTheme="minorHAnsi"/>
    </w:rPr>
  </w:style>
  <w:style w:type="paragraph" w:customStyle="1" w:styleId="5E6E5BFE325243B99A437EBE6734EE8321">
    <w:name w:val="5E6E5BFE325243B99A437EBE6734EE8321"/>
    <w:rsid w:val="0052190D"/>
    <w:rPr>
      <w:rFonts w:eastAsiaTheme="minorHAnsi"/>
    </w:rPr>
  </w:style>
  <w:style w:type="paragraph" w:customStyle="1" w:styleId="8BFBF4B9CAF84A3E9019E5F9BFB7EDBA1">
    <w:name w:val="8BFBF4B9CAF84A3E9019E5F9BFB7EDBA1"/>
    <w:rsid w:val="0052190D"/>
    <w:rPr>
      <w:rFonts w:eastAsiaTheme="minorHAnsi"/>
    </w:rPr>
  </w:style>
  <w:style w:type="paragraph" w:customStyle="1" w:styleId="E2A9B0A6EF7F4D269EE1E0DCC0D2F274">
    <w:name w:val="E2A9B0A6EF7F4D269EE1E0DCC0D2F274"/>
    <w:rsid w:val="0052190D"/>
    <w:rPr>
      <w:rFonts w:eastAsiaTheme="minorHAnsi"/>
    </w:rPr>
  </w:style>
  <w:style w:type="paragraph" w:customStyle="1" w:styleId="3D85344DC7FE420E9D156A3EA472580F1">
    <w:name w:val="3D85344DC7FE420E9D156A3EA472580F1"/>
    <w:rsid w:val="0052190D"/>
    <w:rPr>
      <w:rFonts w:eastAsiaTheme="minorHAnsi"/>
    </w:rPr>
  </w:style>
  <w:style w:type="paragraph" w:customStyle="1" w:styleId="480EC0956E414A1EB754429E14ECECE61">
    <w:name w:val="480EC0956E414A1EB754429E14ECECE61"/>
    <w:rsid w:val="0052190D"/>
    <w:rPr>
      <w:rFonts w:eastAsiaTheme="minorHAnsi"/>
    </w:rPr>
  </w:style>
  <w:style w:type="paragraph" w:customStyle="1" w:styleId="1243330EA41B46E3954A8E47D41604AE1">
    <w:name w:val="1243330EA41B46E3954A8E47D41604AE1"/>
    <w:rsid w:val="0052190D"/>
    <w:rPr>
      <w:rFonts w:eastAsiaTheme="minorHAnsi"/>
    </w:rPr>
  </w:style>
  <w:style w:type="paragraph" w:customStyle="1" w:styleId="F21F786445334A25B289521284E86A4F1">
    <w:name w:val="F21F786445334A25B289521284E86A4F1"/>
    <w:rsid w:val="0052190D"/>
    <w:rPr>
      <w:rFonts w:eastAsiaTheme="minorHAnsi"/>
    </w:rPr>
  </w:style>
  <w:style w:type="paragraph" w:customStyle="1" w:styleId="E7B9E02F5DFD47149D8FA91562BCC4D743">
    <w:name w:val="E7B9E02F5DFD47149D8FA91562BCC4D743"/>
    <w:rsid w:val="00CC3C91"/>
    <w:rPr>
      <w:rFonts w:eastAsiaTheme="minorHAnsi"/>
    </w:rPr>
  </w:style>
  <w:style w:type="paragraph" w:customStyle="1" w:styleId="348FA061EE3C49ACAE41AEBD74E67BFB25">
    <w:name w:val="348FA061EE3C49ACAE41AEBD74E67BFB25"/>
    <w:rsid w:val="00CC3C91"/>
    <w:rPr>
      <w:rFonts w:eastAsiaTheme="minorHAnsi"/>
    </w:rPr>
  </w:style>
  <w:style w:type="paragraph" w:customStyle="1" w:styleId="A36C754F31F44FAB8CA89BBA09E91DAB24">
    <w:name w:val="A36C754F31F44FAB8CA89BBA09E91DAB24"/>
    <w:rsid w:val="00CC3C91"/>
    <w:rPr>
      <w:rFonts w:eastAsiaTheme="minorHAnsi"/>
    </w:rPr>
  </w:style>
  <w:style w:type="paragraph" w:customStyle="1" w:styleId="5E6E5BFE325243B99A437EBE6734EE8322">
    <w:name w:val="5E6E5BFE325243B99A437EBE6734EE8322"/>
    <w:rsid w:val="00CC3C91"/>
    <w:rPr>
      <w:rFonts w:eastAsiaTheme="minorHAnsi"/>
    </w:rPr>
  </w:style>
  <w:style w:type="paragraph" w:customStyle="1" w:styleId="8BFBF4B9CAF84A3E9019E5F9BFB7EDBA2">
    <w:name w:val="8BFBF4B9CAF84A3E9019E5F9BFB7EDBA2"/>
    <w:rsid w:val="00CC3C91"/>
    <w:rPr>
      <w:rFonts w:eastAsiaTheme="minorHAnsi"/>
    </w:rPr>
  </w:style>
  <w:style w:type="paragraph" w:customStyle="1" w:styleId="E2A9B0A6EF7F4D269EE1E0DCC0D2F2741">
    <w:name w:val="E2A9B0A6EF7F4D269EE1E0DCC0D2F2741"/>
    <w:rsid w:val="00CC3C91"/>
    <w:rPr>
      <w:rFonts w:eastAsiaTheme="minorHAnsi"/>
    </w:rPr>
  </w:style>
  <w:style w:type="paragraph" w:customStyle="1" w:styleId="3D85344DC7FE420E9D156A3EA472580F2">
    <w:name w:val="3D85344DC7FE420E9D156A3EA472580F2"/>
    <w:rsid w:val="00CC3C91"/>
    <w:rPr>
      <w:rFonts w:eastAsiaTheme="minorHAnsi"/>
    </w:rPr>
  </w:style>
  <w:style w:type="paragraph" w:customStyle="1" w:styleId="480EC0956E414A1EB754429E14ECECE62">
    <w:name w:val="480EC0956E414A1EB754429E14ECECE62"/>
    <w:rsid w:val="00CC3C91"/>
    <w:rPr>
      <w:rFonts w:eastAsiaTheme="minorHAnsi"/>
    </w:rPr>
  </w:style>
  <w:style w:type="paragraph" w:customStyle="1" w:styleId="1243330EA41B46E3954A8E47D41604AE2">
    <w:name w:val="1243330EA41B46E3954A8E47D41604AE2"/>
    <w:rsid w:val="00CC3C91"/>
    <w:rPr>
      <w:rFonts w:eastAsiaTheme="minorHAnsi"/>
    </w:rPr>
  </w:style>
  <w:style w:type="paragraph" w:customStyle="1" w:styleId="F21F786445334A25B289521284E86A4F2">
    <w:name w:val="F21F786445334A25B289521284E86A4F2"/>
    <w:rsid w:val="00CC3C91"/>
    <w:rPr>
      <w:rFonts w:eastAsiaTheme="minorHAnsi"/>
    </w:rPr>
  </w:style>
  <w:style w:type="paragraph" w:customStyle="1" w:styleId="E70A1C67EBA342418CAFBAFEA72D2221">
    <w:name w:val="E70A1C67EBA342418CAFBAFEA72D2221"/>
    <w:rsid w:val="00CC3C91"/>
    <w:rPr>
      <w:rFonts w:eastAsiaTheme="minorHAnsi"/>
    </w:rPr>
  </w:style>
  <w:style w:type="paragraph" w:customStyle="1" w:styleId="E7B9E02F5DFD47149D8FA91562BCC4D744">
    <w:name w:val="E7B9E02F5DFD47149D8FA91562BCC4D744"/>
    <w:rsid w:val="00CC3C91"/>
    <w:rPr>
      <w:rFonts w:eastAsiaTheme="minorHAnsi"/>
    </w:rPr>
  </w:style>
  <w:style w:type="paragraph" w:customStyle="1" w:styleId="348FA061EE3C49ACAE41AEBD74E67BFB26">
    <w:name w:val="348FA061EE3C49ACAE41AEBD74E67BFB26"/>
    <w:rsid w:val="00CC3C91"/>
    <w:rPr>
      <w:rFonts w:eastAsiaTheme="minorHAnsi"/>
    </w:rPr>
  </w:style>
  <w:style w:type="paragraph" w:customStyle="1" w:styleId="A36C754F31F44FAB8CA89BBA09E91DAB25">
    <w:name w:val="A36C754F31F44FAB8CA89BBA09E91DAB25"/>
    <w:rsid w:val="00CC3C91"/>
    <w:rPr>
      <w:rFonts w:eastAsiaTheme="minorHAnsi"/>
    </w:rPr>
  </w:style>
  <w:style w:type="paragraph" w:customStyle="1" w:styleId="5E6E5BFE325243B99A437EBE6734EE8323">
    <w:name w:val="5E6E5BFE325243B99A437EBE6734EE8323"/>
    <w:rsid w:val="00CC3C91"/>
    <w:rPr>
      <w:rFonts w:eastAsiaTheme="minorHAnsi"/>
    </w:rPr>
  </w:style>
  <w:style w:type="paragraph" w:customStyle="1" w:styleId="8BFBF4B9CAF84A3E9019E5F9BFB7EDBA3">
    <w:name w:val="8BFBF4B9CAF84A3E9019E5F9BFB7EDBA3"/>
    <w:rsid w:val="00CC3C91"/>
    <w:rPr>
      <w:rFonts w:eastAsiaTheme="minorHAnsi"/>
    </w:rPr>
  </w:style>
  <w:style w:type="paragraph" w:customStyle="1" w:styleId="E2A9B0A6EF7F4D269EE1E0DCC0D2F2742">
    <w:name w:val="E2A9B0A6EF7F4D269EE1E0DCC0D2F2742"/>
    <w:rsid w:val="00CC3C91"/>
    <w:rPr>
      <w:rFonts w:eastAsiaTheme="minorHAnsi"/>
    </w:rPr>
  </w:style>
  <w:style w:type="paragraph" w:customStyle="1" w:styleId="3D85344DC7FE420E9D156A3EA472580F3">
    <w:name w:val="3D85344DC7FE420E9D156A3EA472580F3"/>
    <w:rsid w:val="00CC3C91"/>
    <w:rPr>
      <w:rFonts w:eastAsiaTheme="minorHAnsi"/>
    </w:rPr>
  </w:style>
  <w:style w:type="paragraph" w:customStyle="1" w:styleId="480EC0956E414A1EB754429E14ECECE63">
    <w:name w:val="480EC0956E414A1EB754429E14ECECE63"/>
    <w:rsid w:val="00CC3C91"/>
    <w:rPr>
      <w:rFonts w:eastAsiaTheme="minorHAnsi"/>
    </w:rPr>
  </w:style>
  <w:style w:type="paragraph" w:customStyle="1" w:styleId="1243330EA41B46E3954A8E47D41604AE3">
    <w:name w:val="1243330EA41B46E3954A8E47D41604AE3"/>
    <w:rsid w:val="00CC3C91"/>
    <w:rPr>
      <w:rFonts w:eastAsiaTheme="minorHAnsi"/>
    </w:rPr>
  </w:style>
  <w:style w:type="paragraph" w:customStyle="1" w:styleId="F21F786445334A25B289521284E86A4F3">
    <w:name w:val="F21F786445334A25B289521284E86A4F3"/>
    <w:rsid w:val="00CC3C91"/>
    <w:rPr>
      <w:rFonts w:eastAsiaTheme="minorHAnsi"/>
    </w:rPr>
  </w:style>
  <w:style w:type="paragraph" w:customStyle="1" w:styleId="E70A1C67EBA342418CAFBAFEA72D22211">
    <w:name w:val="E70A1C67EBA342418CAFBAFEA72D22211"/>
    <w:rsid w:val="00CC3C91"/>
    <w:rPr>
      <w:rFonts w:eastAsiaTheme="minorHAnsi"/>
    </w:rPr>
  </w:style>
  <w:style w:type="paragraph" w:customStyle="1" w:styleId="A14A45AD5B2140BDBECCD588DE192E2B">
    <w:name w:val="A14A45AD5B2140BDBECCD588DE192E2B"/>
    <w:rsid w:val="00CC3C91"/>
    <w:rPr>
      <w:rFonts w:eastAsiaTheme="minorHAnsi"/>
    </w:rPr>
  </w:style>
  <w:style w:type="paragraph" w:customStyle="1" w:styleId="458A02BCC1BF48DEA5724486C96D808B">
    <w:name w:val="458A02BCC1BF48DEA5724486C96D808B"/>
    <w:rsid w:val="00CA29D1"/>
  </w:style>
  <w:style w:type="paragraph" w:customStyle="1" w:styleId="E7B9E02F5DFD47149D8FA91562BCC4D745">
    <w:name w:val="E7B9E02F5DFD47149D8FA91562BCC4D745"/>
    <w:rsid w:val="00CA29D1"/>
    <w:rPr>
      <w:rFonts w:eastAsiaTheme="minorHAnsi"/>
    </w:rPr>
  </w:style>
  <w:style w:type="paragraph" w:customStyle="1" w:styleId="348FA061EE3C49ACAE41AEBD74E67BFB27">
    <w:name w:val="348FA061EE3C49ACAE41AEBD74E67BFB27"/>
    <w:rsid w:val="00CA29D1"/>
    <w:rPr>
      <w:rFonts w:eastAsiaTheme="minorHAnsi"/>
    </w:rPr>
  </w:style>
  <w:style w:type="paragraph" w:customStyle="1" w:styleId="A36C754F31F44FAB8CA89BBA09E91DAB26">
    <w:name w:val="A36C754F31F44FAB8CA89BBA09E91DAB26"/>
    <w:rsid w:val="00CA29D1"/>
    <w:rPr>
      <w:rFonts w:eastAsiaTheme="minorHAnsi"/>
    </w:rPr>
  </w:style>
  <w:style w:type="paragraph" w:customStyle="1" w:styleId="5E6E5BFE325243B99A437EBE6734EE8324">
    <w:name w:val="5E6E5BFE325243B99A437EBE6734EE8324"/>
    <w:rsid w:val="00CA29D1"/>
    <w:rPr>
      <w:rFonts w:eastAsiaTheme="minorHAnsi"/>
    </w:rPr>
  </w:style>
  <w:style w:type="paragraph" w:customStyle="1" w:styleId="8BFBF4B9CAF84A3E9019E5F9BFB7EDBA4">
    <w:name w:val="8BFBF4B9CAF84A3E9019E5F9BFB7EDBA4"/>
    <w:rsid w:val="00CA29D1"/>
    <w:rPr>
      <w:rFonts w:eastAsiaTheme="minorHAnsi"/>
    </w:rPr>
  </w:style>
  <w:style w:type="paragraph" w:customStyle="1" w:styleId="E2A9B0A6EF7F4D269EE1E0DCC0D2F2743">
    <w:name w:val="E2A9B0A6EF7F4D269EE1E0DCC0D2F2743"/>
    <w:rsid w:val="00CA29D1"/>
    <w:rPr>
      <w:rFonts w:eastAsiaTheme="minorHAnsi"/>
    </w:rPr>
  </w:style>
  <w:style w:type="paragraph" w:customStyle="1" w:styleId="3D85344DC7FE420E9D156A3EA472580F4">
    <w:name w:val="3D85344DC7FE420E9D156A3EA472580F4"/>
    <w:rsid w:val="00CA29D1"/>
    <w:rPr>
      <w:rFonts w:eastAsiaTheme="minorHAnsi"/>
    </w:rPr>
  </w:style>
  <w:style w:type="paragraph" w:customStyle="1" w:styleId="480EC0956E414A1EB754429E14ECECE64">
    <w:name w:val="480EC0956E414A1EB754429E14ECECE64"/>
    <w:rsid w:val="00CA29D1"/>
    <w:rPr>
      <w:rFonts w:eastAsiaTheme="minorHAnsi"/>
    </w:rPr>
  </w:style>
  <w:style w:type="paragraph" w:customStyle="1" w:styleId="1243330EA41B46E3954A8E47D41604AE4">
    <w:name w:val="1243330EA41B46E3954A8E47D41604AE4"/>
    <w:rsid w:val="00CA29D1"/>
    <w:rPr>
      <w:rFonts w:eastAsiaTheme="minorHAnsi"/>
    </w:rPr>
  </w:style>
  <w:style w:type="paragraph" w:customStyle="1" w:styleId="F21F786445334A25B289521284E86A4F4">
    <w:name w:val="F21F786445334A25B289521284E86A4F4"/>
    <w:rsid w:val="00CA29D1"/>
    <w:rPr>
      <w:rFonts w:eastAsiaTheme="minorHAnsi"/>
    </w:rPr>
  </w:style>
  <w:style w:type="paragraph" w:customStyle="1" w:styleId="E70A1C67EBA342418CAFBAFEA72D22212">
    <w:name w:val="E70A1C67EBA342418CAFBAFEA72D22212"/>
    <w:rsid w:val="00CA29D1"/>
    <w:rPr>
      <w:rFonts w:eastAsiaTheme="minorHAnsi"/>
    </w:rPr>
  </w:style>
  <w:style w:type="paragraph" w:customStyle="1" w:styleId="A14A45AD5B2140BDBECCD588DE192E2B1">
    <w:name w:val="A14A45AD5B2140BDBECCD588DE192E2B1"/>
    <w:rsid w:val="00CA29D1"/>
    <w:rPr>
      <w:rFonts w:eastAsiaTheme="minorHAnsi"/>
    </w:rPr>
  </w:style>
  <w:style w:type="paragraph" w:customStyle="1" w:styleId="458A02BCC1BF48DEA5724486C96D808B1">
    <w:name w:val="458A02BCC1BF48DEA5724486C96D808B1"/>
    <w:rsid w:val="00CA29D1"/>
    <w:rPr>
      <w:rFonts w:eastAsiaTheme="minorHAnsi"/>
    </w:rPr>
  </w:style>
  <w:style w:type="paragraph" w:customStyle="1" w:styleId="E7B9E02F5DFD47149D8FA91562BCC4D746">
    <w:name w:val="E7B9E02F5DFD47149D8FA91562BCC4D746"/>
    <w:rsid w:val="00CA29D1"/>
    <w:rPr>
      <w:rFonts w:eastAsiaTheme="minorHAnsi"/>
    </w:rPr>
  </w:style>
  <w:style w:type="paragraph" w:customStyle="1" w:styleId="348FA061EE3C49ACAE41AEBD74E67BFB28">
    <w:name w:val="348FA061EE3C49ACAE41AEBD74E67BFB28"/>
    <w:rsid w:val="00CA29D1"/>
    <w:rPr>
      <w:rFonts w:eastAsiaTheme="minorHAnsi"/>
    </w:rPr>
  </w:style>
  <w:style w:type="paragraph" w:customStyle="1" w:styleId="A36C754F31F44FAB8CA89BBA09E91DAB27">
    <w:name w:val="A36C754F31F44FAB8CA89BBA09E91DAB27"/>
    <w:rsid w:val="00CA29D1"/>
    <w:rPr>
      <w:rFonts w:eastAsiaTheme="minorHAnsi"/>
    </w:rPr>
  </w:style>
  <w:style w:type="paragraph" w:customStyle="1" w:styleId="5E6E5BFE325243B99A437EBE6734EE8325">
    <w:name w:val="5E6E5BFE325243B99A437EBE6734EE8325"/>
    <w:rsid w:val="00CA29D1"/>
    <w:rPr>
      <w:rFonts w:eastAsiaTheme="minorHAnsi"/>
    </w:rPr>
  </w:style>
  <w:style w:type="paragraph" w:customStyle="1" w:styleId="8BFBF4B9CAF84A3E9019E5F9BFB7EDBA5">
    <w:name w:val="8BFBF4B9CAF84A3E9019E5F9BFB7EDBA5"/>
    <w:rsid w:val="00CA29D1"/>
    <w:rPr>
      <w:rFonts w:eastAsiaTheme="minorHAnsi"/>
    </w:rPr>
  </w:style>
  <w:style w:type="paragraph" w:customStyle="1" w:styleId="E2A9B0A6EF7F4D269EE1E0DCC0D2F2744">
    <w:name w:val="E2A9B0A6EF7F4D269EE1E0DCC0D2F2744"/>
    <w:rsid w:val="00CA29D1"/>
    <w:rPr>
      <w:rFonts w:eastAsiaTheme="minorHAnsi"/>
    </w:rPr>
  </w:style>
  <w:style w:type="paragraph" w:customStyle="1" w:styleId="3D85344DC7FE420E9D156A3EA472580F5">
    <w:name w:val="3D85344DC7FE420E9D156A3EA472580F5"/>
    <w:rsid w:val="00CA29D1"/>
    <w:rPr>
      <w:rFonts w:eastAsiaTheme="minorHAnsi"/>
    </w:rPr>
  </w:style>
  <w:style w:type="paragraph" w:customStyle="1" w:styleId="480EC0956E414A1EB754429E14ECECE65">
    <w:name w:val="480EC0956E414A1EB754429E14ECECE65"/>
    <w:rsid w:val="00CA29D1"/>
    <w:rPr>
      <w:rFonts w:eastAsiaTheme="minorHAnsi"/>
    </w:rPr>
  </w:style>
  <w:style w:type="paragraph" w:customStyle="1" w:styleId="1243330EA41B46E3954A8E47D41604AE5">
    <w:name w:val="1243330EA41B46E3954A8E47D41604AE5"/>
    <w:rsid w:val="00CA29D1"/>
    <w:rPr>
      <w:rFonts w:eastAsiaTheme="minorHAnsi"/>
    </w:rPr>
  </w:style>
  <w:style w:type="paragraph" w:customStyle="1" w:styleId="F21F786445334A25B289521284E86A4F5">
    <w:name w:val="F21F786445334A25B289521284E86A4F5"/>
    <w:rsid w:val="00CA29D1"/>
    <w:rPr>
      <w:rFonts w:eastAsiaTheme="minorHAnsi"/>
    </w:rPr>
  </w:style>
  <w:style w:type="paragraph" w:customStyle="1" w:styleId="E70A1C67EBA342418CAFBAFEA72D22213">
    <w:name w:val="E70A1C67EBA342418CAFBAFEA72D22213"/>
    <w:rsid w:val="00CA29D1"/>
    <w:rPr>
      <w:rFonts w:eastAsiaTheme="minorHAnsi"/>
    </w:rPr>
  </w:style>
  <w:style w:type="paragraph" w:customStyle="1" w:styleId="A14A45AD5B2140BDBECCD588DE192E2B2">
    <w:name w:val="A14A45AD5B2140BDBECCD588DE192E2B2"/>
    <w:rsid w:val="00CA29D1"/>
    <w:rPr>
      <w:rFonts w:eastAsiaTheme="minorHAnsi"/>
    </w:rPr>
  </w:style>
  <w:style w:type="paragraph" w:customStyle="1" w:styleId="458A02BCC1BF48DEA5724486C96D808B2">
    <w:name w:val="458A02BCC1BF48DEA5724486C96D808B2"/>
    <w:rsid w:val="00CA29D1"/>
    <w:rPr>
      <w:rFonts w:eastAsiaTheme="minorHAnsi"/>
    </w:rPr>
  </w:style>
  <w:style w:type="paragraph" w:customStyle="1" w:styleId="81FD9643E00243328B01231274356718">
    <w:name w:val="81FD9643E00243328B01231274356718"/>
    <w:rsid w:val="00CA29D1"/>
    <w:rPr>
      <w:rFonts w:eastAsiaTheme="minorHAnsi"/>
    </w:rPr>
  </w:style>
  <w:style w:type="paragraph" w:customStyle="1" w:styleId="E7B9E02F5DFD47149D8FA91562BCC4D747">
    <w:name w:val="E7B9E02F5DFD47149D8FA91562BCC4D747"/>
    <w:rsid w:val="00CA29D1"/>
    <w:rPr>
      <w:rFonts w:eastAsiaTheme="minorHAnsi"/>
    </w:rPr>
  </w:style>
  <w:style w:type="paragraph" w:customStyle="1" w:styleId="348FA061EE3C49ACAE41AEBD74E67BFB29">
    <w:name w:val="348FA061EE3C49ACAE41AEBD74E67BFB29"/>
    <w:rsid w:val="00CA29D1"/>
    <w:rPr>
      <w:rFonts w:eastAsiaTheme="minorHAnsi"/>
    </w:rPr>
  </w:style>
  <w:style w:type="paragraph" w:customStyle="1" w:styleId="A36C754F31F44FAB8CA89BBA09E91DAB28">
    <w:name w:val="A36C754F31F44FAB8CA89BBA09E91DAB28"/>
    <w:rsid w:val="00CA29D1"/>
    <w:rPr>
      <w:rFonts w:eastAsiaTheme="minorHAnsi"/>
    </w:rPr>
  </w:style>
  <w:style w:type="paragraph" w:customStyle="1" w:styleId="5E6E5BFE325243B99A437EBE6734EE8326">
    <w:name w:val="5E6E5BFE325243B99A437EBE6734EE8326"/>
    <w:rsid w:val="00CA29D1"/>
    <w:rPr>
      <w:rFonts w:eastAsiaTheme="minorHAnsi"/>
    </w:rPr>
  </w:style>
  <w:style w:type="paragraph" w:customStyle="1" w:styleId="8BFBF4B9CAF84A3E9019E5F9BFB7EDBA6">
    <w:name w:val="8BFBF4B9CAF84A3E9019E5F9BFB7EDBA6"/>
    <w:rsid w:val="00CA29D1"/>
    <w:rPr>
      <w:rFonts w:eastAsiaTheme="minorHAnsi"/>
    </w:rPr>
  </w:style>
  <w:style w:type="paragraph" w:customStyle="1" w:styleId="E2A9B0A6EF7F4D269EE1E0DCC0D2F2745">
    <w:name w:val="E2A9B0A6EF7F4D269EE1E0DCC0D2F2745"/>
    <w:rsid w:val="00CA29D1"/>
    <w:rPr>
      <w:rFonts w:eastAsiaTheme="minorHAnsi"/>
    </w:rPr>
  </w:style>
  <w:style w:type="paragraph" w:customStyle="1" w:styleId="3D85344DC7FE420E9D156A3EA472580F6">
    <w:name w:val="3D85344DC7FE420E9D156A3EA472580F6"/>
    <w:rsid w:val="00CA29D1"/>
    <w:rPr>
      <w:rFonts w:eastAsiaTheme="minorHAnsi"/>
    </w:rPr>
  </w:style>
  <w:style w:type="paragraph" w:customStyle="1" w:styleId="480EC0956E414A1EB754429E14ECECE66">
    <w:name w:val="480EC0956E414A1EB754429E14ECECE66"/>
    <w:rsid w:val="00CA29D1"/>
    <w:rPr>
      <w:rFonts w:eastAsiaTheme="minorHAnsi"/>
    </w:rPr>
  </w:style>
  <w:style w:type="paragraph" w:customStyle="1" w:styleId="1243330EA41B46E3954A8E47D41604AE6">
    <w:name w:val="1243330EA41B46E3954A8E47D41604AE6"/>
    <w:rsid w:val="00CA29D1"/>
    <w:rPr>
      <w:rFonts w:eastAsiaTheme="minorHAnsi"/>
    </w:rPr>
  </w:style>
  <w:style w:type="paragraph" w:customStyle="1" w:styleId="F21F786445334A25B289521284E86A4F6">
    <w:name w:val="F21F786445334A25B289521284E86A4F6"/>
    <w:rsid w:val="00CA29D1"/>
    <w:rPr>
      <w:rFonts w:eastAsiaTheme="minorHAnsi"/>
    </w:rPr>
  </w:style>
  <w:style w:type="paragraph" w:customStyle="1" w:styleId="E70A1C67EBA342418CAFBAFEA72D22214">
    <w:name w:val="E70A1C67EBA342418CAFBAFEA72D22214"/>
    <w:rsid w:val="00CA29D1"/>
    <w:rPr>
      <w:rFonts w:eastAsiaTheme="minorHAnsi"/>
    </w:rPr>
  </w:style>
  <w:style w:type="paragraph" w:customStyle="1" w:styleId="A14A45AD5B2140BDBECCD588DE192E2B3">
    <w:name w:val="A14A45AD5B2140BDBECCD588DE192E2B3"/>
    <w:rsid w:val="00CA29D1"/>
    <w:rPr>
      <w:rFonts w:eastAsiaTheme="minorHAnsi"/>
    </w:rPr>
  </w:style>
  <w:style w:type="paragraph" w:customStyle="1" w:styleId="458A02BCC1BF48DEA5724486C96D808B3">
    <w:name w:val="458A02BCC1BF48DEA5724486C96D808B3"/>
    <w:rsid w:val="00CA29D1"/>
    <w:rPr>
      <w:rFonts w:eastAsiaTheme="minorHAnsi"/>
    </w:rPr>
  </w:style>
  <w:style w:type="paragraph" w:customStyle="1" w:styleId="6CC58AC1945049A8A55C034E01FA3F26">
    <w:name w:val="6CC58AC1945049A8A55C034E01FA3F26"/>
    <w:rsid w:val="00CA29D1"/>
    <w:rPr>
      <w:rFonts w:eastAsiaTheme="minorHAnsi"/>
    </w:rPr>
  </w:style>
  <w:style w:type="paragraph" w:customStyle="1" w:styleId="E7B9E02F5DFD47149D8FA91562BCC4D748">
    <w:name w:val="E7B9E02F5DFD47149D8FA91562BCC4D748"/>
    <w:rsid w:val="00CA29D1"/>
    <w:rPr>
      <w:rFonts w:eastAsiaTheme="minorHAnsi"/>
    </w:rPr>
  </w:style>
  <w:style w:type="paragraph" w:customStyle="1" w:styleId="348FA061EE3C49ACAE41AEBD74E67BFB30">
    <w:name w:val="348FA061EE3C49ACAE41AEBD74E67BFB30"/>
    <w:rsid w:val="00CA29D1"/>
    <w:rPr>
      <w:rFonts w:eastAsiaTheme="minorHAnsi"/>
    </w:rPr>
  </w:style>
  <w:style w:type="paragraph" w:customStyle="1" w:styleId="A36C754F31F44FAB8CA89BBA09E91DAB29">
    <w:name w:val="A36C754F31F44FAB8CA89BBA09E91DAB29"/>
    <w:rsid w:val="00CA29D1"/>
    <w:rPr>
      <w:rFonts w:eastAsiaTheme="minorHAnsi"/>
    </w:rPr>
  </w:style>
  <w:style w:type="paragraph" w:customStyle="1" w:styleId="5E6E5BFE325243B99A437EBE6734EE8327">
    <w:name w:val="5E6E5BFE325243B99A437EBE6734EE8327"/>
    <w:rsid w:val="00CA29D1"/>
    <w:rPr>
      <w:rFonts w:eastAsiaTheme="minorHAnsi"/>
    </w:rPr>
  </w:style>
  <w:style w:type="paragraph" w:customStyle="1" w:styleId="8BFBF4B9CAF84A3E9019E5F9BFB7EDBA7">
    <w:name w:val="8BFBF4B9CAF84A3E9019E5F9BFB7EDBA7"/>
    <w:rsid w:val="00CA29D1"/>
    <w:rPr>
      <w:rFonts w:eastAsiaTheme="minorHAnsi"/>
    </w:rPr>
  </w:style>
  <w:style w:type="paragraph" w:customStyle="1" w:styleId="E2A9B0A6EF7F4D269EE1E0DCC0D2F2746">
    <w:name w:val="E2A9B0A6EF7F4D269EE1E0DCC0D2F2746"/>
    <w:rsid w:val="00CA29D1"/>
    <w:rPr>
      <w:rFonts w:eastAsiaTheme="minorHAnsi"/>
    </w:rPr>
  </w:style>
  <w:style w:type="paragraph" w:customStyle="1" w:styleId="3D85344DC7FE420E9D156A3EA472580F7">
    <w:name w:val="3D85344DC7FE420E9D156A3EA472580F7"/>
    <w:rsid w:val="00CA29D1"/>
    <w:rPr>
      <w:rFonts w:eastAsiaTheme="minorHAnsi"/>
    </w:rPr>
  </w:style>
  <w:style w:type="paragraph" w:customStyle="1" w:styleId="480EC0956E414A1EB754429E14ECECE67">
    <w:name w:val="480EC0956E414A1EB754429E14ECECE67"/>
    <w:rsid w:val="00CA29D1"/>
    <w:rPr>
      <w:rFonts w:eastAsiaTheme="minorHAnsi"/>
    </w:rPr>
  </w:style>
  <w:style w:type="paragraph" w:customStyle="1" w:styleId="1243330EA41B46E3954A8E47D41604AE7">
    <w:name w:val="1243330EA41B46E3954A8E47D41604AE7"/>
    <w:rsid w:val="00CA29D1"/>
    <w:rPr>
      <w:rFonts w:eastAsiaTheme="minorHAnsi"/>
    </w:rPr>
  </w:style>
  <w:style w:type="paragraph" w:customStyle="1" w:styleId="F21F786445334A25B289521284E86A4F7">
    <w:name w:val="F21F786445334A25B289521284E86A4F7"/>
    <w:rsid w:val="00CA29D1"/>
    <w:rPr>
      <w:rFonts w:eastAsiaTheme="minorHAnsi"/>
    </w:rPr>
  </w:style>
  <w:style w:type="paragraph" w:customStyle="1" w:styleId="E70A1C67EBA342418CAFBAFEA72D22215">
    <w:name w:val="E70A1C67EBA342418CAFBAFEA72D22215"/>
    <w:rsid w:val="00CA29D1"/>
    <w:rPr>
      <w:rFonts w:eastAsiaTheme="minorHAnsi"/>
    </w:rPr>
  </w:style>
  <w:style w:type="paragraph" w:customStyle="1" w:styleId="A14A45AD5B2140BDBECCD588DE192E2B4">
    <w:name w:val="A14A45AD5B2140BDBECCD588DE192E2B4"/>
    <w:rsid w:val="00CA29D1"/>
    <w:rPr>
      <w:rFonts w:eastAsiaTheme="minorHAnsi"/>
    </w:rPr>
  </w:style>
  <w:style w:type="paragraph" w:customStyle="1" w:styleId="458A02BCC1BF48DEA5724486C96D808B4">
    <w:name w:val="458A02BCC1BF48DEA5724486C96D808B4"/>
    <w:rsid w:val="00CA29D1"/>
    <w:rPr>
      <w:rFonts w:eastAsiaTheme="minorHAnsi"/>
    </w:rPr>
  </w:style>
  <w:style w:type="paragraph" w:customStyle="1" w:styleId="6CC58AC1945049A8A55C034E01FA3F261">
    <w:name w:val="6CC58AC1945049A8A55C034E01FA3F261"/>
    <w:rsid w:val="00CA29D1"/>
    <w:rPr>
      <w:rFonts w:eastAsiaTheme="minorHAnsi"/>
    </w:rPr>
  </w:style>
  <w:style w:type="paragraph" w:customStyle="1" w:styleId="028F5F1CCF554A47B347FBA1BC090C1F">
    <w:name w:val="028F5F1CCF554A47B347FBA1BC090C1F"/>
    <w:rsid w:val="00CA29D1"/>
  </w:style>
  <w:style w:type="paragraph" w:customStyle="1" w:styleId="E7B9E02F5DFD47149D8FA91562BCC4D749">
    <w:name w:val="E7B9E02F5DFD47149D8FA91562BCC4D749"/>
    <w:rsid w:val="00CA29D1"/>
    <w:rPr>
      <w:rFonts w:eastAsiaTheme="minorHAnsi"/>
    </w:rPr>
  </w:style>
  <w:style w:type="paragraph" w:customStyle="1" w:styleId="348FA061EE3C49ACAE41AEBD74E67BFB31">
    <w:name w:val="348FA061EE3C49ACAE41AEBD74E67BFB31"/>
    <w:rsid w:val="00CA29D1"/>
    <w:rPr>
      <w:rFonts w:eastAsiaTheme="minorHAnsi"/>
    </w:rPr>
  </w:style>
  <w:style w:type="paragraph" w:customStyle="1" w:styleId="A36C754F31F44FAB8CA89BBA09E91DAB30">
    <w:name w:val="A36C754F31F44FAB8CA89BBA09E91DAB30"/>
    <w:rsid w:val="00CA29D1"/>
    <w:rPr>
      <w:rFonts w:eastAsiaTheme="minorHAnsi"/>
    </w:rPr>
  </w:style>
  <w:style w:type="paragraph" w:customStyle="1" w:styleId="5E6E5BFE325243B99A437EBE6734EE8328">
    <w:name w:val="5E6E5BFE325243B99A437EBE6734EE8328"/>
    <w:rsid w:val="00CA29D1"/>
    <w:rPr>
      <w:rFonts w:eastAsiaTheme="minorHAnsi"/>
    </w:rPr>
  </w:style>
  <w:style w:type="paragraph" w:customStyle="1" w:styleId="8BFBF4B9CAF84A3E9019E5F9BFB7EDBA8">
    <w:name w:val="8BFBF4B9CAF84A3E9019E5F9BFB7EDBA8"/>
    <w:rsid w:val="00CA29D1"/>
    <w:rPr>
      <w:rFonts w:eastAsiaTheme="minorHAnsi"/>
    </w:rPr>
  </w:style>
  <w:style w:type="paragraph" w:customStyle="1" w:styleId="E2A9B0A6EF7F4D269EE1E0DCC0D2F2747">
    <w:name w:val="E2A9B0A6EF7F4D269EE1E0DCC0D2F2747"/>
    <w:rsid w:val="00CA29D1"/>
    <w:rPr>
      <w:rFonts w:eastAsiaTheme="minorHAnsi"/>
    </w:rPr>
  </w:style>
  <w:style w:type="paragraph" w:customStyle="1" w:styleId="3D85344DC7FE420E9D156A3EA472580F8">
    <w:name w:val="3D85344DC7FE420E9D156A3EA472580F8"/>
    <w:rsid w:val="00CA29D1"/>
    <w:rPr>
      <w:rFonts w:eastAsiaTheme="minorHAnsi"/>
    </w:rPr>
  </w:style>
  <w:style w:type="paragraph" w:customStyle="1" w:styleId="480EC0956E414A1EB754429E14ECECE68">
    <w:name w:val="480EC0956E414A1EB754429E14ECECE68"/>
    <w:rsid w:val="00CA29D1"/>
    <w:rPr>
      <w:rFonts w:eastAsiaTheme="minorHAnsi"/>
    </w:rPr>
  </w:style>
  <w:style w:type="paragraph" w:customStyle="1" w:styleId="1243330EA41B46E3954A8E47D41604AE8">
    <w:name w:val="1243330EA41B46E3954A8E47D41604AE8"/>
    <w:rsid w:val="00CA29D1"/>
    <w:rPr>
      <w:rFonts w:eastAsiaTheme="minorHAnsi"/>
    </w:rPr>
  </w:style>
  <w:style w:type="paragraph" w:customStyle="1" w:styleId="F21F786445334A25B289521284E86A4F8">
    <w:name w:val="F21F786445334A25B289521284E86A4F8"/>
    <w:rsid w:val="00CA29D1"/>
    <w:rPr>
      <w:rFonts w:eastAsiaTheme="minorHAnsi"/>
    </w:rPr>
  </w:style>
  <w:style w:type="paragraph" w:customStyle="1" w:styleId="E70A1C67EBA342418CAFBAFEA72D22216">
    <w:name w:val="E70A1C67EBA342418CAFBAFEA72D22216"/>
    <w:rsid w:val="00CA29D1"/>
    <w:rPr>
      <w:rFonts w:eastAsiaTheme="minorHAnsi"/>
    </w:rPr>
  </w:style>
  <w:style w:type="paragraph" w:customStyle="1" w:styleId="A14A45AD5B2140BDBECCD588DE192E2B5">
    <w:name w:val="A14A45AD5B2140BDBECCD588DE192E2B5"/>
    <w:rsid w:val="00CA29D1"/>
    <w:rPr>
      <w:rFonts w:eastAsiaTheme="minorHAnsi"/>
    </w:rPr>
  </w:style>
  <w:style w:type="paragraph" w:customStyle="1" w:styleId="458A02BCC1BF48DEA5724486C96D808B5">
    <w:name w:val="458A02BCC1BF48DEA5724486C96D808B5"/>
    <w:rsid w:val="00CA29D1"/>
    <w:rPr>
      <w:rFonts w:eastAsiaTheme="minorHAnsi"/>
    </w:rPr>
  </w:style>
  <w:style w:type="paragraph" w:customStyle="1" w:styleId="6CC58AC1945049A8A55C034E01FA3F262">
    <w:name w:val="6CC58AC1945049A8A55C034E01FA3F262"/>
    <w:rsid w:val="00CA29D1"/>
    <w:rPr>
      <w:rFonts w:eastAsiaTheme="minorHAnsi"/>
    </w:rPr>
  </w:style>
  <w:style w:type="paragraph" w:customStyle="1" w:styleId="028F5F1CCF554A47B347FBA1BC090C1F1">
    <w:name w:val="028F5F1CCF554A47B347FBA1BC090C1F1"/>
    <w:rsid w:val="00CA29D1"/>
    <w:rPr>
      <w:rFonts w:eastAsiaTheme="minorHAnsi"/>
    </w:rPr>
  </w:style>
  <w:style w:type="paragraph" w:customStyle="1" w:styleId="018C9A66520B4B149B2CDE130C9E6FAE">
    <w:name w:val="018C9A66520B4B149B2CDE130C9E6FAE"/>
    <w:rsid w:val="00CA29D1"/>
  </w:style>
  <w:style w:type="paragraph" w:customStyle="1" w:styleId="5C5D1E8648764A59B6FF65A99701E612">
    <w:name w:val="5C5D1E8648764A59B6FF65A99701E612"/>
    <w:rsid w:val="00CA29D1"/>
  </w:style>
  <w:style w:type="paragraph" w:customStyle="1" w:styleId="E7B9E02F5DFD47149D8FA91562BCC4D750">
    <w:name w:val="E7B9E02F5DFD47149D8FA91562BCC4D750"/>
    <w:rsid w:val="00CA29D1"/>
    <w:rPr>
      <w:rFonts w:eastAsiaTheme="minorHAnsi"/>
    </w:rPr>
  </w:style>
  <w:style w:type="paragraph" w:customStyle="1" w:styleId="348FA061EE3C49ACAE41AEBD74E67BFB32">
    <w:name w:val="348FA061EE3C49ACAE41AEBD74E67BFB32"/>
    <w:rsid w:val="00CA29D1"/>
    <w:rPr>
      <w:rFonts w:eastAsiaTheme="minorHAnsi"/>
    </w:rPr>
  </w:style>
  <w:style w:type="paragraph" w:customStyle="1" w:styleId="A36C754F31F44FAB8CA89BBA09E91DAB31">
    <w:name w:val="A36C754F31F44FAB8CA89BBA09E91DAB31"/>
    <w:rsid w:val="00CA29D1"/>
    <w:rPr>
      <w:rFonts w:eastAsiaTheme="minorHAnsi"/>
    </w:rPr>
  </w:style>
  <w:style w:type="paragraph" w:customStyle="1" w:styleId="5E6E5BFE325243B99A437EBE6734EE8329">
    <w:name w:val="5E6E5BFE325243B99A437EBE6734EE8329"/>
    <w:rsid w:val="00CA29D1"/>
    <w:rPr>
      <w:rFonts w:eastAsiaTheme="minorHAnsi"/>
    </w:rPr>
  </w:style>
  <w:style w:type="paragraph" w:customStyle="1" w:styleId="8BFBF4B9CAF84A3E9019E5F9BFB7EDBA9">
    <w:name w:val="8BFBF4B9CAF84A3E9019E5F9BFB7EDBA9"/>
    <w:rsid w:val="00CA29D1"/>
    <w:rPr>
      <w:rFonts w:eastAsiaTheme="minorHAnsi"/>
    </w:rPr>
  </w:style>
  <w:style w:type="paragraph" w:customStyle="1" w:styleId="E2A9B0A6EF7F4D269EE1E0DCC0D2F2748">
    <w:name w:val="E2A9B0A6EF7F4D269EE1E0DCC0D2F2748"/>
    <w:rsid w:val="00CA29D1"/>
    <w:rPr>
      <w:rFonts w:eastAsiaTheme="minorHAnsi"/>
    </w:rPr>
  </w:style>
  <w:style w:type="paragraph" w:customStyle="1" w:styleId="3D85344DC7FE420E9D156A3EA472580F9">
    <w:name w:val="3D85344DC7FE420E9D156A3EA472580F9"/>
    <w:rsid w:val="00CA29D1"/>
    <w:rPr>
      <w:rFonts w:eastAsiaTheme="minorHAnsi"/>
    </w:rPr>
  </w:style>
  <w:style w:type="paragraph" w:customStyle="1" w:styleId="480EC0956E414A1EB754429E14ECECE69">
    <w:name w:val="480EC0956E414A1EB754429E14ECECE69"/>
    <w:rsid w:val="00CA29D1"/>
    <w:rPr>
      <w:rFonts w:eastAsiaTheme="minorHAnsi"/>
    </w:rPr>
  </w:style>
  <w:style w:type="paragraph" w:customStyle="1" w:styleId="1243330EA41B46E3954A8E47D41604AE9">
    <w:name w:val="1243330EA41B46E3954A8E47D41604AE9"/>
    <w:rsid w:val="00CA29D1"/>
    <w:rPr>
      <w:rFonts w:eastAsiaTheme="minorHAnsi"/>
    </w:rPr>
  </w:style>
  <w:style w:type="paragraph" w:customStyle="1" w:styleId="F21F786445334A25B289521284E86A4F9">
    <w:name w:val="F21F786445334A25B289521284E86A4F9"/>
    <w:rsid w:val="00CA29D1"/>
    <w:rPr>
      <w:rFonts w:eastAsiaTheme="minorHAnsi"/>
    </w:rPr>
  </w:style>
  <w:style w:type="paragraph" w:customStyle="1" w:styleId="E70A1C67EBA342418CAFBAFEA72D22217">
    <w:name w:val="E70A1C67EBA342418CAFBAFEA72D22217"/>
    <w:rsid w:val="00CA29D1"/>
    <w:rPr>
      <w:rFonts w:eastAsiaTheme="minorHAnsi"/>
    </w:rPr>
  </w:style>
  <w:style w:type="paragraph" w:customStyle="1" w:styleId="A14A45AD5B2140BDBECCD588DE192E2B6">
    <w:name w:val="A14A45AD5B2140BDBECCD588DE192E2B6"/>
    <w:rsid w:val="00CA29D1"/>
    <w:rPr>
      <w:rFonts w:eastAsiaTheme="minorHAnsi"/>
    </w:rPr>
  </w:style>
  <w:style w:type="paragraph" w:customStyle="1" w:styleId="458A02BCC1BF48DEA5724486C96D808B6">
    <w:name w:val="458A02BCC1BF48DEA5724486C96D808B6"/>
    <w:rsid w:val="00CA29D1"/>
    <w:rPr>
      <w:rFonts w:eastAsiaTheme="minorHAnsi"/>
    </w:rPr>
  </w:style>
  <w:style w:type="paragraph" w:customStyle="1" w:styleId="6CC58AC1945049A8A55C034E01FA3F263">
    <w:name w:val="6CC58AC1945049A8A55C034E01FA3F263"/>
    <w:rsid w:val="00CA29D1"/>
    <w:rPr>
      <w:rFonts w:eastAsiaTheme="minorHAnsi"/>
    </w:rPr>
  </w:style>
  <w:style w:type="paragraph" w:customStyle="1" w:styleId="028F5F1CCF554A47B347FBA1BC090C1F2">
    <w:name w:val="028F5F1CCF554A47B347FBA1BC090C1F2"/>
    <w:rsid w:val="00CA29D1"/>
    <w:rPr>
      <w:rFonts w:eastAsiaTheme="minorHAnsi"/>
    </w:rPr>
  </w:style>
  <w:style w:type="paragraph" w:customStyle="1" w:styleId="5C5D1E8648764A59B6FF65A99701E6121">
    <w:name w:val="5C5D1E8648764A59B6FF65A99701E6121"/>
    <w:rsid w:val="00CA29D1"/>
    <w:rPr>
      <w:rFonts w:eastAsiaTheme="minorHAnsi"/>
    </w:rPr>
  </w:style>
  <w:style w:type="paragraph" w:customStyle="1" w:styleId="E7B9E02F5DFD47149D8FA91562BCC4D751">
    <w:name w:val="E7B9E02F5DFD47149D8FA91562BCC4D751"/>
    <w:rsid w:val="00CA29D1"/>
    <w:rPr>
      <w:rFonts w:eastAsiaTheme="minorHAnsi"/>
    </w:rPr>
  </w:style>
  <w:style w:type="paragraph" w:customStyle="1" w:styleId="348FA061EE3C49ACAE41AEBD74E67BFB33">
    <w:name w:val="348FA061EE3C49ACAE41AEBD74E67BFB33"/>
    <w:rsid w:val="00CA29D1"/>
    <w:rPr>
      <w:rFonts w:eastAsiaTheme="minorHAnsi"/>
    </w:rPr>
  </w:style>
  <w:style w:type="paragraph" w:customStyle="1" w:styleId="A36C754F31F44FAB8CA89BBA09E91DAB32">
    <w:name w:val="A36C754F31F44FAB8CA89BBA09E91DAB32"/>
    <w:rsid w:val="00CA29D1"/>
    <w:rPr>
      <w:rFonts w:eastAsiaTheme="minorHAnsi"/>
    </w:rPr>
  </w:style>
  <w:style w:type="paragraph" w:customStyle="1" w:styleId="5E6E5BFE325243B99A437EBE6734EE8330">
    <w:name w:val="5E6E5BFE325243B99A437EBE6734EE8330"/>
    <w:rsid w:val="00CA29D1"/>
    <w:rPr>
      <w:rFonts w:eastAsiaTheme="minorHAnsi"/>
    </w:rPr>
  </w:style>
  <w:style w:type="paragraph" w:customStyle="1" w:styleId="8BFBF4B9CAF84A3E9019E5F9BFB7EDBA10">
    <w:name w:val="8BFBF4B9CAF84A3E9019E5F9BFB7EDBA10"/>
    <w:rsid w:val="00CA29D1"/>
    <w:rPr>
      <w:rFonts w:eastAsiaTheme="minorHAnsi"/>
    </w:rPr>
  </w:style>
  <w:style w:type="paragraph" w:customStyle="1" w:styleId="E2A9B0A6EF7F4D269EE1E0DCC0D2F2749">
    <w:name w:val="E2A9B0A6EF7F4D269EE1E0DCC0D2F2749"/>
    <w:rsid w:val="00CA29D1"/>
    <w:rPr>
      <w:rFonts w:eastAsiaTheme="minorHAnsi"/>
    </w:rPr>
  </w:style>
  <w:style w:type="paragraph" w:customStyle="1" w:styleId="3D85344DC7FE420E9D156A3EA472580F10">
    <w:name w:val="3D85344DC7FE420E9D156A3EA472580F10"/>
    <w:rsid w:val="00CA29D1"/>
    <w:rPr>
      <w:rFonts w:eastAsiaTheme="minorHAnsi"/>
    </w:rPr>
  </w:style>
  <w:style w:type="paragraph" w:customStyle="1" w:styleId="480EC0956E414A1EB754429E14ECECE610">
    <w:name w:val="480EC0956E414A1EB754429E14ECECE610"/>
    <w:rsid w:val="00CA29D1"/>
    <w:rPr>
      <w:rFonts w:eastAsiaTheme="minorHAnsi"/>
    </w:rPr>
  </w:style>
  <w:style w:type="paragraph" w:customStyle="1" w:styleId="1243330EA41B46E3954A8E47D41604AE10">
    <w:name w:val="1243330EA41B46E3954A8E47D41604AE10"/>
    <w:rsid w:val="00CA29D1"/>
    <w:rPr>
      <w:rFonts w:eastAsiaTheme="minorHAnsi"/>
    </w:rPr>
  </w:style>
  <w:style w:type="paragraph" w:customStyle="1" w:styleId="F21F786445334A25B289521284E86A4F10">
    <w:name w:val="F21F786445334A25B289521284E86A4F10"/>
    <w:rsid w:val="00CA29D1"/>
    <w:rPr>
      <w:rFonts w:eastAsiaTheme="minorHAnsi"/>
    </w:rPr>
  </w:style>
  <w:style w:type="paragraph" w:customStyle="1" w:styleId="E70A1C67EBA342418CAFBAFEA72D22218">
    <w:name w:val="E70A1C67EBA342418CAFBAFEA72D22218"/>
    <w:rsid w:val="00CA29D1"/>
    <w:rPr>
      <w:rFonts w:eastAsiaTheme="minorHAnsi"/>
    </w:rPr>
  </w:style>
  <w:style w:type="paragraph" w:customStyle="1" w:styleId="A14A45AD5B2140BDBECCD588DE192E2B7">
    <w:name w:val="A14A45AD5B2140BDBECCD588DE192E2B7"/>
    <w:rsid w:val="00CA29D1"/>
    <w:rPr>
      <w:rFonts w:eastAsiaTheme="minorHAnsi"/>
    </w:rPr>
  </w:style>
  <w:style w:type="paragraph" w:customStyle="1" w:styleId="458A02BCC1BF48DEA5724486C96D808B7">
    <w:name w:val="458A02BCC1BF48DEA5724486C96D808B7"/>
    <w:rsid w:val="00CA29D1"/>
    <w:rPr>
      <w:rFonts w:eastAsiaTheme="minorHAnsi"/>
    </w:rPr>
  </w:style>
  <w:style w:type="paragraph" w:customStyle="1" w:styleId="6CC58AC1945049A8A55C034E01FA3F264">
    <w:name w:val="6CC58AC1945049A8A55C034E01FA3F264"/>
    <w:rsid w:val="00CA29D1"/>
    <w:rPr>
      <w:rFonts w:eastAsiaTheme="minorHAnsi"/>
    </w:rPr>
  </w:style>
  <w:style w:type="paragraph" w:customStyle="1" w:styleId="028F5F1CCF554A47B347FBA1BC090C1F3">
    <w:name w:val="028F5F1CCF554A47B347FBA1BC090C1F3"/>
    <w:rsid w:val="00CA29D1"/>
    <w:rPr>
      <w:rFonts w:eastAsiaTheme="minorHAnsi"/>
    </w:rPr>
  </w:style>
  <w:style w:type="paragraph" w:customStyle="1" w:styleId="5C5D1E8648764A59B6FF65A99701E6122">
    <w:name w:val="5C5D1E8648764A59B6FF65A99701E6122"/>
    <w:rsid w:val="00CA29D1"/>
    <w:rPr>
      <w:rFonts w:eastAsiaTheme="minorHAnsi"/>
    </w:rPr>
  </w:style>
  <w:style w:type="paragraph" w:customStyle="1" w:styleId="7ECC38156F4D4775965DC6038D1CE60D">
    <w:name w:val="7ECC38156F4D4775965DC6038D1CE60D"/>
    <w:rsid w:val="00CA29D1"/>
    <w:rPr>
      <w:rFonts w:eastAsiaTheme="minorHAnsi"/>
    </w:rPr>
  </w:style>
  <w:style w:type="paragraph" w:customStyle="1" w:styleId="689DB1D276494482BDF22BEEE29D03CA">
    <w:name w:val="689DB1D276494482BDF22BEEE29D03CA"/>
    <w:rsid w:val="00CA29D1"/>
  </w:style>
  <w:style w:type="paragraph" w:customStyle="1" w:styleId="E7B9E02F5DFD47149D8FA91562BCC4D752">
    <w:name w:val="E7B9E02F5DFD47149D8FA91562BCC4D752"/>
    <w:rsid w:val="00CA29D1"/>
    <w:rPr>
      <w:rFonts w:eastAsiaTheme="minorHAnsi"/>
    </w:rPr>
  </w:style>
  <w:style w:type="paragraph" w:customStyle="1" w:styleId="348FA061EE3C49ACAE41AEBD74E67BFB34">
    <w:name w:val="348FA061EE3C49ACAE41AEBD74E67BFB34"/>
    <w:rsid w:val="00CA29D1"/>
    <w:rPr>
      <w:rFonts w:eastAsiaTheme="minorHAnsi"/>
    </w:rPr>
  </w:style>
  <w:style w:type="paragraph" w:customStyle="1" w:styleId="A36C754F31F44FAB8CA89BBA09E91DAB33">
    <w:name w:val="A36C754F31F44FAB8CA89BBA09E91DAB33"/>
    <w:rsid w:val="00CA29D1"/>
    <w:rPr>
      <w:rFonts w:eastAsiaTheme="minorHAnsi"/>
    </w:rPr>
  </w:style>
  <w:style w:type="paragraph" w:customStyle="1" w:styleId="5E6E5BFE325243B99A437EBE6734EE8331">
    <w:name w:val="5E6E5BFE325243B99A437EBE6734EE8331"/>
    <w:rsid w:val="00CA29D1"/>
    <w:rPr>
      <w:rFonts w:eastAsiaTheme="minorHAnsi"/>
    </w:rPr>
  </w:style>
  <w:style w:type="paragraph" w:customStyle="1" w:styleId="8BFBF4B9CAF84A3E9019E5F9BFB7EDBA11">
    <w:name w:val="8BFBF4B9CAF84A3E9019E5F9BFB7EDBA11"/>
    <w:rsid w:val="00CA29D1"/>
    <w:rPr>
      <w:rFonts w:eastAsiaTheme="minorHAnsi"/>
    </w:rPr>
  </w:style>
  <w:style w:type="paragraph" w:customStyle="1" w:styleId="E2A9B0A6EF7F4D269EE1E0DCC0D2F27410">
    <w:name w:val="E2A9B0A6EF7F4D269EE1E0DCC0D2F27410"/>
    <w:rsid w:val="00CA29D1"/>
    <w:rPr>
      <w:rFonts w:eastAsiaTheme="minorHAnsi"/>
    </w:rPr>
  </w:style>
  <w:style w:type="paragraph" w:customStyle="1" w:styleId="3D85344DC7FE420E9D156A3EA472580F11">
    <w:name w:val="3D85344DC7FE420E9D156A3EA472580F11"/>
    <w:rsid w:val="00CA29D1"/>
    <w:rPr>
      <w:rFonts w:eastAsiaTheme="minorHAnsi"/>
    </w:rPr>
  </w:style>
  <w:style w:type="paragraph" w:customStyle="1" w:styleId="480EC0956E414A1EB754429E14ECECE611">
    <w:name w:val="480EC0956E414A1EB754429E14ECECE611"/>
    <w:rsid w:val="00CA29D1"/>
    <w:rPr>
      <w:rFonts w:eastAsiaTheme="minorHAnsi"/>
    </w:rPr>
  </w:style>
  <w:style w:type="paragraph" w:customStyle="1" w:styleId="1243330EA41B46E3954A8E47D41604AE11">
    <w:name w:val="1243330EA41B46E3954A8E47D41604AE11"/>
    <w:rsid w:val="00CA29D1"/>
    <w:rPr>
      <w:rFonts w:eastAsiaTheme="minorHAnsi"/>
    </w:rPr>
  </w:style>
  <w:style w:type="paragraph" w:customStyle="1" w:styleId="F21F786445334A25B289521284E86A4F11">
    <w:name w:val="F21F786445334A25B289521284E86A4F11"/>
    <w:rsid w:val="00CA29D1"/>
    <w:rPr>
      <w:rFonts w:eastAsiaTheme="minorHAnsi"/>
    </w:rPr>
  </w:style>
  <w:style w:type="paragraph" w:customStyle="1" w:styleId="E70A1C67EBA342418CAFBAFEA72D22219">
    <w:name w:val="E70A1C67EBA342418CAFBAFEA72D22219"/>
    <w:rsid w:val="00CA29D1"/>
    <w:rPr>
      <w:rFonts w:eastAsiaTheme="minorHAnsi"/>
    </w:rPr>
  </w:style>
  <w:style w:type="paragraph" w:customStyle="1" w:styleId="A14A45AD5B2140BDBECCD588DE192E2B8">
    <w:name w:val="A14A45AD5B2140BDBECCD588DE192E2B8"/>
    <w:rsid w:val="00CA29D1"/>
    <w:rPr>
      <w:rFonts w:eastAsiaTheme="minorHAnsi"/>
    </w:rPr>
  </w:style>
  <w:style w:type="paragraph" w:customStyle="1" w:styleId="458A02BCC1BF48DEA5724486C96D808B8">
    <w:name w:val="458A02BCC1BF48DEA5724486C96D808B8"/>
    <w:rsid w:val="00CA29D1"/>
    <w:rPr>
      <w:rFonts w:eastAsiaTheme="minorHAnsi"/>
    </w:rPr>
  </w:style>
  <w:style w:type="paragraph" w:customStyle="1" w:styleId="6CC58AC1945049A8A55C034E01FA3F265">
    <w:name w:val="6CC58AC1945049A8A55C034E01FA3F265"/>
    <w:rsid w:val="00CA29D1"/>
    <w:rPr>
      <w:rFonts w:eastAsiaTheme="minorHAnsi"/>
    </w:rPr>
  </w:style>
  <w:style w:type="paragraph" w:customStyle="1" w:styleId="028F5F1CCF554A47B347FBA1BC090C1F4">
    <w:name w:val="028F5F1CCF554A47B347FBA1BC090C1F4"/>
    <w:rsid w:val="00CA29D1"/>
    <w:rPr>
      <w:rFonts w:eastAsiaTheme="minorHAnsi"/>
    </w:rPr>
  </w:style>
  <w:style w:type="paragraph" w:customStyle="1" w:styleId="5C5D1E8648764A59B6FF65A99701E6123">
    <w:name w:val="5C5D1E8648764A59B6FF65A99701E6123"/>
    <w:rsid w:val="00CA29D1"/>
    <w:rPr>
      <w:rFonts w:eastAsiaTheme="minorHAnsi"/>
    </w:rPr>
  </w:style>
  <w:style w:type="paragraph" w:customStyle="1" w:styleId="7ECC38156F4D4775965DC6038D1CE60D1">
    <w:name w:val="7ECC38156F4D4775965DC6038D1CE60D1"/>
    <w:rsid w:val="00CA29D1"/>
    <w:rPr>
      <w:rFonts w:eastAsiaTheme="minorHAnsi"/>
    </w:rPr>
  </w:style>
  <w:style w:type="paragraph" w:customStyle="1" w:styleId="E7B9E02F5DFD47149D8FA91562BCC4D753">
    <w:name w:val="E7B9E02F5DFD47149D8FA91562BCC4D753"/>
    <w:rsid w:val="00CA29D1"/>
    <w:rPr>
      <w:rFonts w:eastAsiaTheme="minorHAnsi"/>
    </w:rPr>
  </w:style>
  <w:style w:type="paragraph" w:customStyle="1" w:styleId="348FA061EE3C49ACAE41AEBD74E67BFB35">
    <w:name w:val="348FA061EE3C49ACAE41AEBD74E67BFB35"/>
    <w:rsid w:val="00CA29D1"/>
    <w:rPr>
      <w:rFonts w:eastAsiaTheme="minorHAnsi"/>
    </w:rPr>
  </w:style>
  <w:style w:type="paragraph" w:customStyle="1" w:styleId="A36C754F31F44FAB8CA89BBA09E91DAB34">
    <w:name w:val="A36C754F31F44FAB8CA89BBA09E91DAB34"/>
    <w:rsid w:val="00CA29D1"/>
    <w:rPr>
      <w:rFonts w:eastAsiaTheme="minorHAnsi"/>
    </w:rPr>
  </w:style>
  <w:style w:type="paragraph" w:customStyle="1" w:styleId="5E6E5BFE325243B99A437EBE6734EE8332">
    <w:name w:val="5E6E5BFE325243B99A437EBE6734EE8332"/>
    <w:rsid w:val="00CA29D1"/>
    <w:rPr>
      <w:rFonts w:eastAsiaTheme="minorHAnsi"/>
    </w:rPr>
  </w:style>
  <w:style w:type="paragraph" w:customStyle="1" w:styleId="8BFBF4B9CAF84A3E9019E5F9BFB7EDBA12">
    <w:name w:val="8BFBF4B9CAF84A3E9019E5F9BFB7EDBA12"/>
    <w:rsid w:val="00CA29D1"/>
    <w:rPr>
      <w:rFonts w:eastAsiaTheme="minorHAnsi"/>
    </w:rPr>
  </w:style>
  <w:style w:type="paragraph" w:customStyle="1" w:styleId="E2A9B0A6EF7F4D269EE1E0DCC0D2F27411">
    <w:name w:val="E2A9B0A6EF7F4D269EE1E0DCC0D2F27411"/>
    <w:rsid w:val="00CA29D1"/>
    <w:rPr>
      <w:rFonts w:eastAsiaTheme="minorHAnsi"/>
    </w:rPr>
  </w:style>
  <w:style w:type="paragraph" w:customStyle="1" w:styleId="3D85344DC7FE420E9D156A3EA472580F12">
    <w:name w:val="3D85344DC7FE420E9D156A3EA472580F12"/>
    <w:rsid w:val="00CA29D1"/>
    <w:rPr>
      <w:rFonts w:eastAsiaTheme="minorHAnsi"/>
    </w:rPr>
  </w:style>
  <w:style w:type="paragraph" w:customStyle="1" w:styleId="480EC0956E414A1EB754429E14ECECE612">
    <w:name w:val="480EC0956E414A1EB754429E14ECECE612"/>
    <w:rsid w:val="00CA29D1"/>
    <w:rPr>
      <w:rFonts w:eastAsiaTheme="minorHAnsi"/>
    </w:rPr>
  </w:style>
  <w:style w:type="paragraph" w:customStyle="1" w:styleId="1243330EA41B46E3954A8E47D41604AE12">
    <w:name w:val="1243330EA41B46E3954A8E47D41604AE12"/>
    <w:rsid w:val="00CA29D1"/>
    <w:rPr>
      <w:rFonts w:eastAsiaTheme="minorHAnsi"/>
    </w:rPr>
  </w:style>
  <w:style w:type="paragraph" w:customStyle="1" w:styleId="F21F786445334A25B289521284E86A4F12">
    <w:name w:val="F21F786445334A25B289521284E86A4F12"/>
    <w:rsid w:val="00CA29D1"/>
    <w:rPr>
      <w:rFonts w:eastAsiaTheme="minorHAnsi"/>
    </w:rPr>
  </w:style>
  <w:style w:type="paragraph" w:customStyle="1" w:styleId="E70A1C67EBA342418CAFBAFEA72D222110">
    <w:name w:val="E70A1C67EBA342418CAFBAFEA72D222110"/>
    <w:rsid w:val="00CA29D1"/>
    <w:rPr>
      <w:rFonts w:eastAsiaTheme="minorHAnsi"/>
    </w:rPr>
  </w:style>
  <w:style w:type="paragraph" w:customStyle="1" w:styleId="A14A45AD5B2140BDBECCD588DE192E2B9">
    <w:name w:val="A14A45AD5B2140BDBECCD588DE192E2B9"/>
    <w:rsid w:val="00CA29D1"/>
    <w:rPr>
      <w:rFonts w:eastAsiaTheme="minorHAnsi"/>
    </w:rPr>
  </w:style>
  <w:style w:type="paragraph" w:customStyle="1" w:styleId="458A02BCC1BF48DEA5724486C96D808B9">
    <w:name w:val="458A02BCC1BF48DEA5724486C96D808B9"/>
    <w:rsid w:val="00CA29D1"/>
    <w:rPr>
      <w:rFonts w:eastAsiaTheme="minorHAnsi"/>
    </w:rPr>
  </w:style>
  <w:style w:type="paragraph" w:customStyle="1" w:styleId="6CC58AC1945049A8A55C034E01FA3F266">
    <w:name w:val="6CC58AC1945049A8A55C034E01FA3F266"/>
    <w:rsid w:val="00CA29D1"/>
    <w:rPr>
      <w:rFonts w:eastAsiaTheme="minorHAnsi"/>
    </w:rPr>
  </w:style>
  <w:style w:type="paragraph" w:customStyle="1" w:styleId="028F5F1CCF554A47B347FBA1BC090C1F5">
    <w:name w:val="028F5F1CCF554A47B347FBA1BC090C1F5"/>
    <w:rsid w:val="00CA29D1"/>
    <w:rPr>
      <w:rFonts w:eastAsiaTheme="minorHAnsi"/>
    </w:rPr>
  </w:style>
  <w:style w:type="paragraph" w:customStyle="1" w:styleId="5C5D1E8648764A59B6FF65A99701E6124">
    <w:name w:val="5C5D1E8648764A59B6FF65A99701E6124"/>
    <w:rsid w:val="00CA29D1"/>
    <w:rPr>
      <w:rFonts w:eastAsiaTheme="minorHAnsi"/>
    </w:rPr>
  </w:style>
  <w:style w:type="paragraph" w:customStyle="1" w:styleId="7ECC38156F4D4775965DC6038D1CE60D2">
    <w:name w:val="7ECC38156F4D4775965DC6038D1CE60D2"/>
    <w:rsid w:val="00CA29D1"/>
    <w:rPr>
      <w:rFonts w:eastAsiaTheme="minorHAnsi"/>
    </w:rPr>
  </w:style>
  <w:style w:type="paragraph" w:customStyle="1" w:styleId="E7B9E02F5DFD47149D8FA91562BCC4D754">
    <w:name w:val="E7B9E02F5DFD47149D8FA91562BCC4D754"/>
    <w:rsid w:val="00CA29D1"/>
    <w:rPr>
      <w:rFonts w:eastAsiaTheme="minorHAnsi"/>
    </w:rPr>
  </w:style>
  <w:style w:type="paragraph" w:customStyle="1" w:styleId="348FA061EE3C49ACAE41AEBD74E67BFB36">
    <w:name w:val="348FA061EE3C49ACAE41AEBD74E67BFB36"/>
    <w:rsid w:val="00CA29D1"/>
    <w:rPr>
      <w:rFonts w:eastAsiaTheme="minorHAnsi"/>
    </w:rPr>
  </w:style>
  <w:style w:type="paragraph" w:customStyle="1" w:styleId="A36C754F31F44FAB8CA89BBA09E91DAB35">
    <w:name w:val="A36C754F31F44FAB8CA89BBA09E91DAB35"/>
    <w:rsid w:val="00CA29D1"/>
    <w:rPr>
      <w:rFonts w:eastAsiaTheme="minorHAnsi"/>
    </w:rPr>
  </w:style>
  <w:style w:type="paragraph" w:customStyle="1" w:styleId="5E6E5BFE325243B99A437EBE6734EE8333">
    <w:name w:val="5E6E5BFE325243B99A437EBE6734EE8333"/>
    <w:rsid w:val="00CA29D1"/>
    <w:rPr>
      <w:rFonts w:eastAsiaTheme="minorHAnsi"/>
    </w:rPr>
  </w:style>
  <w:style w:type="paragraph" w:customStyle="1" w:styleId="8BFBF4B9CAF84A3E9019E5F9BFB7EDBA13">
    <w:name w:val="8BFBF4B9CAF84A3E9019E5F9BFB7EDBA13"/>
    <w:rsid w:val="00CA29D1"/>
    <w:rPr>
      <w:rFonts w:eastAsiaTheme="minorHAnsi"/>
    </w:rPr>
  </w:style>
  <w:style w:type="paragraph" w:customStyle="1" w:styleId="E2A9B0A6EF7F4D269EE1E0DCC0D2F27412">
    <w:name w:val="E2A9B0A6EF7F4D269EE1E0DCC0D2F27412"/>
    <w:rsid w:val="00CA29D1"/>
    <w:rPr>
      <w:rFonts w:eastAsiaTheme="minorHAnsi"/>
    </w:rPr>
  </w:style>
  <w:style w:type="paragraph" w:customStyle="1" w:styleId="3D85344DC7FE420E9D156A3EA472580F13">
    <w:name w:val="3D85344DC7FE420E9D156A3EA472580F13"/>
    <w:rsid w:val="00CA29D1"/>
    <w:rPr>
      <w:rFonts w:eastAsiaTheme="minorHAnsi"/>
    </w:rPr>
  </w:style>
  <w:style w:type="paragraph" w:customStyle="1" w:styleId="480EC0956E414A1EB754429E14ECECE613">
    <w:name w:val="480EC0956E414A1EB754429E14ECECE613"/>
    <w:rsid w:val="00CA29D1"/>
    <w:rPr>
      <w:rFonts w:eastAsiaTheme="minorHAnsi"/>
    </w:rPr>
  </w:style>
  <w:style w:type="paragraph" w:customStyle="1" w:styleId="1243330EA41B46E3954A8E47D41604AE13">
    <w:name w:val="1243330EA41B46E3954A8E47D41604AE13"/>
    <w:rsid w:val="00CA29D1"/>
    <w:rPr>
      <w:rFonts w:eastAsiaTheme="minorHAnsi"/>
    </w:rPr>
  </w:style>
  <w:style w:type="paragraph" w:customStyle="1" w:styleId="F21F786445334A25B289521284E86A4F13">
    <w:name w:val="F21F786445334A25B289521284E86A4F13"/>
    <w:rsid w:val="00CA29D1"/>
    <w:rPr>
      <w:rFonts w:eastAsiaTheme="minorHAnsi"/>
    </w:rPr>
  </w:style>
  <w:style w:type="paragraph" w:customStyle="1" w:styleId="E70A1C67EBA342418CAFBAFEA72D222111">
    <w:name w:val="E70A1C67EBA342418CAFBAFEA72D222111"/>
    <w:rsid w:val="00CA29D1"/>
    <w:rPr>
      <w:rFonts w:eastAsiaTheme="minorHAnsi"/>
    </w:rPr>
  </w:style>
  <w:style w:type="paragraph" w:customStyle="1" w:styleId="A14A45AD5B2140BDBECCD588DE192E2B10">
    <w:name w:val="A14A45AD5B2140BDBECCD588DE192E2B10"/>
    <w:rsid w:val="00CA29D1"/>
    <w:rPr>
      <w:rFonts w:eastAsiaTheme="minorHAnsi"/>
    </w:rPr>
  </w:style>
  <w:style w:type="paragraph" w:customStyle="1" w:styleId="458A02BCC1BF48DEA5724486C96D808B10">
    <w:name w:val="458A02BCC1BF48DEA5724486C96D808B10"/>
    <w:rsid w:val="00CA29D1"/>
    <w:rPr>
      <w:rFonts w:eastAsiaTheme="minorHAnsi"/>
    </w:rPr>
  </w:style>
  <w:style w:type="paragraph" w:customStyle="1" w:styleId="6CC58AC1945049A8A55C034E01FA3F267">
    <w:name w:val="6CC58AC1945049A8A55C034E01FA3F267"/>
    <w:rsid w:val="00CA29D1"/>
    <w:rPr>
      <w:rFonts w:eastAsiaTheme="minorHAnsi"/>
    </w:rPr>
  </w:style>
  <w:style w:type="paragraph" w:customStyle="1" w:styleId="028F5F1CCF554A47B347FBA1BC090C1F6">
    <w:name w:val="028F5F1CCF554A47B347FBA1BC090C1F6"/>
    <w:rsid w:val="00CA29D1"/>
    <w:rPr>
      <w:rFonts w:eastAsiaTheme="minorHAnsi"/>
    </w:rPr>
  </w:style>
  <w:style w:type="paragraph" w:customStyle="1" w:styleId="5C5D1E8648764A59B6FF65A99701E6125">
    <w:name w:val="5C5D1E8648764A59B6FF65A99701E6125"/>
    <w:rsid w:val="00CA29D1"/>
    <w:rPr>
      <w:rFonts w:eastAsiaTheme="minorHAnsi"/>
    </w:rPr>
  </w:style>
  <w:style w:type="paragraph" w:customStyle="1" w:styleId="7ECC38156F4D4775965DC6038D1CE60D3">
    <w:name w:val="7ECC38156F4D4775965DC6038D1CE60D3"/>
    <w:rsid w:val="00CA29D1"/>
    <w:rPr>
      <w:rFonts w:eastAsiaTheme="minorHAnsi"/>
    </w:rPr>
  </w:style>
  <w:style w:type="paragraph" w:customStyle="1" w:styleId="2E78C29C913C44A286B6C70CE2E2204B">
    <w:name w:val="2E78C29C913C44A286B6C70CE2E2204B"/>
    <w:rsid w:val="00CA29D1"/>
    <w:rPr>
      <w:rFonts w:eastAsiaTheme="minorHAnsi"/>
    </w:rPr>
  </w:style>
  <w:style w:type="paragraph" w:customStyle="1" w:styleId="E7B9E02F5DFD47149D8FA91562BCC4D755">
    <w:name w:val="E7B9E02F5DFD47149D8FA91562BCC4D755"/>
    <w:rsid w:val="00CA29D1"/>
    <w:rPr>
      <w:rFonts w:eastAsiaTheme="minorHAnsi"/>
    </w:rPr>
  </w:style>
  <w:style w:type="paragraph" w:customStyle="1" w:styleId="348FA061EE3C49ACAE41AEBD74E67BFB37">
    <w:name w:val="348FA061EE3C49ACAE41AEBD74E67BFB37"/>
    <w:rsid w:val="00CA29D1"/>
    <w:rPr>
      <w:rFonts w:eastAsiaTheme="minorHAnsi"/>
    </w:rPr>
  </w:style>
  <w:style w:type="paragraph" w:customStyle="1" w:styleId="A36C754F31F44FAB8CA89BBA09E91DAB36">
    <w:name w:val="A36C754F31F44FAB8CA89BBA09E91DAB36"/>
    <w:rsid w:val="00CA29D1"/>
    <w:rPr>
      <w:rFonts w:eastAsiaTheme="minorHAnsi"/>
    </w:rPr>
  </w:style>
  <w:style w:type="paragraph" w:customStyle="1" w:styleId="5E6E5BFE325243B99A437EBE6734EE8334">
    <w:name w:val="5E6E5BFE325243B99A437EBE6734EE8334"/>
    <w:rsid w:val="00CA29D1"/>
    <w:rPr>
      <w:rFonts w:eastAsiaTheme="minorHAnsi"/>
    </w:rPr>
  </w:style>
  <w:style w:type="paragraph" w:customStyle="1" w:styleId="8BFBF4B9CAF84A3E9019E5F9BFB7EDBA14">
    <w:name w:val="8BFBF4B9CAF84A3E9019E5F9BFB7EDBA14"/>
    <w:rsid w:val="00CA29D1"/>
    <w:rPr>
      <w:rFonts w:eastAsiaTheme="minorHAnsi"/>
    </w:rPr>
  </w:style>
  <w:style w:type="paragraph" w:customStyle="1" w:styleId="E2A9B0A6EF7F4D269EE1E0DCC0D2F27413">
    <w:name w:val="E2A9B0A6EF7F4D269EE1E0DCC0D2F27413"/>
    <w:rsid w:val="00CA29D1"/>
    <w:rPr>
      <w:rFonts w:eastAsiaTheme="minorHAnsi"/>
    </w:rPr>
  </w:style>
  <w:style w:type="paragraph" w:customStyle="1" w:styleId="3D85344DC7FE420E9D156A3EA472580F14">
    <w:name w:val="3D85344DC7FE420E9D156A3EA472580F14"/>
    <w:rsid w:val="00CA29D1"/>
    <w:rPr>
      <w:rFonts w:eastAsiaTheme="minorHAnsi"/>
    </w:rPr>
  </w:style>
  <w:style w:type="paragraph" w:customStyle="1" w:styleId="480EC0956E414A1EB754429E14ECECE614">
    <w:name w:val="480EC0956E414A1EB754429E14ECECE614"/>
    <w:rsid w:val="00CA29D1"/>
    <w:rPr>
      <w:rFonts w:eastAsiaTheme="minorHAnsi"/>
    </w:rPr>
  </w:style>
  <w:style w:type="paragraph" w:customStyle="1" w:styleId="1243330EA41B46E3954A8E47D41604AE14">
    <w:name w:val="1243330EA41B46E3954A8E47D41604AE14"/>
    <w:rsid w:val="00CA29D1"/>
    <w:rPr>
      <w:rFonts w:eastAsiaTheme="minorHAnsi"/>
    </w:rPr>
  </w:style>
  <w:style w:type="paragraph" w:customStyle="1" w:styleId="F21F786445334A25B289521284E86A4F14">
    <w:name w:val="F21F786445334A25B289521284E86A4F14"/>
    <w:rsid w:val="00CA29D1"/>
    <w:rPr>
      <w:rFonts w:eastAsiaTheme="minorHAnsi"/>
    </w:rPr>
  </w:style>
  <w:style w:type="paragraph" w:customStyle="1" w:styleId="E70A1C67EBA342418CAFBAFEA72D222112">
    <w:name w:val="E70A1C67EBA342418CAFBAFEA72D222112"/>
    <w:rsid w:val="00CA29D1"/>
    <w:rPr>
      <w:rFonts w:eastAsiaTheme="minorHAnsi"/>
    </w:rPr>
  </w:style>
  <w:style w:type="paragraph" w:customStyle="1" w:styleId="A14A45AD5B2140BDBECCD588DE192E2B11">
    <w:name w:val="A14A45AD5B2140BDBECCD588DE192E2B11"/>
    <w:rsid w:val="00CA29D1"/>
    <w:rPr>
      <w:rFonts w:eastAsiaTheme="minorHAnsi"/>
    </w:rPr>
  </w:style>
  <w:style w:type="paragraph" w:customStyle="1" w:styleId="458A02BCC1BF48DEA5724486C96D808B11">
    <w:name w:val="458A02BCC1BF48DEA5724486C96D808B11"/>
    <w:rsid w:val="00CA29D1"/>
    <w:rPr>
      <w:rFonts w:eastAsiaTheme="minorHAnsi"/>
    </w:rPr>
  </w:style>
  <w:style w:type="paragraph" w:customStyle="1" w:styleId="6CC58AC1945049A8A55C034E01FA3F268">
    <w:name w:val="6CC58AC1945049A8A55C034E01FA3F268"/>
    <w:rsid w:val="00CA29D1"/>
    <w:rPr>
      <w:rFonts w:eastAsiaTheme="minorHAnsi"/>
    </w:rPr>
  </w:style>
  <w:style w:type="paragraph" w:customStyle="1" w:styleId="028F5F1CCF554A47B347FBA1BC090C1F7">
    <w:name w:val="028F5F1CCF554A47B347FBA1BC090C1F7"/>
    <w:rsid w:val="00CA29D1"/>
    <w:rPr>
      <w:rFonts w:eastAsiaTheme="minorHAnsi"/>
    </w:rPr>
  </w:style>
  <w:style w:type="paragraph" w:customStyle="1" w:styleId="5C5D1E8648764A59B6FF65A99701E6126">
    <w:name w:val="5C5D1E8648764A59B6FF65A99701E6126"/>
    <w:rsid w:val="00CA29D1"/>
    <w:rPr>
      <w:rFonts w:eastAsiaTheme="minorHAnsi"/>
    </w:rPr>
  </w:style>
  <w:style w:type="paragraph" w:customStyle="1" w:styleId="7ECC38156F4D4775965DC6038D1CE60D4">
    <w:name w:val="7ECC38156F4D4775965DC6038D1CE60D4"/>
    <w:rsid w:val="00CA29D1"/>
    <w:rPr>
      <w:rFonts w:eastAsiaTheme="minorHAnsi"/>
    </w:rPr>
  </w:style>
  <w:style w:type="paragraph" w:customStyle="1" w:styleId="2E78C29C913C44A286B6C70CE2E2204B1">
    <w:name w:val="2E78C29C913C44A286B6C70CE2E2204B1"/>
    <w:rsid w:val="00CA29D1"/>
    <w:rPr>
      <w:rFonts w:eastAsiaTheme="minorHAnsi"/>
    </w:rPr>
  </w:style>
  <w:style w:type="paragraph" w:customStyle="1" w:styleId="E7B9E02F5DFD47149D8FA91562BCC4D756">
    <w:name w:val="E7B9E02F5DFD47149D8FA91562BCC4D756"/>
    <w:rsid w:val="00CA29D1"/>
    <w:rPr>
      <w:rFonts w:eastAsiaTheme="minorHAnsi"/>
    </w:rPr>
  </w:style>
  <w:style w:type="paragraph" w:customStyle="1" w:styleId="348FA061EE3C49ACAE41AEBD74E67BFB38">
    <w:name w:val="348FA061EE3C49ACAE41AEBD74E67BFB38"/>
    <w:rsid w:val="00CA29D1"/>
    <w:rPr>
      <w:rFonts w:eastAsiaTheme="minorHAnsi"/>
    </w:rPr>
  </w:style>
  <w:style w:type="paragraph" w:customStyle="1" w:styleId="A36C754F31F44FAB8CA89BBA09E91DAB37">
    <w:name w:val="A36C754F31F44FAB8CA89BBA09E91DAB37"/>
    <w:rsid w:val="00CA29D1"/>
    <w:rPr>
      <w:rFonts w:eastAsiaTheme="minorHAnsi"/>
    </w:rPr>
  </w:style>
  <w:style w:type="paragraph" w:customStyle="1" w:styleId="5E6E5BFE325243B99A437EBE6734EE8335">
    <w:name w:val="5E6E5BFE325243B99A437EBE6734EE8335"/>
    <w:rsid w:val="00CA29D1"/>
    <w:rPr>
      <w:rFonts w:eastAsiaTheme="minorHAnsi"/>
    </w:rPr>
  </w:style>
  <w:style w:type="paragraph" w:customStyle="1" w:styleId="8BFBF4B9CAF84A3E9019E5F9BFB7EDBA15">
    <w:name w:val="8BFBF4B9CAF84A3E9019E5F9BFB7EDBA15"/>
    <w:rsid w:val="00CA29D1"/>
    <w:rPr>
      <w:rFonts w:eastAsiaTheme="minorHAnsi"/>
    </w:rPr>
  </w:style>
  <w:style w:type="paragraph" w:customStyle="1" w:styleId="E2A9B0A6EF7F4D269EE1E0DCC0D2F27414">
    <w:name w:val="E2A9B0A6EF7F4D269EE1E0DCC0D2F27414"/>
    <w:rsid w:val="00CA29D1"/>
    <w:rPr>
      <w:rFonts w:eastAsiaTheme="minorHAnsi"/>
    </w:rPr>
  </w:style>
  <w:style w:type="paragraph" w:customStyle="1" w:styleId="3D85344DC7FE420E9D156A3EA472580F15">
    <w:name w:val="3D85344DC7FE420E9D156A3EA472580F15"/>
    <w:rsid w:val="00CA29D1"/>
    <w:rPr>
      <w:rFonts w:eastAsiaTheme="minorHAnsi"/>
    </w:rPr>
  </w:style>
  <w:style w:type="paragraph" w:customStyle="1" w:styleId="480EC0956E414A1EB754429E14ECECE615">
    <w:name w:val="480EC0956E414A1EB754429E14ECECE615"/>
    <w:rsid w:val="00CA29D1"/>
    <w:rPr>
      <w:rFonts w:eastAsiaTheme="minorHAnsi"/>
    </w:rPr>
  </w:style>
  <w:style w:type="paragraph" w:customStyle="1" w:styleId="1243330EA41B46E3954A8E47D41604AE15">
    <w:name w:val="1243330EA41B46E3954A8E47D41604AE15"/>
    <w:rsid w:val="00CA29D1"/>
    <w:rPr>
      <w:rFonts w:eastAsiaTheme="minorHAnsi"/>
    </w:rPr>
  </w:style>
  <w:style w:type="paragraph" w:customStyle="1" w:styleId="F21F786445334A25B289521284E86A4F15">
    <w:name w:val="F21F786445334A25B289521284E86A4F15"/>
    <w:rsid w:val="00CA29D1"/>
    <w:rPr>
      <w:rFonts w:eastAsiaTheme="minorHAnsi"/>
    </w:rPr>
  </w:style>
  <w:style w:type="paragraph" w:customStyle="1" w:styleId="E70A1C67EBA342418CAFBAFEA72D222113">
    <w:name w:val="E70A1C67EBA342418CAFBAFEA72D222113"/>
    <w:rsid w:val="00CA29D1"/>
    <w:rPr>
      <w:rFonts w:eastAsiaTheme="minorHAnsi"/>
    </w:rPr>
  </w:style>
  <w:style w:type="paragraph" w:customStyle="1" w:styleId="A14A45AD5B2140BDBECCD588DE192E2B12">
    <w:name w:val="A14A45AD5B2140BDBECCD588DE192E2B12"/>
    <w:rsid w:val="00CA29D1"/>
    <w:rPr>
      <w:rFonts w:eastAsiaTheme="minorHAnsi"/>
    </w:rPr>
  </w:style>
  <w:style w:type="paragraph" w:customStyle="1" w:styleId="458A02BCC1BF48DEA5724486C96D808B12">
    <w:name w:val="458A02BCC1BF48DEA5724486C96D808B12"/>
    <w:rsid w:val="00CA29D1"/>
    <w:rPr>
      <w:rFonts w:eastAsiaTheme="minorHAnsi"/>
    </w:rPr>
  </w:style>
  <w:style w:type="paragraph" w:customStyle="1" w:styleId="6CC58AC1945049A8A55C034E01FA3F269">
    <w:name w:val="6CC58AC1945049A8A55C034E01FA3F269"/>
    <w:rsid w:val="00CA29D1"/>
    <w:rPr>
      <w:rFonts w:eastAsiaTheme="minorHAnsi"/>
    </w:rPr>
  </w:style>
  <w:style w:type="paragraph" w:customStyle="1" w:styleId="028F5F1CCF554A47B347FBA1BC090C1F8">
    <w:name w:val="028F5F1CCF554A47B347FBA1BC090C1F8"/>
    <w:rsid w:val="00CA29D1"/>
    <w:rPr>
      <w:rFonts w:eastAsiaTheme="minorHAnsi"/>
    </w:rPr>
  </w:style>
  <w:style w:type="paragraph" w:customStyle="1" w:styleId="5C5D1E8648764A59B6FF65A99701E6127">
    <w:name w:val="5C5D1E8648764A59B6FF65A99701E6127"/>
    <w:rsid w:val="00CA29D1"/>
    <w:rPr>
      <w:rFonts w:eastAsiaTheme="minorHAnsi"/>
    </w:rPr>
  </w:style>
  <w:style w:type="paragraph" w:customStyle="1" w:styleId="7ECC38156F4D4775965DC6038D1CE60D5">
    <w:name w:val="7ECC38156F4D4775965DC6038D1CE60D5"/>
    <w:rsid w:val="00CA29D1"/>
    <w:rPr>
      <w:rFonts w:eastAsiaTheme="minorHAnsi"/>
    </w:rPr>
  </w:style>
  <w:style w:type="paragraph" w:customStyle="1" w:styleId="2E78C29C913C44A286B6C70CE2E2204B2">
    <w:name w:val="2E78C29C913C44A286B6C70CE2E2204B2"/>
    <w:rsid w:val="00CA29D1"/>
    <w:rPr>
      <w:rFonts w:eastAsiaTheme="minorHAnsi"/>
    </w:rPr>
  </w:style>
  <w:style w:type="paragraph" w:customStyle="1" w:styleId="E7B9E02F5DFD47149D8FA91562BCC4D757">
    <w:name w:val="E7B9E02F5DFD47149D8FA91562BCC4D757"/>
    <w:rsid w:val="00CA29D1"/>
    <w:rPr>
      <w:rFonts w:eastAsiaTheme="minorHAnsi"/>
    </w:rPr>
  </w:style>
  <w:style w:type="paragraph" w:customStyle="1" w:styleId="348FA061EE3C49ACAE41AEBD74E67BFB39">
    <w:name w:val="348FA061EE3C49ACAE41AEBD74E67BFB39"/>
    <w:rsid w:val="00CA29D1"/>
    <w:rPr>
      <w:rFonts w:eastAsiaTheme="minorHAnsi"/>
    </w:rPr>
  </w:style>
  <w:style w:type="paragraph" w:customStyle="1" w:styleId="A36C754F31F44FAB8CA89BBA09E91DAB38">
    <w:name w:val="A36C754F31F44FAB8CA89BBA09E91DAB38"/>
    <w:rsid w:val="00CA29D1"/>
    <w:rPr>
      <w:rFonts w:eastAsiaTheme="minorHAnsi"/>
    </w:rPr>
  </w:style>
  <w:style w:type="paragraph" w:customStyle="1" w:styleId="5E6E5BFE325243B99A437EBE6734EE8336">
    <w:name w:val="5E6E5BFE325243B99A437EBE6734EE8336"/>
    <w:rsid w:val="00CA29D1"/>
    <w:rPr>
      <w:rFonts w:eastAsiaTheme="minorHAnsi"/>
    </w:rPr>
  </w:style>
  <w:style w:type="paragraph" w:customStyle="1" w:styleId="8BFBF4B9CAF84A3E9019E5F9BFB7EDBA16">
    <w:name w:val="8BFBF4B9CAF84A3E9019E5F9BFB7EDBA16"/>
    <w:rsid w:val="00CA29D1"/>
    <w:rPr>
      <w:rFonts w:eastAsiaTheme="minorHAnsi"/>
    </w:rPr>
  </w:style>
  <w:style w:type="paragraph" w:customStyle="1" w:styleId="E2A9B0A6EF7F4D269EE1E0DCC0D2F27415">
    <w:name w:val="E2A9B0A6EF7F4D269EE1E0DCC0D2F27415"/>
    <w:rsid w:val="00CA29D1"/>
    <w:rPr>
      <w:rFonts w:eastAsiaTheme="minorHAnsi"/>
    </w:rPr>
  </w:style>
  <w:style w:type="paragraph" w:customStyle="1" w:styleId="3D85344DC7FE420E9D156A3EA472580F16">
    <w:name w:val="3D85344DC7FE420E9D156A3EA472580F16"/>
    <w:rsid w:val="00CA29D1"/>
    <w:rPr>
      <w:rFonts w:eastAsiaTheme="minorHAnsi"/>
    </w:rPr>
  </w:style>
  <w:style w:type="paragraph" w:customStyle="1" w:styleId="480EC0956E414A1EB754429E14ECECE616">
    <w:name w:val="480EC0956E414A1EB754429E14ECECE616"/>
    <w:rsid w:val="00CA29D1"/>
    <w:rPr>
      <w:rFonts w:eastAsiaTheme="minorHAnsi"/>
    </w:rPr>
  </w:style>
  <w:style w:type="paragraph" w:customStyle="1" w:styleId="1243330EA41B46E3954A8E47D41604AE16">
    <w:name w:val="1243330EA41B46E3954A8E47D41604AE16"/>
    <w:rsid w:val="00CA29D1"/>
    <w:rPr>
      <w:rFonts w:eastAsiaTheme="minorHAnsi"/>
    </w:rPr>
  </w:style>
  <w:style w:type="paragraph" w:customStyle="1" w:styleId="F21F786445334A25B289521284E86A4F16">
    <w:name w:val="F21F786445334A25B289521284E86A4F16"/>
    <w:rsid w:val="00CA29D1"/>
    <w:rPr>
      <w:rFonts w:eastAsiaTheme="minorHAnsi"/>
    </w:rPr>
  </w:style>
  <w:style w:type="paragraph" w:customStyle="1" w:styleId="E70A1C67EBA342418CAFBAFEA72D222114">
    <w:name w:val="E70A1C67EBA342418CAFBAFEA72D222114"/>
    <w:rsid w:val="00CA29D1"/>
    <w:rPr>
      <w:rFonts w:eastAsiaTheme="minorHAnsi"/>
    </w:rPr>
  </w:style>
  <w:style w:type="paragraph" w:customStyle="1" w:styleId="A14A45AD5B2140BDBECCD588DE192E2B13">
    <w:name w:val="A14A45AD5B2140BDBECCD588DE192E2B13"/>
    <w:rsid w:val="00CA29D1"/>
    <w:rPr>
      <w:rFonts w:eastAsiaTheme="minorHAnsi"/>
    </w:rPr>
  </w:style>
  <w:style w:type="paragraph" w:customStyle="1" w:styleId="458A02BCC1BF48DEA5724486C96D808B13">
    <w:name w:val="458A02BCC1BF48DEA5724486C96D808B13"/>
    <w:rsid w:val="00CA29D1"/>
    <w:rPr>
      <w:rFonts w:eastAsiaTheme="minorHAnsi"/>
    </w:rPr>
  </w:style>
  <w:style w:type="paragraph" w:customStyle="1" w:styleId="6CC58AC1945049A8A55C034E01FA3F2610">
    <w:name w:val="6CC58AC1945049A8A55C034E01FA3F2610"/>
    <w:rsid w:val="00CA29D1"/>
    <w:rPr>
      <w:rFonts w:eastAsiaTheme="minorHAnsi"/>
    </w:rPr>
  </w:style>
  <w:style w:type="paragraph" w:customStyle="1" w:styleId="028F5F1CCF554A47B347FBA1BC090C1F9">
    <w:name w:val="028F5F1CCF554A47B347FBA1BC090C1F9"/>
    <w:rsid w:val="00CA29D1"/>
    <w:rPr>
      <w:rFonts w:eastAsiaTheme="minorHAnsi"/>
    </w:rPr>
  </w:style>
  <w:style w:type="paragraph" w:customStyle="1" w:styleId="5C5D1E8648764A59B6FF65A99701E6128">
    <w:name w:val="5C5D1E8648764A59B6FF65A99701E6128"/>
    <w:rsid w:val="00CA29D1"/>
    <w:rPr>
      <w:rFonts w:eastAsiaTheme="minorHAnsi"/>
    </w:rPr>
  </w:style>
  <w:style w:type="paragraph" w:customStyle="1" w:styleId="7ECC38156F4D4775965DC6038D1CE60D6">
    <w:name w:val="7ECC38156F4D4775965DC6038D1CE60D6"/>
    <w:rsid w:val="00CA29D1"/>
    <w:rPr>
      <w:rFonts w:eastAsiaTheme="minorHAnsi"/>
    </w:rPr>
  </w:style>
  <w:style w:type="paragraph" w:customStyle="1" w:styleId="2E78C29C913C44A286B6C70CE2E2204B3">
    <w:name w:val="2E78C29C913C44A286B6C70CE2E2204B3"/>
    <w:rsid w:val="00CA29D1"/>
    <w:rPr>
      <w:rFonts w:eastAsiaTheme="minorHAnsi"/>
    </w:rPr>
  </w:style>
  <w:style w:type="paragraph" w:customStyle="1" w:styleId="9D2C907DBA4C4FA3B9ABA86B9B7831BE">
    <w:name w:val="9D2C907DBA4C4FA3B9ABA86B9B7831BE"/>
    <w:rsid w:val="00CA29D1"/>
  </w:style>
  <w:style w:type="paragraph" w:customStyle="1" w:styleId="E7B9E02F5DFD47149D8FA91562BCC4D758">
    <w:name w:val="E7B9E02F5DFD47149D8FA91562BCC4D758"/>
    <w:rsid w:val="00CA29D1"/>
    <w:rPr>
      <w:rFonts w:eastAsiaTheme="minorHAnsi"/>
    </w:rPr>
  </w:style>
  <w:style w:type="paragraph" w:customStyle="1" w:styleId="348FA061EE3C49ACAE41AEBD74E67BFB40">
    <w:name w:val="348FA061EE3C49ACAE41AEBD74E67BFB40"/>
    <w:rsid w:val="00CA29D1"/>
    <w:rPr>
      <w:rFonts w:eastAsiaTheme="minorHAnsi"/>
    </w:rPr>
  </w:style>
  <w:style w:type="paragraph" w:customStyle="1" w:styleId="A36C754F31F44FAB8CA89BBA09E91DAB39">
    <w:name w:val="A36C754F31F44FAB8CA89BBA09E91DAB39"/>
    <w:rsid w:val="00CA29D1"/>
    <w:rPr>
      <w:rFonts w:eastAsiaTheme="minorHAnsi"/>
    </w:rPr>
  </w:style>
  <w:style w:type="paragraph" w:customStyle="1" w:styleId="5E6E5BFE325243B99A437EBE6734EE8337">
    <w:name w:val="5E6E5BFE325243B99A437EBE6734EE8337"/>
    <w:rsid w:val="00CA29D1"/>
    <w:rPr>
      <w:rFonts w:eastAsiaTheme="minorHAnsi"/>
    </w:rPr>
  </w:style>
  <w:style w:type="paragraph" w:customStyle="1" w:styleId="8BFBF4B9CAF84A3E9019E5F9BFB7EDBA17">
    <w:name w:val="8BFBF4B9CAF84A3E9019E5F9BFB7EDBA17"/>
    <w:rsid w:val="00CA29D1"/>
    <w:rPr>
      <w:rFonts w:eastAsiaTheme="minorHAnsi"/>
    </w:rPr>
  </w:style>
  <w:style w:type="paragraph" w:customStyle="1" w:styleId="E2A9B0A6EF7F4D269EE1E0DCC0D2F27416">
    <w:name w:val="E2A9B0A6EF7F4D269EE1E0DCC0D2F27416"/>
    <w:rsid w:val="00CA29D1"/>
    <w:rPr>
      <w:rFonts w:eastAsiaTheme="minorHAnsi"/>
    </w:rPr>
  </w:style>
  <w:style w:type="paragraph" w:customStyle="1" w:styleId="3D85344DC7FE420E9D156A3EA472580F17">
    <w:name w:val="3D85344DC7FE420E9D156A3EA472580F17"/>
    <w:rsid w:val="00CA29D1"/>
    <w:rPr>
      <w:rFonts w:eastAsiaTheme="minorHAnsi"/>
    </w:rPr>
  </w:style>
  <w:style w:type="paragraph" w:customStyle="1" w:styleId="480EC0956E414A1EB754429E14ECECE617">
    <w:name w:val="480EC0956E414A1EB754429E14ECECE617"/>
    <w:rsid w:val="00CA29D1"/>
    <w:rPr>
      <w:rFonts w:eastAsiaTheme="minorHAnsi"/>
    </w:rPr>
  </w:style>
  <w:style w:type="paragraph" w:customStyle="1" w:styleId="1243330EA41B46E3954A8E47D41604AE17">
    <w:name w:val="1243330EA41B46E3954A8E47D41604AE17"/>
    <w:rsid w:val="00CA29D1"/>
    <w:rPr>
      <w:rFonts w:eastAsiaTheme="minorHAnsi"/>
    </w:rPr>
  </w:style>
  <w:style w:type="paragraph" w:customStyle="1" w:styleId="F21F786445334A25B289521284E86A4F17">
    <w:name w:val="F21F786445334A25B289521284E86A4F17"/>
    <w:rsid w:val="00CA29D1"/>
    <w:rPr>
      <w:rFonts w:eastAsiaTheme="minorHAnsi"/>
    </w:rPr>
  </w:style>
  <w:style w:type="paragraph" w:customStyle="1" w:styleId="E70A1C67EBA342418CAFBAFEA72D222115">
    <w:name w:val="E70A1C67EBA342418CAFBAFEA72D222115"/>
    <w:rsid w:val="00CA29D1"/>
    <w:rPr>
      <w:rFonts w:eastAsiaTheme="minorHAnsi"/>
    </w:rPr>
  </w:style>
  <w:style w:type="paragraph" w:customStyle="1" w:styleId="A14A45AD5B2140BDBECCD588DE192E2B14">
    <w:name w:val="A14A45AD5B2140BDBECCD588DE192E2B14"/>
    <w:rsid w:val="00CA29D1"/>
    <w:rPr>
      <w:rFonts w:eastAsiaTheme="minorHAnsi"/>
    </w:rPr>
  </w:style>
  <w:style w:type="paragraph" w:customStyle="1" w:styleId="458A02BCC1BF48DEA5724486C96D808B14">
    <w:name w:val="458A02BCC1BF48DEA5724486C96D808B14"/>
    <w:rsid w:val="00CA29D1"/>
    <w:rPr>
      <w:rFonts w:eastAsiaTheme="minorHAnsi"/>
    </w:rPr>
  </w:style>
  <w:style w:type="paragraph" w:customStyle="1" w:styleId="6CC58AC1945049A8A55C034E01FA3F2611">
    <w:name w:val="6CC58AC1945049A8A55C034E01FA3F2611"/>
    <w:rsid w:val="00CA29D1"/>
    <w:rPr>
      <w:rFonts w:eastAsiaTheme="minorHAnsi"/>
    </w:rPr>
  </w:style>
  <w:style w:type="paragraph" w:customStyle="1" w:styleId="028F5F1CCF554A47B347FBA1BC090C1F10">
    <w:name w:val="028F5F1CCF554A47B347FBA1BC090C1F10"/>
    <w:rsid w:val="00CA29D1"/>
    <w:rPr>
      <w:rFonts w:eastAsiaTheme="minorHAnsi"/>
    </w:rPr>
  </w:style>
  <w:style w:type="paragraph" w:customStyle="1" w:styleId="5C5D1E8648764A59B6FF65A99701E6129">
    <w:name w:val="5C5D1E8648764A59B6FF65A99701E6129"/>
    <w:rsid w:val="00CA29D1"/>
    <w:rPr>
      <w:rFonts w:eastAsiaTheme="minorHAnsi"/>
    </w:rPr>
  </w:style>
  <w:style w:type="paragraph" w:customStyle="1" w:styleId="7ECC38156F4D4775965DC6038D1CE60D7">
    <w:name w:val="7ECC38156F4D4775965DC6038D1CE60D7"/>
    <w:rsid w:val="00CA29D1"/>
    <w:rPr>
      <w:rFonts w:eastAsiaTheme="minorHAnsi"/>
    </w:rPr>
  </w:style>
  <w:style w:type="paragraph" w:customStyle="1" w:styleId="2E78C29C913C44A286B6C70CE2E2204B4">
    <w:name w:val="2E78C29C913C44A286B6C70CE2E2204B4"/>
    <w:rsid w:val="00CA29D1"/>
    <w:rPr>
      <w:rFonts w:eastAsiaTheme="minorHAnsi"/>
    </w:rPr>
  </w:style>
  <w:style w:type="paragraph" w:customStyle="1" w:styleId="57A80BC6BCFE43F8A1A3D8BFFC3FD7C2">
    <w:name w:val="57A80BC6BCFE43F8A1A3D8BFFC3FD7C2"/>
    <w:rsid w:val="00CA29D1"/>
  </w:style>
  <w:style w:type="paragraph" w:customStyle="1" w:styleId="F23C6F7F21E64313827AB6E13D9570A0">
    <w:name w:val="F23C6F7F21E64313827AB6E13D9570A0"/>
    <w:rsid w:val="00CA29D1"/>
  </w:style>
  <w:style w:type="paragraph" w:customStyle="1" w:styleId="715BDEFB42AF442E9EA872C3055B76AA">
    <w:name w:val="715BDEFB42AF442E9EA872C3055B76AA"/>
    <w:rsid w:val="00CA29D1"/>
  </w:style>
  <w:style w:type="paragraph" w:customStyle="1" w:styleId="38E8935606114CE0B772EF5E78D87223">
    <w:name w:val="38E8935606114CE0B772EF5E78D87223"/>
    <w:rsid w:val="00CA29D1"/>
  </w:style>
  <w:style w:type="paragraph" w:customStyle="1" w:styleId="E2DA92E8149247B0B9730B2492E8B80B">
    <w:name w:val="E2DA92E8149247B0B9730B2492E8B80B"/>
    <w:rsid w:val="00CA29D1"/>
  </w:style>
  <w:style w:type="paragraph" w:customStyle="1" w:styleId="FA43342FDB6E43F7A67C03E237173D4B">
    <w:name w:val="FA43342FDB6E43F7A67C03E237173D4B"/>
    <w:rsid w:val="00CA29D1"/>
  </w:style>
  <w:style w:type="paragraph" w:customStyle="1" w:styleId="239DFE13418749FF8311C3F4E2551405">
    <w:name w:val="239DFE13418749FF8311C3F4E2551405"/>
    <w:rsid w:val="00CA29D1"/>
  </w:style>
  <w:style w:type="paragraph" w:customStyle="1" w:styleId="E93DE6F5244846DCA6D0F06644F90DF0">
    <w:name w:val="E93DE6F5244846DCA6D0F06644F90DF0"/>
    <w:rsid w:val="00CA29D1"/>
  </w:style>
  <w:style w:type="paragraph" w:customStyle="1" w:styleId="DC12A0D6EDED49C0A10078A69BFB01E5">
    <w:name w:val="DC12A0D6EDED49C0A10078A69BFB01E5"/>
    <w:rsid w:val="00CA29D1"/>
  </w:style>
  <w:style w:type="paragraph" w:customStyle="1" w:styleId="E6D63F7C90934D8C82309575E51F2D0C">
    <w:name w:val="E6D63F7C90934D8C82309575E51F2D0C"/>
    <w:rsid w:val="00CA29D1"/>
  </w:style>
  <w:style w:type="paragraph" w:customStyle="1" w:styleId="7D1EAED02A0A47FB8FD9B994365E7332">
    <w:name w:val="7D1EAED02A0A47FB8FD9B994365E7332"/>
    <w:rsid w:val="00CA29D1"/>
  </w:style>
  <w:style w:type="paragraph" w:customStyle="1" w:styleId="D545D399D14F4A4988D0279685B526DA">
    <w:name w:val="D545D399D14F4A4988D0279685B526DA"/>
    <w:rsid w:val="00CA29D1"/>
  </w:style>
  <w:style w:type="paragraph" w:customStyle="1" w:styleId="E7B9E02F5DFD47149D8FA91562BCC4D759">
    <w:name w:val="E7B9E02F5DFD47149D8FA91562BCC4D759"/>
    <w:rsid w:val="00CA29D1"/>
    <w:rPr>
      <w:rFonts w:eastAsiaTheme="minorHAnsi"/>
    </w:rPr>
  </w:style>
  <w:style w:type="paragraph" w:customStyle="1" w:styleId="348FA061EE3C49ACAE41AEBD74E67BFB41">
    <w:name w:val="348FA061EE3C49ACAE41AEBD74E67BFB41"/>
    <w:rsid w:val="00CA29D1"/>
    <w:rPr>
      <w:rFonts w:eastAsiaTheme="minorHAnsi"/>
    </w:rPr>
  </w:style>
  <w:style w:type="paragraph" w:customStyle="1" w:styleId="A36C754F31F44FAB8CA89BBA09E91DAB40">
    <w:name w:val="A36C754F31F44FAB8CA89BBA09E91DAB40"/>
    <w:rsid w:val="00CA29D1"/>
    <w:rPr>
      <w:rFonts w:eastAsiaTheme="minorHAnsi"/>
    </w:rPr>
  </w:style>
  <w:style w:type="paragraph" w:customStyle="1" w:styleId="5E6E5BFE325243B99A437EBE6734EE8338">
    <w:name w:val="5E6E5BFE325243B99A437EBE6734EE8338"/>
    <w:rsid w:val="00CA29D1"/>
    <w:rPr>
      <w:rFonts w:eastAsiaTheme="minorHAnsi"/>
    </w:rPr>
  </w:style>
  <w:style w:type="paragraph" w:customStyle="1" w:styleId="8BFBF4B9CAF84A3E9019E5F9BFB7EDBA18">
    <w:name w:val="8BFBF4B9CAF84A3E9019E5F9BFB7EDBA18"/>
    <w:rsid w:val="00CA29D1"/>
    <w:rPr>
      <w:rFonts w:eastAsiaTheme="minorHAnsi"/>
    </w:rPr>
  </w:style>
  <w:style w:type="paragraph" w:customStyle="1" w:styleId="E2A9B0A6EF7F4D269EE1E0DCC0D2F27417">
    <w:name w:val="E2A9B0A6EF7F4D269EE1E0DCC0D2F27417"/>
    <w:rsid w:val="00CA29D1"/>
    <w:rPr>
      <w:rFonts w:eastAsiaTheme="minorHAnsi"/>
    </w:rPr>
  </w:style>
  <w:style w:type="paragraph" w:customStyle="1" w:styleId="3D85344DC7FE420E9D156A3EA472580F18">
    <w:name w:val="3D85344DC7FE420E9D156A3EA472580F18"/>
    <w:rsid w:val="00CA29D1"/>
    <w:rPr>
      <w:rFonts w:eastAsiaTheme="minorHAnsi"/>
    </w:rPr>
  </w:style>
  <w:style w:type="paragraph" w:customStyle="1" w:styleId="480EC0956E414A1EB754429E14ECECE618">
    <w:name w:val="480EC0956E414A1EB754429E14ECECE618"/>
    <w:rsid w:val="00CA29D1"/>
    <w:rPr>
      <w:rFonts w:eastAsiaTheme="minorHAnsi"/>
    </w:rPr>
  </w:style>
  <w:style w:type="paragraph" w:customStyle="1" w:styleId="1243330EA41B46E3954A8E47D41604AE18">
    <w:name w:val="1243330EA41B46E3954A8E47D41604AE18"/>
    <w:rsid w:val="00CA29D1"/>
    <w:rPr>
      <w:rFonts w:eastAsiaTheme="minorHAnsi"/>
    </w:rPr>
  </w:style>
  <w:style w:type="paragraph" w:customStyle="1" w:styleId="F21F786445334A25B289521284E86A4F18">
    <w:name w:val="F21F786445334A25B289521284E86A4F18"/>
    <w:rsid w:val="00CA29D1"/>
    <w:rPr>
      <w:rFonts w:eastAsiaTheme="minorHAnsi"/>
    </w:rPr>
  </w:style>
  <w:style w:type="paragraph" w:customStyle="1" w:styleId="E70A1C67EBA342418CAFBAFEA72D222116">
    <w:name w:val="E70A1C67EBA342418CAFBAFEA72D222116"/>
    <w:rsid w:val="00CA29D1"/>
    <w:rPr>
      <w:rFonts w:eastAsiaTheme="minorHAnsi"/>
    </w:rPr>
  </w:style>
  <w:style w:type="paragraph" w:customStyle="1" w:styleId="A14A45AD5B2140BDBECCD588DE192E2B15">
    <w:name w:val="A14A45AD5B2140BDBECCD588DE192E2B15"/>
    <w:rsid w:val="00CA29D1"/>
    <w:rPr>
      <w:rFonts w:eastAsiaTheme="minorHAnsi"/>
    </w:rPr>
  </w:style>
  <w:style w:type="paragraph" w:customStyle="1" w:styleId="458A02BCC1BF48DEA5724486C96D808B15">
    <w:name w:val="458A02BCC1BF48DEA5724486C96D808B15"/>
    <w:rsid w:val="00CA29D1"/>
    <w:rPr>
      <w:rFonts w:eastAsiaTheme="minorHAnsi"/>
    </w:rPr>
  </w:style>
  <w:style w:type="paragraph" w:customStyle="1" w:styleId="6CC58AC1945049A8A55C034E01FA3F2612">
    <w:name w:val="6CC58AC1945049A8A55C034E01FA3F2612"/>
    <w:rsid w:val="00CA29D1"/>
    <w:rPr>
      <w:rFonts w:eastAsiaTheme="minorHAnsi"/>
    </w:rPr>
  </w:style>
  <w:style w:type="paragraph" w:customStyle="1" w:styleId="028F5F1CCF554A47B347FBA1BC090C1F11">
    <w:name w:val="028F5F1CCF554A47B347FBA1BC090C1F11"/>
    <w:rsid w:val="00CA29D1"/>
    <w:rPr>
      <w:rFonts w:eastAsiaTheme="minorHAnsi"/>
    </w:rPr>
  </w:style>
  <w:style w:type="paragraph" w:customStyle="1" w:styleId="5C5D1E8648764A59B6FF65A99701E61210">
    <w:name w:val="5C5D1E8648764A59B6FF65A99701E61210"/>
    <w:rsid w:val="00CA29D1"/>
    <w:rPr>
      <w:rFonts w:eastAsiaTheme="minorHAnsi"/>
    </w:rPr>
  </w:style>
  <w:style w:type="paragraph" w:customStyle="1" w:styleId="7ECC38156F4D4775965DC6038D1CE60D8">
    <w:name w:val="7ECC38156F4D4775965DC6038D1CE60D8"/>
    <w:rsid w:val="00CA29D1"/>
    <w:rPr>
      <w:rFonts w:eastAsiaTheme="minorHAnsi"/>
    </w:rPr>
  </w:style>
  <w:style w:type="paragraph" w:customStyle="1" w:styleId="2E78C29C913C44A286B6C70CE2E2204B5">
    <w:name w:val="2E78C29C913C44A286B6C70CE2E2204B5"/>
    <w:rsid w:val="00CA29D1"/>
    <w:rPr>
      <w:rFonts w:eastAsiaTheme="minorHAnsi"/>
    </w:rPr>
  </w:style>
  <w:style w:type="paragraph" w:customStyle="1" w:styleId="E2DA92E8149247B0B9730B2492E8B80B1">
    <w:name w:val="E2DA92E8149247B0B9730B2492E8B80B1"/>
    <w:rsid w:val="00CA29D1"/>
    <w:rPr>
      <w:rFonts w:eastAsiaTheme="minorHAnsi"/>
    </w:rPr>
  </w:style>
  <w:style w:type="paragraph" w:customStyle="1" w:styleId="DC12A0D6EDED49C0A10078A69BFB01E51">
    <w:name w:val="DC12A0D6EDED49C0A10078A69BFB01E51"/>
    <w:rsid w:val="00CA29D1"/>
    <w:rPr>
      <w:rFonts w:eastAsiaTheme="minorHAnsi"/>
    </w:rPr>
  </w:style>
  <w:style w:type="paragraph" w:customStyle="1" w:styleId="FA43342FDB6E43F7A67C03E237173D4B1">
    <w:name w:val="FA43342FDB6E43F7A67C03E237173D4B1"/>
    <w:rsid w:val="00CA29D1"/>
    <w:rPr>
      <w:rFonts w:eastAsiaTheme="minorHAnsi"/>
    </w:rPr>
  </w:style>
  <w:style w:type="paragraph" w:customStyle="1" w:styleId="E6D63F7C90934D8C82309575E51F2D0C1">
    <w:name w:val="E6D63F7C90934D8C82309575E51F2D0C1"/>
    <w:rsid w:val="00CA29D1"/>
    <w:rPr>
      <w:rFonts w:eastAsiaTheme="minorHAnsi"/>
    </w:rPr>
  </w:style>
  <w:style w:type="paragraph" w:customStyle="1" w:styleId="715BDEFB42AF442E9EA872C3055B76AA1">
    <w:name w:val="715BDEFB42AF442E9EA872C3055B76AA1"/>
    <w:rsid w:val="00CA29D1"/>
    <w:rPr>
      <w:rFonts w:eastAsiaTheme="minorHAnsi"/>
    </w:rPr>
  </w:style>
  <w:style w:type="paragraph" w:customStyle="1" w:styleId="239DFE13418749FF8311C3F4E25514051">
    <w:name w:val="239DFE13418749FF8311C3F4E25514051"/>
    <w:rsid w:val="00CA29D1"/>
    <w:rPr>
      <w:rFonts w:eastAsiaTheme="minorHAnsi"/>
    </w:rPr>
  </w:style>
  <w:style w:type="paragraph" w:customStyle="1" w:styleId="7D1EAED02A0A47FB8FD9B994365E73321">
    <w:name w:val="7D1EAED02A0A47FB8FD9B994365E73321"/>
    <w:rsid w:val="00CA29D1"/>
    <w:rPr>
      <w:rFonts w:eastAsiaTheme="minorHAnsi"/>
    </w:rPr>
  </w:style>
  <w:style w:type="paragraph" w:customStyle="1" w:styleId="38E8935606114CE0B772EF5E78D872231">
    <w:name w:val="38E8935606114CE0B772EF5E78D872231"/>
    <w:rsid w:val="00CA29D1"/>
    <w:rPr>
      <w:rFonts w:eastAsiaTheme="minorHAnsi"/>
    </w:rPr>
  </w:style>
  <w:style w:type="paragraph" w:customStyle="1" w:styleId="E93DE6F5244846DCA6D0F06644F90DF01">
    <w:name w:val="E93DE6F5244846DCA6D0F06644F90DF01"/>
    <w:rsid w:val="00CA29D1"/>
    <w:rPr>
      <w:rFonts w:eastAsiaTheme="minorHAnsi"/>
    </w:rPr>
  </w:style>
  <w:style w:type="paragraph" w:customStyle="1" w:styleId="D545D399D14F4A4988D0279685B526DA1">
    <w:name w:val="D545D399D14F4A4988D0279685B526DA1"/>
    <w:rsid w:val="00CA29D1"/>
    <w:rPr>
      <w:rFonts w:eastAsiaTheme="minorHAnsi"/>
    </w:rPr>
  </w:style>
  <w:style w:type="paragraph" w:customStyle="1" w:styleId="320EBD9FF018442C8E4A119125A5878A">
    <w:name w:val="320EBD9FF018442C8E4A119125A5878A"/>
    <w:rsid w:val="00CA29D1"/>
  </w:style>
  <w:style w:type="paragraph" w:customStyle="1" w:styleId="E7B9E02F5DFD47149D8FA91562BCC4D760">
    <w:name w:val="E7B9E02F5DFD47149D8FA91562BCC4D760"/>
    <w:rsid w:val="00CA29D1"/>
    <w:rPr>
      <w:rFonts w:eastAsiaTheme="minorHAnsi"/>
    </w:rPr>
  </w:style>
  <w:style w:type="paragraph" w:customStyle="1" w:styleId="348FA061EE3C49ACAE41AEBD74E67BFB42">
    <w:name w:val="348FA061EE3C49ACAE41AEBD74E67BFB42"/>
    <w:rsid w:val="00CA29D1"/>
    <w:rPr>
      <w:rFonts w:eastAsiaTheme="minorHAnsi"/>
    </w:rPr>
  </w:style>
  <w:style w:type="paragraph" w:customStyle="1" w:styleId="A36C754F31F44FAB8CA89BBA09E91DAB41">
    <w:name w:val="A36C754F31F44FAB8CA89BBA09E91DAB41"/>
    <w:rsid w:val="00CA29D1"/>
    <w:rPr>
      <w:rFonts w:eastAsiaTheme="minorHAnsi"/>
    </w:rPr>
  </w:style>
  <w:style w:type="paragraph" w:customStyle="1" w:styleId="5E6E5BFE325243B99A437EBE6734EE8339">
    <w:name w:val="5E6E5BFE325243B99A437EBE6734EE8339"/>
    <w:rsid w:val="00CA29D1"/>
    <w:rPr>
      <w:rFonts w:eastAsiaTheme="minorHAnsi"/>
    </w:rPr>
  </w:style>
  <w:style w:type="paragraph" w:customStyle="1" w:styleId="8BFBF4B9CAF84A3E9019E5F9BFB7EDBA19">
    <w:name w:val="8BFBF4B9CAF84A3E9019E5F9BFB7EDBA19"/>
    <w:rsid w:val="00CA29D1"/>
    <w:rPr>
      <w:rFonts w:eastAsiaTheme="minorHAnsi"/>
    </w:rPr>
  </w:style>
  <w:style w:type="paragraph" w:customStyle="1" w:styleId="E2A9B0A6EF7F4D269EE1E0DCC0D2F27418">
    <w:name w:val="E2A9B0A6EF7F4D269EE1E0DCC0D2F27418"/>
    <w:rsid w:val="00CA29D1"/>
    <w:rPr>
      <w:rFonts w:eastAsiaTheme="minorHAnsi"/>
    </w:rPr>
  </w:style>
  <w:style w:type="paragraph" w:customStyle="1" w:styleId="3D85344DC7FE420E9D156A3EA472580F19">
    <w:name w:val="3D85344DC7FE420E9D156A3EA472580F19"/>
    <w:rsid w:val="00CA29D1"/>
    <w:rPr>
      <w:rFonts w:eastAsiaTheme="minorHAnsi"/>
    </w:rPr>
  </w:style>
  <w:style w:type="paragraph" w:customStyle="1" w:styleId="480EC0956E414A1EB754429E14ECECE619">
    <w:name w:val="480EC0956E414A1EB754429E14ECECE619"/>
    <w:rsid w:val="00CA29D1"/>
    <w:rPr>
      <w:rFonts w:eastAsiaTheme="minorHAnsi"/>
    </w:rPr>
  </w:style>
  <w:style w:type="paragraph" w:customStyle="1" w:styleId="1243330EA41B46E3954A8E47D41604AE19">
    <w:name w:val="1243330EA41B46E3954A8E47D41604AE19"/>
    <w:rsid w:val="00CA29D1"/>
    <w:rPr>
      <w:rFonts w:eastAsiaTheme="minorHAnsi"/>
    </w:rPr>
  </w:style>
  <w:style w:type="paragraph" w:customStyle="1" w:styleId="F21F786445334A25B289521284E86A4F19">
    <w:name w:val="F21F786445334A25B289521284E86A4F19"/>
    <w:rsid w:val="00CA29D1"/>
    <w:rPr>
      <w:rFonts w:eastAsiaTheme="minorHAnsi"/>
    </w:rPr>
  </w:style>
  <w:style w:type="paragraph" w:customStyle="1" w:styleId="E70A1C67EBA342418CAFBAFEA72D222117">
    <w:name w:val="E70A1C67EBA342418CAFBAFEA72D222117"/>
    <w:rsid w:val="00CA29D1"/>
    <w:rPr>
      <w:rFonts w:eastAsiaTheme="minorHAnsi"/>
    </w:rPr>
  </w:style>
  <w:style w:type="paragraph" w:customStyle="1" w:styleId="A14A45AD5B2140BDBECCD588DE192E2B16">
    <w:name w:val="A14A45AD5B2140BDBECCD588DE192E2B16"/>
    <w:rsid w:val="00CA29D1"/>
    <w:rPr>
      <w:rFonts w:eastAsiaTheme="minorHAnsi"/>
    </w:rPr>
  </w:style>
  <w:style w:type="paragraph" w:customStyle="1" w:styleId="458A02BCC1BF48DEA5724486C96D808B16">
    <w:name w:val="458A02BCC1BF48DEA5724486C96D808B16"/>
    <w:rsid w:val="00CA29D1"/>
    <w:rPr>
      <w:rFonts w:eastAsiaTheme="minorHAnsi"/>
    </w:rPr>
  </w:style>
  <w:style w:type="paragraph" w:customStyle="1" w:styleId="6CC58AC1945049A8A55C034E01FA3F2613">
    <w:name w:val="6CC58AC1945049A8A55C034E01FA3F2613"/>
    <w:rsid w:val="00CA29D1"/>
    <w:rPr>
      <w:rFonts w:eastAsiaTheme="minorHAnsi"/>
    </w:rPr>
  </w:style>
  <w:style w:type="paragraph" w:customStyle="1" w:styleId="028F5F1CCF554A47B347FBA1BC090C1F12">
    <w:name w:val="028F5F1CCF554A47B347FBA1BC090C1F12"/>
    <w:rsid w:val="00CA29D1"/>
    <w:rPr>
      <w:rFonts w:eastAsiaTheme="minorHAnsi"/>
    </w:rPr>
  </w:style>
  <w:style w:type="paragraph" w:customStyle="1" w:styleId="5C5D1E8648764A59B6FF65A99701E61211">
    <w:name w:val="5C5D1E8648764A59B6FF65A99701E61211"/>
    <w:rsid w:val="00CA29D1"/>
    <w:rPr>
      <w:rFonts w:eastAsiaTheme="minorHAnsi"/>
    </w:rPr>
  </w:style>
  <w:style w:type="paragraph" w:customStyle="1" w:styleId="7ECC38156F4D4775965DC6038D1CE60D9">
    <w:name w:val="7ECC38156F4D4775965DC6038D1CE60D9"/>
    <w:rsid w:val="00CA29D1"/>
    <w:rPr>
      <w:rFonts w:eastAsiaTheme="minorHAnsi"/>
    </w:rPr>
  </w:style>
  <w:style w:type="paragraph" w:customStyle="1" w:styleId="2E78C29C913C44A286B6C70CE2E2204B6">
    <w:name w:val="2E78C29C913C44A286B6C70CE2E2204B6"/>
    <w:rsid w:val="00CA29D1"/>
    <w:rPr>
      <w:rFonts w:eastAsiaTheme="minorHAnsi"/>
    </w:rPr>
  </w:style>
  <w:style w:type="paragraph" w:customStyle="1" w:styleId="E2DA92E8149247B0B9730B2492E8B80B2">
    <w:name w:val="E2DA92E8149247B0B9730B2492E8B80B2"/>
    <w:rsid w:val="00CA29D1"/>
    <w:rPr>
      <w:rFonts w:eastAsiaTheme="minorHAnsi"/>
    </w:rPr>
  </w:style>
  <w:style w:type="paragraph" w:customStyle="1" w:styleId="DC12A0D6EDED49C0A10078A69BFB01E52">
    <w:name w:val="DC12A0D6EDED49C0A10078A69BFB01E52"/>
    <w:rsid w:val="00CA29D1"/>
    <w:rPr>
      <w:rFonts w:eastAsiaTheme="minorHAnsi"/>
    </w:rPr>
  </w:style>
  <w:style w:type="paragraph" w:customStyle="1" w:styleId="FA43342FDB6E43F7A67C03E237173D4B2">
    <w:name w:val="FA43342FDB6E43F7A67C03E237173D4B2"/>
    <w:rsid w:val="00CA29D1"/>
    <w:rPr>
      <w:rFonts w:eastAsiaTheme="minorHAnsi"/>
    </w:rPr>
  </w:style>
  <w:style w:type="paragraph" w:customStyle="1" w:styleId="E6D63F7C90934D8C82309575E51F2D0C2">
    <w:name w:val="E6D63F7C90934D8C82309575E51F2D0C2"/>
    <w:rsid w:val="00CA29D1"/>
    <w:rPr>
      <w:rFonts w:eastAsiaTheme="minorHAnsi"/>
    </w:rPr>
  </w:style>
  <w:style w:type="paragraph" w:customStyle="1" w:styleId="715BDEFB42AF442E9EA872C3055B76AA2">
    <w:name w:val="715BDEFB42AF442E9EA872C3055B76AA2"/>
    <w:rsid w:val="00CA29D1"/>
    <w:rPr>
      <w:rFonts w:eastAsiaTheme="minorHAnsi"/>
    </w:rPr>
  </w:style>
  <w:style w:type="paragraph" w:customStyle="1" w:styleId="239DFE13418749FF8311C3F4E25514052">
    <w:name w:val="239DFE13418749FF8311C3F4E25514052"/>
    <w:rsid w:val="00CA29D1"/>
    <w:rPr>
      <w:rFonts w:eastAsiaTheme="minorHAnsi"/>
    </w:rPr>
  </w:style>
  <w:style w:type="paragraph" w:customStyle="1" w:styleId="7D1EAED02A0A47FB8FD9B994365E73322">
    <w:name w:val="7D1EAED02A0A47FB8FD9B994365E73322"/>
    <w:rsid w:val="00CA29D1"/>
    <w:rPr>
      <w:rFonts w:eastAsiaTheme="minorHAnsi"/>
    </w:rPr>
  </w:style>
  <w:style w:type="paragraph" w:customStyle="1" w:styleId="38E8935606114CE0B772EF5E78D872232">
    <w:name w:val="38E8935606114CE0B772EF5E78D872232"/>
    <w:rsid w:val="00CA29D1"/>
    <w:rPr>
      <w:rFonts w:eastAsiaTheme="minorHAnsi"/>
    </w:rPr>
  </w:style>
  <w:style w:type="paragraph" w:customStyle="1" w:styleId="E93DE6F5244846DCA6D0F06644F90DF02">
    <w:name w:val="E93DE6F5244846DCA6D0F06644F90DF02"/>
    <w:rsid w:val="00CA29D1"/>
    <w:rPr>
      <w:rFonts w:eastAsiaTheme="minorHAnsi"/>
    </w:rPr>
  </w:style>
  <w:style w:type="paragraph" w:customStyle="1" w:styleId="D545D399D14F4A4988D0279685B526DA2">
    <w:name w:val="D545D399D14F4A4988D0279685B526DA2"/>
    <w:rsid w:val="00CA29D1"/>
    <w:rPr>
      <w:rFonts w:eastAsiaTheme="minorHAnsi"/>
    </w:rPr>
  </w:style>
  <w:style w:type="paragraph" w:customStyle="1" w:styleId="320EBD9FF018442C8E4A119125A5878A1">
    <w:name w:val="320EBD9FF018442C8E4A119125A5878A1"/>
    <w:rsid w:val="00CA29D1"/>
    <w:rPr>
      <w:rFonts w:eastAsiaTheme="minorHAnsi"/>
    </w:rPr>
  </w:style>
  <w:style w:type="paragraph" w:customStyle="1" w:styleId="055BABDA3D0D445E9C73C3CA0CE366B3">
    <w:name w:val="055BABDA3D0D445E9C73C3CA0CE366B3"/>
    <w:rsid w:val="00CA29D1"/>
    <w:rPr>
      <w:rFonts w:eastAsiaTheme="minorHAnsi"/>
    </w:rPr>
  </w:style>
  <w:style w:type="paragraph" w:customStyle="1" w:styleId="1F3C92F2B3124DF7BEE5FEEF91371555">
    <w:name w:val="1F3C92F2B3124DF7BEE5FEEF91371555"/>
    <w:rsid w:val="00CA29D1"/>
  </w:style>
  <w:style w:type="paragraph" w:customStyle="1" w:styleId="E7B9E02F5DFD47149D8FA91562BCC4D761">
    <w:name w:val="E7B9E02F5DFD47149D8FA91562BCC4D761"/>
    <w:rsid w:val="00CA29D1"/>
    <w:rPr>
      <w:rFonts w:eastAsiaTheme="minorHAnsi"/>
    </w:rPr>
  </w:style>
  <w:style w:type="paragraph" w:customStyle="1" w:styleId="348FA061EE3C49ACAE41AEBD74E67BFB43">
    <w:name w:val="348FA061EE3C49ACAE41AEBD74E67BFB43"/>
    <w:rsid w:val="00CA29D1"/>
    <w:rPr>
      <w:rFonts w:eastAsiaTheme="minorHAnsi"/>
    </w:rPr>
  </w:style>
  <w:style w:type="paragraph" w:customStyle="1" w:styleId="A36C754F31F44FAB8CA89BBA09E91DAB42">
    <w:name w:val="A36C754F31F44FAB8CA89BBA09E91DAB42"/>
    <w:rsid w:val="00CA29D1"/>
    <w:rPr>
      <w:rFonts w:eastAsiaTheme="minorHAnsi"/>
    </w:rPr>
  </w:style>
  <w:style w:type="paragraph" w:customStyle="1" w:styleId="5E6E5BFE325243B99A437EBE6734EE8340">
    <w:name w:val="5E6E5BFE325243B99A437EBE6734EE8340"/>
    <w:rsid w:val="00CA29D1"/>
    <w:rPr>
      <w:rFonts w:eastAsiaTheme="minorHAnsi"/>
    </w:rPr>
  </w:style>
  <w:style w:type="paragraph" w:customStyle="1" w:styleId="8BFBF4B9CAF84A3E9019E5F9BFB7EDBA20">
    <w:name w:val="8BFBF4B9CAF84A3E9019E5F9BFB7EDBA20"/>
    <w:rsid w:val="00CA29D1"/>
    <w:rPr>
      <w:rFonts w:eastAsiaTheme="minorHAnsi"/>
    </w:rPr>
  </w:style>
  <w:style w:type="paragraph" w:customStyle="1" w:styleId="E2A9B0A6EF7F4D269EE1E0DCC0D2F27419">
    <w:name w:val="E2A9B0A6EF7F4D269EE1E0DCC0D2F27419"/>
    <w:rsid w:val="00CA29D1"/>
    <w:rPr>
      <w:rFonts w:eastAsiaTheme="minorHAnsi"/>
    </w:rPr>
  </w:style>
  <w:style w:type="paragraph" w:customStyle="1" w:styleId="3D85344DC7FE420E9D156A3EA472580F20">
    <w:name w:val="3D85344DC7FE420E9D156A3EA472580F20"/>
    <w:rsid w:val="00CA29D1"/>
    <w:rPr>
      <w:rFonts w:eastAsiaTheme="minorHAnsi"/>
    </w:rPr>
  </w:style>
  <w:style w:type="paragraph" w:customStyle="1" w:styleId="480EC0956E414A1EB754429E14ECECE620">
    <w:name w:val="480EC0956E414A1EB754429E14ECECE620"/>
    <w:rsid w:val="00CA29D1"/>
    <w:rPr>
      <w:rFonts w:eastAsiaTheme="minorHAnsi"/>
    </w:rPr>
  </w:style>
  <w:style w:type="paragraph" w:customStyle="1" w:styleId="1243330EA41B46E3954A8E47D41604AE20">
    <w:name w:val="1243330EA41B46E3954A8E47D41604AE20"/>
    <w:rsid w:val="00CA29D1"/>
    <w:rPr>
      <w:rFonts w:eastAsiaTheme="minorHAnsi"/>
    </w:rPr>
  </w:style>
  <w:style w:type="paragraph" w:customStyle="1" w:styleId="F21F786445334A25B289521284E86A4F20">
    <w:name w:val="F21F786445334A25B289521284E86A4F20"/>
    <w:rsid w:val="00CA29D1"/>
    <w:rPr>
      <w:rFonts w:eastAsiaTheme="minorHAnsi"/>
    </w:rPr>
  </w:style>
  <w:style w:type="paragraph" w:customStyle="1" w:styleId="E70A1C67EBA342418CAFBAFEA72D222118">
    <w:name w:val="E70A1C67EBA342418CAFBAFEA72D222118"/>
    <w:rsid w:val="00CA29D1"/>
    <w:rPr>
      <w:rFonts w:eastAsiaTheme="minorHAnsi"/>
    </w:rPr>
  </w:style>
  <w:style w:type="paragraph" w:customStyle="1" w:styleId="A14A45AD5B2140BDBECCD588DE192E2B17">
    <w:name w:val="A14A45AD5B2140BDBECCD588DE192E2B17"/>
    <w:rsid w:val="00CA29D1"/>
    <w:rPr>
      <w:rFonts w:eastAsiaTheme="minorHAnsi"/>
    </w:rPr>
  </w:style>
  <w:style w:type="paragraph" w:customStyle="1" w:styleId="458A02BCC1BF48DEA5724486C96D808B17">
    <w:name w:val="458A02BCC1BF48DEA5724486C96D808B17"/>
    <w:rsid w:val="00CA29D1"/>
    <w:rPr>
      <w:rFonts w:eastAsiaTheme="minorHAnsi"/>
    </w:rPr>
  </w:style>
  <w:style w:type="paragraph" w:customStyle="1" w:styleId="6CC58AC1945049A8A55C034E01FA3F2614">
    <w:name w:val="6CC58AC1945049A8A55C034E01FA3F2614"/>
    <w:rsid w:val="00CA29D1"/>
    <w:rPr>
      <w:rFonts w:eastAsiaTheme="minorHAnsi"/>
    </w:rPr>
  </w:style>
  <w:style w:type="paragraph" w:customStyle="1" w:styleId="028F5F1CCF554A47B347FBA1BC090C1F13">
    <w:name w:val="028F5F1CCF554A47B347FBA1BC090C1F13"/>
    <w:rsid w:val="00CA29D1"/>
    <w:rPr>
      <w:rFonts w:eastAsiaTheme="minorHAnsi"/>
    </w:rPr>
  </w:style>
  <w:style w:type="paragraph" w:customStyle="1" w:styleId="5C5D1E8648764A59B6FF65A99701E61212">
    <w:name w:val="5C5D1E8648764A59B6FF65A99701E61212"/>
    <w:rsid w:val="00CA29D1"/>
    <w:rPr>
      <w:rFonts w:eastAsiaTheme="minorHAnsi"/>
    </w:rPr>
  </w:style>
  <w:style w:type="paragraph" w:customStyle="1" w:styleId="7ECC38156F4D4775965DC6038D1CE60D10">
    <w:name w:val="7ECC38156F4D4775965DC6038D1CE60D10"/>
    <w:rsid w:val="00CA29D1"/>
    <w:rPr>
      <w:rFonts w:eastAsiaTheme="minorHAnsi"/>
    </w:rPr>
  </w:style>
  <w:style w:type="paragraph" w:customStyle="1" w:styleId="2E78C29C913C44A286B6C70CE2E2204B7">
    <w:name w:val="2E78C29C913C44A286B6C70CE2E2204B7"/>
    <w:rsid w:val="00CA29D1"/>
    <w:rPr>
      <w:rFonts w:eastAsiaTheme="minorHAnsi"/>
    </w:rPr>
  </w:style>
  <w:style w:type="paragraph" w:customStyle="1" w:styleId="E2DA92E8149247B0B9730B2492E8B80B3">
    <w:name w:val="E2DA92E8149247B0B9730B2492E8B80B3"/>
    <w:rsid w:val="00CA29D1"/>
    <w:rPr>
      <w:rFonts w:eastAsiaTheme="minorHAnsi"/>
    </w:rPr>
  </w:style>
  <w:style w:type="paragraph" w:customStyle="1" w:styleId="DC12A0D6EDED49C0A10078A69BFB01E53">
    <w:name w:val="DC12A0D6EDED49C0A10078A69BFB01E53"/>
    <w:rsid w:val="00CA29D1"/>
    <w:rPr>
      <w:rFonts w:eastAsiaTheme="minorHAnsi"/>
    </w:rPr>
  </w:style>
  <w:style w:type="paragraph" w:customStyle="1" w:styleId="FA43342FDB6E43F7A67C03E237173D4B3">
    <w:name w:val="FA43342FDB6E43F7A67C03E237173D4B3"/>
    <w:rsid w:val="00CA29D1"/>
    <w:rPr>
      <w:rFonts w:eastAsiaTheme="minorHAnsi"/>
    </w:rPr>
  </w:style>
  <w:style w:type="paragraph" w:customStyle="1" w:styleId="E6D63F7C90934D8C82309575E51F2D0C3">
    <w:name w:val="E6D63F7C90934D8C82309575E51F2D0C3"/>
    <w:rsid w:val="00CA29D1"/>
    <w:rPr>
      <w:rFonts w:eastAsiaTheme="minorHAnsi"/>
    </w:rPr>
  </w:style>
  <w:style w:type="paragraph" w:customStyle="1" w:styleId="715BDEFB42AF442E9EA872C3055B76AA3">
    <w:name w:val="715BDEFB42AF442E9EA872C3055B76AA3"/>
    <w:rsid w:val="00CA29D1"/>
    <w:rPr>
      <w:rFonts w:eastAsiaTheme="minorHAnsi"/>
    </w:rPr>
  </w:style>
  <w:style w:type="paragraph" w:customStyle="1" w:styleId="239DFE13418749FF8311C3F4E25514053">
    <w:name w:val="239DFE13418749FF8311C3F4E25514053"/>
    <w:rsid w:val="00CA29D1"/>
    <w:rPr>
      <w:rFonts w:eastAsiaTheme="minorHAnsi"/>
    </w:rPr>
  </w:style>
  <w:style w:type="paragraph" w:customStyle="1" w:styleId="7D1EAED02A0A47FB8FD9B994365E73323">
    <w:name w:val="7D1EAED02A0A47FB8FD9B994365E73323"/>
    <w:rsid w:val="00CA29D1"/>
    <w:rPr>
      <w:rFonts w:eastAsiaTheme="minorHAnsi"/>
    </w:rPr>
  </w:style>
  <w:style w:type="paragraph" w:customStyle="1" w:styleId="38E8935606114CE0B772EF5E78D872233">
    <w:name w:val="38E8935606114CE0B772EF5E78D872233"/>
    <w:rsid w:val="00CA29D1"/>
    <w:rPr>
      <w:rFonts w:eastAsiaTheme="minorHAnsi"/>
    </w:rPr>
  </w:style>
  <w:style w:type="paragraph" w:customStyle="1" w:styleId="E93DE6F5244846DCA6D0F06644F90DF03">
    <w:name w:val="E93DE6F5244846DCA6D0F06644F90DF03"/>
    <w:rsid w:val="00CA29D1"/>
    <w:rPr>
      <w:rFonts w:eastAsiaTheme="minorHAnsi"/>
    </w:rPr>
  </w:style>
  <w:style w:type="paragraph" w:customStyle="1" w:styleId="D545D399D14F4A4988D0279685B526DA3">
    <w:name w:val="D545D399D14F4A4988D0279685B526DA3"/>
    <w:rsid w:val="00CA29D1"/>
    <w:rPr>
      <w:rFonts w:eastAsiaTheme="minorHAnsi"/>
    </w:rPr>
  </w:style>
  <w:style w:type="paragraph" w:customStyle="1" w:styleId="320EBD9FF018442C8E4A119125A5878A2">
    <w:name w:val="320EBD9FF018442C8E4A119125A5878A2"/>
    <w:rsid w:val="00CA29D1"/>
    <w:rPr>
      <w:rFonts w:eastAsiaTheme="minorHAnsi"/>
    </w:rPr>
  </w:style>
  <w:style w:type="paragraph" w:customStyle="1" w:styleId="055BABDA3D0D445E9C73C3CA0CE366B31">
    <w:name w:val="055BABDA3D0D445E9C73C3CA0CE366B31"/>
    <w:rsid w:val="00CA29D1"/>
    <w:rPr>
      <w:rFonts w:eastAsiaTheme="minorHAnsi"/>
    </w:rPr>
  </w:style>
  <w:style w:type="paragraph" w:customStyle="1" w:styleId="1F3C92F2B3124DF7BEE5FEEF913715551">
    <w:name w:val="1F3C92F2B3124DF7BEE5FEEF913715551"/>
    <w:rsid w:val="00CA29D1"/>
    <w:rPr>
      <w:rFonts w:eastAsiaTheme="minorHAnsi"/>
    </w:rPr>
  </w:style>
  <w:style w:type="paragraph" w:customStyle="1" w:styleId="CA2FAA98065D45E6A7B7DF7E49ADF152">
    <w:name w:val="CA2FAA98065D45E6A7B7DF7E49ADF152"/>
    <w:rsid w:val="00CA29D1"/>
  </w:style>
  <w:style w:type="paragraph" w:customStyle="1" w:styleId="5040FA43E6264A4AA0AB784B14CB1491">
    <w:name w:val="5040FA43E6264A4AA0AB784B14CB1491"/>
    <w:rsid w:val="00CA29D1"/>
  </w:style>
  <w:style w:type="paragraph" w:customStyle="1" w:styleId="8623E58A61E44A5CB5FCAABF3E85D342">
    <w:name w:val="8623E58A61E44A5CB5FCAABF3E85D342"/>
    <w:rsid w:val="00CA29D1"/>
  </w:style>
  <w:style w:type="paragraph" w:customStyle="1" w:styleId="2C02C55783654B578358EE5D04597009">
    <w:name w:val="2C02C55783654B578358EE5D04597009"/>
    <w:rsid w:val="00CA29D1"/>
  </w:style>
  <w:style w:type="paragraph" w:customStyle="1" w:styleId="266E0BA7C6BD49539E62F46A8840D3FE">
    <w:name w:val="266E0BA7C6BD49539E62F46A8840D3FE"/>
    <w:rsid w:val="00CA29D1"/>
  </w:style>
  <w:style w:type="paragraph" w:customStyle="1" w:styleId="8A9DB052E34D42839905D32D79CA1433">
    <w:name w:val="8A9DB052E34D42839905D32D79CA1433"/>
    <w:rsid w:val="00CA29D1"/>
  </w:style>
  <w:style w:type="paragraph" w:customStyle="1" w:styleId="ADD35C9E239D4C729F9378280FDE3239">
    <w:name w:val="ADD35C9E239D4C729F9378280FDE3239"/>
    <w:rsid w:val="00CA29D1"/>
  </w:style>
  <w:style w:type="paragraph" w:customStyle="1" w:styleId="46BB3A84DF8E41CEB6D219A67AFC1A8A">
    <w:name w:val="46BB3A84DF8E41CEB6D219A67AFC1A8A"/>
    <w:rsid w:val="00CA29D1"/>
  </w:style>
  <w:style w:type="paragraph" w:customStyle="1" w:styleId="73B96ABA67AF4438BD92566843086D88">
    <w:name w:val="73B96ABA67AF4438BD92566843086D88"/>
    <w:rsid w:val="00CA29D1"/>
  </w:style>
  <w:style w:type="paragraph" w:customStyle="1" w:styleId="2665BF6E177D452C9170CC5CD7FAC79F">
    <w:name w:val="2665BF6E177D452C9170CC5CD7FAC79F"/>
    <w:rsid w:val="00CA29D1"/>
  </w:style>
  <w:style w:type="paragraph" w:customStyle="1" w:styleId="E7B9E02F5DFD47149D8FA91562BCC4D762">
    <w:name w:val="E7B9E02F5DFD47149D8FA91562BCC4D762"/>
    <w:rsid w:val="00CA29D1"/>
    <w:rPr>
      <w:rFonts w:eastAsiaTheme="minorHAnsi"/>
    </w:rPr>
  </w:style>
  <w:style w:type="paragraph" w:customStyle="1" w:styleId="348FA061EE3C49ACAE41AEBD74E67BFB44">
    <w:name w:val="348FA061EE3C49ACAE41AEBD74E67BFB44"/>
    <w:rsid w:val="00CA29D1"/>
    <w:rPr>
      <w:rFonts w:eastAsiaTheme="minorHAnsi"/>
    </w:rPr>
  </w:style>
  <w:style w:type="paragraph" w:customStyle="1" w:styleId="A36C754F31F44FAB8CA89BBA09E91DAB43">
    <w:name w:val="A36C754F31F44FAB8CA89BBA09E91DAB43"/>
    <w:rsid w:val="00CA29D1"/>
    <w:rPr>
      <w:rFonts w:eastAsiaTheme="minorHAnsi"/>
    </w:rPr>
  </w:style>
  <w:style w:type="paragraph" w:customStyle="1" w:styleId="5E6E5BFE325243B99A437EBE6734EE8341">
    <w:name w:val="5E6E5BFE325243B99A437EBE6734EE8341"/>
    <w:rsid w:val="00CA29D1"/>
    <w:rPr>
      <w:rFonts w:eastAsiaTheme="minorHAnsi"/>
    </w:rPr>
  </w:style>
  <w:style w:type="paragraph" w:customStyle="1" w:styleId="8BFBF4B9CAF84A3E9019E5F9BFB7EDBA21">
    <w:name w:val="8BFBF4B9CAF84A3E9019E5F9BFB7EDBA21"/>
    <w:rsid w:val="00CA29D1"/>
    <w:rPr>
      <w:rFonts w:eastAsiaTheme="minorHAnsi"/>
    </w:rPr>
  </w:style>
  <w:style w:type="paragraph" w:customStyle="1" w:styleId="E2A9B0A6EF7F4D269EE1E0DCC0D2F27420">
    <w:name w:val="E2A9B0A6EF7F4D269EE1E0DCC0D2F27420"/>
    <w:rsid w:val="00CA29D1"/>
    <w:rPr>
      <w:rFonts w:eastAsiaTheme="minorHAnsi"/>
    </w:rPr>
  </w:style>
  <w:style w:type="paragraph" w:customStyle="1" w:styleId="3D85344DC7FE420E9D156A3EA472580F21">
    <w:name w:val="3D85344DC7FE420E9D156A3EA472580F21"/>
    <w:rsid w:val="00CA29D1"/>
    <w:rPr>
      <w:rFonts w:eastAsiaTheme="minorHAnsi"/>
    </w:rPr>
  </w:style>
  <w:style w:type="paragraph" w:customStyle="1" w:styleId="480EC0956E414A1EB754429E14ECECE621">
    <w:name w:val="480EC0956E414A1EB754429E14ECECE621"/>
    <w:rsid w:val="00CA29D1"/>
    <w:rPr>
      <w:rFonts w:eastAsiaTheme="minorHAnsi"/>
    </w:rPr>
  </w:style>
  <w:style w:type="paragraph" w:customStyle="1" w:styleId="1243330EA41B46E3954A8E47D41604AE21">
    <w:name w:val="1243330EA41B46E3954A8E47D41604AE21"/>
    <w:rsid w:val="00CA29D1"/>
    <w:rPr>
      <w:rFonts w:eastAsiaTheme="minorHAnsi"/>
    </w:rPr>
  </w:style>
  <w:style w:type="paragraph" w:customStyle="1" w:styleId="F21F786445334A25B289521284E86A4F21">
    <w:name w:val="F21F786445334A25B289521284E86A4F21"/>
    <w:rsid w:val="00CA29D1"/>
    <w:rPr>
      <w:rFonts w:eastAsiaTheme="minorHAnsi"/>
    </w:rPr>
  </w:style>
  <w:style w:type="paragraph" w:customStyle="1" w:styleId="CA2FAA98065D45E6A7B7DF7E49ADF1521">
    <w:name w:val="CA2FAA98065D45E6A7B7DF7E49ADF1521"/>
    <w:rsid w:val="00CA29D1"/>
    <w:rPr>
      <w:rFonts w:eastAsiaTheme="minorHAnsi"/>
    </w:rPr>
  </w:style>
  <w:style w:type="paragraph" w:customStyle="1" w:styleId="5040FA43E6264A4AA0AB784B14CB14911">
    <w:name w:val="5040FA43E6264A4AA0AB784B14CB14911"/>
    <w:rsid w:val="00CA29D1"/>
    <w:rPr>
      <w:rFonts w:eastAsiaTheme="minorHAnsi"/>
    </w:rPr>
  </w:style>
  <w:style w:type="paragraph" w:customStyle="1" w:styleId="2C02C55783654B578358EE5D045970091">
    <w:name w:val="2C02C55783654B578358EE5D045970091"/>
    <w:rsid w:val="00CA29D1"/>
    <w:rPr>
      <w:rFonts w:eastAsiaTheme="minorHAnsi"/>
    </w:rPr>
  </w:style>
  <w:style w:type="paragraph" w:customStyle="1" w:styleId="266E0BA7C6BD49539E62F46A8840D3FE1">
    <w:name w:val="266E0BA7C6BD49539E62F46A8840D3FE1"/>
    <w:rsid w:val="00CA29D1"/>
    <w:rPr>
      <w:rFonts w:eastAsiaTheme="minorHAnsi"/>
    </w:rPr>
  </w:style>
  <w:style w:type="paragraph" w:customStyle="1" w:styleId="8A9DB052E34D42839905D32D79CA14331">
    <w:name w:val="8A9DB052E34D42839905D32D79CA14331"/>
    <w:rsid w:val="00CA29D1"/>
    <w:rPr>
      <w:rFonts w:eastAsiaTheme="minorHAnsi"/>
    </w:rPr>
  </w:style>
  <w:style w:type="paragraph" w:customStyle="1" w:styleId="ADD35C9E239D4C729F9378280FDE32391">
    <w:name w:val="ADD35C9E239D4C729F9378280FDE32391"/>
    <w:rsid w:val="00CA29D1"/>
    <w:rPr>
      <w:rFonts w:eastAsiaTheme="minorHAnsi"/>
    </w:rPr>
  </w:style>
  <w:style w:type="paragraph" w:customStyle="1" w:styleId="46BB3A84DF8E41CEB6D219A67AFC1A8A1">
    <w:name w:val="46BB3A84DF8E41CEB6D219A67AFC1A8A1"/>
    <w:rsid w:val="00CA29D1"/>
    <w:rPr>
      <w:rFonts w:eastAsiaTheme="minorHAnsi"/>
    </w:rPr>
  </w:style>
  <w:style w:type="paragraph" w:customStyle="1" w:styleId="2665BF6E177D452C9170CC5CD7FAC79F1">
    <w:name w:val="2665BF6E177D452C9170CC5CD7FAC79F1"/>
    <w:rsid w:val="00CA29D1"/>
    <w:rPr>
      <w:rFonts w:eastAsiaTheme="minorHAnsi"/>
    </w:rPr>
  </w:style>
  <w:style w:type="paragraph" w:customStyle="1" w:styleId="E2DA92E8149247B0B9730B2492E8B80B4">
    <w:name w:val="E2DA92E8149247B0B9730B2492E8B80B4"/>
    <w:rsid w:val="00CA29D1"/>
    <w:rPr>
      <w:rFonts w:eastAsiaTheme="minorHAnsi"/>
    </w:rPr>
  </w:style>
  <w:style w:type="paragraph" w:customStyle="1" w:styleId="DC12A0D6EDED49C0A10078A69BFB01E54">
    <w:name w:val="DC12A0D6EDED49C0A10078A69BFB01E54"/>
    <w:rsid w:val="00CA29D1"/>
    <w:rPr>
      <w:rFonts w:eastAsiaTheme="minorHAnsi"/>
    </w:rPr>
  </w:style>
  <w:style w:type="paragraph" w:customStyle="1" w:styleId="FA43342FDB6E43F7A67C03E237173D4B4">
    <w:name w:val="FA43342FDB6E43F7A67C03E237173D4B4"/>
    <w:rsid w:val="00CA29D1"/>
    <w:rPr>
      <w:rFonts w:eastAsiaTheme="minorHAnsi"/>
    </w:rPr>
  </w:style>
  <w:style w:type="paragraph" w:customStyle="1" w:styleId="E6D63F7C90934D8C82309575E51F2D0C4">
    <w:name w:val="E6D63F7C90934D8C82309575E51F2D0C4"/>
    <w:rsid w:val="00CA29D1"/>
    <w:rPr>
      <w:rFonts w:eastAsiaTheme="minorHAnsi"/>
    </w:rPr>
  </w:style>
  <w:style w:type="paragraph" w:customStyle="1" w:styleId="715BDEFB42AF442E9EA872C3055B76AA4">
    <w:name w:val="715BDEFB42AF442E9EA872C3055B76AA4"/>
    <w:rsid w:val="00CA29D1"/>
    <w:rPr>
      <w:rFonts w:eastAsiaTheme="minorHAnsi"/>
    </w:rPr>
  </w:style>
  <w:style w:type="paragraph" w:customStyle="1" w:styleId="239DFE13418749FF8311C3F4E25514054">
    <w:name w:val="239DFE13418749FF8311C3F4E25514054"/>
    <w:rsid w:val="00CA29D1"/>
    <w:rPr>
      <w:rFonts w:eastAsiaTheme="minorHAnsi"/>
    </w:rPr>
  </w:style>
  <w:style w:type="paragraph" w:customStyle="1" w:styleId="7D1EAED02A0A47FB8FD9B994365E73324">
    <w:name w:val="7D1EAED02A0A47FB8FD9B994365E73324"/>
    <w:rsid w:val="00CA29D1"/>
    <w:rPr>
      <w:rFonts w:eastAsiaTheme="minorHAnsi"/>
    </w:rPr>
  </w:style>
  <w:style w:type="paragraph" w:customStyle="1" w:styleId="38E8935606114CE0B772EF5E78D872234">
    <w:name w:val="38E8935606114CE0B772EF5E78D872234"/>
    <w:rsid w:val="00CA29D1"/>
    <w:rPr>
      <w:rFonts w:eastAsiaTheme="minorHAnsi"/>
    </w:rPr>
  </w:style>
  <w:style w:type="paragraph" w:customStyle="1" w:styleId="E93DE6F5244846DCA6D0F06644F90DF04">
    <w:name w:val="E93DE6F5244846DCA6D0F06644F90DF04"/>
    <w:rsid w:val="00CA29D1"/>
    <w:rPr>
      <w:rFonts w:eastAsiaTheme="minorHAnsi"/>
    </w:rPr>
  </w:style>
  <w:style w:type="paragraph" w:customStyle="1" w:styleId="D545D399D14F4A4988D0279685B526DA4">
    <w:name w:val="D545D399D14F4A4988D0279685B526DA4"/>
    <w:rsid w:val="00CA29D1"/>
    <w:rPr>
      <w:rFonts w:eastAsiaTheme="minorHAnsi"/>
    </w:rPr>
  </w:style>
  <w:style w:type="paragraph" w:customStyle="1" w:styleId="320EBD9FF018442C8E4A119125A5878A3">
    <w:name w:val="320EBD9FF018442C8E4A119125A5878A3"/>
    <w:rsid w:val="00CA29D1"/>
    <w:rPr>
      <w:rFonts w:eastAsiaTheme="minorHAnsi"/>
    </w:rPr>
  </w:style>
  <w:style w:type="paragraph" w:customStyle="1" w:styleId="055BABDA3D0D445E9C73C3CA0CE366B32">
    <w:name w:val="055BABDA3D0D445E9C73C3CA0CE366B32"/>
    <w:rsid w:val="00CA29D1"/>
    <w:rPr>
      <w:rFonts w:eastAsiaTheme="minorHAnsi"/>
    </w:rPr>
  </w:style>
  <w:style w:type="paragraph" w:customStyle="1" w:styleId="1F3C92F2B3124DF7BEE5FEEF913715552">
    <w:name w:val="1F3C92F2B3124DF7BEE5FEEF913715552"/>
    <w:rsid w:val="00CA29D1"/>
    <w:rPr>
      <w:rFonts w:eastAsiaTheme="minorHAnsi"/>
    </w:rPr>
  </w:style>
  <w:style w:type="paragraph" w:customStyle="1" w:styleId="2697E6AD748F46E882872EE5BC7BCCD7">
    <w:name w:val="2697E6AD748F46E882872EE5BC7BCCD7"/>
    <w:rsid w:val="004002FD"/>
  </w:style>
  <w:style w:type="paragraph" w:customStyle="1" w:styleId="E6574D92F2B7446181D4674FFD1DD30E">
    <w:name w:val="E6574D92F2B7446181D4674FFD1DD30E"/>
    <w:rsid w:val="004002FD"/>
  </w:style>
  <w:style w:type="paragraph" w:customStyle="1" w:styleId="2BF3BB7ACAA34EFF9E664CE7CFA14B5F">
    <w:name w:val="2BF3BB7ACAA34EFF9E664CE7CFA14B5F"/>
    <w:rsid w:val="004002FD"/>
  </w:style>
  <w:style w:type="paragraph" w:customStyle="1" w:styleId="5D51C465AD074E1E8F5CD53EB16D55A5">
    <w:name w:val="5D51C465AD074E1E8F5CD53EB16D55A5"/>
    <w:rsid w:val="004002FD"/>
  </w:style>
  <w:style w:type="paragraph" w:customStyle="1" w:styleId="E7B9E02F5DFD47149D8FA91562BCC4D763">
    <w:name w:val="E7B9E02F5DFD47149D8FA91562BCC4D763"/>
    <w:rsid w:val="004002FD"/>
    <w:rPr>
      <w:rFonts w:eastAsiaTheme="minorHAnsi"/>
    </w:rPr>
  </w:style>
  <w:style w:type="paragraph" w:customStyle="1" w:styleId="348FA061EE3C49ACAE41AEBD74E67BFB45">
    <w:name w:val="348FA061EE3C49ACAE41AEBD74E67BFB45"/>
    <w:rsid w:val="004002FD"/>
    <w:rPr>
      <w:rFonts w:eastAsiaTheme="minorHAnsi"/>
    </w:rPr>
  </w:style>
  <w:style w:type="paragraph" w:customStyle="1" w:styleId="A36C754F31F44FAB8CA89BBA09E91DAB44">
    <w:name w:val="A36C754F31F44FAB8CA89BBA09E91DAB44"/>
    <w:rsid w:val="004002FD"/>
    <w:rPr>
      <w:rFonts w:eastAsiaTheme="minorHAnsi"/>
    </w:rPr>
  </w:style>
  <w:style w:type="paragraph" w:customStyle="1" w:styleId="5E6E5BFE325243B99A437EBE6734EE8342">
    <w:name w:val="5E6E5BFE325243B99A437EBE6734EE8342"/>
    <w:rsid w:val="004002FD"/>
    <w:rPr>
      <w:rFonts w:eastAsiaTheme="minorHAnsi"/>
    </w:rPr>
  </w:style>
  <w:style w:type="paragraph" w:customStyle="1" w:styleId="8BFBF4B9CAF84A3E9019E5F9BFB7EDBA22">
    <w:name w:val="8BFBF4B9CAF84A3E9019E5F9BFB7EDBA22"/>
    <w:rsid w:val="004002FD"/>
    <w:rPr>
      <w:rFonts w:eastAsiaTheme="minorHAnsi"/>
    </w:rPr>
  </w:style>
  <w:style w:type="paragraph" w:customStyle="1" w:styleId="E2A9B0A6EF7F4D269EE1E0DCC0D2F27421">
    <w:name w:val="E2A9B0A6EF7F4D269EE1E0DCC0D2F27421"/>
    <w:rsid w:val="004002FD"/>
    <w:rPr>
      <w:rFonts w:eastAsiaTheme="minorHAnsi"/>
    </w:rPr>
  </w:style>
  <w:style w:type="paragraph" w:customStyle="1" w:styleId="3D85344DC7FE420E9D156A3EA472580F22">
    <w:name w:val="3D85344DC7FE420E9D156A3EA472580F22"/>
    <w:rsid w:val="004002FD"/>
    <w:rPr>
      <w:rFonts w:eastAsiaTheme="minorHAnsi"/>
    </w:rPr>
  </w:style>
  <w:style w:type="paragraph" w:customStyle="1" w:styleId="480EC0956E414A1EB754429E14ECECE622">
    <w:name w:val="480EC0956E414A1EB754429E14ECECE622"/>
    <w:rsid w:val="004002FD"/>
    <w:rPr>
      <w:rFonts w:eastAsiaTheme="minorHAnsi"/>
    </w:rPr>
  </w:style>
  <w:style w:type="paragraph" w:customStyle="1" w:styleId="1243330EA41B46E3954A8E47D41604AE22">
    <w:name w:val="1243330EA41B46E3954A8E47D41604AE22"/>
    <w:rsid w:val="004002FD"/>
    <w:rPr>
      <w:rFonts w:eastAsiaTheme="minorHAnsi"/>
    </w:rPr>
  </w:style>
  <w:style w:type="paragraph" w:customStyle="1" w:styleId="F21F786445334A25B289521284E86A4F22">
    <w:name w:val="F21F786445334A25B289521284E86A4F22"/>
    <w:rsid w:val="004002FD"/>
    <w:rPr>
      <w:rFonts w:eastAsiaTheme="minorHAnsi"/>
    </w:rPr>
  </w:style>
  <w:style w:type="paragraph" w:customStyle="1" w:styleId="CA2FAA98065D45E6A7B7DF7E49ADF1522">
    <w:name w:val="CA2FAA98065D45E6A7B7DF7E49ADF1522"/>
    <w:rsid w:val="004002FD"/>
    <w:rPr>
      <w:rFonts w:eastAsiaTheme="minorHAnsi"/>
    </w:rPr>
  </w:style>
  <w:style w:type="paragraph" w:customStyle="1" w:styleId="5040FA43E6264A4AA0AB784B14CB14912">
    <w:name w:val="5040FA43E6264A4AA0AB784B14CB14912"/>
    <w:rsid w:val="004002FD"/>
    <w:rPr>
      <w:rFonts w:eastAsiaTheme="minorHAnsi"/>
    </w:rPr>
  </w:style>
  <w:style w:type="paragraph" w:customStyle="1" w:styleId="2C02C55783654B578358EE5D045970092">
    <w:name w:val="2C02C55783654B578358EE5D045970092"/>
    <w:rsid w:val="004002FD"/>
    <w:rPr>
      <w:rFonts w:eastAsiaTheme="minorHAnsi"/>
    </w:rPr>
  </w:style>
  <w:style w:type="paragraph" w:customStyle="1" w:styleId="266E0BA7C6BD49539E62F46A8840D3FE2">
    <w:name w:val="266E0BA7C6BD49539E62F46A8840D3FE2"/>
    <w:rsid w:val="004002FD"/>
    <w:rPr>
      <w:rFonts w:eastAsiaTheme="minorHAnsi"/>
    </w:rPr>
  </w:style>
  <w:style w:type="paragraph" w:customStyle="1" w:styleId="8A9DB052E34D42839905D32D79CA14332">
    <w:name w:val="8A9DB052E34D42839905D32D79CA14332"/>
    <w:rsid w:val="004002FD"/>
    <w:rPr>
      <w:rFonts w:eastAsiaTheme="minorHAnsi"/>
    </w:rPr>
  </w:style>
  <w:style w:type="paragraph" w:customStyle="1" w:styleId="ADD35C9E239D4C729F9378280FDE32392">
    <w:name w:val="ADD35C9E239D4C729F9378280FDE32392"/>
    <w:rsid w:val="004002FD"/>
    <w:rPr>
      <w:rFonts w:eastAsiaTheme="minorHAnsi"/>
    </w:rPr>
  </w:style>
  <w:style w:type="paragraph" w:customStyle="1" w:styleId="46BB3A84DF8E41CEB6D219A67AFC1A8A2">
    <w:name w:val="46BB3A84DF8E41CEB6D219A67AFC1A8A2"/>
    <w:rsid w:val="004002FD"/>
    <w:rPr>
      <w:rFonts w:eastAsiaTheme="minorHAnsi"/>
    </w:rPr>
  </w:style>
  <w:style w:type="paragraph" w:customStyle="1" w:styleId="2665BF6E177D452C9170CC5CD7FAC79F2">
    <w:name w:val="2665BF6E177D452C9170CC5CD7FAC79F2"/>
    <w:rsid w:val="004002FD"/>
    <w:rPr>
      <w:rFonts w:eastAsiaTheme="minorHAnsi"/>
    </w:rPr>
  </w:style>
  <w:style w:type="paragraph" w:customStyle="1" w:styleId="E2DA92E8149247B0B9730B2492E8B80B5">
    <w:name w:val="E2DA92E8149247B0B9730B2492E8B80B5"/>
    <w:rsid w:val="004002FD"/>
    <w:rPr>
      <w:rFonts w:eastAsiaTheme="minorHAnsi"/>
    </w:rPr>
  </w:style>
  <w:style w:type="paragraph" w:customStyle="1" w:styleId="DC12A0D6EDED49C0A10078A69BFB01E55">
    <w:name w:val="DC12A0D6EDED49C0A10078A69BFB01E55"/>
    <w:rsid w:val="004002FD"/>
    <w:rPr>
      <w:rFonts w:eastAsiaTheme="minorHAnsi"/>
    </w:rPr>
  </w:style>
  <w:style w:type="paragraph" w:customStyle="1" w:styleId="FA43342FDB6E43F7A67C03E237173D4B5">
    <w:name w:val="FA43342FDB6E43F7A67C03E237173D4B5"/>
    <w:rsid w:val="004002FD"/>
    <w:rPr>
      <w:rFonts w:eastAsiaTheme="minorHAnsi"/>
    </w:rPr>
  </w:style>
  <w:style w:type="paragraph" w:customStyle="1" w:styleId="E6574D92F2B7446181D4674FFD1DD30E1">
    <w:name w:val="E6574D92F2B7446181D4674FFD1DD30E1"/>
    <w:rsid w:val="004002FD"/>
    <w:rPr>
      <w:rFonts w:eastAsiaTheme="minorHAnsi"/>
    </w:rPr>
  </w:style>
  <w:style w:type="paragraph" w:customStyle="1" w:styleId="715BDEFB42AF442E9EA872C3055B76AA5">
    <w:name w:val="715BDEFB42AF442E9EA872C3055B76AA5"/>
    <w:rsid w:val="004002FD"/>
    <w:rPr>
      <w:rFonts w:eastAsiaTheme="minorHAnsi"/>
    </w:rPr>
  </w:style>
  <w:style w:type="paragraph" w:customStyle="1" w:styleId="239DFE13418749FF8311C3F4E25514055">
    <w:name w:val="239DFE13418749FF8311C3F4E25514055"/>
    <w:rsid w:val="004002FD"/>
    <w:rPr>
      <w:rFonts w:eastAsiaTheme="minorHAnsi"/>
    </w:rPr>
  </w:style>
  <w:style w:type="paragraph" w:customStyle="1" w:styleId="2BF3BB7ACAA34EFF9E664CE7CFA14B5F1">
    <w:name w:val="2BF3BB7ACAA34EFF9E664CE7CFA14B5F1"/>
    <w:rsid w:val="004002FD"/>
    <w:rPr>
      <w:rFonts w:eastAsiaTheme="minorHAnsi"/>
    </w:rPr>
  </w:style>
  <w:style w:type="paragraph" w:customStyle="1" w:styleId="38E8935606114CE0B772EF5E78D872235">
    <w:name w:val="38E8935606114CE0B772EF5E78D872235"/>
    <w:rsid w:val="004002FD"/>
    <w:rPr>
      <w:rFonts w:eastAsiaTheme="minorHAnsi"/>
    </w:rPr>
  </w:style>
  <w:style w:type="paragraph" w:customStyle="1" w:styleId="E93DE6F5244846DCA6D0F06644F90DF05">
    <w:name w:val="E93DE6F5244846DCA6D0F06644F90DF05"/>
    <w:rsid w:val="004002FD"/>
    <w:rPr>
      <w:rFonts w:eastAsiaTheme="minorHAnsi"/>
    </w:rPr>
  </w:style>
  <w:style w:type="paragraph" w:customStyle="1" w:styleId="5D51C465AD074E1E8F5CD53EB16D55A51">
    <w:name w:val="5D51C465AD074E1E8F5CD53EB16D55A51"/>
    <w:rsid w:val="004002FD"/>
    <w:rPr>
      <w:rFonts w:eastAsiaTheme="minorHAnsi"/>
    </w:rPr>
  </w:style>
  <w:style w:type="paragraph" w:customStyle="1" w:styleId="3D68BEEF8B6C44EC88A9F35B5BAC38E8">
    <w:name w:val="3D68BEEF8B6C44EC88A9F35B5BAC38E8"/>
    <w:rsid w:val="004002FD"/>
    <w:rPr>
      <w:rFonts w:eastAsiaTheme="minorHAnsi"/>
    </w:rPr>
  </w:style>
  <w:style w:type="paragraph" w:customStyle="1" w:styleId="1720DC3DD6884E40B711410A0515C864">
    <w:name w:val="1720DC3DD6884E40B711410A0515C864"/>
    <w:rsid w:val="004002FD"/>
    <w:rPr>
      <w:rFonts w:eastAsiaTheme="minorHAnsi"/>
    </w:rPr>
  </w:style>
  <w:style w:type="paragraph" w:customStyle="1" w:styleId="42EB210FBD484D889988FAB7D975D536">
    <w:name w:val="42EB210FBD484D889988FAB7D975D536"/>
    <w:rsid w:val="004002FD"/>
    <w:rPr>
      <w:rFonts w:eastAsiaTheme="minorHAnsi"/>
    </w:rPr>
  </w:style>
  <w:style w:type="paragraph" w:customStyle="1" w:styleId="E5A991E40DA843B5AEA4AB8BA1BBB90D">
    <w:name w:val="E5A991E40DA843B5AEA4AB8BA1BBB90D"/>
    <w:rsid w:val="004002FD"/>
  </w:style>
  <w:style w:type="paragraph" w:customStyle="1" w:styleId="7F20E53F05054FD48C3138486A804A2C">
    <w:name w:val="7F20E53F05054FD48C3138486A804A2C"/>
    <w:rsid w:val="004002FD"/>
  </w:style>
  <w:style w:type="paragraph" w:customStyle="1" w:styleId="A6B3BECC179A4F5BAEC1A85C9025D4E8">
    <w:name w:val="A6B3BECC179A4F5BAEC1A85C9025D4E8"/>
    <w:rsid w:val="004002FD"/>
  </w:style>
  <w:style w:type="paragraph" w:customStyle="1" w:styleId="60B6BE00E6784EA58FE2CA86F337E9AA">
    <w:name w:val="60B6BE00E6784EA58FE2CA86F337E9AA"/>
    <w:rsid w:val="004002FD"/>
  </w:style>
  <w:style w:type="paragraph" w:customStyle="1" w:styleId="615FE08BC937459FBED6C24DCE03247C">
    <w:name w:val="615FE08BC937459FBED6C24DCE03247C"/>
    <w:rsid w:val="004002FD"/>
  </w:style>
  <w:style w:type="paragraph" w:customStyle="1" w:styleId="9CE3BBFB8AEC450EBE6DE7840595E557">
    <w:name w:val="9CE3BBFB8AEC450EBE6DE7840595E557"/>
    <w:rsid w:val="004002FD"/>
  </w:style>
  <w:style w:type="paragraph" w:customStyle="1" w:styleId="285D3218C31F4B85B95D72096BCD3D78">
    <w:name w:val="285D3218C31F4B85B95D72096BCD3D78"/>
    <w:rsid w:val="004002FD"/>
  </w:style>
  <w:style w:type="paragraph" w:customStyle="1" w:styleId="614E74E23B434DF397604122441A92ED">
    <w:name w:val="614E74E23B434DF397604122441A92ED"/>
    <w:rsid w:val="004002FD"/>
  </w:style>
  <w:style w:type="paragraph" w:customStyle="1" w:styleId="34F5B11FB5A7402FBF46F3B4EE72D8BF">
    <w:name w:val="34F5B11FB5A7402FBF46F3B4EE72D8BF"/>
    <w:rsid w:val="004002FD"/>
  </w:style>
  <w:style w:type="paragraph" w:customStyle="1" w:styleId="1F5B92A327CE4034B9C512DAFE2076E7">
    <w:name w:val="1F5B92A327CE4034B9C512DAFE2076E7"/>
    <w:rsid w:val="004002FD"/>
  </w:style>
  <w:style w:type="paragraph" w:customStyle="1" w:styleId="A98855E3A8304AA997E51A91DF1F5A88">
    <w:name w:val="A98855E3A8304AA997E51A91DF1F5A88"/>
    <w:rsid w:val="004002FD"/>
  </w:style>
  <w:style w:type="paragraph" w:customStyle="1" w:styleId="9B780AAD854F404A987A171AED154D3E">
    <w:name w:val="9B780AAD854F404A987A171AED154D3E"/>
    <w:rsid w:val="004002FD"/>
  </w:style>
  <w:style w:type="paragraph" w:customStyle="1" w:styleId="3FF56AE117974DFAA7ED23FB22CFE4FB">
    <w:name w:val="3FF56AE117974DFAA7ED23FB22CFE4FB"/>
    <w:rsid w:val="004002FD"/>
  </w:style>
  <w:style w:type="paragraph" w:customStyle="1" w:styleId="95577E68E0AF403BB5CF2606572BC9DF">
    <w:name w:val="95577E68E0AF403BB5CF2606572BC9DF"/>
    <w:rsid w:val="004002FD"/>
  </w:style>
  <w:style w:type="paragraph" w:customStyle="1" w:styleId="A1F4D025364542AF95EAABB3F1C09E0B">
    <w:name w:val="A1F4D025364542AF95EAABB3F1C09E0B"/>
    <w:rsid w:val="004002FD"/>
  </w:style>
  <w:style w:type="paragraph" w:customStyle="1" w:styleId="EF804C170870411BB5EBC25A94204B50">
    <w:name w:val="EF804C170870411BB5EBC25A94204B50"/>
    <w:rsid w:val="004002FD"/>
  </w:style>
  <w:style w:type="paragraph" w:customStyle="1" w:styleId="E7B9E02F5DFD47149D8FA91562BCC4D764">
    <w:name w:val="E7B9E02F5DFD47149D8FA91562BCC4D764"/>
    <w:rsid w:val="004002FD"/>
    <w:rPr>
      <w:rFonts w:eastAsiaTheme="minorHAnsi"/>
    </w:rPr>
  </w:style>
  <w:style w:type="paragraph" w:customStyle="1" w:styleId="348FA061EE3C49ACAE41AEBD74E67BFB46">
    <w:name w:val="348FA061EE3C49ACAE41AEBD74E67BFB46"/>
    <w:rsid w:val="004002FD"/>
    <w:rPr>
      <w:rFonts w:eastAsiaTheme="minorHAnsi"/>
    </w:rPr>
  </w:style>
  <w:style w:type="paragraph" w:customStyle="1" w:styleId="A36C754F31F44FAB8CA89BBA09E91DAB45">
    <w:name w:val="A36C754F31F44FAB8CA89BBA09E91DAB45"/>
    <w:rsid w:val="004002FD"/>
    <w:rPr>
      <w:rFonts w:eastAsiaTheme="minorHAnsi"/>
    </w:rPr>
  </w:style>
  <w:style w:type="paragraph" w:customStyle="1" w:styleId="5E6E5BFE325243B99A437EBE6734EE8343">
    <w:name w:val="5E6E5BFE325243B99A437EBE6734EE8343"/>
    <w:rsid w:val="004002FD"/>
    <w:rPr>
      <w:rFonts w:eastAsiaTheme="minorHAnsi"/>
    </w:rPr>
  </w:style>
  <w:style w:type="paragraph" w:customStyle="1" w:styleId="8BFBF4B9CAF84A3E9019E5F9BFB7EDBA23">
    <w:name w:val="8BFBF4B9CAF84A3E9019E5F9BFB7EDBA23"/>
    <w:rsid w:val="004002FD"/>
    <w:rPr>
      <w:rFonts w:eastAsiaTheme="minorHAnsi"/>
    </w:rPr>
  </w:style>
  <w:style w:type="paragraph" w:customStyle="1" w:styleId="E2A9B0A6EF7F4D269EE1E0DCC0D2F27422">
    <w:name w:val="E2A9B0A6EF7F4D269EE1E0DCC0D2F27422"/>
    <w:rsid w:val="004002FD"/>
    <w:rPr>
      <w:rFonts w:eastAsiaTheme="minorHAnsi"/>
    </w:rPr>
  </w:style>
  <w:style w:type="paragraph" w:customStyle="1" w:styleId="3D85344DC7FE420E9D156A3EA472580F23">
    <w:name w:val="3D85344DC7FE420E9D156A3EA472580F23"/>
    <w:rsid w:val="004002FD"/>
    <w:rPr>
      <w:rFonts w:eastAsiaTheme="minorHAnsi"/>
    </w:rPr>
  </w:style>
  <w:style w:type="paragraph" w:customStyle="1" w:styleId="480EC0956E414A1EB754429E14ECECE623">
    <w:name w:val="480EC0956E414A1EB754429E14ECECE623"/>
    <w:rsid w:val="004002FD"/>
    <w:rPr>
      <w:rFonts w:eastAsiaTheme="minorHAnsi"/>
    </w:rPr>
  </w:style>
  <w:style w:type="paragraph" w:customStyle="1" w:styleId="1243330EA41B46E3954A8E47D41604AE23">
    <w:name w:val="1243330EA41B46E3954A8E47D41604AE23"/>
    <w:rsid w:val="004002FD"/>
    <w:rPr>
      <w:rFonts w:eastAsiaTheme="minorHAnsi"/>
    </w:rPr>
  </w:style>
  <w:style w:type="paragraph" w:customStyle="1" w:styleId="F21F786445334A25B289521284E86A4F23">
    <w:name w:val="F21F786445334A25B289521284E86A4F23"/>
    <w:rsid w:val="004002FD"/>
    <w:rPr>
      <w:rFonts w:eastAsiaTheme="minorHAnsi"/>
    </w:rPr>
  </w:style>
  <w:style w:type="paragraph" w:customStyle="1" w:styleId="CA2FAA98065D45E6A7B7DF7E49ADF1523">
    <w:name w:val="CA2FAA98065D45E6A7B7DF7E49ADF1523"/>
    <w:rsid w:val="004002FD"/>
    <w:rPr>
      <w:rFonts w:eastAsiaTheme="minorHAnsi"/>
    </w:rPr>
  </w:style>
  <w:style w:type="paragraph" w:customStyle="1" w:styleId="5040FA43E6264A4AA0AB784B14CB14913">
    <w:name w:val="5040FA43E6264A4AA0AB784B14CB14913"/>
    <w:rsid w:val="004002FD"/>
    <w:rPr>
      <w:rFonts w:eastAsiaTheme="minorHAnsi"/>
    </w:rPr>
  </w:style>
  <w:style w:type="paragraph" w:customStyle="1" w:styleId="2C02C55783654B578358EE5D045970093">
    <w:name w:val="2C02C55783654B578358EE5D045970093"/>
    <w:rsid w:val="004002FD"/>
    <w:rPr>
      <w:rFonts w:eastAsiaTheme="minorHAnsi"/>
    </w:rPr>
  </w:style>
  <w:style w:type="paragraph" w:customStyle="1" w:styleId="266E0BA7C6BD49539E62F46A8840D3FE3">
    <w:name w:val="266E0BA7C6BD49539E62F46A8840D3FE3"/>
    <w:rsid w:val="004002FD"/>
    <w:rPr>
      <w:rFonts w:eastAsiaTheme="minorHAnsi"/>
    </w:rPr>
  </w:style>
  <w:style w:type="paragraph" w:customStyle="1" w:styleId="8A9DB052E34D42839905D32D79CA14333">
    <w:name w:val="8A9DB052E34D42839905D32D79CA14333"/>
    <w:rsid w:val="004002FD"/>
    <w:rPr>
      <w:rFonts w:eastAsiaTheme="minorHAnsi"/>
    </w:rPr>
  </w:style>
  <w:style w:type="paragraph" w:customStyle="1" w:styleId="ADD35C9E239D4C729F9378280FDE32393">
    <w:name w:val="ADD35C9E239D4C729F9378280FDE32393"/>
    <w:rsid w:val="004002FD"/>
    <w:rPr>
      <w:rFonts w:eastAsiaTheme="minorHAnsi"/>
    </w:rPr>
  </w:style>
  <w:style w:type="paragraph" w:customStyle="1" w:styleId="46BB3A84DF8E41CEB6D219A67AFC1A8A3">
    <w:name w:val="46BB3A84DF8E41CEB6D219A67AFC1A8A3"/>
    <w:rsid w:val="004002FD"/>
    <w:rPr>
      <w:rFonts w:eastAsiaTheme="minorHAnsi"/>
    </w:rPr>
  </w:style>
  <w:style w:type="paragraph" w:customStyle="1" w:styleId="2665BF6E177D452C9170CC5CD7FAC79F3">
    <w:name w:val="2665BF6E177D452C9170CC5CD7FAC79F3"/>
    <w:rsid w:val="004002FD"/>
    <w:rPr>
      <w:rFonts w:eastAsiaTheme="minorHAnsi"/>
    </w:rPr>
  </w:style>
  <w:style w:type="paragraph" w:customStyle="1" w:styleId="7F20E53F05054FD48C3138486A804A2C1">
    <w:name w:val="7F20E53F05054FD48C3138486A804A2C1"/>
    <w:rsid w:val="004002FD"/>
    <w:rPr>
      <w:rFonts w:eastAsiaTheme="minorHAnsi"/>
    </w:rPr>
  </w:style>
  <w:style w:type="paragraph" w:customStyle="1" w:styleId="3FF56AE117974DFAA7ED23FB22CFE4FB1">
    <w:name w:val="3FF56AE117974DFAA7ED23FB22CFE4FB1"/>
    <w:rsid w:val="004002FD"/>
    <w:rPr>
      <w:rFonts w:eastAsiaTheme="minorHAnsi"/>
    </w:rPr>
  </w:style>
  <w:style w:type="paragraph" w:customStyle="1" w:styleId="A6B3BECC179A4F5BAEC1A85C9025D4E81">
    <w:name w:val="A6B3BECC179A4F5BAEC1A85C9025D4E81"/>
    <w:rsid w:val="004002FD"/>
    <w:rPr>
      <w:rFonts w:eastAsiaTheme="minorHAnsi"/>
    </w:rPr>
  </w:style>
  <w:style w:type="paragraph" w:customStyle="1" w:styleId="615FE08BC937459FBED6C24DCE03247C1">
    <w:name w:val="615FE08BC937459FBED6C24DCE03247C1"/>
    <w:rsid w:val="004002FD"/>
    <w:rPr>
      <w:rFonts w:eastAsiaTheme="minorHAnsi"/>
    </w:rPr>
  </w:style>
  <w:style w:type="paragraph" w:customStyle="1" w:styleId="95577E68E0AF403BB5CF2606572BC9DF1">
    <w:name w:val="95577E68E0AF403BB5CF2606572BC9DF1"/>
    <w:rsid w:val="004002FD"/>
    <w:rPr>
      <w:rFonts w:eastAsiaTheme="minorHAnsi"/>
    </w:rPr>
  </w:style>
  <w:style w:type="paragraph" w:customStyle="1" w:styleId="9CE3BBFB8AEC450EBE6DE7840595E5571">
    <w:name w:val="9CE3BBFB8AEC450EBE6DE7840595E5571"/>
    <w:rsid w:val="004002FD"/>
    <w:rPr>
      <w:rFonts w:eastAsiaTheme="minorHAnsi"/>
    </w:rPr>
  </w:style>
  <w:style w:type="paragraph" w:customStyle="1" w:styleId="285D3218C31F4B85B95D72096BCD3D781">
    <w:name w:val="285D3218C31F4B85B95D72096BCD3D781"/>
    <w:rsid w:val="004002FD"/>
    <w:rPr>
      <w:rFonts w:eastAsiaTheme="minorHAnsi"/>
    </w:rPr>
  </w:style>
  <w:style w:type="paragraph" w:customStyle="1" w:styleId="614E74E23B434DF397604122441A92ED1">
    <w:name w:val="614E74E23B434DF397604122441A92ED1"/>
    <w:rsid w:val="004002FD"/>
    <w:rPr>
      <w:rFonts w:eastAsiaTheme="minorHAnsi"/>
    </w:rPr>
  </w:style>
  <w:style w:type="paragraph" w:customStyle="1" w:styleId="A1F4D025364542AF95EAABB3F1C09E0B1">
    <w:name w:val="A1F4D025364542AF95EAABB3F1C09E0B1"/>
    <w:rsid w:val="004002FD"/>
    <w:rPr>
      <w:rFonts w:eastAsiaTheme="minorHAnsi"/>
    </w:rPr>
  </w:style>
  <w:style w:type="paragraph" w:customStyle="1" w:styleId="34F5B11FB5A7402FBF46F3B4EE72D8BF1">
    <w:name w:val="34F5B11FB5A7402FBF46F3B4EE72D8BF1"/>
    <w:rsid w:val="004002FD"/>
    <w:rPr>
      <w:rFonts w:eastAsiaTheme="minorHAnsi"/>
    </w:rPr>
  </w:style>
  <w:style w:type="paragraph" w:customStyle="1" w:styleId="1F5B92A327CE4034B9C512DAFE2076E71">
    <w:name w:val="1F5B92A327CE4034B9C512DAFE2076E71"/>
    <w:rsid w:val="004002FD"/>
    <w:rPr>
      <w:rFonts w:eastAsiaTheme="minorHAnsi"/>
    </w:rPr>
  </w:style>
  <w:style w:type="paragraph" w:customStyle="1" w:styleId="A98855E3A8304AA997E51A91DF1F5A881">
    <w:name w:val="A98855E3A8304AA997E51A91DF1F5A881"/>
    <w:rsid w:val="004002FD"/>
    <w:rPr>
      <w:rFonts w:eastAsiaTheme="minorHAnsi"/>
    </w:rPr>
  </w:style>
  <w:style w:type="paragraph" w:customStyle="1" w:styleId="EF804C170870411BB5EBC25A94204B501">
    <w:name w:val="EF804C170870411BB5EBC25A94204B501"/>
    <w:rsid w:val="004002FD"/>
    <w:rPr>
      <w:rFonts w:eastAsiaTheme="minorHAnsi"/>
    </w:rPr>
  </w:style>
  <w:style w:type="paragraph" w:customStyle="1" w:styleId="9B780AAD854F404A987A171AED154D3E1">
    <w:name w:val="9B780AAD854F404A987A171AED154D3E1"/>
    <w:rsid w:val="004002FD"/>
    <w:rPr>
      <w:rFonts w:eastAsiaTheme="minorHAnsi"/>
    </w:rPr>
  </w:style>
  <w:style w:type="paragraph" w:customStyle="1" w:styleId="3D68BEEF8B6C44EC88A9F35B5BAC38E81">
    <w:name w:val="3D68BEEF8B6C44EC88A9F35B5BAC38E81"/>
    <w:rsid w:val="004002FD"/>
    <w:rPr>
      <w:rFonts w:eastAsiaTheme="minorHAnsi"/>
    </w:rPr>
  </w:style>
  <w:style w:type="paragraph" w:customStyle="1" w:styleId="1720DC3DD6884E40B711410A0515C8641">
    <w:name w:val="1720DC3DD6884E40B711410A0515C8641"/>
    <w:rsid w:val="004002FD"/>
    <w:rPr>
      <w:rFonts w:eastAsiaTheme="minorHAnsi"/>
    </w:rPr>
  </w:style>
  <w:style w:type="paragraph" w:customStyle="1" w:styleId="42EB210FBD484D889988FAB7D975D5361">
    <w:name w:val="42EB210FBD484D889988FAB7D975D5361"/>
    <w:rsid w:val="004002FD"/>
    <w:rPr>
      <w:rFonts w:eastAsiaTheme="minorHAnsi"/>
    </w:rPr>
  </w:style>
  <w:style w:type="paragraph" w:customStyle="1" w:styleId="41321DD237A44470BDE60AAFF2309245">
    <w:name w:val="41321DD237A44470BDE60AAFF2309245"/>
    <w:rsid w:val="004002FD"/>
  </w:style>
  <w:style w:type="paragraph" w:customStyle="1" w:styleId="229BB95FBE2A4CBBA4376F347D97A91C">
    <w:name w:val="229BB95FBE2A4CBBA4376F347D97A91C"/>
    <w:rsid w:val="004002FD"/>
  </w:style>
  <w:style w:type="paragraph" w:customStyle="1" w:styleId="83D8CE1B1CE34FDBA32C661C45ECEF00">
    <w:name w:val="83D8CE1B1CE34FDBA32C661C45ECEF00"/>
    <w:rsid w:val="004002FD"/>
  </w:style>
  <w:style w:type="paragraph" w:customStyle="1" w:styleId="82F95467316742119C487C5EEAB5E8AC">
    <w:name w:val="82F95467316742119C487C5EEAB5E8AC"/>
    <w:rsid w:val="004002FD"/>
  </w:style>
  <w:style w:type="paragraph" w:customStyle="1" w:styleId="315395FD31CE483B8FAF0FE493046F8E">
    <w:name w:val="315395FD31CE483B8FAF0FE493046F8E"/>
    <w:rsid w:val="004002FD"/>
  </w:style>
  <w:style w:type="paragraph" w:customStyle="1" w:styleId="BF8BDEFD2599455197FC3DC4C671102F">
    <w:name w:val="BF8BDEFD2599455197FC3DC4C671102F"/>
    <w:rsid w:val="004002FD"/>
  </w:style>
  <w:style w:type="paragraph" w:customStyle="1" w:styleId="796C9F8A2E294085A2FCFA5D87DAC326">
    <w:name w:val="796C9F8A2E294085A2FCFA5D87DAC326"/>
    <w:rsid w:val="004002FD"/>
  </w:style>
  <w:style w:type="paragraph" w:customStyle="1" w:styleId="8C9615B7F60442209E2D26AF6C7BF365">
    <w:name w:val="8C9615B7F60442209E2D26AF6C7BF365"/>
    <w:rsid w:val="004002FD"/>
  </w:style>
  <w:style w:type="paragraph" w:customStyle="1" w:styleId="EF6D206464194EEEB6A2DFCF77B4DF9E">
    <w:name w:val="EF6D206464194EEEB6A2DFCF77B4DF9E"/>
    <w:rsid w:val="004002FD"/>
  </w:style>
  <w:style w:type="paragraph" w:customStyle="1" w:styleId="B8D6FEF98A4F49819C044B9170D962EC">
    <w:name w:val="B8D6FEF98A4F49819C044B9170D962EC"/>
    <w:rsid w:val="004002FD"/>
  </w:style>
  <w:style w:type="paragraph" w:customStyle="1" w:styleId="C1453459BFCE4D248F5D340B4790E312">
    <w:name w:val="C1453459BFCE4D248F5D340B4790E312"/>
    <w:rsid w:val="004002FD"/>
  </w:style>
  <w:style w:type="paragraph" w:customStyle="1" w:styleId="D72E09E4BDC944A68476ED3F4C16F58A">
    <w:name w:val="D72E09E4BDC944A68476ED3F4C16F58A"/>
    <w:rsid w:val="004002FD"/>
  </w:style>
  <w:style w:type="paragraph" w:customStyle="1" w:styleId="1F246B26787E496DB5BF1F5CAD171E53">
    <w:name w:val="1F246B26787E496DB5BF1F5CAD171E53"/>
    <w:rsid w:val="004002FD"/>
  </w:style>
  <w:style w:type="paragraph" w:customStyle="1" w:styleId="43A64285CF7D46F295FA42BE4979A602">
    <w:name w:val="43A64285CF7D46F295FA42BE4979A602"/>
    <w:rsid w:val="004002FD"/>
  </w:style>
  <w:style w:type="paragraph" w:customStyle="1" w:styleId="C3CA0DC01994428ABFEA71FB048ECB6B">
    <w:name w:val="C3CA0DC01994428ABFEA71FB048ECB6B"/>
    <w:rsid w:val="004002FD"/>
  </w:style>
  <w:style w:type="paragraph" w:customStyle="1" w:styleId="532234922CFB4A20A649AA854E3716D1">
    <w:name w:val="532234922CFB4A20A649AA854E3716D1"/>
    <w:rsid w:val="004002FD"/>
  </w:style>
  <w:style w:type="paragraph" w:customStyle="1" w:styleId="9632C59AAC49465A9EE8E223281432B3">
    <w:name w:val="9632C59AAC49465A9EE8E223281432B3"/>
    <w:rsid w:val="004002FD"/>
  </w:style>
  <w:style w:type="paragraph" w:customStyle="1" w:styleId="1E3348EB812E4D05B82F4FDF0BDB42F6">
    <w:name w:val="1E3348EB812E4D05B82F4FDF0BDB42F6"/>
    <w:rsid w:val="004002FD"/>
  </w:style>
  <w:style w:type="paragraph" w:customStyle="1" w:styleId="F6BEF028C26343E9BEDD5D525B8BD8A5">
    <w:name w:val="F6BEF028C26343E9BEDD5D525B8BD8A5"/>
    <w:rsid w:val="004002FD"/>
  </w:style>
  <w:style w:type="paragraph" w:customStyle="1" w:styleId="BA27D6DAC42346EFA49AE4556F0B5D9D">
    <w:name w:val="BA27D6DAC42346EFA49AE4556F0B5D9D"/>
    <w:rsid w:val="004002FD"/>
  </w:style>
  <w:style w:type="paragraph" w:customStyle="1" w:styleId="E7B9E02F5DFD47149D8FA91562BCC4D765">
    <w:name w:val="E7B9E02F5DFD47149D8FA91562BCC4D765"/>
    <w:rsid w:val="004002FD"/>
    <w:rPr>
      <w:rFonts w:eastAsiaTheme="minorHAnsi"/>
    </w:rPr>
  </w:style>
  <w:style w:type="paragraph" w:customStyle="1" w:styleId="348FA061EE3C49ACAE41AEBD74E67BFB47">
    <w:name w:val="348FA061EE3C49ACAE41AEBD74E67BFB47"/>
    <w:rsid w:val="004002FD"/>
    <w:rPr>
      <w:rFonts w:eastAsiaTheme="minorHAnsi"/>
    </w:rPr>
  </w:style>
  <w:style w:type="paragraph" w:customStyle="1" w:styleId="A36C754F31F44FAB8CA89BBA09E91DAB46">
    <w:name w:val="A36C754F31F44FAB8CA89BBA09E91DAB46"/>
    <w:rsid w:val="004002FD"/>
    <w:rPr>
      <w:rFonts w:eastAsiaTheme="minorHAnsi"/>
    </w:rPr>
  </w:style>
  <w:style w:type="paragraph" w:customStyle="1" w:styleId="5E6E5BFE325243B99A437EBE6734EE8344">
    <w:name w:val="5E6E5BFE325243B99A437EBE6734EE8344"/>
    <w:rsid w:val="004002FD"/>
    <w:rPr>
      <w:rFonts w:eastAsiaTheme="minorHAnsi"/>
    </w:rPr>
  </w:style>
  <w:style w:type="paragraph" w:customStyle="1" w:styleId="8BFBF4B9CAF84A3E9019E5F9BFB7EDBA24">
    <w:name w:val="8BFBF4B9CAF84A3E9019E5F9BFB7EDBA24"/>
    <w:rsid w:val="004002FD"/>
    <w:rPr>
      <w:rFonts w:eastAsiaTheme="minorHAnsi"/>
    </w:rPr>
  </w:style>
  <w:style w:type="paragraph" w:customStyle="1" w:styleId="E2A9B0A6EF7F4D269EE1E0DCC0D2F27423">
    <w:name w:val="E2A9B0A6EF7F4D269EE1E0DCC0D2F27423"/>
    <w:rsid w:val="004002FD"/>
    <w:rPr>
      <w:rFonts w:eastAsiaTheme="minorHAnsi"/>
    </w:rPr>
  </w:style>
  <w:style w:type="paragraph" w:customStyle="1" w:styleId="3D85344DC7FE420E9D156A3EA472580F24">
    <w:name w:val="3D85344DC7FE420E9D156A3EA472580F24"/>
    <w:rsid w:val="004002FD"/>
    <w:rPr>
      <w:rFonts w:eastAsiaTheme="minorHAnsi"/>
    </w:rPr>
  </w:style>
  <w:style w:type="paragraph" w:customStyle="1" w:styleId="480EC0956E414A1EB754429E14ECECE624">
    <w:name w:val="480EC0956E414A1EB754429E14ECECE624"/>
    <w:rsid w:val="004002FD"/>
    <w:rPr>
      <w:rFonts w:eastAsiaTheme="minorHAnsi"/>
    </w:rPr>
  </w:style>
  <w:style w:type="paragraph" w:customStyle="1" w:styleId="1243330EA41B46E3954A8E47D41604AE24">
    <w:name w:val="1243330EA41B46E3954A8E47D41604AE24"/>
    <w:rsid w:val="004002FD"/>
    <w:rPr>
      <w:rFonts w:eastAsiaTheme="minorHAnsi"/>
    </w:rPr>
  </w:style>
  <w:style w:type="paragraph" w:customStyle="1" w:styleId="F21F786445334A25B289521284E86A4F24">
    <w:name w:val="F21F786445334A25B289521284E86A4F24"/>
    <w:rsid w:val="004002FD"/>
    <w:rPr>
      <w:rFonts w:eastAsiaTheme="minorHAnsi"/>
    </w:rPr>
  </w:style>
  <w:style w:type="paragraph" w:customStyle="1" w:styleId="CA2FAA98065D45E6A7B7DF7E49ADF1524">
    <w:name w:val="CA2FAA98065D45E6A7B7DF7E49ADF1524"/>
    <w:rsid w:val="004002FD"/>
    <w:rPr>
      <w:rFonts w:eastAsiaTheme="minorHAnsi"/>
    </w:rPr>
  </w:style>
  <w:style w:type="paragraph" w:customStyle="1" w:styleId="5040FA43E6264A4AA0AB784B14CB14914">
    <w:name w:val="5040FA43E6264A4AA0AB784B14CB14914"/>
    <w:rsid w:val="004002FD"/>
    <w:rPr>
      <w:rFonts w:eastAsiaTheme="minorHAnsi"/>
    </w:rPr>
  </w:style>
  <w:style w:type="paragraph" w:customStyle="1" w:styleId="2C02C55783654B578358EE5D045970094">
    <w:name w:val="2C02C55783654B578358EE5D045970094"/>
    <w:rsid w:val="004002FD"/>
    <w:rPr>
      <w:rFonts w:eastAsiaTheme="minorHAnsi"/>
    </w:rPr>
  </w:style>
  <w:style w:type="paragraph" w:customStyle="1" w:styleId="266E0BA7C6BD49539E62F46A8840D3FE4">
    <w:name w:val="266E0BA7C6BD49539E62F46A8840D3FE4"/>
    <w:rsid w:val="004002FD"/>
    <w:rPr>
      <w:rFonts w:eastAsiaTheme="minorHAnsi"/>
    </w:rPr>
  </w:style>
  <w:style w:type="paragraph" w:customStyle="1" w:styleId="8A9DB052E34D42839905D32D79CA14334">
    <w:name w:val="8A9DB052E34D42839905D32D79CA14334"/>
    <w:rsid w:val="004002FD"/>
    <w:rPr>
      <w:rFonts w:eastAsiaTheme="minorHAnsi"/>
    </w:rPr>
  </w:style>
  <w:style w:type="paragraph" w:customStyle="1" w:styleId="ADD35C9E239D4C729F9378280FDE32394">
    <w:name w:val="ADD35C9E239D4C729F9378280FDE32394"/>
    <w:rsid w:val="004002FD"/>
    <w:rPr>
      <w:rFonts w:eastAsiaTheme="minorHAnsi"/>
    </w:rPr>
  </w:style>
  <w:style w:type="paragraph" w:customStyle="1" w:styleId="46BB3A84DF8E41CEB6D219A67AFC1A8A4">
    <w:name w:val="46BB3A84DF8E41CEB6D219A67AFC1A8A4"/>
    <w:rsid w:val="004002FD"/>
    <w:rPr>
      <w:rFonts w:eastAsiaTheme="minorHAnsi"/>
    </w:rPr>
  </w:style>
  <w:style w:type="paragraph" w:customStyle="1" w:styleId="2665BF6E177D452C9170CC5CD7FAC79F4">
    <w:name w:val="2665BF6E177D452C9170CC5CD7FAC79F4"/>
    <w:rsid w:val="004002FD"/>
    <w:rPr>
      <w:rFonts w:eastAsiaTheme="minorHAnsi"/>
    </w:rPr>
  </w:style>
  <w:style w:type="paragraph" w:customStyle="1" w:styleId="229BB95FBE2A4CBBA4376F347D97A91C1">
    <w:name w:val="229BB95FBE2A4CBBA4376F347D97A91C1"/>
    <w:rsid w:val="004002FD"/>
    <w:rPr>
      <w:rFonts w:eastAsiaTheme="minorHAnsi"/>
    </w:rPr>
  </w:style>
  <w:style w:type="paragraph" w:customStyle="1" w:styleId="83D8CE1B1CE34FDBA32C661C45ECEF001">
    <w:name w:val="83D8CE1B1CE34FDBA32C661C45ECEF001"/>
    <w:rsid w:val="004002FD"/>
    <w:rPr>
      <w:rFonts w:eastAsiaTheme="minorHAnsi"/>
    </w:rPr>
  </w:style>
  <w:style w:type="paragraph" w:customStyle="1" w:styleId="9632C59AAC49465A9EE8E223281432B31">
    <w:name w:val="9632C59AAC49465A9EE8E223281432B31"/>
    <w:rsid w:val="004002FD"/>
    <w:rPr>
      <w:rFonts w:eastAsiaTheme="minorHAnsi"/>
    </w:rPr>
  </w:style>
  <w:style w:type="paragraph" w:customStyle="1" w:styleId="82F95467316742119C487C5EEAB5E8AC1">
    <w:name w:val="82F95467316742119C487C5EEAB5E8AC1"/>
    <w:rsid w:val="004002FD"/>
    <w:rPr>
      <w:rFonts w:eastAsiaTheme="minorHAnsi"/>
    </w:rPr>
  </w:style>
  <w:style w:type="paragraph" w:customStyle="1" w:styleId="BF8BDEFD2599455197FC3DC4C671102F1">
    <w:name w:val="BF8BDEFD2599455197FC3DC4C671102F1"/>
    <w:rsid w:val="004002FD"/>
    <w:rPr>
      <w:rFonts w:eastAsiaTheme="minorHAnsi"/>
    </w:rPr>
  </w:style>
  <w:style w:type="paragraph" w:customStyle="1" w:styleId="796C9F8A2E294085A2FCFA5D87DAC3261">
    <w:name w:val="796C9F8A2E294085A2FCFA5D87DAC3261"/>
    <w:rsid w:val="004002FD"/>
    <w:rPr>
      <w:rFonts w:eastAsiaTheme="minorHAnsi"/>
    </w:rPr>
  </w:style>
  <w:style w:type="paragraph" w:customStyle="1" w:styleId="1E3348EB812E4D05B82F4FDF0BDB42F61">
    <w:name w:val="1E3348EB812E4D05B82F4FDF0BDB42F61"/>
    <w:rsid w:val="004002FD"/>
    <w:rPr>
      <w:rFonts w:eastAsiaTheme="minorHAnsi"/>
    </w:rPr>
  </w:style>
  <w:style w:type="paragraph" w:customStyle="1" w:styleId="8C9615B7F60442209E2D26AF6C7BF3651">
    <w:name w:val="8C9615B7F60442209E2D26AF6C7BF3651"/>
    <w:rsid w:val="004002FD"/>
    <w:rPr>
      <w:rFonts w:eastAsiaTheme="minorHAnsi"/>
    </w:rPr>
  </w:style>
  <w:style w:type="paragraph" w:customStyle="1" w:styleId="EF6D206464194EEEB6A2DFCF77B4DF9E1">
    <w:name w:val="EF6D206464194EEEB6A2DFCF77B4DF9E1"/>
    <w:rsid w:val="004002FD"/>
    <w:rPr>
      <w:rFonts w:eastAsiaTheme="minorHAnsi"/>
    </w:rPr>
  </w:style>
  <w:style w:type="paragraph" w:customStyle="1" w:styleId="B8D6FEF98A4F49819C044B9170D962EC1">
    <w:name w:val="B8D6FEF98A4F49819C044B9170D962EC1"/>
    <w:rsid w:val="004002FD"/>
    <w:rPr>
      <w:rFonts w:eastAsiaTheme="minorHAnsi"/>
    </w:rPr>
  </w:style>
  <w:style w:type="paragraph" w:customStyle="1" w:styleId="C1453459BFCE4D248F5D340B4790E3121">
    <w:name w:val="C1453459BFCE4D248F5D340B4790E3121"/>
    <w:rsid w:val="004002FD"/>
    <w:rPr>
      <w:rFonts w:eastAsiaTheme="minorHAnsi"/>
    </w:rPr>
  </w:style>
  <w:style w:type="paragraph" w:customStyle="1" w:styleId="F6BEF028C26343E9BEDD5D525B8BD8A51">
    <w:name w:val="F6BEF028C26343E9BEDD5D525B8BD8A51"/>
    <w:rsid w:val="004002FD"/>
    <w:rPr>
      <w:rFonts w:eastAsiaTheme="minorHAnsi"/>
    </w:rPr>
  </w:style>
  <w:style w:type="paragraph" w:customStyle="1" w:styleId="D72E09E4BDC944A68476ED3F4C16F58A1">
    <w:name w:val="D72E09E4BDC944A68476ED3F4C16F58A1"/>
    <w:rsid w:val="004002FD"/>
    <w:rPr>
      <w:rFonts w:eastAsiaTheme="minorHAnsi"/>
    </w:rPr>
  </w:style>
  <w:style w:type="paragraph" w:customStyle="1" w:styleId="1F246B26787E496DB5BF1F5CAD171E531">
    <w:name w:val="1F246B26787E496DB5BF1F5CAD171E531"/>
    <w:rsid w:val="004002FD"/>
    <w:rPr>
      <w:rFonts w:eastAsiaTheme="minorHAnsi"/>
    </w:rPr>
  </w:style>
  <w:style w:type="paragraph" w:customStyle="1" w:styleId="43A64285CF7D46F295FA42BE4979A6021">
    <w:name w:val="43A64285CF7D46F295FA42BE4979A6021"/>
    <w:rsid w:val="004002FD"/>
    <w:rPr>
      <w:rFonts w:eastAsiaTheme="minorHAnsi"/>
    </w:rPr>
  </w:style>
  <w:style w:type="paragraph" w:customStyle="1" w:styleId="C3CA0DC01994428ABFEA71FB048ECB6B1">
    <w:name w:val="C3CA0DC01994428ABFEA71FB048ECB6B1"/>
    <w:rsid w:val="004002FD"/>
    <w:rPr>
      <w:rFonts w:eastAsiaTheme="minorHAnsi"/>
    </w:rPr>
  </w:style>
  <w:style w:type="paragraph" w:customStyle="1" w:styleId="BA27D6DAC42346EFA49AE4556F0B5D9D1">
    <w:name w:val="BA27D6DAC42346EFA49AE4556F0B5D9D1"/>
    <w:rsid w:val="004002FD"/>
    <w:rPr>
      <w:rFonts w:eastAsiaTheme="minorHAnsi"/>
    </w:rPr>
  </w:style>
  <w:style w:type="paragraph" w:customStyle="1" w:styleId="532234922CFB4A20A649AA854E3716D11">
    <w:name w:val="532234922CFB4A20A649AA854E3716D11"/>
    <w:rsid w:val="004002FD"/>
    <w:rPr>
      <w:rFonts w:eastAsiaTheme="minorHAnsi"/>
    </w:rPr>
  </w:style>
  <w:style w:type="paragraph" w:customStyle="1" w:styleId="3D68BEEF8B6C44EC88A9F35B5BAC38E82">
    <w:name w:val="3D68BEEF8B6C44EC88A9F35B5BAC38E82"/>
    <w:rsid w:val="004002FD"/>
    <w:rPr>
      <w:rFonts w:eastAsiaTheme="minorHAnsi"/>
    </w:rPr>
  </w:style>
  <w:style w:type="paragraph" w:customStyle="1" w:styleId="1720DC3DD6884E40B711410A0515C8642">
    <w:name w:val="1720DC3DD6884E40B711410A0515C8642"/>
    <w:rsid w:val="004002FD"/>
    <w:rPr>
      <w:rFonts w:eastAsiaTheme="minorHAnsi"/>
    </w:rPr>
  </w:style>
  <w:style w:type="paragraph" w:customStyle="1" w:styleId="42EB210FBD484D889988FAB7D975D5362">
    <w:name w:val="42EB210FBD484D889988FAB7D975D5362"/>
    <w:rsid w:val="004002FD"/>
    <w:rPr>
      <w:rFonts w:eastAsiaTheme="minorHAnsi"/>
    </w:rPr>
  </w:style>
  <w:style w:type="paragraph" w:customStyle="1" w:styleId="7982C04FA0A4416A8437815AB4F7A178">
    <w:name w:val="7982C04FA0A4416A8437815AB4F7A178"/>
    <w:rsid w:val="004002FD"/>
  </w:style>
  <w:style w:type="paragraph" w:customStyle="1" w:styleId="A190AAA5D3274AF7857532DF5488AFD1">
    <w:name w:val="A190AAA5D3274AF7857532DF5488AFD1"/>
    <w:rsid w:val="004002FD"/>
  </w:style>
  <w:style w:type="paragraph" w:customStyle="1" w:styleId="2B66EAAEEF5E4556A35E29D770F0639E">
    <w:name w:val="2B66EAAEEF5E4556A35E29D770F0639E"/>
    <w:rsid w:val="004002FD"/>
  </w:style>
  <w:style w:type="paragraph" w:customStyle="1" w:styleId="6A08DD9214BF43AA8D064A65137AF304">
    <w:name w:val="6A08DD9214BF43AA8D064A65137AF304"/>
    <w:rsid w:val="004002FD"/>
  </w:style>
  <w:style w:type="paragraph" w:customStyle="1" w:styleId="2AE4CEC61C354BDFACFCDED814FA8F72">
    <w:name w:val="2AE4CEC61C354BDFACFCDED814FA8F72"/>
    <w:rsid w:val="004002FD"/>
  </w:style>
  <w:style w:type="paragraph" w:customStyle="1" w:styleId="DF3FBF60DD824E9BB532C1478331337F">
    <w:name w:val="DF3FBF60DD824E9BB532C1478331337F"/>
    <w:rsid w:val="004002FD"/>
  </w:style>
  <w:style w:type="paragraph" w:customStyle="1" w:styleId="818650866C124B57B0F9460A725A9741">
    <w:name w:val="818650866C124B57B0F9460A725A9741"/>
    <w:rsid w:val="004002FD"/>
  </w:style>
  <w:style w:type="paragraph" w:customStyle="1" w:styleId="BB07149BF7654DEAA8740CEA32C80F49">
    <w:name w:val="BB07149BF7654DEAA8740CEA32C80F49"/>
    <w:rsid w:val="004002FD"/>
  </w:style>
  <w:style w:type="paragraph" w:customStyle="1" w:styleId="853023DD6CE4434FA476E25B12CC73B8">
    <w:name w:val="853023DD6CE4434FA476E25B12CC73B8"/>
    <w:rsid w:val="004002FD"/>
  </w:style>
  <w:style w:type="paragraph" w:customStyle="1" w:styleId="C6519293A0884885B962B30527034F19">
    <w:name w:val="C6519293A0884885B962B30527034F19"/>
    <w:rsid w:val="004002FD"/>
  </w:style>
  <w:style w:type="paragraph" w:customStyle="1" w:styleId="40E8B199604D4A22BAE6C1643124E354">
    <w:name w:val="40E8B199604D4A22BAE6C1643124E354"/>
    <w:rsid w:val="004002FD"/>
  </w:style>
  <w:style w:type="paragraph" w:customStyle="1" w:styleId="87F1421E38B34D5D8011F6B877F07936">
    <w:name w:val="87F1421E38B34D5D8011F6B877F07936"/>
    <w:rsid w:val="004002FD"/>
  </w:style>
  <w:style w:type="paragraph" w:customStyle="1" w:styleId="ACF18A5E491247CFACFDB9EC07CC0934">
    <w:name w:val="ACF18A5E491247CFACFDB9EC07CC0934"/>
    <w:rsid w:val="004002FD"/>
  </w:style>
  <w:style w:type="paragraph" w:customStyle="1" w:styleId="6E97BD48857549A284D7380CD1AC4834">
    <w:name w:val="6E97BD48857549A284D7380CD1AC4834"/>
    <w:rsid w:val="004002FD"/>
  </w:style>
  <w:style w:type="paragraph" w:customStyle="1" w:styleId="6D51D8E7C24C4FD2BCC46B6DE40D5F70">
    <w:name w:val="6D51D8E7C24C4FD2BCC46B6DE40D5F70"/>
    <w:rsid w:val="004002FD"/>
  </w:style>
  <w:style w:type="paragraph" w:customStyle="1" w:styleId="EEFDB020900C421BA7C6F5BF855DA760">
    <w:name w:val="EEFDB020900C421BA7C6F5BF855DA760"/>
    <w:rsid w:val="004002FD"/>
  </w:style>
  <w:style w:type="paragraph" w:customStyle="1" w:styleId="E2FBDED6CD9B429CB5758D5261897C8A">
    <w:name w:val="E2FBDED6CD9B429CB5758D5261897C8A"/>
    <w:rsid w:val="004002FD"/>
  </w:style>
  <w:style w:type="paragraph" w:customStyle="1" w:styleId="B43403825F3A49988DED11072268D26F">
    <w:name w:val="B43403825F3A49988DED11072268D26F"/>
    <w:rsid w:val="004002FD"/>
  </w:style>
  <w:style w:type="paragraph" w:customStyle="1" w:styleId="7D860B0313D0427E9A0AAF32C485A5D4">
    <w:name w:val="7D860B0313D0427E9A0AAF32C485A5D4"/>
    <w:rsid w:val="004002FD"/>
  </w:style>
  <w:style w:type="paragraph" w:customStyle="1" w:styleId="D994D8DA44EE41BEABF5F05A93B94873">
    <w:name w:val="D994D8DA44EE41BEABF5F05A93B94873"/>
    <w:rsid w:val="004002FD"/>
  </w:style>
  <w:style w:type="paragraph" w:customStyle="1" w:styleId="EB72CF1CD5804F00ACB74F027588F3F2">
    <w:name w:val="EB72CF1CD5804F00ACB74F027588F3F2"/>
    <w:rsid w:val="004002FD"/>
  </w:style>
  <w:style w:type="paragraph" w:customStyle="1" w:styleId="0F69A3167C6149E58F041A92FF72276F">
    <w:name w:val="0F69A3167C6149E58F041A92FF72276F"/>
    <w:rsid w:val="004002FD"/>
  </w:style>
  <w:style w:type="paragraph" w:customStyle="1" w:styleId="48965427A5014A74808DBF9C6EB75D4F">
    <w:name w:val="48965427A5014A74808DBF9C6EB75D4F"/>
    <w:rsid w:val="004002FD"/>
  </w:style>
  <w:style w:type="paragraph" w:customStyle="1" w:styleId="23EAB947B96B4A47849E82A877D2F79A">
    <w:name w:val="23EAB947B96B4A47849E82A877D2F79A"/>
    <w:rsid w:val="004002FD"/>
  </w:style>
  <w:style w:type="paragraph" w:customStyle="1" w:styleId="24B06148A45D456AA18D718928F47682">
    <w:name w:val="24B06148A45D456AA18D718928F47682"/>
    <w:rsid w:val="004002FD"/>
  </w:style>
  <w:style w:type="paragraph" w:customStyle="1" w:styleId="68133DE25B3D43158FB82D853E8DF63E">
    <w:name w:val="68133DE25B3D43158FB82D853E8DF63E"/>
    <w:rsid w:val="004002FD"/>
  </w:style>
  <w:style w:type="paragraph" w:customStyle="1" w:styleId="90DD5AC05AB64FD7BBFED41E7967C147">
    <w:name w:val="90DD5AC05AB64FD7BBFED41E7967C147"/>
    <w:rsid w:val="004002FD"/>
  </w:style>
  <w:style w:type="paragraph" w:customStyle="1" w:styleId="6C9A8E81AB1043858A42D6680AED4D33">
    <w:name w:val="6C9A8E81AB1043858A42D6680AED4D33"/>
    <w:rsid w:val="004002FD"/>
  </w:style>
  <w:style w:type="paragraph" w:customStyle="1" w:styleId="7421E6F1A61747CCBADB439CAB971540">
    <w:name w:val="7421E6F1A61747CCBADB439CAB971540"/>
    <w:rsid w:val="004002FD"/>
  </w:style>
  <w:style w:type="paragraph" w:customStyle="1" w:styleId="1901B8EB4A384473839765A43801DE61">
    <w:name w:val="1901B8EB4A384473839765A43801DE61"/>
    <w:rsid w:val="004002FD"/>
  </w:style>
  <w:style w:type="paragraph" w:customStyle="1" w:styleId="800D0D49872341B19FF0FFF9C49B5C44">
    <w:name w:val="800D0D49872341B19FF0FFF9C49B5C44"/>
    <w:rsid w:val="004002FD"/>
  </w:style>
  <w:style w:type="paragraph" w:customStyle="1" w:styleId="7220F51996484FAB90638C2D648D84FC">
    <w:name w:val="7220F51996484FAB90638C2D648D84FC"/>
    <w:rsid w:val="004002FD"/>
  </w:style>
  <w:style w:type="paragraph" w:customStyle="1" w:styleId="BDCB5A7EE13149239086CFC3A9E6CB74">
    <w:name w:val="BDCB5A7EE13149239086CFC3A9E6CB74"/>
    <w:rsid w:val="004002FD"/>
  </w:style>
  <w:style w:type="paragraph" w:customStyle="1" w:styleId="31BDAEB337AE434482505152E488CAD4">
    <w:name w:val="31BDAEB337AE434482505152E488CAD4"/>
    <w:rsid w:val="004002FD"/>
  </w:style>
  <w:style w:type="paragraph" w:customStyle="1" w:styleId="B3B494EF740C4C04B072BBBDBAB0454A">
    <w:name w:val="B3B494EF740C4C04B072BBBDBAB0454A"/>
    <w:rsid w:val="004002FD"/>
  </w:style>
  <w:style w:type="paragraph" w:customStyle="1" w:styleId="FCF77162E52C430EB68D870A6BE81740">
    <w:name w:val="FCF77162E52C430EB68D870A6BE81740"/>
    <w:rsid w:val="004002FD"/>
  </w:style>
  <w:style w:type="paragraph" w:customStyle="1" w:styleId="9D80AB22C3FD4D03BBE7E66C2166DA87">
    <w:name w:val="9D80AB22C3FD4D03BBE7E66C2166DA87"/>
    <w:rsid w:val="004002FD"/>
  </w:style>
  <w:style w:type="paragraph" w:customStyle="1" w:styleId="BDD0774F5D6944F1AEF3FBD89FC56485">
    <w:name w:val="BDD0774F5D6944F1AEF3FBD89FC56485"/>
    <w:rsid w:val="004002FD"/>
  </w:style>
  <w:style w:type="paragraph" w:customStyle="1" w:styleId="8C7C1E0B5D3E4666996CCF5E4A7C6599">
    <w:name w:val="8C7C1E0B5D3E4666996CCF5E4A7C6599"/>
    <w:rsid w:val="004002FD"/>
  </w:style>
  <w:style w:type="paragraph" w:customStyle="1" w:styleId="2B7162FE1C294BD89F09040632F010D4">
    <w:name w:val="2B7162FE1C294BD89F09040632F010D4"/>
    <w:rsid w:val="004002FD"/>
  </w:style>
  <w:style w:type="paragraph" w:customStyle="1" w:styleId="0FB010CE637B4E468FF9CB9E72836613">
    <w:name w:val="0FB010CE637B4E468FF9CB9E72836613"/>
    <w:rsid w:val="004002FD"/>
  </w:style>
  <w:style w:type="paragraph" w:customStyle="1" w:styleId="71C1899F4A574FF898B6B26E537EDDA7">
    <w:name w:val="71C1899F4A574FF898B6B26E537EDDA7"/>
    <w:rsid w:val="004002FD"/>
  </w:style>
  <w:style w:type="paragraph" w:customStyle="1" w:styleId="66BED40886B94D90BC36A5DE768FB145">
    <w:name w:val="66BED40886B94D90BC36A5DE768FB145"/>
    <w:rsid w:val="004002FD"/>
  </w:style>
  <w:style w:type="paragraph" w:customStyle="1" w:styleId="EC4B2F7C34E04FFC8118BD07CD651F5B">
    <w:name w:val="EC4B2F7C34E04FFC8118BD07CD651F5B"/>
    <w:rsid w:val="004002FD"/>
  </w:style>
  <w:style w:type="paragraph" w:customStyle="1" w:styleId="F3FC35515AD04BBDB521B8BE2AB41219">
    <w:name w:val="F3FC35515AD04BBDB521B8BE2AB41219"/>
    <w:rsid w:val="004002FD"/>
  </w:style>
  <w:style w:type="paragraph" w:customStyle="1" w:styleId="E527C908D2354C798C02B97C0DEDB02F">
    <w:name w:val="E527C908D2354C798C02B97C0DEDB02F"/>
    <w:rsid w:val="004002FD"/>
  </w:style>
  <w:style w:type="paragraph" w:customStyle="1" w:styleId="A20A1BA232DA49E389FBF6E733285E01">
    <w:name w:val="A20A1BA232DA49E389FBF6E733285E01"/>
    <w:rsid w:val="004002FD"/>
  </w:style>
  <w:style w:type="paragraph" w:customStyle="1" w:styleId="51B27359B1974259A422BDAE60301A90">
    <w:name w:val="51B27359B1974259A422BDAE60301A90"/>
    <w:rsid w:val="004002FD"/>
  </w:style>
  <w:style w:type="paragraph" w:customStyle="1" w:styleId="C1E4AF96F3534BE89F994B751B22A8DE">
    <w:name w:val="C1E4AF96F3534BE89F994B751B22A8DE"/>
    <w:rsid w:val="004002FD"/>
  </w:style>
  <w:style w:type="paragraph" w:customStyle="1" w:styleId="98451648361446929130D37042C8D0C9">
    <w:name w:val="98451648361446929130D37042C8D0C9"/>
    <w:rsid w:val="004002FD"/>
  </w:style>
  <w:style w:type="paragraph" w:customStyle="1" w:styleId="6BA01568C5AA4D09AFC1D0852ED05664">
    <w:name w:val="6BA01568C5AA4D09AFC1D0852ED05664"/>
    <w:rsid w:val="004002FD"/>
  </w:style>
  <w:style w:type="paragraph" w:customStyle="1" w:styleId="260CEA0BE7D04E0BBB733B63A43C22E8">
    <w:name w:val="260CEA0BE7D04E0BBB733B63A43C22E8"/>
    <w:rsid w:val="004002FD"/>
  </w:style>
  <w:style w:type="paragraph" w:customStyle="1" w:styleId="CC8BAA802CB34C0EA152B00CA8DAFB3C">
    <w:name w:val="CC8BAA802CB34C0EA152B00CA8DAFB3C"/>
    <w:rsid w:val="004002FD"/>
  </w:style>
  <w:style w:type="paragraph" w:customStyle="1" w:styleId="5B60757A69A34E3E82DE4B026D54B0A1">
    <w:name w:val="5B60757A69A34E3E82DE4B026D54B0A1"/>
    <w:rsid w:val="004002FD"/>
  </w:style>
  <w:style w:type="paragraph" w:customStyle="1" w:styleId="8FC88FA2F7154EEB9C96EEEF8CC90C8A">
    <w:name w:val="8FC88FA2F7154EEB9C96EEEF8CC90C8A"/>
    <w:rsid w:val="004002FD"/>
  </w:style>
  <w:style w:type="paragraph" w:customStyle="1" w:styleId="29D131C3880A401A96AC0A52F21D50B4">
    <w:name w:val="29D131C3880A401A96AC0A52F21D50B4"/>
    <w:rsid w:val="004002FD"/>
  </w:style>
  <w:style w:type="paragraph" w:customStyle="1" w:styleId="E1A35242BFC444D5AB87A367CD18057C">
    <w:name w:val="E1A35242BFC444D5AB87A367CD18057C"/>
    <w:rsid w:val="004002FD"/>
  </w:style>
  <w:style w:type="paragraph" w:customStyle="1" w:styleId="D6C4A3BD928844329540C5F4AF469D54">
    <w:name w:val="D6C4A3BD928844329540C5F4AF469D54"/>
    <w:rsid w:val="004002FD"/>
  </w:style>
  <w:style w:type="paragraph" w:customStyle="1" w:styleId="E05C5D2A2337409C9BD3B2C3D6257A73">
    <w:name w:val="E05C5D2A2337409C9BD3B2C3D6257A73"/>
    <w:rsid w:val="004002FD"/>
  </w:style>
  <w:style w:type="paragraph" w:customStyle="1" w:styleId="F44098AF28B342389E152358F3F90878">
    <w:name w:val="F44098AF28B342389E152358F3F90878"/>
    <w:rsid w:val="004002FD"/>
  </w:style>
  <w:style w:type="paragraph" w:customStyle="1" w:styleId="C4B88A14EFA4498C93A38938B96CB5F8">
    <w:name w:val="C4B88A14EFA4498C93A38938B96CB5F8"/>
    <w:rsid w:val="004002FD"/>
  </w:style>
  <w:style w:type="paragraph" w:customStyle="1" w:styleId="E7B9E02F5DFD47149D8FA91562BCC4D766">
    <w:name w:val="E7B9E02F5DFD47149D8FA91562BCC4D766"/>
    <w:rsid w:val="004002FD"/>
    <w:rPr>
      <w:rFonts w:eastAsiaTheme="minorHAnsi"/>
    </w:rPr>
  </w:style>
  <w:style w:type="paragraph" w:customStyle="1" w:styleId="348FA061EE3C49ACAE41AEBD74E67BFB48">
    <w:name w:val="348FA061EE3C49ACAE41AEBD74E67BFB48"/>
    <w:rsid w:val="004002FD"/>
    <w:rPr>
      <w:rFonts w:eastAsiaTheme="minorHAnsi"/>
    </w:rPr>
  </w:style>
  <w:style w:type="paragraph" w:customStyle="1" w:styleId="A36C754F31F44FAB8CA89BBA09E91DAB47">
    <w:name w:val="A36C754F31F44FAB8CA89BBA09E91DAB47"/>
    <w:rsid w:val="004002FD"/>
    <w:rPr>
      <w:rFonts w:eastAsiaTheme="minorHAnsi"/>
    </w:rPr>
  </w:style>
  <w:style w:type="paragraph" w:customStyle="1" w:styleId="5E6E5BFE325243B99A437EBE6734EE8345">
    <w:name w:val="5E6E5BFE325243B99A437EBE6734EE8345"/>
    <w:rsid w:val="004002FD"/>
    <w:rPr>
      <w:rFonts w:eastAsiaTheme="minorHAnsi"/>
    </w:rPr>
  </w:style>
  <w:style w:type="paragraph" w:customStyle="1" w:styleId="8BFBF4B9CAF84A3E9019E5F9BFB7EDBA25">
    <w:name w:val="8BFBF4B9CAF84A3E9019E5F9BFB7EDBA25"/>
    <w:rsid w:val="004002FD"/>
    <w:rPr>
      <w:rFonts w:eastAsiaTheme="minorHAnsi"/>
    </w:rPr>
  </w:style>
  <w:style w:type="paragraph" w:customStyle="1" w:styleId="E2A9B0A6EF7F4D269EE1E0DCC0D2F27424">
    <w:name w:val="E2A9B0A6EF7F4D269EE1E0DCC0D2F27424"/>
    <w:rsid w:val="004002FD"/>
    <w:rPr>
      <w:rFonts w:eastAsiaTheme="minorHAnsi"/>
    </w:rPr>
  </w:style>
  <w:style w:type="paragraph" w:customStyle="1" w:styleId="3D85344DC7FE420E9D156A3EA472580F25">
    <w:name w:val="3D85344DC7FE420E9D156A3EA472580F25"/>
    <w:rsid w:val="004002FD"/>
    <w:rPr>
      <w:rFonts w:eastAsiaTheme="minorHAnsi"/>
    </w:rPr>
  </w:style>
  <w:style w:type="paragraph" w:customStyle="1" w:styleId="480EC0956E414A1EB754429E14ECECE625">
    <w:name w:val="480EC0956E414A1EB754429E14ECECE625"/>
    <w:rsid w:val="004002FD"/>
    <w:rPr>
      <w:rFonts w:eastAsiaTheme="minorHAnsi"/>
    </w:rPr>
  </w:style>
  <w:style w:type="paragraph" w:customStyle="1" w:styleId="1243330EA41B46E3954A8E47D41604AE25">
    <w:name w:val="1243330EA41B46E3954A8E47D41604AE25"/>
    <w:rsid w:val="004002FD"/>
    <w:rPr>
      <w:rFonts w:eastAsiaTheme="minorHAnsi"/>
    </w:rPr>
  </w:style>
  <w:style w:type="paragraph" w:customStyle="1" w:styleId="F21F786445334A25B289521284E86A4F25">
    <w:name w:val="F21F786445334A25B289521284E86A4F25"/>
    <w:rsid w:val="004002FD"/>
    <w:rPr>
      <w:rFonts w:eastAsiaTheme="minorHAnsi"/>
    </w:rPr>
  </w:style>
  <w:style w:type="paragraph" w:customStyle="1" w:styleId="CA2FAA98065D45E6A7B7DF7E49ADF1525">
    <w:name w:val="CA2FAA98065D45E6A7B7DF7E49ADF1525"/>
    <w:rsid w:val="004002FD"/>
    <w:rPr>
      <w:rFonts w:eastAsiaTheme="minorHAnsi"/>
    </w:rPr>
  </w:style>
  <w:style w:type="paragraph" w:customStyle="1" w:styleId="5040FA43E6264A4AA0AB784B14CB14915">
    <w:name w:val="5040FA43E6264A4AA0AB784B14CB14915"/>
    <w:rsid w:val="004002FD"/>
    <w:rPr>
      <w:rFonts w:eastAsiaTheme="minorHAnsi"/>
    </w:rPr>
  </w:style>
  <w:style w:type="paragraph" w:customStyle="1" w:styleId="2C02C55783654B578358EE5D045970095">
    <w:name w:val="2C02C55783654B578358EE5D045970095"/>
    <w:rsid w:val="004002FD"/>
    <w:rPr>
      <w:rFonts w:eastAsiaTheme="minorHAnsi"/>
    </w:rPr>
  </w:style>
  <w:style w:type="paragraph" w:customStyle="1" w:styleId="266E0BA7C6BD49539E62F46A8840D3FE5">
    <w:name w:val="266E0BA7C6BD49539E62F46A8840D3FE5"/>
    <w:rsid w:val="004002FD"/>
    <w:rPr>
      <w:rFonts w:eastAsiaTheme="minorHAnsi"/>
    </w:rPr>
  </w:style>
  <w:style w:type="paragraph" w:customStyle="1" w:styleId="8A9DB052E34D42839905D32D79CA14335">
    <w:name w:val="8A9DB052E34D42839905D32D79CA14335"/>
    <w:rsid w:val="004002FD"/>
    <w:rPr>
      <w:rFonts w:eastAsiaTheme="minorHAnsi"/>
    </w:rPr>
  </w:style>
  <w:style w:type="paragraph" w:customStyle="1" w:styleId="ADD35C9E239D4C729F9378280FDE32395">
    <w:name w:val="ADD35C9E239D4C729F9378280FDE32395"/>
    <w:rsid w:val="004002FD"/>
    <w:rPr>
      <w:rFonts w:eastAsiaTheme="minorHAnsi"/>
    </w:rPr>
  </w:style>
  <w:style w:type="paragraph" w:customStyle="1" w:styleId="46BB3A84DF8E41CEB6D219A67AFC1A8A5">
    <w:name w:val="46BB3A84DF8E41CEB6D219A67AFC1A8A5"/>
    <w:rsid w:val="004002FD"/>
    <w:rPr>
      <w:rFonts w:eastAsiaTheme="minorHAnsi"/>
    </w:rPr>
  </w:style>
  <w:style w:type="paragraph" w:customStyle="1" w:styleId="229BB95FBE2A4CBBA4376F347D97A91C2">
    <w:name w:val="229BB95FBE2A4CBBA4376F347D97A91C2"/>
    <w:rsid w:val="004002FD"/>
    <w:rPr>
      <w:rFonts w:eastAsiaTheme="minorHAnsi"/>
    </w:rPr>
  </w:style>
  <w:style w:type="paragraph" w:customStyle="1" w:styleId="83D8CE1B1CE34FDBA32C661C45ECEF002">
    <w:name w:val="83D8CE1B1CE34FDBA32C661C45ECEF002"/>
    <w:rsid w:val="004002FD"/>
    <w:rPr>
      <w:rFonts w:eastAsiaTheme="minorHAnsi"/>
    </w:rPr>
  </w:style>
  <w:style w:type="paragraph" w:customStyle="1" w:styleId="9632C59AAC49465A9EE8E223281432B32">
    <w:name w:val="9632C59AAC49465A9EE8E223281432B32"/>
    <w:rsid w:val="004002FD"/>
    <w:rPr>
      <w:rFonts w:eastAsiaTheme="minorHAnsi"/>
    </w:rPr>
  </w:style>
  <w:style w:type="paragraph" w:customStyle="1" w:styleId="82F95467316742119C487C5EEAB5E8AC2">
    <w:name w:val="82F95467316742119C487C5EEAB5E8AC2"/>
    <w:rsid w:val="004002FD"/>
    <w:rPr>
      <w:rFonts w:eastAsiaTheme="minorHAnsi"/>
    </w:rPr>
  </w:style>
  <w:style w:type="paragraph" w:customStyle="1" w:styleId="BF8BDEFD2599455197FC3DC4C671102F2">
    <w:name w:val="BF8BDEFD2599455197FC3DC4C671102F2"/>
    <w:rsid w:val="004002FD"/>
    <w:rPr>
      <w:rFonts w:eastAsiaTheme="minorHAnsi"/>
    </w:rPr>
  </w:style>
  <w:style w:type="paragraph" w:customStyle="1" w:styleId="796C9F8A2E294085A2FCFA5D87DAC3262">
    <w:name w:val="796C9F8A2E294085A2FCFA5D87DAC3262"/>
    <w:rsid w:val="004002FD"/>
    <w:rPr>
      <w:rFonts w:eastAsiaTheme="minorHAnsi"/>
    </w:rPr>
  </w:style>
  <w:style w:type="paragraph" w:customStyle="1" w:styleId="1E3348EB812E4D05B82F4FDF0BDB42F62">
    <w:name w:val="1E3348EB812E4D05B82F4FDF0BDB42F62"/>
    <w:rsid w:val="004002FD"/>
    <w:rPr>
      <w:rFonts w:eastAsiaTheme="minorHAnsi"/>
    </w:rPr>
  </w:style>
  <w:style w:type="paragraph" w:customStyle="1" w:styleId="8C9615B7F60442209E2D26AF6C7BF3652">
    <w:name w:val="8C9615B7F60442209E2D26AF6C7BF3652"/>
    <w:rsid w:val="004002FD"/>
    <w:rPr>
      <w:rFonts w:eastAsiaTheme="minorHAnsi"/>
    </w:rPr>
  </w:style>
  <w:style w:type="paragraph" w:customStyle="1" w:styleId="EF6D206464194EEEB6A2DFCF77B4DF9E2">
    <w:name w:val="EF6D206464194EEEB6A2DFCF77B4DF9E2"/>
    <w:rsid w:val="004002FD"/>
    <w:rPr>
      <w:rFonts w:eastAsiaTheme="minorHAnsi"/>
    </w:rPr>
  </w:style>
  <w:style w:type="paragraph" w:customStyle="1" w:styleId="B8D6FEF98A4F49819C044B9170D962EC2">
    <w:name w:val="B8D6FEF98A4F49819C044B9170D962EC2"/>
    <w:rsid w:val="004002FD"/>
    <w:rPr>
      <w:rFonts w:eastAsiaTheme="minorHAnsi"/>
    </w:rPr>
  </w:style>
  <w:style w:type="paragraph" w:customStyle="1" w:styleId="C1453459BFCE4D248F5D340B4790E3122">
    <w:name w:val="C1453459BFCE4D248F5D340B4790E3122"/>
    <w:rsid w:val="004002FD"/>
    <w:rPr>
      <w:rFonts w:eastAsiaTheme="minorHAnsi"/>
    </w:rPr>
  </w:style>
  <w:style w:type="paragraph" w:customStyle="1" w:styleId="F6BEF028C26343E9BEDD5D525B8BD8A52">
    <w:name w:val="F6BEF028C26343E9BEDD5D525B8BD8A52"/>
    <w:rsid w:val="004002FD"/>
    <w:rPr>
      <w:rFonts w:eastAsiaTheme="minorHAnsi"/>
    </w:rPr>
  </w:style>
  <w:style w:type="paragraph" w:customStyle="1" w:styleId="D72E09E4BDC944A68476ED3F4C16F58A2">
    <w:name w:val="D72E09E4BDC944A68476ED3F4C16F58A2"/>
    <w:rsid w:val="004002FD"/>
    <w:rPr>
      <w:rFonts w:eastAsiaTheme="minorHAnsi"/>
    </w:rPr>
  </w:style>
  <w:style w:type="paragraph" w:customStyle="1" w:styleId="1F246B26787E496DB5BF1F5CAD171E532">
    <w:name w:val="1F246B26787E496DB5BF1F5CAD171E532"/>
    <w:rsid w:val="004002FD"/>
    <w:rPr>
      <w:rFonts w:eastAsiaTheme="minorHAnsi"/>
    </w:rPr>
  </w:style>
  <w:style w:type="paragraph" w:customStyle="1" w:styleId="43A64285CF7D46F295FA42BE4979A6022">
    <w:name w:val="43A64285CF7D46F295FA42BE4979A6022"/>
    <w:rsid w:val="004002FD"/>
    <w:rPr>
      <w:rFonts w:eastAsiaTheme="minorHAnsi"/>
    </w:rPr>
  </w:style>
  <w:style w:type="paragraph" w:customStyle="1" w:styleId="C3CA0DC01994428ABFEA71FB048ECB6B2">
    <w:name w:val="C3CA0DC01994428ABFEA71FB048ECB6B2"/>
    <w:rsid w:val="004002FD"/>
    <w:rPr>
      <w:rFonts w:eastAsiaTheme="minorHAnsi"/>
    </w:rPr>
  </w:style>
  <w:style w:type="paragraph" w:customStyle="1" w:styleId="BA27D6DAC42346EFA49AE4556F0B5D9D2">
    <w:name w:val="BA27D6DAC42346EFA49AE4556F0B5D9D2"/>
    <w:rsid w:val="004002FD"/>
    <w:rPr>
      <w:rFonts w:eastAsiaTheme="minorHAnsi"/>
    </w:rPr>
  </w:style>
  <w:style w:type="paragraph" w:customStyle="1" w:styleId="532234922CFB4A20A649AA854E3716D12">
    <w:name w:val="532234922CFB4A20A649AA854E3716D12"/>
    <w:rsid w:val="004002FD"/>
    <w:rPr>
      <w:rFonts w:eastAsiaTheme="minorHAnsi"/>
    </w:rPr>
  </w:style>
  <w:style w:type="paragraph" w:customStyle="1" w:styleId="C4B88A14EFA4498C93A38938B96CB5F81">
    <w:name w:val="C4B88A14EFA4498C93A38938B96CB5F81"/>
    <w:rsid w:val="004002FD"/>
    <w:rPr>
      <w:rFonts w:eastAsiaTheme="minorHAnsi"/>
    </w:rPr>
  </w:style>
  <w:style w:type="paragraph" w:customStyle="1" w:styleId="71C1899F4A574FF898B6B26E537EDDA71">
    <w:name w:val="71C1899F4A574FF898B6B26E537EDDA71"/>
    <w:rsid w:val="004002FD"/>
    <w:rPr>
      <w:rFonts w:eastAsiaTheme="minorHAnsi"/>
    </w:rPr>
  </w:style>
  <w:style w:type="paragraph" w:customStyle="1" w:styleId="66BED40886B94D90BC36A5DE768FB1451">
    <w:name w:val="66BED40886B94D90BC36A5DE768FB1451"/>
    <w:rsid w:val="004002FD"/>
    <w:rPr>
      <w:rFonts w:eastAsiaTheme="minorHAnsi"/>
    </w:rPr>
  </w:style>
  <w:style w:type="paragraph" w:customStyle="1" w:styleId="EC4B2F7C34E04FFC8118BD07CD651F5B1">
    <w:name w:val="EC4B2F7C34E04FFC8118BD07CD651F5B1"/>
    <w:rsid w:val="004002FD"/>
    <w:rPr>
      <w:rFonts w:eastAsiaTheme="minorHAnsi"/>
    </w:rPr>
  </w:style>
  <w:style w:type="paragraph" w:customStyle="1" w:styleId="F3FC35515AD04BBDB521B8BE2AB412191">
    <w:name w:val="F3FC35515AD04BBDB521B8BE2AB412191"/>
    <w:rsid w:val="004002FD"/>
    <w:rPr>
      <w:rFonts w:eastAsiaTheme="minorHAnsi"/>
    </w:rPr>
  </w:style>
  <w:style w:type="paragraph" w:customStyle="1" w:styleId="A20A1BA232DA49E389FBF6E733285E011">
    <w:name w:val="A20A1BA232DA49E389FBF6E733285E011"/>
    <w:rsid w:val="004002FD"/>
    <w:rPr>
      <w:rFonts w:eastAsiaTheme="minorHAnsi"/>
    </w:rPr>
  </w:style>
  <w:style w:type="paragraph" w:customStyle="1" w:styleId="51B27359B1974259A422BDAE60301A901">
    <w:name w:val="51B27359B1974259A422BDAE60301A901"/>
    <w:rsid w:val="004002FD"/>
    <w:rPr>
      <w:rFonts w:eastAsiaTheme="minorHAnsi"/>
    </w:rPr>
  </w:style>
  <w:style w:type="paragraph" w:customStyle="1" w:styleId="C1E4AF96F3534BE89F994B751B22A8DE1">
    <w:name w:val="C1E4AF96F3534BE89F994B751B22A8DE1"/>
    <w:rsid w:val="004002FD"/>
    <w:rPr>
      <w:rFonts w:eastAsiaTheme="minorHAnsi"/>
    </w:rPr>
  </w:style>
  <w:style w:type="paragraph" w:customStyle="1" w:styleId="98451648361446929130D37042C8D0C91">
    <w:name w:val="98451648361446929130D37042C8D0C91"/>
    <w:rsid w:val="004002FD"/>
    <w:rPr>
      <w:rFonts w:eastAsiaTheme="minorHAnsi"/>
    </w:rPr>
  </w:style>
  <w:style w:type="paragraph" w:customStyle="1" w:styleId="6BA01568C5AA4D09AFC1D0852ED056641">
    <w:name w:val="6BA01568C5AA4D09AFC1D0852ED056641"/>
    <w:rsid w:val="004002FD"/>
    <w:rPr>
      <w:rFonts w:eastAsiaTheme="minorHAnsi"/>
    </w:rPr>
  </w:style>
  <w:style w:type="paragraph" w:customStyle="1" w:styleId="260CEA0BE7D04E0BBB733B63A43C22E81">
    <w:name w:val="260CEA0BE7D04E0BBB733B63A43C22E81"/>
    <w:rsid w:val="004002FD"/>
    <w:rPr>
      <w:rFonts w:eastAsiaTheme="minorHAnsi"/>
    </w:rPr>
  </w:style>
  <w:style w:type="paragraph" w:customStyle="1" w:styleId="CC8BAA802CB34C0EA152B00CA8DAFB3C1">
    <w:name w:val="CC8BAA802CB34C0EA152B00CA8DAFB3C1"/>
    <w:rsid w:val="004002FD"/>
    <w:rPr>
      <w:rFonts w:eastAsiaTheme="minorHAnsi"/>
    </w:rPr>
  </w:style>
  <w:style w:type="paragraph" w:customStyle="1" w:styleId="5B60757A69A34E3E82DE4B026D54B0A11">
    <w:name w:val="5B60757A69A34E3E82DE4B026D54B0A11"/>
    <w:rsid w:val="004002FD"/>
    <w:rPr>
      <w:rFonts w:eastAsiaTheme="minorHAnsi"/>
    </w:rPr>
  </w:style>
  <w:style w:type="paragraph" w:customStyle="1" w:styleId="8FC88FA2F7154EEB9C96EEEF8CC90C8A1">
    <w:name w:val="8FC88FA2F7154EEB9C96EEEF8CC90C8A1"/>
    <w:rsid w:val="004002FD"/>
    <w:rPr>
      <w:rFonts w:eastAsiaTheme="minorHAnsi"/>
    </w:rPr>
  </w:style>
  <w:style w:type="paragraph" w:customStyle="1" w:styleId="29D131C3880A401A96AC0A52F21D50B41">
    <w:name w:val="29D131C3880A401A96AC0A52F21D50B41"/>
    <w:rsid w:val="004002FD"/>
    <w:rPr>
      <w:rFonts w:eastAsiaTheme="minorHAnsi"/>
    </w:rPr>
  </w:style>
  <w:style w:type="paragraph" w:customStyle="1" w:styleId="E1A35242BFC444D5AB87A367CD18057C1">
    <w:name w:val="E1A35242BFC444D5AB87A367CD18057C1"/>
    <w:rsid w:val="004002FD"/>
    <w:rPr>
      <w:rFonts w:eastAsiaTheme="minorHAnsi"/>
    </w:rPr>
  </w:style>
  <w:style w:type="paragraph" w:customStyle="1" w:styleId="D6C4A3BD928844329540C5F4AF469D541">
    <w:name w:val="D6C4A3BD928844329540C5F4AF469D541"/>
    <w:rsid w:val="004002FD"/>
    <w:rPr>
      <w:rFonts w:eastAsiaTheme="minorHAnsi"/>
    </w:rPr>
  </w:style>
  <w:style w:type="paragraph" w:customStyle="1" w:styleId="E05C5D2A2337409C9BD3B2C3D6257A731">
    <w:name w:val="E05C5D2A2337409C9BD3B2C3D6257A731"/>
    <w:rsid w:val="004002FD"/>
    <w:rPr>
      <w:rFonts w:eastAsiaTheme="minorHAnsi"/>
    </w:rPr>
  </w:style>
  <w:style w:type="paragraph" w:customStyle="1" w:styleId="F44098AF28B342389E152358F3F908781">
    <w:name w:val="F44098AF28B342389E152358F3F908781"/>
    <w:rsid w:val="004002FD"/>
    <w:rPr>
      <w:rFonts w:eastAsiaTheme="minorHAnsi"/>
    </w:rPr>
  </w:style>
  <w:style w:type="paragraph" w:customStyle="1" w:styleId="3D68BEEF8B6C44EC88A9F35B5BAC38E83">
    <w:name w:val="3D68BEEF8B6C44EC88A9F35B5BAC38E83"/>
    <w:rsid w:val="004002FD"/>
    <w:rPr>
      <w:rFonts w:eastAsiaTheme="minorHAnsi"/>
    </w:rPr>
  </w:style>
  <w:style w:type="paragraph" w:customStyle="1" w:styleId="1720DC3DD6884E40B711410A0515C8643">
    <w:name w:val="1720DC3DD6884E40B711410A0515C8643"/>
    <w:rsid w:val="004002FD"/>
    <w:rPr>
      <w:rFonts w:eastAsiaTheme="minorHAnsi"/>
    </w:rPr>
  </w:style>
  <w:style w:type="paragraph" w:customStyle="1" w:styleId="42EB210FBD484D889988FAB7D975D5363">
    <w:name w:val="42EB210FBD484D889988FAB7D975D5363"/>
    <w:rsid w:val="004002FD"/>
    <w:rPr>
      <w:rFonts w:eastAsiaTheme="minorHAnsi"/>
    </w:rPr>
  </w:style>
  <w:style w:type="paragraph" w:customStyle="1" w:styleId="B189E31A316840DA883349619678F565">
    <w:name w:val="B189E31A316840DA883349619678F565"/>
    <w:rsid w:val="004002FD"/>
  </w:style>
  <w:style w:type="paragraph" w:customStyle="1" w:styleId="E7B9E02F5DFD47149D8FA91562BCC4D767">
    <w:name w:val="E7B9E02F5DFD47149D8FA91562BCC4D767"/>
    <w:rsid w:val="004002FD"/>
    <w:rPr>
      <w:rFonts w:eastAsiaTheme="minorHAnsi"/>
    </w:rPr>
  </w:style>
  <w:style w:type="paragraph" w:customStyle="1" w:styleId="348FA061EE3C49ACAE41AEBD74E67BFB49">
    <w:name w:val="348FA061EE3C49ACAE41AEBD74E67BFB49"/>
    <w:rsid w:val="004002FD"/>
    <w:rPr>
      <w:rFonts w:eastAsiaTheme="minorHAnsi"/>
    </w:rPr>
  </w:style>
  <w:style w:type="paragraph" w:customStyle="1" w:styleId="A36C754F31F44FAB8CA89BBA09E91DAB48">
    <w:name w:val="A36C754F31F44FAB8CA89BBA09E91DAB48"/>
    <w:rsid w:val="004002FD"/>
    <w:rPr>
      <w:rFonts w:eastAsiaTheme="minorHAnsi"/>
    </w:rPr>
  </w:style>
  <w:style w:type="paragraph" w:customStyle="1" w:styleId="5E6E5BFE325243B99A437EBE6734EE8346">
    <w:name w:val="5E6E5BFE325243B99A437EBE6734EE8346"/>
    <w:rsid w:val="004002FD"/>
    <w:rPr>
      <w:rFonts w:eastAsiaTheme="minorHAnsi"/>
    </w:rPr>
  </w:style>
  <w:style w:type="paragraph" w:customStyle="1" w:styleId="8BFBF4B9CAF84A3E9019E5F9BFB7EDBA26">
    <w:name w:val="8BFBF4B9CAF84A3E9019E5F9BFB7EDBA26"/>
    <w:rsid w:val="004002FD"/>
    <w:rPr>
      <w:rFonts w:eastAsiaTheme="minorHAnsi"/>
    </w:rPr>
  </w:style>
  <w:style w:type="paragraph" w:customStyle="1" w:styleId="E2A9B0A6EF7F4D269EE1E0DCC0D2F27425">
    <w:name w:val="E2A9B0A6EF7F4D269EE1E0DCC0D2F27425"/>
    <w:rsid w:val="004002FD"/>
    <w:rPr>
      <w:rFonts w:eastAsiaTheme="minorHAnsi"/>
    </w:rPr>
  </w:style>
  <w:style w:type="paragraph" w:customStyle="1" w:styleId="3D85344DC7FE420E9D156A3EA472580F26">
    <w:name w:val="3D85344DC7FE420E9D156A3EA472580F26"/>
    <w:rsid w:val="004002FD"/>
    <w:rPr>
      <w:rFonts w:eastAsiaTheme="minorHAnsi"/>
    </w:rPr>
  </w:style>
  <w:style w:type="paragraph" w:customStyle="1" w:styleId="480EC0956E414A1EB754429E14ECECE626">
    <w:name w:val="480EC0956E414A1EB754429E14ECECE626"/>
    <w:rsid w:val="004002FD"/>
    <w:rPr>
      <w:rFonts w:eastAsiaTheme="minorHAnsi"/>
    </w:rPr>
  </w:style>
  <w:style w:type="paragraph" w:customStyle="1" w:styleId="1243330EA41B46E3954A8E47D41604AE26">
    <w:name w:val="1243330EA41B46E3954A8E47D41604AE26"/>
    <w:rsid w:val="004002FD"/>
    <w:rPr>
      <w:rFonts w:eastAsiaTheme="minorHAnsi"/>
    </w:rPr>
  </w:style>
  <w:style w:type="paragraph" w:customStyle="1" w:styleId="F21F786445334A25B289521284E86A4F26">
    <w:name w:val="F21F786445334A25B289521284E86A4F26"/>
    <w:rsid w:val="004002FD"/>
    <w:rPr>
      <w:rFonts w:eastAsiaTheme="minorHAnsi"/>
    </w:rPr>
  </w:style>
  <w:style w:type="paragraph" w:customStyle="1" w:styleId="CA2FAA98065D45E6A7B7DF7E49ADF1526">
    <w:name w:val="CA2FAA98065D45E6A7B7DF7E49ADF1526"/>
    <w:rsid w:val="004002FD"/>
    <w:rPr>
      <w:rFonts w:eastAsiaTheme="minorHAnsi"/>
    </w:rPr>
  </w:style>
  <w:style w:type="paragraph" w:customStyle="1" w:styleId="5040FA43E6264A4AA0AB784B14CB14916">
    <w:name w:val="5040FA43E6264A4AA0AB784B14CB14916"/>
    <w:rsid w:val="004002FD"/>
    <w:rPr>
      <w:rFonts w:eastAsiaTheme="minorHAnsi"/>
    </w:rPr>
  </w:style>
  <w:style w:type="paragraph" w:customStyle="1" w:styleId="2C02C55783654B578358EE5D045970096">
    <w:name w:val="2C02C55783654B578358EE5D045970096"/>
    <w:rsid w:val="004002FD"/>
    <w:rPr>
      <w:rFonts w:eastAsiaTheme="minorHAnsi"/>
    </w:rPr>
  </w:style>
  <w:style w:type="paragraph" w:customStyle="1" w:styleId="266E0BA7C6BD49539E62F46A8840D3FE6">
    <w:name w:val="266E0BA7C6BD49539E62F46A8840D3FE6"/>
    <w:rsid w:val="004002FD"/>
    <w:rPr>
      <w:rFonts w:eastAsiaTheme="minorHAnsi"/>
    </w:rPr>
  </w:style>
  <w:style w:type="paragraph" w:customStyle="1" w:styleId="8A9DB052E34D42839905D32D79CA14336">
    <w:name w:val="8A9DB052E34D42839905D32D79CA14336"/>
    <w:rsid w:val="004002FD"/>
    <w:rPr>
      <w:rFonts w:eastAsiaTheme="minorHAnsi"/>
    </w:rPr>
  </w:style>
  <w:style w:type="paragraph" w:customStyle="1" w:styleId="ADD35C9E239D4C729F9378280FDE32396">
    <w:name w:val="ADD35C9E239D4C729F9378280FDE32396"/>
    <w:rsid w:val="004002FD"/>
    <w:rPr>
      <w:rFonts w:eastAsiaTheme="minorHAnsi"/>
    </w:rPr>
  </w:style>
  <w:style w:type="paragraph" w:customStyle="1" w:styleId="46BB3A84DF8E41CEB6D219A67AFC1A8A6">
    <w:name w:val="46BB3A84DF8E41CEB6D219A67AFC1A8A6"/>
    <w:rsid w:val="004002FD"/>
    <w:rPr>
      <w:rFonts w:eastAsiaTheme="minorHAnsi"/>
    </w:rPr>
  </w:style>
  <w:style w:type="paragraph" w:customStyle="1" w:styleId="229BB95FBE2A4CBBA4376F347D97A91C3">
    <w:name w:val="229BB95FBE2A4CBBA4376F347D97A91C3"/>
    <w:rsid w:val="004002FD"/>
    <w:rPr>
      <w:rFonts w:eastAsiaTheme="minorHAnsi"/>
    </w:rPr>
  </w:style>
  <w:style w:type="paragraph" w:customStyle="1" w:styleId="83D8CE1B1CE34FDBA32C661C45ECEF003">
    <w:name w:val="83D8CE1B1CE34FDBA32C661C45ECEF003"/>
    <w:rsid w:val="004002FD"/>
    <w:rPr>
      <w:rFonts w:eastAsiaTheme="minorHAnsi"/>
    </w:rPr>
  </w:style>
  <w:style w:type="paragraph" w:customStyle="1" w:styleId="9632C59AAC49465A9EE8E223281432B33">
    <w:name w:val="9632C59AAC49465A9EE8E223281432B33"/>
    <w:rsid w:val="004002FD"/>
    <w:rPr>
      <w:rFonts w:eastAsiaTheme="minorHAnsi"/>
    </w:rPr>
  </w:style>
  <w:style w:type="paragraph" w:customStyle="1" w:styleId="82F95467316742119C487C5EEAB5E8AC3">
    <w:name w:val="82F95467316742119C487C5EEAB5E8AC3"/>
    <w:rsid w:val="004002FD"/>
    <w:rPr>
      <w:rFonts w:eastAsiaTheme="minorHAnsi"/>
    </w:rPr>
  </w:style>
  <w:style w:type="paragraph" w:customStyle="1" w:styleId="BF8BDEFD2599455197FC3DC4C671102F3">
    <w:name w:val="BF8BDEFD2599455197FC3DC4C671102F3"/>
    <w:rsid w:val="004002FD"/>
    <w:rPr>
      <w:rFonts w:eastAsiaTheme="minorHAnsi"/>
    </w:rPr>
  </w:style>
  <w:style w:type="paragraph" w:customStyle="1" w:styleId="796C9F8A2E294085A2FCFA5D87DAC3263">
    <w:name w:val="796C9F8A2E294085A2FCFA5D87DAC3263"/>
    <w:rsid w:val="004002FD"/>
    <w:rPr>
      <w:rFonts w:eastAsiaTheme="minorHAnsi"/>
    </w:rPr>
  </w:style>
  <w:style w:type="paragraph" w:customStyle="1" w:styleId="1E3348EB812E4D05B82F4FDF0BDB42F63">
    <w:name w:val="1E3348EB812E4D05B82F4FDF0BDB42F63"/>
    <w:rsid w:val="004002FD"/>
    <w:rPr>
      <w:rFonts w:eastAsiaTheme="minorHAnsi"/>
    </w:rPr>
  </w:style>
  <w:style w:type="paragraph" w:customStyle="1" w:styleId="8C9615B7F60442209E2D26AF6C7BF3653">
    <w:name w:val="8C9615B7F60442209E2D26AF6C7BF3653"/>
    <w:rsid w:val="004002FD"/>
    <w:rPr>
      <w:rFonts w:eastAsiaTheme="minorHAnsi"/>
    </w:rPr>
  </w:style>
  <w:style w:type="paragraph" w:customStyle="1" w:styleId="EF6D206464194EEEB6A2DFCF77B4DF9E3">
    <w:name w:val="EF6D206464194EEEB6A2DFCF77B4DF9E3"/>
    <w:rsid w:val="004002FD"/>
    <w:rPr>
      <w:rFonts w:eastAsiaTheme="minorHAnsi"/>
    </w:rPr>
  </w:style>
  <w:style w:type="paragraph" w:customStyle="1" w:styleId="B8D6FEF98A4F49819C044B9170D962EC3">
    <w:name w:val="B8D6FEF98A4F49819C044B9170D962EC3"/>
    <w:rsid w:val="004002FD"/>
    <w:rPr>
      <w:rFonts w:eastAsiaTheme="minorHAnsi"/>
    </w:rPr>
  </w:style>
  <w:style w:type="paragraph" w:customStyle="1" w:styleId="C1453459BFCE4D248F5D340B4790E3123">
    <w:name w:val="C1453459BFCE4D248F5D340B4790E3123"/>
    <w:rsid w:val="004002FD"/>
    <w:rPr>
      <w:rFonts w:eastAsiaTheme="minorHAnsi"/>
    </w:rPr>
  </w:style>
  <w:style w:type="paragraph" w:customStyle="1" w:styleId="F6BEF028C26343E9BEDD5D525B8BD8A53">
    <w:name w:val="F6BEF028C26343E9BEDD5D525B8BD8A53"/>
    <w:rsid w:val="004002FD"/>
    <w:rPr>
      <w:rFonts w:eastAsiaTheme="minorHAnsi"/>
    </w:rPr>
  </w:style>
  <w:style w:type="paragraph" w:customStyle="1" w:styleId="D72E09E4BDC944A68476ED3F4C16F58A3">
    <w:name w:val="D72E09E4BDC944A68476ED3F4C16F58A3"/>
    <w:rsid w:val="004002FD"/>
    <w:rPr>
      <w:rFonts w:eastAsiaTheme="minorHAnsi"/>
    </w:rPr>
  </w:style>
  <w:style w:type="paragraph" w:customStyle="1" w:styleId="1F246B26787E496DB5BF1F5CAD171E533">
    <w:name w:val="1F246B26787E496DB5BF1F5CAD171E533"/>
    <w:rsid w:val="004002FD"/>
    <w:rPr>
      <w:rFonts w:eastAsiaTheme="minorHAnsi"/>
    </w:rPr>
  </w:style>
  <w:style w:type="paragraph" w:customStyle="1" w:styleId="43A64285CF7D46F295FA42BE4979A6023">
    <w:name w:val="43A64285CF7D46F295FA42BE4979A6023"/>
    <w:rsid w:val="004002FD"/>
    <w:rPr>
      <w:rFonts w:eastAsiaTheme="minorHAnsi"/>
    </w:rPr>
  </w:style>
  <w:style w:type="paragraph" w:customStyle="1" w:styleId="C3CA0DC01994428ABFEA71FB048ECB6B3">
    <w:name w:val="C3CA0DC01994428ABFEA71FB048ECB6B3"/>
    <w:rsid w:val="004002FD"/>
    <w:rPr>
      <w:rFonts w:eastAsiaTheme="minorHAnsi"/>
    </w:rPr>
  </w:style>
  <w:style w:type="paragraph" w:customStyle="1" w:styleId="BA27D6DAC42346EFA49AE4556F0B5D9D3">
    <w:name w:val="BA27D6DAC42346EFA49AE4556F0B5D9D3"/>
    <w:rsid w:val="004002FD"/>
    <w:rPr>
      <w:rFonts w:eastAsiaTheme="minorHAnsi"/>
    </w:rPr>
  </w:style>
  <w:style w:type="paragraph" w:customStyle="1" w:styleId="532234922CFB4A20A649AA854E3716D13">
    <w:name w:val="532234922CFB4A20A649AA854E3716D13"/>
    <w:rsid w:val="004002FD"/>
    <w:rPr>
      <w:rFonts w:eastAsiaTheme="minorHAnsi"/>
    </w:rPr>
  </w:style>
  <w:style w:type="paragraph" w:customStyle="1" w:styleId="C4B88A14EFA4498C93A38938B96CB5F82">
    <w:name w:val="C4B88A14EFA4498C93A38938B96CB5F82"/>
    <w:rsid w:val="004002FD"/>
    <w:rPr>
      <w:rFonts w:eastAsiaTheme="minorHAnsi"/>
    </w:rPr>
  </w:style>
  <w:style w:type="paragraph" w:customStyle="1" w:styleId="B189E31A316840DA883349619678F5651">
    <w:name w:val="B189E31A316840DA883349619678F5651"/>
    <w:rsid w:val="004002FD"/>
    <w:rPr>
      <w:rFonts w:eastAsiaTheme="minorHAnsi"/>
    </w:rPr>
  </w:style>
  <w:style w:type="paragraph" w:customStyle="1" w:styleId="3D68BEEF8B6C44EC88A9F35B5BAC38E84">
    <w:name w:val="3D68BEEF8B6C44EC88A9F35B5BAC38E84"/>
    <w:rsid w:val="004002FD"/>
    <w:rPr>
      <w:rFonts w:eastAsiaTheme="minorHAnsi"/>
    </w:rPr>
  </w:style>
  <w:style w:type="paragraph" w:customStyle="1" w:styleId="1720DC3DD6884E40B711410A0515C8644">
    <w:name w:val="1720DC3DD6884E40B711410A0515C8644"/>
    <w:rsid w:val="004002FD"/>
    <w:rPr>
      <w:rFonts w:eastAsiaTheme="minorHAnsi"/>
    </w:rPr>
  </w:style>
  <w:style w:type="paragraph" w:customStyle="1" w:styleId="42EB210FBD484D889988FAB7D975D5364">
    <w:name w:val="42EB210FBD484D889988FAB7D975D5364"/>
    <w:rsid w:val="004002FD"/>
    <w:rPr>
      <w:rFonts w:eastAsiaTheme="minorHAnsi"/>
    </w:rPr>
  </w:style>
  <w:style w:type="paragraph" w:customStyle="1" w:styleId="F1960269BD13419E9C5E53ECD71F5DD6">
    <w:name w:val="F1960269BD13419E9C5E53ECD71F5DD6"/>
    <w:rsid w:val="004002FD"/>
  </w:style>
  <w:style w:type="paragraph" w:customStyle="1" w:styleId="E7B9E02F5DFD47149D8FA91562BCC4D768">
    <w:name w:val="E7B9E02F5DFD47149D8FA91562BCC4D768"/>
    <w:rsid w:val="004002FD"/>
    <w:rPr>
      <w:rFonts w:eastAsiaTheme="minorHAnsi"/>
    </w:rPr>
  </w:style>
  <w:style w:type="paragraph" w:customStyle="1" w:styleId="348FA061EE3C49ACAE41AEBD74E67BFB50">
    <w:name w:val="348FA061EE3C49ACAE41AEBD74E67BFB50"/>
    <w:rsid w:val="004002FD"/>
    <w:rPr>
      <w:rFonts w:eastAsiaTheme="minorHAnsi"/>
    </w:rPr>
  </w:style>
  <w:style w:type="paragraph" w:customStyle="1" w:styleId="A36C754F31F44FAB8CA89BBA09E91DAB49">
    <w:name w:val="A36C754F31F44FAB8CA89BBA09E91DAB49"/>
    <w:rsid w:val="004002FD"/>
    <w:rPr>
      <w:rFonts w:eastAsiaTheme="minorHAnsi"/>
    </w:rPr>
  </w:style>
  <w:style w:type="paragraph" w:customStyle="1" w:styleId="5E6E5BFE325243B99A437EBE6734EE8347">
    <w:name w:val="5E6E5BFE325243B99A437EBE6734EE8347"/>
    <w:rsid w:val="004002FD"/>
    <w:rPr>
      <w:rFonts w:eastAsiaTheme="minorHAnsi"/>
    </w:rPr>
  </w:style>
  <w:style w:type="paragraph" w:customStyle="1" w:styleId="8BFBF4B9CAF84A3E9019E5F9BFB7EDBA27">
    <w:name w:val="8BFBF4B9CAF84A3E9019E5F9BFB7EDBA27"/>
    <w:rsid w:val="004002FD"/>
    <w:rPr>
      <w:rFonts w:eastAsiaTheme="minorHAnsi"/>
    </w:rPr>
  </w:style>
  <w:style w:type="paragraph" w:customStyle="1" w:styleId="E2A9B0A6EF7F4D269EE1E0DCC0D2F27426">
    <w:name w:val="E2A9B0A6EF7F4D269EE1E0DCC0D2F27426"/>
    <w:rsid w:val="004002FD"/>
    <w:rPr>
      <w:rFonts w:eastAsiaTheme="minorHAnsi"/>
    </w:rPr>
  </w:style>
  <w:style w:type="paragraph" w:customStyle="1" w:styleId="3D85344DC7FE420E9D156A3EA472580F27">
    <w:name w:val="3D85344DC7FE420E9D156A3EA472580F27"/>
    <w:rsid w:val="004002FD"/>
    <w:rPr>
      <w:rFonts w:eastAsiaTheme="minorHAnsi"/>
    </w:rPr>
  </w:style>
  <w:style w:type="paragraph" w:customStyle="1" w:styleId="480EC0956E414A1EB754429E14ECECE627">
    <w:name w:val="480EC0956E414A1EB754429E14ECECE627"/>
    <w:rsid w:val="004002FD"/>
    <w:rPr>
      <w:rFonts w:eastAsiaTheme="minorHAnsi"/>
    </w:rPr>
  </w:style>
  <w:style w:type="paragraph" w:customStyle="1" w:styleId="1243330EA41B46E3954A8E47D41604AE27">
    <w:name w:val="1243330EA41B46E3954A8E47D41604AE27"/>
    <w:rsid w:val="004002FD"/>
    <w:rPr>
      <w:rFonts w:eastAsiaTheme="minorHAnsi"/>
    </w:rPr>
  </w:style>
  <w:style w:type="paragraph" w:customStyle="1" w:styleId="F21F786445334A25B289521284E86A4F27">
    <w:name w:val="F21F786445334A25B289521284E86A4F27"/>
    <w:rsid w:val="004002FD"/>
    <w:rPr>
      <w:rFonts w:eastAsiaTheme="minorHAnsi"/>
    </w:rPr>
  </w:style>
  <w:style w:type="paragraph" w:customStyle="1" w:styleId="CA2FAA98065D45E6A7B7DF7E49ADF1527">
    <w:name w:val="CA2FAA98065D45E6A7B7DF7E49ADF1527"/>
    <w:rsid w:val="004002FD"/>
    <w:rPr>
      <w:rFonts w:eastAsiaTheme="minorHAnsi"/>
    </w:rPr>
  </w:style>
  <w:style w:type="paragraph" w:customStyle="1" w:styleId="5040FA43E6264A4AA0AB784B14CB14917">
    <w:name w:val="5040FA43E6264A4AA0AB784B14CB14917"/>
    <w:rsid w:val="004002FD"/>
    <w:rPr>
      <w:rFonts w:eastAsiaTheme="minorHAnsi"/>
    </w:rPr>
  </w:style>
  <w:style w:type="paragraph" w:customStyle="1" w:styleId="2C02C55783654B578358EE5D045970097">
    <w:name w:val="2C02C55783654B578358EE5D045970097"/>
    <w:rsid w:val="004002FD"/>
    <w:rPr>
      <w:rFonts w:eastAsiaTheme="minorHAnsi"/>
    </w:rPr>
  </w:style>
  <w:style w:type="paragraph" w:customStyle="1" w:styleId="266E0BA7C6BD49539E62F46A8840D3FE7">
    <w:name w:val="266E0BA7C6BD49539E62F46A8840D3FE7"/>
    <w:rsid w:val="004002FD"/>
    <w:rPr>
      <w:rFonts w:eastAsiaTheme="minorHAnsi"/>
    </w:rPr>
  </w:style>
  <w:style w:type="paragraph" w:customStyle="1" w:styleId="8A9DB052E34D42839905D32D79CA14337">
    <w:name w:val="8A9DB052E34D42839905D32D79CA14337"/>
    <w:rsid w:val="004002FD"/>
    <w:rPr>
      <w:rFonts w:eastAsiaTheme="minorHAnsi"/>
    </w:rPr>
  </w:style>
  <w:style w:type="paragraph" w:customStyle="1" w:styleId="ADD35C9E239D4C729F9378280FDE32397">
    <w:name w:val="ADD35C9E239D4C729F9378280FDE32397"/>
    <w:rsid w:val="004002FD"/>
    <w:rPr>
      <w:rFonts w:eastAsiaTheme="minorHAnsi"/>
    </w:rPr>
  </w:style>
  <w:style w:type="paragraph" w:customStyle="1" w:styleId="46BB3A84DF8E41CEB6D219A67AFC1A8A7">
    <w:name w:val="46BB3A84DF8E41CEB6D219A67AFC1A8A7"/>
    <w:rsid w:val="004002FD"/>
    <w:rPr>
      <w:rFonts w:eastAsiaTheme="minorHAnsi"/>
    </w:rPr>
  </w:style>
  <w:style w:type="paragraph" w:customStyle="1" w:styleId="229BB95FBE2A4CBBA4376F347D97A91C4">
    <w:name w:val="229BB95FBE2A4CBBA4376F347D97A91C4"/>
    <w:rsid w:val="004002FD"/>
    <w:rPr>
      <w:rFonts w:eastAsiaTheme="minorHAnsi"/>
    </w:rPr>
  </w:style>
  <w:style w:type="paragraph" w:customStyle="1" w:styleId="83D8CE1B1CE34FDBA32C661C45ECEF004">
    <w:name w:val="83D8CE1B1CE34FDBA32C661C45ECEF004"/>
    <w:rsid w:val="004002FD"/>
    <w:rPr>
      <w:rFonts w:eastAsiaTheme="minorHAnsi"/>
    </w:rPr>
  </w:style>
  <w:style w:type="paragraph" w:customStyle="1" w:styleId="9632C59AAC49465A9EE8E223281432B34">
    <w:name w:val="9632C59AAC49465A9EE8E223281432B34"/>
    <w:rsid w:val="004002FD"/>
    <w:rPr>
      <w:rFonts w:eastAsiaTheme="minorHAnsi"/>
    </w:rPr>
  </w:style>
  <w:style w:type="paragraph" w:customStyle="1" w:styleId="82F95467316742119C487C5EEAB5E8AC4">
    <w:name w:val="82F95467316742119C487C5EEAB5E8AC4"/>
    <w:rsid w:val="004002FD"/>
    <w:rPr>
      <w:rFonts w:eastAsiaTheme="minorHAnsi"/>
    </w:rPr>
  </w:style>
  <w:style w:type="paragraph" w:customStyle="1" w:styleId="BF8BDEFD2599455197FC3DC4C671102F4">
    <w:name w:val="BF8BDEFD2599455197FC3DC4C671102F4"/>
    <w:rsid w:val="004002FD"/>
    <w:rPr>
      <w:rFonts w:eastAsiaTheme="minorHAnsi"/>
    </w:rPr>
  </w:style>
  <w:style w:type="paragraph" w:customStyle="1" w:styleId="796C9F8A2E294085A2FCFA5D87DAC3264">
    <w:name w:val="796C9F8A2E294085A2FCFA5D87DAC3264"/>
    <w:rsid w:val="004002FD"/>
    <w:rPr>
      <w:rFonts w:eastAsiaTheme="minorHAnsi"/>
    </w:rPr>
  </w:style>
  <w:style w:type="paragraph" w:customStyle="1" w:styleId="1E3348EB812E4D05B82F4FDF0BDB42F64">
    <w:name w:val="1E3348EB812E4D05B82F4FDF0BDB42F64"/>
    <w:rsid w:val="004002FD"/>
    <w:rPr>
      <w:rFonts w:eastAsiaTheme="minorHAnsi"/>
    </w:rPr>
  </w:style>
  <w:style w:type="paragraph" w:customStyle="1" w:styleId="8C9615B7F60442209E2D26AF6C7BF3654">
    <w:name w:val="8C9615B7F60442209E2D26AF6C7BF3654"/>
    <w:rsid w:val="004002FD"/>
    <w:rPr>
      <w:rFonts w:eastAsiaTheme="minorHAnsi"/>
    </w:rPr>
  </w:style>
  <w:style w:type="paragraph" w:customStyle="1" w:styleId="EF6D206464194EEEB6A2DFCF77B4DF9E4">
    <w:name w:val="EF6D206464194EEEB6A2DFCF77B4DF9E4"/>
    <w:rsid w:val="004002FD"/>
    <w:rPr>
      <w:rFonts w:eastAsiaTheme="minorHAnsi"/>
    </w:rPr>
  </w:style>
  <w:style w:type="paragraph" w:customStyle="1" w:styleId="B8D6FEF98A4F49819C044B9170D962EC4">
    <w:name w:val="B8D6FEF98A4F49819C044B9170D962EC4"/>
    <w:rsid w:val="004002FD"/>
    <w:rPr>
      <w:rFonts w:eastAsiaTheme="minorHAnsi"/>
    </w:rPr>
  </w:style>
  <w:style w:type="paragraph" w:customStyle="1" w:styleId="C1453459BFCE4D248F5D340B4790E3124">
    <w:name w:val="C1453459BFCE4D248F5D340B4790E3124"/>
    <w:rsid w:val="004002FD"/>
    <w:rPr>
      <w:rFonts w:eastAsiaTheme="minorHAnsi"/>
    </w:rPr>
  </w:style>
  <w:style w:type="paragraph" w:customStyle="1" w:styleId="F6BEF028C26343E9BEDD5D525B8BD8A54">
    <w:name w:val="F6BEF028C26343E9BEDD5D525B8BD8A54"/>
    <w:rsid w:val="004002FD"/>
    <w:rPr>
      <w:rFonts w:eastAsiaTheme="minorHAnsi"/>
    </w:rPr>
  </w:style>
  <w:style w:type="paragraph" w:customStyle="1" w:styleId="D72E09E4BDC944A68476ED3F4C16F58A4">
    <w:name w:val="D72E09E4BDC944A68476ED3F4C16F58A4"/>
    <w:rsid w:val="004002FD"/>
    <w:rPr>
      <w:rFonts w:eastAsiaTheme="minorHAnsi"/>
    </w:rPr>
  </w:style>
  <w:style w:type="paragraph" w:customStyle="1" w:styleId="1F246B26787E496DB5BF1F5CAD171E534">
    <w:name w:val="1F246B26787E496DB5BF1F5CAD171E534"/>
    <w:rsid w:val="004002FD"/>
    <w:rPr>
      <w:rFonts w:eastAsiaTheme="minorHAnsi"/>
    </w:rPr>
  </w:style>
  <w:style w:type="paragraph" w:customStyle="1" w:styleId="43A64285CF7D46F295FA42BE4979A6024">
    <w:name w:val="43A64285CF7D46F295FA42BE4979A6024"/>
    <w:rsid w:val="004002FD"/>
    <w:rPr>
      <w:rFonts w:eastAsiaTheme="minorHAnsi"/>
    </w:rPr>
  </w:style>
  <w:style w:type="paragraph" w:customStyle="1" w:styleId="C3CA0DC01994428ABFEA71FB048ECB6B4">
    <w:name w:val="C3CA0DC01994428ABFEA71FB048ECB6B4"/>
    <w:rsid w:val="004002FD"/>
    <w:rPr>
      <w:rFonts w:eastAsiaTheme="minorHAnsi"/>
    </w:rPr>
  </w:style>
  <w:style w:type="paragraph" w:customStyle="1" w:styleId="BA27D6DAC42346EFA49AE4556F0B5D9D4">
    <w:name w:val="BA27D6DAC42346EFA49AE4556F0B5D9D4"/>
    <w:rsid w:val="004002FD"/>
    <w:rPr>
      <w:rFonts w:eastAsiaTheme="minorHAnsi"/>
    </w:rPr>
  </w:style>
  <w:style w:type="paragraph" w:customStyle="1" w:styleId="532234922CFB4A20A649AA854E3716D14">
    <w:name w:val="532234922CFB4A20A649AA854E3716D14"/>
    <w:rsid w:val="004002FD"/>
    <w:rPr>
      <w:rFonts w:eastAsiaTheme="minorHAnsi"/>
    </w:rPr>
  </w:style>
  <w:style w:type="paragraph" w:customStyle="1" w:styleId="C4B88A14EFA4498C93A38938B96CB5F83">
    <w:name w:val="C4B88A14EFA4498C93A38938B96CB5F83"/>
    <w:rsid w:val="004002FD"/>
    <w:rPr>
      <w:rFonts w:eastAsiaTheme="minorHAnsi"/>
    </w:rPr>
  </w:style>
  <w:style w:type="paragraph" w:customStyle="1" w:styleId="B189E31A316840DA883349619678F5652">
    <w:name w:val="B189E31A316840DA883349619678F5652"/>
    <w:rsid w:val="004002FD"/>
    <w:rPr>
      <w:rFonts w:eastAsiaTheme="minorHAnsi"/>
    </w:rPr>
  </w:style>
  <w:style w:type="paragraph" w:customStyle="1" w:styleId="F1960269BD13419E9C5E53ECD71F5DD61">
    <w:name w:val="F1960269BD13419E9C5E53ECD71F5DD61"/>
    <w:rsid w:val="004002FD"/>
    <w:rPr>
      <w:rFonts w:eastAsiaTheme="minorHAnsi"/>
    </w:rPr>
  </w:style>
  <w:style w:type="paragraph" w:customStyle="1" w:styleId="EEF91B5FDEFE4ADD9CAB3DDCDE8159E8">
    <w:name w:val="EEF91B5FDEFE4ADD9CAB3DDCDE8159E8"/>
    <w:rsid w:val="004002FD"/>
    <w:rPr>
      <w:rFonts w:eastAsiaTheme="minorHAnsi"/>
    </w:rPr>
  </w:style>
  <w:style w:type="paragraph" w:customStyle="1" w:styleId="3D68BEEF8B6C44EC88A9F35B5BAC38E85">
    <w:name w:val="3D68BEEF8B6C44EC88A9F35B5BAC38E85"/>
    <w:rsid w:val="004002FD"/>
    <w:rPr>
      <w:rFonts w:eastAsiaTheme="minorHAnsi"/>
    </w:rPr>
  </w:style>
  <w:style w:type="paragraph" w:customStyle="1" w:styleId="1720DC3DD6884E40B711410A0515C8645">
    <w:name w:val="1720DC3DD6884E40B711410A0515C8645"/>
    <w:rsid w:val="004002FD"/>
    <w:rPr>
      <w:rFonts w:eastAsiaTheme="minorHAnsi"/>
    </w:rPr>
  </w:style>
  <w:style w:type="paragraph" w:customStyle="1" w:styleId="42EB210FBD484D889988FAB7D975D5365">
    <w:name w:val="42EB210FBD484D889988FAB7D975D5365"/>
    <w:rsid w:val="004002FD"/>
    <w:rPr>
      <w:rFonts w:eastAsiaTheme="minorHAnsi"/>
    </w:rPr>
  </w:style>
  <w:style w:type="paragraph" w:customStyle="1" w:styleId="E7B9E02F5DFD47149D8FA91562BCC4D769">
    <w:name w:val="E7B9E02F5DFD47149D8FA91562BCC4D769"/>
    <w:rsid w:val="004002FD"/>
    <w:rPr>
      <w:rFonts w:eastAsiaTheme="minorHAnsi"/>
    </w:rPr>
  </w:style>
  <w:style w:type="paragraph" w:customStyle="1" w:styleId="348FA061EE3C49ACAE41AEBD74E67BFB51">
    <w:name w:val="348FA061EE3C49ACAE41AEBD74E67BFB51"/>
    <w:rsid w:val="004002FD"/>
    <w:rPr>
      <w:rFonts w:eastAsiaTheme="minorHAnsi"/>
    </w:rPr>
  </w:style>
  <w:style w:type="paragraph" w:customStyle="1" w:styleId="A36C754F31F44FAB8CA89BBA09E91DAB50">
    <w:name w:val="A36C754F31F44FAB8CA89BBA09E91DAB50"/>
    <w:rsid w:val="004002FD"/>
    <w:rPr>
      <w:rFonts w:eastAsiaTheme="minorHAnsi"/>
    </w:rPr>
  </w:style>
  <w:style w:type="paragraph" w:customStyle="1" w:styleId="5E6E5BFE325243B99A437EBE6734EE8348">
    <w:name w:val="5E6E5BFE325243B99A437EBE6734EE8348"/>
    <w:rsid w:val="004002FD"/>
    <w:rPr>
      <w:rFonts w:eastAsiaTheme="minorHAnsi"/>
    </w:rPr>
  </w:style>
  <w:style w:type="paragraph" w:customStyle="1" w:styleId="8BFBF4B9CAF84A3E9019E5F9BFB7EDBA28">
    <w:name w:val="8BFBF4B9CAF84A3E9019E5F9BFB7EDBA28"/>
    <w:rsid w:val="004002FD"/>
    <w:rPr>
      <w:rFonts w:eastAsiaTheme="minorHAnsi"/>
    </w:rPr>
  </w:style>
  <w:style w:type="paragraph" w:customStyle="1" w:styleId="E2A9B0A6EF7F4D269EE1E0DCC0D2F27427">
    <w:name w:val="E2A9B0A6EF7F4D269EE1E0DCC0D2F27427"/>
    <w:rsid w:val="004002FD"/>
    <w:rPr>
      <w:rFonts w:eastAsiaTheme="minorHAnsi"/>
    </w:rPr>
  </w:style>
  <w:style w:type="paragraph" w:customStyle="1" w:styleId="3D85344DC7FE420E9D156A3EA472580F28">
    <w:name w:val="3D85344DC7FE420E9D156A3EA472580F28"/>
    <w:rsid w:val="004002FD"/>
    <w:rPr>
      <w:rFonts w:eastAsiaTheme="minorHAnsi"/>
    </w:rPr>
  </w:style>
  <w:style w:type="paragraph" w:customStyle="1" w:styleId="480EC0956E414A1EB754429E14ECECE628">
    <w:name w:val="480EC0956E414A1EB754429E14ECECE628"/>
    <w:rsid w:val="004002FD"/>
    <w:rPr>
      <w:rFonts w:eastAsiaTheme="minorHAnsi"/>
    </w:rPr>
  </w:style>
  <w:style w:type="paragraph" w:customStyle="1" w:styleId="1243330EA41B46E3954A8E47D41604AE28">
    <w:name w:val="1243330EA41B46E3954A8E47D41604AE28"/>
    <w:rsid w:val="004002FD"/>
    <w:rPr>
      <w:rFonts w:eastAsiaTheme="minorHAnsi"/>
    </w:rPr>
  </w:style>
  <w:style w:type="paragraph" w:customStyle="1" w:styleId="F21F786445334A25B289521284E86A4F28">
    <w:name w:val="F21F786445334A25B289521284E86A4F28"/>
    <w:rsid w:val="004002FD"/>
    <w:rPr>
      <w:rFonts w:eastAsiaTheme="minorHAnsi"/>
    </w:rPr>
  </w:style>
  <w:style w:type="paragraph" w:customStyle="1" w:styleId="CA2FAA98065D45E6A7B7DF7E49ADF1528">
    <w:name w:val="CA2FAA98065D45E6A7B7DF7E49ADF1528"/>
    <w:rsid w:val="004002FD"/>
    <w:rPr>
      <w:rFonts w:eastAsiaTheme="minorHAnsi"/>
    </w:rPr>
  </w:style>
  <w:style w:type="paragraph" w:customStyle="1" w:styleId="5040FA43E6264A4AA0AB784B14CB14918">
    <w:name w:val="5040FA43E6264A4AA0AB784B14CB14918"/>
    <w:rsid w:val="004002FD"/>
    <w:rPr>
      <w:rFonts w:eastAsiaTheme="minorHAnsi"/>
    </w:rPr>
  </w:style>
  <w:style w:type="paragraph" w:customStyle="1" w:styleId="2C02C55783654B578358EE5D045970098">
    <w:name w:val="2C02C55783654B578358EE5D045970098"/>
    <w:rsid w:val="004002FD"/>
    <w:rPr>
      <w:rFonts w:eastAsiaTheme="minorHAnsi"/>
    </w:rPr>
  </w:style>
  <w:style w:type="paragraph" w:customStyle="1" w:styleId="266E0BA7C6BD49539E62F46A8840D3FE8">
    <w:name w:val="266E0BA7C6BD49539E62F46A8840D3FE8"/>
    <w:rsid w:val="004002FD"/>
    <w:rPr>
      <w:rFonts w:eastAsiaTheme="minorHAnsi"/>
    </w:rPr>
  </w:style>
  <w:style w:type="paragraph" w:customStyle="1" w:styleId="8A9DB052E34D42839905D32D79CA14338">
    <w:name w:val="8A9DB052E34D42839905D32D79CA14338"/>
    <w:rsid w:val="004002FD"/>
    <w:rPr>
      <w:rFonts w:eastAsiaTheme="minorHAnsi"/>
    </w:rPr>
  </w:style>
  <w:style w:type="paragraph" w:customStyle="1" w:styleId="ADD35C9E239D4C729F9378280FDE32398">
    <w:name w:val="ADD35C9E239D4C729F9378280FDE32398"/>
    <w:rsid w:val="004002FD"/>
    <w:rPr>
      <w:rFonts w:eastAsiaTheme="minorHAnsi"/>
    </w:rPr>
  </w:style>
  <w:style w:type="paragraph" w:customStyle="1" w:styleId="46BB3A84DF8E41CEB6D219A67AFC1A8A8">
    <w:name w:val="46BB3A84DF8E41CEB6D219A67AFC1A8A8"/>
    <w:rsid w:val="004002FD"/>
    <w:rPr>
      <w:rFonts w:eastAsiaTheme="minorHAnsi"/>
    </w:rPr>
  </w:style>
  <w:style w:type="paragraph" w:customStyle="1" w:styleId="229BB95FBE2A4CBBA4376F347D97A91C5">
    <w:name w:val="229BB95FBE2A4CBBA4376F347D97A91C5"/>
    <w:rsid w:val="004002FD"/>
    <w:rPr>
      <w:rFonts w:eastAsiaTheme="minorHAnsi"/>
    </w:rPr>
  </w:style>
  <w:style w:type="paragraph" w:customStyle="1" w:styleId="83D8CE1B1CE34FDBA32C661C45ECEF005">
    <w:name w:val="83D8CE1B1CE34FDBA32C661C45ECEF005"/>
    <w:rsid w:val="004002FD"/>
    <w:rPr>
      <w:rFonts w:eastAsiaTheme="minorHAnsi"/>
    </w:rPr>
  </w:style>
  <w:style w:type="paragraph" w:customStyle="1" w:styleId="9632C59AAC49465A9EE8E223281432B35">
    <w:name w:val="9632C59AAC49465A9EE8E223281432B35"/>
    <w:rsid w:val="004002FD"/>
    <w:rPr>
      <w:rFonts w:eastAsiaTheme="minorHAnsi"/>
    </w:rPr>
  </w:style>
  <w:style w:type="paragraph" w:customStyle="1" w:styleId="82F95467316742119C487C5EEAB5E8AC5">
    <w:name w:val="82F95467316742119C487C5EEAB5E8AC5"/>
    <w:rsid w:val="004002FD"/>
    <w:rPr>
      <w:rFonts w:eastAsiaTheme="minorHAnsi"/>
    </w:rPr>
  </w:style>
  <w:style w:type="paragraph" w:customStyle="1" w:styleId="BF8BDEFD2599455197FC3DC4C671102F5">
    <w:name w:val="BF8BDEFD2599455197FC3DC4C671102F5"/>
    <w:rsid w:val="004002FD"/>
    <w:rPr>
      <w:rFonts w:eastAsiaTheme="minorHAnsi"/>
    </w:rPr>
  </w:style>
  <w:style w:type="paragraph" w:customStyle="1" w:styleId="796C9F8A2E294085A2FCFA5D87DAC3265">
    <w:name w:val="796C9F8A2E294085A2FCFA5D87DAC3265"/>
    <w:rsid w:val="004002FD"/>
    <w:rPr>
      <w:rFonts w:eastAsiaTheme="minorHAnsi"/>
    </w:rPr>
  </w:style>
  <w:style w:type="paragraph" w:customStyle="1" w:styleId="1E3348EB812E4D05B82F4FDF0BDB42F65">
    <w:name w:val="1E3348EB812E4D05B82F4FDF0BDB42F65"/>
    <w:rsid w:val="004002FD"/>
    <w:rPr>
      <w:rFonts w:eastAsiaTheme="minorHAnsi"/>
    </w:rPr>
  </w:style>
  <w:style w:type="paragraph" w:customStyle="1" w:styleId="8C9615B7F60442209E2D26AF6C7BF3655">
    <w:name w:val="8C9615B7F60442209E2D26AF6C7BF3655"/>
    <w:rsid w:val="004002FD"/>
    <w:rPr>
      <w:rFonts w:eastAsiaTheme="minorHAnsi"/>
    </w:rPr>
  </w:style>
  <w:style w:type="paragraph" w:customStyle="1" w:styleId="EF6D206464194EEEB6A2DFCF77B4DF9E5">
    <w:name w:val="EF6D206464194EEEB6A2DFCF77B4DF9E5"/>
    <w:rsid w:val="004002FD"/>
    <w:rPr>
      <w:rFonts w:eastAsiaTheme="minorHAnsi"/>
    </w:rPr>
  </w:style>
  <w:style w:type="paragraph" w:customStyle="1" w:styleId="B8D6FEF98A4F49819C044B9170D962EC5">
    <w:name w:val="B8D6FEF98A4F49819C044B9170D962EC5"/>
    <w:rsid w:val="004002FD"/>
    <w:rPr>
      <w:rFonts w:eastAsiaTheme="minorHAnsi"/>
    </w:rPr>
  </w:style>
  <w:style w:type="paragraph" w:customStyle="1" w:styleId="C1453459BFCE4D248F5D340B4790E3125">
    <w:name w:val="C1453459BFCE4D248F5D340B4790E3125"/>
    <w:rsid w:val="004002FD"/>
    <w:rPr>
      <w:rFonts w:eastAsiaTheme="minorHAnsi"/>
    </w:rPr>
  </w:style>
  <w:style w:type="paragraph" w:customStyle="1" w:styleId="F6BEF028C26343E9BEDD5D525B8BD8A55">
    <w:name w:val="F6BEF028C26343E9BEDD5D525B8BD8A55"/>
    <w:rsid w:val="004002FD"/>
    <w:rPr>
      <w:rFonts w:eastAsiaTheme="minorHAnsi"/>
    </w:rPr>
  </w:style>
  <w:style w:type="paragraph" w:customStyle="1" w:styleId="D72E09E4BDC944A68476ED3F4C16F58A5">
    <w:name w:val="D72E09E4BDC944A68476ED3F4C16F58A5"/>
    <w:rsid w:val="004002FD"/>
    <w:rPr>
      <w:rFonts w:eastAsiaTheme="minorHAnsi"/>
    </w:rPr>
  </w:style>
  <w:style w:type="paragraph" w:customStyle="1" w:styleId="1F246B26787E496DB5BF1F5CAD171E535">
    <w:name w:val="1F246B26787E496DB5BF1F5CAD171E535"/>
    <w:rsid w:val="004002FD"/>
    <w:rPr>
      <w:rFonts w:eastAsiaTheme="minorHAnsi"/>
    </w:rPr>
  </w:style>
  <w:style w:type="paragraph" w:customStyle="1" w:styleId="43A64285CF7D46F295FA42BE4979A6025">
    <w:name w:val="43A64285CF7D46F295FA42BE4979A6025"/>
    <w:rsid w:val="004002FD"/>
    <w:rPr>
      <w:rFonts w:eastAsiaTheme="minorHAnsi"/>
    </w:rPr>
  </w:style>
  <w:style w:type="paragraph" w:customStyle="1" w:styleId="C3CA0DC01994428ABFEA71FB048ECB6B5">
    <w:name w:val="C3CA0DC01994428ABFEA71FB048ECB6B5"/>
    <w:rsid w:val="004002FD"/>
    <w:rPr>
      <w:rFonts w:eastAsiaTheme="minorHAnsi"/>
    </w:rPr>
  </w:style>
  <w:style w:type="paragraph" w:customStyle="1" w:styleId="BA27D6DAC42346EFA49AE4556F0B5D9D5">
    <w:name w:val="BA27D6DAC42346EFA49AE4556F0B5D9D5"/>
    <w:rsid w:val="004002FD"/>
    <w:rPr>
      <w:rFonts w:eastAsiaTheme="minorHAnsi"/>
    </w:rPr>
  </w:style>
  <w:style w:type="paragraph" w:customStyle="1" w:styleId="532234922CFB4A20A649AA854E3716D15">
    <w:name w:val="532234922CFB4A20A649AA854E3716D15"/>
    <w:rsid w:val="004002FD"/>
    <w:rPr>
      <w:rFonts w:eastAsiaTheme="minorHAnsi"/>
    </w:rPr>
  </w:style>
  <w:style w:type="paragraph" w:customStyle="1" w:styleId="C4B88A14EFA4498C93A38938B96CB5F84">
    <w:name w:val="C4B88A14EFA4498C93A38938B96CB5F84"/>
    <w:rsid w:val="004002FD"/>
    <w:rPr>
      <w:rFonts w:eastAsiaTheme="minorHAnsi"/>
    </w:rPr>
  </w:style>
  <w:style w:type="paragraph" w:customStyle="1" w:styleId="B189E31A316840DA883349619678F5653">
    <w:name w:val="B189E31A316840DA883349619678F5653"/>
    <w:rsid w:val="004002FD"/>
    <w:rPr>
      <w:rFonts w:eastAsiaTheme="minorHAnsi"/>
    </w:rPr>
  </w:style>
  <w:style w:type="paragraph" w:customStyle="1" w:styleId="F1960269BD13419E9C5E53ECD71F5DD62">
    <w:name w:val="F1960269BD13419E9C5E53ECD71F5DD62"/>
    <w:rsid w:val="004002FD"/>
    <w:rPr>
      <w:rFonts w:eastAsiaTheme="minorHAnsi"/>
    </w:rPr>
  </w:style>
  <w:style w:type="paragraph" w:customStyle="1" w:styleId="EEF91B5FDEFE4ADD9CAB3DDCDE8159E81">
    <w:name w:val="EEF91B5FDEFE4ADD9CAB3DDCDE8159E81"/>
    <w:rsid w:val="004002FD"/>
    <w:rPr>
      <w:rFonts w:eastAsiaTheme="minorHAnsi"/>
    </w:rPr>
  </w:style>
  <w:style w:type="paragraph" w:customStyle="1" w:styleId="3D68BEEF8B6C44EC88A9F35B5BAC38E86">
    <w:name w:val="3D68BEEF8B6C44EC88A9F35B5BAC38E86"/>
    <w:rsid w:val="004002FD"/>
    <w:rPr>
      <w:rFonts w:eastAsiaTheme="minorHAnsi"/>
    </w:rPr>
  </w:style>
  <w:style w:type="paragraph" w:customStyle="1" w:styleId="1720DC3DD6884E40B711410A0515C8646">
    <w:name w:val="1720DC3DD6884E40B711410A0515C8646"/>
    <w:rsid w:val="004002FD"/>
    <w:rPr>
      <w:rFonts w:eastAsiaTheme="minorHAnsi"/>
    </w:rPr>
  </w:style>
  <w:style w:type="paragraph" w:customStyle="1" w:styleId="42EB210FBD484D889988FAB7D975D5366">
    <w:name w:val="42EB210FBD484D889988FAB7D975D5366"/>
    <w:rsid w:val="004002FD"/>
    <w:rPr>
      <w:rFonts w:eastAsiaTheme="minorHAnsi"/>
    </w:rPr>
  </w:style>
  <w:style w:type="paragraph" w:customStyle="1" w:styleId="C281827FF7A541EC8673A58100DBEE2D">
    <w:name w:val="C281827FF7A541EC8673A58100DBEE2D"/>
    <w:rsid w:val="004002FD"/>
  </w:style>
  <w:style w:type="paragraph" w:customStyle="1" w:styleId="E7B9E02F5DFD47149D8FA91562BCC4D770">
    <w:name w:val="E7B9E02F5DFD47149D8FA91562BCC4D770"/>
    <w:rsid w:val="004002FD"/>
    <w:rPr>
      <w:rFonts w:eastAsiaTheme="minorHAnsi"/>
    </w:rPr>
  </w:style>
  <w:style w:type="paragraph" w:customStyle="1" w:styleId="348FA061EE3C49ACAE41AEBD74E67BFB52">
    <w:name w:val="348FA061EE3C49ACAE41AEBD74E67BFB52"/>
    <w:rsid w:val="004002FD"/>
    <w:rPr>
      <w:rFonts w:eastAsiaTheme="minorHAnsi"/>
    </w:rPr>
  </w:style>
  <w:style w:type="paragraph" w:customStyle="1" w:styleId="A36C754F31F44FAB8CA89BBA09E91DAB51">
    <w:name w:val="A36C754F31F44FAB8CA89BBA09E91DAB51"/>
    <w:rsid w:val="004002FD"/>
    <w:rPr>
      <w:rFonts w:eastAsiaTheme="minorHAnsi"/>
    </w:rPr>
  </w:style>
  <w:style w:type="paragraph" w:customStyle="1" w:styleId="5E6E5BFE325243B99A437EBE6734EE8349">
    <w:name w:val="5E6E5BFE325243B99A437EBE6734EE8349"/>
    <w:rsid w:val="004002FD"/>
    <w:rPr>
      <w:rFonts w:eastAsiaTheme="minorHAnsi"/>
    </w:rPr>
  </w:style>
  <w:style w:type="paragraph" w:customStyle="1" w:styleId="8BFBF4B9CAF84A3E9019E5F9BFB7EDBA29">
    <w:name w:val="8BFBF4B9CAF84A3E9019E5F9BFB7EDBA29"/>
    <w:rsid w:val="004002FD"/>
    <w:rPr>
      <w:rFonts w:eastAsiaTheme="minorHAnsi"/>
    </w:rPr>
  </w:style>
  <w:style w:type="paragraph" w:customStyle="1" w:styleId="E2A9B0A6EF7F4D269EE1E0DCC0D2F27428">
    <w:name w:val="E2A9B0A6EF7F4D269EE1E0DCC0D2F27428"/>
    <w:rsid w:val="004002FD"/>
    <w:rPr>
      <w:rFonts w:eastAsiaTheme="minorHAnsi"/>
    </w:rPr>
  </w:style>
  <w:style w:type="paragraph" w:customStyle="1" w:styleId="3D85344DC7FE420E9D156A3EA472580F29">
    <w:name w:val="3D85344DC7FE420E9D156A3EA472580F29"/>
    <w:rsid w:val="004002FD"/>
    <w:rPr>
      <w:rFonts w:eastAsiaTheme="minorHAnsi"/>
    </w:rPr>
  </w:style>
  <w:style w:type="paragraph" w:customStyle="1" w:styleId="480EC0956E414A1EB754429E14ECECE629">
    <w:name w:val="480EC0956E414A1EB754429E14ECECE629"/>
    <w:rsid w:val="004002FD"/>
    <w:rPr>
      <w:rFonts w:eastAsiaTheme="minorHAnsi"/>
    </w:rPr>
  </w:style>
  <w:style w:type="paragraph" w:customStyle="1" w:styleId="1243330EA41B46E3954A8E47D41604AE29">
    <w:name w:val="1243330EA41B46E3954A8E47D41604AE29"/>
    <w:rsid w:val="004002FD"/>
    <w:rPr>
      <w:rFonts w:eastAsiaTheme="minorHAnsi"/>
    </w:rPr>
  </w:style>
  <w:style w:type="paragraph" w:customStyle="1" w:styleId="F21F786445334A25B289521284E86A4F29">
    <w:name w:val="F21F786445334A25B289521284E86A4F29"/>
    <w:rsid w:val="004002FD"/>
    <w:rPr>
      <w:rFonts w:eastAsiaTheme="minorHAnsi"/>
    </w:rPr>
  </w:style>
  <w:style w:type="paragraph" w:customStyle="1" w:styleId="CA2FAA98065D45E6A7B7DF7E49ADF1529">
    <w:name w:val="CA2FAA98065D45E6A7B7DF7E49ADF1529"/>
    <w:rsid w:val="004002FD"/>
    <w:rPr>
      <w:rFonts w:eastAsiaTheme="minorHAnsi"/>
    </w:rPr>
  </w:style>
  <w:style w:type="paragraph" w:customStyle="1" w:styleId="5040FA43E6264A4AA0AB784B14CB14919">
    <w:name w:val="5040FA43E6264A4AA0AB784B14CB14919"/>
    <w:rsid w:val="004002FD"/>
    <w:rPr>
      <w:rFonts w:eastAsiaTheme="minorHAnsi"/>
    </w:rPr>
  </w:style>
  <w:style w:type="paragraph" w:customStyle="1" w:styleId="2C02C55783654B578358EE5D045970099">
    <w:name w:val="2C02C55783654B578358EE5D045970099"/>
    <w:rsid w:val="004002FD"/>
    <w:rPr>
      <w:rFonts w:eastAsiaTheme="minorHAnsi"/>
    </w:rPr>
  </w:style>
  <w:style w:type="paragraph" w:customStyle="1" w:styleId="266E0BA7C6BD49539E62F46A8840D3FE9">
    <w:name w:val="266E0BA7C6BD49539E62F46A8840D3FE9"/>
    <w:rsid w:val="004002FD"/>
    <w:rPr>
      <w:rFonts w:eastAsiaTheme="minorHAnsi"/>
    </w:rPr>
  </w:style>
  <w:style w:type="paragraph" w:customStyle="1" w:styleId="8A9DB052E34D42839905D32D79CA14339">
    <w:name w:val="8A9DB052E34D42839905D32D79CA14339"/>
    <w:rsid w:val="004002FD"/>
    <w:rPr>
      <w:rFonts w:eastAsiaTheme="minorHAnsi"/>
    </w:rPr>
  </w:style>
  <w:style w:type="paragraph" w:customStyle="1" w:styleId="ADD35C9E239D4C729F9378280FDE32399">
    <w:name w:val="ADD35C9E239D4C729F9378280FDE32399"/>
    <w:rsid w:val="004002FD"/>
    <w:rPr>
      <w:rFonts w:eastAsiaTheme="minorHAnsi"/>
    </w:rPr>
  </w:style>
  <w:style w:type="paragraph" w:customStyle="1" w:styleId="46BB3A84DF8E41CEB6D219A67AFC1A8A9">
    <w:name w:val="46BB3A84DF8E41CEB6D219A67AFC1A8A9"/>
    <w:rsid w:val="004002FD"/>
    <w:rPr>
      <w:rFonts w:eastAsiaTheme="minorHAnsi"/>
    </w:rPr>
  </w:style>
  <w:style w:type="paragraph" w:customStyle="1" w:styleId="229BB95FBE2A4CBBA4376F347D97A91C6">
    <w:name w:val="229BB95FBE2A4CBBA4376F347D97A91C6"/>
    <w:rsid w:val="004002FD"/>
    <w:rPr>
      <w:rFonts w:eastAsiaTheme="minorHAnsi"/>
    </w:rPr>
  </w:style>
  <w:style w:type="paragraph" w:customStyle="1" w:styleId="83D8CE1B1CE34FDBA32C661C45ECEF006">
    <w:name w:val="83D8CE1B1CE34FDBA32C661C45ECEF006"/>
    <w:rsid w:val="004002FD"/>
    <w:rPr>
      <w:rFonts w:eastAsiaTheme="minorHAnsi"/>
    </w:rPr>
  </w:style>
  <w:style w:type="paragraph" w:customStyle="1" w:styleId="9632C59AAC49465A9EE8E223281432B36">
    <w:name w:val="9632C59AAC49465A9EE8E223281432B36"/>
    <w:rsid w:val="004002FD"/>
    <w:rPr>
      <w:rFonts w:eastAsiaTheme="minorHAnsi"/>
    </w:rPr>
  </w:style>
  <w:style w:type="paragraph" w:customStyle="1" w:styleId="82F95467316742119C487C5EEAB5E8AC6">
    <w:name w:val="82F95467316742119C487C5EEAB5E8AC6"/>
    <w:rsid w:val="004002FD"/>
    <w:rPr>
      <w:rFonts w:eastAsiaTheme="minorHAnsi"/>
    </w:rPr>
  </w:style>
  <w:style w:type="paragraph" w:customStyle="1" w:styleId="BF8BDEFD2599455197FC3DC4C671102F6">
    <w:name w:val="BF8BDEFD2599455197FC3DC4C671102F6"/>
    <w:rsid w:val="004002FD"/>
    <w:rPr>
      <w:rFonts w:eastAsiaTheme="minorHAnsi"/>
    </w:rPr>
  </w:style>
  <w:style w:type="paragraph" w:customStyle="1" w:styleId="796C9F8A2E294085A2FCFA5D87DAC3266">
    <w:name w:val="796C9F8A2E294085A2FCFA5D87DAC3266"/>
    <w:rsid w:val="004002FD"/>
    <w:rPr>
      <w:rFonts w:eastAsiaTheme="minorHAnsi"/>
    </w:rPr>
  </w:style>
  <w:style w:type="paragraph" w:customStyle="1" w:styleId="1E3348EB812E4D05B82F4FDF0BDB42F66">
    <w:name w:val="1E3348EB812E4D05B82F4FDF0BDB42F66"/>
    <w:rsid w:val="004002FD"/>
    <w:rPr>
      <w:rFonts w:eastAsiaTheme="minorHAnsi"/>
    </w:rPr>
  </w:style>
  <w:style w:type="paragraph" w:customStyle="1" w:styleId="8C9615B7F60442209E2D26AF6C7BF3656">
    <w:name w:val="8C9615B7F60442209E2D26AF6C7BF3656"/>
    <w:rsid w:val="004002FD"/>
    <w:rPr>
      <w:rFonts w:eastAsiaTheme="minorHAnsi"/>
    </w:rPr>
  </w:style>
  <w:style w:type="paragraph" w:customStyle="1" w:styleId="EF6D206464194EEEB6A2DFCF77B4DF9E6">
    <w:name w:val="EF6D206464194EEEB6A2DFCF77B4DF9E6"/>
    <w:rsid w:val="004002FD"/>
    <w:rPr>
      <w:rFonts w:eastAsiaTheme="minorHAnsi"/>
    </w:rPr>
  </w:style>
  <w:style w:type="paragraph" w:customStyle="1" w:styleId="B8D6FEF98A4F49819C044B9170D962EC6">
    <w:name w:val="B8D6FEF98A4F49819C044B9170D962EC6"/>
    <w:rsid w:val="004002FD"/>
    <w:rPr>
      <w:rFonts w:eastAsiaTheme="minorHAnsi"/>
    </w:rPr>
  </w:style>
  <w:style w:type="paragraph" w:customStyle="1" w:styleId="C1453459BFCE4D248F5D340B4790E3126">
    <w:name w:val="C1453459BFCE4D248F5D340B4790E3126"/>
    <w:rsid w:val="004002FD"/>
    <w:rPr>
      <w:rFonts w:eastAsiaTheme="minorHAnsi"/>
    </w:rPr>
  </w:style>
  <w:style w:type="paragraph" w:customStyle="1" w:styleId="F6BEF028C26343E9BEDD5D525B8BD8A56">
    <w:name w:val="F6BEF028C26343E9BEDD5D525B8BD8A56"/>
    <w:rsid w:val="004002FD"/>
    <w:rPr>
      <w:rFonts w:eastAsiaTheme="minorHAnsi"/>
    </w:rPr>
  </w:style>
  <w:style w:type="paragraph" w:customStyle="1" w:styleId="D72E09E4BDC944A68476ED3F4C16F58A6">
    <w:name w:val="D72E09E4BDC944A68476ED3F4C16F58A6"/>
    <w:rsid w:val="004002FD"/>
    <w:rPr>
      <w:rFonts w:eastAsiaTheme="minorHAnsi"/>
    </w:rPr>
  </w:style>
  <w:style w:type="paragraph" w:customStyle="1" w:styleId="1F246B26787E496DB5BF1F5CAD171E536">
    <w:name w:val="1F246B26787E496DB5BF1F5CAD171E536"/>
    <w:rsid w:val="004002FD"/>
    <w:rPr>
      <w:rFonts w:eastAsiaTheme="minorHAnsi"/>
    </w:rPr>
  </w:style>
  <w:style w:type="paragraph" w:customStyle="1" w:styleId="43A64285CF7D46F295FA42BE4979A6026">
    <w:name w:val="43A64285CF7D46F295FA42BE4979A6026"/>
    <w:rsid w:val="004002FD"/>
    <w:rPr>
      <w:rFonts w:eastAsiaTheme="minorHAnsi"/>
    </w:rPr>
  </w:style>
  <w:style w:type="paragraph" w:customStyle="1" w:styleId="C3CA0DC01994428ABFEA71FB048ECB6B6">
    <w:name w:val="C3CA0DC01994428ABFEA71FB048ECB6B6"/>
    <w:rsid w:val="004002FD"/>
    <w:rPr>
      <w:rFonts w:eastAsiaTheme="minorHAnsi"/>
    </w:rPr>
  </w:style>
  <w:style w:type="paragraph" w:customStyle="1" w:styleId="BA27D6DAC42346EFA49AE4556F0B5D9D6">
    <w:name w:val="BA27D6DAC42346EFA49AE4556F0B5D9D6"/>
    <w:rsid w:val="004002FD"/>
    <w:rPr>
      <w:rFonts w:eastAsiaTheme="minorHAnsi"/>
    </w:rPr>
  </w:style>
  <w:style w:type="paragraph" w:customStyle="1" w:styleId="532234922CFB4A20A649AA854E3716D16">
    <w:name w:val="532234922CFB4A20A649AA854E3716D16"/>
    <w:rsid w:val="004002FD"/>
    <w:rPr>
      <w:rFonts w:eastAsiaTheme="minorHAnsi"/>
    </w:rPr>
  </w:style>
  <w:style w:type="paragraph" w:customStyle="1" w:styleId="C4B88A14EFA4498C93A38938B96CB5F85">
    <w:name w:val="C4B88A14EFA4498C93A38938B96CB5F85"/>
    <w:rsid w:val="004002FD"/>
    <w:rPr>
      <w:rFonts w:eastAsiaTheme="minorHAnsi"/>
    </w:rPr>
  </w:style>
  <w:style w:type="paragraph" w:customStyle="1" w:styleId="B189E31A316840DA883349619678F5654">
    <w:name w:val="B189E31A316840DA883349619678F5654"/>
    <w:rsid w:val="004002FD"/>
    <w:rPr>
      <w:rFonts w:eastAsiaTheme="minorHAnsi"/>
    </w:rPr>
  </w:style>
  <w:style w:type="paragraph" w:customStyle="1" w:styleId="F1960269BD13419E9C5E53ECD71F5DD63">
    <w:name w:val="F1960269BD13419E9C5E53ECD71F5DD63"/>
    <w:rsid w:val="004002FD"/>
    <w:rPr>
      <w:rFonts w:eastAsiaTheme="minorHAnsi"/>
    </w:rPr>
  </w:style>
  <w:style w:type="paragraph" w:customStyle="1" w:styleId="EEF91B5FDEFE4ADD9CAB3DDCDE8159E82">
    <w:name w:val="EEF91B5FDEFE4ADD9CAB3DDCDE8159E82"/>
    <w:rsid w:val="004002FD"/>
    <w:rPr>
      <w:rFonts w:eastAsiaTheme="minorHAnsi"/>
    </w:rPr>
  </w:style>
  <w:style w:type="paragraph" w:customStyle="1" w:styleId="C281827FF7A541EC8673A58100DBEE2D1">
    <w:name w:val="C281827FF7A541EC8673A58100DBEE2D1"/>
    <w:rsid w:val="004002FD"/>
    <w:rPr>
      <w:rFonts w:eastAsiaTheme="minorHAnsi"/>
    </w:rPr>
  </w:style>
  <w:style w:type="paragraph" w:customStyle="1" w:styleId="3D68BEEF8B6C44EC88A9F35B5BAC38E87">
    <w:name w:val="3D68BEEF8B6C44EC88A9F35B5BAC38E87"/>
    <w:rsid w:val="004002FD"/>
    <w:rPr>
      <w:rFonts w:eastAsiaTheme="minorHAnsi"/>
    </w:rPr>
  </w:style>
  <w:style w:type="paragraph" w:customStyle="1" w:styleId="1720DC3DD6884E40B711410A0515C8647">
    <w:name w:val="1720DC3DD6884E40B711410A0515C8647"/>
    <w:rsid w:val="004002FD"/>
    <w:rPr>
      <w:rFonts w:eastAsiaTheme="minorHAnsi"/>
    </w:rPr>
  </w:style>
  <w:style w:type="paragraph" w:customStyle="1" w:styleId="42EB210FBD484D889988FAB7D975D5367">
    <w:name w:val="42EB210FBD484D889988FAB7D975D5367"/>
    <w:rsid w:val="004002FD"/>
    <w:rPr>
      <w:rFonts w:eastAsiaTheme="minorHAnsi"/>
    </w:rPr>
  </w:style>
  <w:style w:type="paragraph" w:customStyle="1" w:styleId="7294F249B01B4A0FBB2F07C336075867">
    <w:name w:val="7294F249B01B4A0FBB2F07C336075867"/>
    <w:rsid w:val="004002FD"/>
  </w:style>
  <w:style w:type="paragraph" w:customStyle="1" w:styleId="4F86BFEA5DA84BEABFBFFEB0920990F2">
    <w:name w:val="4F86BFEA5DA84BEABFBFFEB0920990F2"/>
    <w:rsid w:val="004002FD"/>
  </w:style>
  <w:style w:type="paragraph" w:customStyle="1" w:styleId="C55C353A2E23457E9C38E9B0DE134112">
    <w:name w:val="C55C353A2E23457E9C38E9B0DE134112"/>
    <w:rsid w:val="004002FD"/>
  </w:style>
  <w:style w:type="paragraph" w:customStyle="1" w:styleId="CA9DBC80C3C843AEB6016253BD8F990E">
    <w:name w:val="CA9DBC80C3C843AEB6016253BD8F990E"/>
    <w:rsid w:val="004002FD"/>
  </w:style>
  <w:style w:type="paragraph" w:customStyle="1" w:styleId="D15A7C365FDC4559B21C5EAC8EB4326B">
    <w:name w:val="D15A7C365FDC4559B21C5EAC8EB4326B"/>
    <w:rsid w:val="004002FD"/>
  </w:style>
  <w:style w:type="paragraph" w:customStyle="1" w:styleId="F05DB6E69A4D46E6893BF1DEF7B65587">
    <w:name w:val="F05DB6E69A4D46E6893BF1DEF7B65587"/>
    <w:rsid w:val="004002FD"/>
  </w:style>
  <w:style w:type="paragraph" w:customStyle="1" w:styleId="2DF238CEC1394B61884552C14B00C869">
    <w:name w:val="2DF238CEC1394B61884552C14B00C869"/>
    <w:rsid w:val="004002FD"/>
  </w:style>
  <w:style w:type="paragraph" w:customStyle="1" w:styleId="4CDE00DC6D9E43CB9E72F581B0438352">
    <w:name w:val="4CDE00DC6D9E43CB9E72F581B0438352"/>
    <w:rsid w:val="004002FD"/>
  </w:style>
  <w:style w:type="paragraph" w:customStyle="1" w:styleId="57216F2F2C964FC88D4C4BD0C0719743">
    <w:name w:val="57216F2F2C964FC88D4C4BD0C0719743"/>
    <w:rsid w:val="004002FD"/>
  </w:style>
  <w:style w:type="paragraph" w:customStyle="1" w:styleId="744EDEC9A1DA49648D8418450B60EA75">
    <w:name w:val="744EDEC9A1DA49648D8418450B60EA75"/>
    <w:rsid w:val="004002FD"/>
  </w:style>
  <w:style w:type="paragraph" w:customStyle="1" w:styleId="104C1C00D9BA4E7E96AC35DE5D8CB131">
    <w:name w:val="104C1C00D9BA4E7E96AC35DE5D8CB131"/>
    <w:rsid w:val="004002FD"/>
  </w:style>
  <w:style w:type="paragraph" w:customStyle="1" w:styleId="FDC8F63AB49D41C79E08F84D9DA71DA0">
    <w:name w:val="FDC8F63AB49D41C79E08F84D9DA71DA0"/>
    <w:rsid w:val="004002FD"/>
  </w:style>
  <w:style w:type="paragraph" w:customStyle="1" w:styleId="EF7DE822E605433189DE2D7BE1EB6CF7">
    <w:name w:val="EF7DE822E605433189DE2D7BE1EB6CF7"/>
    <w:rsid w:val="004002FD"/>
  </w:style>
  <w:style w:type="paragraph" w:customStyle="1" w:styleId="63D6D6588E7D47868CE06EA36E824FBC">
    <w:name w:val="63D6D6588E7D47868CE06EA36E824FBC"/>
    <w:rsid w:val="004002FD"/>
  </w:style>
  <w:style w:type="paragraph" w:customStyle="1" w:styleId="498E142E742E4E95962FFEF28C4ABAC3">
    <w:name w:val="498E142E742E4E95962FFEF28C4ABAC3"/>
    <w:rsid w:val="004002FD"/>
  </w:style>
  <w:style w:type="paragraph" w:customStyle="1" w:styleId="C982FCA4C772487DA7E44610ACB805CF">
    <w:name w:val="C982FCA4C772487DA7E44610ACB805CF"/>
    <w:rsid w:val="004002FD"/>
  </w:style>
  <w:style w:type="paragraph" w:customStyle="1" w:styleId="145F5F8F21C640819E8094F12CADF4BA">
    <w:name w:val="145F5F8F21C640819E8094F12CADF4BA"/>
    <w:rsid w:val="004002FD"/>
  </w:style>
  <w:style w:type="paragraph" w:customStyle="1" w:styleId="3AB36D88ED984FF5BE94073697C5A7D2">
    <w:name w:val="3AB36D88ED984FF5BE94073697C5A7D2"/>
    <w:rsid w:val="004002FD"/>
  </w:style>
  <w:style w:type="paragraph" w:customStyle="1" w:styleId="934DB87274BF482293B998B1E04E6C6A">
    <w:name w:val="934DB87274BF482293B998B1E04E6C6A"/>
    <w:rsid w:val="004002FD"/>
  </w:style>
  <w:style w:type="paragraph" w:customStyle="1" w:styleId="B91DE022B95A4415B07C34D707C1818A">
    <w:name w:val="B91DE022B95A4415B07C34D707C1818A"/>
    <w:rsid w:val="004002FD"/>
  </w:style>
  <w:style w:type="paragraph" w:customStyle="1" w:styleId="6E76567F9B4344289150BC55F5A443C5">
    <w:name w:val="6E76567F9B4344289150BC55F5A443C5"/>
    <w:rsid w:val="004002FD"/>
  </w:style>
  <w:style w:type="paragraph" w:customStyle="1" w:styleId="E7B9E02F5DFD47149D8FA91562BCC4D771">
    <w:name w:val="E7B9E02F5DFD47149D8FA91562BCC4D771"/>
    <w:rsid w:val="004002FD"/>
    <w:rPr>
      <w:rFonts w:eastAsiaTheme="minorHAnsi"/>
    </w:rPr>
  </w:style>
  <w:style w:type="paragraph" w:customStyle="1" w:styleId="348FA061EE3C49ACAE41AEBD74E67BFB53">
    <w:name w:val="348FA061EE3C49ACAE41AEBD74E67BFB53"/>
    <w:rsid w:val="004002FD"/>
    <w:rPr>
      <w:rFonts w:eastAsiaTheme="minorHAnsi"/>
    </w:rPr>
  </w:style>
  <w:style w:type="paragraph" w:customStyle="1" w:styleId="A36C754F31F44FAB8CA89BBA09E91DAB52">
    <w:name w:val="A36C754F31F44FAB8CA89BBA09E91DAB52"/>
    <w:rsid w:val="004002FD"/>
    <w:rPr>
      <w:rFonts w:eastAsiaTheme="minorHAnsi"/>
    </w:rPr>
  </w:style>
  <w:style w:type="paragraph" w:customStyle="1" w:styleId="5E6E5BFE325243B99A437EBE6734EE8350">
    <w:name w:val="5E6E5BFE325243B99A437EBE6734EE8350"/>
    <w:rsid w:val="004002FD"/>
    <w:rPr>
      <w:rFonts w:eastAsiaTheme="minorHAnsi"/>
    </w:rPr>
  </w:style>
  <w:style w:type="paragraph" w:customStyle="1" w:styleId="8BFBF4B9CAF84A3E9019E5F9BFB7EDBA30">
    <w:name w:val="8BFBF4B9CAF84A3E9019E5F9BFB7EDBA30"/>
    <w:rsid w:val="004002FD"/>
    <w:rPr>
      <w:rFonts w:eastAsiaTheme="minorHAnsi"/>
    </w:rPr>
  </w:style>
  <w:style w:type="paragraph" w:customStyle="1" w:styleId="E2A9B0A6EF7F4D269EE1E0DCC0D2F27429">
    <w:name w:val="E2A9B0A6EF7F4D269EE1E0DCC0D2F27429"/>
    <w:rsid w:val="004002FD"/>
    <w:rPr>
      <w:rFonts w:eastAsiaTheme="minorHAnsi"/>
    </w:rPr>
  </w:style>
  <w:style w:type="paragraph" w:customStyle="1" w:styleId="3D85344DC7FE420E9D156A3EA472580F30">
    <w:name w:val="3D85344DC7FE420E9D156A3EA472580F30"/>
    <w:rsid w:val="004002FD"/>
    <w:rPr>
      <w:rFonts w:eastAsiaTheme="minorHAnsi"/>
    </w:rPr>
  </w:style>
  <w:style w:type="paragraph" w:customStyle="1" w:styleId="480EC0956E414A1EB754429E14ECECE630">
    <w:name w:val="480EC0956E414A1EB754429E14ECECE630"/>
    <w:rsid w:val="004002FD"/>
    <w:rPr>
      <w:rFonts w:eastAsiaTheme="minorHAnsi"/>
    </w:rPr>
  </w:style>
  <w:style w:type="paragraph" w:customStyle="1" w:styleId="1243330EA41B46E3954A8E47D41604AE30">
    <w:name w:val="1243330EA41B46E3954A8E47D41604AE30"/>
    <w:rsid w:val="004002FD"/>
    <w:rPr>
      <w:rFonts w:eastAsiaTheme="minorHAnsi"/>
    </w:rPr>
  </w:style>
  <w:style w:type="paragraph" w:customStyle="1" w:styleId="F21F786445334A25B289521284E86A4F30">
    <w:name w:val="F21F786445334A25B289521284E86A4F30"/>
    <w:rsid w:val="004002FD"/>
    <w:rPr>
      <w:rFonts w:eastAsiaTheme="minorHAnsi"/>
    </w:rPr>
  </w:style>
  <w:style w:type="paragraph" w:customStyle="1" w:styleId="CA2FAA98065D45E6A7B7DF7E49ADF15210">
    <w:name w:val="CA2FAA98065D45E6A7B7DF7E49ADF15210"/>
    <w:rsid w:val="004002FD"/>
    <w:rPr>
      <w:rFonts w:eastAsiaTheme="minorHAnsi"/>
    </w:rPr>
  </w:style>
  <w:style w:type="paragraph" w:customStyle="1" w:styleId="5040FA43E6264A4AA0AB784B14CB149110">
    <w:name w:val="5040FA43E6264A4AA0AB784B14CB149110"/>
    <w:rsid w:val="004002FD"/>
    <w:rPr>
      <w:rFonts w:eastAsiaTheme="minorHAnsi"/>
    </w:rPr>
  </w:style>
  <w:style w:type="paragraph" w:customStyle="1" w:styleId="2C02C55783654B578358EE5D0459700910">
    <w:name w:val="2C02C55783654B578358EE5D0459700910"/>
    <w:rsid w:val="004002FD"/>
    <w:rPr>
      <w:rFonts w:eastAsiaTheme="minorHAnsi"/>
    </w:rPr>
  </w:style>
  <w:style w:type="paragraph" w:customStyle="1" w:styleId="266E0BA7C6BD49539E62F46A8840D3FE10">
    <w:name w:val="266E0BA7C6BD49539E62F46A8840D3FE10"/>
    <w:rsid w:val="004002FD"/>
    <w:rPr>
      <w:rFonts w:eastAsiaTheme="minorHAnsi"/>
    </w:rPr>
  </w:style>
  <w:style w:type="paragraph" w:customStyle="1" w:styleId="8A9DB052E34D42839905D32D79CA143310">
    <w:name w:val="8A9DB052E34D42839905D32D79CA143310"/>
    <w:rsid w:val="004002FD"/>
    <w:rPr>
      <w:rFonts w:eastAsiaTheme="minorHAnsi"/>
    </w:rPr>
  </w:style>
  <w:style w:type="paragraph" w:customStyle="1" w:styleId="ADD35C9E239D4C729F9378280FDE323910">
    <w:name w:val="ADD35C9E239D4C729F9378280FDE323910"/>
    <w:rsid w:val="004002FD"/>
    <w:rPr>
      <w:rFonts w:eastAsiaTheme="minorHAnsi"/>
    </w:rPr>
  </w:style>
  <w:style w:type="paragraph" w:customStyle="1" w:styleId="46BB3A84DF8E41CEB6D219A67AFC1A8A10">
    <w:name w:val="46BB3A84DF8E41CEB6D219A67AFC1A8A10"/>
    <w:rsid w:val="004002FD"/>
    <w:rPr>
      <w:rFonts w:eastAsiaTheme="minorHAnsi"/>
    </w:rPr>
  </w:style>
  <w:style w:type="paragraph" w:customStyle="1" w:styleId="4F86BFEA5DA84BEABFBFFEB0920990F21">
    <w:name w:val="4F86BFEA5DA84BEABFBFFEB0920990F21"/>
    <w:rsid w:val="004002FD"/>
    <w:rPr>
      <w:rFonts w:eastAsiaTheme="minorHAnsi"/>
    </w:rPr>
  </w:style>
  <w:style w:type="paragraph" w:customStyle="1" w:styleId="C55C353A2E23457E9C38E9B0DE1341121">
    <w:name w:val="C55C353A2E23457E9C38E9B0DE1341121"/>
    <w:rsid w:val="004002FD"/>
    <w:rPr>
      <w:rFonts w:eastAsiaTheme="minorHAnsi"/>
    </w:rPr>
  </w:style>
  <w:style w:type="paragraph" w:customStyle="1" w:styleId="CA9DBC80C3C843AEB6016253BD8F990E1">
    <w:name w:val="CA9DBC80C3C843AEB6016253BD8F990E1"/>
    <w:rsid w:val="004002FD"/>
    <w:rPr>
      <w:rFonts w:eastAsiaTheme="minorHAnsi"/>
    </w:rPr>
  </w:style>
  <w:style w:type="paragraph" w:customStyle="1" w:styleId="D15A7C365FDC4559B21C5EAC8EB4326B1">
    <w:name w:val="D15A7C365FDC4559B21C5EAC8EB4326B1"/>
    <w:rsid w:val="004002FD"/>
    <w:rPr>
      <w:rFonts w:eastAsiaTheme="minorHAnsi"/>
    </w:rPr>
  </w:style>
  <w:style w:type="paragraph" w:customStyle="1" w:styleId="2DF238CEC1394B61884552C14B00C8691">
    <w:name w:val="2DF238CEC1394B61884552C14B00C8691"/>
    <w:rsid w:val="004002FD"/>
    <w:rPr>
      <w:rFonts w:eastAsiaTheme="minorHAnsi"/>
    </w:rPr>
  </w:style>
  <w:style w:type="paragraph" w:customStyle="1" w:styleId="4CDE00DC6D9E43CB9E72F581B04383521">
    <w:name w:val="4CDE00DC6D9E43CB9E72F581B04383521"/>
    <w:rsid w:val="004002FD"/>
    <w:rPr>
      <w:rFonts w:eastAsiaTheme="minorHAnsi"/>
    </w:rPr>
  </w:style>
  <w:style w:type="paragraph" w:customStyle="1" w:styleId="57216F2F2C964FC88D4C4BD0C07197431">
    <w:name w:val="57216F2F2C964FC88D4C4BD0C07197431"/>
    <w:rsid w:val="004002FD"/>
    <w:rPr>
      <w:rFonts w:eastAsiaTheme="minorHAnsi"/>
    </w:rPr>
  </w:style>
  <w:style w:type="paragraph" w:customStyle="1" w:styleId="744EDEC9A1DA49648D8418450B60EA751">
    <w:name w:val="744EDEC9A1DA49648D8418450B60EA751"/>
    <w:rsid w:val="004002FD"/>
    <w:rPr>
      <w:rFonts w:eastAsiaTheme="minorHAnsi"/>
    </w:rPr>
  </w:style>
  <w:style w:type="paragraph" w:customStyle="1" w:styleId="104C1C00D9BA4E7E96AC35DE5D8CB1311">
    <w:name w:val="104C1C00D9BA4E7E96AC35DE5D8CB1311"/>
    <w:rsid w:val="004002FD"/>
    <w:rPr>
      <w:rFonts w:eastAsiaTheme="minorHAnsi"/>
    </w:rPr>
  </w:style>
  <w:style w:type="paragraph" w:customStyle="1" w:styleId="FDC8F63AB49D41C79E08F84D9DA71DA01">
    <w:name w:val="FDC8F63AB49D41C79E08F84D9DA71DA01"/>
    <w:rsid w:val="004002FD"/>
    <w:rPr>
      <w:rFonts w:eastAsiaTheme="minorHAnsi"/>
    </w:rPr>
  </w:style>
  <w:style w:type="paragraph" w:customStyle="1" w:styleId="EF7DE822E605433189DE2D7BE1EB6CF71">
    <w:name w:val="EF7DE822E605433189DE2D7BE1EB6CF71"/>
    <w:rsid w:val="004002FD"/>
    <w:rPr>
      <w:rFonts w:eastAsiaTheme="minorHAnsi"/>
    </w:rPr>
  </w:style>
  <w:style w:type="paragraph" w:customStyle="1" w:styleId="63D6D6588E7D47868CE06EA36E824FBC1">
    <w:name w:val="63D6D6588E7D47868CE06EA36E824FBC1"/>
    <w:rsid w:val="004002FD"/>
    <w:rPr>
      <w:rFonts w:eastAsiaTheme="minorHAnsi"/>
    </w:rPr>
  </w:style>
  <w:style w:type="paragraph" w:customStyle="1" w:styleId="498E142E742E4E95962FFEF28C4ABAC31">
    <w:name w:val="498E142E742E4E95962FFEF28C4ABAC31"/>
    <w:rsid w:val="004002FD"/>
    <w:rPr>
      <w:rFonts w:eastAsiaTheme="minorHAnsi"/>
    </w:rPr>
  </w:style>
  <w:style w:type="paragraph" w:customStyle="1" w:styleId="C982FCA4C772487DA7E44610ACB805CF1">
    <w:name w:val="C982FCA4C772487DA7E44610ACB805CF1"/>
    <w:rsid w:val="004002FD"/>
    <w:rPr>
      <w:rFonts w:eastAsiaTheme="minorHAnsi"/>
    </w:rPr>
  </w:style>
  <w:style w:type="paragraph" w:customStyle="1" w:styleId="145F5F8F21C640819E8094F12CADF4BA1">
    <w:name w:val="145F5F8F21C640819E8094F12CADF4BA1"/>
    <w:rsid w:val="004002FD"/>
    <w:rPr>
      <w:rFonts w:eastAsiaTheme="minorHAnsi"/>
    </w:rPr>
  </w:style>
  <w:style w:type="paragraph" w:customStyle="1" w:styleId="3AB36D88ED984FF5BE94073697C5A7D21">
    <w:name w:val="3AB36D88ED984FF5BE94073697C5A7D21"/>
    <w:rsid w:val="004002FD"/>
    <w:rPr>
      <w:rFonts w:eastAsiaTheme="minorHAnsi"/>
    </w:rPr>
  </w:style>
  <w:style w:type="paragraph" w:customStyle="1" w:styleId="934DB87274BF482293B998B1E04E6C6A1">
    <w:name w:val="934DB87274BF482293B998B1E04E6C6A1"/>
    <w:rsid w:val="004002FD"/>
    <w:rPr>
      <w:rFonts w:eastAsiaTheme="minorHAnsi"/>
    </w:rPr>
  </w:style>
  <w:style w:type="paragraph" w:customStyle="1" w:styleId="B91DE022B95A4415B07C34D707C1818A1">
    <w:name w:val="B91DE022B95A4415B07C34D707C1818A1"/>
    <w:rsid w:val="004002FD"/>
    <w:rPr>
      <w:rFonts w:eastAsiaTheme="minorHAnsi"/>
    </w:rPr>
  </w:style>
  <w:style w:type="paragraph" w:customStyle="1" w:styleId="C4B88A14EFA4498C93A38938B96CB5F86">
    <w:name w:val="C4B88A14EFA4498C93A38938B96CB5F86"/>
    <w:rsid w:val="004002FD"/>
    <w:rPr>
      <w:rFonts w:eastAsiaTheme="minorHAnsi"/>
    </w:rPr>
  </w:style>
  <w:style w:type="paragraph" w:customStyle="1" w:styleId="B189E31A316840DA883349619678F5655">
    <w:name w:val="B189E31A316840DA883349619678F5655"/>
    <w:rsid w:val="004002FD"/>
    <w:rPr>
      <w:rFonts w:eastAsiaTheme="minorHAnsi"/>
    </w:rPr>
  </w:style>
  <w:style w:type="paragraph" w:customStyle="1" w:styleId="F1960269BD13419E9C5E53ECD71F5DD64">
    <w:name w:val="F1960269BD13419E9C5E53ECD71F5DD64"/>
    <w:rsid w:val="004002FD"/>
    <w:rPr>
      <w:rFonts w:eastAsiaTheme="minorHAnsi"/>
    </w:rPr>
  </w:style>
  <w:style w:type="paragraph" w:customStyle="1" w:styleId="EEF91B5FDEFE4ADD9CAB3DDCDE8159E83">
    <w:name w:val="EEF91B5FDEFE4ADD9CAB3DDCDE8159E83"/>
    <w:rsid w:val="004002FD"/>
    <w:rPr>
      <w:rFonts w:eastAsiaTheme="minorHAnsi"/>
    </w:rPr>
  </w:style>
  <w:style w:type="paragraph" w:customStyle="1" w:styleId="C281827FF7A541EC8673A58100DBEE2D2">
    <w:name w:val="C281827FF7A541EC8673A58100DBEE2D2"/>
    <w:rsid w:val="004002FD"/>
    <w:rPr>
      <w:rFonts w:eastAsiaTheme="minorHAnsi"/>
    </w:rPr>
  </w:style>
  <w:style w:type="paragraph" w:customStyle="1" w:styleId="6E76567F9B4344289150BC55F5A443C51">
    <w:name w:val="6E76567F9B4344289150BC55F5A443C51"/>
    <w:rsid w:val="004002FD"/>
    <w:rPr>
      <w:rFonts w:eastAsiaTheme="minorHAnsi"/>
    </w:rPr>
  </w:style>
  <w:style w:type="paragraph" w:customStyle="1" w:styleId="3D68BEEF8B6C44EC88A9F35B5BAC38E88">
    <w:name w:val="3D68BEEF8B6C44EC88A9F35B5BAC38E88"/>
    <w:rsid w:val="004002FD"/>
    <w:rPr>
      <w:rFonts w:eastAsiaTheme="minorHAnsi"/>
    </w:rPr>
  </w:style>
  <w:style w:type="paragraph" w:customStyle="1" w:styleId="1720DC3DD6884E40B711410A0515C8648">
    <w:name w:val="1720DC3DD6884E40B711410A0515C8648"/>
    <w:rsid w:val="004002FD"/>
    <w:rPr>
      <w:rFonts w:eastAsiaTheme="minorHAnsi"/>
    </w:rPr>
  </w:style>
  <w:style w:type="paragraph" w:customStyle="1" w:styleId="42EB210FBD484D889988FAB7D975D5368">
    <w:name w:val="42EB210FBD484D889988FAB7D975D5368"/>
    <w:rsid w:val="004002FD"/>
    <w:rPr>
      <w:rFonts w:eastAsiaTheme="minorHAnsi"/>
    </w:rPr>
  </w:style>
  <w:style w:type="paragraph" w:customStyle="1" w:styleId="202B545721644FB68D6C76DDFE67F840">
    <w:name w:val="202B545721644FB68D6C76DDFE67F840"/>
    <w:rsid w:val="004002FD"/>
  </w:style>
  <w:style w:type="paragraph" w:customStyle="1" w:styleId="E93B6F198E6B46BEB61BC1B1FEF41970">
    <w:name w:val="E93B6F198E6B46BEB61BC1B1FEF41970"/>
    <w:rsid w:val="004002FD"/>
  </w:style>
  <w:style w:type="paragraph" w:customStyle="1" w:styleId="98FD61484FF447438326B9472798F691">
    <w:name w:val="98FD61484FF447438326B9472798F691"/>
    <w:rsid w:val="004002FD"/>
  </w:style>
  <w:style w:type="paragraph" w:customStyle="1" w:styleId="6BF9463DF1EE468B984E0140A9E8859E">
    <w:name w:val="6BF9463DF1EE468B984E0140A9E8859E"/>
    <w:rsid w:val="004002FD"/>
  </w:style>
  <w:style w:type="paragraph" w:customStyle="1" w:styleId="62B1B559A70348D5B617358A50D1DB2C">
    <w:name w:val="62B1B559A70348D5B617358A50D1DB2C"/>
    <w:rsid w:val="004002FD"/>
  </w:style>
  <w:style w:type="paragraph" w:customStyle="1" w:styleId="700A6C24306F4A2880C68ADAEA59396D">
    <w:name w:val="700A6C24306F4A2880C68ADAEA59396D"/>
    <w:rsid w:val="004002FD"/>
  </w:style>
  <w:style w:type="paragraph" w:customStyle="1" w:styleId="C51D0DBEE4B34EC5A26FD3F1124418B9">
    <w:name w:val="C51D0DBEE4B34EC5A26FD3F1124418B9"/>
    <w:rsid w:val="007D0436"/>
  </w:style>
  <w:style w:type="paragraph" w:customStyle="1" w:styleId="4CA196CD89AE450787DE2C65038F0C37">
    <w:name w:val="4CA196CD89AE450787DE2C65038F0C37"/>
    <w:rsid w:val="007D0436"/>
  </w:style>
  <w:style w:type="paragraph" w:customStyle="1" w:styleId="5823CC2688744457A879DA25D5F541C3">
    <w:name w:val="5823CC2688744457A879DA25D5F541C3"/>
    <w:rsid w:val="007D0436"/>
  </w:style>
  <w:style w:type="paragraph" w:customStyle="1" w:styleId="F9264B8A29E24F61BF1E2B643B8BC1BF">
    <w:name w:val="F9264B8A29E24F61BF1E2B643B8BC1BF"/>
    <w:rsid w:val="007D0436"/>
  </w:style>
  <w:style w:type="paragraph" w:customStyle="1" w:styleId="7674E74C338B4CD6891BA028617B94C8">
    <w:name w:val="7674E74C338B4CD6891BA028617B94C8"/>
    <w:rsid w:val="007D0436"/>
  </w:style>
  <w:style w:type="paragraph" w:customStyle="1" w:styleId="ADEE8D0E07E84D24A969FFB53AFF6D74">
    <w:name w:val="ADEE8D0E07E84D24A969FFB53AFF6D74"/>
    <w:rsid w:val="007D0436"/>
  </w:style>
  <w:style w:type="paragraph" w:customStyle="1" w:styleId="8FBA1156AEDB496F981142437F40D924">
    <w:name w:val="8FBA1156AEDB496F981142437F40D924"/>
    <w:rsid w:val="007D0436"/>
  </w:style>
  <w:style w:type="paragraph" w:customStyle="1" w:styleId="62354D3FB56840A082C25CA8F09CDE68">
    <w:name w:val="62354D3FB56840A082C25CA8F09CDE68"/>
    <w:rsid w:val="007D0436"/>
  </w:style>
  <w:style w:type="paragraph" w:customStyle="1" w:styleId="2710103A2B5E4FD59D69305A30FDB13B">
    <w:name w:val="2710103A2B5E4FD59D69305A30FDB13B"/>
    <w:rsid w:val="007D0436"/>
  </w:style>
  <w:style w:type="paragraph" w:customStyle="1" w:styleId="65F073F5F17449B69BDF180E689772B3">
    <w:name w:val="65F073F5F17449B69BDF180E689772B3"/>
    <w:rsid w:val="007D0436"/>
  </w:style>
  <w:style w:type="paragraph" w:customStyle="1" w:styleId="A416915111CD44629A7199AD24E9D510">
    <w:name w:val="A416915111CD44629A7199AD24E9D510"/>
    <w:rsid w:val="007D0436"/>
  </w:style>
  <w:style w:type="paragraph" w:customStyle="1" w:styleId="1DAE580360164B64A5A554C35DACD05C">
    <w:name w:val="1DAE580360164B64A5A554C35DACD05C"/>
    <w:rsid w:val="007D0436"/>
  </w:style>
  <w:style w:type="paragraph" w:customStyle="1" w:styleId="927BF8616B1941C5A53447325D261C68">
    <w:name w:val="927BF8616B1941C5A53447325D261C68"/>
    <w:rsid w:val="007D0436"/>
  </w:style>
  <w:style w:type="paragraph" w:customStyle="1" w:styleId="403F2F8B1BD1494BB82CCC654CFFAA32">
    <w:name w:val="403F2F8B1BD1494BB82CCC654CFFAA32"/>
    <w:rsid w:val="007D0436"/>
  </w:style>
  <w:style w:type="paragraph" w:customStyle="1" w:styleId="182778677FF64EAB9FEE578628D342F8">
    <w:name w:val="182778677FF64EAB9FEE578628D342F8"/>
    <w:rsid w:val="007D0436"/>
  </w:style>
  <w:style w:type="paragraph" w:customStyle="1" w:styleId="3DA74D8036AC47898CD585E9409D51BD">
    <w:name w:val="3DA74D8036AC47898CD585E9409D51BD"/>
    <w:rsid w:val="007D0436"/>
  </w:style>
  <w:style w:type="paragraph" w:customStyle="1" w:styleId="59795B006A5348A590EEBA84DE1F97D6">
    <w:name w:val="59795B006A5348A590EEBA84DE1F97D6"/>
    <w:rsid w:val="007D0436"/>
  </w:style>
  <w:style w:type="paragraph" w:customStyle="1" w:styleId="6CE88E448BA64181B29CEBF3C47403A8">
    <w:name w:val="6CE88E448BA64181B29CEBF3C47403A8"/>
    <w:rsid w:val="007D0436"/>
  </w:style>
  <w:style w:type="paragraph" w:customStyle="1" w:styleId="D2CF5FD25BF64478AB6C53A40D1D49E7">
    <w:name w:val="D2CF5FD25BF64478AB6C53A40D1D49E7"/>
    <w:rsid w:val="007D0436"/>
  </w:style>
  <w:style w:type="paragraph" w:customStyle="1" w:styleId="288509399AC64E3FB15FF5784001CE98">
    <w:name w:val="288509399AC64E3FB15FF5784001CE98"/>
    <w:rsid w:val="007D0436"/>
  </w:style>
  <w:style w:type="paragraph" w:customStyle="1" w:styleId="85B30A679CF04F3F86782C52E1F13D1E">
    <w:name w:val="85B30A679CF04F3F86782C52E1F13D1E"/>
    <w:rsid w:val="007D0436"/>
  </w:style>
  <w:style w:type="paragraph" w:customStyle="1" w:styleId="6C934D743F6445C4A40DB95A6A32BB3F">
    <w:name w:val="6C934D743F6445C4A40DB95A6A32BB3F"/>
    <w:rsid w:val="007D0436"/>
  </w:style>
  <w:style w:type="paragraph" w:customStyle="1" w:styleId="992F5989D35744B489831630D8CAACED">
    <w:name w:val="992F5989D35744B489831630D8CAACED"/>
    <w:rsid w:val="007D0436"/>
  </w:style>
  <w:style w:type="paragraph" w:customStyle="1" w:styleId="640EA844FA4C4954AD83A28D0C60C3B9">
    <w:name w:val="640EA844FA4C4954AD83A28D0C60C3B9"/>
    <w:rsid w:val="007D0436"/>
  </w:style>
  <w:style w:type="paragraph" w:customStyle="1" w:styleId="7D77DC058461486E9DDDBE09C59AE03A">
    <w:name w:val="7D77DC058461486E9DDDBE09C59AE03A"/>
    <w:rsid w:val="007D0436"/>
  </w:style>
  <w:style w:type="paragraph" w:customStyle="1" w:styleId="318AD137B80642339462F03D1DBDD05E">
    <w:name w:val="318AD137B80642339462F03D1DBDD05E"/>
    <w:rsid w:val="007D0436"/>
  </w:style>
  <w:style w:type="paragraph" w:customStyle="1" w:styleId="637E28679198466FA8B93EC8C33B79F2">
    <w:name w:val="637E28679198466FA8B93EC8C33B79F2"/>
    <w:rsid w:val="007D0436"/>
  </w:style>
  <w:style w:type="paragraph" w:customStyle="1" w:styleId="9D425E7584294DF7A8C405428C1D57C2">
    <w:name w:val="9D425E7584294DF7A8C405428C1D57C2"/>
    <w:rsid w:val="007D0436"/>
  </w:style>
  <w:style w:type="paragraph" w:customStyle="1" w:styleId="C8796A59E5594EB4BA53BC423A3B2F66">
    <w:name w:val="C8796A59E5594EB4BA53BC423A3B2F66"/>
    <w:rsid w:val="007D0436"/>
  </w:style>
  <w:style w:type="paragraph" w:customStyle="1" w:styleId="C8EC77F0FA604664900ABA73CDE7159B">
    <w:name w:val="C8EC77F0FA604664900ABA73CDE7159B"/>
    <w:rsid w:val="007D0436"/>
  </w:style>
  <w:style w:type="paragraph" w:customStyle="1" w:styleId="F4B3C06103FE4498AF03A984318296E6">
    <w:name w:val="F4B3C06103FE4498AF03A984318296E6"/>
    <w:rsid w:val="007D0436"/>
  </w:style>
  <w:style w:type="paragraph" w:customStyle="1" w:styleId="F0785592640346138640C49FDE91E633">
    <w:name w:val="F0785592640346138640C49FDE91E633"/>
    <w:rsid w:val="007D0436"/>
  </w:style>
  <w:style w:type="paragraph" w:customStyle="1" w:styleId="80D54982C304458096F385225C025EE3">
    <w:name w:val="80D54982C304458096F385225C025EE3"/>
    <w:rsid w:val="007D0436"/>
  </w:style>
  <w:style w:type="paragraph" w:customStyle="1" w:styleId="78A9C72ADE8B41F484A825D9B6BD1C91">
    <w:name w:val="78A9C72ADE8B41F484A825D9B6BD1C91"/>
    <w:rsid w:val="007D0436"/>
  </w:style>
  <w:style w:type="paragraph" w:customStyle="1" w:styleId="DCCCC1BCD39A4ADDBB0002D2B55663B2">
    <w:name w:val="DCCCC1BCD39A4ADDBB0002D2B55663B2"/>
    <w:rsid w:val="007D0436"/>
  </w:style>
  <w:style w:type="paragraph" w:customStyle="1" w:styleId="7CD60029EC4E4953A80939D06495E3FF">
    <w:name w:val="7CD60029EC4E4953A80939D06495E3FF"/>
    <w:rsid w:val="007D0436"/>
  </w:style>
  <w:style w:type="paragraph" w:customStyle="1" w:styleId="272E4CCDC7D240D5980F89C0CD7928FD">
    <w:name w:val="272E4CCDC7D240D5980F89C0CD7928FD"/>
    <w:rsid w:val="007D0436"/>
  </w:style>
  <w:style w:type="paragraph" w:customStyle="1" w:styleId="41B2A50B1F5144D689607C0CA4FA97E0">
    <w:name w:val="41B2A50B1F5144D689607C0CA4FA97E0"/>
    <w:rsid w:val="007D0436"/>
  </w:style>
  <w:style w:type="paragraph" w:customStyle="1" w:styleId="9731545D061C4CA19AD0F6EDEBADF562">
    <w:name w:val="9731545D061C4CA19AD0F6EDEBADF562"/>
    <w:rsid w:val="007D0436"/>
  </w:style>
  <w:style w:type="paragraph" w:customStyle="1" w:styleId="1FAA70DD5B344F19A30124DBCD5ED545">
    <w:name w:val="1FAA70DD5B344F19A30124DBCD5ED545"/>
    <w:rsid w:val="007D0436"/>
  </w:style>
  <w:style w:type="paragraph" w:customStyle="1" w:styleId="0F112D360AD14CF3ADE0408FF5BF1B44">
    <w:name w:val="0F112D360AD14CF3ADE0408FF5BF1B44"/>
    <w:rsid w:val="007D0436"/>
  </w:style>
  <w:style w:type="paragraph" w:customStyle="1" w:styleId="4C9C8C3338DC409D879236DED02F3E30">
    <w:name w:val="4C9C8C3338DC409D879236DED02F3E30"/>
    <w:rsid w:val="007D0436"/>
  </w:style>
  <w:style w:type="paragraph" w:customStyle="1" w:styleId="40D2B02D042B4B8885D8C7EB0F5DEC0C">
    <w:name w:val="40D2B02D042B4B8885D8C7EB0F5DEC0C"/>
    <w:rsid w:val="007D0436"/>
  </w:style>
  <w:style w:type="paragraph" w:customStyle="1" w:styleId="75820774DAD04C81942C04D028BC6C4D">
    <w:name w:val="75820774DAD04C81942C04D028BC6C4D"/>
    <w:rsid w:val="007D0436"/>
  </w:style>
  <w:style w:type="paragraph" w:customStyle="1" w:styleId="E7B9E02F5DFD47149D8FA91562BCC4D772">
    <w:name w:val="E7B9E02F5DFD47149D8FA91562BCC4D772"/>
    <w:rsid w:val="007D0436"/>
    <w:rPr>
      <w:rFonts w:eastAsiaTheme="minorHAnsi"/>
    </w:rPr>
  </w:style>
  <w:style w:type="paragraph" w:customStyle="1" w:styleId="348FA061EE3C49ACAE41AEBD74E67BFB54">
    <w:name w:val="348FA061EE3C49ACAE41AEBD74E67BFB54"/>
    <w:rsid w:val="007D0436"/>
    <w:rPr>
      <w:rFonts w:eastAsiaTheme="minorHAnsi"/>
    </w:rPr>
  </w:style>
  <w:style w:type="paragraph" w:customStyle="1" w:styleId="A36C754F31F44FAB8CA89BBA09E91DAB53">
    <w:name w:val="A36C754F31F44FAB8CA89BBA09E91DAB53"/>
    <w:rsid w:val="007D0436"/>
    <w:rPr>
      <w:rFonts w:eastAsiaTheme="minorHAnsi"/>
    </w:rPr>
  </w:style>
  <w:style w:type="paragraph" w:customStyle="1" w:styleId="5E6E5BFE325243B99A437EBE6734EE8351">
    <w:name w:val="5E6E5BFE325243B99A437EBE6734EE8351"/>
    <w:rsid w:val="007D0436"/>
    <w:rPr>
      <w:rFonts w:eastAsiaTheme="minorHAnsi"/>
    </w:rPr>
  </w:style>
  <w:style w:type="paragraph" w:customStyle="1" w:styleId="8BFBF4B9CAF84A3E9019E5F9BFB7EDBA31">
    <w:name w:val="8BFBF4B9CAF84A3E9019E5F9BFB7EDBA31"/>
    <w:rsid w:val="007D0436"/>
    <w:rPr>
      <w:rFonts w:eastAsiaTheme="minorHAnsi"/>
    </w:rPr>
  </w:style>
  <w:style w:type="paragraph" w:customStyle="1" w:styleId="E2A9B0A6EF7F4D269EE1E0DCC0D2F27430">
    <w:name w:val="E2A9B0A6EF7F4D269EE1E0DCC0D2F27430"/>
    <w:rsid w:val="007D0436"/>
    <w:rPr>
      <w:rFonts w:eastAsiaTheme="minorHAnsi"/>
    </w:rPr>
  </w:style>
  <w:style w:type="paragraph" w:customStyle="1" w:styleId="3D85344DC7FE420E9D156A3EA472580F31">
    <w:name w:val="3D85344DC7FE420E9D156A3EA472580F31"/>
    <w:rsid w:val="007D0436"/>
    <w:rPr>
      <w:rFonts w:eastAsiaTheme="minorHAnsi"/>
    </w:rPr>
  </w:style>
  <w:style w:type="paragraph" w:customStyle="1" w:styleId="480EC0956E414A1EB754429E14ECECE631">
    <w:name w:val="480EC0956E414A1EB754429E14ECECE631"/>
    <w:rsid w:val="007D0436"/>
    <w:rPr>
      <w:rFonts w:eastAsiaTheme="minorHAnsi"/>
    </w:rPr>
  </w:style>
  <w:style w:type="paragraph" w:customStyle="1" w:styleId="1243330EA41B46E3954A8E47D41604AE31">
    <w:name w:val="1243330EA41B46E3954A8E47D41604AE31"/>
    <w:rsid w:val="007D0436"/>
    <w:rPr>
      <w:rFonts w:eastAsiaTheme="minorHAnsi"/>
    </w:rPr>
  </w:style>
  <w:style w:type="paragraph" w:customStyle="1" w:styleId="F21F786445334A25B289521284E86A4F31">
    <w:name w:val="F21F786445334A25B289521284E86A4F31"/>
    <w:rsid w:val="007D0436"/>
    <w:rPr>
      <w:rFonts w:eastAsiaTheme="minorHAnsi"/>
    </w:rPr>
  </w:style>
  <w:style w:type="paragraph" w:customStyle="1" w:styleId="CA2FAA98065D45E6A7B7DF7E49ADF15211">
    <w:name w:val="CA2FAA98065D45E6A7B7DF7E49ADF15211"/>
    <w:rsid w:val="007D0436"/>
    <w:rPr>
      <w:rFonts w:eastAsiaTheme="minorHAnsi"/>
    </w:rPr>
  </w:style>
  <w:style w:type="paragraph" w:customStyle="1" w:styleId="5040FA43E6264A4AA0AB784B14CB149111">
    <w:name w:val="5040FA43E6264A4AA0AB784B14CB149111"/>
    <w:rsid w:val="007D0436"/>
    <w:rPr>
      <w:rFonts w:eastAsiaTheme="minorHAnsi"/>
    </w:rPr>
  </w:style>
  <w:style w:type="paragraph" w:customStyle="1" w:styleId="2C02C55783654B578358EE5D0459700911">
    <w:name w:val="2C02C55783654B578358EE5D0459700911"/>
    <w:rsid w:val="007D0436"/>
    <w:rPr>
      <w:rFonts w:eastAsiaTheme="minorHAnsi"/>
    </w:rPr>
  </w:style>
  <w:style w:type="paragraph" w:customStyle="1" w:styleId="266E0BA7C6BD49539E62F46A8840D3FE11">
    <w:name w:val="266E0BA7C6BD49539E62F46A8840D3FE11"/>
    <w:rsid w:val="007D0436"/>
    <w:rPr>
      <w:rFonts w:eastAsiaTheme="minorHAnsi"/>
    </w:rPr>
  </w:style>
  <w:style w:type="paragraph" w:customStyle="1" w:styleId="8A9DB052E34D42839905D32D79CA143311">
    <w:name w:val="8A9DB052E34D42839905D32D79CA143311"/>
    <w:rsid w:val="007D0436"/>
    <w:rPr>
      <w:rFonts w:eastAsiaTheme="minorHAnsi"/>
    </w:rPr>
  </w:style>
  <w:style w:type="paragraph" w:customStyle="1" w:styleId="ADD35C9E239D4C729F9378280FDE323911">
    <w:name w:val="ADD35C9E239D4C729F9378280FDE323911"/>
    <w:rsid w:val="007D0436"/>
    <w:rPr>
      <w:rFonts w:eastAsiaTheme="minorHAnsi"/>
    </w:rPr>
  </w:style>
  <w:style w:type="paragraph" w:customStyle="1" w:styleId="46BB3A84DF8E41CEB6D219A67AFC1A8A11">
    <w:name w:val="46BB3A84DF8E41CEB6D219A67AFC1A8A11"/>
    <w:rsid w:val="007D0436"/>
    <w:rPr>
      <w:rFonts w:eastAsiaTheme="minorHAnsi"/>
    </w:rPr>
  </w:style>
  <w:style w:type="paragraph" w:customStyle="1" w:styleId="6C934D743F6445C4A40DB95A6A32BB3F1">
    <w:name w:val="6C934D743F6445C4A40DB95A6A32BB3F1"/>
    <w:rsid w:val="007D0436"/>
    <w:rPr>
      <w:rFonts w:eastAsiaTheme="minorHAnsi"/>
    </w:rPr>
  </w:style>
  <w:style w:type="paragraph" w:customStyle="1" w:styleId="992F5989D35744B489831630D8CAACED1">
    <w:name w:val="992F5989D35744B489831630D8CAACED1"/>
    <w:rsid w:val="007D0436"/>
    <w:rPr>
      <w:rFonts w:eastAsiaTheme="minorHAnsi"/>
    </w:rPr>
  </w:style>
  <w:style w:type="paragraph" w:customStyle="1" w:styleId="640EA844FA4C4954AD83A28D0C60C3B91">
    <w:name w:val="640EA844FA4C4954AD83A28D0C60C3B91"/>
    <w:rsid w:val="007D0436"/>
    <w:rPr>
      <w:rFonts w:eastAsiaTheme="minorHAnsi"/>
    </w:rPr>
  </w:style>
  <w:style w:type="paragraph" w:customStyle="1" w:styleId="7D77DC058461486E9DDDBE09C59AE03A1">
    <w:name w:val="7D77DC058461486E9DDDBE09C59AE03A1"/>
    <w:rsid w:val="007D0436"/>
    <w:rPr>
      <w:rFonts w:eastAsiaTheme="minorHAnsi"/>
    </w:rPr>
  </w:style>
  <w:style w:type="paragraph" w:customStyle="1" w:styleId="0F112D360AD14CF3ADE0408FF5BF1B441">
    <w:name w:val="0F112D360AD14CF3ADE0408FF5BF1B441"/>
    <w:rsid w:val="007D0436"/>
    <w:rPr>
      <w:rFonts w:eastAsiaTheme="minorHAnsi"/>
    </w:rPr>
  </w:style>
  <w:style w:type="paragraph" w:customStyle="1" w:styleId="637E28679198466FA8B93EC8C33B79F21">
    <w:name w:val="637E28679198466FA8B93EC8C33B79F21"/>
    <w:rsid w:val="007D0436"/>
    <w:rPr>
      <w:rFonts w:eastAsiaTheme="minorHAnsi"/>
    </w:rPr>
  </w:style>
  <w:style w:type="paragraph" w:customStyle="1" w:styleId="9D425E7584294DF7A8C405428C1D57C21">
    <w:name w:val="9D425E7584294DF7A8C405428C1D57C21"/>
    <w:rsid w:val="007D0436"/>
    <w:rPr>
      <w:rFonts w:eastAsiaTheme="minorHAnsi"/>
    </w:rPr>
  </w:style>
  <w:style w:type="paragraph" w:customStyle="1" w:styleId="C8796A59E5594EB4BA53BC423A3B2F661">
    <w:name w:val="C8796A59E5594EB4BA53BC423A3B2F661"/>
    <w:rsid w:val="007D0436"/>
    <w:rPr>
      <w:rFonts w:eastAsiaTheme="minorHAnsi"/>
    </w:rPr>
  </w:style>
  <w:style w:type="paragraph" w:customStyle="1" w:styleId="C8EC77F0FA604664900ABA73CDE7159B1">
    <w:name w:val="C8EC77F0FA604664900ABA73CDE7159B1"/>
    <w:rsid w:val="007D0436"/>
    <w:rPr>
      <w:rFonts w:eastAsiaTheme="minorHAnsi"/>
    </w:rPr>
  </w:style>
  <w:style w:type="paragraph" w:customStyle="1" w:styleId="4C9C8C3338DC409D879236DED02F3E301">
    <w:name w:val="4C9C8C3338DC409D879236DED02F3E301"/>
    <w:rsid w:val="007D0436"/>
    <w:rPr>
      <w:rFonts w:eastAsiaTheme="minorHAnsi"/>
    </w:rPr>
  </w:style>
  <w:style w:type="paragraph" w:customStyle="1" w:styleId="F4B3C06103FE4498AF03A984318296E61">
    <w:name w:val="F4B3C06103FE4498AF03A984318296E61"/>
    <w:rsid w:val="007D0436"/>
    <w:rPr>
      <w:rFonts w:eastAsiaTheme="minorHAnsi"/>
    </w:rPr>
  </w:style>
  <w:style w:type="paragraph" w:customStyle="1" w:styleId="F0785592640346138640C49FDE91E6331">
    <w:name w:val="F0785592640346138640C49FDE91E6331"/>
    <w:rsid w:val="007D0436"/>
    <w:rPr>
      <w:rFonts w:eastAsiaTheme="minorHAnsi"/>
    </w:rPr>
  </w:style>
  <w:style w:type="paragraph" w:customStyle="1" w:styleId="80D54982C304458096F385225C025EE31">
    <w:name w:val="80D54982C304458096F385225C025EE31"/>
    <w:rsid w:val="007D0436"/>
    <w:rPr>
      <w:rFonts w:eastAsiaTheme="minorHAnsi"/>
    </w:rPr>
  </w:style>
  <w:style w:type="paragraph" w:customStyle="1" w:styleId="78A9C72ADE8B41F484A825D9B6BD1C911">
    <w:name w:val="78A9C72ADE8B41F484A825D9B6BD1C911"/>
    <w:rsid w:val="007D0436"/>
    <w:rPr>
      <w:rFonts w:eastAsiaTheme="minorHAnsi"/>
    </w:rPr>
  </w:style>
  <w:style w:type="paragraph" w:customStyle="1" w:styleId="DCCCC1BCD39A4ADDBB0002D2B55663B21">
    <w:name w:val="DCCCC1BCD39A4ADDBB0002D2B55663B21"/>
    <w:rsid w:val="007D0436"/>
    <w:rPr>
      <w:rFonts w:eastAsiaTheme="minorHAnsi"/>
    </w:rPr>
  </w:style>
  <w:style w:type="paragraph" w:customStyle="1" w:styleId="40D2B02D042B4B8885D8C7EB0F5DEC0C1">
    <w:name w:val="40D2B02D042B4B8885D8C7EB0F5DEC0C1"/>
    <w:rsid w:val="007D0436"/>
    <w:rPr>
      <w:rFonts w:eastAsiaTheme="minorHAnsi"/>
    </w:rPr>
  </w:style>
  <w:style w:type="paragraph" w:customStyle="1" w:styleId="7CD60029EC4E4953A80939D06495E3FF1">
    <w:name w:val="7CD60029EC4E4953A80939D06495E3FF1"/>
    <w:rsid w:val="007D0436"/>
    <w:rPr>
      <w:rFonts w:eastAsiaTheme="minorHAnsi"/>
    </w:rPr>
  </w:style>
  <w:style w:type="paragraph" w:customStyle="1" w:styleId="272E4CCDC7D240D5980F89C0CD7928FD1">
    <w:name w:val="272E4CCDC7D240D5980F89C0CD7928FD1"/>
    <w:rsid w:val="007D0436"/>
    <w:rPr>
      <w:rFonts w:eastAsiaTheme="minorHAnsi"/>
    </w:rPr>
  </w:style>
  <w:style w:type="paragraph" w:customStyle="1" w:styleId="41B2A50B1F5144D689607C0CA4FA97E01">
    <w:name w:val="41B2A50B1F5144D689607C0CA4FA97E01"/>
    <w:rsid w:val="007D0436"/>
    <w:rPr>
      <w:rFonts w:eastAsiaTheme="minorHAnsi"/>
    </w:rPr>
  </w:style>
  <w:style w:type="paragraph" w:customStyle="1" w:styleId="9731545D061C4CA19AD0F6EDEBADF5621">
    <w:name w:val="9731545D061C4CA19AD0F6EDEBADF5621"/>
    <w:rsid w:val="007D0436"/>
    <w:rPr>
      <w:rFonts w:eastAsiaTheme="minorHAnsi"/>
    </w:rPr>
  </w:style>
  <w:style w:type="paragraph" w:customStyle="1" w:styleId="1FAA70DD5B344F19A30124DBCD5ED5451">
    <w:name w:val="1FAA70DD5B344F19A30124DBCD5ED5451"/>
    <w:rsid w:val="007D0436"/>
    <w:rPr>
      <w:rFonts w:eastAsiaTheme="minorHAnsi"/>
    </w:rPr>
  </w:style>
  <w:style w:type="paragraph" w:customStyle="1" w:styleId="75820774DAD04C81942C04D028BC6C4D1">
    <w:name w:val="75820774DAD04C81942C04D028BC6C4D1"/>
    <w:rsid w:val="007D0436"/>
    <w:rPr>
      <w:rFonts w:eastAsiaTheme="minorHAnsi"/>
    </w:rPr>
  </w:style>
  <w:style w:type="paragraph" w:customStyle="1" w:styleId="202B545721644FB68D6C76DDFE67F8401">
    <w:name w:val="202B545721644FB68D6C76DDFE67F8401"/>
    <w:rsid w:val="007D0436"/>
    <w:rPr>
      <w:rFonts w:eastAsiaTheme="minorHAnsi"/>
    </w:rPr>
  </w:style>
  <w:style w:type="paragraph" w:customStyle="1" w:styleId="E93B6F198E6B46BEB61BC1B1FEF419701">
    <w:name w:val="E93B6F198E6B46BEB61BC1B1FEF419701"/>
    <w:rsid w:val="007D0436"/>
    <w:rPr>
      <w:rFonts w:eastAsiaTheme="minorHAnsi"/>
    </w:rPr>
  </w:style>
  <w:style w:type="paragraph" w:customStyle="1" w:styleId="98FD61484FF447438326B9472798F6911">
    <w:name w:val="98FD61484FF447438326B9472798F6911"/>
    <w:rsid w:val="007D0436"/>
    <w:rPr>
      <w:rFonts w:eastAsiaTheme="minorHAnsi"/>
    </w:rPr>
  </w:style>
  <w:style w:type="paragraph" w:customStyle="1" w:styleId="6BF9463DF1EE468B984E0140A9E8859E1">
    <w:name w:val="6BF9463DF1EE468B984E0140A9E8859E1"/>
    <w:rsid w:val="007D0436"/>
    <w:rPr>
      <w:rFonts w:eastAsiaTheme="minorHAnsi"/>
    </w:rPr>
  </w:style>
  <w:style w:type="paragraph" w:customStyle="1" w:styleId="62B1B559A70348D5B617358A50D1DB2C1">
    <w:name w:val="62B1B559A70348D5B617358A50D1DB2C1"/>
    <w:rsid w:val="007D0436"/>
    <w:rPr>
      <w:rFonts w:eastAsiaTheme="minorHAnsi"/>
    </w:rPr>
  </w:style>
  <w:style w:type="paragraph" w:customStyle="1" w:styleId="700A6C24306F4A2880C68ADAEA59396D1">
    <w:name w:val="700A6C24306F4A2880C68ADAEA59396D1"/>
    <w:rsid w:val="007D0436"/>
    <w:rPr>
      <w:rFonts w:eastAsiaTheme="minorHAnsi"/>
    </w:rPr>
  </w:style>
  <w:style w:type="paragraph" w:customStyle="1" w:styleId="3D68BEEF8B6C44EC88A9F35B5BAC38E89">
    <w:name w:val="3D68BEEF8B6C44EC88A9F35B5BAC38E89"/>
    <w:rsid w:val="007D0436"/>
    <w:rPr>
      <w:rFonts w:eastAsiaTheme="minorHAnsi"/>
    </w:rPr>
  </w:style>
  <w:style w:type="paragraph" w:customStyle="1" w:styleId="1720DC3DD6884E40B711410A0515C8649">
    <w:name w:val="1720DC3DD6884E40B711410A0515C8649"/>
    <w:rsid w:val="007D0436"/>
    <w:rPr>
      <w:rFonts w:eastAsiaTheme="minorHAnsi"/>
    </w:rPr>
  </w:style>
  <w:style w:type="paragraph" w:customStyle="1" w:styleId="42EB210FBD484D889988FAB7D975D5369">
    <w:name w:val="42EB210FBD484D889988FAB7D975D5369"/>
    <w:rsid w:val="007D0436"/>
    <w:rPr>
      <w:rFonts w:eastAsiaTheme="minorHAnsi"/>
    </w:rPr>
  </w:style>
  <w:style w:type="paragraph" w:customStyle="1" w:styleId="E7B9E02F5DFD47149D8FA91562BCC4D773">
    <w:name w:val="E7B9E02F5DFD47149D8FA91562BCC4D773"/>
    <w:rsid w:val="007D0436"/>
    <w:rPr>
      <w:rFonts w:eastAsiaTheme="minorHAnsi"/>
    </w:rPr>
  </w:style>
  <w:style w:type="paragraph" w:customStyle="1" w:styleId="348FA061EE3C49ACAE41AEBD74E67BFB55">
    <w:name w:val="348FA061EE3C49ACAE41AEBD74E67BFB55"/>
    <w:rsid w:val="007D0436"/>
    <w:rPr>
      <w:rFonts w:eastAsiaTheme="minorHAnsi"/>
    </w:rPr>
  </w:style>
  <w:style w:type="paragraph" w:customStyle="1" w:styleId="A36C754F31F44FAB8CA89BBA09E91DAB54">
    <w:name w:val="A36C754F31F44FAB8CA89BBA09E91DAB54"/>
    <w:rsid w:val="007D0436"/>
    <w:rPr>
      <w:rFonts w:eastAsiaTheme="minorHAnsi"/>
    </w:rPr>
  </w:style>
  <w:style w:type="paragraph" w:customStyle="1" w:styleId="5E6E5BFE325243B99A437EBE6734EE8352">
    <w:name w:val="5E6E5BFE325243B99A437EBE6734EE8352"/>
    <w:rsid w:val="007D0436"/>
    <w:rPr>
      <w:rFonts w:eastAsiaTheme="minorHAnsi"/>
    </w:rPr>
  </w:style>
  <w:style w:type="paragraph" w:customStyle="1" w:styleId="8BFBF4B9CAF84A3E9019E5F9BFB7EDBA32">
    <w:name w:val="8BFBF4B9CAF84A3E9019E5F9BFB7EDBA32"/>
    <w:rsid w:val="007D0436"/>
    <w:rPr>
      <w:rFonts w:eastAsiaTheme="minorHAnsi"/>
    </w:rPr>
  </w:style>
  <w:style w:type="paragraph" w:customStyle="1" w:styleId="E2A9B0A6EF7F4D269EE1E0DCC0D2F27431">
    <w:name w:val="E2A9B0A6EF7F4D269EE1E0DCC0D2F27431"/>
    <w:rsid w:val="007D0436"/>
    <w:rPr>
      <w:rFonts w:eastAsiaTheme="minorHAnsi"/>
    </w:rPr>
  </w:style>
  <w:style w:type="paragraph" w:customStyle="1" w:styleId="3D85344DC7FE420E9D156A3EA472580F32">
    <w:name w:val="3D85344DC7FE420E9D156A3EA472580F32"/>
    <w:rsid w:val="007D0436"/>
    <w:rPr>
      <w:rFonts w:eastAsiaTheme="minorHAnsi"/>
    </w:rPr>
  </w:style>
  <w:style w:type="paragraph" w:customStyle="1" w:styleId="480EC0956E414A1EB754429E14ECECE632">
    <w:name w:val="480EC0956E414A1EB754429E14ECECE632"/>
    <w:rsid w:val="007D0436"/>
    <w:rPr>
      <w:rFonts w:eastAsiaTheme="minorHAnsi"/>
    </w:rPr>
  </w:style>
  <w:style w:type="paragraph" w:customStyle="1" w:styleId="1243330EA41B46E3954A8E47D41604AE32">
    <w:name w:val="1243330EA41B46E3954A8E47D41604AE32"/>
    <w:rsid w:val="007D0436"/>
    <w:rPr>
      <w:rFonts w:eastAsiaTheme="minorHAnsi"/>
    </w:rPr>
  </w:style>
  <w:style w:type="paragraph" w:customStyle="1" w:styleId="F21F786445334A25B289521284E86A4F32">
    <w:name w:val="F21F786445334A25B289521284E86A4F32"/>
    <w:rsid w:val="007D0436"/>
    <w:rPr>
      <w:rFonts w:eastAsiaTheme="minorHAnsi"/>
    </w:rPr>
  </w:style>
  <w:style w:type="paragraph" w:customStyle="1" w:styleId="CA2FAA98065D45E6A7B7DF7E49ADF15212">
    <w:name w:val="CA2FAA98065D45E6A7B7DF7E49ADF15212"/>
    <w:rsid w:val="007D0436"/>
    <w:rPr>
      <w:rFonts w:eastAsiaTheme="minorHAnsi"/>
    </w:rPr>
  </w:style>
  <w:style w:type="paragraph" w:customStyle="1" w:styleId="5040FA43E6264A4AA0AB784B14CB149112">
    <w:name w:val="5040FA43E6264A4AA0AB784B14CB149112"/>
    <w:rsid w:val="007D0436"/>
    <w:rPr>
      <w:rFonts w:eastAsiaTheme="minorHAnsi"/>
    </w:rPr>
  </w:style>
  <w:style w:type="paragraph" w:customStyle="1" w:styleId="2C02C55783654B578358EE5D0459700912">
    <w:name w:val="2C02C55783654B578358EE5D0459700912"/>
    <w:rsid w:val="007D0436"/>
    <w:rPr>
      <w:rFonts w:eastAsiaTheme="minorHAnsi"/>
    </w:rPr>
  </w:style>
  <w:style w:type="paragraph" w:customStyle="1" w:styleId="266E0BA7C6BD49539E62F46A8840D3FE12">
    <w:name w:val="266E0BA7C6BD49539E62F46A8840D3FE12"/>
    <w:rsid w:val="007D0436"/>
    <w:rPr>
      <w:rFonts w:eastAsiaTheme="minorHAnsi"/>
    </w:rPr>
  </w:style>
  <w:style w:type="paragraph" w:customStyle="1" w:styleId="8A9DB052E34D42839905D32D79CA143312">
    <w:name w:val="8A9DB052E34D42839905D32D79CA143312"/>
    <w:rsid w:val="007D0436"/>
    <w:rPr>
      <w:rFonts w:eastAsiaTheme="minorHAnsi"/>
    </w:rPr>
  </w:style>
  <w:style w:type="paragraph" w:customStyle="1" w:styleId="ADD35C9E239D4C729F9378280FDE323912">
    <w:name w:val="ADD35C9E239D4C729F9378280FDE323912"/>
    <w:rsid w:val="007D0436"/>
    <w:rPr>
      <w:rFonts w:eastAsiaTheme="minorHAnsi"/>
    </w:rPr>
  </w:style>
  <w:style w:type="paragraph" w:customStyle="1" w:styleId="46BB3A84DF8E41CEB6D219A67AFC1A8A12">
    <w:name w:val="46BB3A84DF8E41CEB6D219A67AFC1A8A12"/>
    <w:rsid w:val="007D0436"/>
    <w:rPr>
      <w:rFonts w:eastAsiaTheme="minorHAnsi"/>
    </w:rPr>
  </w:style>
  <w:style w:type="paragraph" w:customStyle="1" w:styleId="6C934D743F6445C4A40DB95A6A32BB3F2">
    <w:name w:val="6C934D743F6445C4A40DB95A6A32BB3F2"/>
    <w:rsid w:val="007D0436"/>
    <w:rPr>
      <w:rFonts w:eastAsiaTheme="minorHAnsi"/>
    </w:rPr>
  </w:style>
  <w:style w:type="paragraph" w:customStyle="1" w:styleId="992F5989D35744B489831630D8CAACED2">
    <w:name w:val="992F5989D35744B489831630D8CAACED2"/>
    <w:rsid w:val="007D0436"/>
    <w:rPr>
      <w:rFonts w:eastAsiaTheme="minorHAnsi"/>
    </w:rPr>
  </w:style>
  <w:style w:type="paragraph" w:customStyle="1" w:styleId="640EA844FA4C4954AD83A28D0C60C3B92">
    <w:name w:val="640EA844FA4C4954AD83A28D0C60C3B92"/>
    <w:rsid w:val="007D0436"/>
    <w:rPr>
      <w:rFonts w:eastAsiaTheme="minorHAnsi"/>
    </w:rPr>
  </w:style>
  <w:style w:type="paragraph" w:customStyle="1" w:styleId="7D77DC058461486E9DDDBE09C59AE03A2">
    <w:name w:val="7D77DC058461486E9DDDBE09C59AE03A2"/>
    <w:rsid w:val="007D0436"/>
    <w:rPr>
      <w:rFonts w:eastAsiaTheme="minorHAnsi"/>
    </w:rPr>
  </w:style>
  <w:style w:type="paragraph" w:customStyle="1" w:styleId="0F112D360AD14CF3ADE0408FF5BF1B442">
    <w:name w:val="0F112D360AD14CF3ADE0408FF5BF1B442"/>
    <w:rsid w:val="007D0436"/>
    <w:rPr>
      <w:rFonts w:eastAsiaTheme="minorHAnsi"/>
    </w:rPr>
  </w:style>
  <w:style w:type="paragraph" w:customStyle="1" w:styleId="637E28679198466FA8B93EC8C33B79F22">
    <w:name w:val="637E28679198466FA8B93EC8C33B79F22"/>
    <w:rsid w:val="007D0436"/>
    <w:rPr>
      <w:rFonts w:eastAsiaTheme="minorHAnsi"/>
    </w:rPr>
  </w:style>
  <w:style w:type="paragraph" w:customStyle="1" w:styleId="9D425E7584294DF7A8C405428C1D57C22">
    <w:name w:val="9D425E7584294DF7A8C405428C1D57C22"/>
    <w:rsid w:val="007D0436"/>
    <w:rPr>
      <w:rFonts w:eastAsiaTheme="minorHAnsi"/>
    </w:rPr>
  </w:style>
  <w:style w:type="paragraph" w:customStyle="1" w:styleId="C8796A59E5594EB4BA53BC423A3B2F662">
    <w:name w:val="C8796A59E5594EB4BA53BC423A3B2F662"/>
    <w:rsid w:val="007D0436"/>
    <w:rPr>
      <w:rFonts w:eastAsiaTheme="minorHAnsi"/>
    </w:rPr>
  </w:style>
  <w:style w:type="paragraph" w:customStyle="1" w:styleId="C8EC77F0FA604664900ABA73CDE7159B2">
    <w:name w:val="C8EC77F0FA604664900ABA73CDE7159B2"/>
    <w:rsid w:val="007D0436"/>
    <w:rPr>
      <w:rFonts w:eastAsiaTheme="minorHAnsi"/>
    </w:rPr>
  </w:style>
  <w:style w:type="paragraph" w:customStyle="1" w:styleId="4C9C8C3338DC409D879236DED02F3E302">
    <w:name w:val="4C9C8C3338DC409D879236DED02F3E302"/>
    <w:rsid w:val="007D0436"/>
    <w:rPr>
      <w:rFonts w:eastAsiaTheme="minorHAnsi"/>
    </w:rPr>
  </w:style>
  <w:style w:type="paragraph" w:customStyle="1" w:styleId="F4B3C06103FE4498AF03A984318296E62">
    <w:name w:val="F4B3C06103FE4498AF03A984318296E62"/>
    <w:rsid w:val="007D0436"/>
    <w:rPr>
      <w:rFonts w:eastAsiaTheme="minorHAnsi"/>
    </w:rPr>
  </w:style>
  <w:style w:type="paragraph" w:customStyle="1" w:styleId="F0785592640346138640C49FDE91E6332">
    <w:name w:val="F0785592640346138640C49FDE91E6332"/>
    <w:rsid w:val="007D0436"/>
    <w:rPr>
      <w:rFonts w:eastAsiaTheme="minorHAnsi"/>
    </w:rPr>
  </w:style>
  <w:style w:type="paragraph" w:customStyle="1" w:styleId="80D54982C304458096F385225C025EE32">
    <w:name w:val="80D54982C304458096F385225C025EE32"/>
    <w:rsid w:val="007D0436"/>
    <w:rPr>
      <w:rFonts w:eastAsiaTheme="minorHAnsi"/>
    </w:rPr>
  </w:style>
  <w:style w:type="paragraph" w:customStyle="1" w:styleId="78A9C72ADE8B41F484A825D9B6BD1C912">
    <w:name w:val="78A9C72ADE8B41F484A825D9B6BD1C912"/>
    <w:rsid w:val="007D0436"/>
    <w:rPr>
      <w:rFonts w:eastAsiaTheme="minorHAnsi"/>
    </w:rPr>
  </w:style>
  <w:style w:type="paragraph" w:customStyle="1" w:styleId="DCCCC1BCD39A4ADDBB0002D2B55663B22">
    <w:name w:val="DCCCC1BCD39A4ADDBB0002D2B55663B22"/>
    <w:rsid w:val="007D0436"/>
    <w:rPr>
      <w:rFonts w:eastAsiaTheme="minorHAnsi"/>
    </w:rPr>
  </w:style>
  <w:style w:type="paragraph" w:customStyle="1" w:styleId="40D2B02D042B4B8885D8C7EB0F5DEC0C2">
    <w:name w:val="40D2B02D042B4B8885D8C7EB0F5DEC0C2"/>
    <w:rsid w:val="007D0436"/>
    <w:rPr>
      <w:rFonts w:eastAsiaTheme="minorHAnsi"/>
    </w:rPr>
  </w:style>
  <w:style w:type="paragraph" w:customStyle="1" w:styleId="7CD60029EC4E4953A80939D06495E3FF2">
    <w:name w:val="7CD60029EC4E4953A80939D06495E3FF2"/>
    <w:rsid w:val="007D0436"/>
    <w:rPr>
      <w:rFonts w:eastAsiaTheme="minorHAnsi"/>
    </w:rPr>
  </w:style>
  <w:style w:type="paragraph" w:customStyle="1" w:styleId="272E4CCDC7D240D5980F89C0CD7928FD2">
    <w:name w:val="272E4CCDC7D240D5980F89C0CD7928FD2"/>
    <w:rsid w:val="007D0436"/>
    <w:rPr>
      <w:rFonts w:eastAsiaTheme="minorHAnsi"/>
    </w:rPr>
  </w:style>
  <w:style w:type="paragraph" w:customStyle="1" w:styleId="41B2A50B1F5144D689607C0CA4FA97E02">
    <w:name w:val="41B2A50B1F5144D689607C0CA4FA97E02"/>
    <w:rsid w:val="007D0436"/>
    <w:rPr>
      <w:rFonts w:eastAsiaTheme="minorHAnsi"/>
    </w:rPr>
  </w:style>
  <w:style w:type="paragraph" w:customStyle="1" w:styleId="9731545D061C4CA19AD0F6EDEBADF5622">
    <w:name w:val="9731545D061C4CA19AD0F6EDEBADF5622"/>
    <w:rsid w:val="007D0436"/>
    <w:rPr>
      <w:rFonts w:eastAsiaTheme="minorHAnsi"/>
    </w:rPr>
  </w:style>
  <w:style w:type="paragraph" w:customStyle="1" w:styleId="1FAA70DD5B344F19A30124DBCD5ED5452">
    <w:name w:val="1FAA70DD5B344F19A30124DBCD5ED5452"/>
    <w:rsid w:val="007D0436"/>
    <w:rPr>
      <w:rFonts w:eastAsiaTheme="minorHAnsi"/>
    </w:rPr>
  </w:style>
  <w:style w:type="paragraph" w:customStyle="1" w:styleId="75820774DAD04C81942C04D028BC6C4D2">
    <w:name w:val="75820774DAD04C81942C04D028BC6C4D2"/>
    <w:rsid w:val="007D0436"/>
    <w:rPr>
      <w:rFonts w:eastAsiaTheme="minorHAnsi"/>
    </w:rPr>
  </w:style>
  <w:style w:type="paragraph" w:customStyle="1" w:styleId="202B545721644FB68D6C76DDFE67F8402">
    <w:name w:val="202B545721644FB68D6C76DDFE67F8402"/>
    <w:rsid w:val="007D0436"/>
    <w:rPr>
      <w:rFonts w:eastAsiaTheme="minorHAnsi"/>
    </w:rPr>
  </w:style>
  <w:style w:type="paragraph" w:customStyle="1" w:styleId="E93B6F198E6B46BEB61BC1B1FEF419702">
    <w:name w:val="E93B6F198E6B46BEB61BC1B1FEF419702"/>
    <w:rsid w:val="007D0436"/>
    <w:rPr>
      <w:rFonts w:eastAsiaTheme="minorHAnsi"/>
    </w:rPr>
  </w:style>
  <w:style w:type="paragraph" w:customStyle="1" w:styleId="98FD61484FF447438326B9472798F6912">
    <w:name w:val="98FD61484FF447438326B9472798F6912"/>
    <w:rsid w:val="007D0436"/>
    <w:rPr>
      <w:rFonts w:eastAsiaTheme="minorHAnsi"/>
    </w:rPr>
  </w:style>
  <w:style w:type="paragraph" w:customStyle="1" w:styleId="6BF9463DF1EE468B984E0140A9E8859E2">
    <w:name w:val="6BF9463DF1EE468B984E0140A9E8859E2"/>
    <w:rsid w:val="007D0436"/>
    <w:rPr>
      <w:rFonts w:eastAsiaTheme="minorHAnsi"/>
    </w:rPr>
  </w:style>
  <w:style w:type="paragraph" w:customStyle="1" w:styleId="62B1B559A70348D5B617358A50D1DB2C2">
    <w:name w:val="62B1B559A70348D5B617358A50D1DB2C2"/>
    <w:rsid w:val="007D0436"/>
    <w:rPr>
      <w:rFonts w:eastAsiaTheme="minorHAnsi"/>
    </w:rPr>
  </w:style>
  <w:style w:type="paragraph" w:customStyle="1" w:styleId="700A6C24306F4A2880C68ADAEA59396D2">
    <w:name w:val="700A6C24306F4A2880C68ADAEA59396D2"/>
    <w:rsid w:val="007D0436"/>
    <w:rPr>
      <w:rFonts w:eastAsiaTheme="minorHAnsi"/>
    </w:rPr>
  </w:style>
  <w:style w:type="paragraph" w:customStyle="1" w:styleId="3D68BEEF8B6C44EC88A9F35B5BAC38E810">
    <w:name w:val="3D68BEEF8B6C44EC88A9F35B5BAC38E810"/>
    <w:rsid w:val="007D0436"/>
    <w:rPr>
      <w:rFonts w:eastAsiaTheme="minorHAnsi"/>
    </w:rPr>
  </w:style>
  <w:style w:type="paragraph" w:customStyle="1" w:styleId="1720DC3DD6884E40B711410A0515C86410">
    <w:name w:val="1720DC3DD6884E40B711410A0515C86410"/>
    <w:rsid w:val="007D0436"/>
    <w:rPr>
      <w:rFonts w:eastAsiaTheme="minorHAnsi"/>
    </w:rPr>
  </w:style>
  <w:style w:type="paragraph" w:customStyle="1" w:styleId="42EB210FBD484D889988FAB7D975D53610">
    <w:name w:val="42EB210FBD484D889988FAB7D975D53610"/>
    <w:rsid w:val="007D0436"/>
    <w:rPr>
      <w:rFonts w:eastAsiaTheme="minorHAnsi"/>
    </w:rPr>
  </w:style>
  <w:style w:type="paragraph" w:customStyle="1" w:styleId="E7B9E02F5DFD47149D8FA91562BCC4D774">
    <w:name w:val="E7B9E02F5DFD47149D8FA91562BCC4D774"/>
    <w:rsid w:val="007D0436"/>
    <w:rPr>
      <w:rFonts w:eastAsiaTheme="minorHAnsi"/>
    </w:rPr>
  </w:style>
  <w:style w:type="paragraph" w:customStyle="1" w:styleId="348FA061EE3C49ACAE41AEBD74E67BFB56">
    <w:name w:val="348FA061EE3C49ACAE41AEBD74E67BFB56"/>
    <w:rsid w:val="007D0436"/>
    <w:rPr>
      <w:rFonts w:eastAsiaTheme="minorHAnsi"/>
    </w:rPr>
  </w:style>
  <w:style w:type="paragraph" w:customStyle="1" w:styleId="A36C754F31F44FAB8CA89BBA09E91DAB55">
    <w:name w:val="A36C754F31F44FAB8CA89BBA09E91DAB55"/>
    <w:rsid w:val="007D0436"/>
    <w:rPr>
      <w:rFonts w:eastAsiaTheme="minorHAnsi"/>
    </w:rPr>
  </w:style>
  <w:style w:type="paragraph" w:customStyle="1" w:styleId="5E6E5BFE325243B99A437EBE6734EE8353">
    <w:name w:val="5E6E5BFE325243B99A437EBE6734EE8353"/>
    <w:rsid w:val="007D0436"/>
    <w:rPr>
      <w:rFonts w:eastAsiaTheme="minorHAnsi"/>
    </w:rPr>
  </w:style>
  <w:style w:type="paragraph" w:customStyle="1" w:styleId="8BFBF4B9CAF84A3E9019E5F9BFB7EDBA33">
    <w:name w:val="8BFBF4B9CAF84A3E9019E5F9BFB7EDBA33"/>
    <w:rsid w:val="007D0436"/>
    <w:rPr>
      <w:rFonts w:eastAsiaTheme="minorHAnsi"/>
    </w:rPr>
  </w:style>
  <w:style w:type="paragraph" w:customStyle="1" w:styleId="E2A9B0A6EF7F4D269EE1E0DCC0D2F27432">
    <w:name w:val="E2A9B0A6EF7F4D269EE1E0DCC0D2F27432"/>
    <w:rsid w:val="007D0436"/>
    <w:rPr>
      <w:rFonts w:eastAsiaTheme="minorHAnsi"/>
    </w:rPr>
  </w:style>
  <w:style w:type="paragraph" w:customStyle="1" w:styleId="3D85344DC7FE420E9D156A3EA472580F33">
    <w:name w:val="3D85344DC7FE420E9D156A3EA472580F33"/>
    <w:rsid w:val="007D0436"/>
    <w:rPr>
      <w:rFonts w:eastAsiaTheme="minorHAnsi"/>
    </w:rPr>
  </w:style>
  <w:style w:type="paragraph" w:customStyle="1" w:styleId="480EC0956E414A1EB754429E14ECECE633">
    <w:name w:val="480EC0956E414A1EB754429E14ECECE633"/>
    <w:rsid w:val="007D0436"/>
    <w:rPr>
      <w:rFonts w:eastAsiaTheme="minorHAnsi"/>
    </w:rPr>
  </w:style>
  <w:style w:type="paragraph" w:customStyle="1" w:styleId="1243330EA41B46E3954A8E47D41604AE33">
    <w:name w:val="1243330EA41B46E3954A8E47D41604AE33"/>
    <w:rsid w:val="007D0436"/>
    <w:rPr>
      <w:rFonts w:eastAsiaTheme="minorHAnsi"/>
    </w:rPr>
  </w:style>
  <w:style w:type="paragraph" w:customStyle="1" w:styleId="F21F786445334A25B289521284E86A4F33">
    <w:name w:val="F21F786445334A25B289521284E86A4F33"/>
    <w:rsid w:val="007D0436"/>
    <w:rPr>
      <w:rFonts w:eastAsiaTheme="minorHAnsi"/>
    </w:rPr>
  </w:style>
  <w:style w:type="paragraph" w:customStyle="1" w:styleId="CA2FAA98065D45E6A7B7DF7E49ADF15213">
    <w:name w:val="CA2FAA98065D45E6A7B7DF7E49ADF15213"/>
    <w:rsid w:val="007D0436"/>
    <w:rPr>
      <w:rFonts w:eastAsiaTheme="minorHAnsi"/>
    </w:rPr>
  </w:style>
  <w:style w:type="paragraph" w:customStyle="1" w:styleId="5040FA43E6264A4AA0AB784B14CB149113">
    <w:name w:val="5040FA43E6264A4AA0AB784B14CB149113"/>
    <w:rsid w:val="007D0436"/>
    <w:rPr>
      <w:rFonts w:eastAsiaTheme="minorHAnsi"/>
    </w:rPr>
  </w:style>
  <w:style w:type="paragraph" w:customStyle="1" w:styleId="2C02C55783654B578358EE5D0459700913">
    <w:name w:val="2C02C55783654B578358EE5D0459700913"/>
    <w:rsid w:val="007D0436"/>
    <w:rPr>
      <w:rFonts w:eastAsiaTheme="minorHAnsi"/>
    </w:rPr>
  </w:style>
  <w:style w:type="paragraph" w:customStyle="1" w:styleId="266E0BA7C6BD49539E62F46A8840D3FE13">
    <w:name w:val="266E0BA7C6BD49539E62F46A8840D3FE13"/>
    <w:rsid w:val="007D0436"/>
    <w:rPr>
      <w:rFonts w:eastAsiaTheme="minorHAnsi"/>
    </w:rPr>
  </w:style>
  <w:style w:type="paragraph" w:customStyle="1" w:styleId="8A9DB052E34D42839905D32D79CA143313">
    <w:name w:val="8A9DB052E34D42839905D32D79CA143313"/>
    <w:rsid w:val="007D0436"/>
    <w:rPr>
      <w:rFonts w:eastAsiaTheme="minorHAnsi"/>
    </w:rPr>
  </w:style>
  <w:style w:type="paragraph" w:customStyle="1" w:styleId="ADD35C9E239D4C729F9378280FDE323913">
    <w:name w:val="ADD35C9E239D4C729F9378280FDE323913"/>
    <w:rsid w:val="007D0436"/>
    <w:rPr>
      <w:rFonts w:eastAsiaTheme="minorHAnsi"/>
    </w:rPr>
  </w:style>
  <w:style w:type="paragraph" w:customStyle="1" w:styleId="46BB3A84DF8E41CEB6D219A67AFC1A8A13">
    <w:name w:val="46BB3A84DF8E41CEB6D219A67AFC1A8A13"/>
    <w:rsid w:val="007D0436"/>
    <w:rPr>
      <w:rFonts w:eastAsiaTheme="minorHAnsi"/>
    </w:rPr>
  </w:style>
  <w:style w:type="paragraph" w:customStyle="1" w:styleId="6C934D743F6445C4A40DB95A6A32BB3F3">
    <w:name w:val="6C934D743F6445C4A40DB95A6A32BB3F3"/>
    <w:rsid w:val="007D0436"/>
    <w:rPr>
      <w:rFonts w:eastAsiaTheme="minorHAnsi"/>
    </w:rPr>
  </w:style>
  <w:style w:type="paragraph" w:customStyle="1" w:styleId="992F5989D35744B489831630D8CAACED3">
    <w:name w:val="992F5989D35744B489831630D8CAACED3"/>
    <w:rsid w:val="007D0436"/>
    <w:rPr>
      <w:rFonts w:eastAsiaTheme="minorHAnsi"/>
    </w:rPr>
  </w:style>
  <w:style w:type="paragraph" w:customStyle="1" w:styleId="640EA844FA4C4954AD83A28D0C60C3B93">
    <w:name w:val="640EA844FA4C4954AD83A28D0C60C3B93"/>
    <w:rsid w:val="007D0436"/>
    <w:rPr>
      <w:rFonts w:eastAsiaTheme="minorHAnsi"/>
    </w:rPr>
  </w:style>
  <w:style w:type="paragraph" w:customStyle="1" w:styleId="7D77DC058461486E9DDDBE09C59AE03A3">
    <w:name w:val="7D77DC058461486E9DDDBE09C59AE03A3"/>
    <w:rsid w:val="007D0436"/>
    <w:rPr>
      <w:rFonts w:eastAsiaTheme="minorHAnsi"/>
    </w:rPr>
  </w:style>
  <w:style w:type="paragraph" w:customStyle="1" w:styleId="0F112D360AD14CF3ADE0408FF5BF1B443">
    <w:name w:val="0F112D360AD14CF3ADE0408FF5BF1B443"/>
    <w:rsid w:val="007D0436"/>
    <w:rPr>
      <w:rFonts w:eastAsiaTheme="minorHAnsi"/>
    </w:rPr>
  </w:style>
  <w:style w:type="paragraph" w:customStyle="1" w:styleId="637E28679198466FA8B93EC8C33B79F23">
    <w:name w:val="637E28679198466FA8B93EC8C33B79F23"/>
    <w:rsid w:val="007D0436"/>
    <w:rPr>
      <w:rFonts w:eastAsiaTheme="minorHAnsi"/>
    </w:rPr>
  </w:style>
  <w:style w:type="paragraph" w:customStyle="1" w:styleId="9D425E7584294DF7A8C405428C1D57C23">
    <w:name w:val="9D425E7584294DF7A8C405428C1D57C23"/>
    <w:rsid w:val="007D0436"/>
    <w:rPr>
      <w:rFonts w:eastAsiaTheme="minorHAnsi"/>
    </w:rPr>
  </w:style>
  <w:style w:type="paragraph" w:customStyle="1" w:styleId="C8796A59E5594EB4BA53BC423A3B2F663">
    <w:name w:val="C8796A59E5594EB4BA53BC423A3B2F663"/>
    <w:rsid w:val="007D0436"/>
    <w:rPr>
      <w:rFonts w:eastAsiaTheme="minorHAnsi"/>
    </w:rPr>
  </w:style>
  <w:style w:type="paragraph" w:customStyle="1" w:styleId="C8EC77F0FA604664900ABA73CDE7159B3">
    <w:name w:val="C8EC77F0FA604664900ABA73CDE7159B3"/>
    <w:rsid w:val="007D0436"/>
    <w:rPr>
      <w:rFonts w:eastAsiaTheme="minorHAnsi"/>
    </w:rPr>
  </w:style>
  <w:style w:type="paragraph" w:customStyle="1" w:styleId="4C9C8C3338DC409D879236DED02F3E303">
    <w:name w:val="4C9C8C3338DC409D879236DED02F3E303"/>
    <w:rsid w:val="007D0436"/>
    <w:rPr>
      <w:rFonts w:eastAsiaTheme="minorHAnsi"/>
    </w:rPr>
  </w:style>
  <w:style w:type="paragraph" w:customStyle="1" w:styleId="F4B3C06103FE4498AF03A984318296E63">
    <w:name w:val="F4B3C06103FE4498AF03A984318296E63"/>
    <w:rsid w:val="007D0436"/>
    <w:rPr>
      <w:rFonts w:eastAsiaTheme="minorHAnsi"/>
    </w:rPr>
  </w:style>
  <w:style w:type="paragraph" w:customStyle="1" w:styleId="F0785592640346138640C49FDE91E6333">
    <w:name w:val="F0785592640346138640C49FDE91E6333"/>
    <w:rsid w:val="007D0436"/>
    <w:rPr>
      <w:rFonts w:eastAsiaTheme="minorHAnsi"/>
    </w:rPr>
  </w:style>
  <w:style w:type="paragraph" w:customStyle="1" w:styleId="80D54982C304458096F385225C025EE33">
    <w:name w:val="80D54982C304458096F385225C025EE33"/>
    <w:rsid w:val="007D0436"/>
    <w:rPr>
      <w:rFonts w:eastAsiaTheme="minorHAnsi"/>
    </w:rPr>
  </w:style>
  <w:style w:type="paragraph" w:customStyle="1" w:styleId="78A9C72ADE8B41F484A825D9B6BD1C913">
    <w:name w:val="78A9C72ADE8B41F484A825D9B6BD1C913"/>
    <w:rsid w:val="007D0436"/>
    <w:rPr>
      <w:rFonts w:eastAsiaTheme="minorHAnsi"/>
    </w:rPr>
  </w:style>
  <w:style w:type="paragraph" w:customStyle="1" w:styleId="DCCCC1BCD39A4ADDBB0002D2B55663B23">
    <w:name w:val="DCCCC1BCD39A4ADDBB0002D2B55663B23"/>
    <w:rsid w:val="007D0436"/>
    <w:rPr>
      <w:rFonts w:eastAsiaTheme="minorHAnsi"/>
    </w:rPr>
  </w:style>
  <w:style w:type="paragraph" w:customStyle="1" w:styleId="40D2B02D042B4B8885D8C7EB0F5DEC0C3">
    <w:name w:val="40D2B02D042B4B8885D8C7EB0F5DEC0C3"/>
    <w:rsid w:val="007D0436"/>
    <w:rPr>
      <w:rFonts w:eastAsiaTheme="minorHAnsi"/>
    </w:rPr>
  </w:style>
  <w:style w:type="paragraph" w:customStyle="1" w:styleId="7CD60029EC4E4953A80939D06495E3FF3">
    <w:name w:val="7CD60029EC4E4953A80939D06495E3FF3"/>
    <w:rsid w:val="007D0436"/>
    <w:rPr>
      <w:rFonts w:eastAsiaTheme="minorHAnsi"/>
    </w:rPr>
  </w:style>
  <w:style w:type="paragraph" w:customStyle="1" w:styleId="272E4CCDC7D240D5980F89C0CD7928FD3">
    <w:name w:val="272E4CCDC7D240D5980F89C0CD7928FD3"/>
    <w:rsid w:val="007D0436"/>
    <w:rPr>
      <w:rFonts w:eastAsiaTheme="minorHAnsi"/>
    </w:rPr>
  </w:style>
  <w:style w:type="paragraph" w:customStyle="1" w:styleId="41B2A50B1F5144D689607C0CA4FA97E03">
    <w:name w:val="41B2A50B1F5144D689607C0CA4FA97E03"/>
    <w:rsid w:val="007D0436"/>
    <w:rPr>
      <w:rFonts w:eastAsiaTheme="minorHAnsi"/>
    </w:rPr>
  </w:style>
  <w:style w:type="paragraph" w:customStyle="1" w:styleId="9731545D061C4CA19AD0F6EDEBADF5623">
    <w:name w:val="9731545D061C4CA19AD0F6EDEBADF5623"/>
    <w:rsid w:val="007D0436"/>
    <w:rPr>
      <w:rFonts w:eastAsiaTheme="minorHAnsi"/>
    </w:rPr>
  </w:style>
  <w:style w:type="paragraph" w:customStyle="1" w:styleId="1FAA70DD5B344F19A30124DBCD5ED5453">
    <w:name w:val="1FAA70DD5B344F19A30124DBCD5ED5453"/>
    <w:rsid w:val="007D0436"/>
    <w:rPr>
      <w:rFonts w:eastAsiaTheme="minorHAnsi"/>
    </w:rPr>
  </w:style>
  <w:style w:type="paragraph" w:customStyle="1" w:styleId="75820774DAD04C81942C04D028BC6C4D3">
    <w:name w:val="75820774DAD04C81942C04D028BC6C4D3"/>
    <w:rsid w:val="007D0436"/>
    <w:rPr>
      <w:rFonts w:eastAsiaTheme="minorHAnsi"/>
    </w:rPr>
  </w:style>
  <w:style w:type="paragraph" w:customStyle="1" w:styleId="202B545721644FB68D6C76DDFE67F8403">
    <w:name w:val="202B545721644FB68D6C76DDFE67F8403"/>
    <w:rsid w:val="007D0436"/>
    <w:rPr>
      <w:rFonts w:eastAsiaTheme="minorHAnsi"/>
    </w:rPr>
  </w:style>
  <w:style w:type="paragraph" w:customStyle="1" w:styleId="E93B6F198E6B46BEB61BC1B1FEF419703">
    <w:name w:val="E93B6F198E6B46BEB61BC1B1FEF419703"/>
    <w:rsid w:val="007D0436"/>
    <w:rPr>
      <w:rFonts w:eastAsiaTheme="minorHAnsi"/>
    </w:rPr>
  </w:style>
  <w:style w:type="paragraph" w:customStyle="1" w:styleId="98FD61484FF447438326B9472798F6913">
    <w:name w:val="98FD61484FF447438326B9472798F6913"/>
    <w:rsid w:val="007D0436"/>
    <w:rPr>
      <w:rFonts w:eastAsiaTheme="minorHAnsi"/>
    </w:rPr>
  </w:style>
  <w:style w:type="paragraph" w:customStyle="1" w:styleId="6BF9463DF1EE468B984E0140A9E8859E3">
    <w:name w:val="6BF9463DF1EE468B984E0140A9E8859E3"/>
    <w:rsid w:val="007D0436"/>
    <w:rPr>
      <w:rFonts w:eastAsiaTheme="minorHAnsi"/>
    </w:rPr>
  </w:style>
  <w:style w:type="paragraph" w:customStyle="1" w:styleId="62B1B559A70348D5B617358A50D1DB2C3">
    <w:name w:val="62B1B559A70348D5B617358A50D1DB2C3"/>
    <w:rsid w:val="007D0436"/>
    <w:rPr>
      <w:rFonts w:eastAsiaTheme="minorHAnsi"/>
    </w:rPr>
  </w:style>
  <w:style w:type="paragraph" w:customStyle="1" w:styleId="700A6C24306F4A2880C68ADAEA59396D3">
    <w:name w:val="700A6C24306F4A2880C68ADAEA59396D3"/>
    <w:rsid w:val="007D0436"/>
    <w:rPr>
      <w:rFonts w:eastAsiaTheme="minorHAnsi"/>
    </w:rPr>
  </w:style>
  <w:style w:type="paragraph" w:customStyle="1" w:styleId="3D68BEEF8B6C44EC88A9F35B5BAC38E811">
    <w:name w:val="3D68BEEF8B6C44EC88A9F35B5BAC38E811"/>
    <w:rsid w:val="007D0436"/>
    <w:rPr>
      <w:rFonts w:eastAsiaTheme="minorHAnsi"/>
    </w:rPr>
  </w:style>
  <w:style w:type="paragraph" w:customStyle="1" w:styleId="1720DC3DD6884E40B711410A0515C86411">
    <w:name w:val="1720DC3DD6884E40B711410A0515C86411"/>
    <w:rsid w:val="007D0436"/>
    <w:rPr>
      <w:rFonts w:eastAsiaTheme="minorHAnsi"/>
    </w:rPr>
  </w:style>
  <w:style w:type="paragraph" w:customStyle="1" w:styleId="42EB210FBD484D889988FAB7D975D53611">
    <w:name w:val="42EB210FBD484D889988FAB7D975D53611"/>
    <w:rsid w:val="007D0436"/>
    <w:rPr>
      <w:rFonts w:eastAsiaTheme="minorHAnsi"/>
    </w:rPr>
  </w:style>
  <w:style w:type="paragraph" w:customStyle="1" w:styleId="800296C639D849BD89DA862480DAF7E0">
    <w:name w:val="800296C639D849BD89DA862480DAF7E0"/>
    <w:rsid w:val="007D0436"/>
  </w:style>
  <w:style w:type="paragraph" w:customStyle="1" w:styleId="9D967C3B1D06458E98E1BED5F479676D">
    <w:name w:val="9D967C3B1D06458E98E1BED5F479676D"/>
    <w:rsid w:val="007D0436"/>
  </w:style>
  <w:style w:type="paragraph" w:customStyle="1" w:styleId="3DB4A7899FFD45F88F0CA0FCE9A1DA0B">
    <w:name w:val="3DB4A7899FFD45F88F0CA0FCE9A1DA0B"/>
    <w:rsid w:val="007D0436"/>
  </w:style>
  <w:style w:type="paragraph" w:customStyle="1" w:styleId="5F76F1D7BF154946B4B8F85FB6E83FDF">
    <w:name w:val="5F76F1D7BF154946B4B8F85FB6E83FDF"/>
    <w:rsid w:val="007D0436"/>
  </w:style>
  <w:style w:type="paragraph" w:customStyle="1" w:styleId="D39719C79A0746FB858192631464BD3A">
    <w:name w:val="D39719C79A0746FB858192631464BD3A"/>
    <w:rsid w:val="007D0436"/>
  </w:style>
  <w:style w:type="paragraph" w:customStyle="1" w:styleId="7A2364CA94F94A018CBFC43C65E91C20">
    <w:name w:val="7A2364CA94F94A018CBFC43C65E91C20"/>
    <w:rsid w:val="007D0436"/>
  </w:style>
  <w:style w:type="paragraph" w:customStyle="1" w:styleId="A65B0513CD4A417ABC22CAEC33B6ED10">
    <w:name w:val="A65B0513CD4A417ABC22CAEC33B6ED10"/>
    <w:rsid w:val="007D0436"/>
  </w:style>
  <w:style w:type="paragraph" w:customStyle="1" w:styleId="72ABB4A09C824F08ADB9F7998173E21D">
    <w:name w:val="72ABB4A09C824F08ADB9F7998173E21D"/>
    <w:rsid w:val="007D0436"/>
  </w:style>
  <w:style w:type="paragraph" w:customStyle="1" w:styleId="0C3ACB59DD68434B82D2418542E520D4">
    <w:name w:val="0C3ACB59DD68434B82D2418542E520D4"/>
    <w:rsid w:val="007D0436"/>
  </w:style>
  <w:style w:type="paragraph" w:customStyle="1" w:styleId="E7B9E02F5DFD47149D8FA91562BCC4D775">
    <w:name w:val="E7B9E02F5DFD47149D8FA91562BCC4D775"/>
    <w:rsid w:val="007D0436"/>
    <w:rPr>
      <w:rFonts w:eastAsiaTheme="minorHAnsi"/>
    </w:rPr>
  </w:style>
  <w:style w:type="paragraph" w:customStyle="1" w:styleId="348FA061EE3C49ACAE41AEBD74E67BFB57">
    <w:name w:val="348FA061EE3C49ACAE41AEBD74E67BFB57"/>
    <w:rsid w:val="007D0436"/>
    <w:rPr>
      <w:rFonts w:eastAsiaTheme="minorHAnsi"/>
    </w:rPr>
  </w:style>
  <w:style w:type="paragraph" w:customStyle="1" w:styleId="A36C754F31F44FAB8CA89BBA09E91DAB56">
    <w:name w:val="A36C754F31F44FAB8CA89BBA09E91DAB56"/>
    <w:rsid w:val="007D0436"/>
    <w:rPr>
      <w:rFonts w:eastAsiaTheme="minorHAnsi"/>
    </w:rPr>
  </w:style>
  <w:style w:type="paragraph" w:customStyle="1" w:styleId="5E6E5BFE325243B99A437EBE6734EE8354">
    <w:name w:val="5E6E5BFE325243B99A437EBE6734EE8354"/>
    <w:rsid w:val="007D0436"/>
    <w:rPr>
      <w:rFonts w:eastAsiaTheme="minorHAnsi"/>
    </w:rPr>
  </w:style>
  <w:style w:type="paragraph" w:customStyle="1" w:styleId="8BFBF4B9CAF84A3E9019E5F9BFB7EDBA34">
    <w:name w:val="8BFBF4B9CAF84A3E9019E5F9BFB7EDBA34"/>
    <w:rsid w:val="007D0436"/>
    <w:rPr>
      <w:rFonts w:eastAsiaTheme="minorHAnsi"/>
    </w:rPr>
  </w:style>
  <w:style w:type="paragraph" w:customStyle="1" w:styleId="E2A9B0A6EF7F4D269EE1E0DCC0D2F27433">
    <w:name w:val="E2A9B0A6EF7F4D269EE1E0DCC0D2F27433"/>
    <w:rsid w:val="007D0436"/>
    <w:rPr>
      <w:rFonts w:eastAsiaTheme="minorHAnsi"/>
    </w:rPr>
  </w:style>
  <w:style w:type="paragraph" w:customStyle="1" w:styleId="3D85344DC7FE420E9D156A3EA472580F34">
    <w:name w:val="3D85344DC7FE420E9D156A3EA472580F34"/>
    <w:rsid w:val="007D0436"/>
    <w:rPr>
      <w:rFonts w:eastAsiaTheme="minorHAnsi"/>
    </w:rPr>
  </w:style>
  <w:style w:type="paragraph" w:customStyle="1" w:styleId="480EC0956E414A1EB754429E14ECECE634">
    <w:name w:val="480EC0956E414A1EB754429E14ECECE634"/>
    <w:rsid w:val="007D0436"/>
    <w:rPr>
      <w:rFonts w:eastAsiaTheme="minorHAnsi"/>
    </w:rPr>
  </w:style>
  <w:style w:type="paragraph" w:customStyle="1" w:styleId="1243330EA41B46E3954A8E47D41604AE34">
    <w:name w:val="1243330EA41B46E3954A8E47D41604AE34"/>
    <w:rsid w:val="007D0436"/>
    <w:rPr>
      <w:rFonts w:eastAsiaTheme="minorHAnsi"/>
    </w:rPr>
  </w:style>
  <w:style w:type="paragraph" w:customStyle="1" w:styleId="F21F786445334A25B289521284E86A4F34">
    <w:name w:val="F21F786445334A25B289521284E86A4F34"/>
    <w:rsid w:val="007D0436"/>
    <w:rPr>
      <w:rFonts w:eastAsiaTheme="minorHAnsi"/>
    </w:rPr>
  </w:style>
  <w:style w:type="paragraph" w:customStyle="1" w:styleId="CA2FAA98065D45E6A7B7DF7E49ADF15214">
    <w:name w:val="CA2FAA98065D45E6A7B7DF7E49ADF15214"/>
    <w:rsid w:val="007D0436"/>
    <w:rPr>
      <w:rFonts w:eastAsiaTheme="minorHAnsi"/>
    </w:rPr>
  </w:style>
  <w:style w:type="paragraph" w:customStyle="1" w:styleId="5040FA43E6264A4AA0AB784B14CB149114">
    <w:name w:val="5040FA43E6264A4AA0AB784B14CB149114"/>
    <w:rsid w:val="007D0436"/>
    <w:rPr>
      <w:rFonts w:eastAsiaTheme="minorHAnsi"/>
    </w:rPr>
  </w:style>
  <w:style w:type="paragraph" w:customStyle="1" w:styleId="2C02C55783654B578358EE5D0459700914">
    <w:name w:val="2C02C55783654B578358EE5D0459700914"/>
    <w:rsid w:val="007D0436"/>
    <w:rPr>
      <w:rFonts w:eastAsiaTheme="minorHAnsi"/>
    </w:rPr>
  </w:style>
  <w:style w:type="paragraph" w:customStyle="1" w:styleId="266E0BA7C6BD49539E62F46A8840D3FE14">
    <w:name w:val="266E0BA7C6BD49539E62F46A8840D3FE14"/>
    <w:rsid w:val="007D0436"/>
    <w:rPr>
      <w:rFonts w:eastAsiaTheme="minorHAnsi"/>
    </w:rPr>
  </w:style>
  <w:style w:type="paragraph" w:customStyle="1" w:styleId="8A9DB052E34D42839905D32D79CA143314">
    <w:name w:val="8A9DB052E34D42839905D32D79CA143314"/>
    <w:rsid w:val="007D0436"/>
    <w:rPr>
      <w:rFonts w:eastAsiaTheme="minorHAnsi"/>
    </w:rPr>
  </w:style>
  <w:style w:type="paragraph" w:customStyle="1" w:styleId="ADD35C9E239D4C729F9378280FDE323914">
    <w:name w:val="ADD35C9E239D4C729F9378280FDE323914"/>
    <w:rsid w:val="007D0436"/>
    <w:rPr>
      <w:rFonts w:eastAsiaTheme="minorHAnsi"/>
    </w:rPr>
  </w:style>
  <w:style w:type="paragraph" w:customStyle="1" w:styleId="46BB3A84DF8E41CEB6D219A67AFC1A8A14">
    <w:name w:val="46BB3A84DF8E41CEB6D219A67AFC1A8A14"/>
    <w:rsid w:val="007D0436"/>
    <w:rPr>
      <w:rFonts w:eastAsiaTheme="minorHAnsi"/>
    </w:rPr>
  </w:style>
  <w:style w:type="paragraph" w:customStyle="1" w:styleId="6C934D743F6445C4A40DB95A6A32BB3F4">
    <w:name w:val="6C934D743F6445C4A40DB95A6A32BB3F4"/>
    <w:rsid w:val="007D0436"/>
    <w:rPr>
      <w:rFonts w:eastAsiaTheme="minorHAnsi"/>
    </w:rPr>
  </w:style>
  <w:style w:type="paragraph" w:customStyle="1" w:styleId="992F5989D35744B489831630D8CAACED4">
    <w:name w:val="992F5989D35744B489831630D8CAACED4"/>
    <w:rsid w:val="007D0436"/>
    <w:rPr>
      <w:rFonts w:eastAsiaTheme="minorHAnsi"/>
    </w:rPr>
  </w:style>
  <w:style w:type="paragraph" w:customStyle="1" w:styleId="640EA844FA4C4954AD83A28D0C60C3B94">
    <w:name w:val="640EA844FA4C4954AD83A28D0C60C3B94"/>
    <w:rsid w:val="007D0436"/>
    <w:rPr>
      <w:rFonts w:eastAsiaTheme="minorHAnsi"/>
    </w:rPr>
  </w:style>
  <w:style w:type="paragraph" w:customStyle="1" w:styleId="7D77DC058461486E9DDDBE09C59AE03A4">
    <w:name w:val="7D77DC058461486E9DDDBE09C59AE03A4"/>
    <w:rsid w:val="007D0436"/>
    <w:rPr>
      <w:rFonts w:eastAsiaTheme="minorHAnsi"/>
    </w:rPr>
  </w:style>
  <w:style w:type="paragraph" w:customStyle="1" w:styleId="0F112D360AD14CF3ADE0408FF5BF1B444">
    <w:name w:val="0F112D360AD14CF3ADE0408FF5BF1B444"/>
    <w:rsid w:val="007D0436"/>
    <w:rPr>
      <w:rFonts w:eastAsiaTheme="minorHAnsi"/>
    </w:rPr>
  </w:style>
  <w:style w:type="paragraph" w:customStyle="1" w:styleId="637E28679198466FA8B93EC8C33B79F24">
    <w:name w:val="637E28679198466FA8B93EC8C33B79F24"/>
    <w:rsid w:val="007D0436"/>
    <w:rPr>
      <w:rFonts w:eastAsiaTheme="minorHAnsi"/>
    </w:rPr>
  </w:style>
  <w:style w:type="paragraph" w:customStyle="1" w:styleId="800296C639D849BD89DA862480DAF7E01">
    <w:name w:val="800296C639D849BD89DA862480DAF7E01"/>
    <w:rsid w:val="007D0436"/>
    <w:rPr>
      <w:rFonts w:eastAsiaTheme="minorHAnsi"/>
    </w:rPr>
  </w:style>
  <w:style w:type="paragraph" w:customStyle="1" w:styleId="C8796A59E5594EB4BA53BC423A3B2F664">
    <w:name w:val="C8796A59E5594EB4BA53BC423A3B2F664"/>
    <w:rsid w:val="007D0436"/>
    <w:rPr>
      <w:rFonts w:eastAsiaTheme="minorHAnsi"/>
    </w:rPr>
  </w:style>
  <w:style w:type="paragraph" w:customStyle="1" w:styleId="C8EC77F0FA604664900ABA73CDE7159B4">
    <w:name w:val="C8EC77F0FA604664900ABA73CDE7159B4"/>
    <w:rsid w:val="007D0436"/>
    <w:rPr>
      <w:rFonts w:eastAsiaTheme="minorHAnsi"/>
    </w:rPr>
  </w:style>
  <w:style w:type="paragraph" w:customStyle="1" w:styleId="4C9C8C3338DC409D879236DED02F3E304">
    <w:name w:val="4C9C8C3338DC409D879236DED02F3E304"/>
    <w:rsid w:val="007D0436"/>
    <w:rPr>
      <w:rFonts w:eastAsiaTheme="minorHAnsi"/>
    </w:rPr>
  </w:style>
  <w:style w:type="paragraph" w:customStyle="1" w:styleId="F4B3C06103FE4498AF03A984318296E64">
    <w:name w:val="F4B3C06103FE4498AF03A984318296E64"/>
    <w:rsid w:val="007D0436"/>
    <w:rPr>
      <w:rFonts w:eastAsiaTheme="minorHAnsi"/>
    </w:rPr>
  </w:style>
  <w:style w:type="paragraph" w:customStyle="1" w:styleId="F0785592640346138640C49FDE91E6334">
    <w:name w:val="F0785592640346138640C49FDE91E6334"/>
    <w:rsid w:val="007D0436"/>
    <w:rPr>
      <w:rFonts w:eastAsiaTheme="minorHAnsi"/>
    </w:rPr>
  </w:style>
  <w:style w:type="paragraph" w:customStyle="1" w:styleId="9D967C3B1D06458E98E1BED5F479676D1">
    <w:name w:val="9D967C3B1D06458E98E1BED5F479676D1"/>
    <w:rsid w:val="007D0436"/>
    <w:rPr>
      <w:rFonts w:eastAsiaTheme="minorHAnsi"/>
    </w:rPr>
  </w:style>
  <w:style w:type="paragraph" w:customStyle="1" w:styleId="78A9C72ADE8B41F484A825D9B6BD1C914">
    <w:name w:val="78A9C72ADE8B41F484A825D9B6BD1C914"/>
    <w:rsid w:val="007D0436"/>
    <w:rPr>
      <w:rFonts w:eastAsiaTheme="minorHAnsi"/>
    </w:rPr>
  </w:style>
  <w:style w:type="paragraph" w:customStyle="1" w:styleId="DCCCC1BCD39A4ADDBB0002D2B55663B24">
    <w:name w:val="DCCCC1BCD39A4ADDBB0002D2B55663B24"/>
    <w:rsid w:val="007D0436"/>
    <w:rPr>
      <w:rFonts w:eastAsiaTheme="minorHAnsi"/>
    </w:rPr>
  </w:style>
  <w:style w:type="paragraph" w:customStyle="1" w:styleId="40D2B02D042B4B8885D8C7EB0F5DEC0C4">
    <w:name w:val="40D2B02D042B4B8885D8C7EB0F5DEC0C4"/>
    <w:rsid w:val="007D0436"/>
    <w:rPr>
      <w:rFonts w:eastAsiaTheme="minorHAnsi"/>
    </w:rPr>
  </w:style>
  <w:style w:type="paragraph" w:customStyle="1" w:styleId="7CD60029EC4E4953A80939D06495E3FF4">
    <w:name w:val="7CD60029EC4E4953A80939D06495E3FF4"/>
    <w:rsid w:val="007D0436"/>
    <w:rPr>
      <w:rFonts w:eastAsiaTheme="minorHAnsi"/>
    </w:rPr>
  </w:style>
  <w:style w:type="paragraph" w:customStyle="1" w:styleId="272E4CCDC7D240D5980F89C0CD7928FD4">
    <w:name w:val="272E4CCDC7D240D5980F89C0CD7928FD4"/>
    <w:rsid w:val="007D0436"/>
    <w:rPr>
      <w:rFonts w:eastAsiaTheme="minorHAnsi"/>
    </w:rPr>
  </w:style>
  <w:style w:type="paragraph" w:customStyle="1" w:styleId="3DB4A7899FFD45F88F0CA0FCE9A1DA0B1">
    <w:name w:val="3DB4A7899FFD45F88F0CA0FCE9A1DA0B1"/>
    <w:rsid w:val="007D0436"/>
    <w:rPr>
      <w:rFonts w:eastAsiaTheme="minorHAnsi"/>
    </w:rPr>
  </w:style>
  <w:style w:type="paragraph" w:customStyle="1" w:styleId="9731545D061C4CA19AD0F6EDEBADF5624">
    <w:name w:val="9731545D061C4CA19AD0F6EDEBADF5624"/>
    <w:rsid w:val="007D0436"/>
    <w:rPr>
      <w:rFonts w:eastAsiaTheme="minorHAnsi"/>
    </w:rPr>
  </w:style>
  <w:style w:type="paragraph" w:customStyle="1" w:styleId="1FAA70DD5B344F19A30124DBCD5ED5454">
    <w:name w:val="1FAA70DD5B344F19A30124DBCD5ED5454"/>
    <w:rsid w:val="007D0436"/>
    <w:rPr>
      <w:rFonts w:eastAsiaTheme="minorHAnsi"/>
    </w:rPr>
  </w:style>
  <w:style w:type="paragraph" w:customStyle="1" w:styleId="75820774DAD04C81942C04D028BC6C4D4">
    <w:name w:val="75820774DAD04C81942C04D028BC6C4D4"/>
    <w:rsid w:val="007D0436"/>
    <w:rPr>
      <w:rFonts w:eastAsiaTheme="minorHAnsi"/>
    </w:rPr>
  </w:style>
  <w:style w:type="paragraph" w:customStyle="1" w:styleId="202B545721644FB68D6C76DDFE67F8404">
    <w:name w:val="202B545721644FB68D6C76DDFE67F8404"/>
    <w:rsid w:val="007D0436"/>
    <w:rPr>
      <w:rFonts w:eastAsiaTheme="minorHAnsi"/>
    </w:rPr>
  </w:style>
  <w:style w:type="paragraph" w:customStyle="1" w:styleId="E93B6F198E6B46BEB61BC1B1FEF419704">
    <w:name w:val="E93B6F198E6B46BEB61BC1B1FEF419704"/>
    <w:rsid w:val="007D0436"/>
    <w:rPr>
      <w:rFonts w:eastAsiaTheme="minorHAnsi"/>
    </w:rPr>
  </w:style>
  <w:style w:type="paragraph" w:customStyle="1" w:styleId="98FD61484FF447438326B9472798F6914">
    <w:name w:val="98FD61484FF447438326B9472798F6914"/>
    <w:rsid w:val="007D0436"/>
    <w:rPr>
      <w:rFonts w:eastAsiaTheme="minorHAnsi"/>
    </w:rPr>
  </w:style>
  <w:style w:type="paragraph" w:customStyle="1" w:styleId="6BF9463DF1EE468B984E0140A9E8859E4">
    <w:name w:val="6BF9463DF1EE468B984E0140A9E8859E4"/>
    <w:rsid w:val="007D0436"/>
    <w:rPr>
      <w:rFonts w:eastAsiaTheme="minorHAnsi"/>
    </w:rPr>
  </w:style>
  <w:style w:type="paragraph" w:customStyle="1" w:styleId="62B1B559A70348D5B617358A50D1DB2C4">
    <w:name w:val="62B1B559A70348D5B617358A50D1DB2C4"/>
    <w:rsid w:val="007D0436"/>
    <w:rPr>
      <w:rFonts w:eastAsiaTheme="minorHAnsi"/>
    </w:rPr>
  </w:style>
  <w:style w:type="paragraph" w:customStyle="1" w:styleId="700A6C24306F4A2880C68ADAEA59396D4">
    <w:name w:val="700A6C24306F4A2880C68ADAEA59396D4"/>
    <w:rsid w:val="007D0436"/>
    <w:rPr>
      <w:rFonts w:eastAsiaTheme="minorHAnsi"/>
    </w:rPr>
  </w:style>
  <w:style w:type="paragraph" w:customStyle="1" w:styleId="3D68BEEF8B6C44EC88A9F35B5BAC38E812">
    <w:name w:val="3D68BEEF8B6C44EC88A9F35B5BAC38E812"/>
    <w:rsid w:val="007D0436"/>
    <w:rPr>
      <w:rFonts w:eastAsiaTheme="minorHAnsi"/>
    </w:rPr>
  </w:style>
  <w:style w:type="paragraph" w:customStyle="1" w:styleId="1720DC3DD6884E40B711410A0515C86412">
    <w:name w:val="1720DC3DD6884E40B711410A0515C86412"/>
    <w:rsid w:val="007D0436"/>
    <w:rPr>
      <w:rFonts w:eastAsiaTheme="minorHAnsi"/>
    </w:rPr>
  </w:style>
  <w:style w:type="paragraph" w:customStyle="1" w:styleId="42EB210FBD484D889988FAB7D975D53612">
    <w:name w:val="42EB210FBD484D889988FAB7D975D53612"/>
    <w:rsid w:val="007D0436"/>
    <w:rPr>
      <w:rFonts w:eastAsiaTheme="minorHAnsi"/>
    </w:rPr>
  </w:style>
  <w:style w:type="paragraph" w:customStyle="1" w:styleId="E7B9E02F5DFD47149D8FA91562BCC4D776">
    <w:name w:val="E7B9E02F5DFD47149D8FA91562BCC4D776"/>
    <w:rsid w:val="007D0436"/>
    <w:rPr>
      <w:rFonts w:eastAsiaTheme="minorHAnsi"/>
    </w:rPr>
  </w:style>
  <w:style w:type="paragraph" w:customStyle="1" w:styleId="348FA061EE3C49ACAE41AEBD74E67BFB58">
    <w:name w:val="348FA061EE3C49ACAE41AEBD74E67BFB58"/>
    <w:rsid w:val="007D0436"/>
    <w:rPr>
      <w:rFonts w:eastAsiaTheme="minorHAnsi"/>
    </w:rPr>
  </w:style>
  <w:style w:type="paragraph" w:customStyle="1" w:styleId="A36C754F31F44FAB8CA89BBA09E91DAB57">
    <w:name w:val="A36C754F31F44FAB8CA89BBA09E91DAB57"/>
    <w:rsid w:val="007D0436"/>
    <w:rPr>
      <w:rFonts w:eastAsiaTheme="minorHAnsi"/>
    </w:rPr>
  </w:style>
  <w:style w:type="paragraph" w:customStyle="1" w:styleId="5E6E5BFE325243B99A437EBE6734EE8355">
    <w:name w:val="5E6E5BFE325243B99A437EBE6734EE8355"/>
    <w:rsid w:val="007D0436"/>
    <w:rPr>
      <w:rFonts w:eastAsiaTheme="minorHAnsi"/>
    </w:rPr>
  </w:style>
  <w:style w:type="paragraph" w:customStyle="1" w:styleId="8BFBF4B9CAF84A3E9019E5F9BFB7EDBA35">
    <w:name w:val="8BFBF4B9CAF84A3E9019E5F9BFB7EDBA35"/>
    <w:rsid w:val="007D0436"/>
    <w:rPr>
      <w:rFonts w:eastAsiaTheme="minorHAnsi"/>
    </w:rPr>
  </w:style>
  <w:style w:type="paragraph" w:customStyle="1" w:styleId="E2A9B0A6EF7F4D269EE1E0DCC0D2F27434">
    <w:name w:val="E2A9B0A6EF7F4D269EE1E0DCC0D2F27434"/>
    <w:rsid w:val="007D0436"/>
    <w:rPr>
      <w:rFonts w:eastAsiaTheme="minorHAnsi"/>
    </w:rPr>
  </w:style>
  <w:style w:type="paragraph" w:customStyle="1" w:styleId="3D85344DC7FE420E9D156A3EA472580F35">
    <w:name w:val="3D85344DC7FE420E9D156A3EA472580F35"/>
    <w:rsid w:val="007D0436"/>
    <w:rPr>
      <w:rFonts w:eastAsiaTheme="minorHAnsi"/>
    </w:rPr>
  </w:style>
  <w:style w:type="paragraph" w:customStyle="1" w:styleId="480EC0956E414A1EB754429E14ECECE635">
    <w:name w:val="480EC0956E414A1EB754429E14ECECE635"/>
    <w:rsid w:val="007D0436"/>
    <w:rPr>
      <w:rFonts w:eastAsiaTheme="minorHAnsi"/>
    </w:rPr>
  </w:style>
  <w:style w:type="paragraph" w:customStyle="1" w:styleId="1243330EA41B46E3954A8E47D41604AE35">
    <w:name w:val="1243330EA41B46E3954A8E47D41604AE35"/>
    <w:rsid w:val="007D0436"/>
    <w:rPr>
      <w:rFonts w:eastAsiaTheme="minorHAnsi"/>
    </w:rPr>
  </w:style>
  <w:style w:type="paragraph" w:customStyle="1" w:styleId="F21F786445334A25B289521284E86A4F35">
    <w:name w:val="F21F786445334A25B289521284E86A4F35"/>
    <w:rsid w:val="007D0436"/>
    <w:rPr>
      <w:rFonts w:eastAsiaTheme="minorHAnsi"/>
    </w:rPr>
  </w:style>
  <w:style w:type="paragraph" w:customStyle="1" w:styleId="CA2FAA98065D45E6A7B7DF7E49ADF15215">
    <w:name w:val="CA2FAA98065D45E6A7B7DF7E49ADF15215"/>
    <w:rsid w:val="007D0436"/>
    <w:rPr>
      <w:rFonts w:eastAsiaTheme="minorHAnsi"/>
    </w:rPr>
  </w:style>
  <w:style w:type="paragraph" w:customStyle="1" w:styleId="5040FA43E6264A4AA0AB784B14CB149115">
    <w:name w:val="5040FA43E6264A4AA0AB784B14CB149115"/>
    <w:rsid w:val="007D0436"/>
    <w:rPr>
      <w:rFonts w:eastAsiaTheme="minorHAnsi"/>
    </w:rPr>
  </w:style>
  <w:style w:type="paragraph" w:customStyle="1" w:styleId="2C02C55783654B578358EE5D0459700915">
    <w:name w:val="2C02C55783654B578358EE5D0459700915"/>
    <w:rsid w:val="007D0436"/>
    <w:rPr>
      <w:rFonts w:eastAsiaTheme="minorHAnsi"/>
    </w:rPr>
  </w:style>
  <w:style w:type="paragraph" w:customStyle="1" w:styleId="266E0BA7C6BD49539E62F46A8840D3FE15">
    <w:name w:val="266E0BA7C6BD49539E62F46A8840D3FE15"/>
    <w:rsid w:val="007D0436"/>
    <w:rPr>
      <w:rFonts w:eastAsiaTheme="minorHAnsi"/>
    </w:rPr>
  </w:style>
  <w:style w:type="paragraph" w:customStyle="1" w:styleId="8A9DB052E34D42839905D32D79CA143315">
    <w:name w:val="8A9DB052E34D42839905D32D79CA143315"/>
    <w:rsid w:val="007D0436"/>
    <w:rPr>
      <w:rFonts w:eastAsiaTheme="minorHAnsi"/>
    </w:rPr>
  </w:style>
  <w:style w:type="paragraph" w:customStyle="1" w:styleId="ADD35C9E239D4C729F9378280FDE323915">
    <w:name w:val="ADD35C9E239D4C729F9378280FDE323915"/>
    <w:rsid w:val="007D0436"/>
    <w:rPr>
      <w:rFonts w:eastAsiaTheme="minorHAnsi"/>
    </w:rPr>
  </w:style>
  <w:style w:type="paragraph" w:customStyle="1" w:styleId="46BB3A84DF8E41CEB6D219A67AFC1A8A15">
    <w:name w:val="46BB3A84DF8E41CEB6D219A67AFC1A8A15"/>
    <w:rsid w:val="007D0436"/>
    <w:rPr>
      <w:rFonts w:eastAsiaTheme="minorHAnsi"/>
    </w:rPr>
  </w:style>
  <w:style w:type="paragraph" w:customStyle="1" w:styleId="6C934D743F6445C4A40DB95A6A32BB3F5">
    <w:name w:val="6C934D743F6445C4A40DB95A6A32BB3F5"/>
    <w:rsid w:val="007D0436"/>
    <w:rPr>
      <w:rFonts w:eastAsiaTheme="minorHAnsi"/>
    </w:rPr>
  </w:style>
  <w:style w:type="paragraph" w:customStyle="1" w:styleId="992F5989D35744B489831630D8CAACED5">
    <w:name w:val="992F5989D35744B489831630D8CAACED5"/>
    <w:rsid w:val="007D0436"/>
    <w:rPr>
      <w:rFonts w:eastAsiaTheme="minorHAnsi"/>
    </w:rPr>
  </w:style>
  <w:style w:type="paragraph" w:customStyle="1" w:styleId="640EA844FA4C4954AD83A28D0C60C3B95">
    <w:name w:val="640EA844FA4C4954AD83A28D0C60C3B95"/>
    <w:rsid w:val="007D0436"/>
    <w:rPr>
      <w:rFonts w:eastAsiaTheme="minorHAnsi"/>
    </w:rPr>
  </w:style>
  <w:style w:type="paragraph" w:customStyle="1" w:styleId="7D77DC058461486E9DDDBE09C59AE03A5">
    <w:name w:val="7D77DC058461486E9DDDBE09C59AE03A5"/>
    <w:rsid w:val="007D0436"/>
    <w:rPr>
      <w:rFonts w:eastAsiaTheme="minorHAnsi"/>
    </w:rPr>
  </w:style>
  <w:style w:type="paragraph" w:customStyle="1" w:styleId="0F112D360AD14CF3ADE0408FF5BF1B445">
    <w:name w:val="0F112D360AD14CF3ADE0408FF5BF1B445"/>
    <w:rsid w:val="007D0436"/>
    <w:rPr>
      <w:rFonts w:eastAsiaTheme="minorHAnsi"/>
    </w:rPr>
  </w:style>
  <w:style w:type="paragraph" w:customStyle="1" w:styleId="637E28679198466FA8B93EC8C33B79F25">
    <w:name w:val="637E28679198466FA8B93EC8C33B79F25"/>
    <w:rsid w:val="007D0436"/>
    <w:rPr>
      <w:rFonts w:eastAsiaTheme="minorHAnsi"/>
    </w:rPr>
  </w:style>
  <w:style w:type="paragraph" w:customStyle="1" w:styleId="800296C639D849BD89DA862480DAF7E02">
    <w:name w:val="800296C639D849BD89DA862480DAF7E02"/>
    <w:rsid w:val="007D0436"/>
    <w:rPr>
      <w:rFonts w:eastAsiaTheme="minorHAnsi"/>
    </w:rPr>
  </w:style>
  <w:style w:type="paragraph" w:customStyle="1" w:styleId="C8796A59E5594EB4BA53BC423A3B2F665">
    <w:name w:val="C8796A59E5594EB4BA53BC423A3B2F665"/>
    <w:rsid w:val="007D0436"/>
    <w:rPr>
      <w:rFonts w:eastAsiaTheme="minorHAnsi"/>
    </w:rPr>
  </w:style>
  <w:style w:type="paragraph" w:customStyle="1" w:styleId="C8EC77F0FA604664900ABA73CDE7159B5">
    <w:name w:val="C8EC77F0FA604664900ABA73CDE7159B5"/>
    <w:rsid w:val="007D0436"/>
    <w:rPr>
      <w:rFonts w:eastAsiaTheme="minorHAnsi"/>
    </w:rPr>
  </w:style>
  <w:style w:type="paragraph" w:customStyle="1" w:styleId="4C9C8C3338DC409D879236DED02F3E305">
    <w:name w:val="4C9C8C3338DC409D879236DED02F3E305"/>
    <w:rsid w:val="007D0436"/>
    <w:rPr>
      <w:rFonts w:eastAsiaTheme="minorHAnsi"/>
    </w:rPr>
  </w:style>
  <w:style w:type="paragraph" w:customStyle="1" w:styleId="F4B3C06103FE4498AF03A984318296E65">
    <w:name w:val="F4B3C06103FE4498AF03A984318296E65"/>
    <w:rsid w:val="007D0436"/>
    <w:rPr>
      <w:rFonts w:eastAsiaTheme="minorHAnsi"/>
    </w:rPr>
  </w:style>
  <w:style w:type="paragraph" w:customStyle="1" w:styleId="F0785592640346138640C49FDE91E6335">
    <w:name w:val="F0785592640346138640C49FDE91E6335"/>
    <w:rsid w:val="007D0436"/>
    <w:rPr>
      <w:rFonts w:eastAsiaTheme="minorHAnsi"/>
    </w:rPr>
  </w:style>
  <w:style w:type="paragraph" w:customStyle="1" w:styleId="9D967C3B1D06458E98E1BED5F479676D2">
    <w:name w:val="9D967C3B1D06458E98E1BED5F479676D2"/>
    <w:rsid w:val="007D0436"/>
    <w:rPr>
      <w:rFonts w:eastAsiaTheme="minorHAnsi"/>
    </w:rPr>
  </w:style>
  <w:style w:type="paragraph" w:customStyle="1" w:styleId="78A9C72ADE8B41F484A825D9B6BD1C915">
    <w:name w:val="78A9C72ADE8B41F484A825D9B6BD1C915"/>
    <w:rsid w:val="007D0436"/>
    <w:rPr>
      <w:rFonts w:eastAsiaTheme="minorHAnsi"/>
    </w:rPr>
  </w:style>
  <w:style w:type="paragraph" w:customStyle="1" w:styleId="DCCCC1BCD39A4ADDBB0002D2B55663B25">
    <w:name w:val="DCCCC1BCD39A4ADDBB0002D2B55663B25"/>
    <w:rsid w:val="007D0436"/>
    <w:rPr>
      <w:rFonts w:eastAsiaTheme="minorHAnsi"/>
    </w:rPr>
  </w:style>
  <w:style w:type="paragraph" w:customStyle="1" w:styleId="40D2B02D042B4B8885D8C7EB0F5DEC0C5">
    <w:name w:val="40D2B02D042B4B8885D8C7EB0F5DEC0C5"/>
    <w:rsid w:val="007D0436"/>
    <w:rPr>
      <w:rFonts w:eastAsiaTheme="minorHAnsi"/>
    </w:rPr>
  </w:style>
  <w:style w:type="paragraph" w:customStyle="1" w:styleId="7CD60029EC4E4953A80939D06495E3FF5">
    <w:name w:val="7CD60029EC4E4953A80939D06495E3FF5"/>
    <w:rsid w:val="007D0436"/>
    <w:rPr>
      <w:rFonts w:eastAsiaTheme="minorHAnsi"/>
    </w:rPr>
  </w:style>
  <w:style w:type="paragraph" w:customStyle="1" w:styleId="272E4CCDC7D240D5980F89C0CD7928FD5">
    <w:name w:val="272E4CCDC7D240D5980F89C0CD7928FD5"/>
    <w:rsid w:val="007D0436"/>
    <w:rPr>
      <w:rFonts w:eastAsiaTheme="minorHAnsi"/>
    </w:rPr>
  </w:style>
  <w:style w:type="paragraph" w:customStyle="1" w:styleId="3DB4A7899FFD45F88F0CA0FCE9A1DA0B2">
    <w:name w:val="3DB4A7899FFD45F88F0CA0FCE9A1DA0B2"/>
    <w:rsid w:val="007D0436"/>
    <w:rPr>
      <w:rFonts w:eastAsiaTheme="minorHAnsi"/>
    </w:rPr>
  </w:style>
  <w:style w:type="paragraph" w:customStyle="1" w:styleId="9731545D061C4CA19AD0F6EDEBADF5625">
    <w:name w:val="9731545D061C4CA19AD0F6EDEBADF5625"/>
    <w:rsid w:val="007D0436"/>
    <w:rPr>
      <w:rFonts w:eastAsiaTheme="minorHAnsi"/>
    </w:rPr>
  </w:style>
  <w:style w:type="paragraph" w:customStyle="1" w:styleId="1FAA70DD5B344F19A30124DBCD5ED5455">
    <w:name w:val="1FAA70DD5B344F19A30124DBCD5ED5455"/>
    <w:rsid w:val="007D0436"/>
    <w:rPr>
      <w:rFonts w:eastAsiaTheme="minorHAnsi"/>
    </w:rPr>
  </w:style>
  <w:style w:type="paragraph" w:customStyle="1" w:styleId="75820774DAD04C81942C04D028BC6C4D5">
    <w:name w:val="75820774DAD04C81942C04D028BC6C4D5"/>
    <w:rsid w:val="007D0436"/>
    <w:rPr>
      <w:rFonts w:eastAsiaTheme="minorHAnsi"/>
    </w:rPr>
  </w:style>
  <w:style w:type="paragraph" w:customStyle="1" w:styleId="202B545721644FB68D6C76DDFE67F8405">
    <w:name w:val="202B545721644FB68D6C76DDFE67F8405"/>
    <w:rsid w:val="007D0436"/>
    <w:rPr>
      <w:rFonts w:eastAsiaTheme="minorHAnsi"/>
    </w:rPr>
  </w:style>
  <w:style w:type="paragraph" w:customStyle="1" w:styleId="E93B6F198E6B46BEB61BC1B1FEF419705">
    <w:name w:val="E93B6F198E6B46BEB61BC1B1FEF419705"/>
    <w:rsid w:val="007D0436"/>
    <w:rPr>
      <w:rFonts w:eastAsiaTheme="minorHAnsi"/>
    </w:rPr>
  </w:style>
  <w:style w:type="paragraph" w:customStyle="1" w:styleId="98FD61484FF447438326B9472798F6915">
    <w:name w:val="98FD61484FF447438326B9472798F6915"/>
    <w:rsid w:val="007D0436"/>
    <w:rPr>
      <w:rFonts w:eastAsiaTheme="minorHAnsi"/>
    </w:rPr>
  </w:style>
  <w:style w:type="paragraph" w:customStyle="1" w:styleId="6BF9463DF1EE468B984E0140A9E8859E5">
    <w:name w:val="6BF9463DF1EE468B984E0140A9E8859E5"/>
    <w:rsid w:val="007D0436"/>
    <w:rPr>
      <w:rFonts w:eastAsiaTheme="minorHAnsi"/>
    </w:rPr>
  </w:style>
  <w:style w:type="paragraph" w:customStyle="1" w:styleId="62B1B559A70348D5B617358A50D1DB2C5">
    <w:name w:val="62B1B559A70348D5B617358A50D1DB2C5"/>
    <w:rsid w:val="007D0436"/>
    <w:rPr>
      <w:rFonts w:eastAsiaTheme="minorHAnsi"/>
    </w:rPr>
  </w:style>
  <w:style w:type="paragraph" w:customStyle="1" w:styleId="700A6C24306F4A2880C68ADAEA59396D5">
    <w:name w:val="700A6C24306F4A2880C68ADAEA59396D5"/>
    <w:rsid w:val="007D0436"/>
    <w:rPr>
      <w:rFonts w:eastAsiaTheme="minorHAnsi"/>
    </w:rPr>
  </w:style>
  <w:style w:type="paragraph" w:customStyle="1" w:styleId="3D68BEEF8B6C44EC88A9F35B5BAC38E813">
    <w:name w:val="3D68BEEF8B6C44EC88A9F35B5BAC38E813"/>
    <w:rsid w:val="007D0436"/>
    <w:rPr>
      <w:rFonts w:eastAsiaTheme="minorHAnsi"/>
    </w:rPr>
  </w:style>
  <w:style w:type="paragraph" w:customStyle="1" w:styleId="1720DC3DD6884E40B711410A0515C86413">
    <w:name w:val="1720DC3DD6884E40B711410A0515C86413"/>
    <w:rsid w:val="007D0436"/>
    <w:rPr>
      <w:rFonts w:eastAsiaTheme="minorHAnsi"/>
    </w:rPr>
  </w:style>
  <w:style w:type="paragraph" w:customStyle="1" w:styleId="42EB210FBD484D889988FAB7D975D53613">
    <w:name w:val="42EB210FBD484D889988FAB7D975D53613"/>
    <w:rsid w:val="007D0436"/>
    <w:rPr>
      <w:rFonts w:eastAsiaTheme="minorHAnsi"/>
    </w:rPr>
  </w:style>
  <w:style w:type="paragraph" w:customStyle="1" w:styleId="82337286E9064A48852B205FE4F3391E">
    <w:name w:val="82337286E9064A48852B205FE4F3391E"/>
    <w:rsid w:val="007D0436"/>
  </w:style>
  <w:style w:type="paragraph" w:customStyle="1" w:styleId="D6184121F60F4E0C9456CB5569F69908">
    <w:name w:val="D6184121F60F4E0C9456CB5569F69908"/>
    <w:rsid w:val="007D0436"/>
  </w:style>
  <w:style w:type="paragraph" w:customStyle="1" w:styleId="69A94D9E7D334E9CA218B557F4A6EC35">
    <w:name w:val="69A94D9E7D334E9CA218B557F4A6EC35"/>
    <w:rsid w:val="007D0436"/>
  </w:style>
  <w:style w:type="paragraph" w:customStyle="1" w:styleId="22728525C5D04BC48ACF9E9495B39914">
    <w:name w:val="22728525C5D04BC48ACF9E9495B39914"/>
    <w:rsid w:val="00C25064"/>
  </w:style>
  <w:style w:type="paragraph" w:customStyle="1" w:styleId="D8A8D272B9DB49B69EE1F951AB8CE24C">
    <w:name w:val="D8A8D272B9DB49B69EE1F951AB8CE24C"/>
    <w:rsid w:val="00C25064"/>
  </w:style>
  <w:style w:type="paragraph" w:customStyle="1" w:styleId="D9663EA7183340A0A982F2EC1DA89EC8">
    <w:name w:val="D9663EA7183340A0A982F2EC1DA89EC8"/>
    <w:rsid w:val="00C25064"/>
  </w:style>
  <w:style w:type="paragraph" w:customStyle="1" w:styleId="6751CF4A35914416BF2A2C9E4921B654">
    <w:name w:val="6751CF4A35914416BF2A2C9E4921B654"/>
    <w:rsid w:val="00C25064"/>
  </w:style>
  <w:style w:type="paragraph" w:customStyle="1" w:styleId="A93CA82CF29441B79A04AB5060554E7E">
    <w:name w:val="A93CA82CF29441B79A04AB5060554E7E"/>
    <w:rsid w:val="00C25064"/>
  </w:style>
  <w:style w:type="paragraph" w:customStyle="1" w:styleId="317DEC6D869B484B82CC4700FDD95AC9">
    <w:name w:val="317DEC6D869B484B82CC4700FDD95AC9"/>
    <w:rsid w:val="00C25064"/>
  </w:style>
  <w:style w:type="paragraph" w:customStyle="1" w:styleId="B4276F66F9C14EDAA745612D2EE5AC72">
    <w:name w:val="B4276F66F9C14EDAA745612D2EE5AC72"/>
    <w:rsid w:val="00C25064"/>
  </w:style>
  <w:style w:type="paragraph" w:customStyle="1" w:styleId="7BA744944A8A49C6834BE46875159A55">
    <w:name w:val="7BA744944A8A49C6834BE46875159A55"/>
    <w:rsid w:val="00C25064"/>
  </w:style>
  <w:style w:type="paragraph" w:customStyle="1" w:styleId="7D373289EE3246A885F1F0F8FCA3C5DA">
    <w:name w:val="7D373289EE3246A885F1F0F8FCA3C5DA"/>
    <w:rsid w:val="00C25064"/>
  </w:style>
  <w:style w:type="paragraph" w:customStyle="1" w:styleId="19EE81AB8CD6437FB76E500E6774C362">
    <w:name w:val="19EE81AB8CD6437FB76E500E6774C362"/>
    <w:rsid w:val="00C25064"/>
  </w:style>
  <w:style w:type="paragraph" w:customStyle="1" w:styleId="363DA1FED3474D7D8BED6BF3203BF8D8">
    <w:name w:val="363DA1FED3474D7D8BED6BF3203BF8D8"/>
    <w:rsid w:val="00C25064"/>
  </w:style>
  <w:style w:type="paragraph" w:customStyle="1" w:styleId="1D580278B21348A39576DF396C4E0312">
    <w:name w:val="1D580278B21348A39576DF396C4E0312"/>
    <w:rsid w:val="00C25064"/>
  </w:style>
  <w:style w:type="paragraph" w:customStyle="1" w:styleId="75D64070128647D68DDB4468F48E83D8">
    <w:name w:val="75D64070128647D68DDB4468F48E83D8"/>
    <w:rsid w:val="00C25064"/>
  </w:style>
  <w:style w:type="paragraph" w:customStyle="1" w:styleId="5B540372BDCC4E3685161DE38CF4C74A">
    <w:name w:val="5B540372BDCC4E3685161DE38CF4C74A"/>
    <w:rsid w:val="00C25064"/>
  </w:style>
  <w:style w:type="paragraph" w:customStyle="1" w:styleId="3D2A17B5466547C6AA3D7285455DADA5">
    <w:name w:val="3D2A17B5466547C6AA3D7285455DADA5"/>
    <w:rsid w:val="00C25064"/>
  </w:style>
  <w:style w:type="paragraph" w:customStyle="1" w:styleId="D91DE3D95E0B469A8C85A8E00DA4BCE3">
    <w:name w:val="D91DE3D95E0B469A8C85A8E00DA4BCE3"/>
    <w:rsid w:val="00C25064"/>
  </w:style>
  <w:style w:type="paragraph" w:customStyle="1" w:styleId="CB0DCE137873435990DB27BD6D3B99AA">
    <w:name w:val="CB0DCE137873435990DB27BD6D3B99AA"/>
    <w:rsid w:val="00C25064"/>
  </w:style>
  <w:style w:type="paragraph" w:customStyle="1" w:styleId="E1B82C375B4F4531AE2FFB85FDC5339F">
    <w:name w:val="E1B82C375B4F4531AE2FFB85FDC5339F"/>
    <w:rsid w:val="00C25064"/>
  </w:style>
  <w:style w:type="paragraph" w:customStyle="1" w:styleId="A049A4DAB26A40BFAA5C1D765615CAAA">
    <w:name w:val="A049A4DAB26A40BFAA5C1D765615CAAA"/>
    <w:rsid w:val="00C25064"/>
  </w:style>
  <w:style w:type="paragraph" w:customStyle="1" w:styleId="F42D73C5DFD4447AAEFAFFF65C172CF8">
    <w:name w:val="F42D73C5DFD4447AAEFAFFF65C172CF8"/>
    <w:rsid w:val="00C25064"/>
  </w:style>
  <w:style w:type="paragraph" w:customStyle="1" w:styleId="E7B9E02F5DFD47149D8FA91562BCC4D777">
    <w:name w:val="E7B9E02F5DFD47149D8FA91562BCC4D777"/>
    <w:rsid w:val="00C25064"/>
    <w:rPr>
      <w:rFonts w:eastAsiaTheme="minorHAnsi"/>
    </w:rPr>
  </w:style>
  <w:style w:type="paragraph" w:customStyle="1" w:styleId="348FA061EE3C49ACAE41AEBD74E67BFB59">
    <w:name w:val="348FA061EE3C49ACAE41AEBD74E67BFB59"/>
    <w:rsid w:val="00C25064"/>
    <w:rPr>
      <w:rFonts w:eastAsiaTheme="minorHAnsi"/>
    </w:rPr>
  </w:style>
  <w:style w:type="paragraph" w:customStyle="1" w:styleId="A36C754F31F44FAB8CA89BBA09E91DAB58">
    <w:name w:val="A36C754F31F44FAB8CA89BBA09E91DAB58"/>
    <w:rsid w:val="00C25064"/>
    <w:rPr>
      <w:rFonts w:eastAsiaTheme="minorHAnsi"/>
    </w:rPr>
  </w:style>
  <w:style w:type="paragraph" w:customStyle="1" w:styleId="5E6E5BFE325243B99A437EBE6734EE8356">
    <w:name w:val="5E6E5BFE325243B99A437EBE6734EE8356"/>
    <w:rsid w:val="00C25064"/>
    <w:rPr>
      <w:rFonts w:eastAsiaTheme="minorHAnsi"/>
    </w:rPr>
  </w:style>
  <w:style w:type="paragraph" w:customStyle="1" w:styleId="8BFBF4B9CAF84A3E9019E5F9BFB7EDBA36">
    <w:name w:val="8BFBF4B9CAF84A3E9019E5F9BFB7EDBA36"/>
    <w:rsid w:val="00C25064"/>
    <w:rPr>
      <w:rFonts w:eastAsiaTheme="minorHAnsi"/>
    </w:rPr>
  </w:style>
  <w:style w:type="paragraph" w:customStyle="1" w:styleId="E2A9B0A6EF7F4D269EE1E0DCC0D2F27435">
    <w:name w:val="E2A9B0A6EF7F4D269EE1E0DCC0D2F27435"/>
    <w:rsid w:val="00C25064"/>
    <w:rPr>
      <w:rFonts w:eastAsiaTheme="minorHAnsi"/>
    </w:rPr>
  </w:style>
  <w:style w:type="paragraph" w:customStyle="1" w:styleId="3D85344DC7FE420E9D156A3EA472580F36">
    <w:name w:val="3D85344DC7FE420E9D156A3EA472580F36"/>
    <w:rsid w:val="00C25064"/>
    <w:rPr>
      <w:rFonts w:eastAsiaTheme="minorHAnsi"/>
    </w:rPr>
  </w:style>
  <w:style w:type="paragraph" w:customStyle="1" w:styleId="480EC0956E414A1EB754429E14ECECE636">
    <w:name w:val="480EC0956E414A1EB754429E14ECECE636"/>
    <w:rsid w:val="00C25064"/>
    <w:rPr>
      <w:rFonts w:eastAsiaTheme="minorHAnsi"/>
    </w:rPr>
  </w:style>
  <w:style w:type="paragraph" w:customStyle="1" w:styleId="1243330EA41B46E3954A8E47D41604AE36">
    <w:name w:val="1243330EA41B46E3954A8E47D41604AE36"/>
    <w:rsid w:val="00C25064"/>
    <w:rPr>
      <w:rFonts w:eastAsiaTheme="minorHAnsi"/>
    </w:rPr>
  </w:style>
  <w:style w:type="paragraph" w:customStyle="1" w:styleId="F21F786445334A25B289521284E86A4F36">
    <w:name w:val="F21F786445334A25B289521284E86A4F36"/>
    <w:rsid w:val="00C25064"/>
    <w:rPr>
      <w:rFonts w:eastAsiaTheme="minorHAnsi"/>
    </w:rPr>
  </w:style>
  <w:style w:type="paragraph" w:customStyle="1" w:styleId="CA2FAA98065D45E6A7B7DF7E49ADF15216">
    <w:name w:val="CA2FAA98065D45E6A7B7DF7E49ADF15216"/>
    <w:rsid w:val="00C25064"/>
    <w:rPr>
      <w:rFonts w:eastAsiaTheme="minorHAnsi"/>
    </w:rPr>
  </w:style>
  <w:style w:type="paragraph" w:customStyle="1" w:styleId="5040FA43E6264A4AA0AB784B14CB149116">
    <w:name w:val="5040FA43E6264A4AA0AB784B14CB149116"/>
    <w:rsid w:val="00C25064"/>
    <w:rPr>
      <w:rFonts w:eastAsiaTheme="minorHAnsi"/>
    </w:rPr>
  </w:style>
  <w:style w:type="paragraph" w:customStyle="1" w:styleId="2C02C55783654B578358EE5D0459700916">
    <w:name w:val="2C02C55783654B578358EE5D0459700916"/>
    <w:rsid w:val="00C25064"/>
    <w:rPr>
      <w:rFonts w:eastAsiaTheme="minorHAnsi"/>
    </w:rPr>
  </w:style>
  <w:style w:type="paragraph" w:customStyle="1" w:styleId="266E0BA7C6BD49539E62F46A8840D3FE16">
    <w:name w:val="266E0BA7C6BD49539E62F46A8840D3FE16"/>
    <w:rsid w:val="00C25064"/>
    <w:rPr>
      <w:rFonts w:eastAsiaTheme="minorHAnsi"/>
    </w:rPr>
  </w:style>
  <w:style w:type="paragraph" w:customStyle="1" w:styleId="8A9DB052E34D42839905D32D79CA143316">
    <w:name w:val="8A9DB052E34D42839905D32D79CA143316"/>
    <w:rsid w:val="00C25064"/>
    <w:rPr>
      <w:rFonts w:eastAsiaTheme="minorHAnsi"/>
    </w:rPr>
  </w:style>
  <w:style w:type="paragraph" w:customStyle="1" w:styleId="ADD35C9E239D4C729F9378280FDE323916">
    <w:name w:val="ADD35C9E239D4C729F9378280FDE323916"/>
    <w:rsid w:val="00C25064"/>
    <w:rPr>
      <w:rFonts w:eastAsiaTheme="minorHAnsi"/>
    </w:rPr>
  </w:style>
  <w:style w:type="paragraph" w:customStyle="1" w:styleId="46BB3A84DF8E41CEB6D219A67AFC1A8A16">
    <w:name w:val="46BB3A84DF8E41CEB6D219A67AFC1A8A16"/>
    <w:rsid w:val="00C25064"/>
    <w:rPr>
      <w:rFonts w:eastAsiaTheme="minorHAnsi"/>
    </w:rPr>
  </w:style>
  <w:style w:type="paragraph" w:customStyle="1" w:styleId="D8A8D272B9DB49B69EE1F951AB8CE24C1">
    <w:name w:val="D8A8D272B9DB49B69EE1F951AB8CE24C1"/>
    <w:rsid w:val="00C25064"/>
    <w:rPr>
      <w:rFonts w:eastAsiaTheme="minorHAnsi"/>
    </w:rPr>
  </w:style>
  <w:style w:type="paragraph" w:customStyle="1" w:styleId="D9663EA7183340A0A982F2EC1DA89EC81">
    <w:name w:val="D9663EA7183340A0A982F2EC1DA89EC81"/>
    <w:rsid w:val="00C25064"/>
    <w:rPr>
      <w:rFonts w:eastAsiaTheme="minorHAnsi"/>
    </w:rPr>
  </w:style>
  <w:style w:type="paragraph" w:customStyle="1" w:styleId="6751CF4A35914416BF2A2C9E4921B6541">
    <w:name w:val="6751CF4A35914416BF2A2C9E4921B6541"/>
    <w:rsid w:val="00C25064"/>
    <w:rPr>
      <w:rFonts w:eastAsiaTheme="minorHAnsi"/>
    </w:rPr>
  </w:style>
  <w:style w:type="paragraph" w:customStyle="1" w:styleId="A93CA82CF29441B79A04AB5060554E7E1">
    <w:name w:val="A93CA82CF29441B79A04AB5060554E7E1"/>
    <w:rsid w:val="00C25064"/>
    <w:rPr>
      <w:rFonts w:eastAsiaTheme="minorHAnsi"/>
    </w:rPr>
  </w:style>
  <w:style w:type="paragraph" w:customStyle="1" w:styleId="B4276F66F9C14EDAA745612D2EE5AC721">
    <w:name w:val="B4276F66F9C14EDAA745612D2EE5AC721"/>
    <w:rsid w:val="00C25064"/>
    <w:rPr>
      <w:rFonts w:eastAsiaTheme="minorHAnsi"/>
    </w:rPr>
  </w:style>
  <w:style w:type="paragraph" w:customStyle="1" w:styleId="7BA744944A8A49C6834BE46875159A551">
    <w:name w:val="7BA744944A8A49C6834BE46875159A551"/>
    <w:rsid w:val="00C25064"/>
    <w:rPr>
      <w:rFonts w:eastAsiaTheme="minorHAnsi"/>
    </w:rPr>
  </w:style>
  <w:style w:type="paragraph" w:customStyle="1" w:styleId="7D373289EE3246A885F1F0F8FCA3C5DA1">
    <w:name w:val="7D373289EE3246A885F1F0F8FCA3C5DA1"/>
    <w:rsid w:val="00C25064"/>
    <w:rPr>
      <w:rFonts w:eastAsiaTheme="minorHAnsi"/>
    </w:rPr>
  </w:style>
  <w:style w:type="paragraph" w:customStyle="1" w:styleId="19EE81AB8CD6437FB76E500E6774C3621">
    <w:name w:val="19EE81AB8CD6437FB76E500E6774C3621"/>
    <w:rsid w:val="00C25064"/>
    <w:rPr>
      <w:rFonts w:eastAsiaTheme="minorHAnsi"/>
    </w:rPr>
  </w:style>
  <w:style w:type="paragraph" w:customStyle="1" w:styleId="363DA1FED3474D7D8BED6BF3203BF8D81">
    <w:name w:val="363DA1FED3474D7D8BED6BF3203BF8D81"/>
    <w:rsid w:val="00C25064"/>
    <w:rPr>
      <w:rFonts w:eastAsiaTheme="minorHAnsi"/>
    </w:rPr>
  </w:style>
  <w:style w:type="paragraph" w:customStyle="1" w:styleId="1D580278B21348A39576DF396C4E03121">
    <w:name w:val="1D580278B21348A39576DF396C4E03121"/>
    <w:rsid w:val="00C25064"/>
    <w:rPr>
      <w:rFonts w:eastAsiaTheme="minorHAnsi"/>
    </w:rPr>
  </w:style>
  <w:style w:type="paragraph" w:customStyle="1" w:styleId="75D64070128647D68DDB4468F48E83D81">
    <w:name w:val="75D64070128647D68DDB4468F48E83D81"/>
    <w:rsid w:val="00C25064"/>
    <w:rPr>
      <w:rFonts w:eastAsiaTheme="minorHAnsi"/>
    </w:rPr>
  </w:style>
  <w:style w:type="paragraph" w:customStyle="1" w:styleId="5B540372BDCC4E3685161DE38CF4C74A1">
    <w:name w:val="5B540372BDCC4E3685161DE38CF4C74A1"/>
    <w:rsid w:val="00C25064"/>
    <w:rPr>
      <w:rFonts w:eastAsiaTheme="minorHAnsi"/>
    </w:rPr>
  </w:style>
  <w:style w:type="paragraph" w:customStyle="1" w:styleId="3D2A17B5466547C6AA3D7285455DADA51">
    <w:name w:val="3D2A17B5466547C6AA3D7285455DADA51"/>
    <w:rsid w:val="00C25064"/>
    <w:rPr>
      <w:rFonts w:eastAsiaTheme="minorHAnsi"/>
    </w:rPr>
  </w:style>
  <w:style w:type="paragraph" w:customStyle="1" w:styleId="D91DE3D95E0B469A8C85A8E00DA4BCE31">
    <w:name w:val="D91DE3D95E0B469A8C85A8E00DA4BCE31"/>
    <w:rsid w:val="00C25064"/>
    <w:rPr>
      <w:rFonts w:eastAsiaTheme="minorHAnsi"/>
    </w:rPr>
  </w:style>
  <w:style w:type="paragraph" w:customStyle="1" w:styleId="CB0DCE137873435990DB27BD6D3B99AA1">
    <w:name w:val="CB0DCE137873435990DB27BD6D3B99AA1"/>
    <w:rsid w:val="00C25064"/>
    <w:rPr>
      <w:rFonts w:eastAsiaTheme="minorHAnsi"/>
    </w:rPr>
  </w:style>
  <w:style w:type="paragraph" w:customStyle="1" w:styleId="E1B82C375B4F4531AE2FFB85FDC5339F1">
    <w:name w:val="E1B82C375B4F4531AE2FFB85FDC5339F1"/>
    <w:rsid w:val="00C25064"/>
    <w:rPr>
      <w:rFonts w:eastAsiaTheme="minorHAnsi"/>
    </w:rPr>
  </w:style>
  <w:style w:type="paragraph" w:customStyle="1" w:styleId="A049A4DAB26A40BFAA5C1D765615CAAA1">
    <w:name w:val="A049A4DAB26A40BFAA5C1D765615CAAA1"/>
    <w:rsid w:val="00C25064"/>
    <w:rPr>
      <w:rFonts w:eastAsiaTheme="minorHAnsi"/>
    </w:rPr>
  </w:style>
  <w:style w:type="paragraph" w:customStyle="1" w:styleId="F42D73C5DFD4447AAEFAFFF65C172CF81">
    <w:name w:val="F42D73C5DFD4447AAEFAFFF65C172CF81"/>
    <w:rsid w:val="00C25064"/>
    <w:rPr>
      <w:rFonts w:eastAsiaTheme="minorHAnsi"/>
    </w:rPr>
  </w:style>
  <w:style w:type="paragraph" w:customStyle="1" w:styleId="202B545721644FB68D6C76DDFE67F8406">
    <w:name w:val="202B545721644FB68D6C76DDFE67F8406"/>
    <w:rsid w:val="00C25064"/>
    <w:rPr>
      <w:rFonts w:eastAsiaTheme="minorHAnsi"/>
    </w:rPr>
  </w:style>
  <w:style w:type="paragraph" w:customStyle="1" w:styleId="E93B6F198E6B46BEB61BC1B1FEF419706">
    <w:name w:val="E93B6F198E6B46BEB61BC1B1FEF419706"/>
    <w:rsid w:val="00C25064"/>
    <w:rPr>
      <w:rFonts w:eastAsiaTheme="minorHAnsi"/>
    </w:rPr>
  </w:style>
  <w:style w:type="paragraph" w:customStyle="1" w:styleId="98FD61484FF447438326B9472798F6916">
    <w:name w:val="98FD61484FF447438326B9472798F6916"/>
    <w:rsid w:val="00C25064"/>
    <w:rPr>
      <w:rFonts w:eastAsiaTheme="minorHAnsi"/>
    </w:rPr>
  </w:style>
  <w:style w:type="paragraph" w:customStyle="1" w:styleId="6BF9463DF1EE468B984E0140A9E8859E6">
    <w:name w:val="6BF9463DF1EE468B984E0140A9E8859E6"/>
    <w:rsid w:val="00C25064"/>
    <w:rPr>
      <w:rFonts w:eastAsiaTheme="minorHAnsi"/>
    </w:rPr>
  </w:style>
  <w:style w:type="paragraph" w:customStyle="1" w:styleId="62B1B559A70348D5B617358A50D1DB2C6">
    <w:name w:val="62B1B559A70348D5B617358A50D1DB2C6"/>
    <w:rsid w:val="00C25064"/>
    <w:rPr>
      <w:rFonts w:eastAsiaTheme="minorHAnsi"/>
    </w:rPr>
  </w:style>
  <w:style w:type="paragraph" w:customStyle="1" w:styleId="700A6C24306F4A2880C68ADAEA59396D6">
    <w:name w:val="700A6C24306F4A2880C68ADAEA59396D6"/>
    <w:rsid w:val="00C25064"/>
    <w:rPr>
      <w:rFonts w:eastAsiaTheme="minorHAnsi"/>
    </w:rPr>
  </w:style>
  <w:style w:type="paragraph" w:customStyle="1" w:styleId="3D68BEEF8B6C44EC88A9F35B5BAC38E814">
    <w:name w:val="3D68BEEF8B6C44EC88A9F35B5BAC38E814"/>
    <w:rsid w:val="00C25064"/>
    <w:rPr>
      <w:rFonts w:eastAsiaTheme="minorHAnsi"/>
    </w:rPr>
  </w:style>
  <w:style w:type="paragraph" w:customStyle="1" w:styleId="1720DC3DD6884E40B711410A0515C86414">
    <w:name w:val="1720DC3DD6884E40B711410A0515C86414"/>
    <w:rsid w:val="00C25064"/>
    <w:rPr>
      <w:rFonts w:eastAsiaTheme="minorHAnsi"/>
    </w:rPr>
  </w:style>
  <w:style w:type="paragraph" w:customStyle="1" w:styleId="42EB210FBD484D889988FAB7D975D53614">
    <w:name w:val="42EB210FBD484D889988FAB7D975D53614"/>
    <w:rsid w:val="00C25064"/>
    <w:rPr>
      <w:rFonts w:eastAsiaTheme="minorHAnsi"/>
    </w:rPr>
  </w:style>
  <w:style w:type="paragraph" w:customStyle="1" w:styleId="677F52CB7199416B83F283FA19723B64">
    <w:name w:val="677F52CB7199416B83F283FA19723B64"/>
    <w:rsid w:val="00C25064"/>
  </w:style>
  <w:style w:type="paragraph" w:customStyle="1" w:styleId="1B37526DD4DB4D669EE42341485F59FB">
    <w:name w:val="1B37526DD4DB4D669EE42341485F59FB"/>
    <w:rsid w:val="00C25064"/>
  </w:style>
  <w:style w:type="paragraph" w:customStyle="1" w:styleId="360E8941B3E14EF7A259A4EF4D2DEAC4">
    <w:name w:val="360E8941B3E14EF7A259A4EF4D2DEAC4"/>
    <w:rsid w:val="00C25064"/>
  </w:style>
  <w:style w:type="paragraph" w:customStyle="1" w:styleId="D768203606594F0587D6B1EDAAD4271B">
    <w:name w:val="D768203606594F0587D6B1EDAAD4271B"/>
    <w:rsid w:val="00C25064"/>
  </w:style>
  <w:style w:type="paragraph" w:customStyle="1" w:styleId="E7B9E02F5DFD47149D8FA91562BCC4D778">
    <w:name w:val="E7B9E02F5DFD47149D8FA91562BCC4D778"/>
    <w:rsid w:val="00C25064"/>
    <w:rPr>
      <w:rFonts w:eastAsiaTheme="minorHAnsi"/>
    </w:rPr>
  </w:style>
  <w:style w:type="paragraph" w:customStyle="1" w:styleId="348FA061EE3C49ACAE41AEBD74E67BFB60">
    <w:name w:val="348FA061EE3C49ACAE41AEBD74E67BFB60"/>
    <w:rsid w:val="00C25064"/>
    <w:rPr>
      <w:rFonts w:eastAsiaTheme="minorHAnsi"/>
    </w:rPr>
  </w:style>
  <w:style w:type="paragraph" w:customStyle="1" w:styleId="A36C754F31F44FAB8CA89BBA09E91DAB59">
    <w:name w:val="A36C754F31F44FAB8CA89BBA09E91DAB59"/>
    <w:rsid w:val="00C25064"/>
    <w:rPr>
      <w:rFonts w:eastAsiaTheme="minorHAnsi"/>
    </w:rPr>
  </w:style>
  <w:style w:type="paragraph" w:customStyle="1" w:styleId="5E6E5BFE325243B99A437EBE6734EE8357">
    <w:name w:val="5E6E5BFE325243B99A437EBE6734EE8357"/>
    <w:rsid w:val="00C25064"/>
    <w:rPr>
      <w:rFonts w:eastAsiaTheme="minorHAnsi"/>
    </w:rPr>
  </w:style>
  <w:style w:type="paragraph" w:customStyle="1" w:styleId="8BFBF4B9CAF84A3E9019E5F9BFB7EDBA37">
    <w:name w:val="8BFBF4B9CAF84A3E9019E5F9BFB7EDBA37"/>
    <w:rsid w:val="00C25064"/>
    <w:rPr>
      <w:rFonts w:eastAsiaTheme="minorHAnsi"/>
    </w:rPr>
  </w:style>
  <w:style w:type="paragraph" w:customStyle="1" w:styleId="E2A9B0A6EF7F4D269EE1E0DCC0D2F27436">
    <w:name w:val="E2A9B0A6EF7F4D269EE1E0DCC0D2F27436"/>
    <w:rsid w:val="00C25064"/>
    <w:rPr>
      <w:rFonts w:eastAsiaTheme="minorHAnsi"/>
    </w:rPr>
  </w:style>
  <w:style w:type="paragraph" w:customStyle="1" w:styleId="3D85344DC7FE420E9D156A3EA472580F37">
    <w:name w:val="3D85344DC7FE420E9D156A3EA472580F37"/>
    <w:rsid w:val="00C25064"/>
    <w:rPr>
      <w:rFonts w:eastAsiaTheme="minorHAnsi"/>
    </w:rPr>
  </w:style>
  <w:style w:type="paragraph" w:customStyle="1" w:styleId="480EC0956E414A1EB754429E14ECECE637">
    <w:name w:val="480EC0956E414A1EB754429E14ECECE637"/>
    <w:rsid w:val="00C25064"/>
    <w:rPr>
      <w:rFonts w:eastAsiaTheme="minorHAnsi"/>
    </w:rPr>
  </w:style>
  <w:style w:type="paragraph" w:customStyle="1" w:styleId="1243330EA41B46E3954A8E47D41604AE37">
    <w:name w:val="1243330EA41B46E3954A8E47D41604AE37"/>
    <w:rsid w:val="00C25064"/>
    <w:rPr>
      <w:rFonts w:eastAsiaTheme="minorHAnsi"/>
    </w:rPr>
  </w:style>
  <w:style w:type="paragraph" w:customStyle="1" w:styleId="F21F786445334A25B289521284E86A4F37">
    <w:name w:val="F21F786445334A25B289521284E86A4F37"/>
    <w:rsid w:val="00C25064"/>
    <w:rPr>
      <w:rFonts w:eastAsiaTheme="minorHAnsi"/>
    </w:rPr>
  </w:style>
  <w:style w:type="paragraph" w:customStyle="1" w:styleId="CA2FAA98065D45E6A7B7DF7E49ADF15217">
    <w:name w:val="CA2FAA98065D45E6A7B7DF7E49ADF15217"/>
    <w:rsid w:val="00C25064"/>
    <w:rPr>
      <w:rFonts w:eastAsiaTheme="minorHAnsi"/>
    </w:rPr>
  </w:style>
  <w:style w:type="paragraph" w:customStyle="1" w:styleId="5040FA43E6264A4AA0AB784B14CB149117">
    <w:name w:val="5040FA43E6264A4AA0AB784B14CB149117"/>
    <w:rsid w:val="00C25064"/>
    <w:rPr>
      <w:rFonts w:eastAsiaTheme="minorHAnsi"/>
    </w:rPr>
  </w:style>
  <w:style w:type="paragraph" w:customStyle="1" w:styleId="2C02C55783654B578358EE5D0459700917">
    <w:name w:val="2C02C55783654B578358EE5D0459700917"/>
    <w:rsid w:val="00C25064"/>
    <w:rPr>
      <w:rFonts w:eastAsiaTheme="minorHAnsi"/>
    </w:rPr>
  </w:style>
  <w:style w:type="paragraph" w:customStyle="1" w:styleId="266E0BA7C6BD49539E62F46A8840D3FE17">
    <w:name w:val="266E0BA7C6BD49539E62F46A8840D3FE17"/>
    <w:rsid w:val="00C25064"/>
    <w:rPr>
      <w:rFonts w:eastAsiaTheme="minorHAnsi"/>
    </w:rPr>
  </w:style>
  <w:style w:type="paragraph" w:customStyle="1" w:styleId="8A9DB052E34D42839905D32D79CA143317">
    <w:name w:val="8A9DB052E34D42839905D32D79CA143317"/>
    <w:rsid w:val="00C25064"/>
    <w:rPr>
      <w:rFonts w:eastAsiaTheme="minorHAnsi"/>
    </w:rPr>
  </w:style>
  <w:style w:type="paragraph" w:customStyle="1" w:styleId="ADD35C9E239D4C729F9378280FDE323917">
    <w:name w:val="ADD35C9E239D4C729F9378280FDE323917"/>
    <w:rsid w:val="00C25064"/>
    <w:rPr>
      <w:rFonts w:eastAsiaTheme="minorHAnsi"/>
    </w:rPr>
  </w:style>
  <w:style w:type="paragraph" w:customStyle="1" w:styleId="46BB3A84DF8E41CEB6D219A67AFC1A8A17">
    <w:name w:val="46BB3A84DF8E41CEB6D219A67AFC1A8A17"/>
    <w:rsid w:val="00C25064"/>
    <w:rPr>
      <w:rFonts w:eastAsiaTheme="minorHAnsi"/>
    </w:rPr>
  </w:style>
  <w:style w:type="paragraph" w:customStyle="1" w:styleId="D8A8D272B9DB49B69EE1F951AB8CE24C2">
    <w:name w:val="D8A8D272B9DB49B69EE1F951AB8CE24C2"/>
    <w:rsid w:val="00C25064"/>
    <w:rPr>
      <w:rFonts w:eastAsiaTheme="minorHAnsi"/>
    </w:rPr>
  </w:style>
  <w:style w:type="paragraph" w:customStyle="1" w:styleId="D9663EA7183340A0A982F2EC1DA89EC82">
    <w:name w:val="D9663EA7183340A0A982F2EC1DA89EC82"/>
    <w:rsid w:val="00C25064"/>
    <w:rPr>
      <w:rFonts w:eastAsiaTheme="minorHAnsi"/>
    </w:rPr>
  </w:style>
  <w:style w:type="paragraph" w:customStyle="1" w:styleId="6751CF4A35914416BF2A2C9E4921B6542">
    <w:name w:val="6751CF4A35914416BF2A2C9E4921B6542"/>
    <w:rsid w:val="00C25064"/>
    <w:rPr>
      <w:rFonts w:eastAsiaTheme="minorHAnsi"/>
    </w:rPr>
  </w:style>
  <w:style w:type="paragraph" w:customStyle="1" w:styleId="A93CA82CF29441B79A04AB5060554E7E2">
    <w:name w:val="A93CA82CF29441B79A04AB5060554E7E2"/>
    <w:rsid w:val="00C25064"/>
    <w:rPr>
      <w:rFonts w:eastAsiaTheme="minorHAnsi"/>
    </w:rPr>
  </w:style>
  <w:style w:type="paragraph" w:customStyle="1" w:styleId="B4276F66F9C14EDAA745612D2EE5AC722">
    <w:name w:val="B4276F66F9C14EDAA745612D2EE5AC722"/>
    <w:rsid w:val="00C25064"/>
    <w:rPr>
      <w:rFonts w:eastAsiaTheme="minorHAnsi"/>
    </w:rPr>
  </w:style>
  <w:style w:type="paragraph" w:customStyle="1" w:styleId="677F52CB7199416B83F283FA19723B641">
    <w:name w:val="677F52CB7199416B83F283FA19723B641"/>
    <w:rsid w:val="00C25064"/>
    <w:rPr>
      <w:rFonts w:eastAsiaTheme="minorHAnsi"/>
    </w:rPr>
  </w:style>
  <w:style w:type="paragraph" w:customStyle="1" w:styleId="7D373289EE3246A885F1F0F8FCA3C5DA2">
    <w:name w:val="7D373289EE3246A885F1F0F8FCA3C5DA2"/>
    <w:rsid w:val="00C25064"/>
    <w:rPr>
      <w:rFonts w:eastAsiaTheme="minorHAnsi"/>
    </w:rPr>
  </w:style>
  <w:style w:type="paragraph" w:customStyle="1" w:styleId="19EE81AB8CD6437FB76E500E6774C3622">
    <w:name w:val="19EE81AB8CD6437FB76E500E6774C3622"/>
    <w:rsid w:val="00C25064"/>
    <w:rPr>
      <w:rFonts w:eastAsiaTheme="minorHAnsi"/>
    </w:rPr>
  </w:style>
  <w:style w:type="paragraph" w:customStyle="1" w:styleId="363DA1FED3474D7D8BED6BF3203BF8D82">
    <w:name w:val="363DA1FED3474D7D8BED6BF3203BF8D82"/>
    <w:rsid w:val="00C25064"/>
    <w:rPr>
      <w:rFonts w:eastAsiaTheme="minorHAnsi"/>
    </w:rPr>
  </w:style>
  <w:style w:type="paragraph" w:customStyle="1" w:styleId="1D580278B21348A39576DF396C4E03122">
    <w:name w:val="1D580278B21348A39576DF396C4E03122"/>
    <w:rsid w:val="00C25064"/>
    <w:rPr>
      <w:rFonts w:eastAsiaTheme="minorHAnsi"/>
    </w:rPr>
  </w:style>
  <w:style w:type="paragraph" w:customStyle="1" w:styleId="1B37526DD4DB4D669EE42341485F59FB1">
    <w:name w:val="1B37526DD4DB4D669EE42341485F59FB1"/>
    <w:rsid w:val="00C25064"/>
    <w:rPr>
      <w:rFonts w:eastAsiaTheme="minorHAnsi"/>
    </w:rPr>
  </w:style>
  <w:style w:type="paragraph" w:customStyle="1" w:styleId="5B540372BDCC4E3685161DE38CF4C74A2">
    <w:name w:val="5B540372BDCC4E3685161DE38CF4C74A2"/>
    <w:rsid w:val="00C25064"/>
    <w:rPr>
      <w:rFonts w:eastAsiaTheme="minorHAnsi"/>
    </w:rPr>
  </w:style>
  <w:style w:type="paragraph" w:customStyle="1" w:styleId="3D2A17B5466547C6AA3D7285455DADA52">
    <w:name w:val="3D2A17B5466547C6AA3D7285455DADA52"/>
    <w:rsid w:val="00C25064"/>
    <w:rPr>
      <w:rFonts w:eastAsiaTheme="minorHAnsi"/>
    </w:rPr>
  </w:style>
  <w:style w:type="paragraph" w:customStyle="1" w:styleId="D91DE3D95E0B469A8C85A8E00DA4BCE32">
    <w:name w:val="D91DE3D95E0B469A8C85A8E00DA4BCE32"/>
    <w:rsid w:val="00C25064"/>
    <w:rPr>
      <w:rFonts w:eastAsiaTheme="minorHAnsi"/>
    </w:rPr>
  </w:style>
  <w:style w:type="paragraph" w:customStyle="1" w:styleId="CB0DCE137873435990DB27BD6D3B99AA2">
    <w:name w:val="CB0DCE137873435990DB27BD6D3B99AA2"/>
    <w:rsid w:val="00C25064"/>
    <w:rPr>
      <w:rFonts w:eastAsiaTheme="minorHAnsi"/>
    </w:rPr>
  </w:style>
  <w:style w:type="paragraph" w:customStyle="1" w:styleId="360E8941B3E14EF7A259A4EF4D2DEAC41">
    <w:name w:val="360E8941B3E14EF7A259A4EF4D2DEAC41"/>
    <w:rsid w:val="00C25064"/>
    <w:rPr>
      <w:rFonts w:eastAsiaTheme="minorHAnsi"/>
    </w:rPr>
  </w:style>
  <w:style w:type="paragraph" w:customStyle="1" w:styleId="A049A4DAB26A40BFAA5C1D765615CAAA2">
    <w:name w:val="A049A4DAB26A40BFAA5C1D765615CAAA2"/>
    <w:rsid w:val="00C25064"/>
    <w:rPr>
      <w:rFonts w:eastAsiaTheme="minorHAnsi"/>
    </w:rPr>
  </w:style>
  <w:style w:type="paragraph" w:customStyle="1" w:styleId="F42D73C5DFD4447AAEFAFFF65C172CF82">
    <w:name w:val="F42D73C5DFD4447AAEFAFFF65C172CF82"/>
    <w:rsid w:val="00C25064"/>
    <w:rPr>
      <w:rFonts w:eastAsiaTheme="minorHAnsi"/>
    </w:rPr>
  </w:style>
  <w:style w:type="paragraph" w:customStyle="1" w:styleId="202B545721644FB68D6C76DDFE67F8407">
    <w:name w:val="202B545721644FB68D6C76DDFE67F8407"/>
    <w:rsid w:val="00C25064"/>
    <w:rPr>
      <w:rFonts w:eastAsiaTheme="minorHAnsi"/>
    </w:rPr>
  </w:style>
  <w:style w:type="paragraph" w:customStyle="1" w:styleId="E93B6F198E6B46BEB61BC1B1FEF419707">
    <w:name w:val="E93B6F198E6B46BEB61BC1B1FEF419707"/>
    <w:rsid w:val="00C25064"/>
    <w:rPr>
      <w:rFonts w:eastAsiaTheme="minorHAnsi"/>
    </w:rPr>
  </w:style>
  <w:style w:type="paragraph" w:customStyle="1" w:styleId="98FD61484FF447438326B9472798F6917">
    <w:name w:val="98FD61484FF447438326B9472798F6917"/>
    <w:rsid w:val="00C25064"/>
    <w:rPr>
      <w:rFonts w:eastAsiaTheme="minorHAnsi"/>
    </w:rPr>
  </w:style>
  <w:style w:type="paragraph" w:customStyle="1" w:styleId="6BF9463DF1EE468B984E0140A9E8859E7">
    <w:name w:val="6BF9463DF1EE468B984E0140A9E8859E7"/>
    <w:rsid w:val="00C25064"/>
    <w:rPr>
      <w:rFonts w:eastAsiaTheme="minorHAnsi"/>
    </w:rPr>
  </w:style>
  <w:style w:type="paragraph" w:customStyle="1" w:styleId="D768203606594F0587D6B1EDAAD4271B1">
    <w:name w:val="D768203606594F0587D6B1EDAAD4271B1"/>
    <w:rsid w:val="00C25064"/>
    <w:rPr>
      <w:rFonts w:eastAsiaTheme="minorHAnsi"/>
    </w:rPr>
  </w:style>
  <w:style w:type="paragraph" w:customStyle="1" w:styleId="62B1B559A70348D5B617358A50D1DB2C7">
    <w:name w:val="62B1B559A70348D5B617358A50D1DB2C7"/>
    <w:rsid w:val="00C25064"/>
    <w:rPr>
      <w:rFonts w:eastAsiaTheme="minorHAnsi"/>
    </w:rPr>
  </w:style>
  <w:style w:type="paragraph" w:customStyle="1" w:styleId="700A6C24306F4A2880C68ADAEA59396D7">
    <w:name w:val="700A6C24306F4A2880C68ADAEA59396D7"/>
    <w:rsid w:val="00C25064"/>
    <w:rPr>
      <w:rFonts w:eastAsiaTheme="minorHAnsi"/>
    </w:rPr>
  </w:style>
  <w:style w:type="paragraph" w:customStyle="1" w:styleId="3D68BEEF8B6C44EC88A9F35B5BAC38E815">
    <w:name w:val="3D68BEEF8B6C44EC88A9F35B5BAC38E815"/>
    <w:rsid w:val="00C25064"/>
    <w:rPr>
      <w:rFonts w:eastAsiaTheme="minorHAnsi"/>
    </w:rPr>
  </w:style>
  <w:style w:type="paragraph" w:customStyle="1" w:styleId="1720DC3DD6884E40B711410A0515C86415">
    <w:name w:val="1720DC3DD6884E40B711410A0515C86415"/>
    <w:rsid w:val="00C25064"/>
    <w:rPr>
      <w:rFonts w:eastAsiaTheme="minorHAnsi"/>
    </w:rPr>
  </w:style>
  <w:style w:type="paragraph" w:customStyle="1" w:styleId="42EB210FBD484D889988FAB7D975D53615">
    <w:name w:val="42EB210FBD484D889988FAB7D975D53615"/>
    <w:rsid w:val="00C25064"/>
    <w:rPr>
      <w:rFonts w:eastAsiaTheme="minorHAnsi"/>
    </w:rPr>
  </w:style>
  <w:style w:type="paragraph" w:customStyle="1" w:styleId="E7B9E02F5DFD47149D8FA91562BCC4D779">
    <w:name w:val="E7B9E02F5DFD47149D8FA91562BCC4D779"/>
    <w:rsid w:val="00BB3052"/>
    <w:rPr>
      <w:rFonts w:eastAsiaTheme="minorHAnsi"/>
    </w:rPr>
  </w:style>
  <w:style w:type="paragraph" w:customStyle="1" w:styleId="348FA061EE3C49ACAE41AEBD74E67BFB61">
    <w:name w:val="348FA061EE3C49ACAE41AEBD74E67BFB61"/>
    <w:rsid w:val="00BB3052"/>
    <w:rPr>
      <w:rFonts w:eastAsiaTheme="minorHAnsi"/>
    </w:rPr>
  </w:style>
  <w:style w:type="paragraph" w:customStyle="1" w:styleId="A36C754F31F44FAB8CA89BBA09E91DAB60">
    <w:name w:val="A36C754F31F44FAB8CA89BBA09E91DAB60"/>
    <w:rsid w:val="00BB3052"/>
    <w:rPr>
      <w:rFonts w:eastAsiaTheme="minorHAnsi"/>
    </w:rPr>
  </w:style>
  <w:style w:type="paragraph" w:customStyle="1" w:styleId="5E6E5BFE325243B99A437EBE6734EE8358">
    <w:name w:val="5E6E5BFE325243B99A437EBE6734EE8358"/>
    <w:rsid w:val="00BB3052"/>
    <w:rPr>
      <w:rFonts w:eastAsiaTheme="minorHAnsi"/>
    </w:rPr>
  </w:style>
  <w:style w:type="paragraph" w:customStyle="1" w:styleId="8BFBF4B9CAF84A3E9019E5F9BFB7EDBA38">
    <w:name w:val="8BFBF4B9CAF84A3E9019E5F9BFB7EDBA38"/>
    <w:rsid w:val="00BB3052"/>
    <w:rPr>
      <w:rFonts w:eastAsiaTheme="minorHAnsi"/>
    </w:rPr>
  </w:style>
  <w:style w:type="paragraph" w:customStyle="1" w:styleId="E2A9B0A6EF7F4D269EE1E0DCC0D2F27437">
    <w:name w:val="E2A9B0A6EF7F4D269EE1E0DCC0D2F27437"/>
    <w:rsid w:val="00BB3052"/>
    <w:rPr>
      <w:rFonts w:eastAsiaTheme="minorHAnsi"/>
    </w:rPr>
  </w:style>
  <w:style w:type="paragraph" w:customStyle="1" w:styleId="3D85344DC7FE420E9D156A3EA472580F38">
    <w:name w:val="3D85344DC7FE420E9D156A3EA472580F38"/>
    <w:rsid w:val="00BB3052"/>
    <w:rPr>
      <w:rFonts w:eastAsiaTheme="minorHAnsi"/>
    </w:rPr>
  </w:style>
  <w:style w:type="paragraph" w:customStyle="1" w:styleId="480EC0956E414A1EB754429E14ECECE638">
    <w:name w:val="480EC0956E414A1EB754429E14ECECE638"/>
    <w:rsid w:val="00BB3052"/>
    <w:rPr>
      <w:rFonts w:eastAsiaTheme="minorHAnsi"/>
    </w:rPr>
  </w:style>
  <w:style w:type="paragraph" w:customStyle="1" w:styleId="1243330EA41B46E3954A8E47D41604AE38">
    <w:name w:val="1243330EA41B46E3954A8E47D41604AE38"/>
    <w:rsid w:val="00BB3052"/>
    <w:rPr>
      <w:rFonts w:eastAsiaTheme="minorHAnsi"/>
    </w:rPr>
  </w:style>
  <w:style w:type="paragraph" w:customStyle="1" w:styleId="F21F786445334A25B289521284E86A4F38">
    <w:name w:val="F21F786445334A25B289521284E86A4F38"/>
    <w:rsid w:val="00BB3052"/>
    <w:rPr>
      <w:rFonts w:eastAsiaTheme="minorHAnsi"/>
    </w:rPr>
  </w:style>
  <w:style w:type="paragraph" w:customStyle="1" w:styleId="CA2FAA98065D45E6A7B7DF7E49ADF15218">
    <w:name w:val="CA2FAA98065D45E6A7B7DF7E49ADF15218"/>
    <w:rsid w:val="00BB3052"/>
    <w:rPr>
      <w:rFonts w:eastAsiaTheme="minorHAnsi"/>
    </w:rPr>
  </w:style>
  <w:style w:type="paragraph" w:customStyle="1" w:styleId="5040FA43E6264A4AA0AB784B14CB149118">
    <w:name w:val="5040FA43E6264A4AA0AB784B14CB149118"/>
    <w:rsid w:val="00BB3052"/>
    <w:rPr>
      <w:rFonts w:eastAsiaTheme="minorHAnsi"/>
    </w:rPr>
  </w:style>
  <w:style w:type="paragraph" w:customStyle="1" w:styleId="2C02C55783654B578358EE5D0459700918">
    <w:name w:val="2C02C55783654B578358EE5D0459700918"/>
    <w:rsid w:val="00BB3052"/>
    <w:rPr>
      <w:rFonts w:eastAsiaTheme="minorHAnsi"/>
    </w:rPr>
  </w:style>
  <w:style w:type="paragraph" w:customStyle="1" w:styleId="266E0BA7C6BD49539E62F46A8840D3FE18">
    <w:name w:val="266E0BA7C6BD49539E62F46A8840D3FE18"/>
    <w:rsid w:val="00BB3052"/>
    <w:rPr>
      <w:rFonts w:eastAsiaTheme="minorHAnsi"/>
    </w:rPr>
  </w:style>
  <w:style w:type="paragraph" w:customStyle="1" w:styleId="8A9DB052E34D42839905D32D79CA143318">
    <w:name w:val="8A9DB052E34D42839905D32D79CA143318"/>
    <w:rsid w:val="00BB3052"/>
    <w:rPr>
      <w:rFonts w:eastAsiaTheme="minorHAnsi"/>
    </w:rPr>
  </w:style>
  <w:style w:type="paragraph" w:customStyle="1" w:styleId="ADD35C9E239D4C729F9378280FDE323918">
    <w:name w:val="ADD35C9E239D4C729F9378280FDE323918"/>
    <w:rsid w:val="00BB3052"/>
    <w:rPr>
      <w:rFonts w:eastAsiaTheme="minorHAnsi"/>
    </w:rPr>
  </w:style>
  <w:style w:type="paragraph" w:customStyle="1" w:styleId="46BB3A84DF8E41CEB6D219A67AFC1A8A18">
    <w:name w:val="46BB3A84DF8E41CEB6D219A67AFC1A8A18"/>
    <w:rsid w:val="00BB3052"/>
    <w:rPr>
      <w:rFonts w:eastAsiaTheme="minorHAnsi"/>
    </w:rPr>
  </w:style>
  <w:style w:type="paragraph" w:customStyle="1" w:styleId="D8A8D272B9DB49B69EE1F951AB8CE24C3">
    <w:name w:val="D8A8D272B9DB49B69EE1F951AB8CE24C3"/>
    <w:rsid w:val="00BB3052"/>
    <w:rPr>
      <w:rFonts w:eastAsiaTheme="minorHAnsi"/>
    </w:rPr>
  </w:style>
  <w:style w:type="paragraph" w:customStyle="1" w:styleId="D9663EA7183340A0A982F2EC1DA89EC83">
    <w:name w:val="D9663EA7183340A0A982F2EC1DA89EC83"/>
    <w:rsid w:val="00BB3052"/>
    <w:rPr>
      <w:rFonts w:eastAsiaTheme="minorHAnsi"/>
    </w:rPr>
  </w:style>
  <w:style w:type="paragraph" w:customStyle="1" w:styleId="6751CF4A35914416BF2A2C9E4921B6543">
    <w:name w:val="6751CF4A35914416BF2A2C9E4921B6543"/>
    <w:rsid w:val="00BB3052"/>
    <w:rPr>
      <w:rFonts w:eastAsiaTheme="minorHAnsi"/>
    </w:rPr>
  </w:style>
  <w:style w:type="paragraph" w:customStyle="1" w:styleId="A93CA82CF29441B79A04AB5060554E7E3">
    <w:name w:val="A93CA82CF29441B79A04AB5060554E7E3"/>
    <w:rsid w:val="00BB3052"/>
    <w:rPr>
      <w:rFonts w:eastAsiaTheme="minorHAnsi"/>
    </w:rPr>
  </w:style>
  <w:style w:type="paragraph" w:customStyle="1" w:styleId="B4276F66F9C14EDAA745612D2EE5AC723">
    <w:name w:val="B4276F66F9C14EDAA745612D2EE5AC723"/>
    <w:rsid w:val="00BB3052"/>
    <w:rPr>
      <w:rFonts w:eastAsiaTheme="minorHAnsi"/>
    </w:rPr>
  </w:style>
  <w:style w:type="paragraph" w:customStyle="1" w:styleId="677F52CB7199416B83F283FA19723B642">
    <w:name w:val="677F52CB7199416B83F283FA19723B642"/>
    <w:rsid w:val="00BB3052"/>
    <w:rPr>
      <w:rFonts w:eastAsiaTheme="minorHAnsi"/>
    </w:rPr>
  </w:style>
  <w:style w:type="paragraph" w:customStyle="1" w:styleId="7D373289EE3246A885F1F0F8FCA3C5DA3">
    <w:name w:val="7D373289EE3246A885F1F0F8FCA3C5DA3"/>
    <w:rsid w:val="00BB3052"/>
    <w:rPr>
      <w:rFonts w:eastAsiaTheme="minorHAnsi"/>
    </w:rPr>
  </w:style>
  <w:style w:type="paragraph" w:customStyle="1" w:styleId="19EE81AB8CD6437FB76E500E6774C3623">
    <w:name w:val="19EE81AB8CD6437FB76E500E6774C3623"/>
    <w:rsid w:val="00BB3052"/>
    <w:rPr>
      <w:rFonts w:eastAsiaTheme="minorHAnsi"/>
    </w:rPr>
  </w:style>
  <w:style w:type="paragraph" w:customStyle="1" w:styleId="363DA1FED3474D7D8BED6BF3203BF8D83">
    <w:name w:val="363DA1FED3474D7D8BED6BF3203BF8D83"/>
    <w:rsid w:val="00BB3052"/>
    <w:rPr>
      <w:rFonts w:eastAsiaTheme="minorHAnsi"/>
    </w:rPr>
  </w:style>
  <w:style w:type="paragraph" w:customStyle="1" w:styleId="1D580278B21348A39576DF396C4E03123">
    <w:name w:val="1D580278B21348A39576DF396C4E03123"/>
    <w:rsid w:val="00BB3052"/>
    <w:rPr>
      <w:rFonts w:eastAsiaTheme="minorHAnsi"/>
    </w:rPr>
  </w:style>
  <w:style w:type="paragraph" w:customStyle="1" w:styleId="1B37526DD4DB4D669EE42341485F59FB2">
    <w:name w:val="1B37526DD4DB4D669EE42341485F59FB2"/>
    <w:rsid w:val="00BB3052"/>
    <w:rPr>
      <w:rFonts w:eastAsiaTheme="minorHAnsi"/>
    </w:rPr>
  </w:style>
  <w:style w:type="paragraph" w:customStyle="1" w:styleId="5B540372BDCC4E3685161DE38CF4C74A3">
    <w:name w:val="5B540372BDCC4E3685161DE38CF4C74A3"/>
    <w:rsid w:val="00BB3052"/>
    <w:rPr>
      <w:rFonts w:eastAsiaTheme="minorHAnsi"/>
    </w:rPr>
  </w:style>
  <w:style w:type="paragraph" w:customStyle="1" w:styleId="3D2A17B5466547C6AA3D7285455DADA53">
    <w:name w:val="3D2A17B5466547C6AA3D7285455DADA53"/>
    <w:rsid w:val="00BB3052"/>
    <w:rPr>
      <w:rFonts w:eastAsiaTheme="minorHAnsi"/>
    </w:rPr>
  </w:style>
  <w:style w:type="paragraph" w:customStyle="1" w:styleId="D91DE3D95E0B469A8C85A8E00DA4BCE33">
    <w:name w:val="D91DE3D95E0B469A8C85A8E00DA4BCE33"/>
    <w:rsid w:val="00BB3052"/>
    <w:rPr>
      <w:rFonts w:eastAsiaTheme="minorHAnsi"/>
    </w:rPr>
  </w:style>
  <w:style w:type="paragraph" w:customStyle="1" w:styleId="CB0DCE137873435990DB27BD6D3B99AA3">
    <w:name w:val="CB0DCE137873435990DB27BD6D3B99AA3"/>
    <w:rsid w:val="00BB3052"/>
    <w:rPr>
      <w:rFonts w:eastAsiaTheme="minorHAnsi"/>
    </w:rPr>
  </w:style>
  <w:style w:type="paragraph" w:customStyle="1" w:styleId="360E8941B3E14EF7A259A4EF4D2DEAC42">
    <w:name w:val="360E8941B3E14EF7A259A4EF4D2DEAC42"/>
    <w:rsid w:val="00BB3052"/>
    <w:rPr>
      <w:rFonts w:eastAsiaTheme="minorHAnsi"/>
    </w:rPr>
  </w:style>
  <w:style w:type="paragraph" w:customStyle="1" w:styleId="A049A4DAB26A40BFAA5C1D765615CAAA3">
    <w:name w:val="A049A4DAB26A40BFAA5C1D765615CAAA3"/>
    <w:rsid w:val="00BB3052"/>
    <w:rPr>
      <w:rFonts w:eastAsiaTheme="minorHAnsi"/>
    </w:rPr>
  </w:style>
  <w:style w:type="paragraph" w:customStyle="1" w:styleId="F42D73C5DFD4447AAEFAFFF65C172CF83">
    <w:name w:val="F42D73C5DFD4447AAEFAFFF65C172CF83"/>
    <w:rsid w:val="00BB3052"/>
    <w:rPr>
      <w:rFonts w:eastAsiaTheme="minorHAnsi"/>
    </w:rPr>
  </w:style>
  <w:style w:type="paragraph" w:customStyle="1" w:styleId="202B545721644FB68D6C76DDFE67F8408">
    <w:name w:val="202B545721644FB68D6C76DDFE67F8408"/>
    <w:rsid w:val="00BB3052"/>
    <w:rPr>
      <w:rFonts w:eastAsiaTheme="minorHAnsi"/>
    </w:rPr>
  </w:style>
  <w:style w:type="paragraph" w:customStyle="1" w:styleId="E93B6F198E6B46BEB61BC1B1FEF419708">
    <w:name w:val="E93B6F198E6B46BEB61BC1B1FEF419708"/>
    <w:rsid w:val="00BB3052"/>
    <w:rPr>
      <w:rFonts w:eastAsiaTheme="minorHAnsi"/>
    </w:rPr>
  </w:style>
  <w:style w:type="paragraph" w:customStyle="1" w:styleId="98FD61484FF447438326B9472798F6918">
    <w:name w:val="98FD61484FF447438326B9472798F6918"/>
    <w:rsid w:val="00BB3052"/>
    <w:rPr>
      <w:rFonts w:eastAsiaTheme="minorHAnsi"/>
    </w:rPr>
  </w:style>
  <w:style w:type="paragraph" w:customStyle="1" w:styleId="6BF9463DF1EE468B984E0140A9E8859E8">
    <w:name w:val="6BF9463DF1EE468B984E0140A9E8859E8"/>
    <w:rsid w:val="00BB3052"/>
    <w:rPr>
      <w:rFonts w:eastAsiaTheme="minorHAnsi"/>
    </w:rPr>
  </w:style>
  <w:style w:type="paragraph" w:customStyle="1" w:styleId="D768203606594F0587D6B1EDAAD4271B2">
    <w:name w:val="D768203606594F0587D6B1EDAAD4271B2"/>
    <w:rsid w:val="00BB3052"/>
    <w:rPr>
      <w:rFonts w:eastAsiaTheme="minorHAnsi"/>
    </w:rPr>
  </w:style>
  <w:style w:type="paragraph" w:customStyle="1" w:styleId="62B1B559A70348D5B617358A50D1DB2C8">
    <w:name w:val="62B1B559A70348D5B617358A50D1DB2C8"/>
    <w:rsid w:val="00BB3052"/>
    <w:rPr>
      <w:rFonts w:eastAsiaTheme="minorHAnsi"/>
    </w:rPr>
  </w:style>
  <w:style w:type="paragraph" w:customStyle="1" w:styleId="700A6C24306F4A2880C68ADAEA59396D8">
    <w:name w:val="700A6C24306F4A2880C68ADAEA59396D8"/>
    <w:rsid w:val="00BB3052"/>
    <w:rPr>
      <w:rFonts w:eastAsiaTheme="minorHAnsi"/>
    </w:rPr>
  </w:style>
  <w:style w:type="paragraph" w:customStyle="1" w:styleId="3D68BEEF8B6C44EC88A9F35B5BAC38E816">
    <w:name w:val="3D68BEEF8B6C44EC88A9F35B5BAC38E816"/>
    <w:rsid w:val="00BB3052"/>
    <w:rPr>
      <w:rFonts w:eastAsiaTheme="minorHAnsi"/>
    </w:rPr>
  </w:style>
  <w:style w:type="paragraph" w:customStyle="1" w:styleId="1720DC3DD6884E40B711410A0515C86416">
    <w:name w:val="1720DC3DD6884E40B711410A0515C86416"/>
    <w:rsid w:val="00BB3052"/>
    <w:rPr>
      <w:rFonts w:eastAsiaTheme="minorHAnsi"/>
    </w:rPr>
  </w:style>
  <w:style w:type="paragraph" w:customStyle="1" w:styleId="42EB210FBD484D889988FAB7D975D53616">
    <w:name w:val="42EB210FBD484D889988FAB7D975D53616"/>
    <w:rsid w:val="00BB3052"/>
    <w:rPr>
      <w:rFonts w:eastAsiaTheme="minorHAnsi"/>
    </w:rPr>
  </w:style>
  <w:style w:type="paragraph" w:customStyle="1" w:styleId="9D46DB925431401499A98680458FC820">
    <w:name w:val="9D46DB925431401499A98680458FC820"/>
    <w:rsid w:val="00BB3052"/>
  </w:style>
  <w:style w:type="paragraph" w:customStyle="1" w:styleId="E88D727CDC864C228646581E5BBC716A">
    <w:name w:val="E88D727CDC864C228646581E5BBC716A"/>
    <w:rsid w:val="00BB3052"/>
  </w:style>
  <w:style w:type="paragraph" w:customStyle="1" w:styleId="82EE03667DC344C5822C25955619B49E">
    <w:name w:val="82EE03667DC344C5822C25955619B49E"/>
    <w:rsid w:val="00BB3052"/>
  </w:style>
  <w:style w:type="paragraph" w:customStyle="1" w:styleId="A5E7E25D680F49A591205B28862A2C68">
    <w:name w:val="A5E7E25D680F49A591205B28862A2C68"/>
    <w:rsid w:val="00BB3052"/>
  </w:style>
  <w:style w:type="paragraph" w:customStyle="1" w:styleId="1CFA8EDAC4BB48AAB3E714AE7D3AB91D">
    <w:name w:val="1CFA8EDAC4BB48AAB3E714AE7D3AB91D"/>
    <w:rsid w:val="00BB3052"/>
  </w:style>
  <w:style w:type="paragraph" w:customStyle="1" w:styleId="AE3DD54FEDC046ABB62339DE9BD86A55">
    <w:name w:val="AE3DD54FEDC046ABB62339DE9BD86A55"/>
    <w:rsid w:val="00BB3052"/>
  </w:style>
  <w:style w:type="paragraph" w:customStyle="1" w:styleId="5016B42EEB964C8A9CA4E09CC968D1CB">
    <w:name w:val="5016B42EEB964C8A9CA4E09CC968D1CB"/>
    <w:rsid w:val="00BB3052"/>
  </w:style>
  <w:style w:type="paragraph" w:customStyle="1" w:styleId="A562CC78C68549AEBA26A02DF4645278">
    <w:name w:val="A562CC78C68549AEBA26A02DF4645278"/>
    <w:rsid w:val="00BB3052"/>
  </w:style>
  <w:style w:type="paragraph" w:customStyle="1" w:styleId="2D21C36BAF714C0B9DDA393DE6198FA5">
    <w:name w:val="2D21C36BAF714C0B9DDA393DE6198FA5"/>
    <w:rsid w:val="00BB3052"/>
  </w:style>
  <w:style w:type="paragraph" w:customStyle="1" w:styleId="042F78D0CA9C42059DF015FA555344F0">
    <w:name w:val="042F78D0CA9C42059DF015FA555344F0"/>
    <w:rsid w:val="00BB3052"/>
  </w:style>
  <w:style w:type="paragraph" w:customStyle="1" w:styleId="8C586E63D3B64E2FAF7EB81FFFF81FB8">
    <w:name w:val="8C586E63D3B64E2FAF7EB81FFFF81FB8"/>
    <w:rsid w:val="00BB3052"/>
  </w:style>
  <w:style w:type="paragraph" w:customStyle="1" w:styleId="DC74E1E9591C4A10A35B76C0AC12E828">
    <w:name w:val="DC74E1E9591C4A10A35B76C0AC12E828"/>
    <w:rsid w:val="00BB3052"/>
  </w:style>
  <w:style w:type="paragraph" w:customStyle="1" w:styleId="477821D61934498EBF802B6F08A1C8A0">
    <w:name w:val="477821D61934498EBF802B6F08A1C8A0"/>
    <w:rsid w:val="00BB3052"/>
  </w:style>
  <w:style w:type="paragraph" w:customStyle="1" w:styleId="18EA21067ABA4B009FCDD46CBC3AFDD9">
    <w:name w:val="18EA21067ABA4B009FCDD46CBC3AFDD9"/>
    <w:rsid w:val="00BB3052"/>
  </w:style>
  <w:style w:type="paragraph" w:customStyle="1" w:styleId="5F16D5E4B20D435DAA551392C79DC46F">
    <w:name w:val="5F16D5E4B20D435DAA551392C79DC46F"/>
    <w:rsid w:val="00BB3052"/>
  </w:style>
  <w:style w:type="paragraph" w:customStyle="1" w:styleId="5AC1104FFBB64F3C965FAA3D10882B73">
    <w:name w:val="5AC1104FFBB64F3C965FAA3D10882B73"/>
    <w:rsid w:val="00BB3052"/>
  </w:style>
  <w:style w:type="paragraph" w:customStyle="1" w:styleId="E7B9E02F5DFD47149D8FA91562BCC4D780">
    <w:name w:val="E7B9E02F5DFD47149D8FA91562BCC4D780"/>
    <w:rsid w:val="00BB3052"/>
    <w:rPr>
      <w:rFonts w:eastAsiaTheme="minorHAnsi"/>
    </w:rPr>
  </w:style>
  <w:style w:type="paragraph" w:customStyle="1" w:styleId="348FA061EE3C49ACAE41AEBD74E67BFB62">
    <w:name w:val="348FA061EE3C49ACAE41AEBD74E67BFB62"/>
    <w:rsid w:val="00BB3052"/>
    <w:rPr>
      <w:rFonts w:eastAsiaTheme="minorHAnsi"/>
    </w:rPr>
  </w:style>
  <w:style w:type="paragraph" w:customStyle="1" w:styleId="A36C754F31F44FAB8CA89BBA09E91DAB61">
    <w:name w:val="A36C754F31F44FAB8CA89BBA09E91DAB61"/>
    <w:rsid w:val="00BB3052"/>
    <w:rPr>
      <w:rFonts w:eastAsiaTheme="minorHAnsi"/>
    </w:rPr>
  </w:style>
  <w:style w:type="paragraph" w:customStyle="1" w:styleId="5E6E5BFE325243B99A437EBE6734EE8359">
    <w:name w:val="5E6E5BFE325243B99A437EBE6734EE8359"/>
    <w:rsid w:val="00BB3052"/>
    <w:rPr>
      <w:rFonts w:eastAsiaTheme="minorHAnsi"/>
    </w:rPr>
  </w:style>
  <w:style w:type="paragraph" w:customStyle="1" w:styleId="8BFBF4B9CAF84A3E9019E5F9BFB7EDBA39">
    <w:name w:val="8BFBF4B9CAF84A3E9019E5F9BFB7EDBA39"/>
    <w:rsid w:val="00BB3052"/>
    <w:rPr>
      <w:rFonts w:eastAsiaTheme="minorHAnsi"/>
    </w:rPr>
  </w:style>
  <w:style w:type="paragraph" w:customStyle="1" w:styleId="E2A9B0A6EF7F4D269EE1E0DCC0D2F27438">
    <w:name w:val="E2A9B0A6EF7F4D269EE1E0DCC0D2F27438"/>
    <w:rsid w:val="00BB3052"/>
    <w:rPr>
      <w:rFonts w:eastAsiaTheme="minorHAnsi"/>
    </w:rPr>
  </w:style>
  <w:style w:type="paragraph" w:customStyle="1" w:styleId="3D85344DC7FE420E9D156A3EA472580F39">
    <w:name w:val="3D85344DC7FE420E9D156A3EA472580F39"/>
    <w:rsid w:val="00BB3052"/>
    <w:rPr>
      <w:rFonts w:eastAsiaTheme="minorHAnsi"/>
    </w:rPr>
  </w:style>
  <w:style w:type="paragraph" w:customStyle="1" w:styleId="480EC0956E414A1EB754429E14ECECE639">
    <w:name w:val="480EC0956E414A1EB754429E14ECECE639"/>
    <w:rsid w:val="00BB3052"/>
    <w:rPr>
      <w:rFonts w:eastAsiaTheme="minorHAnsi"/>
    </w:rPr>
  </w:style>
  <w:style w:type="paragraph" w:customStyle="1" w:styleId="1243330EA41B46E3954A8E47D41604AE39">
    <w:name w:val="1243330EA41B46E3954A8E47D41604AE39"/>
    <w:rsid w:val="00BB3052"/>
    <w:rPr>
      <w:rFonts w:eastAsiaTheme="minorHAnsi"/>
    </w:rPr>
  </w:style>
  <w:style w:type="paragraph" w:customStyle="1" w:styleId="F21F786445334A25B289521284E86A4F39">
    <w:name w:val="F21F786445334A25B289521284E86A4F39"/>
    <w:rsid w:val="00BB3052"/>
    <w:rPr>
      <w:rFonts w:eastAsiaTheme="minorHAnsi"/>
    </w:rPr>
  </w:style>
  <w:style w:type="paragraph" w:customStyle="1" w:styleId="CA2FAA98065D45E6A7B7DF7E49ADF15219">
    <w:name w:val="CA2FAA98065D45E6A7B7DF7E49ADF15219"/>
    <w:rsid w:val="00BB3052"/>
    <w:rPr>
      <w:rFonts w:eastAsiaTheme="minorHAnsi"/>
    </w:rPr>
  </w:style>
  <w:style w:type="paragraph" w:customStyle="1" w:styleId="5040FA43E6264A4AA0AB784B14CB149119">
    <w:name w:val="5040FA43E6264A4AA0AB784B14CB149119"/>
    <w:rsid w:val="00BB3052"/>
    <w:rPr>
      <w:rFonts w:eastAsiaTheme="minorHAnsi"/>
    </w:rPr>
  </w:style>
  <w:style w:type="paragraph" w:customStyle="1" w:styleId="2C02C55783654B578358EE5D0459700919">
    <w:name w:val="2C02C55783654B578358EE5D0459700919"/>
    <w:rsid w:val="00BB3052"/>
    <w:rPr>
      <w:rFonts w:eastAsiaTheme="minorHAnsi"/>
    </w:rPr>
  </w:style>
  <w:style w:type="paragraph" w:customStyle="1" w:styleId="266E0BA7C6BD49539E62F46A8840D3FE19">
    <w:name w:val="266E0BA7C6BD49539E62F46A8840D3FE19"/>
    <w:rsid w:val="00BB3052"/>
    <w:rPr>
      <w:rFonts w:eastAsiaTheme="minorHAnsi"/>
    </w:rPr>
  </w:style>
  <w:style w:type="paragraph" w:customStyle="1" w:styleId="8A9DB052E34D42839905D32D79CA143319">
    <w:name w:val="8A9DB052E34D42839905D32D79CA143319"/>
    <w:rsid w:val="00BB3052"/>
    <w:rPr>
      <w:rFonts w:eastAsiaTheme="minorHAnsi"/>
    </w:rPr>
  </w:style>
  <w:style w:type="paragraph" w:customStyle="1" w:styleId="ADD35C9E239D4C729F9378280FDE323919">
    <w:name w:val="ADD35C9E239D4C729F9378280FDE323919"/>
    <w:rsid w:val="00BB3052"/>
    <w:rPr>
      <w:rFonts w:eastAsiaTheme="minorHAnsi"/>
    </w:rPr>
  </w:style>
  <w:style w:type="paragraph" w:customStyle="1" w:styleId="46BB3A84DF8E41CEB6D219A67AFC1A8A19">
    <w:name w:val="46BB3A84DF8E41CEB6D219A67AFC1A8A19"/>
    <w:rsid w:val="00BB3052"/>
    <w:rPr>
      <w:rFonts w:eastAsiaTheme="minorHAnsi"/>
    </w:rPr>
  </w:style>
  <w:style w:type="paragraph" w:customStyle="1" w:styleId="E88D727CDC864C228646581E5BBC716A1">
    <w:name w:val="E88D727CDC864C228646581E5BBC716A1"/>
    <w:rsid w:val="00BB3052"/>
    <w:rPr>
      <w:rFonts w:eastAsiaTheme="minorHAnsi"/>
    </w:rPr>
  </w:style>
  <w:style w:type="paragraph" w:customStyle="1" w:styleId="82EE03667DC344C5822C25955619B49E1">
    <w:name w:val="82EE03667DC344C5822C25955619B49E1"/>
    <w:rsid w:val="00BB3052"/>
    <w:rPr>
      <w:rFonts w:eastAsiaTheme="minorHAnsi"/>
    </w:rPr>
  </w:style>
  <w:style w:type="paragraph" w:customStyle="1" w:styleId="A5E7E25D680F49A591205B28862A2C681">
    <w:name w:val="A5E7E25D680F49A591205B28862A2C681"/>
    <w:rsid w:val="00BB3052"/>
    <w:rPr>
      <w:rFonts w:eastAsiaTheme="minorHAnsi"/>
    </w:rPr>
  </w:style>
  <w:style w:type="paragraph" w:customStyle="1" w:styleId="AE3DD54FEDC046ABB62339DE9BD86A551">
    <w:name w:val="AE3DD54FEDC046ABB62339DE9BD86A551"/>
    <w:rsid w:val="00BB3052"/>
    <w:rPr>
      <w:rFonts w:eastAsiaTheme="minorHAnsi"/>
    </w:rPr>
  </w:style>
  <w:style w:type="paragraph" w:customStyle="1" w:styleId="5016B42EEB964C8A9CA4E09CC968D1CB1">
    <w:name w:val="5016B42EEB964C8A9CA4E09CC968D1CB1"/>
    <w:rsid w:val="00BB3052"/>
    <w:rPr>
      <w:rFonts w:eastAsiaTheme="minorHAnsi"/>
    </w:rPr>
  </w:style>
  <w:style w:type="paragraph" w:customStyle="1" w:styleId="A562CC78C68549AEBA26A02DF46452781">
    <w:name w:val="A562CC78C68549AEBA26A02DF46452781"/>
    <w:rsid w:val="00BB3052"/>
    <w:rPr>
      <w:rFonts w:eastAsiaTheme="minorHAnsi"/>
    </w:rPr>
  </w:style>
  <w:style w:type="paragraph" w:customStyle="1" w:styleId="2D21C36BAF714C0B9DDA393DE6198FA51">
    <w:name w:val="2D21C36BAF714C0B9DDA393DE6198FA51"/>
    <w:rsid w:val="00BB3052"/>
    <w:rPr>
      <w:rFonts w:eastAsiaTheme="minorHAnsi"/>
    </w:rPr>
  </w:style>
  <w:style w:type="paragraph" w:customStyle="1" w:styleId="042F78D0CA9C42059DF015FA555344F01">
    <w:name w:val="042F78D0CA9C42059DF015FA555344F01"/>
    <w:rsid w:val="00BB3052"/>
    <w:rPr>
      <w:rFonts w:eastAsiaTheme="minorHAnsi"/>
    </w:rPr>
  </w:style>
  <w:style w:type="paragraph" w:customStyle="1" w:styleId="8C586E63D3B64E2FAF7EB81FFFF81FB81">
    <w:name w:val="8C586E63D3B64E2FAF7EB81FFFF81FB81"/>
    <w:rsid w:val="00BB3052"/>
    <w:rPr>
      <w:rFonts w:eastAsiaTheme="minorHAnsi"/>
    </w:rPr>
  </w:style>
  <w:style w:type="paragraph" w:customStyle="1" w:styleId="DC74E1E9591C4A10A35B76C0AC12E8281">
    <w:name w:val="DC74E1E9591C4A10A35B76C0AC12E8281"/>
    <w:rsid w:val="00BB3052"/>
    <w:rPr>
      <w:rFonts w:eastAsiaTheme="minorHAnsi"/>
    </w:rPr>
  </w:style>
  <w:style w:type="paragraph" w:customStyle="1" w:styleId="477821D61934498EBF802B6F08A1C8A01">
    <w:name w:val="477821D61934498EBF802B6F08A1C8A01"/>
    <w:rsid w:val="00BB3052"/>
    <w:rPr>
      <w:rFonts w:eastAsiaTheme="minorHAnsi"/>
    </w:rPr>
  </w:style>
  <w:style w:type="paragraph" w:customStyle="1" w:styleId="18EA21067ABA4B009FCDD46CBC3AFDD91">
    <w:name w:val="18EA21067ABA4B009FCDD46CBC3AFDD91"/>
    <w:rsid w:val="00BB3052"/>
    <w:rPr>
      <w:rFonts w:eastAsiaTheme="minorHAnsi"/>
    </w:rPr>
  </w:style>
  <w:style w:type="paragraph" w:customStyle="1" w:styleId="5F16D5E4B20D435DAA551392C79DC46F1">
    <w:name w:val="5F16D5E4B20D435DAA551392C79DC46F1"/>
    <w:rsid w:val="00BB3052"/>
    <w:rPr>
      <w:rFonts w:eastAsiaTheme="minorHAnsi"/>
    </w:rPr>
  </w:style>
  <w:style w:type="paragraph" w:customStyle="1" w:styleId="5AC1104FFBB64F3C965FAA3D10882B731">
    <w:name w:val="5AC1104FFBB64F3C965FAA3D10882B731"/>
    <w:rsid w:val="00BB3052"/>
    <w:rPr>
      <w:rFonts w:eastAsiaTheme="minorHAnsi"/>
    </w:rPr>
  </w:style>
  <w:style w:type="paragraph" w:customStyle="1" w:styleId="D768203606594F0587D6B1EDAAD4271B3">
    <w:name w:val="D768203606594F0587D6B1EDAAD4271B3"/>
    <w:rsid w:val="00BB3052"/>
    <w:rPr>
      <w:rFonts w:eastAsiaTheme="minorHAnsi"/>
    </w:rPr>
  </w:style>
  <w:style w:type="paragraph" w:customStyle="1" w:styleId="62B1B559A70348D5B617358A50D1DB2C9">
    <w:name w:val="62B1B559A70348D5B617358A50D1DB2C9"/>
    <w:rsid w:val="00BB3052"/>
    <w:rPr>
      <w:rFonts w:eastAsiaTheme="minorHAnsi"/>
    </w:rPr>
  </w:style>
  <w:style w:type="paragraph" w:customStyle="1" w:styleId="700A6C24306F4A2880C68ADAEA59396D9">
    <w:name w:val="700A6C24306F4A2880C68ADAEA59396D9"/>
    <w:rsid w:val="00BB3052"/>
    <w:rPr>
      <w:rFonts w:eastAsiaTheme="minorHAnsi"/>
    </w:rPr>
  </w:style>
  <w:style w:type="paragraph" w:customStyle="1" w:styleId="3D68BEEF8B6C44EC88A9F35B5BAC38E817">
    <w:name w:val="3D68BEEF8B6C44EC88A9F35B5BAC38E817"/>
    <w:rsid w:val="00BB3052"/>
    <w:rPr>
      <w:rFonts w:eastAsiaTheme="minorHAnsi"/>
    </w:rPr>
  </w:style>
  <w:style w:type="paragraph" w:customStyle="1" w:styleId="1720DC3DD6884E40B711410A0515C86417">
    <w:name w:val="1720DC3DD6884E40B711410A0515C86417"/>
    <w:rsid w:val="00BB3052"/>
    <w:rPr>
      <w:rFonts w:eastAsiaTheme="minorHAnsi"/>
    </w:rPr>
  </w:style>
  <w:style w:type="paragraph" w:customStyle="1" w:styleId="42EB210FBD484D889988FAB7D975D53617">
    <w:name w:val="42EB210FBD484D889988FAB7D975D53617"/>
    <w:rsid w:val="00BB3052"/>
    <w:rPr>
      <w:rFonts w:eastAsiaTheme="minorHAnsi"/>
    </w:rPr>
  </w:style>
  <w:style w:type="paragraph" w:customStyle="1" w:styleId="E7B9E02F5DFD47149D8FA91562BCC4D781">
    <w:name w:val="E7B9E02F5DFD47149D8FA91562BCC4D781"/>
    <w:rsid w:val="005C69C5"/>
    <w:rPr>
      <w:rFonts w:eastAsiaTheme="minorHAnsi"/>
    </w:rPr>
  </w:style>
  <w:style w:type="paragraph" w:customStyle="1" w:styleId="348FA061EE3C49ACAE41AEBD74E67BFB63">
    <w:name w:val="348FA061EE3C49ACAE41AEBD74E67BFB63"/>
    <w:rsid w:val="005C69C5"/>
    <w:rPr>
      <w:rFonts w:eastAsiaTheme="minorHAnsi"/>
    </w:rPr>
  </w:style>
  <w:style w:type="paragraph" w:customStyle="1" w:styleId="A36C754F31F44FAB8CA89BBA09E91DAB62">
    <w:name w:val="A36C754F31F44FAB8CA89BBA09E91DAB62"/>
    <w:rsid w:val="005C69C5"/>
    <w:rPr>
      <w:rFonts w:eastAsiaTheme="minorHAnsi"/>
    </w:rPr>
  </w:style>
  <w:style w:type="paragraph" w:customStyle="1" w:styleId="5E6E5BFE325243B99A437EBE6734EE8360">
    <w:name w:val="5E6E5BFE325243B99A437EBE6734EE8360"/>
    <w:rsid w:val="005C69C5"/>
    <w:rPr>
      <w:rFonts w:eastAsiaTheme="minorHAnsi"/>
    </w:rPr>
  </w:style>
  <w:style w:type="paragraph" w:customStyle="1" w:styleId="8BFBF4B9CAF84A3E9019E5F9BFB7EDBA40">
    <w:name w:val="8BFBF4B9CAF84A3E9019E5F9BFB7EDBA40"/>
    <w:rsid w:val="005C69C5"/>
    <w:rPr>
      <w:rFonts w:eastAsiaTheme="minorHAnsi"/>
    </w:rPr>
  </w:style>
  <w:style w:type="paragraph" w:customStyle="1" w:styleId="E2A9B0A6EF7F4D269EE1E0DCC0D2F27439">
    <w:name w:val="E2A9B0A6EF7F4D269EE1E0DCC0D2F27439"/>
    <w:rsid w:val="005C69C5"/>
    <w:rPr>
      <w:rFonts w:eastAsiaTheme="minorHAnsi"/>
    </w:rPr>
  </w:style>
  <w:style w:type="paragraph" w:customStyle="1" w:styleId="3D85344DC7FE420E9D156A3EA472580F40">
    <w:name w:val="3D85344DC7FE420E9D156A3EA472580F40"/>
    <w:rsid w:val="005C69C5"/>
    <w:rPr>
      <w:rFonts w:eastAsiaTheme="minorHAnsi"/>
    </w:rPr>
  </w:style>
  <w:style w:type="paragraph" w:customStyle="1" w:styleId="480EC0956E414A1EB754429E14ECECE640">
    <w:name w:val="480EC0956E414A1EB754429E14ECECE640"/>
    <w:rsid w:val="005C69C5"/>
    <w:rPr>
      <w:rFonts w:eastAsiaTheme="minorHAnsi"/>
    </w:rPr>
  </w:style>
  <w:style w:type="paragraph" w:customStyle="1" w:styleId="1243330EA41B46E3954A8E47D41604AE40">
    <w:name w:val="1243330EA41B46E3954A8E47D41604AE40"/>
    <w:rsid w:val="005C69C5"/>
    <w:rPr>
      <w:rFonts w:eastAsiaTheme="minorHAnsi"/>
    </w:rPr>
  </w:style>
  <w:style w:type="paragraph" w:customStyle="1" w:styleId="F21F786445334A25B289521284E86A4F40">
    <w:name w:val="F21F786445334A25B289521284E86A4F40"/>
    <w:rsid w:val="005C69C5"/>
    <w:rPr>
      <w:rFonts w:eastAsiaTheme="minorHAnsi"/>
    </w:rPr>
  </w:style>
  <w:style w:type="paragraph" w:customStyle="1" w:styleId="CA2FAA98065D45E6A7B7DF7E49ADF15220">
    <w:name w:val="CA2FAA98065D45E6A7B7DF7E49ADF15220"/>
    <w:rsid w:val="005C69C5"/>
    <w:rPr>
      <w:rFonts w:eastAsiaTheme="minorHAnsi"/>
    </w:rPr>
  </w:style>
  <w:style w:type="paragraph" w:customStyle="1" w:styleId="5040FA43E6264A4AA0AB784B14CB149120">
    <w:name w:val="5040FA43E6264A4AA0AB784B14CB149120"/>
    <w:rsid w:val="005C69C5"/>
    <w:rPr>
      <w:rFonts w:eastAsiaTheme="minorHAnsi"/>
    </w:rPr>
  </w:style>
  <w:style w:type="paragraph" w:customStyle="1" w:styleId="2C02C55783654B578358EE5D0459700920">
    <w:name w:val="2C02C55783654B578358EE5D0459700920"/>
    <w:rsid w:val="005C69C5"/>
    <w:rPr>
      <w:rFonts w:eastAsiaTheme="minorHAnsi"/>
    </w:rPr>
  </w:style>
  <w:style w:type="paragraph" w:customStyle="1" w:styleId="266E0BA7C6BD49539E62F46A8840D3FE20">
    <w:name w:val="266E0BA7C6BD49539E62F46A8840D3FE20"/>
    <w:rsid w:val="005C69C5"/>
    <w:rPr>
      <w:rFonts w:eastAsiaTheme="minorHAnsi"/>
    </w:rPr>
  </w:style>
  <w:style w:type="paragraph" w:customStyle="1" w:styleId="8A9DB052E34D42839905D32D79CA143320">
    <w:name w:val="8A9DB052E34D42839905D32D79CA143320"/>
    <w:rsid w:val="005C69C5"/>
    <w:rPr>
      <w:rFonts w:eastAsiaTheme="minorHAnsi"/>
    </w:rPr>
  </w:style>
  <w:style w:type="paragraph" w:customStyle="1" w:styleId="ADD35C9E239D4C729F9378280FDE323920">
    <w:name w:val="ADD35C9E239D4C729F9378280FDE323920"/>
    <w:rsid w:val="005C69C5"/>
    <w:rPr>
      <w:rFonts w:eastAsiaTheme="minorHAnsi"/>
    </w:rPr>
  </w:style>
  <w:style w:type="paragraph" w:customStyle="1" w:styleId="46BB3A84DF8E41CEB6D219A67AFC1A8A20">
    <w:name w:val="46BB3A84DF8E41CEB6D219A67AFC1A8A20"/>
    <w:rsid w:val="005C69C5"/>
    <w:rPr>
      <w:rFonts w:eastAsiaTheme="minorHAnsi"/>
    </w:rPr>
  </w:style>
  <w:style w:type="paragraph" w:customStyle="1" w:styleId="E88D727CDC864C228646581E5BBC716A2">
    <w:name w:val="E88D727CDC864C228646581E5BBC716A2"/>
    <w:rsid w:val="005C69C5"/>
    <w:rPr>
      <w:rFonts w:eastAsiaTheme="minorHAnsi"/>
    </w:rPr>
  </w:style>
  <w:style w:type="paragraph" w:customStyle="1" w:styleId="82EE03667DC344C5822C25955619B49E2">
    <w:name w:val="82EE03667DC344C5822C25955619B49E2"/>
    <w:rsid w:val="005C69C5"/>
    <w:rPr>
      <w:rFonts w:eastAsiaTheme="minorHAnsi"/>
    </w:rPr>
  </w:style>
  <w:style w:type="paragraph" w:customStyle="1" w:styleId="A5E7E25D680F49A591205B28862A2C682">
    <w:name w:val="A5E7E25D680F49A591205B28862A2C682"/>
    <w:rsid w:val="005C69C5"/>
    <w:rPr>
      <w:rFonts w:eastAsiaTheme="minorHAnsi"/>
    </w:rPr>
  </w:style>
  <w:style w:type="paragraph" w:customStyle="1" w:styleId="AE3DD54FEDC046ABB62339DE9BD86A552">
    <w:name w:val="AE3DD54FEDC046ABB62339DE9BD86A552"/>
    <w:rsid w:val="005C69C5"/>
    <w:rPr>
      <w:rFonts w:eastAsiaTheme="minorHAnsi"/>
    </w:rPr>
  </w:style>
  <w:style w:type="paragraph" w:customStyle="1" w:styleId="5016B42EEB964C8A9CA4E09CC968D1CB2">
    <w:name w:val="5016B42EEB964C8A9CA4E09CC968D1CB2"/>
    <w:rsid w:val="005C69C5"/>
    <w:rPr>
      <w:rFonts w:eastAsiaTheme="minorHAnsi"/>
    </w:rPr>
  </w:style>
  <w:style w:type="paragraph" w:customStyle="1" w:styleId="A562CC78C68549AEBA26A02DF46452782">
    <w:name w:val="A562CC78C68549AEBA26A02DF46452782"/>
    <w:rsid w:val="005C69C5"/>
    <w:rPr>
      <w:rFonts w:eastAsiaTheme="minorHAnsi"/>
    </w:rPr>
  </w:style>
  <w:style w:type="paragraph" w:customStyle="1" w:styleId="2D21C36BAF714C0B9DDA393DE6198FA52">
    <w:name w:val="2D21C36BAF714C0B9DDA393DE6198FA52"/>
    <w:rsid w:val="005C69C5"/>
    <w:rPr>
      <w:rFonts w:eastAsiaTheme="minorHAnsi"/>
    </w:rPr>
  </w:style>
  <w:style w:type="paragraph" w:customStyle="1" w:styleId="042F78D0CA9C42059DF015FA555344F02">
    <w:name w:val="042F78D0CA9C42059DF015FA555344F02"/>
    <w:rsid w:val="005C69C5"/>
    <w:rPr>
      <w:rFonts w:eastAsiaTheme="minorHAnsi"/>
    </w:rPr>
  </w:style>
  <w:style w:type="paragraph" w:customStyle="1" w:styleId="8C586E63D3B64E2FAF7EB81FFFF81FB82">
    <w:name w:val="8C586E63D3B64E2FAF7EB81FFFF81FB82"/>
    <w:rsid w:val="005C69C5"/>
    <w:rPr>
      <w:rFonts w:eastAsiaTheme="minorHAnsi"/>
    </w:rPr>
  </w:style>
  <w:style w:type="paragraph" w:customStyle="1" w:styleId="DC74E1E9591C4A10A35B76C0AC12E8282">
    <w:name w:val="DC74E1E9591C4A10A35B76C0AC12E8282"/>
    <w:rsid w:val="005C69C5"/>
    <w:rPr>
      <w:rFonts w:eastAsiaTheme="minorHAnsi"/>
    </w:rPr>
  </w:style>
  <w:style w:type="paragraph" w:customStyle="1" w:styleId="477821D61934498EBF802B6F08A1C8A02">
    <w:name w:val="477821D61934498EBF802B6F08A1C8A02"/>
    <w:rsid w:val="005C69C5"/>
    <w:rPr>
      <w:rFonts w:eastAsiaTheme="minorHAnsi"/>
    </w:rPr>
  </w:style>
  <w:style w:type="paragraph" w:customStyle="1" w:styleId="18EA21067ABA4B009FCDD46CBC3AFDD92">
    <w:name w:val="18EA21067ABA4B009FCDD46CBC3AFDD92"/>
    <w:rsid w:val="005C69C5"/>
    <w:rPr>
      <w:rFonts w:eastAsiaTheme="minorHAnsi"/>
    </w:rPr>
  </w:style>
  <w:style w:type="paragraph" w:customStyle="1" w:styleId="5F16D5E4B20D435DAA551392C79DC46F2">
    <w:name w:val="5F16D5E4B20D435DAA551392C79DC46F2"/>
    <w:rsid w:val="005C69C5"/>
    <w:rPr>
      <w:rFonts w:eastAsiaTheme="minorHAnsi"/>
    </w:rPr>
  </w:style>
  <w:style w:type="paragraph" w:customStyle="1" w:styleId="5AC1104FFBB64F3C965FAA3D10882B732">
    <w:name w:val="5AC1104FFBB64F3C965FAA3D10882B732"/>
    <w:rsid w:val="005C69C5"/>
    <w:rPr>
      <w:rFonts w:eastAsiaTheme="minorHAnsi"/>
    </w:rPr>
  </w:style>
  <w:style w:type="paragraph" w:customStyle="1" w:styleId="D768203606594F0587D6B1EDAAD4271B4">
    <w:name w:val="D768203606594F0587D6B1EDAAD4271B4"/>
    <w:rsid w:val="005C69C5"/>
    <w:rPr>
      <w:rFonts w:eastAsiaTheme="minorHAnsi"/>
    </w:rPr>
  </w:style>
  <w:style w:type="paragraph" w:customStyle="1" w:styleId="62B1B559A70348D5B617358A50D1DB2C10">
    <w:name w:val="62B1B559A70348D5B617358A50D1DB2C10"/>
    <w:rsid w:val="005C69C5"/>
    <w:rPr>
      <w:rFonts w:eastAsiaTheme="minorHAnsi"/>
    </w:rPr>
  </w:style>
  <w:style w:type="paragraph" w:customStyle="1" w:styleId="700A6C24306F4A2880C68ADAEA59396D10">
    <w:name w:val="700A6C24306F4A2880C68ADAEA59396D10"/>
    <w:rsid w:val="005C69C5"/>
    <w:rPr>
      <w:rFonts w:eastAsiaTheme="minorHAnsi"/>
    </w:rPr>
  </w:style>
  <w:style w:type="paragraph" w:customStyle="1" w:styleId="3D68BEEF8B6C44EC88A9F35B5BAC38E818">
    <w:name w:val="3D68BEEF8B6C44EC88A9F35B5BAC38E818"/>
    <w:rsid w:val="005C69C5"/>
    <w:rPr>
      <w:rFonts w:eastAsiaTheme="minorHAnsi"/>
    </w:rPr>
  </w:style>
  <w:style w:type="paragraph" w:customStyle="1" w:styleId="1720DC3DD6884E40B711410A0515C86418">
    <w:name w:val="1720DC3DD6884E40B711410A0515C86418"/>
    <w:rsid w:val="005C69C5"/>
    <w:rPr>
      <w:rFonts w:eastAsiaTheme="minorHAnsi"/>
    </w:rPr>
  </w:style>
  <w:style w:type="paragraph" w:customStyle="1" w:styleId="42EB210FBD484D889988FAB7D975D53618">
    <w:name w:val="42EB210FBD484D889988FAB7D975D53618"/>
    <w:rsid w:val="005C69C5"/>
    <w:rPr>
      <w:rFonts w:eastAsiaTheme="minorHAnsi"/>
    </w:rPr>
  </w:style>
  <w:style w:type="paragraph" w:customStyle="1" w:styleId="E7B9E02F5DFD47149D8FA91562BCC4D782">
    <w:name w:val="E7B9E02F5DFD47149D8FA91562BCC4D782"/>
    <w:rsid w:val="005C69C5"/>
    <w:rPr>
      <w:rFonts w:eastAsiaTheme="minorHAnsi"/>
    </w:rPr>
  </w:style>
  <w:style w:type="paragraph" w:customStyle="1" w:styleId="348FA061EE3C49ACAE41AEBD74E67BFB64">
    <w:name w:val="348FA061EE3C49ACAE41AEBD74E67BFB64"/>
    <w:rsid w:val="005C69C5"/>
    <w:rPr>
      <w:rFonts w:eastAsiaTheme="minorHAnsi"/>
    </w:rPr>
  </w:style>
  <w:style w:type="paragraph" w:customStyle="1" w:styleId="A36C754F31F44FAB8CA89BBA09E91DAB63">
    <w:name w:val="A36C754F31F44FAB8CA89BBA09E91DAB63"/>
    <w:rsid w:val="005C69C5"/>
    <w:rPr>
      <w:rFonts w:eastAsiaTheme="minorHAnsi"/>
    </w:rPr>
  </w:style>
  <w:style w:type="paragraph" w:customStyle="1" w:styleId="5E6E5BFE325243B99A437EBE6734EE8361">
    <w:name w:val="5E6E5BFE325243B99A437EBE6734EE8361"/>
    <w:rsid w:val="005C69C5"/>
    <w:rPr>
      <w:rFonts w:eastAsiaTheme="minorHAnsi"/>
    </w:rPr>
  </w:style>
  <w:style w:type="paragraph" w:customStyle="1" w:styleId="8BFBF4B9CAF84A3E9019E5F9BFB7EDBA41">
    <w:name w:val="8BFBF4B9CAF84A3E9019E5F9BFB7EDBA41"/>
    <w:rsid w:val="005C69C5"/>
    <w:rPr>
      <w:rFonts w:eastAsiaTheme="minorHAnsi"/>
    </w:rPr>
  </w:style>
  <w:style w:type="paragraph" w:customStyle="1" w:styleId="E2A9B0A6EF7F4D269EE1E0DCC0D2F27440">
    <w:name w:val="E2A9B0A6EF7F4D269EE1E0DCC0D2F27440"/>
    <w:rsid w:val="005C69C5"/>
    <w:rPr>
      <w:rFonts w:eastAsiaTheme="minorHAnsi"/>
    </w:rPr>
  </w:style>
  <w:style w:type="paragraph" w:customStyle="1" w:styleId="3D85344DC7FE420E9D156A3EA472580F41">
    <w:name w:val="3D85344DC7FE420E9D156A3EA472580F41"/>
    <w:rsid w:val="005C69C5"/>
    <w:rPr>
      <w:rFonts w:eastAsiaTheme="minorHAnsi"/>
    </w:rPr>
  </w:style>
  <w:style w:type="paragraph" w:customStyle="1" w:styleId="480EC0956E414A1EB754429E14ECECE641">
    <w:name w:val="480EC0956E414A1EB754429E14ECECE641"/>
    <w:rsid w:val="005C69C5"/>
    <w:rPr>
      <w:rFonts w:eastAsiaTheme="minorHAnsi"/>
    </w:rPr>
  </w:style>
  <w:style w:type="paragraph" w:customStyle="1" w:styleId="1243330EA41B46E3954A8E47D41604AE41">
    <w:name w:val="1243330EA41B46E3954A8E47D41604AE41"/>
    <w:rsid w:val="005C69C5"/>
    <w:rPr>
      <w:rFonts w:eastAsiaTheme="minorHAnsi"/>
    </w:rPr>
  </w:style>
  <w:style w:type="paragraph" w:customStyle="1" w:styleId="F21F786445334A25B289521284E86A4F41">
    <w:name w:val="F21F786445334A25B289521284E86A4F41"/>
    <w:rsid w:val="005C69C5"/>
    <w:rPr>
      <w:rFonts w:eastAsiaTheme="minorHAnsi"/>
    </w:rPr>
  </w:style>
  <w:style w:type="paragraph" w:customStyle="1" w:styleId="CA2FAA98065D45E6A7B7DF7E49ADF15221">
    <w:name w:val="CA2FAA98065D45E6A7B7DF7E49ADF15221"/>
    <w:rsid w:val="005C69C5"/>
    <w:rPr>
      <w:rFonts w:eastAsiaTheme="minorHAnsi"/>
    </w:rPr>
  </w:style>
  <w:style w:type="paragraph" w:customStyle="1" w:styleId="5040FA43E6264A4AA0AB784B14CB149121">
    <w:name w:val="5040FA43E6264A4AA0AB784B14CB149121"/>
    <w:rsid w:val="005C69C5"/>
    <w:rPr>
      <w:rFonts w:eastAsiaTheme="minorHAnsi"/>
    </w:rPr>
  </w:style>
  <w:style w:type="paragraph" w:customStyle="1" w:styleId="2C02C55783654B578358EE5D0459700921">
    <w:name w:val="2C02C55783654B578358EE5D0459700921"/>
    <w:rsid w:val="005C69C5"/>
    <w:rPr>
      <w:rFonts w:eastAsiaTheme="minorHAnsi"/>
    </w:rPr>
  </w:style>
  <w:style w:type="paragraph" w:customStyle="1" w:styleId="266E0BA7C6BD49539E62F46A8840D3FE21">
    <w:name w:val="266E0BA7C6BD49539E62F46A8840D3FE21"/>
    <w:rsid w:val="005C69C5"/>
    <w:rPr>
      <w:rFonts w:eastAsiaTheme="minorHAnsi"/>
    </w:rPr>
  </w:style>
  <w:style w:type="paragraph" w:customStyle="1" w:styleId="8A9DB052E34D42839905D32D79CA143321">
    <w:name w:val="8A9DB052E34D42839905D32D79CA143321"/>
    <w:rsid w:val="005C69C5"/>
    <w:rPr>
      <w:rFonts w:eastAsiaTheme="minorHAnsi"/>
    </w:rPr>
  </w:style>
  <w:style w:type="paragraph" w:customStyle="1" w:styleId="ADD35C9E239D4C729F9378280FDE323921">
    <w:name w:val="ADD35C9E239D4C729F9378280FDE323921"/>
    <w:rsid w:val="005C69C5"/>
    <w:rPr>
      <w:rFonts w:eastAsiaTheme="minorHAnsi"/>
    </w:rPr>
  </w:style>
  <w:style w:type="paragraph" w:customStyle="1" w:styleId="46BB3A84DF8E41CEB6D219A67AFC1A8A21">
    <w:name w:val="46BB3A84DF8E41CEB6D219A67AFC1A8A21"/>
    <w:rsid w:val="005C69C5"/>
    <w:rPr>
      <w:rFonts w:eastAsiaTheme="minorHAnsi"/>
    </w:rPr>
  </w:style>
  <w:style w:type="paragraph" w:customStyle="1" w:styleId="E88D727CDC864C228646581E5BBC716A3">
    <w:name w:val="E88D727CDC864C228646581E5BBC716A3"/>
    <w:rsid w:val="005C69C5"/>
    <w:rPr>
      <w:rFonts w:eastAsiaTheme="minorHAnsi"/>
    </w:rPr>
  </w:style>
  <w:style w:type="paragraph" w:customStyle="1" w:styleId="82EE03667DC344C5822C25955619B49E3">
    <w:name w:val="82EE03667DC344C5822C25955619B49E3"/>
    <w:rsid w:val="005C69C5"/>
    <w:rPr>
      <w:rFonts w:eastAsiaTheme="minorHAnsi"/>
    </w:rPr>
  </w:style>
  <w:style w:type="paragraph" w:customStyle="1" w:styleId="A5E7E25D680F49A591205B28862A2C683">
    <w:name w:val="A5E7E25D680F49A591205B28862A2C683"/>
    <w:rsid w:val="005C69C5"/>
    <w:rPr>
      <w:rFonts w:eastAsiaTheme="minorHAnsi"/>
    </w:rPr>
  </w:style>
  <w:style w:type="paragraph" w:customStyle="1" w:styleId="AE3DD54FEDC046ABB62339DE9BD86A553">
    <w:name w:val="AE3DD54FEDC046ABB62339DE9BD86A553"/>
    <w:rsid w:val="005C69C5"/>
    <w:rPr>
      <w:rFonts w:eastAsiaTheme="minorHAnsi"/>
    </w:rPr>
  </w:style>
  <w:style w:type="paragraph" w:customStyle="1" w:styleId="5016B42EEB964C8A9CA4E09CC968D1CB3">
    <w:name w:val="5016B42EEB964C8A9CA4E09CC968D1CB3"/>
    <w:rsid w:val="005C69C5"/>
    <w:rPr>
      <w:rFonts w:eastAsiaTheme="minorHAnsi"/>
    </w:rPr>
  </w:style>
  <w:style w:type="paragraph" w:customStyle="1" w:styleId="A562CC78C68549AEBA26A02DF46452783">
    <w:name w:val="A562CC78C68549AEBA26A02DF46452783"/>
    <w:rsid w:val="005C69C5"/>
    <w:rPr>
      <w:rFonts w:eastAsiaTheme="minorHAnsi"/>
    </w:rPr>
  </w:style>
  <w:style w:type="paragraph" w:customStyle="1" w:styleId="2D21C36BAF714C0B9DDA393DE6198FA53">
    <w:name w:val="2D21C36BAF714C0B9DDA393DE6198FA53"/>
    <w:rsid w:val="005C69C5"/>
    <w:rPr>
      <w:rFonts w:eastAsiaTheme="minorHAnsi"/>
    </w:rPr>
  </w:style>
  <w:style w:type="paragraph" w:customStyle="1" w:styleId="042F78D0CA9C42059DF015FA555344F03">
    <w:name w:val="042F78D0CA9C42059DF015FA555344F03"/>
    <w:rsid w:val="005C69C5"/>
    <w:rPr>
      <w:rFonts w:eastAsiaTheme="minorHAnsi"/>
    </w:rPr>
  </w:style>
  <w:style w:type="paragraph" w:customStyle="1" w:styleId="8C586E63D3B64E2FAF7EB81FFFF81FB83">
    <w:name w:val="8C586E63D3B64E2FAF7EB81FFFF81FB83"/>
    <w:rsid w:val="005C69C5"/>
    <w:rPr>
      <w:rFonts w:eastAsiaTheme="minorHAnsi"/>
    </w:rPr>
  </w:style>
  <w:style w:type="paragraph" w:customStyle="1" w:styleId="DC74E1E9591C4A10A35B76C0AC12E8283">
    <w:name w:val="DC74E1E9591C4A10A35B76C0AC12E8283"/>
    <w:rsid w:val="005C69C5"/>
    <w:rPr>
      <w:rFonts w:eastAsiaTheme="minorHAnsi"/>
    </w:rPr>
  </w:style>
  <w:style w:type="paragraph" w:customStyle="1" w:styleId="477821D61934498EBF802B6F08A1C8A03">
    <w:name w:val="477821D61934498EBF802B6F08A1C8A03"/>
    <w:rsid w:val="005C69C5"/>
    <w:rPr>
      <w:rFonts w:eastAsiaTheme="minorHAnsi"/>
    </w:rPr>
  </w:style>
  <w:style w:type="paragraph" w:customStyle="1" w:styleId="18EA21067ABA4B009FCDD46CBC3AFDD93">
    <w:name w:val="18EA21067ABA4B009FCDD46CBC3AFDD93"/>
    <w:rsid w:val="005C69C5"/>
    <w:rPr>
      <w:rFonts w:eastAsiaTheme="minorHAnsi"/>
    </w:rPr>
  </w:style>
  <w:style w:type="paragraph" w:customStyle="1" w:styleId="5F16D5E4B20D435DAA551392C79DC46F3">
    <w:name w:val="5F16D5E4B20D435DAA551392C79DC46F3"/>
    <w:rsid w:val="005C69C5"/>
    <w:rPr>
      <w:rFonts w:eastAsiaTheme="minorHAnsi"/>
    </w:rPr>
  </w:style>
  <w:style w:type="paragraph" w:customStyle="1" w:styleId="5AC1104FFBB64F3C965FAA3D10882B733">
    <w:name w:val="5AC1104FFBB64F3C965FAA3D10882B733"/>
    <w:rsid w:val="005C69C5"/>
    <w:rPr>
      <w:rFonts w:eastAsiaTheme="minorHAnsi"/>
    </w:rPr>
  </w:style>
  <w:style w:type="paragraph" w:customStyle="1" w:styleId="D768203606594F0587D6B1EDAAD4271B5">
    <w:name w:val="D768203606594F0587D6B1EDAAD4271B5"/>
    <w:rsid w:val="005C69C5"/>
    <w:rPr>
      <w:rFonts w:eastAsiaTheme="minorHAnsi"/>
    </w:rPr>
  </w:style>
  <w:style w:type="paragraph" w:customStyle="1" w:styleId="62B1B559A70348D5B617358A50D1DB2C11">
    <w:name w:val="62B1B559A70348D5B617358A50D1DB2C11"/>
    <w:rsid w:val="005C69C5"/>
    <w:rPr>
      <w:rFonts w:eastAsiaTheme="minorHAnsi"/>
    </w:rPr>
  </w:style>
  <w:style w:type="paragraph" w:customStyle="1" w:styleId="700A6C24306F4A2880C68ADAEA59396D11">
    <w:name w:val="700A6C24306F4A2880C68ADAEA59396D11"/>
    <w:rsid w:val="005C69C5"/>
    <w:rPr>
      <w:rFonts w:eastAsiaTheme="minorHAnsi"/>
    </w:rPr>
  </w:style>
  <w:style w:type="paragraph" w:customStyle="1" w:styleId="3D68BEEF8B6C44EC88A9F35B5BAC38E819">
    <w:name w:val="3D68BEEF8B6C44EC88A9F35B5BAC38E819"/>
    <w:rsid w:val="005C69C5"/>
    <w:rPr>
      <w:rFonts w:eastAsiaTheme="minorHAnsi"/>
    </w:rPr>
  </w:style>
  <w:style w:type="paragraph" w:customStyle="1" w:styleId="1720DC3DD6884E40B711410A0515C86419">
    <w:name w:val="1720DC3DD6884E40B711410A0515C86419"/>
    <w:rsid w:val="005C69C5"/>
    <w:rPr>
      <w:rFonts w:eastAsiaTheme="minorHAnsi"/>
    </w:rPr>
  </w:style>
  <w:style w:type="paragraph" w:customStyle="1" w:styleId="42EB210FBD484D889988FAB7D975D53619">
    <w:name w:val="42EB210FBD484D889988FAB7D975D53619"/>
    <w:rsid w:val="005C69C5"/>
    <w:rPr>
      <w:rFonts w:eastAsiaTheme="minorHAnsi"/>
    </w:rPr>
  </w:style>
  <w:style w:type="paragraph" w:customStyle="1" w:styleId="E7B9E02F5DFD47149D8FA91562BCC4D783">
    <w:name w:val="E7B9E02F5DFD47149D8FA91562BCC4D783"/>
    <w:rsid w:val="00236DA6"/>
    <w:rPr>
      <w:rFonts w:eastAsiaTheme="minorHAnsi"/>
    </w:rPr>
  </w:style>
  <w:style w:type="paragraph" w:customStyle="1" w:styleId="348FA061EE3C49ACAE41AEBD74E67BFB65">
    <w:name w:val="348FA061EE3C49ACAE41AEBD74E67BFB65"/>
    <w:rsid w:val="00236DA6"/>
    <w:rPr>
      <w:rFonts w:eastAsiaTheme="minorHAnsi"/>
    </w:rPr>
  </w:style>
  <w:style w:type="paragraph" w:customStyle="1" w:styleId="5E6E5BFE325243B99A437EBE6734EE8362">
    <w:name w:val="5E6E5BFE325243B99A437EBE6734EE8362"/>
    <w:rsid w:val="00236DA6"/>
    <w:rPr>
      <w:rFonts w:eastAsiaTheme="minorHAnsi"/>
    </w:rPr>
  </w:style>
  <w:style w:type="paragraph" w:customStyle="1" w:styleId="8BFBF4B9CAF84A3E9019E5F9BFB7EDBA42">
    <w:name w:val="8BFBF4B9CAF84A3E9019E5F9BFB7EDBA42"/>
    <w:rsid w:val="00236DA6"/>
    <w:rPr>
      <w:rFonts w:eastAsiaTheme="minorHAnsi"/>
    </w:rPr>
  </w:style>
  <w:style w:type="paragraph" w:customStyle="1" w:styleId="3D85344DC7FE420E9D156A3EA472580F42">
    <w:name w:val="3D85344DC7FE420E9D156A3EA472580F42"/>
    <w:rsid w:val="00236DA6"/>
    <w:rPr>
      <w:rFonts w:eastAsiaTheme="minorHAnsi"/>
    </w:rPr>
  </w:style>
  <w:style w:type="paragraph" w:customStyle="1" w:styleId="480EC0956E414A1EB754429E14ECECE642">
    <w:name w:val="480EC0956E414A1EB754429E14ECECE642"/>
    <w:rsid w:val="00236DA6"/>
    <w:rPr>
      <w:rFonts w:eastAsiaTheme="minorHAnsi"/>
    </w:rPr>
  </w:style>
  <w:style w:type="paragraph" w:customStyle="1" w:styleId="CA2FAA98065D45E6A7B7DF7E49ADF15222">
    <w:name w:val="CA2FAA98065D45E6A7B7DF7E49ADF15222"/>
    <w:rsid w:val="00236DA6"/>
    <w:rPr>
      <w:rFonts w:eastAsiaTheme="minorHAnsi"/>
    </w:rPr>
  </w:style>
  <w:style w:type="paragraph" w:customStyle="1" w:styleId="5040FA43E6264A4AA0AB784B14CB149122">
    <w:name w:val="5040FA43E6264A4AA0AB784B14CB149122"/>
    <w:rsid w:val="00236DA6"/>
    <w:rPr>
      <w:rFonts w:eastAsiaTheme="minorHAnsi"/>
    </w:rPr>
  </w:style>
  <w:style w:type="paragraph" w:customStyle="1" w:styleId="E88D727CDC864C228646581E5BBC716A4">
    <w:name w:val="E88D727CDC864C228646581E5BBC716A4"/>
    <w:rsid w:val="00236DA6"/>
    <w:rPr>
      <w:rFonts w:eastAsiaTheme="minorHAnsi"/>
    </w:rPr>
  </w:style>
  <w:style w:type="paragraph" w:customStyle="1" w:styleId="82EE03667DC344C5822C25955619B49E4">
    <w:name w:val="82EE03667DC344C5822C25955619B49E4"/>
    <w:rsid w:val="00236DA6"/>
    <w:rPr>
      <w:rFonts w:eastAsiaTheme="minorHAnsi"/>
    </w:rPr>
  </w:style>
  <w:style w:type="paragraph" w:customStyle="1" w:styleId="A5E7E25D680F49A591205B28862A2C684">
    <w:name w:val="A5E7E25D680F49A591205B28862A2C684"/>
    <w:rsid w:val="00236DA6"/>
    <w:rPr>
      <w:rFonts w:eastAsiaTheme="minorHAnsi"/>
    </w:rPr>
  </w:style>
  <w:style w:type="paragraph" w:customStyle="1" w:styleId="AE3DD54FEDC046ABB62339DE9BD86A554">
    <w:name w:val="AE3DD54FEDC046ABB62339DE9BD86A554"/>
    <w:rsid w:val="00236DA6"/>
    <w:rPr>
      <w:rFonts w:eastAsiaTheme="minorHAnsi"/>
    </w:rPr>
  </w:style>
  <w:style w:type="paragraph" w:customStyle="1" w:styleId="5016B42EEB964C8A9CA4E09CC968D1CB4">
    <w:name w:val="5016B42EEB964C8A9CA4E09CC968D1CB4"/>
    <w:rsid w:val="00236DA6"/>
    <w:rPr>
      <w:rFonts w:eastAsiaTheme="minorHAnsi"/>
    </w:rPr>
  </w:style>
  <w:style w:type="paragraph" w:customStyle="1" w:styleId="A562CC78C68549AEBA26A02DF46452784">
    <w:name w:val="A562CC78C68549AEBA26A02DF46452784"/>
    <w:rsid w:val="00236DA6"/>
    <w:rPr>
      <w:rFonts w:eastAsiaTheme="minorHAnsi"/>
    </w:rPr>
  </w:style>
  <w:style w:type="paragraph" w:customStyle="1" w:styleId="2D21C36BAF714C0B9DDA393DE6198FA54">
    <w:name w:val="2D21C36BAF714C0B9DDA393DE6198FA54"/>
    <w:rsid w:val="00236DA6"/>
    <w:rPr>
      <w:rFonts w:eastAsiaTheme="minorHAnsi"/>
    </w:rPr>
  </w:style>
  <w:style w:type="paragraph" w:customStyle="1" w:styleId="042F78D0CA9C42059DF015FA555344F04">
    <w:name w:val="042F78D0CA9C42059DF015FA555344F04"/>
    <w:rsid w:val="00236DA6"/>
    <w:rPr>
      <w:rFonts w:eastAsiaTheme="minorHAnsi"/>
    </w:rPr>
  </w:style>
  <w:style w:type="paragraph" w:customStyle="1" w:styleId="8C586E63D3B64E2FAF7EB81FFFF81FB84">
    <w:name w:val="8C586E63D3B64E2FAF7EB81FFFF81FB84"/>
    <w:rsid w:val="00236DA6"/>
    <w:rPr>
      <w:rFonts w:eastAsiaTheme="minorHAnsi"/>
    </w:rPr>
  </w:style>
  <w:style w:type="paragraph" w:customStyle="1" w:styleId="DC74E1E9591C4A10A35B76C0AC12E8284">
    <w:name w:val="DC74E1E9591C4A10A35B76C0AC12E8284"/>
    <w:rsid w:val="00236DA6"/>
    <w:rPr>
      <w:rFonts w:eastAsiaTheme="minorHAnsi"/>
    </w:rPr>
  </w:style>
  <w:style w:type="paragraph" w:customStyle="1" w:styleId="477821D61934498EBF802B6F08A1C8A04">
    <w:name w:val="477821D61934498EBF802B6F08A1C8A04"/>
    <w:rsid w:val="00236DA6"/>
    <w:rPr>
      <w:rFonts w:eastAsiaTheme="minorHAnsi"/>
    </w:rPr>
  </w:style>
  <w:style w:type="paragraph" w:customStyle="1" w:styleId="18EA21067ABA4B009FCDD46CBC3AFDD94">
    <w:name w:val="18EA21067ABA4B009FCDD46CBC3AFDD94"/>
    <w:rsid w:val="00236DA6"/>
    <w:rPr>
      <w:rFonts w:eastAsiaTheme="minorHAnsi"/>
    </w:rPr>
  </w:style>
  <w:style w:type="paragraph" w:customStyle="1" w:styleId="5F16D5E4B20D435DAA551392C79DC46F4">
    <w:name w:val="5F16D5E4B20D435DAA551392C79DC46F4"/>
    <w:rsid w:val="00236DA6"/>
    <w:rPr>
      <w:rFonts w:eastAsiaTheme="minorHAnsi"/>
    </w:rPr>
  </w:style>
  <w:style w:type="paragraph" w:customStyle="1" w:styleId="5AC1104FFBB64F3C965FAA3D10882B734">
    <w:name w:val="5AC1104FFBB64F3C965FAA3D10882B734"/>
    <w:rsid w:val="00236DA6"/>
    <w:rPr>
      <w:rFonts w:eastAsiaTheme="minorHAnsi"/>
    </w:rPr>
  </w:style>
  <w:style w:type="paragraph" w:customStyle="1" w:styleId="D768203606594F0587D6B1EDAAD4271B6">
    <w:name w:val="D768203606594F0587D6B1EDAAD4271B6"/>
    <w:rsid w:val="00236DA6"/>
    <w:rPr>
      <w:rFonts w:eastAsiaTheme="minorHAnsi"/>
    </w:rPr>
  </w:style>
  <w:style w:type="paragraph" w:customStyle="1" w:styleId="62B1B559A70348D5B617358A50D1DB2C12">
    <w:name w:val="62B1B559A70348D5B617358A50D1DB2C12"/>
    <w:rsid w:val="00236DA6"/>
    <w:rPr>
      <w:rFonts w:eastAsiaTheme="minorHAnsi"/>
    </w:rPr>
  </w:style>
  <w:style w:type="paragraph" w:customStyle="1" w:styleId="700A6C24306F4A2880C68ADAEA59396D12">
    <w:name w:val="700A6C24306F4A2880C68ADAEA59396D12"/>
    <w:rsid w:val="00236DA6"/>
    <w:rPr>
      <w:rFonts w:eastAsiaTheme="minorHAnsi"/>
    </w:rPr>
  </w:style>
  <w:style w:type="paragraph" w:customStyle="1" w:styleId="ABBB672D0C6D4B0B942618539E423696">
    <w:name w:val="ABBB672D0C6D4B0B942618539E423696"/>
    <w:rsid w:val="00236DA6"/>
    <w:rPr>
      <w:rFonts w:eastAsiaTheme="minorHAnsi"/>
    </w:rPr>
  </w:style>
  <w:style w:type="paragraph" w:customStyle="1" w:styleId="6107049768B442888231474628EC2451">
    <w:name w:val="6107049768B442888231474628EC2451"/>
    <w:rsid w:val="00236DA6"/>
    <w:rPr>
      <w:rFonts w:eastAsiaTheme="minorHAnsi"/>
    </w:rPr>
  </w:style>
  <w:style w:type="paragraph" w:customStyle="1" w:styleId="1ABF2CFAD6004BEFBB342AC3187B9DA4">
    <w:name w:val="1ABF2CFAD6004BEFBB342AC3187B9DA4"/>
    <w:rsid w:val="00236DA6"/>
    <w:rPr>
      <w:rFonts w:eastAsiaTheme="minorHAnsi"/>
    </w:rPr>
  </w:style>
  <w:style w:type="paragraph" w:customStyle="1" w:styleId="064FE398757843E595339AFBF4FD0D7E">
    <w:name w:val="064FE398757843E595339AFBF4FD0D7E"/>
    <w:rsid w:val="00236DA6"/>
  </w:style>
  <w:style w:type="paragraph" w:customStyle="1" w:styleId="F91A003287364AE98DBEA85187D032D1">
    <w:name w:val="F91A003287364AE98DBEA85187D032D1"/>
    <w:rsid w:val="00236DA6"/>
  </w:style>
  <w:style w:type="paragraph" w:customStyle="1" w:styleId="7313DE0EDC6F499AA71C1646988F7011">
    <w:name w:val="7313DE0EDC6F499AA71C1646988F7011"/>
    <w:rsid w:val="00236DA6"/>
  </w:style>
  <w:style w:type="paragraph" w:customStyle="1" w:styleId="E7B9E02F5DFD47149D8FA91562BCC4D784">
    <w:name w:val="E7B9E02F5DFD47149D8FA91562BCC4D784"/>
    <w:rsid w:val="00236DA6"/>
    <w:rPr>
      <w:rFonts w:eastAsiaTheme="minorHAnsi"/>
    </w:rPr>
  </w:style>
  <w:style w:type="paragraph" w:customStyle="1" w:styleId="348FA061EE3C49ACAE41AEBD74E67BFB66">
    <w:name w:val="348FA061EE3C49ACAE41AEBD74E67BFB66"/>
    <w:rsid w:val="00236DA6"/>
    <w:rPr>
      <w:rFonts w:eastAsiaTheme="minorHAnsi"/>
    </w:rPr>
  </w:style>
  <w:style w:type="paragraph" w:customStyle="1" w:styleId="5E6E5BFE325243B99A437EBE6734EE8363">
    <w:name w:val="5E6E5BFE325243B99A437EBE6734EE8363"/>
    <w:rsid w:val="00236DA6"/>
    <w:rPr>
      <w:rFonts w:eastAsiaTheme="minorHAnsi"/>
    </w:rPr>
  </w:style>
  <w:style w:type="paragraph" w:customStyle="1" w:styleId="8BFBF4B9CAF84A3E9019E5F9BFB7EDBA43">
    <w:name w:val="8BFBF4B9CAF84A3E9019E5F9BFB7EDBA43"/>
    <w:rsid w:val="00236DA6"/>
    <w:rPr>
      <w:rFonts w:eastAsiaTheme="minorHAnsi"/>
    </w:rPr>
  </w:style>
  <w:style w:type="paragraph" w:customStyle="1" w:styleId="3D85344DC7FE420E9D156A3EA472580F43">
    <w:name w:val="3D85344DC7FE420E9D156A3EA472580F43"/>
    <w:rsid w:val="00236DA6"/>
    <w:rPr>
      <w:rFonts w:eastAsiaTheme="minorHAnsi"/>
    </w:rPr>
  </w:style>
  <w:style w:type="paragraph" w:customStyle="1" w:styleId="480EC0956E414A1EB754429E14ECECE643">
    <w:name w:val="480EC0956E414A1EB754429E14ECECE643"/>
    <w:rsid w:val="00236DA6"/>
    <w:rPr>
      <w:rFonts w:eastAsiaTheme="minorHAnsi"/>
    </w:rPr>
  </w:style>
  <w:style w:type="paragraph" w:customStyle="1" w:styleId="CA2FAA98065D45E6A7B7DF7E49ADF15223">
    <w:name w:val="CA2FAA98065D45E6A7B7DF7E49ADF15223"/>
    <w:rsid w:val="00236DA6"/>
    <w:rPr>
      <w:rFonts w:eastAsiaTheme="minorHAnsi"/>
    </w:rPr>
  </w:style>
  <w:style w:type="paragraph" w:customStyle="1" w:styleId="5040FA43E6264A4AA0AB784B14CB149123">
    <w:name w:val="5040FA43E6264A4AA0AB784B14CB149123"/>
    <w:rsid w:val="00236DA6"/>
    <w:rPr>
      <w:rFonts w:eastAsiaTheme="minorHAnsi"/>
    </w:rPr>
  </w:style>
  <w:style w:type="paragraph" w:customStyle="1" w:styleId="E88D727CDC864C228646581E5BBC716A5">
    <w:name w:val="E88D727CDC864C228646581E5BBC716A5"/>
    <w:rsid w:val="00236DA6"/>
    <w:rPr>
      <w:rFonts w:eastAsiaTheme="minorHAnsi"/>
    </w:rPr>
  </w:style>
  <w:style w:type="paragraph" w:customStyle="1" w:styleId="82EE03667DC344C5822C25955619B49E5">
    <w:name w:val="82EE03667DC344C5822C25955619B49E5"/>
    <w:rsid w:val="00236DA6"/>
    <w:rPr>
      <w:rFonts w:eastAsiaTheme="minorHAnsi"/>
    </w:rPr>
  </w:style>
  <w:style w:type="paragraph" w:customStyle="1" w:styleId="A5E7E25D680F49A591205B28862A2C685">
    <w:name w:val="A5E7E25D680F49A591205B28862A2C685"/>
    <w:rsid w:val="00236DA6"/>
    <w:rPr>
      <w:rFonts w:eastAsiaTheme="minorHAnsi"/>
    </w:rPr>
  </w:style>
  <w:style w:type="paragraph" w:customStyle="1" w:styleId="AE3DD54FEDC046ABB62339DE9BD86A555">
    <w:name w:val="AE3DD54FEDC046ABB62339DE9BD86A555"/>
    <w:rsid w:val="00236DA6"/>
    <w:rPr>
      <w:rFonts w:eastAsiaTheme="minorHAnsi"/>
    </w:rPr>
  </w:style>
  <w:style w:type="paragraph" w:customStyle="1" w:styleId="5016B42EEB964C8A9CA4E09CC968D1CB5">
    <w:name w:val="5016B42EEB964C8A9CA4E09CC968D1CB5"/>
    <w:rsid w:val="00236DA6"/>
    <w:rPr>
      <w:rFonts w:eastAsiaTheme="minorHAnsi"/>
    </w:rPr>
  </w:style>
  <w:style w:type="paragraph" w:customStyle="1" w:styleId="064FE398757843E595339AFBF4FD0D7E1">
    <w:name w:val="064FE398757843E595339AFBF4FD0D7E1"/>
    <w:rsid w:val="00236DA6"/>
    <w:rPr>
      <w:rFonts w:eastAsiaTheme="minorHAnsi"/>
    </w:rPr>
  </w:style>
  <w:style w:type="paragraph" w:customStyle="1" w:styleId="2D21C36BAF714C0B9DDA393DE6198FA55">
    <w:name w:val="2D21C36BAF714C0B9DDA393DE6198FA55"/>
    <w:rsid w:val="00236DA6"/>
    <w:rPr>
      <w:rFonts w:eastAsiaTheme="minorHAnsi"/>
    </w:rPr>
  </w:style>
  <w:style w:type="paragraph" w:customStyle="1" w:styleId="042F78D0CA9C42059DF015FA555344F05">
    <w:name w:val="042F78D0CA9C42059DF015FA555344F05"/>
    <w:rsid w:val="00236DA6"/>
    <w:rPr>
      <w:rFonts w:eastAsiaTheme="minorHAnsi"/>
    </w:rPr>
  </w:style>
  <w:style w:type="paragraph" w:customStyle="1" w:styleId="8C586E63D3B64E2FAF7EB81FFFF81FB85">
    <w:name w:val="8C586E63D3B64E2FAF7EB81FFFF81FB85"/>
    <w:rsid w:val="00236DA6"/>
    <w:rPr>
      <w:rFonts w:eastAsiaTheme="minorHAnsi"/>
    </w:rPr>
  </w:style>
  <w:style w:type="paragraph" w:customStyle="1" w:styleId="F91A003287364AE98DBEA85187D032D11">
    <w:name w:val="F91A003287364AE98DBEA85187D032D11"/>
    <w:rsid w:val="00236DA6"/>
    <w:rPr>
      <w:rFonts w:eastAsiaTheme="minorHAnsi"/>
    </w:rPr>
  </w:style>
  <w:style w:type="paragraph" w:customStyle="1" w:styleId="477821D61934498EBF802B6F08A1C8A05">
    <w:name w:val="477821D61934498EBF802B6F08A1C8A05"/>
    <w:rsid w:val="00236DA6"/>
    <w:rPr>
      <w:rFonts w:eastAsiaTheme="minorHAnsi"/>
    </w:rPr>
  </w:style>
  <w:style w:type="paragraph" w:customStyle="1" w:styleId="18EA21067ABA4B009FCDD46CBC3AFDD95">
    <w:name w:val="18EA21067ABA4B009FCDD46CBC3AFDD95"/>
    <w:rsid w:val="00236DA6"/>
    <w:rPr>
      <w:rFonts w:eastAsiaTheme="minorHAnsi"/>
    </w:rPr>
  </w:style>
  <w:style w:type="paragraph" w:customStyle="1" w:styleId="5F16D5E4B20D435DAA551392C79DC46F5">
    <w:name w:val="5F16D5E4B20D435DAA551392C79DC46F5"/>
    <w:rsid w:val="00236DA6"/>
    <w:rPr>
      <w:rFonts w:eastAsiaTheme="minorHAnsi"/>
    </w:rPr>
  </w:style>
  <w:style w:type="paragraph" w:customStyle="1" w:styleId="7313DE0EDC6F499AA71C1646988F70111">
    <w:name w:val="7313DE0EDC6F499AA71C1646988F70111"/>
    <w:rsid w:val="00236DA6"/>
    <w:rPr>
      <w:rFonts w:eastAsiaTheme="minorHAnsi"/>
    </w:rPr>
  </w:style>
  <w:style w:type="paragraph" w:customStyle="1" w:styleId="D768203606594F0587D6B1EDAAD4271B7">
    <w:name w:val="D768203606594F0587D6B1EDAAD4271B7"/>
    <w:rsid w:val="00236DA6"/>
    <w:rPr>
      <w:rFonts w:eastAsiaTheme="minorHAnsi"/>
    </w:rPr>
  </w:style>
  <w:style w:type="paragraph" w:customStyle="1" w:styleId="62B1B559A70348D5B617358A50D1DB2C13">
    <w:name w:val="62B1B559A70348D5B617358A50D1DB2C13"/>
    <w:rsid w:val="00236DA6"/>
    <w:rPr>
      <w:rFonts w:eastAsiaTheme="minorHAnsi"/>
    </w:rPr>
  </w:style>
  <w:style w:type="paragraph" w:customStyle="1" w:styleId="700A6C24306F4A2880C68ADAEA59396D13">
    <w:name w:val="700A6C24306F4A2880C68ADAEA59396D13"/>
    <w:rsid w:val="00236DA6"/>
    <w:rPr>
      <w:rFonts w:eastAsiaTheme="minorHAnsi"/>
    </w:rPr>
  </w:style>
  <w:style w:type="paragraph" w:customStyle="1" w:styleId="ABBB672D0C6D4B0B942618539E4236961">
    <w:name w:val="ABBB672D0C6D4B0B942618539E4236961"/>
    <w:rsid w:val="00236DA6"/>
    <w:rPr>
      <w:rFonts w:eastAsiaTheme="minorHAnsi"/>
    </w:rPr>
  </w:style>
  <w:style w:type="paragraph" w:customStyle="1" w:styleId="6107049768B442888231474628EC24511">
    <w:name w:val="6107049768B442888231474628EC24511"/>
    <w:rsid w:val="00236DA6"/>
    <w:rPr>
      <w:rFonts w:eastAsiaTheme="minorHAnsi"/>
    </w:rPr>
  </w:style>
  <w:style w:type="paragraph" w:customStyle="1" w:styleId="1ABF2CFAD6004BEFBB342AC3187B9DA41">
    <w:name w:val="1ABF2CFAD6004BEFBB342AC3187B9DA41"/>
    <w:rsid w:val="00236DA6"/>
    <w:rPr>
      <w:rFonts w:eastAsiaTheme="minorHAnsi"/>
    </w:rPr>
  </w:style>
  <w:style w:type="paragraph" w:customStyle="1" w:styleId="E7B9E02F5DFD47149D8FA91562BCC4D785">
    <w:name w:val="E7B9E02F5DFD47149D8FA91562BCC4D785"/>
    <w:rsid w:val="00236DA6"/>
    <w:rPr>
      <w:rFonts w:eastAsiaTheme="minorHAnsi"/>
    </w:rPr>
  </w:style>
  <w:style w:type="paragraph" w:customStyle="1" w:styleId="348FA061EE3C49ACAE41AEBD74E67BFB67">
    <w:name w:val="348FA061EE3C49ACAE41AEBD74E67BFB67"/>
    <w:rsid w:val="00236DA6"/>
    <w:rPr>
      <w:rFonts w:eastAsiaTheme="minorHAnsi"/>
    </w:rPr>
  </w:style>
  <w:style w:type="paragraph" w:customStyle="1" w:styleId="5E6E5BFE325243B99A437EBE6734EE8364">
    <w:name w:val="5E6E5BFE325243B99A437EBE6734EE8364"/>
    <w:rsid w:val="00236DA6"/>
    <w:rPr>
      <w:rFonts w:eastAsiaTheme="minorHAnsi"/>
    </w:rPr>
  </w:style>
  <w:style w:type="paragraph" w:customStyle="1" w:styleId="8BFBF4B9CAF84A3E9019E5F9BFB7EDBA44">
    <w:name w:val="8BFBF4B9CAF84A3E9019E5F9BFB7EDBA44"/>
    <w:rsid w:val="00236DA6"/>
    <w:rPr>
      <w:rFonts w:eastAsiaTheme="minorHAnsi"/>
    </w:rPr>
  </w:style>
  <w:style w:type="paragraph" w:customStyle="1" w:styleId="3D85344DC7FE420E9D156A3EA472580F44">
    <w:name w:val="3D85344DC7FE420E9D156A3EA472580F44"/>
    <w:rsid w:val="00236DA6"/>
    <w:rPr>
      <w:rFonts w:eastAsiaTheme="minorHAnsi"/>
    </w:rPr>
  </w:style>
  <w:style w:type="paragraph" w:customStyle="1" w:styleId="480EC0956E414A1EB754429E14ECECE644">
    <w:name w:val="480EC0956E414A1EB754429E14ECECE644"/>
    <w:rsid w:val="00236DA6"/>
    <w:rPr>
      <w:rFonts w:eastAsiaTheme="minorHAnsi"/>
    </w:rPr>
  </w:style>
  <w:style w:type="paragraph" w:customStyle="1" w:styleId="CA2FAA98065D45E6A7B7DF7E49ADF15224">
    <w:name w:val="CA2FAA98065D45E6A7B7DF7E49ADF15224"/>
    <w:rsid w:val="00236DA6"/>
    <w:rPr>
      <w:rFonts w:eastAsiaTheme="minorHAnsi"/>
    </w:rPr>
  </w:style>
  <w:style w:type="paragraph" w:customStyle="1" w:styleId="5040FA43E6264A4AA0AB784B14CB149124">
    <w:name w:val="5040FA43E6264A4AA0AB784B14CB149124"/>
    <w:rsid w:val="00236DA6"/>
    <w:rPr>
      <w:rFonts w:eastAsiaTheme="minorHAnsi"/>
    </w:rPr>
  </w:style>
  <w:style w:type="paragraph" w:customStyle="1" w:styleId="E88D727CDC864C228646581E5BBC716A6">
    <w:name w:val="E88D727CDC864C228646581E5BBC716A6"/>
    <w:rsid w:val="00236DA6"/>
    <w:rPr>
      <w:rFonts w:eastAsiaTheme="minorHAnsi"/>
    </w:rPr>
  </w:style>
  <w:style w:type="paragraph" w:customStyle="1" w:styleId="82EE03667DC344C5822C25955619B49E6">
    <w:name w:val="82EE03667DC344C5822C25955619B49E6"/>
    <w:rsid w:val="00236DA6"/>
    <w:rPr>
      <w:rFonts w:eastAsiaTheme="minorHAnsi"/>
    </w:rPr>
  </w:style>
  <w:style w:type="paragraph" w:customStyle="1" w:styleId="A5E7E25D680F49A591205B28862A2C686">
    <w:name w:val="A5E7E25D680F49A591205B28862A2C686"/>
    <w:rsid w:val="00236DA6"/>
    <w:rPr>
      <w:rFonts w:eastAsiaTheme="minorHAnsi"/>
    </w:rPr>
  </w:style>
  <w:style w:type="paragraph" w:customStyle="1" w:styleId="AE3DD54FEDC046ABB62339DE9BD86A556">
    <w:name w:val="AE3DD54FEDC046ABB62339DE9BD86A556"/>
    <w:rsid w:val="00236DA6"/>
    <w:rPr>
      <w:rFonts w:eastAsiaTheme="minorHAnsi"/>
    </w:rPr>
  </w:style>
  <w:style w:type="paragraph" w:customStyle="1" w:styleId="5016B42EEB964C8A9CA4E09CC968D1CB6">
    <w:name w:val="5016B42EEB964C8A9CA4E09CC968D1CB6"/>
    <w:rsid w:val="00236DA6"/>
    <w:rPr>
      <w:rFonts w:eastAsiaTheme="minorHAnsi"/>
    </w:rPr>
  </w:style>
  <w:style w:type="paragraph" w:customStyle="1" w:styleId="064FE398757843E595339AFBF4FD0D7E2">
    <w:name w:val="064FE398757843E595339AFBF4FD0D7E2"/>
    <w:rsid w:val="00236DA6"/>
    <w:rPr>
      <w:rFonts w:eastAsiaTheme="minorHAnsi"/>
    </w:rPr>
  </w:style>
  <w:style w:type="paragraph" w:customStyle="1" w:styleId="2D21C36BAF714C0B9DDA393DE6198FA56">
    <w:name w:val="2D21C36BAF714C0B9DDA393DE6198FA56"/>
    <w:rsid w:val="00236DA6"/>
    <w:rPr>
      <w:rFonts w:eastAsiaTheme="minorHAnsi"/>
    </w:rPr>
  </w:style>
  <w:style w:type="paragraph" w:customStyle="1" w:styleId="042F78D0CA9C42059DF015FA555344F06">
    <w:name w:val="042F78D0CA9C42059DF015FA555344F06"/>
    <w:rsid w:val="00236DA6"/>
    <w:rPr>
      <w:rFonts w:eastAsiaTheme="minorHAnsi"/>
    </w:rPr>
  </w:style>
  <w:style w:type="paragraph" w:customStyle="1" w:styleId="8C586E63D3B64E2FAF7EB81FFFF81FB86">
    <w:name w:val="8C586E63D3B64E2FAF7EB81FFFF81FB86"/>
    <w:rsid w:val="00236DA6"/>
    <w:rPr>
      <w:rFonts w:eastAsiaTheme="minorHAnsi"/>
    </w:rPr>
  </w:style>
  <w:style w:type="paragraph" w:customStyle="1" w:styleId="F91A003287364AE98DBEA85187D032D12">
    <w:name w:val="F91A003287364AE98DBEA85187D032D12"/>
    <w:rsid w:val="00236DA6"/>
    <w:rPr>
      <w:rFonts w:eastAsiaTheme="minorHAnsi"/>
    </w:rPr>
  </w:style>
  <w:style w:type="paragraph" w:customStyle="1" w:styleId="477821D61934498EBF802B6F08A1C8A06">
    <w:name w:val="477821D61934498EBF802B6F08A1C8A06"/>
    <w:rsid w:val="00236DA6"/>
    <w:rPr>
      <w:rFonts w:eastAsiaTheme="minorHAnsi"/>
    </w:rPr>
  </w:style>
  <w:style w:type="paragraph" w:customStyle="1" w:styleId="18EA21067ABA4B009FCDD46CBC3AFDD96">
    <w:name w:val="18EA21067ABA4B009FCDD46CBC3AFDD96"/>
    <w:rsid w:val="00236DA6"/>
    <w:rPr>
      <w:rFonts w:eastAsiaTheme="minorHAnsi"/>
    </w:rPr>
  </w:style>
  <w:style w:type="paragraph" w:customStyle="1" w:styleId="5F16D5E4B20D435DAA551392C79DC46F6">
    <w:name w:val="5F16D5E4B20D435DAA551392C79DC46F6"/>
    <w:rsid w:val="00236DA6"/>
    <w:rPr>
      <w:rFonts w:eastAsiaTheme="minorHAnsi"/>
    </w:rPr>
  </w:style>
  <w:style w:type="paragraph" w:customStyle="1" w:styleId="7313DE0EDC6F499AA71C1646988F70112">
    <w:name w:val="7313DE0EDC6F499AA71C1646988F70112"/>
    <w:rsid w:val="00236DA6"/>
    <w:rPr>
      <w:rFonts w:eastAsiaTheme="minorHAnsi"/>
    </w:rPr>
  </w:style>
  <w:style w:type="paragraph" w:customStyle="1" w:styleId="D768203606594F0587D6B1EDAAD4271B8">
    <w:name w:val="D768203606594F0587D6B1EDAAD4271B8"/>
    <w:rsid w:val="00236DA6"/>
    <w:rPr>
      <w:rFonts w:eastAsiaTheme="minorHAnsi"/>
    </w:rPr>
  </w:style>
  <w:style w:type="paragraph" w:customStyle="1" w:styleId="62B1B559A70348D5B617358A50D1DB2C14">
    <w:name w:val="62B1B559A70348D5B617358A50D1DB2C14"/>
    <w:rsid w:val="00236DA6"/>
    <w:rPr>
      <w:rFonts w:eastAsiaTheme="minorHAnsi"/>
    </w:rPr>
  </w:style>
  <w:style w:type="paragraph" w:customStyle="1" w:styleId="700A6C24306F4A2880C68ADAEA59396D14">
    <w:name w:val="700A6C24306F4A2880C68ADAEA59396D14"/>
    <w:rsid w:val="00236DA6"/>
    <w:rPr>
      <w:rFonts w:eastAsiaTheme="minorHAnsi"/>
    </w:rPr>
  </w:style>
  <w:style w:type="paragraph" w:customStyle="1" w:styleId="ABBB672D0C6D4B0B942618539E4236962">
    <w:name w:val="ABBB672D0C6D4B0B942618539E4236962"/>
    <w:rsid w:val="00236DA6"/>
    <w:rPr>
      <w:rFonts w:eastAsiaTheme="minorHAnsi"/>
    </w:rPr>
  </w:style>
  <w:style w:type="paragraph" w:customStyle="1" w:styleId="6107049768B442888231474628EC24512">
    <w:name w:val="6107049768B442888231474628EC24512"/>
    <w:rsid w:val="00236DA6"/>
    <w:rPr>
      <w:rFonts w:eastAsiaTheme="minorHAnsi"/>
    </w:rPr>
  </w:style>
  <w:style w:type="paragraph" w:customStyle="1" w:styleId="1ABF2CFAD6004BEFBB342AC3187B9DA42">
    <w:name w:val="1ABF2CFAD6004BEFBB342AC3187B9DA42"/>
    <w:rsid w:val="00236DA6"/>
    <w:rPr>
      <w:rFonts w:eastAsiaTheme="minorHAnsi"/>
    </w:rPr>
  </w:style>
  <w:style w:type="paragraph" w:customStyle="1" w:styleId="E7B9E02F5DFD47149D8FA91562BCC4D786">
    <w:name w:val="E7B9E02F5DFD47149D8FA91562BCC4D786"/>
    <w:rsid w:val="00F5548C"/>
    <w:rPr>
      <w:rFonts w:eastAsiaTheme="minorHAnsi"/>
    </w:rPr>
  </w:style>
  <w:style w:type="paragraph" w:customStyle="1" w:styleId="348FA061EE3C49ACAE41AEBD74E67BFB68">
    <w:name w:val="348FA061EE3C49ACAE41AEBD74E67BFB68"/>
    <w:rsid w:val="00F5548C"/>
    <w:rPr>
      <w:rFonts w:eastAsiaTheme="minorHAnsi"/>
    </w:rPr>
  </w:style>
  <w:style w:type="paragraph" w:customStyle="1" w:styleId="5E6E5BFE325243B99A437EBE6734EE8365">
    <w:name w:val="5E6E5BFE325243B99A437EBE6734EE8365"/>
    <w:rsid w:val="00F5548C"/>
    <w:rPr>
      <w:rFonts w:eastAsiaTheme="minorHAnsi"/>
    </w:rPr>
  </w:style>
  <w:style w:type="paragraph" w:customStyle="1" w:styleId="8BFBF4B9CAF84A3E9019E5F9BFB7EDBA45">
    <w:name w:val="8BFBF4B9CAF84A3E9019E5F9BFB7EDBA45"/>
    <w:rsid w:val="00F5548C"/>
    <w:rPr>
      <w:rFonts w:eastAsiaTheme="minorHAnsi"/>
    </w:rPr>
  </w:style>
  <w:style w:type="paragraph" w:customStyle="1" w:styleId="3D85344DC7FE420E9D156A3EA472580F45">
    <w:name w:val="3D85344DC7FE420E9D156A3EA472580F45"/>
    <w:rsid w:val="00F5548C"/>
    <w:rPr>
      <w:rFonts w:eastAsiaTheme="minorHAnsi"/>
    </w:rPr>
  </w:style>
  <w:style w:type="paragraph" w:customStyle="1" w:styleId="480EC0956E414A1EB754429E14ECECE645">
    <w:name w:val="480EC0956E414A1EB754429E14ECECE645"/>
    <w:rsid w:val="00F5548C"/>
    <w:rPr>
      <w:rFonts w:eastAsiaTheme="minorHAnsi"/>
    </w:rPr>
  </w:style>
  <w:style w:type="paragraph" w:customStyle="1" w:styleId="CA2FAA98065D45E6A7B7DF7E49ADF15225">
    <w:name w:val="CA2FAA98065D45E6A7B7DF7E49ADF15225"/>
    <w:rsid w:val="00F5548C"/>
    <w:rPr>
      <w:rFonts w:eastAsiaTheme="minorHAnsi"/>
    </w:rPr>
  </w:style>
  <w:style w:type="paragraph" w:customStyle="1" w:styleId="5040FA43E6264A4AA0AB784B14CB149125">
    <w:name w:val="5040FA43E6264A4AA0AB784B14CB149125"/>
    <w:rsid w:val="00F5548C"/>
    <w:rPr>
      <w:rFonts w:eastAsiaTheme="minorHAnsi"/>
    </w:rPr>
  </w:style>
  <w:style w:type="paragraph" w:customStyle="1" w:styleId="E88D727CDC864C228646581E5BBC716A7">
    <w:name w:val="E88D727CDC864C228646581E5BBC716A7"/>
    <w:rsid w:val="00F5548C"/>
    <w:rPr>
      <w:rFonts w:eastAsiaTheme="minorHAnsi"/>
    </w:rPr>
  </w:style>
  <w:style w:type="paragraph" w:customStyle="1" w:styleId="82EE03667DC344C5822C25955619B49E7">
    <w:name w:val="82EE03667DC344C5822C25955619B49E7"/>
    <w:rsid w:val="00F5548C"/>
    <w:rPr>
      <w:rFonts w:eastAsiaTheme="minorHAnsi"/>
    </w:rPr>
  </w:style>
  <w:style w:type="paragraph" w:customStyle="1" w:styleId="A5E7E25D680F49A591205B28862A2C687">
    <w:name w:val="A5E7E25D680F49A591205B28862A2C687"/>
    <w:rsid w:val="00F5548C"/>
    <w:rPr>
      <w:rFonts w:eastAsiaTheme="minorHAnsi"/>
    </w:rPr>
  </w:style>
  <w:style w:type="paragraph" w:customStyle="1" w:styleId="AE3DD54FEDC046ABB62339DE9BD86A557">
    <w:name w:val="AE3DD54FEDC046ABB62339DE9BD86A557"/>
    <w:rsid w:val="00F5548C"/>
    <w:rPr>
      <w:rFonts w:eastAsiaTheme="minorHAnsi"/>
    </w:rPr>
  </w:style>
  <w:style w:type="paragraph" w:customStyle="1" w:styleId="5016B42EEB964C8A9CA4E09CC968D1CB7">
    <w:name w:val="5016B42EEB964C8A9CA4E09CC968D1CB7"/>
    <w:rsid w:val="00F5548C"/>
    <w:rPr>
      <w:rFonts w:eastAsiaTheme="minorHAnsi"/>
    </w:rPr>
  </w:style>
  <w:style w:type="paragraph" w:customStyle="1" w:styleId="064FE398757843E595339AFBF4FD0D7E3">
    <w:name w:val="064FE398757843E595339AFBF4FD0D7E3"/>
    <w:rsid w:val="00F5548C"/>
    <w:rPr>
      <w:rFonts w:eastAsiaTheme="minorHAnsi"/>
    </w:rPr>
  </w:style>
  <w:style w:type="paragraph" w:customStyle="1" w:styleId="2D21C36BAF714C0B9DDA393DE6198FA57">
    <w:name w:val="2D21C36BAF714C0B9DDA393DE6198FA57"/>
    <w:rsid w:val="00F5548C"/>
    <w:rPr>
      <w:rFonts w:eastAsiaTheme="minorHAnsi"/>
    </w:rPr>
  </w:style>
  <w:style w:type="paragraph" w:customStyle="1" w:styleId="042F78D0CA9C42059DF015FA555344F07">
    <w:name w:val="042F78D0CA9C42059DF015FA555344F07"/>
    <w:rsid w:val="00F5548C"/>
    <w:rPr>
      <w:rFonts w:eastAsiaTheme="minorHAnsi"/>
    </w:rPr>
  </w:style>
  <w:style w:type="paragraph" w:customStyle="1" w:styleId="8C586E63D3B64E2FAF7EB81FFFF81FB87">
    <w:name w:val="8C586E63D3B64E2FAF7EB81FFFF81FB87"/>
    <w:rsid w:val="00F5548C"/>
    <w:rPr>
      <w:rFonts w:eastAsiaTheme="minorHAnsi"/>
    </w:rPr>
  </w:style>
  <w:style w:type="paragraph" w:customStyle="1" w:styleId="F91A003287364AE98DBEA85187D032D13">
    <w:name w:val="F91A003287364AE98DBEA85187D032D13"/>
    <w:rsid w:val="00F5548C"/>
    <w:rPr>
      <w:rFonts w:eastAsiaTheme="minorHAnsi"/>
    </w:rPr>
  </w:style>
  <w:style w:type="paragraph" w:customStyle="1" w:styleId="477821D61934498EBF802B6F08A1C8A07">
    <w:name w:val="477821D61934498EBF802B6F08A1C8A07"/>
    <w:rsid w:val="00F5548C"/>
    <w:rPr>
      <w:rFonts w:eastAsiaTheme="minorHAnsi"/>
    </w:rPr>
  </w:style>
  <w:style w:type="paragraph" w:customStyle="1" w:styleId="18EA21067ABA4B009FCDD46CBC3AFDD97">
    <w:name w:val="18EA21067ABA4B009FCDD46CBC3AFDD97"/>
    <w:rsid w:val="00F5548C"/>
    <w:rPr>
      <w:rFonts w:eastAsiaTheme="minorHAnsi"/>
    </w:rPr>
  </w:style>
  <w:style w:type="paragraph" w:customStyle="1" w:styleId="5F16D5E4B20D435DAA551392C79DC46F7">
    <w:name w:val="5F16D5E4B20D435DAA551392C79DC46F7"/>
    <w:rsid w:val="00F5548C"/>
    <w:rPr>
      <w:rFonts w:eastAsiaTheme="minorHAnsi"/>
    </w:rPr>
  </w:style>
  <w:style w:type="paragraph" w:customStyle="1" w:styleId="7313DE0EDC6F499AA71C1646988F70113">
    <w:name w:val="7313DE0EDC6F499AA71C1646988F70113"/>
    <w:rsid w:val="00F5548C"/>
    <w:rPr>
      <w:rFonts w:eastAsiaTheme="minorHAnsi"/>
    </w:rPr>
  </w:style>
  <w:style w:type="paragraph" w:customStyle="1" w:styleId="D768203606594F0587D6B1EDAAD4271B9">
    <w:name w:val="D768203606594F0587D6B1EDAAD4271B9"/>
    <w:rsid w:val="00F5548C"/>
    <w:rPr>
      <w:rFonts w:eastAsiaTheme="minorHAnsi"/>
    </w:rPr>
  </w:style>
  <w:style w:type="paragraph" w:customStyle="1" w:styleId="62B1B559A70348D5B617358A50D1DB2C15">
    <w:name w:val="62B1B559A70348D5B617358A50D1DB2C15"/>
    <w:rsid w:val="00F5548C"/>
    <w:rPr>
      <w:rFonts w:eastAsiaTheme="minorHAnsi"/>
    </w:rPr>
  </w:style>
  <w:style w:type="paragraph" w:customStyle="1" w:styleId="700A6C24306F4A2880C68ADAEA59396D15">
    <w:name w:val="700A6C24306F4A2880C68ADAEA59396D15"/>
    <w:rsid w:val="00F5548C"/>
    <w:rPr>
      <w:rFonts w:eastAsiaTheme="minorHAnsi"/>
    </w:rPr>
  </w:style>
  <w:style w:type="paragraph" w:customStyle="1" w:styleId="ABBB672D0C6D4B0B942618539E4236963">
    <w:name w:val="ABBB672D0C6D4B0B942618539E4236963"/>
    <w:rsid w:val="00F5548C"/>
    <w:rPr>
      <w:rFonts w:eastAsiaTheme="minorHAnsi"/>
    </w:rPr>
  </w:style>
  <w:style w:type="paragraph" w:customStyle="1" w:styleId="6107049768B442888231474628EC24513">
    <w:name w:val="6107049768B442888231474628EC24513"/>
    <w:rsid w:val="00F5548C"/>
    <w:rPr>
      <w:rFonts w:eastAsiaTheme="minorHAnsi"/>
    </w:rPr>
  </w:style>
  <w:style w:type="paragraph" w:customStyle="1" w:styleId="1ABF2CFAD6004BEFBB342AC3187B9DA43">
    <w:name w:val="1ABF2CFAD6004BEFBB342AC3187B9DA43"/>
    <w:rsid w:val="00F5548C"/>
    <w:rPr>
      <w:rFonts w:eastAsiaTheme="minorHAnsi"/>
    </w:rPr>
  </w:style>
  <w:style w:type="paragraph" w:customStyle="1" w:styleId="E7B9E02F5DFD47149D8FA91562BCC4D787">
    <w:name w:val="E7B9E02F5DFD47149D8FA91562BCC4D787"/>
    <w:rsid w:val="00F5548C"/>
    <w:rPr>
      <w:rFonts w:eastAsiaTheme="minorHAnsi"/>
    </w:rPr>
  </w:style>
  <w:style w:type="paragraph" w:customStyle="1" w:styleId="348FA061EE3C49ACAE41AEBD74E67BFB69">
    <w:name w:val="348FA061EE3C49ACAE41AEBD74E67BFB69"/>
    <w:rsid w:val="00F5548C"/>
    <w:rPr>
      <w:rFonts w:eastAsiaTheme="minorHAnsi"/>
    </w:rPr>
  </w:style>
  <w:style w:type="paragraph" w:customStyle="1" w:styleId="5E6E5BFE325243B99A437EBE6734EE8366">
    <w:name w:val="5E6E5BFE325243B99A437EBE6734EE8366"/>
    <w:rsid w:val="00F5548C"/>
    <w:rPr>
      <w:rFonts w:eastAsiaTheme="minorHAnsi"/>
    </w:rPr>
  </w:style>
  <w:style w:type="paragraph" w:customStyle="1" w:styleId="8BFBF4B9CAF84A3E9019E5F9BFB7EDBA46">
    <w:name w:val="8BFBF4B9CAF84A3E9019E5F9BFB7EDBA46"/>
    <w:rsid w:val="00F5548C"/>
    <w:rPr>
      <w:rFonts w:eastAsiaTheme="minorHAnsi"/>
    </w:rPr>
  </w:style>
  <w:style w:type="paragraph" w:customStyle="1" w:styleId="3D85344DC7FE420E9D156A3EA472580F46">
    <w:name w:val="3D85344DC7FE420E9D156A3EA472580F46"/>
    <w:rsid w:val="00F5548C"/>
    <w:rPr>
      <w:rFonts w:eastAsiaTheme="minorHAnsi"/>
    </w:rPr>
  </w:style>
  <w:style w:type="paragraph" w:customStyle="1" w:styleId="480EC0956E414A1EB754429E14ECECE646">
    <w:name w:val="480EC0956E414A1EB754429E14ECECE646"/>
    <w:rsid w:val="00F5548C"/>
    <w:rPr>
      <w:rFonts w:eastAsiaTheme="minorHAnsi"/>
    </w:rPr>
  </w:style>
  <w:style w:type="paragraph" w:customStyle="1" w:styleId="CA2FAA98065D45E6A7B7DF7E49ADF15226">
    <w:name w:val="CA2FAA98065D45E6A7B7DF7E49ADF15226"/>
    <w:rsid w:val="00F5548C"/>
    <w:rPr>
      <w:rFonts w:eastAsiaTheme="minorHAnsi"/>
    </w:rPr>
  </w:style>
  <w:style w:type="paragraph" w:customStyle="1" w:styleId="5040FA43E6264A4AA0AB784B14CB149126">
    <w:name w:val="5040FA43E6264A4AA0AB784B14CB149126"/>
    <w:rsid w:val="00F5548C"/>
    <w:rPr>
      <w:rFonts w:eastAsiaTheme="minorHAnsi"/>
    </w:rPr>
  </w:style>
  <w:style w:type="paragraph" w:customStyle="1" w:styleId="E88D727CDC864C228646581E5BBC716A8">
    <w:name w:val="E88D727CDC864C228646581E5BBC716A8"/>
    <w:rsid w:val="00F5548C"/>
    <w:rPr>
      <w:rFonts w:eastAsiaTheme="minorHAnsi"/>
    </w:rPr>
  </w:style>
  <w:style w:type="paragraph" w:customStyle="1" w:styleId="82EE03667DC344C5822C25955619B49E8">
    <w:name w:val="82EE03667DC344C5822C25955619B49E8"/>
    <w:rsid w:val="00F5548C"/>
    <w:rPr>
      <w:rFonts w:eastAsiaTheme="minorHAnsi"/>
    </w:rPr>
  </w:style>
  <w:style w:type="paragraph" w:customStyle="1" w:styleId="A5E7E25D680F49A591205B28862A2C688">
    <w:name w:val="A5E7E25D680F49A591205B28862A2C688"/>
    <w:rsid w:val="00F5548C"/>
    <w:rPr>
      <w:rFonts w:eastAsiaTheme="minorHAnsi"/>
    </w:rPr>
  </w:style>
  <w:style w:type="paragraph" w:customStyle="1" w:styleId="AE3DD54FEDC046ABB62339DE9BD86A558">
    <w:name w:val="AE3DD54FEDC046ABB62339DE9BD86A558"/>
    <w:rsid w:val="00F5548C"/>
    <w:rPr>
      <w:rFonts w:eastAsiaTheme="minorHAnsi"/>
    </w:rPr>
  </w:style>
  <w:style w:type="paragraph" w:customStyle="1" w:styleId="5016B42EEB964C8A9CA4E09CC968D1CB8">
    <w:name w:val="5016B42EEB964C8A9CA4E09CC968D1CB8"/>
    <w:rsid w:val="00F5548C"/>
    <w:rPr>
      <w:rFonts w:eastAsiaTheme="minorHAnsi"/>
    </w:rPr>
  </w:style>
  <w:style w:type="paragraph" w:customStyle="1" w:styleId="064FE398757843E595339AFBF4FD0D7E4">
    <w:name w:val="064FE398757843E595339AFBF4FD0D7E4"/>
    <w:rsid w:val="00F5548C"/>
    <w:rPr>
      <w:rFonts w:eastAsiaTheme="minorHAnsi"/>
    </w:rPr>
  </w:style>
  <w:style w:type="paragraph" w:customStyle="1" w:styleId="2D21C36BAF714C0B9DDA393DE6198FA58">
    <w:name w:val="2D21C36BAF714C0B9DDA393DE6198FA58"/>
    <w:rsid w:val="00F5548C"/>
    <w:rPr>
      <w:rFonts w:eastAsiaTheme="minorHAnsi"/>
    </w:rPr>
  </w:style>
  <w:style w:type="paragraph" w:customStyle="1" w:styleId="042F78D0CA9C42059DF015FA555344F08">
    <w:name w:val="042F78D0CA9C42059DF015FA555344F08"/>
    <w:rsid w:val="00F5548C"/>
    <w:rPr>
      <w:rFonts w:eastAsiaTheme="minorHAnsi"/>
    </w:rPr>
  </w:style>
  <w:style w:type="paragraph" w:customStyle="1" w:styleId="8C586E63D3B64E2FAF7EB81FFFF81FB88">
    <w:name w:val="8C586E63D3B64E2FAF7EB81FFFF81FB88"/>
    <w:rsid w:val="00F5548C"/>
    <w:rPr>
      <w:rFonts w:eastAsiaTheme="minorHAnsi"/>
    </w:rPr>
  </w:style>
  <w:style w:type="paragraph" w:customStyle="1" w:styleId="F91A003287364AE98DBEA85187D032D14">
    <w:name w:val="F91A003287364AE98DBEA85187D032D14"/>
    <w:rsid w:val="00F5548C"/>
    <w:rPr>
      <w:rFonts w:eastAsiaTheme="minorHAnsi"/>
    </w:rPr>
  </w:style>
  <w:style w:type="paragraph" w:customStyle="1" w:styleId="477821D61934498EBF802B6F08A1C8A08">
    <w:name w:val="477821D61934498EBF802B6F08A1C8A08"/>
    <w:rsid w:val="00F5548C"/>
    <w:rPr>
      <w:rFonts w:eastAsiaTheme="minorHAnsi"/>
    </w:rPr>
  </w:style>
  <w:style w:type="paragraph" w:customStyle="1" w:styleId="18EA21067ABA4B009FCDD46CBC3AFDD98">
    <w:name w:val="18EA21067ABA4B009FCDD46CBC3AFDD98"/>
    <w:rsid w:val="00F5548C"/>
    <w:rPr>
      <w:rFonts w:eastAsiaTheme="minorHAnsi"/>
    </w:rPr>
  </w:style>
  <w:style w:type="paragraph" w:customStyle="1" w:styleId="5F16D5E4B20D435DAA551392C79DC46F8">
    <w:name w:val="5F16D5E4B20D435DAA551392C79DC46F8"/>
    <w:rsid w:val="00F5548C"/>
    <w:rPr>
      <w:rFonts w:eastAsiaTheme="minorHAnsi"/>
    </w:rPr>
  </w:style>
  <w:style w:type="paragraph" w:customStyle="1" w:styleId="7313DE0EDC6F499AA71C1646988F70114">
    <w:name w:val="7313DE0EDC6F499AA71C1646988F70114"/>
    <w:rsid w:val="00F5548C"/>
    <w:rPr>
      <w:rFonts w:eastAsiaTheme="minorHAnsi"/>
    </w:rPr>
  </w:style>
  <w:style w:type="paragraph" w:customStyle="1" w:styleId="D768203606594F0587D6B1EDAAD4271B10">
    <w:name w:val="D768203606594F0587D6B1EDAAD4271B10"/>
    <w:rsid w:val="00F5548C"/>
    <w:rPr>
      <w:rFonts w:eastAsiaTheme="minorHAnsi"/>
    </w:rPr>
  </w:style>
  <w:style w:type="paragraph" w:customStyle="1" w:styleId="62B1B559A70348D5B617358A50D1DB2C16">
    <w:name w:val="62B1B559A70348D5B617358A50D1DB2C16"/>
    <w:rsid w:val="00F5548C"/>
    <w:rPr>
      <w:rFonts w:eastAsiaTheme="minorHAnsi"/>
    </w:rPr>
  </w:style>
  <w:style w:type="paragraph" w:customStyle="1" w:styleId="700A6C24306F4A2880C68ADAEA59396D16">
    <w:name w:val="700A6C24306F4A2880C68ADAEA59396D16"/>
    <w:rsid w:val="00F5548C"/>
    <w:rPr>
      <w:rFonts w:eastAsiaTheme="minorHAnsi"/>
    </w:rPr>
  </w:style>
  <w:style w:type="paragraph" w:customStyle="1" w:styleId="ABBB672D0C6D4B0B942618539E4236964">
    <w:name w:val="ABBB672D0C6D4B0B942618539E4236964"/>
    <w:rsid w:val="00F5548C"/>
    <w:rPr>
      <w:rFonts w:eastAsiaTheme="minorHAnsi"/>
    </w:rPr>
  </w:style>
  <w:style w:type="paragraph" w:customStyle="1" w:styleId="6107049768B442888231474628EC24514">
    <w:name w:val="6107049768B442888231474628EC24514"/>
    <w:rsid w:val="00F5548C"/>
    <w:rPr>
      <w:rFonts w:eastAsiaTheme="minorHAnsi"/>
    </w:rPr>
  </w:style>
  <w:style w:type="paragraph" w:customStyle="1" w:styleId="1ABF2CFAD6004BEFBB342AC3187B9DA44">
    <w:name w:val="1ABF2CFAD6004BEFBB342AC3187B9DA44"/>
    <w:rsid w:val="00F5548C"/>
    <w:rPr>
      <w:rFonts w:eastAsiaTheme="minorHAnsi"/>
    </w:rPr>
  </w:style>
  <w:style w:type="paragraph" w:customStyle="1" w:styleId="59391ADE918A48EA9E5D8139430CE5B8">
    <w:name w:val="59391ADE918A48EA9E5D8139430CE5B8"/>
    <w:rsid w:val="00F5548C"/>
  </w:style>
  <w:style w:type="paragraph" w:customStyle="1" w:styleId="5B5216442CDA4F0CB4B06388D5757B8E">
    <w:name w:val="5B5216442CDA4F0CB4B06388D5757B8E"/>
    <w:rsid w:val="00F5548C"/>
  </w:style>
  <w:style w:type="paragraph" w:customStyle="1" w:styleId="CEFA3329B43C4C4AA495ACCF0BFD9160">
    <w:name w:val="CEFA3329B43C4C4AA495ACCF0BFD9160"/>
    <w:rsid w:val="00F5548C"/>
  </w:style>
  <w:style w:type="paragraph" w:customStyle="1" w:styleId="D8F57E0FC9004DE38194A07AF0A9ACE3">
    <w:name w:val="D8F57E0FC9004DE38194A07AF0A9ACE3"/>
    <w:rsid w:val="00F5548C"/>
  </w:style>
  <w:style w:type="paragraph" w:customStyle="1" w:styleId="330440E7D3FC4B55915FE1338F78F931">
    <w:name w:val="330440E7D3FC4B55915FE1338F78F931"/>
    <w:rsid w:val="00F5548C"/>
  </w:style>
  <w:style w:type="paragraph" w:customStyle="1" w:styleId="8B1C6359BAF440F6857FEFDBF81092D6">
    <w:name w:val="8B1C6359BAF440F6857FEFDBF81092D6"/>
    <w:rsid w:val="00F5548C"/>
  </w:style>
  <w:style w:type="paragraph" w:customStyle="1" w:styleId="E7B9E02F5DFD47149D8FA91562BCC4D788">
    <w:name w:val="E7B9E02F5DFD47149D8FA91562BCC4D788"/>
    <w:rsid w:val="00F5548C"/>
    <w:rPr>
      <w:rFonts w:eastAsiaTheme="minorHAnsi"/>
    </w:rPr>
  </w:style>
  <w:style w:type="paragraph" w:customStyle="1" w:styleId="348FA061EE3C49ACAE41AEBD74E67BFB70">
    <w:name w:val="348FA061EE3C49ACAE41AEBD74E67BFB70"/>
    <w:rsid w:val="00F5548C"/>
    <w:rPr>
      <w:rFonts w:eastAsiaTheme="minorHAnsi"/>
    </w:rPr>
  </w:style>
  <w:style w:type="paragraph" w:customStyle="1" w:styleId="5E6E5BFE325243B99A437EBE6734EE8367">
    <w:name w:val="5E6E5BFE325243B99A437EBE6734EE8367"/>
    <w:rsid w:val="00F5548C"/>
    <w:rPr>
      <w:rFonts w:eastAsiaTheme="minorHAnsi"/>
    </w:rPr>
  </w:style>
  <w:style w:type="paragraph" w:customStyle="1" w:styleId="8BFBF4B9CAF84A3E9019E5F9BFB7EDBA47">
    <w:name w:val="8BFBF4B9CAF84A3E9019E5F9BFB7EDBA47"/>
    <w:rsid w:val="00F5548C"/>
    <w:rPr>
      <w:rFonts w:eastAsiaTheme="minorHAnsi"/>
    </w:rPr>
  </w:style>
  <w:style w:type="paragraph" w:customStyle="1" w:styleId="3D85344DC7FE420E9D156A3EA472580F47">
    <w:name w:val="3D85344DC7FE420E9D156A3EA472580F47"/>
    <w:rsid w:val="00F5548C"/>
    <w:rPr>
      <w:rFonts w:eastAsiaTheme="minorHAnsi"/>
    </w:rPr>
  </w:style>
  <w:style w:type="paragraph" w:customStyle="1" w:styleId="480EC0956E414A1EB754429E14ECECE647">
    <w:name w:val="480EC0956E414A1EB754429E14ECECE647"/>
    <w:rsid w:val="00F5548C"/>
    <w:rPr>
      <w:rFonts w:eastAsiaTheme="minorHAnsi"/>
    </w:rPr>
  </w:style>
  <w:style w:type="paragraph" w:customStyle="1" w:styleId="CA2FAA98065D45E6A7B7DF7E49ADF15227">
    <w:name w:val="CA2FAA98065D45E6A7B7DF7E49ADF15227"/>
    <w:rsid w:val="00F5548C"/>
    <w:rPr>
      <w:rFonts w:eastAsiaTheme="minorHAnsi"/>
    </w:rPr>
  </w:style>
  <w:style w:type="paragraph" w:customStyle="1" w:styleId="5040FA43E6264A4AA0AB784B14CB149127">
    <w:name w:val="5040FA43E6264A4AA0AB784B14CB149127"/>
    <w:rsid w:val="00F5548C"/>
    <w:rPr>
      <w:rFonts w:eastAsiaTheme="minorHAnsi"/>
    </w:rPr>
  </w:style>
  <w:style w:type="paragraph" w:customStyle="1" w:styleId="E88D727CDC864C228646581E5BBC716A9">
    <w:name w:val="E88D727CDC864C228646581E5BBC716A9"/>
    <w:rsid w:val="00F5548C"/>
    <w:rPr>
      <w:rFonts w:eastAsiaTheme="minorHAnsi"/>
    </w:rPr>
  </w:style>
  <w:style w:type="paragraph" w:customStyle="1" w:styleId="82EE03667DC344C5822C25955619B49E9">
    <w:name w:val="82EE03667DC344C5822C25955619B49E9"/>
    <w:rsid w:val="00F5548C"/>
    <w:rPr>
      <w:rFonts w:eastAsiaTheme="minorHAnsi"/>
    </w:rPr>
  </w:style>
  <w:style w:type="paragraph" w:customStyle="1" w:styleId="A5E7E25D680F49A591205B28862A2C689">
    <w:name w:val="A5E7E25D680F49A591205B28862A2C689"/>
    <w:rsid w:val="00F5548C"/>
    <w:rPr>
      <w:rFonts w:eastAsiaTheme="minorHAnsi"/>
    </w:rPr>
  </w:style>
  <w:style w:type="paragraph" w:customStyle="1" w:styleId="AE3DD54FEDC046ABB62339DE9BD86A559">
    <w:name w:val="AE3DD54FEDC046ABB62339DE9BD86A559"/>
    <w:rsid w:val="00F5548C"/>
    <w:rPr>
      <w:rFonts w:eastAsiaTheme="minorHAnsi"/>
    </w:rPr>
  </w:style>
  <w:style w:type="paragraph" w:customStyle="1" w:styleId="59391ADE918A48EA9E5D8139430CE5B81">
    <w:name w:val="59391ADE918A48EA9E5D8139430CE5B81"/>
    <w:rsid w:val="00F5548C"/>
    <w:rPr>
      <w:rFonts w:eastAsiaTheme="minorHAnsi"/>
    </w:rPr>
  </w:style>
  <w:style w:type="paragraph" w:customStyle="1" w:styleId="D8F57E0FC9004DE38194A07AF0A9ACE31">
    <w:name w:val="D8F57E0FC9004DE38194A07AF0A9ACE31"/>
    <w:rsid w:val="00F5548C"/>
    <w:rPr>
      <w:rFonts w:eastAsiaTheme="minorHAnsi"/>
    </w:rPr>
  </w:style>
  <w:style w:type="paragraph" w:customStyle="1" w:styleId="2D21C36BAF714C0B9DDA393DE6198FA59">
    <w:name w:val="2D21C36BAF714C0B9DDA393DE6198FA59"/>
    <w:rsid w:val="00F5548C"/>
    <w:rPr>
      <w:rFonts w:eastAsiaTheme="minorHAnsi"/>
    </w:rPr>
  </w:style>
  <w:style w:type="paragraph" w:customStyle="1" w:styleId="042F78D0CA9C42059DF015FA555344F09">
    <w:name w:val="042F78D0CA9C42059DF015FA555344F09"/>
    <w:rsid w:val="00F5548C"/>
    <w:rPr>
      <w:rFonts w:eastAsiaTheme="minorHAnsi"/>
    </w:rPr>
  </w:style>
  <w:style w:type="paragraph" w:customStyle="1" w:styleId="5B5216442CDA4F0CB4B06388D5757B8E1">
    <w:name w:val="5B5216442CDA4F0CB4B06388D5757B8E1"/>
    <w:rsid w:val="00F5548C"/>
    <w:rPr>
      <w:rFonts w:eastAsiaTheme="minorHAnsi"/>
    </w:rPr>
  </w:style>
  <w:style w:type="paragraph" w:customStyle="1" w:styleId="330440E7D3FC4B55915FE1338F78F9311">
    <w:name w:val="330440E7D3FC4B55915FE1338F78F9311"/>
    <w:rsid w:val="00F5548C"/>
    <w:rPr>
      <w:rFonts w:eastAsiaTheme="minorHAnsi"/>
    </w:rPr>
  </w:style>
  <w:style w:type="paragraph" w:customStyle="1" w:styleId="477821D61934498EBF802B6F08A1C8A09">
    <w:name w:val="477821D61934498EBF802B6F08A1C8A09"/>
    <w:rsid w:val="00F5548C"/>
    <w:rPr>
      <w:rFonts w:eastAsiaTheme="minorHAnsi"/>
    </w:rPr>
  </w:style>
  <w:style w:type="paragraph" w:customStyle="1" w:styleId="18EA21067ABA4B009FCDD46CBC3AFDD99">
    <w:name w:val="18EA21067ABA4B009FCDD46CBC3AFDD99"/>
    <w:rsid w:val="00F5548C"/>
    <w:rPr>
      <w:rFonts w:eastAsiaTheme="minorHAnsi"/>
    </w:rPr>
  </w:style>
  <w:style w:type="paragraph" w:customStyle="1" w:styleId="CEFA3329B43C4C4AA495ACCF0BFD91601">
    <w:name w:val="CEFA3329B43C4C4AA495ACCF0BFD91601"/>
    <w:rsid w:val="00F5548C"/>
    <w:rPr>
      <w:rFonts w:eastAsiaTheme="minorHAnsi"/>
    </w:rPr>
  </w:style>
  <w:style w:type="paragraph" w:customStyle="1" w:styleId="8B1C6359BAF440F6857FEFDBF81092D61">
    <w:name w:val="8B1C6359BAF440F6857FEFDBF81092D61"/>
    <w:rsid w:val="00F5548C"/>
    <w:rPr>
      <w:rFonts w:eastAsiaTheme="minorHAnsi"/>
    </w:rPr>
  </w:style>
  <w:style w:type="paragraph" w:customStyle="1" w:styleId="D768203606594F0587D6B1EDAAD4271B11">
    <w:name w:val="D768203606594F0587D6B1EDAAD4271B11"/>
    <w:rsid w:val="00F5548C"/>
    <w:rPr>
      <w:rFonts w:eastAsiaTheme="minorHAnsi"/>
    </w:rPr>
  </w:style>
  <w:style w:type="paragraph" w:customStyle="1" w:styleId="62B1B559A70348D5B617358A50D1DB2C17">
    <w:name w:val="62B1B559A70348D5B617358A50D1DB2C17"/>
    <w:rsid w:val="00F5548C"/>
    <w:rPr>
      <w:rFonts w:eastAsiaTheme="minorHAnsi"/>
    </w:rPr>
  </w:style>
  <w:style w:type="paragraph" w:customStyle="1" w:styleId="700A6C24306F4A2880C68ADAEA59396D17">
    <w:name w:val="700A6C24306F4A2880C68ADAEA59396D17"/>
    <w:rsid w:val="00F5548C"/>
    <w:rPr>
      <w:rFonts w:eastAsiaTheme="minorHAnsi"/>
    </w:rPr>
  </w:style>
  <w:style w:type="paragraph" w:customStyle="1" w:styleId="ABBB672D0C6D4B0B942618539E4236965">
    <w:name w:val="ABBB672D0C6D4B0B942618539E4236965"/>
    <w:rsid w:val="00F5548C"/>
    <w:rPr>
      <w:rFonts w:eastAsiaTheme="minorHAnsi"/>
    </w:rPr>
  </w:style>
  <w:style w:type="paragraph" w:customStyle="1" w:styleId="6107049768B442888231474628EC24515">
    <w:name w:val="6107049768B442888231474628EC24515"/>
    <w:rsid w:val="00F5548C"/>
    <w:rPr>
      <w:rFonts w:eastAsiaTheme="minorHAnsi"/>
    </w:rPr>
  </w:style>
  <w:style w:type="paragraph" w:customStyle="1" w:styleId="1ABF2CFAD6004BEFBB342AC3187B9DA45">
    <w:name w:val="1ABF2CFAD6004BEFBB342AC3187B9DA45"/>
    <w:rsid w:val="00F5548C"/>
    <w:rPr>
      <w:rFonts w:eastAsiaTheme="minorHAnsi"/>
    </w:rPr>
  </w:style>
  <w:style w:type="paragraph" w:customStyle="1" w:styleId="173F256D4272411DBA7CFF085BE0DF1B">
    <w:name w:val="173F256D4272411DBA7CFF085BE0DF1B"/>
    <w:rsid w:val="00F5548C"/>
  </w:style>
  <w:style w:type="paragraph" w:customStyle="1" w:styleId="935A526F28454F0885947FE56C2EF918">
    <w:name w:val="935A526F28454F0885947FE56C2EF918"/>
    <w:rsid w:val="00F5548C"/>
  </w:style>
  <w:style w:type="paragraph" w:customStyle="1" w:styleId="5DE371EA6D464F4BA5085832D204D20D">
    <w:name w:val="5DE371EA6D464F4BA5085832D204D20D"/>
    <w:rsid w:val="00F5548C"/>
  </w:style>
  <w:style w:type="paragraph" w:customStyle="1" w:styleId="4CC24F49ED2F47DFB24492B3DBAF6BC9">
    <w:name w:val="4CC24F49ED2F47DFB24492B3DBAF6BC9"/>
    <w:rsid w:val="00F5548C"/>
  </w:style>
  <w:style w:type="paragraph" w:customStyle="1" w:styleId="BD0802496509402DAE99EE7303F93FB2">
    <w:name w:val="BD0802496509402DAE99EE7303F93FB2"/>
    <w:rsid w:val="00F5548C"/>
  </w:style>
  <w:style w:type="paragraph" w:customStyle="1" w:styleId="8B93B45CE5314BBEAAAC19FCDB9270B6">
    <w:name w:val="8B93B45CE5314BBEAAAC19FCDB9270B6"/>
    <w:rsid w:val="00F5548C"/>
  </w:style>
  <w:style w:type="paragraph" w:customStyle="1" w:styleId="03D4E6059F844F63BE60D15132BA6C14">
    <w:name w:val="03D4E6059F844F63BE60D15132BA6C14"/>
    <w:rsid w:val="00F5548C"/>
  </w:style>
  <w:style w:type="paragraph" w:customStyle="1" w:styleId="2A88727379FD4865B88B9BCF9E074C40">
    <w:name w:val="2A88727379FD4865B88B9BCF9E074C40"/>
    <w:rsid w:val="00F5548C"/>
  </w:style>
  <w:style w:type="paragraph" w:customStyle="1" w:styleId="0E9F7D7B9DDE447D9258C7D38034CD8B">
    <w:name w:val="0E9F7D7B9DDE447D9258C7D38034CD8B"/>
    <w:rsid w:val="00F5548C"/>
  </w:style>
  <w:style w:type="paragraph" w:customStyle="1" w:styleId="C4846EEBE1B447798F4C59EF7CFF0B59">
    <w:name w:val="C4846EEBE1B447798F4C59EF7CFF0B59"/>
    <w:rsid w:val="00F5548C"/>
  </w:style>
  <w:style w:type="paragraph" w:customStyle="1" w:styleId="456116ADC6D74FADB8EDD41B9ACA0B26">
    <w:name w:val="456116ADC6D74FADB8EDD41B9ACA0B26"/>
    <w:rsid w:val="00F5548C"/>
  </w:style>
  <w:style w:type="paragraph" w:customStyle="1" w:styleId="AC718D87A1F6448A99C2C4C248E58825">
    <w:name w:val="AC718D87A1F6448A99C2C4C248E58825"/>
    <w:rsid w:val="00F5548C"/>
  </w:style>
  <w:style w:type="paragraph" w:customStyle="1" w:styleId="D3489A51A87D4A97B0D3927DE95D54FA">
    <w:name w:val="D3489A51A87D4A97B0D3927DE95D54FA"/>
    <w:rsid w:val="00F5548C"/>
  </w:style>
  <w:style w:type="paragraph" w:customStyle="1" w:styleId="CAA7D7C4D29A47E7B9966E37F5149FD3">
    <w:name w:val="CAA7D7C4D29A47E7B9966E37F5149FD3"/>
    <w:rsid w:val="00F5548C"/>
  </w:style>
  <w:style w:type="paragraph" w:customStyle="1" w:styleId="06ECA3D4D88C48508E165590FC1AAB7F">
    <w:name w:val="06ECA3D4D88C48508E165590FC1AAB7F"/>
    <w:rsid w:val="00F5548C"/>
  </w:style>
  <w:style w:type="paragraph" w:customStyle="1" w:styleId="0539538A3A8248178081AE8C03E53EEB">
    <w:name w:val="0539538A3A8248178081AE8C03E53EEB"/>
    <w:rsid w:val="00F5548C"/>
  </w:style>
  <w:style w:type="paragraph" w:customStyle="1" w:styleId="C40E8AD04B4349B989F881117878597C">
    <w:name w:val="C40E8AD04B4349B989F881117878597C"/>
    <w:rsid w:val="00F5548C"/>
  </w:style>
  <w:style w:type="paragraph" w:customStyle="1" w:styleId="E7B9E02F5DFD47149D8FA91562BCC4D789">
    <w:name w:val="E7B9E02F5DFD47149D8FA91562BCC4D789"/>
    <w:rsid w:val="00F5548C"/>
    <w:rPr>
      <w:rFonts w:eastAsiaTheme="minorHAnsi"/>
    </w:rPr>
  </w:style>
  <w:style w:type="paragraph" w:customStyle="1" w:styleId="348FA061EE3C49ACAE41AEBD74E67BFB71">
    <w:name w:val="348FA061EE3C49ACAE41AEBD74E67BFB71"/>
    <w:rsid w:val="00F5548C"/>
    <w:rPr>
      <w:rFonts w:eastAsiaTheme="minorHAnsi"/>
    </w:rPr>
  </w:style>
  <w:style w:type="paragraph" w:customStyle="1" w:styleId="5E6E5BFE325243B99A437EBE6734EE8368">
    <w:name w:val="5E6E5BFE325243B99A437EBE6734EE8368"/>
    <w:rsid w:val="00F5548C"/>
    <w:rPr>
      <w:rFonts w:eastAsiaTheme="minorHAnsi"/>
    </w:rPr>
  </w:style>
  <w:style w:type="paragraph" w:customStyle="1" w:styleId="8BFBF4B9CAF84A3E9019E5F9BFB7EDBA48">
    <w:name w:val="8BFBF4B9CAF84A3E9019E5F9BFB7EDBA48"/>
    <w:rsid w:val="00F5548C"/>
    <w:rPr>
      <w:rFonts w:eastAsiaTheme="minorHAnsi"/>
    </w:rPr>
  </w:style>
  <w:style w:type="paragraph" w:customStyle="1" w:styleId="3D85344DC7FE420E9D156A3EA472580F48">
    <w:name w:val="3D85344DC7FE420E9D156A3EA472580F48"/>
    <w:rsid w:val="00F5548C"/>
    <w:rPr>
      <w:rFonts w:eastAsiaTheme="minorHAnsi"/>
    </w:rPr>
  </w:style>
  <w:style w:type="paragraph" w:customStyle="1" w:styleId="480EC0956E414A1EB754429E14ECECE648">
    <w:name w:val="480EC0956E414A1EB754429E14ECECE648"/>
    <w:rsid w:val="00F5548C"/>
    <w:rPr>
      <w:rFonts w:eastAsiaTheme="minorHAnsi"/>
    </w:rPr>
  </w:style>
  <w:style w:type="paragraph" w:customStyle="1" w:styleId="CA2FAA98065D45E6A7B7DF7E49ADF15228">
    <w:name w:val="CA2FAA98065D45E6A7B7DF7E49ADF15228"/>
    <w:rsid w:val="00F5548C"/>
    <w:rPr>
      <w:rFonts w:eastAsiaTheme="minorHAnsi"/>
    </w:rPr>
  </w:style>
  <w:style w:type="paragraph" w:customStyle="1" w:styleId="5040FA43E6264A4AA0AB784B14CB149128">
    <w:name w:val="5040FA43E6264A4AA0AB784B14CB149128"/>
    <w:rsid w:val="00F5548C"/>
    <w:rPr>
      <w:rFonts w:eastAsiaTheme="minorHAnsi"/>
    </w:rPr>
  </w:style>
  <w:style w:type="paragraph" w:customStyle="1" w:styleId="935A526F28454F0885947FE56C2EF9181">
    <w:name w:val="935A526F28454F0885947FE56C2EF9181"/>
    <w:rsid w:val="00F5548C"/>
    <w:rPr>
      <w:rFonts w:eastAsiaTheme="minorHAnsi"/>
    </w:rPr>
  </w:style>
  <w:style w:type="paragraph" w:customStyle="1" w:styleId="C40E8AD04B4349B989F881117878597C1">
    <w:name w:val="C40E8AD04B4349B989F881117878597C1"/>
    <w:rsid w:val="00F5548C"/>
    <w:rPr>
      <w:rFonts w:eastAsiaTheme="minorHAnsi"/>
    </w:rPr>
  </w:style>
  <w:style w:type="paragraph" w:customStyle="1" w:styleId="5DE371EA6D464F4BA5085832D204D20D1">
    <w:name w:val="5DE371EA6D464F4BA5085832D204D20D1"/>
    <w:rsid w:val="00F5548C"/>
    <w:rPr>
      <w:rFonts w:eastAsiaTheme="minorHAnsi"/>
    </w:rPr>
  </w:style>
  <w:style w:type="paragraph" w:customStyle="1" w:styleId="4CC24F49ED2F47DFB24492B3DBAF6BC91">
    <w:name w:val="4CC24F49ED2F47DFB24492B3DBAF6BC91"/>
    <w:rsid w:val="00F5548C"/>
    <w:rPr>
      <w:rFonts w:eastAsiaTheme="minorHAnsi"/>
    </w:rPr>
  </w:style>
  <w:style w:type="paragraph" w:customStyle="1" w:styleId="8B93B45CE5314BBEAAAC19FCDB9270B61">
    <w:name w:val="8B93B45CE5314BBEAAAC19FCDB9270B61"/>
    <w:rsid w:val="00F5548C"/>
    <w:rPr>
      <w:rFonts w:eastAsiaTheme="minorHAnsi"/>
    </w:rPr>
  </w:style>
  <w:style w:type="paragraph" w:customStyle="1" w:styleId="03D4E6059F844F63BE60D15132BA6C141">
    <w:name w:val="03D4E6059F844F63BE60D15132BA6C141"/>
    <w:rsid w:val="00F5548C"/>
    <w:rPr>
      <w:rFonts w:eastAsiaTheme="minorHAnsi"/>
    </w:rPr>
  </w:style>
  <w:style w:type="paragraph" w:customStyle="1" w:styleId="2A88727379FD4865B88B9BCF9E074C401">
    <w:name w:val="2A88727379FD4865B88B9BCF9E074C401"/>
    <w:rsid w:val="00F5548C"/>
    <w:rPr>
      <w:rFonts w:eastAsiaTheme="minorHAnsi"/>
    </w:rPr>
  </w:style>
  <w:style w:type="paragraph" w:customStyle="1" w:styleId="0E9F7D7B9DDE447D9258C7D38034CD8B1">
    <w:name w:val="0E9F7D7B9DDE447D9258C7D38034CD8B1"/>
    <w:rsid w:val="00F5548C"/>
    <w:rPr>
      <w:rFonts w:eastAsiaTheme="minorHAnsi"/>
    </w:rPr>
  </w:style>
  <w:style w:type="paragraph" w:customStyle="1" w:styleId="C4846EEBE1B447798F4C59EF7CFF0B591">
    <w:name w:val="C4846EEBE1B447798F4C59EF7CFF0B591"/>
    <w:rsid w:val="00F5548C"/>
    <w:rPr>
      <w:rFonts w:eastAsiaTheme="minorHAnsi"/>
    </w:rPr>
  </w:style>
  <w:style w:type="paragraph" w:customStyle="1" w:styleId="456116ADC6D74FADB8EDD41B9ACA0B261">
    <w:name w:val="456116ADC6D74FADB8EDD41B9ACA0B261"/>
    <w:rsid w:val="00F5548C"/>
    <w:rPr>
      <w:rFonts w:eastAsiaTheme="minorHAnsi"/>
    </w:rPr>
  </w:style>
  <w:style w:type="paragraph" w:customStyle="1" w:styleId="AC718D87A1F6448A99C2C4C248E588251">
    <w:name w:val="AC718D87A1F6448A99C2C4C248E588251"/>
    <w:rsid w:val="00F5548C"/>
    <w:rPr>
      <w:rFonts w:eastAsiaTheme="minorHAnsi"/>
    </w:rPr>
  </w:style>
  <w:style w:type="paragraph" w:customStyle="1" w:styleId="D3489A51A87D4A97B0D3927DE95D54FA1">
    <w:name w:val="D3489A51A87D4A97B0D3927DE95D54FA1"/>
    <w:rsid w:val="00F5548C"/>
    <w:rPr>
      <w:rFonts w:eastAsiaTheme="minorHAnsi"/>
    </w:rPr>
  </w:style>
  <w:style w:type="paragraph" w:customStyle="1" w:styleId="CAA7D7C4D29A47E7B9966E37F5149FD31">
    <w:name w:val="CAA7D7C4D29A47E7B9966E37F5149FD31"/>
    <w:rsid w:val="00F5548C"/>
    <w:rPr>
      <w:rFonts w:eastAsiaTheme="minorHAnsi"/>
    </w:rPr>
  </w:style>
  <w:style w:type="paragraph" w:customStyle="1" w:styleId="06ECA3D4D88C48508E165590FC1AAB7F1">
    <w:name w:val="06ECA3D4D88C48508E165590FC1AAB7F1"/>
    <w:rsid w:val="00F5548C"/>
    <w:rPr>
      <w:rFonts w:eastAsiaTheme="minorHAnsi"/>
    </w:rPr>
  </w:style>
  <w:style w:type="paragraph" w:customStyle="1" w:styleId="0539538A3A8248178081AE8C03E53EEB1">
    <w:name w:val="0539538A3A8248178081AE8C03E53EEB1"/>
    <w:rsid w:val="00F5548C"/>
    <w:rPr>
      <w:rFonts w:eastAsiaTheme="minorHAnsi"/>
    </w:rPr>
  </w:style>
  <w:style w:type="paragraph" w:customStyle="1" w:styleId="D768203606594F0587D6B1EDAAD4271B12">
    <w:name w:val="D768203606594F0587D6B1EDAAD4271B12"/>
    <w:rsid w:val="00F5548C"/>
    <w:rPr>
      <w:rFonts w:eastAsiaTheme="minorHAnsi"/>
    </w:rPr>
  </w:style>
  <w:style w:type="paragraph" w:customStyle="1" w:styleId="62B1B559A70348D5B617358A50D1DB2C18">
    <w:name w:val="62B1B559A70348D5B617358A50D1DB2C18"/>
    <w:rsid w:val="00F5548C"/>
    <w:rPr>
      <w:rFonts w:eastAsiaTheme="minorHAnsi"/>
    </w:rPr>
  </w:style>
  <w:style w:type="paragraph" w:customStyle="1" w:styleId="700A6C24306F4A2880C68ADAEA59396D18">
    <w:name w:val="700A6C24306F4A2880C68ADAEA59396D18"/>
    <w:rsid w:val="00F5548C"/>
    <w:rPr>
      <w:rFonts w:eastAsiaTheme="minorHAnsi"/>
    </w:rPr>
  </w:style>
  <w:style w:type="paragraph" w:customStyle="1" w:styleId="ABBB672D0C6D4B0B942618539E4236966">
    <w:name w:val="ABBB672D0C6D4B0B942618539E4236966"/>
    <w:rsid w:val="00F5548C"/>
    <w:rPr>
      <w:rFonts w:eastAsiaTheme="minorHAnsi"/>
    </w:rPr>
  </w:style>
  <w:style w:type="paragraph" w:customStyle="1" w:styleId="6107049768B442888231474628EC24516">
    <w:name w:val="6107049768B442888231474628EC24516"/>
    <w:rsid w:val="00F5548C"/>
    <w:rPr>
      <w:rFonts w:eastAsiaTheme="minorHAnsi"/>
    </w:rPr>
  </w:style>
  <w:style w:type="paragraph" w:customStyle="1" w:styleId="1ABF2CFAD6004BEFBB342AC3187B9DA46">
    <w:name w:val="1ABF2CFAD6004BEFBB342AC3187B9DA46"/>
    <w:rsid w:val="00F5548C"/>
    <w:rPr>
      <w:rFonts w:eastAsiaTheme="minorHAnsi"/>
    </w:rPr>
  </w:style>
  <w:style w:type="paragraph" w:customStyle="1" w:styleId="621F68EC69F04378A772FEB094003EE6">
    <w:name w:val="621F68EC69F04378A772FEB094003EE6"/>
    <w:rsid w:val="00F5548C"/>
  </w:style>
  <w:style w:type="paragraph" w:customStyle="1" w:styleId="3C9B41FE7BB54233828E1663D2D526E4">
    <w:name w:val="3C9B41FE7BB54233828E1663D2D526E4"/>
    <w:rsid w:val="00F5548C"/>
  </w:style>
  <w:style w:type="paragraph" w:customStyle="1" w:styleId="3EAF6EFDAB6B48B6B93F02B4D7308CF3">
    <w:name w:val="3EAF6EFDAB6B48B6B93F02B4D7308CF3"/>
    <w:rsid w:val="00F5548C"/>
  </w:style>
  <w:style w:type="paragraph" w:customStyle="1" w:styleId="E7919BDB07B04F26895FFEFB72298244">
    <w:name w:val="E7919BDB07B04F26895FFEFB72298244"/>
    <w:rsid w:val="00156425"/>
  </w:style>
  <w:style w:type="paragraph" w:customStyle="1" w:styleId="E7B9E02F5DFD47149D8FA91562BCC4D790">
    <w:name w:val="E7B9E02F5DFD47149D8FA91562BCC4D790"/>
    <w:rsid w:val="00156425"/>
    <w:rPr>
      <w:rFonts w:eastAsiaTheme="minorHAnsi"/>
    </w:rPr>
  </w:style>
  <w:style w:type="paragraph" w:customStyle="1" w:styleId="348FA061EE3C49ACAE41AEBD74E67BFB72">
    <w:name w:val="348FA061EE3C49ACAE41AEBD74E67BFB72"/>
    <w:rsid w:val="00156425"/>
    <w:rPr>
      <w:rFonts w:eastAsiaTheme="minorHAnsi"/>
    </w:rPr>
  </w:style>
  <w:style w:type="paragraph" w:customStyle="1" w:styleId="5E6E5BFE325243B99A437EBE6734EE8369">
    <w:name w:val="5E6E5BFE325243B99A437EBE6734EE8369"/>
    <w:rsid w:val="00156425"/>
    <w:rPr>
      <w:rFonts w:eastAsiaTheme="minorHAnsi"/>
    </w:rPr>
  </w:style>
  <w:style w:type="paragraph" w:customStyle="1" w:styleId="E7919BDB07B04F26895FFEFB722982441">
    <w:name w:val="E7919BDB07B04F26895FFEFB722982441"/>
    <w:rsid w:val="00156425"/>
    <w:rPr>
      <w:rFonts w:eastAsiaTheme="minorHAnsi"/>
    </w:rPr>
  </w:style>
  <w:style w:type="paragraph" w:customStyle="1" w:styleId="8BFBF4B9CAF84A3E9019E5F9BFB7EDBA49">
    <w:name w:val="8BFBF4B9CAF84A3E9019E5F9BFB7EDBA49"/>
    <w:rsid w:val="00156425"/>
    <w:rPr>
      <w:rFonts w:eastAsiaTheme="minorHAnsi"/>
    </w:rPr>
  </w:style>
  <w:style w:type="paragraph" w:customStyle="1" w:styleId="3D85344DC7FE420E9D156A3EA472580F49">
    <w:name w:val="3D85344DC7FE420E9D156A3EA472580F49"/>
    <w:rsid w:val="00156425"/>
    <w:rPr>
      <w:rFonts w:eastAsiaTheme="minorHAnsi"/>
    </w:rPr>
  </w:style>
  <w:style w:type="paragraph" w:customStyle="1" w:styleId="480EC0956E414A1EB754429E14ECECE649">
    <w:name w:val="480EC0956E414A1EB754429E14ECECE649"/>
    <w:rsid w:val="00156425"/>
    <w:rPr>
      <w:rFonts w:eastAsiaTheme="minorHAnsi"/>
    </w:rPr>
  </w:style>
  <w:style w:type="paragraph" w:customStyle="1" w:styleId="CA2FAA98065D45E6A7B7DF7E49ADF15229">
    <w:name w:val="CA2FAA98065D45E6A7B7DF7E49ADF15229"/>
    <w:rsid w:val="00156425"/>
    <w:rPr>
      <w:rFonts w:eastAsiaTheme="minorHAnsi"/>
    </w:rPr>
  </w:style>
  <w:style w:type="paragraph" w:customStyle="1" w:styleId="935A526F28454F0885947FE56C2EF9182">
    <w:name w:val="935A526F28454F0885947FE56C2EF9182"/>
    <w:rsid w:val="00156425"/>
    <w:rPr>
      <w:rFonts w:eastAsiaTheme="minorHAnsi"/>
    </w:rPr>
  </w:style>
  <w:style w:type="paragraph" w:customStyle="1" w:styleId="C40E8AD04B4349B989F881117878597C2">
    <w:name w:val="C40E8AD04B4349B989F881117878597C2"/>
    <w:rsid w:val="00156425"/>
    <w:rPr>
      <w:rFonts w:eastAsiaTheme="minorHAnsi"/>
    </w:rPr>
  </w:style>
  <w:style w:type="paragraph" w:customStyle="1" w:styleId="5DE371EA6D464F4BA5085832D204D20D2">
    <w:name w:val="5DE371EA6D464F4BA5085832D204D20D2"/>
    <w:rsid w:val="00156425"/>
    <w:rPr>
      <w:rFonts w:eastAsiaTheme="minorHAnsi"/>
    </w:rPr>
  </w:style>
  <w:style w:type="paragraph" w:customStyle="1" w:styleId="4CC24F49ED2F47DFB24492B3DBAF6BC92">
    <w:name w:val="4CC24F49ED2F47DFB24492B3DBAF6BC92"/>
    <w:rsid w:val="00156425"/>
    <w:rPr>
      <w:rFonts w:eastAsiaTheme="minorHAnsi"/>
    </w:rPr>
  </w:style>
  <w:style w:type="paragraph" w:customStyle="1" w:styleId="8B93B45CE5314BBEAAAC19FCDB9270B62">
    <w:name w:val="8B93B45CE5314BBEAAAC19FCDB9270B62"/>
    <w:rsid w:val="00156425"/>
    <w:rPr>
      <w:rFonts w:eastAsiaTheme="minorHAnsi"/>
    </w:rPr>
  </w:style>
  <w:style w:type="paragraph" w:customStyle="1" w:styleId="621F68EC69F04378A772FEB094003EE61">
    <w:name w:val="621F68EC69F04378A772FEB094003EE61"/>
    <w:rsid w:val="00156425"/>
    <w:rPr>
      <w:rFonts w:eastAsiaTheme="minorHAnsi"/>
    </w:rPr>
  </w:style>
  <w:style w:type="paragraph" w:customStyle="1" w:styleId="03D4E6059F844F63BE60D15132BA6C142">
    <w:name w:val="03D4E6059F844F63BE60D15132BA6C142"/>
    <w:rsid w:val="00156425"/>
    <w:rPr>
      <w:rFonts w:eastAsiaTheme="minorHAnsi"/>
    </w:rPr>
  </w:style>
  <w:style w:type="paragraph" w:customStyle="1" w:styleId="2A88727379FD4865B88B9BCF9E074C402">
    <w:name w:val="2A88727379FD4865B88B9BCF9E074C402"/>
    <w:rsid w:val="00156425"/>
    <w:rPr>
      <w:rFonts w:eastAsiaTheme="minorHAnsi"/>
    </w:rPr>
  </w:style>
  <w:style w:type="paragraph" w:customStyle="1" w:styleId="0E9F7D7B9DDE447D9258C7D38034CD8B2">
    <w:name w:val="0E9F7D7B9DDE447D9258C7D38034CD8B2"/>
    <w:rsid w:val="00156425"/>
    <w:rPr>
      <w:rFonts w:eastAsiaTheme="minorHAnsi"/>
    </w:rPr>
  </w:style>
  <w:style w:type="paragraph" w:customStyle="1" w:styleId="C4846EEBE1B447798F4C59EF7CFF0B592">
    <w:name w:val="C4846EEBE1B447798F4C59EF7CFF0B592"/>
    <w:rsid w:val="00156425"/>
    <w:rPr>
      <w:rFonts w:eastAsiaTheme="minorHAnsi"/>
    </w:rPr>
  </w:style>
  <w:style w:type="paragraph" w:customStyle="1" w:styleId="3C9B41FE7BB54233828E1663D2D526E41">
    <w:name w:val="3C9B41FE7BB54233828E1663D2D526E41"/>
    <w:rsid w:val="00156425"/>
    <w:rPr>
      <w:rFonts w:eastAsiaTheme="minorHAnsi"/>
    </w:rPr>
  </w:style>
  <w:style w:type="paragraph" w:customStyle="1" w:styleId="456116ADC6D74FADB8EDD41B9ACA0B262">
    <w:name w:val="456116ADC6D74FADB8EDD41B9ACA0B262"/>
    <w:rsid w:val="00156425"/>
    <w:rPr>
      <w:rFonts w:eastAsiaTheme="minorHAnsi"/>
    </w:rPr>
  </w:style>
  <w:style w:type="paragraph" w:customStyle="1" w:styleId="AC718D87A1F6448A99C2C4C248E588252">
    <w:name w:val="AC718D87A1F6448A99C2C4C248E588252"/>
    <w:rsid w:val="00156425"/>
    <w:rPr>
      <w:rFonts w:eastAsiaTheme="minorHAnsi"/>
    </w:rPr>
  </w:style>
  <w:style w:type="paragraph" w:customStyle="1" w:styleId="D3489A51A87D4A97B0D3927DE95D54FA2">
    <w:name w:val="D3489A51A87D4A97B0D3927DE95D54FA2"/>
    <w:rsid w:val="00156425"/>
    <w:rPr>
      <w:rFonts w:eastAsiaTheme="minorHAnsi"/>
    </w:rPr>
  </w:style>
  <w:style w:type="paragraph" w:customStyle="1" w:styleId="CAA7D7C4D29A47E7B9966E37F5149FD32">
    <w:name w:val="CAA7D7C4D29A47E7B9966E37F5149FD32"/>
    <w:rsid w:val="00156425"/>
    <w:rPr>
      <w:rFonts w:eastAsiaTheme="minorHAnsi"/>
    </w:rPr>
  </w:style>
  <w:style w:type="paragraph" w:customStyle="1" w:styleId="3EAF6EFDAB6B48B6B93F02B4D7308CF31">
    <w:name w:val="3EAF6EFDAB6B48B6B93F02B4D7308CF31"/>
    <w:rsid w:val="00156425"/>
    <w:rPr>
      <w:rFonts w:eastAsiaTheme="minorHAnsi"/>
    </w:rPr>
  </w:style>
  <w:style w:type="paragraph" w:customStyle="1" w:styleId="06ECA3D4D88C48508E165590FC1AAB7F2">
    <w:name w:val="06ECA3D4D88C48508E165590FC1AAB7F2"/>
    <w:rsid w:val="00156425"/>
    <w:rPr>
      <w:rFonts w:eastAsiaTheme="minorHAnsi"/>
    </w:rPr>
  </w:style>
  <w:style w:type="paragraph" w:customStyle="1" w:styleId="0539538A3A8248178081AE8C03E53EEB2">
    <w:name w:val="0539538A3A8248178081AE8C03E53EEB2"/>
    <w:rsid w:val="00156425"/>
    <w:rPr>
      <w:rFonts w:eastAsiaTheme="minorHAnsi"/>
    </w:rPr>
  </w:style>
  <w:style w:type="paragraph" w:customStyle="1" w:styleId="62B1B559A70348D5B617358A50D1DB2C19">
    <w:name w:val="62B1B559A70348D5B617358A50D1DB2C19"/>
    <w:rsid w:val="00156425"/>
    <w:rPr>
      <w:rFonts w:eastAsiaTheme="minorHAnsi"/>
    </w:rPr>
  </w:style>
  <w:style w:type="paragraph" w:customStyle="1" w:styleId="700A6C24306F4A2880C68ADAEA59396D19">
    <w:name w:val="700A6C24306F4A2880C68ADAEA59396D19"/>
    <w:rsid w:val="00156425"/>
    <w:rPr>
      <w:rFonts w:eastAsiaTheme="minorHAnsi"/>
    </w:rPr>
  </w:style>
  <w:style w:type="paragraph" w:customStyle="1" w:styleId="B3414899DAE54C30A6AD39CBCC6A1F14">
    <w:name w:val="B3414899DAE54C30A6AD39CBCC6A1F14"/>
    <w:rsid w:val="00156425"/>
    <w:rPr>
      <w:rFonts w:eastAsiaTheme="minorHAnsi"/>
    </w:rPr>
  </w:style>
  <w:style w:type="paragraph" w:customStyle="1" w:styleId="F509B26E772740EDAF7EA4E4FC54F636">
    <w:name w:val="F509B26E772740EDAF7EA4E4FC54F636"/>
    <w:rsid w:val="00156425"/>
    <w:rPr>
      <w:rFonts w:eastAsiaTheme="minorHAnsi"/>
    </w:rPr>
  </w:style>
  <w:style w:type="paragraph" w:customStyle="1" w:styleId="4DA83D418FAD4FD993B3D4E71737D13A">
    <w:name w:val="4DA83D418FAD4FD993B3D4E71737D13A"/>
    <w:rsid w:val="00156425"/>
    <w:rPr>
      <w:rFonts w:eastAsiaTheme="minorHAnsi"/>
    </w:rPr>
  </w:style>
  <w:style w:type="paragraph" w:customStyle="1" w:styleId="E7B9E02F5DFD47149D8FA91562BCC4D791">
    <w:name w:val="E7B9E02F5DFD47149D8FA91562BCC4D791"/>
    <w:rsid w:val="00156425"/>
    <w:rPr>
      <w:rFonts w:eastAsiaTheme="minorHAnsi"/>
    </w:rPr>
  </w:style>
  <w:style w:type="paragraph" w:customStyle="1" w:styleId="348FA061EE3C49ACAE41AEBD74E67BFB73">
    <w:name w:val="348FA061EE3C49ACAE41AEBD74E67BFB73"/>
    <w:rsid w:val="00156425"/>
    <w:rPr>
      <w:rFonts w:eastAsiaTheme="minorHAnsi"/>
    </w:rPr>
  </w:style>
  <w:style w:type="paragraph" w:customStyle="1" w:styleId="5E6E5BFE325243B99A437EBE6734EE8370">
    <w:name w:val="5E6E5BFE325243B99A437EBE6734EE8370"/>
    <w:rsid w:val="00156425"/>
    <w:rPr>
      <w:rFonts w:eastAsiaTheme="minorHAnsi"/>
    </w:rPr>
  </w:style>
  <w:style w:type="paragraph" w:customStyle="1" w:styleId="E7919BDB07B04F26895FFEFB722982442">
    <w:name w:val="E7919BDB07B04F26895FFEFB722982442"/>
    <w:rsid w:val="00156425"/>
    <w:rPr>
      <w:rFonts w:eastAsiaTheme="minorHAnsi"/>
    </w:rPr>
  </w:style>
  <w:style w:type="paragraph" w:customStyle="1" w:styleId="8BFBF4B9CAF84A3E9019E5F9BFB7EDBA50">
    <w:name w:val="8BFBF4B9CAF84A3E9019E5F9BFB7EDBA50"/>
    <w:rsid w:val="00156425"/>
    <w:rPr>
      <w:rFonts w:eastAsiaTheme="minorHAnsi"/>
    </w:rPr>
  </w:style>
  <w:style w:type="paragraph" w:customStyle="1" w:styleId="3D85344DC7FE420E9D156A3EA472580F50">
    <w:name w:val="3D85344DC7FE420E9D156A3EA472580F50"/>
    <w:rsid w:val="00156425"/>
    <w:rPr>
      <w:rFonts w:eastAsiaTheme="minorHAnsi"/>
    </w:rPr>
  </w:style>
  <w:style w:type="paragraph" w:customStyle="1" w:styleId="480EC0956E414A1EB754429E14ECECE650">
    <w:name w:val="480EC0956E414A1EB754429E14ECECE650"/>
    <w:rsid w:val="00156425"/>
    <w:rPr>
      <w:rFonts w:eastAsiaTheme="minorHAnsi"/>
    </w:rPr>
  </w:style>
  <w:style w:type="paragraph" w:customStyle="1" w:styleId="CA2FAA98065D45E6A7B7DF7E49ADF15230">
    <w:name w:val="CA2FAA98065D45E6A7B7DF7E49ADF15230"/>
    <w:rsid w:val="00156425"/>
    <w:rPr>
      <w:rFonts w:eastAsiaTheme="minorHAnsi"/>
    </w:rPr>
  </w:style>
  <w:style w:type="paragraph" w:customStyle="1" w:styleId="935A526F28454F0885947FE56C2EF9183">
    <w:name w:val="935A526F28454F0885947FE56C2EF9183"/>
    <w:rsid w:val="00156425"/>
    <w:rPr>
      <w:rFonts w:eastAsiaTheme="minorHAnsi"/>
    </w:rPr>
  </w:style>
  <w:style w:type="paragraph" w:customStyle="1" w:styleId="C40E8AD04B4349B989F881117878597C3">
    <w:name w:val="C40E8AD04B4349B989F881117878597C3"/>
    <w:rsid w:val="00156425"/>
    <w:rPr>
      <w:rFonts w:eastAsiaTheme="minorHAnsi"/>
    </w:rPr>
  </w:style>
  <w:style w:type="paragraph" w:customStyle="1" w:styleId="5DE371EA6D464F4BA5085832D204D20D3">
    <w:name w:val="5DE371EA6D464F4BA5085832D204D20D3"/>
    <w:rsid w:val="00156425"/>
    <w:rPr>
      <w:rFonts w:eastAsiaTheme="minorHAnsi"/>
    </w:rPr>
  </w:style>
  <w:style w:type="paragraph" w:customStyle="1" w:styleId="4CC24F49ED2F47DFB24492B3DBAF6BC93">
    <w:name w:val="4CC24F49ED2F47DFB24492B3DBAF6BC93"/>
    <w:rsid w:val="00156425"/>
    <w:rPr>
      <w:rFonts w:eastAsiaTheme="minorHAnsi"/>
    </w:rPr>
  </w:style>
  <w:style w:type="paragraph" w:customStyle="1" w:styleId="8B93B45CE5314BBEAAAC19FCDB9270B63">
    <w:name w:val="8B93B45CE5314BBEAAAC19FCDB9270B63"/>
    <w:rsid w:val="00156425"/>
    <w:rPr>
      <w:rFonts w:eastAsiaTheme="minorHAnsi"/>
    </w:rPr>
  </w:style>
  <w:style w:type="paragraph" w:customStyle="1" w:styleId="621F68EC69F04378A772FEB094003EE62">
    <w:name w:val="621F68EC69F04378A772FEB094003EE62"/>
    <w:rsid w:val="00156425"/>
    <w:rPr>
      <w:rFonts w:eastAsiaTheme="minorHAnsi"/>
    </w:rPr>
  </w:style>
  <w:style w:type="paragraph" w:customStyle="1" w:styleId="03D4E6059F844F63BE60D15132BA6C143">
    <w:name w:val="03D4E6059F844F63BE60D15132BA6C143"/>
    <w:rsid w:val="00156425"/>
    <w:rPr>
      <w:rFonts w:eastAsiaTheme="minorHAnsi"/>
    </w:rPr>
  </w:style>
  <w:style w:type="paragraph" w:customStyle="1" w:styleId="2A88727379FD4865B88B9BCF9E074C403">
    <w:name w:val="2A88727379FD4865B88B9BCF9E074C403"/>
    <w:rsid w:val="00156425"/>
    <w:rPr>
      <w:rFonts w:eastAsiaTheme="minorHAnsi"/>
    </w:rPr>
  </w:style>
  <w:style w:type="paragraph" w:customStyle="1" w:styleId="0E9F7D7B9DDE447D9258C7D38034CD8B3">
    <w:name w:val="0E9F7D7B9DDE447D9258C7D38034CD8B3"/>
    <w:rsid w:val="00156425"/>
    <w:rPr>
      <w:rFonts w:eastAsiaTheme="minorHAnsi"/>
    </w:rPr>
  </w:style>
  <w:style w:type="paragraph" w:customStyle="1" w:styleId="C4846EEBE1B447798F4C59EF7CFF0B593">
    <w:name w:val="C4846EEBE1B447798F4C59EF7CFF0B593"/>
    <w:rsid w:val="00156425"/>
    <w:rPr>
      <w:rFonts w:eastAsiaTheme="minorHAnsi"/>
    </w:rPr>
  </w:style>
  <w:style w:type="paragraph" w:customStyle="1" w:styleId="3C9B41FE7BB54233828E1663D2D526E42">
    <w:name w:val="3C9B41FE7BB54233828E1663D2D526E42"/>
    <w:rsid w:val="00156425"/>
    <w:rPr>
      <w:rFonts w:eastAsiaTheme="minorHAnsi"/>
    </w:rPr>
  </w:style>
  <w:style w:type="paragraph" w:customStyle="1" w:styleId="456116ADC6D74FADB8EDD41B9ACA0B263">
    <w:name w:val="456116ADC6D74FADB8EDD41B9ACA0B263"/>
    <w:rsid w:val="00156425"/>
    <w:rPr>
      <w:rFonts w:eastAsiaTheme="minorHAnsi"/>
    </w:rPr>
  </w:style>
  <w:style w:type="paragraph" w:customStyle="1" w:styleId="AC718D87A1F6448A99C2C4C248E588253">
    <w:name w:val="AC718D87A1F6448A99C2C4C248E588253"/>
    <w:rsid w:val="00156425"/>
    <w:rPr>
      <w:rFonts w:eastAsiaTheme="minorHAnsi"/>
    </w:rPr>
  </w:style>
  <w:style w:type="paragraph" w:customStyle="1" w:styleId="D3489A51A87D4A97B0D3927DE95D54FA3">
    <w:name w:val="D3489A51A87D4A97B0D3927DE95D54FA3"/>
    <w:rsid w:val="00156425"/>
    <w:rPr>
      <w:rFonts w:eastAsiaTheme="minorHAnsi"/>
    </w:rPr>
  </w:style>
  <w:style w:type="paragraph" w:customStyle="1" w:styleId="CAA7D7C4D29A47E7B9966E37F5149FD33">
    <w:name w:val="CAA7D7C4D29A47E7B9966E37F5149FD33"/>
    <w:rsid w:val="00156425"/>
    <w:rPr>
      <w:rFonts w:eastAsiaTheme="minorHAnsi"/>
    </w:rPr>
  </w:style>
  <w:style w:type="paragraph" w:customStyle="1" w:styleId="3EAF6EFDAB6B48B6B93F02B4D7308CF32">
    <w:name w:val="3EAF6EFDAB6B48B6B93F02B4D7308CF32"/>
    <w:rsid w:val="00156425"/>
    <w:rPr>
      <w:rFonts w:eastAsiaTheme="minorHAnsi"/>
    </w:rPr>
  </w:style>
  <w:style w:type="paragraph" w:customStyle="1" w:styleId="06ECA3D4D88C48508E165590FC1AAB7F3">
    <w:name w:val="06ECA3D4D88C48508E165590FC1AAB7F3"/>
    <w:rsid w:val="00156425"/>
    <w:rPr>
      <w:rFonts w:eastAsiaTheme="minorHAnsi"/>
    </w:rPr>
  </w:style>
  <w:style w:type="paragraph" w:customStyle="1" w:styleId="0539538A3A8248178081AE8C03E53EEB3">
    <w:name w:val="0539538A3A8248178081AE8C03E53EEB3"/>
    <w:rsid w:val="00156425"/>
    <w:rPr>
      <w:rFonts w:eastAsiaTheme="minorHAnsi"/>
    </w:rPr>
  </w:style>
  <w:style w:type="paragraph" w:customStyle="1" w:styleId="62B1B559A70348D5B617358A50D1DB2C20">
    <w:name w:val="62B1B559A70348D5B617358A50D1DB2C20"/>
    <w:rsid w:val="00156425"/>
    <w:rPr>
      <w:rFonts w:eastAsiaTheme="minorHAnsi"/>
    </w:rPr>
  </w:style>
  <w:style w:type="paragraph" w:customStyle="1" w:styleId="700A6C24306F4A2880C68ADAEA59396D20">
    <w:name w:val="700A6C24306F4A2880C68ADAEA59396D20"/>
    <w:rsid w:val="00156425"/>
    <w:rPr>
      <w:rFonts w:eastAsiaTheme="minorHAnsi"/>
    </w:rPr>
  </w:style>
  <w:style w:type="paragraph" w:customStyle="1" w:styleId="B3414899DAE54C30A6AD39CBCC6A1F141">
    <w:name w:val="B3414899DAE54C30A6AD39CBCC6A1F141"/>
    <w:rsid w:val="00156425"/>
    <w:rPr>
      <w:rFonts w:eastAsiaTheme="minorHAnsi"/>
    </w:rPr>
  </w:style>
  <w:style w:type="paragraph" w:customStyle="1" w:styleId="F509B26E772740EDAF7EA4E4FC54F6361">
    <w:name w:val="F509B26E772740EDAF7EA4E4FC54F6361"/>
    <w:rsid w:val="00156425"/>
    <w:rPr>
      <w:rFonts w:eastAsiaTheme="minorHAnsi"/>
    </w:rPr>
  </w:style>
  <w:style w:type="paragraph" w:customStyle="1" w:styleId="4DA83D418FAD4FD993B3D4E71737D13A1">
    <w:name w:val="4DA83D418FAD4FD993B3D4E71737D13A1"/>
    <w:rsid w:val="00156425"/>
    <w:rPr>
      <w:rFonts w:eastAsiaTheme="minorHAnsi"/>
    </w:rPr>
  </w:style>
</w:styles>
</file>

<file path=word/glossary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156425"/>
    <w:rPr>
      <w:color w:val="808080"/>
    </w:rPr>
  </w:style>
  <w:style w:type="paragraph" w:customStyle="1" w:styleId="E7B9E02F5DFD47149D8FA91562BCC4D7">
    <w:name w:val="E7B9E02F5DFD47149D8FA91562BCC4D7"/>
    <w:rsid w:val="007C1D12"/>
    <w:rPr>
      <w:rFonts w:eastAsiaTheme="minorHAnsi"/>
    </w:rPr>
  </w:style>
  <w:style w:type="paragraph" w:customStyle="1" w:styleId="D554F086B3A24046A8C6D05162920B2C">
    <w:name w:val="D554F086B3A24046A8C6D05162920B2C"/>
    <w:rsid w:val="007C1D12"/>
    <w:rPr>
      <w:rFonts w:eastAsiaTheme="minorHAnsi"/>
    </w:rPr>
  </w:style>
  <w:style w:type="paragraph" w:customStyle="1" w:styleId="E7B9E02F5DFD47149D8FA91562BCC4D71">
    <w:name w:val="E7B9E02F5DFD47149D8FA91562BCC4D71"/>
    <w:rsid w:val="007C1D12"/>
    <w:rPr>
      <w:rFonts w:eastAsiaTheme="minorHAnsi"/>
    </w:rPr>
  </w:style>
  <w:style w:type="paragraph" w:customStyle="1" w:styleId="D554F086B3A24046A8C6D05162920B2C1">
    <w:name w:val="D554F086B3A24046A8C6D05162920B2C1"/>
    <w:rsid w:val="007C1D12"/>
    <w:rPr>
      <w:rFonts w:eastAsiaTheme="minorHAnsi"/>
    </w:rPr>
  </w:style>
  <w:style w:type="paragraph" w:customStyle="1" w:styleId="49DC912F137E4EFFBCA725C12E3BFB47">
    <w:name w:val="49DC912F137E4EFFBCA725C12E3BFB47"/>
    <w:rsid w:val="007C1D12"/>
    <w:rPr>
      <w:rFonts w:eastAsiaTheme="minorHAnsi"/>
    </w:rPr>
  </w:style>
  <w:style w:type="paragraph" w:customStyle="1" w:styleId="957C9347B4F54E48B4B6AE3179CCAE73">
    <w:name w:val="957C9347B4F54E48B4B6AE3179CCAE73"/>
    <w:rsid w:val="007C1D12"/>
    <w:rPr>
      <w:rFonts w:eastAsiaTheme="minorHAnsi"/>
    </w:rPr>
  </w:style>
  <w:style w:type="paragraph" w:customStyle="1" w:styleId="30EDB4E09865448D9FA5C8806A8D424C">
    <w:name w:val="30EDB4E09865448D9FA5C8806A8D424C"/>
    <w:rsid w:val="007C1D12"/>
  </w:style>
  <w:style w:type="paragraph" w:customStyle="1" w:styleId="1F5CDC37BEF240B38AEB041B8157CE76">
    <w:name w:val="1F5CDC37BEF240B38AEB041B8157CE76"/>
    <w:rsid w:val="007C1D12"/>
  </w:style>
  <w:style w:type="paragraph" w:customStyle="1" w:styleId="44FA0CA1ACA842DBA1CF8E4494AC4B45">
    <w:name w:val="44FA0CA1ACA842DBA1CF8E4494AC4B45"/>
    <w:rsid w:val="007C1D12"/>
  </w:style>
  <w:style w:type="paragraph" w:customStyle="1" w:styleId="E7B9E02F5DFD47149D8FA91562BCC4D72">
    <w:name w:val="E7B9E02F5DFD47149D8FA91562BCC4D72"/>
    <w:rsid w:val="007C1D12"/>
    <w:rPr>
      <w:rFonts w:eastAsiaTheme="minorHAnsi"/>
    </w:rPr>
  </w:style>
  <w:style w:type="paragraph" w:customStyle="1" w:styleId="D554F086B3A24046A8C6D05162920B2C2">
    <w:name w:val="D554F086B3A24046A8C6D05162920B2C2"/>
    <w:rsid w:val="007C1D12"/>
    <w:rPr>
      <w:rFonts w:eastAsiaTheme="minorHAnsi"/>
    </w:rPr>
  </w:style>
  <w:style w:type="paragraph" w:customStyle="1" w:styleId="49DC912F137E4EFFBCA725C12E3BFB471">
    <w:name w:val="49DC912F137E4EFFBCA725C12E3BFB471"/>
    <w:rsid w:val="007C1D12"/>
    <w:rPr>
      <w:rFonts w:eastAsiaTheme="minorHAnsi"/>
    </w:rPr>
  </w:style>
  <w:style w:type="paragraph" w:customStyle="1" w:styleId="44FA0CA1ACA842DBA1CF8E4494AC4B451">
    <w:name w:val="44FA0CA1ACA842DBA1CF8E4494AC4B451"/>
    <w:rsid w:val="007C1D12"/>
    <w:rPr>
      <w:rFonts w:eastAsiaTheme="minorHAnsi"/>
    </w:rPr>
  </w:style>
  <w:style w:type="paragraph" w:customStyle="1" w:styleId="BBCC78678DCB485D8CC3C5EC84FA7275">
    <w:name w:val="BBCC78678DCB485D8CC3C5EC84FA7275"/>
    <w:rsid w:val="007C1D12"/>
    <w:rPr>
      <w:rFonts w:eastAsiaTheme="minorHAnsi"/>
    </w:rPr>
  </w:style>
  <w:style w:type="paragraph" w:customStyle="1" w:styleId="E7B9E02F5DFD47149D8FA91562BCC4D73">
    <w:name w:val="E7B9E02F5DFD47149D8FA91562BCC4D73"/>
    <w:rsid w:val="007C1D12"/>
    <w:rPr>
      <w:rFonts w:eastAsiaTheme="minorHAnsi"/>
    </w:rPr>
  </w:style>
  <w:style w:type="paragraph" w:customStyle="1" w:styleId="D554F086B3A24046A8C6D05162920B2C3">
    <w:name w:val="D554F086B3A24046A8C6D05162920B2C3"/>
    <w:rsid w:val="007C1D12"/>
    <w:rPr>
      <w:rFonts w:eastAsiaTheme="minorHAnsi"/>
    </w:rPr>
  </w:style>
  <w:style w:type="paragraph" w:customStyle="1" w:styleId="49DC912F137E4EFFBCA725C12E3BFB472">
    <w:name w:val="49DC912F137E4EFFBCA725C12E3BFB472"/>
    <w:rsid w:val="007C1D12"/>
    <w:rPr>
      <w:rFonts w:eastAsiaTheme="minorHAnsi"/>
    </w:rPr>
  </w:style>
  <w:style w:type="paragraph" w:customStyle="1" w:styleId="44FA0CA1ACA842DBA1CF8E4494AC4B452">
    <w:name w:val="44FA0CA1ACA842DBA1CF8E4494AC4B452"/>
    <w:rsid w:val="007C1D12"/>
    <w:rPr>
      <w:rFonts w:eastAsiaTheme="minorHAnsi"/>
    </w:rPr>
  </w:style>
  <w:style w:type="paragraph" w:customStyle="1" w:styleId="BBCC78678DCB485D8CC3C5EC84FA72751">
    <w:name w:val="BBCC78678DCB485D8CC3C5EC84FA72751"/>
    <w:rsid w:val="007C1D12"/>
    <w:rPr>
      <w:rFonts w:eastAsiaTheme="minorHAnsi"/>
    </w:rPr>
  </w:style>
  <w:style w:type="paragraph" w:customStyle="1" w:styleId="92FB6E17111B493BB8A142F53FADD9DD">
    <w:name w:val="92FB6E17111B493BB8A142F53FADD9DD"/>
    <w:rsid w:val="007C1D12"/>
    <w:rPr>
      <w:rFonts w:eastAsiaTheme="minorHAnsi"/>
    </w:rPr>
  </w:style>
  <w:style w:type="paragraph" w:customStyle="1" w:styleId="E7B9E02F5DFD47149D8FA91562BCC4D74">
    <w:name w:val="E7B9E02F5DFD47149D8FA91562BCC4D74"/>
    <w:rsid w:val="007C1D12"/>
    <w:rPr>
      <w:rFonts w:eastAsiaTheme="minorHAnsi"/>
    </w:rPr>
  </w:style>
  <w:style w:type="paragraph" w:customStyle="1" w:styleId="D554F086B3A24046A8C6D05162920B2C4">
    <w:name w:val="D554F086B3A24046A8C6D05162920B2C4"/>
    <w:rsid w:val="007C1D12"/>
    <w:rPr>
      <w:rFonts w:eastAsiaTheme="minorHAnsi"/>
    </w:rPr>
  </w:style>
  <w:style w:type="paragraph" w:customStyle="1" w:styleId="49DC912F137E4EFFBCA725C12E3BFB473">
    <w:name w:val="49DC912F137E4EFFBCA725C12E3BFB473"/>
    <w:rsid w:val="007C1D12"/>
    <w:rPr>
      <w:rFonts w:eastAsiaTheme="minorHAnsi"/>
    </w:rPr>
  </w:style>
  <w:style w:type="paragraph" w:customStyle="1" w:styleId="44FA0CA1ACA842DBA1CF8E4494AC4B453">
    <w:name w:val="44FA0CA1ACA842DBA1CF8E4494AC4B453"/>
    <w:rsid w:val="007C1D12"/>
    <w:rPr>
      <w:rFonts w:eastAsiaTheme="minorHAnsi"/>
    </w:rPr>
  </w:style>
  <w:style w:type="paragraph" w:customStyle="1" w:styleId="BBCC78678DCB485D8CC3C5EC84FA72752">
    <w:name w:val="BBCC78678DCB485D8CC3C5EC84FA72752"/>
    <w:rsid w:val="007C1D12"/>
    <w:rPr>
      <w:rFonts w:eastAsiaTheme="minorHAnsi"/>
    </w:rPr>
  </w:style>
  <w:style w:type="paragraph" w:customStyle="1" w:styleId="92FB6E17111B493BB8A142F53FADD9DD1">
    <w:name w:val="92FB6E17111B493BB8A142F53FADD9DD1"/>
    <w:rsid w:val="007C1D12"/>
    <w:rPr>
      <w:rFonts w:eastAsiaTheme="minorHAnsi"/>
    </w:rPr>
  </w:style>
  <w:style w:type="paragraph" w:customStyle="1" w:styleId="5CB1D353CD4443448A19526FA21C0F32">
    <w:name w:val="5CB1D353CD4443448A19526FA21C0F32"/>
    <w:rsid w:val="007C1D12"/>
    <w:rPr>
      <w:rFonts w:eastAsiaTheme="minorHAnsi"/>
    </w:rPr>
  </w:style>
  <w:style w:type="paragraph" w:customStyle="1" w:styleId="E7B9E02F5DFD47149D8FA91562BCC4D75">
    <w:name w:val="E7B9E02F5DFD47149D8FA91562BCC4D75"/>
    <w:rsid w:val="007C1D12"/>
    <w:rPr>
      <w:rFonts w:eastAsiaTheme="minorHAnsi"/>
    </w:rPr>
  </w:style>
  <w:style w:type="paragraph" w:customStyle="1" w:styleId="D554F086B3A24046A8C6D05162920B2C5">
    <w:name w:val="D554F086B3A24046A8C6D05162920B2C5"/>
    <w:rsid w:val="007C1D12"/>
    <w:rPr>
      <w:rFonts w:eastAsiaTheme="minorHAnsi"/>
    </w:rPr>
  </w:style>
  <w:style w:type="paragraph" w:customStyle="1" w:styleId="49DC912F137E4EFFBCA725C12E3BFB474">
    <w:name w:val="49DC912F137E4EFFBCA725C12E3BFB474"/>
    <w:rsid w:val="007C1D12"/>
    <w:rPr>
      <w:rFonts w:eastAsiaTheme="minorHAnsi"/>
    </w:rPr>
  </w:style>
  <w:style w:type="paragraph" w:customStyle="1" w:styleId="44FA0CA1ACA842DBA1CF8E4494AC4B454">
    <w:name w:val="44FA0CA1ACA842DBA1CF8E4494AC4B454"/>
    <w:rsid w:val="007C1D12"/>
    <w:rPr>
      <w:rFonts w:eastAsiaTheme="minorHAnsi"/>
    </w:rPr>
  </w:style>
  <w:style w:type="paragraph" w:customStyle="1" w:styleId="BBCC78678DCB485D8CC3C5EC84FA72753">
    <w:name w:val="BBCC78678DCB485D8CC3C5EC84FA72753"/>
    <w:rsid w:val="007C1D12"/>
    <w:rPr>
      <w:rFonts w:eastAsiaTheme="minorHAnsi"/>
    </w:rPr>
  </w:style>
  <w:style w:type="paragraph" w:customStyle="1" w:styleId="92FB6E17111B493BB8A142F53FADD9DD2">
    <w:name w:val="92FB6E17111B493BB8A142F53FADD9DD2"/>
    <w:rsid w:val="007C1D12"/>
    <w:rPr>
      <w:rFonts w:eastAsiaTheme="minorHAnsi"/>
    </w:rPr>
  </w:style>
  <w:style w:type="paragraph" w:customStyle="1" w:styleId="5CB1D353CD4443448A19526FA21C0F321">
    <w:name w:val="5CB1D353CD4443448A19526FA21C0F321"/>
    <w:rsid w:val="007C1D12"/>
    <w:rPr>
      <w:rFonts w:eastAsiaTheme="minorHAnsi"/>
    </w:rPr>
  </w:style>
  <w:style w:type="paragraph" w:customStyle="1" w:styleId="C8B39CA8191647CABF497F8A04581A1E">
    <w:name w:val="C8B39CA8191647CABF497F8A04581A1E"/>
    <w:rsid w:val="007C1D12"/>
    <w:rPr>
      <w:rFonts w:eastAsiaTheme="minorHAnsi"/>
    </w:rPr>
  </w:style>
  <w:style w:type="paragraph" w:customStyle="1" w:styleId="E7B9E02F5DFD47149D8FA91562BCC4D76">
    <w:name w:val="E7B9E02F5DFD47149D8FA91562BCC4D76"/>
    <w:rsid w:val="007C1D12"/>
    <w:rPr>
      <w:rFonts w:eastAsiaTheme="minorHAnsi"/>
    </w:rPr>
  </w:style>
  <w:style w:type="paragraph" w:customStyle="1" w:styleId="D554F086B3A24046A8C6D05162920B2C6">
    <w:name w:val="D554F086B3A24046A8C6D05162920B2C6"/>
    <w:rsid w:val="007C1D12"/>
    <w:rPr>
      <w:rFonts w:eastAsiaTheme="minorHAnsi"/>
    </w:rPr>
  </w:style>
  <w:style w:type="paragraph" w:customStyle="1" w:styleId="49DC912F137E4EFFBCA725C12E3BFB475">
    <w:name w:val="49DC912F137E4EFFBCA725C12E3BFB475"/>
    <w:rsid w:val="007C1D12"/>
    <w:rPr>
      <w:rFonts w:eastAsiaTheme="minorHAnsi"/>
    </w:rPr>
  </w:style>
  <w:style w:type="paragraph" w:customStyle="1" w:styleId="44FA0CA1ACA842DBA1CF8E4494AC4B455">
    <w:name w:val="44FA0CA1ACA842DBA1CF8E4494AC4B455"/>
    <w:rsid w:val="007C1D12"/>
    <w:rPr>
      <w:rFonts w:eastAsiaTheme="minorHAnsi"/>
    </w:rPr>
  </w:style>
  <w:style w:type="paragraph" w:customStyle="1" w:styleId="BBCC78678DCB485D8CC3C5EC84FA72754">
    <w:name w:val="BBCC78678DCB485D8CC3C5EC84FA72754"/>
    <w:rsid w:val="007C1D12"/>
    <w:rPr>
      <w:rFonts w:eastAsiaTheme="minorHAnsi"/>
    </w:rPr>
  </w:style>
  <w:style w:type="paragraph" w:customStyle="1" w:styleId="92FB6E17111B493BB8A142F53FADD9DD3">
    <w:name w:val="92FB6E17111B493BB8A142F53FADD9DD3"/>
    <w:rsid w:val="007C1D12"/>
    <w:rPr>
      <w:rFonts w:eastAsiaTheme="minorHAnsi"/>
    </w:rPr>
  </w:style>
  <w:style w:type="paragraph" w:customStyle="1" w:styleId="5CB1D353CD4443448A19526FA21C0F322">
    <w:name w:val="5CB1D353CD4443448A19526FA21C0F322"/>
    <w:rsid w:val="007C1D12"/>
    <w:rPr>
      <w:rFonts w:eastAsiaTheme="minorHAnsi"/>
    </w:rPr>
  </w:style>
  <w:style w:type="paragraph" w:customStyle="1" w:styleId="C8B39CA8191647CABF497F8A04581A1E1">
    <w:name w:val="C8B39CA8191647CABF497F8A04581A1E1"/>
    <w:rsid w:val="007C1D12"/>
    <w:rPr>
      <w:rFonts w:eastAsiaTheme="minorHAnsi"/>
    </w:rPr>
  </w:style>
  <w:style w:type="paragraph" w:customStyle="1" w:styleId="03C3CB1EEEA949C5A083FC75D3A0502A">
    <w:name w:val="03C3CB1EEEA949C5A083FC75D3A0502A"/>
    <w:rsid w:val="007C1D12"/>
    <w:rPr>
      <w:rFonts w:eastAsiaTheme="minorHAnsi"/>
    </w:rPr>
  </w:style>
  <w:style w:type="paragraph" w:customStyle="1" w:styleId="E7B9E02F5DFD47149D8FA91562BCC4D77">
    <w:name w:val="E7B9E02F5DFD47149D8FA91562BCC4D77"/>
    <w:rsid w:val="007C1D12"/>
    <w:rPr>
      <w:rFonts w:eastAsiaTheme="minorHAnsi"/>
    </w:rPr>
  </w:style>
  <w:style w:type="paragraph" w:customStyle="1" w:styleId="D554F086B3A24046A8C6D05162920B2C7">
    <w:name w:val="D554F086B3A24046A8C6D05162920B2C7"/>
    <w:rsid w:val="007C1D12"/>
    <w:rPr>
      <w:rFonts w:eastAsiaTheme="minorHAnsi"/>
    </w:rPr>
  </w:style>
  <w:style w:type="paragraph" w:customStyle="1" w:styleId="49DC912F137E4EFFBCA725C12E3BFB476">
    <w:name w:val="49DC912F137E4EFFBCA725C12E3BFB476"/>
    <w:rsid w:val="007C1D12"/>
    <w:rPr>
      <w:rFonts w:eastAsiaTheme="minorHAnsi"/>
    </w:rPr>
  </w:style>
  <w:style w:type="paragraph" w:customStyle="1" w:styleId="44FA0CA1ACA842DBA1CF8E4494AC4B456">
    <w:name w:val="44FA0CA1ACA842DBA1CF8E4494AC4B456"/>
    <w:rsid w:val="007C1D12"/>
    <w:rPr>
      <w:rFonts w:eastAsiaTheme="minorHAnsi"/>
    </w:rPr>
  </w:style>
  <w:style w:type="paragraph" w:customStyle="1" w:styleId="BBCC78678DCB485D8CC3C5EC84FA72755">
    <w:name w:val="BBCC78678DCB485D8CC3C5EC84FA72755"/>
    <w:rsid w:val="007C1D12"/>
    <w:rPr>
      <w:rFonts w:eastAsiaTheme="minorHAnsi"/>
    </w:rPr>
  </w:style>
  <w:style w:type="paragraph" w:customStyle="1" w:styleId="92FB6E17111B493BB8A142F53FADD9DD4">
    <w:name w:val="92FB6E17111B493BB8A142F53FADD9DD4"/>
    <w:rsid w:val="007C1D12"/>
    <w:rPr>
      <w:rFonts w:eastAsiaTheme="minorHAnsi"/>
    </w:rPr>
  </w:style>
  <w:style w:type="paragraph" w:customStyle="1" w:styleId="5CB1D353CD4443448A19526FA21C0F323">
    <w:name w:val="5CB1D353CD4443448A19526FA21C0F323"/>
    <w:rsid w:val="007C1D12"/>
    <w:rPr>
      <w:rFonts w:eastAsiaTheme="minorHAnsi"/>
    </w:rPr>
  </w:style>
  <w:style w:type="paragraph" w:customStyle="1" w:styleId="C8B39CA8191647CABF497F8A04581A1E2">
    <w:name w:val="C8B39CA8191647CABF497F8A04581A1E2"/>
    <w:rsid w:val="007C1D12"/>
    <w:rPr>
      <w:rFonts w:eastAsiaTheme="minorHAnsi"/>
    </w:rPr>
  </w:style>
  <w:style w:type="paragraph" w:customStyle="1" w:styleId="03C3CB1EEEA949C5A083FC75D3A0502A1">
    <w:name w:val="03C3CB1EEEA949C5A083FC75D3A0502A1"/>
    <w:rsid w:val="007C1D12"/>
    <w:rPr>
      <w:rFonts w:eastAsiaTheme="minorHAnsi"/>
    </w:rPr>
  </w:style>
  <w:style w:type="paragraph" w:customStyle="1" w:styleId="96EACB2D592D4326B1A599E79BD04FD5">
    <w:name w:val="96EACB2D592D4326B1A599E79BD04FD5"/>
    <w:rsid w:val="007C1D12"/>
    <w:rPr>
      <w:rFonts w:eastAsiaTheme="minorHAnsi"/>
    </w:rPr>
  </w:style>
  <w:style w:type="paragraph" w:customStyle="1" w:styleId="E7B9E02F5DFD47149D8FA91562BCC4D78">
    <w:name w:val="E7B9E02F5DFD47149D8FA91562BCC4D78"/>
    <w:rsid w:val="007C1D12"/>
    <w:rPr>
      <w:rFonts w:eastAsiaTheme="minorHAnsi"/>
    </w:rPr>
  </w:style>
  <w:style w:type="paragraph" w:customStyle="1" w:styleId="D554F086B3A24046A8C6D05162920B2C8">
    <w:name w:val="D554F086B3A24046A8C6D05162920B2C8"/>
    <w:rsid w:val="007C1D12"/>
    <w:rPr>
      <w:rFonts w:eastAsiaTheme="minorHAnsi"/>
    </w:rPr>
  </w:style>
  <w:style w:type="paragraph" w:customStyle="1" w:styleId="49DC912F137E4EFFBCA725C12E3BFB477">
    <w:name w:val="49DC912F137E4EFFBCA725C12E3BFB477"/>
    <w:rsid w:val="007C1D12"/>
    <w:rPr>
      <w:rFonts w:eastAsiaTheme="minorHAnsi"/>
    </w:rPr>
  </w:style>
  <w:style w:type="paragraph" w:customStyle="1" w:styleId="44FA0CA1ACA842DBA1CF8E4494AC4B457">
    <w:name w:val="44FA0CA1ACA842DBA1CF8E4494AC4B457"/>
    <w:rsid w:val="007C1D12"/>
    <w:rPr>
      <w:rFonts w:eastAsiaTheme="minorHAnsi"/>
    </w:rPr>
  </w:style>
  <w:style w:type="paragraph" w:customStyle="1" w:styleId="BBCC78678DCB485D8CC3C5EC84FA72756">
    <w:name w:val="BBCC78678DCB485D8CC3C5EC84FA72756"/>
    <w:rsid w:val="007C1D12"/>
    <w:rPr>
      <w:rFonts w:eastAsiaTheme="minorHAnsi"/>
    </w:rPr>
  </w:style>
  <w:style w:type="paragraph" w:customStyle="1" w:styleId="92FB6E17111B493BB8A142F53FADD9DD5">
    <w:name w:val="92FB6E17111B493BB8A142F53FADD9DD5"/>
    <w:rsid w:val="007C1D12"/>
    <w:rPr>
      <w:rFonts w:eastAsiaTheme="minorHAnsi"/>
    </w:rPr>
  </w:style>
  <w:style w:type="paragraph" w:customStyle="1" w:styleId="5CB1D353CD4443448A19526FA21C0F324">
    <w:name w:val="5CB1D353CD4443448A19526FA21C0F324"/>
    <w:rsid w:val="007C1D12"/>
    <w:rPr>
      <w:rFonts w:eastAsiaTheme="minorHAnsi"/>
    </w:rPr>
  </w:style>
  <w:style w:type="paragraph" w:customStyle="1" w:styleId="C8B39CA8191647CABF497F8A04581A1E3">
    <w:name w:val="C8B39CA8191647CABF497F8A04581A1E3"/>
    <w:rsid w:val="007C1D12"/>
    <w:rPr>
      <w:rFonts w:eastAsiaTheme="minorHAnsi"/>
    </w:rPr>
  </w:style>
  <w:style w:type="paragraph" w:customStyle="1" w:styleId="03C3CB1EEEA949C5A083FC75D3A0502A2">
    <w:name w:val="03C3CB1EEEA949C5A083FC75D3A0502A2"/>
    <w:rsid w:val="007C1D12"/>
    <w:rPr>
      <w:rFonts w:eastAsiaTheme="minorHAnsi"/>
    </w:rPr>
  </w:style>
  <w:style w:type="paragraph" w:customStyle="1" w:styleId="96EACB2D592D4326B1A599E79BD04FD51">
    <w:name w:val="96EACB2D592D4326B1A599E79BD04FD51"/>
    <w:rsid w:val="007C1D12"/>
    <w:rPr>
      <w:rFonts w:eastAsiaTheme="minorHAnsi"/>
    </w:rPr>
  </w:style>
  <w:style w:type="paragraph" w:customStyle="1" w:styleId="271404E39B524328B13908BCB790D3DD">
    <w:name w:val="271404E39B524328B13908BCB790D3DD"/>
    <w:rsid w:val="007C1D12"/>
  </w:style>
  <w:style w:type="paragraph" w:customStyle="1" w:styleId="E7B9E02F5DFD47149D8FA91562BCC4D79">
    <w:name w:val="E7B9E02F5DFD47149D8FA91562BCC4D79"/>
    <w:rsid w:val="007C1D12"/>
    <w:rPr>
      <w:rFonts w:eastAsiaTheme="minorHAnsi"/>
    </w:rPr>
  </w:style>
  <w:style w:type="paragraph" w:customStyle="1" w:styleId="D554F086B3A24046A8C6D05162920B2C9">
    <w:name w:val="D554F086B3A24046A8C6D05162920B2C9"/>
    <w:rsid w:val="007C1D12"/>
    <w:rPr>
      <w:rFonts w:eastAsiaTheme="minorHAnsi"/>
    </w:rPr>
  </w:style>
  <w:style w:type="paragraph" w:customStyle="1" w:styleId="49DC912F137E4EFFBCA725C12E3BFB478">
    <w:name w:val="49DC912F137E4EFFBCA725C12E3BFB478"/>
    <w:rsid w:val="007C1D12"/>
    <w:rPr>
      <w:rFonts w:eastAsiaTheme="minorHAnsi"/>
    </w:rPr>
  </w:style>
  <w:style w:type="paragraph" w:customStyle="1" w:styleId="44FA0CA1ACA842DBA1CF8E4494AC4B458">
    <w:name w:val="44FA0CA1ACA842DBA1CF8E4494AC4B458"/>
    <w:rsid w:val="007C1D12"/>
    <w:rPr>
      <w:rFonts w:eastAsiaTheme="minorHAnsi"/>
    </w:rPr>
  </w:style>
  <w:style w:type="paragraph" w:customStyle="1" w:styleId="BBCC78678DCB485D8CC3C5EC84FA72757">
    <w:name w:val="BBCC78678DCB485D8CC3C5EC84FA72757"/>
    <w:rsid w:val="007C1D12"/>
    <w:rPr>
      <w:rFonts w:eastAsiaTheme="minorHAnsi"/>
    </w:rPr>
  </w:style>
  <w:style w:type="paragraph" w:customStyle="1" w:styleId="92FB6E17111B493BB8A142F53FADD9DD6">
    <w:name w:val="92FB6E17111B493BB8A142F53FADD9DD6"/>
    <w:rsid w:val="007C1D12"/>
    <w:rPr>
      <w:rFonts w:eastAsiaTheme="minorHAnsi"/>
    </w:rPr>
  </w:style>
  <w:style w:type="paragraph" w:customStyle="1" w:styleId="5CB1D353CD4443448A19526FA21C0F325">
    <w:name w:val="5CB1D353CD4443448A19526FA21C0F325"/>
    <w:rsid w:val="007C1D12"/>
    <w:rPr>
      <w:rFonts w:eastAsiaTheme="minorHAnsi"/>
    </w:rPr>
  </w:style>
  <w:style w:type="paragraph" w:customStyle="1" w:styleId="C8B39CA8191647CABF497F8A04581A1E4">
    <w:name w:val="C8B39CA8191647CABF497F8A04581A1E4"/>
    <w:rsid w:val="007C1D12"/>
    <w:rPr>
      <w:rFonts w:eastAsiaTheme="minorHAnsi"/>
    </w:rPr>
  </w:style>
  <w:style w:type="paragraph" w:customStyle="1" w:styleId="03C3CB1EEEA949C5A083FC75D3A0502A3">
    <w:name w:val="03C3CB1EEEA949C5A083FC75D3A0502A3"/>
    <w:rsid w:val="007C1D12"/>
    <w:rPr>
      <w:rFonts w:eastAsiaTheme="minorHAnsi"/>
    </w:rPr>
  </w:style>
  <w:style w:type="paragraph" w:customStyle="1" w:styleId="96EACB2D592D4326B1A599E79BD04FD52">
    <w:name w:val="96EACB2D592D4326B1A599E79BD04FD52"/>
    <w:rsid w:val="007C1D12"/>
    <w:rPr>
      <w:rFonts w:eastAsiaTheme="minorHAnsi"/>
    </w:rPr>
  </w:style>
  <w:style w:type="paragraph" w:customStyle="1" w:styleId="D27B6C36E48E46B68516772B1E536F47">
    <w:name w:val="D27B6C36E48E46B68516772B1E536F47"/>
    <w:rsid w:val="007C1D12"/>
    <w:rPr>
      <w:rFonts w:eastAsiaTheme="minorHAnsi"/>
    </w:rPr>
  </w:style>
  <w:style w:type="paragraph" w:customStyle="1" w:styleId="E7B9E02F5DFD47149D8FA91562BCC4D710">
    <w:name w:val="E7B9E02F5DFD47149D8FA91562BCC4D710"/>
    <w:rsid w:val="007C1D12"/>
    <w:rPr>
      <w:rFonts w:eastAsiaTheme="minorHAnsi"/>
    </w:rPr>
  </w:style>
  <w:style w:type="paragraph" w:customStyle="1" w:styleId="D554F086B3A24046A8C6D05162920B2C10">
    <w:name w:val="D554F086B3A24046A8C6D05162920B2C10"/>
    <w:rsid w:val="007C1D12"/>
    <w:rPr>
      <w:rFonts w:eastAsiaTheme="minorHAnsi"/>
    </w:rPr>
  </w:style>
  <w:style w:type="paragraph" w:customStyle="1" w:styleId="49DC912F137E4EFFBCA725C12E3BFB479">
    <w:name w:val="49DC912F137E4EFFBCA725C12E3BFB479"/>
    <w:rsid w:val="007C1D12"/>
    <w:rPr>
      <w:rFonts w:eastAsiaTheme="minorHAnsi"/>
    </w:rPr>
  </w:style>
  <w:style w:type="paragraph" w:customStyle="1" w:styleId="44FA0CA1ACA842DBA1CF8E4494AC4B459">
    <w:name w:val="44FA0CA1ACA842DBA1CF8E4494AC4B459"/>
    <w:rsid w:val="007C1D12"/>
    <w:rPr>
      <w:rFonts w:eastAsiaTheme="minorHAnsi"/>
    </w:rPr>
  </w:style>
  <w:style w:type="paragraph" w:customStyle="1" w:styleId="BBCC78678DCB485D8CC3C5EC84FA72758">
    <w:name w:val="BBCC78678DCB485D8CC3C5EC84FA72758"/>
    <w:rsid w:val="007C1D12"/>
    <w:rPr>
      <w:rFonts w:eastAsiaTheme="minorHAnsi"/>
    </w:rPr>
  </w:style>
  <w:style w:type="paragraph" w:customStyle="1" w:styleId="92FB6E17111B493BB8A142F53FADD9DD7">
    <w:name w:val="92FB6E17111B493BB8A142F53FADD9DD7"/>
    <w:rsid w:val="007C1D12"/>
    <w:rPr>
      <w:rFonts w:eastAsiaTheme="minorHAnsi"/>
    </w:rPr>
  </w:style>
  <w:style w:type="paragraph" w:customStyle="1" w:styleId="5CB1D353CD4443448A19526FA21C0F326">
    <w:name w:val="5CB1D353CD4443448A19526FA21C0F326"/>
    <w:rsid w:val="007C1D12"/>
    <w:rPr>
      <w:rFonts w:eastAsiaTheme="minorHAnsi"/>
    </w:rPr>
  </w:style>
  <w:style w:type="paragraph" w:customStyle="1" w:styleId="C8B39CA8191647CABF497F8A04581A1E5">
    <w:name w:val="C8B39CA8191647CABF497F8A04581A1E5"/>
    <w:rsid w:val="007C1D12"/>
    <w:rPr>
      <w:rFonts w:eastAsiaTheme="minorHAnsi"/>
    </w:rPr>
  </w:style>
  <w:style w:type="paragraph" w:customStyle="1" w:styleId="03C3CB1EEEA949C5A083FC75D3A0502A4">
    <w:name w:val="03C3CB1EEEA949C5A083FC75D3A0502A4"/>
    <w:rsid w:val="007C1D12"/>
    <w:rPr>
      <w:rFonts w:eastAsiaTheme="minorHAnsi"/>
    </w:rPr>
  </w:style>
  <w:style w:type="paragraph" w:customStyle="1" w:styleId="96EACB2D592D4326B1A599E79BD04FD53">
    <w:name w:val="96EACB2D592D4326B1A599E79BD04FD53"/>
    <w:rsid w:val="007C1D12"/>
    <w:rPr>
      <w:rFonts w:eastAsiaTheme="minorHAnsi"/>
    </w:rPr>
  </w:style>
  <w:style w:type="paragraph" w:customStyle="1" w:styleId="D27B6C36E48E46B68516772B1E536F471">
    <w:name w:val="D27B6C36E48E46B68516772B1E536F471"/>
    <w:rsid w:val="007C1D12"/>
    <w:rPr>
      <w:rFonts w:eastAsiaTheme="minorHAnsi"/>
    </w:rPr>
  </w:style>
  <w:style w:type="paragraph" w:customStyle="1" w:styleId="3AA301E4ED2140A1A338D3C76F7885F0">
    <w:name w:val="3AA301E4ED2140A1A338D3C76F7885F0"/>
    <w:rsid w:val="007C1D12"/>
    <w:rPr>
      <w:rFonts w:eastAsiaTheme="minorHAnsi"/>
    </w:rPr>
  </w:style>
  <w:style w:type="paragraph" w:customStyle="1" w:styleId="B26FD16E0AF545B886821BCC829C2B45">
    <w:name w:val="B26FD16E0AF545B886821BCC829C2B45"/>
    <w:rsid w:val="007C1D12"/>
    <w:rPr>
      <w:rFonts w:eastAsiaTheme="minorHAnsi"/>
    </w:rPr>
  </w:style>
  <w:style w:type="paragraph" w:customStyle="1" w:styleId="E7B9E02F5DFD47149D8FA91562BCC4D711">
    <w:name w:val="E7B9E02F5DFD47149D8FA91562BCC4D711"/>
    <w:rsid w:val="007C1D12"/>
    <w:rPr>
      <w:rFonts w:eastAsiaTheme="minorHAnsi"/>
    </w:rPr>
  </w:style>
  <w:style w:type="paragraph" w:customStyle="1" w:styleId="D554F086B3A24046A8C6D05162920B2C11">
    <w:name w:val="D554F086B3A24046A8C6D05162920B2C11"/>
    <w:rsid w:val="007C1D12"/>
    <w:rPr>
      <w:rFonts w:eastAsiaTheme="minorHAnsi"/>
    </w:rPr>
  </w:style>
  <w:style w:type="paragraph" w:customStyle="1" w:styleId="49DC912F137E4EFFBCA725C12E3BFB4710">
    <w:name w:val="49DC912F137E4EFFBCA725C12E3BFB4710"/>
    <w:rsid w:val="007C1D12"/>
    <w:rPr>
      <w:rFonts w:eastAsiaTheme="minorHAnsi"/>
    </w:rPr>
  </w:style>
  <w:style w:type="paragraph" w:customStyle="1" w:styleId="44FA0CA1ACA842DBA1CF8E4494AC4B4510">
    <w:name w:val="44FA0CA1ACA842DBA1CF8E4494AC4B4510"/>
    <w:rsid w:val="007C1D12"/>
    <w:rPr>
      <w:rFonts w:eastAsiaTheme="minorHAnsi"/>
    </w:rPr>
  </w:style>
  <w:style w:type="paragraph" w:customStyle="1" w:styleId="BBCC78678DCB485D8CC3C5EC84FA72759">
    <w:name w:val="BBCC78678DCB485D8CC3C5EC84FA72759"/>
    <w:rsid w:val="007C1D12"/>
    <w:rPr>
      <w:rFonts w:eastAsiaTheme="minorHAnsi"/>
    </w:rPr>
  </w:style>
  <w:style w:type="paragraph" w:customStyle="1" w:styleId="92FB6E17111B493BB8A142F53FADD9DD8">
    <w:name w:val="92FB6E17111B493BB8A142F53FADD9DD8"/>
    <w:rsid w:val="007C1D12"/>
    <w:rPr>
      <w:rFonts w:eastAsiaTheme="minorHAnsi"/>
    </w:rPr>
  </w:style>
  <w:style w:type="paragraph" w:customStyle="1" w:styleId="5CB1D353CD4443448A19526FA21C0F327">
    <w:name w:val="5CB1D353CD4443448A19526FA21C0F327"/>
    <w:rsid w:val="007C1D12"/>
    <w:rPr>
      <w:rFonts w:eastAsiaTheme="minorHAnsi"/>
    </w:rPr>
  </w:style>
  <w:style w:type="paragraph" w:customStyle="1" w:styleId="C8B39CA8191647CABF497F8A04581A1E6">
    <w:name w:val="C8B39CA8191647CABF497F8A04581A1E6"/>
    <w:rsid w:val="007C1D12"/>
    <w:rPr>
      <w:rFonts w:eastAsiaTheme="minorHAnsi"/>
    </w:rPr>
  </w:style>
  <w:style w:type="paragraph" w:customStyle="1" w:styleId="03C3CB1EEEA949C5A083FC75D3A0502A5">
    <w:name w:val="03C3CB1EEEA949C5A083FC75D3A0502A5"/>
    <w:rsid w:val="007C1D12"/>
    <w:rPr>
      <w:rFonts w:eastAsiaTheme="minorHAnsi"/>
    </w:rPr>
  </w:style>
  <w:style w:type="paragraph" w:customStyle="1" w:styleId="96EACB2D592D4326B1A599E79BD04FD54">
    <w:name w:val="96EACB2D592D4326B1A599E79BD04FD54"/>
    <w:rsid w:val="007C1D12"/>
    <w:rPr>
      <w:rFonts w:eastAsiaTheme="minorHAnsi"/>
    </w:rPr>
  </w:style>
  <w:style w:type="paragraph" w:customStyle="1" w:styleId="D27B6C36E48E46B68516772B1E536F472">
    <w:name w:val="D27B6C36E48E46B68516772B1E536F472"/>
    <w:rsid w:val="007C1D12"/>
    <w:rPr>
      <w:rFonts w:eastAsiaTheme="minorHAnsi"/>
    </w:rPr>
  </w:style>
  <w:style w:type="paragraph" w:customStyle="1" w:styleId="3AA301E4ED2140A1A338D3C76F7885F01">
    <w:name w:val="3AA301E4ED2140A1A338D3C76F7885F01"/>
    <w:rsid w:val="007C1D12"/>
    <w:rPr>
      <w:rFonts w:eastAsiaTheme="minorHAnsi"/>
    </w:rPr>
  </w:style>
  <w:style w:type="paragraph" w:customStyle="1" w:styleId="B26FD16E0AF545B886821BCC829C2B451">
    <w:name w:val="B26FD16E0AF545B886821BCC829C2B451"/>
    <w:rsid w:val="007C1D12"/>
    <w:rPr>
      <w:rFonts w:eastAsiaTheme="minorHAnsi"/>
    </w:rPr>
  </w:style>
  <w:style w:type="paragraph" w:customStyle="1" w:styleId="539256751E70472094A067AD46103B77">
    <w:name w:val="539256751E70472094A067AD46103B77"/>
    <w:rsid w:val="007C1D12"/>
    <w:rPr>
      <w:rFonts w:eastAsiaTheme="minorHAnsi"/>
    </w:rPr>
  </w:style>
  <w:style w:type="paragraph" w:customStyle="1" w:styleId="E7B9E02F5DFD47149D8FA91562BCC4D712">
    <w:name w:val="E7B9E02F5DFD47149D8FA91562BCC4D712"/>
    <w:rsid w:val="007C1D12"/>
    <w:rPr>
      <w:rFonts w:eastAsiaTheme="minorHAnsi"/>
    </w:rPr>
  </w:style>
  <w:style w:type="paragraph" w:customStyle="1" w:styleId="D554F086B3A24046A8C6D05162920B2C12">
    <w:name w:val="D554F086B3A24046A8C6D05162920B2C12"/>
    <w:rsid w:val="007C1D12"/>
    <w:rPr>
      <w:rFonts w:eastAsiaTheme="minorHAnsi"/>
    </w:rPr>
  </w:style>
  <w:style w:type="paragraph" w:customStyle="1" w:styleId="49DC912F137E4EFFBCA725C12E3BFB4711">
    <w:name w:val="49DC912F137E4EFFBCA725C12E3BFB4711"/>
    <w:rsid w:val="007C1D12"/>
    <w:rPr>
      <w:rFonts w:eastAsiaTheme="minorHAnsi"/>
    </w:rPr>
  </w:style>
  <w:style w:type="paragraph" w:customStyle="1" w:styleId="44FA0CA1ACA842DBA1CF8E4494AC4B4511">
    <w:name w:val="44FA0CA1ACA842DBA1CF8E4494AC4B4511"/>
    <w:rsid w:val="007C1D12"/>
    <w:rPr>
      <w:rFonts w:eastAsiaTheme="minorHAnsi"/>
    </w:rPr>
  </w:style>
  <w:style w:type="paragraph" w:customStyle="1" w:styleId="BBCC78678DCB485D8CC3C5EC84FA727510">
    <w:name w:val="BBCC78678DCB485D8CC3C5EC84FA727510"/>
    <w:rsid w:val="007C1D12"/>
    <w:rPr>
      <w:rFonts w:eastAsiaTheme="minorHAnsi"/>
    </w:rPr>
  </w:style>
  <w:style w:type="paragraph" w:customStyle="1" w:styleId="92FB6E17111B493BB8A142F53FADD9DD9">
    <w:name w:val="92FB6E17111B493BB8A142F53FADD9DD9"/>
    <w:rsid w:val="007C1D12"/>
    <w:rPr>
      <w:rFonts w:eastAsiaTheme="minorHAnsi"/>
    </w:rPr>
  </w:style>
  <w:style w:type="paragraph" w:customStyle="1" w:styleId="5CB1D353CD4443448A19526FA21C0F328">
    <w:name w:val="5CB1D353CD4443448A19526FA21C0F328"/>
    <w:rsid w:val="007C1D12"/>
    <w:rPr>
      <w:rFonts w:eastAsiaTheme="minorHAnsi"/>
    </w:rPr>
  </w:style>
  <w:style w:type="paragraph" w:customStyle="1" w:styleId="C8B39CA8191647CABF497F8A04581A1E7">
    <w:name w:val="C8B39CA8191647CABF497F8A04581A1E7"/>
    <w:rsid w:val="007C1D12"/>
    <w:rPr>
      <w:rFonts w:eastAsiaTheme="minorHAnsi"/>
    </w:rPr>
  </w:style>
  <w:style w:type="paragraph" w:customStyle="1" w:styleId="03C3CB1EEEA949C5A083FC75D3A0502A6">
    <w:name w:val="03C3CB1EEEA949C5A083FC75D3A0502A6"/>
    <w:rsid w:val="007C1D12"/>
    <w:rPr>
      <w:rFonts w:eastAsiaTheme="minorHAnsi"/>
    </w:rPr>
  </w:style>
  <w:style w:type="paragraph" w:customStyle="1" w:styleId="96EACB2D592D4326B1A599E79BD04FD55">
    <w:name w:val="96EACB2D592D4326B1A599E79BD04FD55"/>
    <w:rsid w:val="007C1D12"/>
    <w:rPr>
      <w:rFonts w:eastAsiaTheme="minorHAnsi"/>
    </w:rPr>
  </w:style>
  <w:style w:type="paragraph" w:customStyle="1" w:styleId="D27B6C36E48E46B68516772B1E536F473">
    <w:name w:val="D27B6C36E48E46B68516772B1E536F473"/>
    <w:rsid w:val="007C1D12"/>
    <w:rPr>
      <w:rFonts w:eastAsiaTheme="minorHAnsi"/>
    </w:rPr>
  </w:style>
  <w:style w:type="paragraph" w:customStyle="1" w:styleId="3AA301E4ED2140A1A338D3C76F7885F02">
    <w:name w:val="3AA301E4ED2140A1A338D3C76F7885F02"/>
    <w:rsid w:val="007C1D12"/>
    <w:rPr>
      <w:rFonts w:eastAsiaTheme="minorHAnsi"/>
    </w:rPr>
  </w:style>
  <w:style w:type="paragraph" w:customStyle="1" w:styleId="B26FD16E0AF545B886821BCC829C2B452">
    <w:name w:val="B26FD16E0AF545B886821BCC829C2B452"/>
    <w:rsid w:val="007C1D12"/>
    <w:rPr>
      <w:rFonts w:eastAsiaTheme="minorHAnsi"/>
    </w:rPr>
  </w:style>
  <w:style w:type="paragraph" w:customStyle="1" w:styleId="539256751E70472094A067AD46103B771">
    <w:name w:val="539256751E70472094A067AD46103B771"/>
    <w:rsid w:val="007C1D12"/>
    <w:rPr>
      <w:rFonts w:eastAsiaTheme="minorHAnsi"/>
    </w:rPr>
  </w:style>
  <w:style w:type="paragraph" w:customStyle="1" w:styleId="68782AE5C29F4967AF27BBFE8D786F05">
    <w:name w:val="68782AE5C29F4967AF27BBFE8D786F05"/>
    <w:rsid w:val="007C1D12"/>
    <w:rPr>
      <w:rFonts w:eastAsiaTheme="minorHAnsi"/>
    </w:rPr>
  </w:style>
  <w:style w:type="paragraph" w:customStyle="1" w:styleId="52308949D1BD42B3B45AB431C041D1E0">
    <w:name w:val="52308949D1BD42B3B45AB431C041D1E0"/>
    <w:rsid w:val="007C1D12"/>
    <w:rPr>
      <w:rFonts w:eastAsiaTheme="minorHAnsi"/>
    </w:rPr>
  </w:style>
  <w:style w:type="paragraph" w:customStyle="1" w:styleId="9D7C19F5B2AE4616B248EDBE48A304A7">
    <w:name w:val="9D7C19F5B2AE4616B248EDBE48A304A7"/>
    <w:rsid w:val="007C1D12"/>
    <w:rPr>
      <w:rFonts w:eastAsiaTheme="minorHAnsi"/>
    </w:rPr>
  </w:style>
  <w:style w:type="paragraph" w:customStyle="1" w:styleId="E7B9E02F5DFD47149D8FA91562BCC4D713">
    <w:name w:val="E7B9E02F5DFD47149D8FA91562BCC4D713"/>
    <w:rsid w:val="007C1D12"/>
    <w:rPr>
      <w:rFonts w:eastAsiaTheme="minorHAnsi"/>
    </w:rPr>
  </w:style>
  <w:style w:type="paragraph" w:customStyle="1" w:styleId="D554F086B3A24046A8C6D05162920B2C13">
    <w:name w:val="D554F086B3A24046A8C6D05162920B2C13"/>
    <w:rsid w:val="007C1D12"/>
    <w:rPr>
      <w:rFonts w:eastAsiaTheme="minorHAnsi"/>
    </w:rPr>
  </w:style>
  <w:style w:type="paragraph" w:customStyle="1" w:styleId="49DC912F137E4EFFBCA725C12E3BFB4712">
    <w:name w:val="49DC912F137E4EFFBCA725C12E3BFB4712"/>
    <w:rsid w:val="007C1D12"/>
    <w:rPr>
      <w:rFonts w:eastAsiaTheme="minorHAnsi"/>
    </w:rPr>
  </w:style>
  <w:style w:type="paragraph" w:customStyle="1" w:styleId="44FA0CA1ACA842DBA1CF8E4494AC4B4512">
    <w:name w:val="44FA0CA1ACA842DBA1CF8E4494AC4B4512"/>
    <w:rsid w:val="007C1D12"/>
    <w:rPr>
      <w:rFonts w:eastAsiaTheme="minorHAnsi"/>
    </w:rPr>
  </w:style>
  <w:style w:type="paragraph" w:customStyle="1" w:styleId="BBCC78678DCB485D8CC3C5EC84FA727511">
    <w:name w:val="BBCC78678DCB485D8CC3C5EC84FA727511"/>
    <w:rsid w:val="007C1D12"/>
    <w:rPr>
      <w:rFonts w:eastAsiaTheme="minorHAnsi"/>
    </w:rPr>
  </w:style>
  <w:style w:type="paragraph" w:customStyle="1" w:styleId="92FB6E17111B493BB8A142F53FADD9DD10">
    <w:name w:val="92FB6E17111B493BB8A142F53FADD9DD10"/>
    <w:rsid w:val="007C1D12"/>
    <w:rPr>
      <w:rFonts w:eastAsiaTheme="minorHAnsi"/>
    </w:rPr>
  </w:style>
  <w:style w:type="paragraph" w:customStyle="1" w:styleId="5CB1D353CD4443448A19526FA21C0F329">
    <w:name w:val="5CB1D353CD4443448A19526FA21C0F329"/>
    <w:rsid w:val="007C1D12"/>
    <w:rPr>
      <w:rFonts w:eastAsiaTheme="minorHAnsi"/>
    </w:rPr>
  </w:style>
  <w:style w:type="paragraph" w:customStyle="1" w:styleId="C8B39CA8191647CABF497F8A04581A1E8">
    <w:name w:val="C8B39CA8191647CABF497F8A04581A1E8"/>
    <w:rsid w:val="007C1D12"/>
    <w:rPr>
      <w:rFonts w:eastAsiaTheme="minorHAnsi"/>
    </w:rPr>
  </w:style>
  <w:style w:type="paragraph" w:customStyle="1" w:styleId="03C3CB1EEEA949C5A083FC75D3A0502A7">
    <w:name w:val="03C3CB1EEEA949C5A083FC75D3A0502A7"/>
    <w:rsid w:val="007C1D12"/>
    <w:rPr>
      <w:rFonts w:eastAsiaTheme="minorHAnsi"/>
    </w:rPr>
  </w:style>
  <w:style w:type="paragraph" w:customStyle="1" w:styleId="96EACB2D592D4326B1A599E79BD04FD56">
    <w:name w:val="96EACB2D592D4326B1A599E79BD04FD56"/>
    <w:rsid w:val="007C1D12"/>
    <w:rPr>
      <w:rFonts w:eastAsiaTheme="minorHAnsi"/>
    </w:rPr>
  </w:style>
  <w:style w:type="paragraph" w:customStyle="1" w:styleId="D27B6C36E48E46B68516772B1E536F474">
    <w:name w:val="D27B6C36E48E46B68516772B1E536F474"/>
    <w:rsid w:val="007C1D12"/>
    <w:rPr>
      <w:rFonts w:eastAsiaTheme="minorHAnsi"/>
    </w:rPr>
  </w:style>
  <w:style w:type="paragraph" w:customStyle="1" w:styleId="3AA301E4ED2140A1A338D3C76F7885F03">
    <w:name w:val="3AA301E4ED2140A1A338D3C76F7885F03"/>
    <w:rsid w:val="007C1D12"/>
    <w:rPr>
      <w:rFonts w:eastAsiaTheme="minorHAnsi"/>
    </w:rPr>
  </w:style>
  <w:style w:type="paragraph" w:customStyle="1" w:styleId="B26FD16E0AF545B886821BCC829C2B453">
    <w:name w:val="B26FD16E0AF545B886821BCC829C2B453"/>
    <w:rsid w:val="007C1D12"/>
    <w:rPr>
      <w:rFonts w:eastAsiaTheme="minorHAnsi"/>
    </w:rPr>
  </w:style>
  <w:style w:type="paragraph" w:customStyle="1" w:styleId="539256751E70472094A067AD46103B772">
    <w:name w:val="539256751E70472094A067AD46103B772"/>
    <w:rsid w:val="007C1D12"/>
    <w:rPr>
      <w:rFonts w:eastAsiaTheme="minorHAnsi"/>
    </w:rPr>
  </w:style>
  <w:style w:type="paragraph" w:customStyle="1" w:styleId="68782AE5C29F4967AF27BBFE8D786F051">
    <w:name w:val="68782AE5C29F4967AF27BBFE8D786F051"/>
    <w:rsid w:val="007C1D12"/>
    <w:rPr>
      <w:rFonts w:eastAsiaTheme="minorHAnsi"/>
    </w:rPr>
  </w:style>
  <w:style w:type="paragraph" w:customStyle="1" w:styleId="52308949D1BD42B3B45AB431C041D1E01">
    <w:name w:val="52308949D1BD42B3B45AB431C041D1E01"/>
    <w:rsid w:val="007C1D12"/>
    <w:rPr>
      <w:rFonts w:eastAsiaTheme="minorHAnsi"/>
    </w:rPr>
  </w:style>
  <w:style w:type="paragraph" w:customStyle="1" w:styleId="9D7C19F5B2AE4616B248EDBE48A304A71">
    <w:name w:val="9D7C19F5B2AE4616B248EDBE48A304A71"/>
    <w:rsid w:val="007C1D12"/>
    <w:rPr>
      <w:rFonts w:eastAsiaTheme="minorHAnsi"/>
    </w:rPr>
  </w:style>
  <w:style w:type="paragraph" w:customStyle="1" w:styleId="B4157C67ACC74F07B06EFAA9A69114EE">
    <w:name w:val="B4157C67ACC74F07B06EFAA9A69114EE"/>
    <w:rsid w:val="007C1D12"/>
    <w:rPr>
      <w:rFonts w:eastAsiaTheme="minorHAnsi"/>
    </w:rPr>
  </w:style>
  <w:style w:type="paragraph" w:customStyle="1" w:styleId="05F6D1EEFC3F45F1AFD94B5A1EC64276">
    <w:name w:val="05F6D1EEFC3F45F1AFD94B5A1EC64276"/>
    <w:rsid w:val="007C1D12"/>
    <w:rPr>
      <w:rFonts w:eastAsiaTheme="minorHAnsi"/>
    </w:rPr>
  </w:style>
  <w:style w:type="paragraph" w:customStyle="1" w:styleId="E7B9E02F5DFD47149D8FA91562BCC4D714">
    <w:name w:val="E7B9E02F5DFD47149D8FA91562BCC4D714"/>
    <w:rsid w:val="007C1D12"/>
    <w:rPr>
      <w:rFonts w:eastAsiaTheme="minorHAnsi"/>
    </w:rPr>
  </w:style>
  <w:style w:type="paragraph" w:customStyle="1" w:styleId="D554F086B3A24046A8C6D05162920B2C14">
    <w:name w:val="D554F086B3A24046A8C6D05162920B2C14"/>
    <w:rsid w:val="007C1D12"/>
    <w:rPr>
      <w:rFonts w:eastAsiaTheme="minorHAnsi"/>
    </w:rPr>
  </w:style>
  <w:style w:type="paragraph" w:customStyle="1" w:styleId="49DC912F137E4EFFBCA725C12E3BFB4713">
    <w:name w:val="49DC912F137E4EFFBCA725C12E3BFB4713"/>
    <w:rsid w:val="007C1D12"/>
    <w:rPr>
      <w:rFonts w:eastAsiaTheme="minorHAnsi"/>
    </w:rPr>
  </w:style>
  <w:style w:type="paragraph" w:customStyle="1" w:styleId="44FA0CA1ACA842DBA1CF8E4494AC4B4513">
    <w:name w:val="44FA0CA1ACA842DBA1CF8E4494AC4B4513"/>
    <w:rsid w:val="007C1D12"/>
    <w:rPr>
      <w:rFonts w:eastAsiaTheme="minorHAnsi"/>
    </w:rPr>
  </w:style>
  <w:style w:type="paragraph" w:customStyle="1" w:styleId="BBCC78678DCB485D8CC3C5EC84FA727512">
    <w:name w:val="BBCC78678DCB485D8CC3C5EC84FA727512"/>
    <w:rsid w:val="007C1D12"/>
    <w:rPr>
      <w:rFonts w:eastAsiaTheme="minorHAnsi"/>
    </w:rPr>
  </w:style>
  <w:style w:type="paragraph" w:customStyle="1" w:styleId="92FB6E17111B493BB8A142F53FADD9DD11">
    <w:name w:val="92FB6E17111B493BB8A142F53FADD9DD11"/>
    <w:rsid w:val="007C1D12"/>
    <w:rPr>
      <w:rFonts w:eastAsiaTheme="minorHAnsi"/>
    </w:rPr>
  </w:style>
  <w:style w:type="paragraph" w:customStyle="1" w:styleId="5CB1D353CD4443448A19526FA21C0F3210">
    <w:name w:val="5CB1D353CD4443448A19526FA21C0F3210"/>
    <w:rsid w:val="007C1D12"/>
    <w:rPr>
      <w:rFonts w:eastAsiaTheme="minorHAnsi"/>
    </w:rPr>
  </w:style>
  <w:style w:type="paragraph" w:customStyle="1" w:styleId="C8B39CA8191647CABF497F8A04581A1E9">
    <w:name w:val="C8B39CA8191647CABF497F8A04581A1E9"/>
    <w:rsid w:val="007C1D12"/>
    <w:rPr>
      <w:rFonts w:eastAsiaTheme="minorHAnsi"/>
    </w:rPr>
  </w:style>
  <w:style w:type="paragraph" w:customStyle="1" w:styleId="03C3CB1EEEA949C5A083FC75D3A0502A8">
    <w:name w:val="03C3CB1EEEA949C5A083FC75D3A0502A8"/>
    <w:rsid w:val="007C1D12"/>
    <w:rPr>
      <w:rFonts w:eastAsiaTheme="minorHAnsi"/>
    </w:rPr>
  </w:style>
  <w:style w:type="paragraph" w:customStyle="1" w:styleId="96EACB2D592D4326B1A599E79BD04FD57">
    <w:name w:val="96EACB2D592D4326B1A599E79BD04FD57"/>
    <w:rsid w:val="007C1D12"/>
    <w:rPr>
      <w:rFonts w:eastAsiaTheme="minorHAnsi"/>
    </w:rPr>
  </w:style>
  <w:style w:type="paragraph" w:customStyle="1" w:styleId="D27B6C36E48E46B68516772B1E536F475">
    <w:name w:val="D27B6C36E48E46B68516772B1E536F475"/>
    <w:rsid w:val="007C1D12"/>
    <w:rPr>
      <w:rFonts w:eastAsiaTheme="minorHAnsi"/>
    </w:rPr>
  </w:style>
  <w:style w:type="paragraph" w:customStyle="1" w:styleId="3AA301E4ED2140A1A338D3C76F7885F04">
    <w:name w:val="3AA301E4ED2140A1A338D3C76F7885F04"/>
    <w:rsid w:val="007C1D12"/>
    <w:rPr>
      <w:rFonts w:eastAsiaTheme="minorHAnsi"/>
    </w:rPr>
  </w:style>
  <w:style w:type="paragraph" w:customStyle="1" w:styleId="B26FD16E0AF545B886821BCC829C2B454">
    <w:name w:val="B26FD16E0AF545B886821BCC829C2B454"/>
    <w:rsid w:val="007C1D12"/>
    <w:rPr>
      <w:rFonts w:eastAsiaTheme="minorHAnsi"/>
    </w:rPr>
  </w:style>
  <w:style w:type="paragraph" w:customStyle="1" w:styleId="539256751E70472094A067AD46103B773">
    <w:name w:val="539256751E70472094A067AD46103B773"/>
    <w:rsid w:val="007C1D12"/>
    <w:rPr>
      <w:rFonts w:eastAsiaTheme="minorHAnsi"/>
    </w:rPr>
  </w:style>
  <w:style w:type="paragraph" w:customStyle="1" w:styleId="68782AE5C29F4967AF27BBFE8D786F052">
    <w:name w:val="68782AE5C29F4967AF27BBFE8D786F052"/>
    <w:rsid w:val="007C1D12"/>
    <w:rPr>
      <w:rFonts w:eastAsiaTheme="minorHAnsi"/>
    </w:rPr>
  </w:style>
  <w:style w:type="paragraph" w:customStyle="1" w:styleId="52308949D1BD42B3B45AB431C041D1E02">
    <w:name w:val="52308949D1BD42B3B45AB431C041D1E02"/>
    <w:rsid w:val="007C1D12"/>
    <w:rPr>
      <w:rFonts w:eastAsiaTheme="minorHAnsi"/>
    </w:rPr>
  </w:style>
  <w:style w:type="paragraph" w:customStyle="1" w:styleId="9D7C19F5B2AE4616B248EDBE48A304A72">
    <w:name w:val="9D7C19F5B2AE4616B248EDBE48A304A72"/>
    <w:rsid w:val="007C1D12"/>
    <w:rPr>
      <w:rFonts w:eastAsiaTheme="minorHAnsi"/>
    </w:rPr>
  </w:style>
  <w:style w:type="paragraph" w:customStyle="1" w:styleId="B4157C67ACC74F07B06EFAA9A69114EE1">
    <w:name w:val="B4157C67ACC74F07B06EFAA9A69114EE1"/>
    <w:rsid w:val="007C1D12"/>
    <w:rPr>
      <w:rFonts w:eastAsiaTheme="minorHAnsi"/>
    </w:rPr>
  </w:style>
  <w:style w:type="paragraph" w:customStyle="1" w:styleId="05F6D1EEFC3F45F1AFD94B5A1EC642761">
    <w:name w:val="05F6D1EEFC3F45F1AFD94B5A1EC642761"/>
    <w:rsid w:val="007C1D12"/>
    <w:rPr>
      <w:rFonts w:eastAsiaTheme="minorHAnsi"/>
    </w:rPr>
  </w:style>
  <w:style w:type="paragraph" w:customStyle="1" w:styleId="4BA41563F5144F46B8C8B7A80DFB30EF">
    <w:name w:val="4BA41563F5144F46B8C8B7A80DFB30EF"/>
    <w:rsid w:val="007C1D12"/>
    <w:rPr>
      <w:rFonts w:eastAsiaTheme="minorHAnsi"/>
    </w:rPr>
  </w:style>
  <w:style w:type="paragraph" w:customStyle="1" w:styleId="A8FF93027AA74FF494C7BC6315BFDFD4">
    <w:name w:val="A8FF93027AA74FF494C7BC6315BFDFD4"/>
    <w:rsid w:val="007C1D12"/>
    <w:rPr>
      <w:rFonts w:eastAsiaTheme="minorHAnsi"/>
    </w:rPr>
  </w:style>
  <w:style w:type="paragraph" w:customStyle="1" w:styleId="E861D0DBDFEF40C69BB625AB2B208601">
    <w:name w:val="E861D0DBDFEF40C69BB625AB2B208601"/>
    <w:rsid w:val="007C1D12"/>
    <w:rPr>
      <w:rFonts w:eastAsiaTheme="minorHAnsi"/>
    </w:rPr>
  </w:style>
  <w:style w:type="paragraph" w:customStyle="1" w:styleId="0985371F96C043B4B6A9797E8273769F">
    <w:name w:val="0985371F96C043B4B6A9797E8273769F"/>
    <w:rsid w:val="007C1D12"/>
    <w:rPr>
      <w:rFonts w:eastAsiaTheme="minorHAnsi"/>
    </w:rPr>
  </w:style>
  <w:style w:type="paragraph" w:customStyle="1" w:styleId="51B49134A1804029B82C07F62AF30C60">
    <w:name w:val="51B49134A1804029B82C07F62AF30C60"/>
    <w:rsid w:val="007C1D12"/>
    <w:rPr>
      <w:rFonts w:eastAsiaTheme="minorHAnsi"/>
    </w:rPr>
  </w:style>
  <w:style w:type="paragraph" w:customStyle="1" w:styleId="E7B9E02F5DFD47149D8FA91562BCC4D715">
    <w:name w:val="E7B9E02F5DFD47149D8FA91562BCC4D715"/>
    <w:rsid w:val="007C1D12"/>
    <w:rPr>
      <w:rFonts w:eastAsiaTheme="minorHAnsi"/>
    </w:rPr>
  </w:style>
  <w:style w:type="paragraph" w:customStyle="1" w:styleId="E586CD3C1C1D4EA2884626BB53C94725">
    <w:name w:val="E586CD3C1C1D4EA2884626BB53C94725"/>
    <w:rsid w:val="007C1D12"/>
    <w:rPr>
      <w:rFonts w:eastAsiaTheme="minorHAnsi"/>
    </w:rPr>
  </w:style>
  <w:style w:type="paragraph" w:customStyle="1" w:styleId="49DC912F137E4EFFBCA725C12E3BFB4714">
    <w:name w:val="49DC912F137E4EFFBCA725C12E3BFB4714"/>
    <w:rsid w:val="007C1D12"/>
    <w:rPr>
      <w:rFonts w:eastAsiaTheme="minorHAnsi"/>
    </w:rPr>
  </w:style>
  <w:style w:type="paragraph" w:customStyle="1" w:styleId="44FA0CA1ACA842DBA1CF8E4494AC4B4514">
    <w:name w:val="44FA0CA1ACA842DBA1CF8E4494AC4B4514"/>
    <w:rsid w:val="007C1D12"/>
    <w:rPr>
      <w:rFonts w:eastAsiaTheme="minorHAnsi"/>
    </w:rPr>
  </w:style>
  <w:style w:type="paragraph" w:customStyle="1" w:styleId="BBCC78678DCB485D8CC3C5EC84FA727513">
    <w:name w:val="BBCC78678DCB485D8CC3C5EC84FA727513"/>
    <w:rsid w:val="007C1D12"/>
    <w:rPr>
      <w:rFonts w:eastAsiaTheme="minorHAnsi"/>
    </w:rPr>
  </w:style>
  <w:style w:type="paragraph" w:customStyle="1" w:styleId="92FB6E17111B493BB8A142F53FADD9DD12">
    <w:name w:val="92FB6E17111B493BB8A142F53FADD9DD12"/>
    <w:rsid w:val="007C1D12"/>
    <w:rPr>
      <w:rFonts w:eastAsiaTheme="minorHAnsi"/>
    </w:rPr>
  </w:style>
  <w:style w:type="paragraph" w:customStyle="1" w:styleId="5CB1D353CD4443448A19526FA21C0F3211">
    <w:name w:val="5CB1D353CD4443448A19526FA21C0F3211"/>
    <w:rsid w:val="007C1D12"/>
    <w:rPr>
      <w:rFonts w:eastAsiaTheme="minorHAnsi"/>
    </w:rPr>
  </w:style>
  <w:style w:type="paragraph" w:customStyle="1" w:styleId="C8B39CA8191647CABF497F8A04581A1E10">
    <w:name w:val="C8B39CA8191647CABF497F8A04581A1E10"/>
    <w:rsid w:val="007C1D12"/>
    <w:rPr>
      <w:rFonts w:eastAsiaTheme="minorHAnsi"/>
    </w:rPr>
  </w:style>
  <w:style w:type="paragraph" w:customStyle="1" w:styleId="03C3CB1EEEA949C5A083FC75D3A0502A9">
    <w:name w:val="03C3CB1EEEA949C5A083FC75D3A0502A9"/>
    <w:rsid w:val="007C1D12"/>
    <w:rPr>
      <w:rFonts w:eastAsiaTheme="minorHAnsi"/>
    </w:rPr>
  </w:style>
  <w:style w:type="paragraph" w:customStyle="1" w:styleId="96EACB2D592D4326B1A599E79BD04FD58">
    <w:name w:val="96EACB2D592D4326B1A599E79BD04FD58"/>
    <w:rsid w:val="007C1D12"/>
    <w:rPr>
      <w:rFonts w:eastAsiaTheme="minorHAnsi"/>
    </w:rPr>
  </w:style>
  <w:style w:type="paragraph" w:customStyle="1" w:styleId="D27B6C36E48E46B68516772B1E536F476">
    <w:name w:val="D27B6C36E48E46B68516772B1E536F476"/>
    <w:rsid w:val="007C1D12"/>
    <w:rPr>
      <w:rFonts w:eastAsiaTheme="minorHAnsi"/>
    </w:rPr>
  </w:style>
  <w:style w:type="paragraph" w:customStyle="1" w:styleId="3AA301E4ED2140A1A338D3C76F7885F05">
    <w:name w:val="3AA301E4ED2140A1A338D3C76F7885F05"/>
    <w:rsid w:val="007C1D12"/>
    <w:rPr>
      <w:rFonts w:eastAsiaTheme="minorHAnsi"/>
    </w:rPr>
  </w:style>
  <w:style w:type="paragraph" w:customStyle="1" w:styleId="B26FD16E0AF545B886821BCC829C2B455">
    <w:name w:val="B26FD16E0AF545B886821BCC829C2B455"/>
    <w:rsid w:val="007C1D12"/>
    <w:rPr>
      <w:rFonts w:eastAsiaTheme="minorHAnsi"/>
    </w:rPr>
  </w:style>
  <w:style w:type="paragraph" w:customStyle="1" w:styleId="539256751E70472094A067AD46103B774">
    <w:name w:val="539256751E70472094A067AD46103B774"/>
    <w:rsid w:val="007C1D12"/>
    <w:rPr>
      <w:rFonts w:eastAsiaTheme="minorHAnsi"/>
    </w:rPr>
  </w:style>
  <w:style w:type="paragraph" w:customStyle="1" w:styleId="68782AE5C29F4967AF27BBFE8D786F053">
    <w:name w:val="68782AE5C29F4967AF27BBFE8D786F053"/>
    <w:rsid w:val="007C1D12"/>
    <w:rPr>
      <w:rFonts w:eastAsiaTheme="minorHAnsi"/>
    </w:rPr>
  </w:style>
  <w:style w:type="paragraph" w:customStyle="1" w:styleId="52308949D1BD42B3B45AB431C041D1E03">
    <w:name w:val="52308949D1BD42B3B45AB431C041D1E03"/>
    <w:rsid w:val="007C1D12"/>
    <w:rPr>
      <w:rFonts w:eastAsiaTheme="minorHAnsi"/>
    </w:rPr>
  </w:style>
  <w:style w:type="paragraph" w:customStyle="1" w:styleId="9D7C19F5B2AE4616B248EDBE48A304A73">
    <w:name w:val="9D7C19F5B2AE4616B248EDBE48A304A73"/>
    <w:rsid w:val="007C1D12"/>
    <w:rPr>
      <w:rFonts w:eastAsiaTheme="minorHAnsi"/>
    </w:rPr>
  </w:style>
  <w:style w:type="paragraph" w:customStyle="1" w:styleId="B4157C67ACC74F07B06EFAA9A69114EE2">
    <w:name w:val="B4157C67ACC74F07B06EFAA9A69114EE2"/>
    <w:rsid w:val="007C1D12"/>
    <w:rPr>
      <w:rFonts w:eastAsiaTheme="minorHAnsi"/>
    </w:rPr>
  </w:style>
  <w:style w:type="paragraph" w:customStyle="1" w:styleId="05F6D1EEFC3F45F1AFD94B5A1EC642762">
    <w:name w:val="05F6D1EEFC3F45F1AFD94B5A1EC642762"/>
    <w:rsid w:val="007C1D12"/>
    <w:rPr>
      <w:rFonts w:eastAsiaTheme="minorHAnsi"/>
    </w:rPr>
  </w:style>
  <w:style w:type="paragraph" w:customStyle="1" w:styleId="4BA41563F5144F46B8C8B7A80DFB30EF1">
    <w:name w:val="4BA41563F5144F46B8C8B7A80DFB30EF1"/>
    <w:rsid w:val="007C1D12"/>
    <w:rPr>
      <w:rFonts w:eastAsiaTheme="minorHAnsi"/>
    </w:rPr>
  </w:style>
  <w:style w:type="paragraph" w:customStyle="1" w:styleId="A8FF93027AA74FF494C7BC6315BFDFD41">
    <w:name w:val="A8FF93027AA74FF494C7BC6315BFDFD41"/>
    <w:rsid w:val="007C1D12"/>
    <w:rPr>
      <w:rFonts w:eastAsiaTheme="minorHAnsi"/>
    </w:rPr>
  </w:style>
  <w:style w:type="paragraph" w:customStyle="1" w:styleId="E861D0DBDFEF40C69BB625AB2B2086011">
    <w:name w:val="E861D0DBDFEF40C69BB625AB2B2086011"/>
    <w:rsid w:val="007C1D12"/>
    <w:rPr>
      <w:rFonts w:eastAsiaTheme="minorHAnsi"/>
    </w:rPr>
  </w:style>
  <w:style w:type="paragraph" w:customStyle="1" w:styleId="0985371F96C043B4B6A9797E8273769F1">
    <w:name w:val="0985371F96C043B4B6A9797E8273769F1"/>
    <w:rsid w:val="007C1D12"/>
    <w:rPr>
      <w:rFonts w:eastAsiaTheme="minorHAnsi"/>
    </w:rPr>
  </w:style>
  <w:style w:type="paragraph" w:customStyle="1" w:styleId="51B49134A1804029B82C07F62AF30C601">
    <w:name w:val="51B49134A1804029B82C07F62AF30C601"/>
    <w:rsid w:val="007C1D12"/>
    <w:rPr>
      <w:rFonts w:eastAsiaTheme="minorHAnsi"/>
    </w:rPr>
  </w:style>
  <w:style w:type="paragraph" w:customStyle="1" w:styleId="946519942A39437E87D0B7BF9EDE1802">
    <w:name w:val="946519942A39437E87D0B7BF9EDE1802"/>
    <w:rsid w:val="007C1D12"/>
  </w:style>
  <w:style w:type="paragraph" w:customStyle="1" w:styleId="E7B9E02F5DFD47149D8FA91562BCC4D716">
    <w:name w:val="E7B9E02F5DFD47149D8FA91562BCC4D716"/>
    <w:rsid w:val="007C1D12"/>
    <w:rPr>
      <w:rFonts w:eastAsiaTheme="minorHAnsi"/>
    </w:rPr>
  </w:style>
  <w:style w:type="paragraph" w:customStyle="1" w:styleId="E586CD3C1C1D4EA2884626BB53C947251">
    <w:name w:val="E586CD3C1C1D4EA2884626BB53C947251"/>
    <w:rsid w:val="007C1D12"/>
    <w:rPr>
      <w:rFonts w:eastAsiaTheme="minorHAnsi"/>
    </w:rPr>
  </w:style>
  <w:style w:type="paragraph" w:customStyle="1" w:styleId="DAF17D52C5F242CB910CFF297D4CCA6F">
    <w:name w:val="DAF17D52C5F242CB910CFF297D4CCA6F"/>
    <w:rsid w:val="007C1D12"/>
    <w:rPr>
      <w:rFonts w:eastAsiaTheme="minorHAnsi"/>
    </w:rPr>
  </w:style>
  <w:style w:type="paragraph" w:customStyle="1" w:styleId="49DC912F137E4EFFBCA725C12E3BFB4715">
    <w:name w:val="49DC912F137E4EFFBCA725C12E3BFB4715"/>
    <w:rsid w:val="007C1D12"/>
    <w:rPr>
      <w:rFonts w:eastAsiaTheme="minorHAnsi"/>
    </w:rPr>
  </w:style>
  <w:style w:type="paragraph" w:customStyle="1" w:styleId="44FA0CA1ACA842DBA1CF8E4494AC4B4515">
    <w:name w:val="44FA0CA1ACA842DBA1CF8E4494AC4B4515"/>
    <w:rsid w:val="007C1D12"/>
    <w:rPr>
      <w:rFonts w:eastAsiaTheme="minorHAnsi"/>
    </w:rPr>
  </w:style>
  <w:style w:type="paragraph" w:customStyle="1" w:styleId="BBCC78678DCB485D8CC3C5EC84FA727514">
    <w:name w:val="BBCC78678DCB485D8CC3C5EC84FA727514"/>
    <w:rsid w:val="007C1D12"/>
    <w:rPr>
      <w:rFonts w:eastAsiaTheme="minorHAnsi"/>
    </w:rPr>
  </w:style>
  <w:style w:type="paragraph" w:customStyle="1" w:styleId="92FB6E17111B493BB8A142F53FADD9DD13">
    <w:name w:val="92FB6E17111B493BB8A142F53FADD9DD13"/>
    <w:rsid w:val="007C1D12"/>
    <w:rPr>
      <w:rFonts w:eastAsiaTheme="minorHAnsi"/>
    </w:rPr>
  </w:style>
  <w:style w:type="paragraph" w:customStyle="1" w:styleId="5CB1D353CD4443448A19526FA21C0F3212">
    <w:name w:val="5CB1D353CD4443448A19526FA21C0F3212"/>
    <w:rsid w:val="007C1D12"/>
    <w:rPr>
      <w:rFonts w:eastAsiaTheme="minorHAnsi"/>
    </w:rPr>
  </w:style>
  <w:style w:type="paragraph" w:customStyle="1" w:styleId="C8B39CA8191647CABF497F8A04581A1E11">
    <w:name w:val="C8B39CA8191647CABF497F8A04581A1E11"/>
    <w:rsid w:val="007C1D12"/>
    <w:rPr>
      <w:rFonts w:eastAsiaTheme="minorHAnsi"/>
    </w:rPr>
  </w:style>
  <w:style w:type="paragraph" w:customStyle="1" w:styleId="03C3CB1EEEA949C5A083FC75D3A0502A10">
    <w:name w:val="03C3CB1EEEA949C5A083FC75D3A0502A10"/>
    <w:rsid w:val="007C1D12"/>
    <w:rPr>
      <w:rFonts w:eastAsiaTheme="minorHAnsi"/>
    </w:rPr>
  </w:style>
  <w:style w:type="paragraph" w:customStyle="1" w:styleId="96EACB2D592D4326B1A599E79BD04FD59">
    <w:name w:val="96EACB2D592D4326B1A599E79BD04FD59"/>
    <w:rsid w:val="007C1D12"/>
    <w:rPr>
      <w:rFonts w:eastAsiaTheme="minorHAnsi"/>
    </w:rPr>
  </w:style>
  <w:style w:type="paragraph" w:customStyle="1" w:styleId="D27B6C36E48E46B68516772B1E536F477">
    <w:name w:val="D27B6C36E48E46B68516772B1E536F477"/>
    <w:rsid w:val="007C1D12"/>
    <w:rPr>
      <w:rFonts w:eastAsiaTheme="minorHAnsi"/>
    </w:rPr>
  </w:style>
  <w:style w:type="paragraph" w:customStyle="1" w:styleId="3AA301E4ED2140A1A338D3C76F7885F06">
    <w:name w:val="3AA301E4ED2140A1A338D3C76F7885F06"/>
    <w:rsid w:val="007C1D12"/>
    <w:rPr>
      <w:rFonts w:eastAsiaTheme="minorHAnsi"/>
    </w:rPr>
  </w:style>
  <w:style w:type="paragraph" w:customStyle="1" w:styleId="B26FD16E0AF545B886821BCC829C2B456">
    <w:name w:val="B26FD16E0AF545B886821BCC829C2B456"/>
    <w:rsid w:val="007C1D12"/>
    <w:rPr>
      <w:rFonts w:eastAsiaTheme="minorHAnsi"/>
    </w:rPr>
  </w:style>
  <w:style w:type="paragraph" w:customStyle="1" w:styleId="539256751E70472094A067AD46103B775">
    <w:name w:val="539256751E70472094A067AD46103B775"/>
    <w:rsid w:val="007C1D12"/>
    <w:rPr>
      <w:rFonts w:eastAsiaTheme="minorHAnsi"/>
    </w:rPr>
  </w:style>
  <w:style w:type="paragraph" w:customStyle="1" w:styleId="68782AE5C29F4967AF27BBFE8D786F054">
    <w:name w:val="68782AE5C29F4967AF27BBFE8D786F054"/>
    <w:rsid w:val="007C1D12"/>
    <w:rPr>
      <w:rFonts w:eastAsiaTheme="minorHAnsi"/>
    </w:rPr>
  </w:style>
  <w:style w:type="paragraph" w:customStyle="1" w:styleId="52308949D1BD42B3B45AB431C041D1E04">
    <w:name w:val="52308949D1BD42B3B45AB431C041D1E04"/>
    <w:rsid w:val="007C1D12"/>
    <w:rPr>
      <w:rFonts w:eastAsiaTheme="minorHAnsi"/>
    </w:rPr>
  </w:style>
  <w:style w:type="paragraph" w:customStyle="1" w:styleId="9D7C19F5B2AE4616B248EDBE48A304A74">
    <w:name w:val="9D7C19F5B2AE4616B248EDBE48A304A74"/>
    <w:rsid w:val="007C1D12"/>
    <w:rPr>
      <w:rFonts w:eastAsiaTheme="minorHAnsi"/>
    </w:rPr>
  </w:style>
  <w:style w:type="paragraph" w:customStyle="1" w:styleId="B4157C67ACC74F07B06EFAA9A69114EE3">
    <w:name w:val="B4157C67ACC74F07B06EFAA9A69114EE3"/>
    <w:rsid w:val="007C1D12"/>
    <w:rPr>
      <w:rFonts w:eastAsiaTheme="minorHAnsi"/>
    </w:rPr>
  </w:style>
  <w:style w:type="paragraph" w:customStyle="1" w:styleId="05F6D1EEFC3F45F1AFD94B5A1EC642763">
    <w:name w:val="05F6D1EEFC3F45F1AFD94B5A1EC642763"/>
    <w:rsid w:val="007C1D12"/>
    <w:rPr>
      <w:rFonts w:eastAsiaTheme="minorHAnsi"/>
    </w:rPr>
  </w:style>
  <w:style w:type="paragraph" w:customStyle="1" w:styleId="4BA41563F5144F46B8C8B7A80DFB30EF2">
    <w:name w:val="4BA41563F5144F46B8C8B7A80DFB30EF2"/>
    <w:rsid w:val="007C1D12"/>
    <w:rPr>
      <w:rFonts w:eastAsiaTheme="minorHAnsi"/>
    </w:rPr>
  </w:style>
  <w:style w:type="paragraph" w:customStyle="1" w:styleId="A8FF93027AA74FF494C7BC6315BFDFD42">
    <w:name w:val="A8FF93027AA74FF494C7BC6315BFDFD42"/>
    <w:rsid w:val="007C1D12"/>
    <w:rPr>
      <w:rFonts w:eastAsiaTheme="minorHAnsi"/>
    </w:rPr>
  </w:style>
  <w:style w:type="paragraph" w:customStyle="1" w:styleId="E861D0DBDFEF40C69BB625AB2B2086012">
    <w:name w:val="E861D0DBDFEF40C69BB625AB2B2086012"/>
    <w:rsid w:val="007C1D12"/>
    <w:rPr>
      <w:rFonts w:eastAsiaTheme="minorHAnsi"/>
    </w:rPr>
  </w:style>
  <w:style w:type="paragraph" w:customStyle="1" w:styleId="0985371F96C043B4B6A9797E8273769F2">
    <w:name w:val="0985371F96C043B4B6A9797E8273769F2"/>
    <w:rsid w:val="007C1D12"/>
    <w:rPr>
      <w:rFonts w:eastAsiaTheme="minorHAnsi"/>
    </w:rPr>
  </w:style>
  <w:style w:type="paragraph" w:customStyle="1" w:styleId="51B49134A1804029B82C07F62AF30C602">
    <w:name w:val="51B49134A1804029B82C07F62AF30C602"/>
    <w:rsid w:val="007C1D12"/>
    <w:rPr>
      <w:rFonts w:eastAsiaTheme="minorHAnsi"/>
    </w:rPr>
  </w:style>
  <w:style w:type="paragraph" w:customStyle="1" w:styleId="E7B9E02F5DFD47149D8FA91562BCC4D717">
    <w:name w:val="E7B9E02F5DFD47149D8FA91562BCC4D717"/>
    <w:rsid w:val="007C1D12"/>
    <w:rPr>
      <w:rFonts w:eastAsiaTheme="minorHAnsi"/>
    </w:rPr>
  </w:style>
  <w:style w:type="paragraph" w:customStyle="1" w:styleId="E586CD3C1C1D4EA2884626BB53C947252">
    <w:name w:val="E586CD3C1C1D4EA2884626BB53C947252"/>
    <w:rsid w:val="007C1D12"/>
    <w:rPr>
      <w:rFonts w:eastAsiaTheme="minorHAnsi"/>
    </w:rPr>
  </w:style>
  <w:style w:type="paragraph" w:customStyle="1" w:styleId="BEE62C185D094C8EA8DCF20FFCC539EA">
    <w:name w:val="BEE62C185D094C8EA8DCF20FFCC539EA"/>
    <w:rsid w:val="007C1D12"/>
    <w:rPr>
      <w:rFonts w:eastAsiaTheme="minorHAnsi"/>
    </w:rPr>
  </w:style>
  <w:style w:type="paragraph" w:customStyle="1" w:styleId="49DC912F137E4EFFBCA725C12E3BFB4716">
    <w:name w:val="49DC912F137E4EFFBCA725C12E3BFB4716"/>
    <w:rsid w:val="007C1D12"/>
    <w:rPr>
      <w:rFonts w:eastAsiaTheme="minorHAnsi"/>
    </w:rPr>
  </w:style>
  <w:style w:type="paragraph" w:customStyle="1" w:styleId="44FA0CA1ACA842DBA1CF8E4494AC4B4516">
    <w:name w:val="44FA0CA1ACA842DBA1CF8E4494AC4B4516"/>
    <w:rsid w:val="007C1D12"/>
    <w:rPr>
      <w:rFonts w:eastAsiaTheme="minorHAnsi"/>
    </w:rPr>
  </w:style>
  <w:style w:type="paragraph" w:customStyle="1" w:styleId="BBCC78678DCB485D8CC3C5EC84FA727515">
    <w:name w:val="BBCC78678DCB485D8CC3C5EC84FA727515"/>
    <w:rsid w:val="007C1D12"/>
    <w:rPr>
      <w:rFonts w:eastAsiaTheme="minorHAnsi"/>
    </w:rPr>
  </w:style>
  <w:style w:type="paragraph" w:customStyle="1" w:styleId="92FB6E17111B493BB8A142F53FADD9DD14">
    <w:name w:val="92FB6E17111B493BB8A142F53FADD9DD14"/>
    <w:rsid w:val="007C1D12"/>
    <w:rPr>
      <w:rFonts w:eastAsiaTheme="minorHAnsi"/>
    </w:rPr>
  </w:style>
  <w:style w:type="paragraph" w:customStyle="1" w:styleId="5CB1D353CD4443448A19526FA21C0F3213">
    <w:name w:val="5CB1D353CD4443448A19526FA21C0F3213"/>
    <w:rsid w:val="007C1D12"/>
    <w:rPr>
      <w:rFonts w:eastAsiaTheme="minorHAnsi"/>
    </w:rPr>
  </w:style>
  <w:style w:type="paragraph" w:customStyle="1" w:styleId="C8B39CA8191647CABF497F8A04581A1E12">
    <w:name w:val="C8B39CA8191647CABF497F8A04581A1E12"/>
    <w:rsid w:val="007C1D12"/>
    <w:rPr>
      <w:rFonts w:eastAsiaTheme="minorHAnsi"/>
    </w:rPr>
  </w:style>
  <w:style w:type="paragraph" w:customStyle="1" w:styleId="03C3CB1EEEA949C5A083FC75D3A0502A11">
    <w:name w:val="03C3CB1EEEA949C5A083FC75D3A0502A11"/>
    <w:rsid w:val="007C1D12"/>
    <w:rPr>
      <w:rFonts w:eastAsiaTheme="minorHAnsi"/>
    </w:rPr>
  </w:style>
  <w:style w:type="paragraph" w:customStyle="1" w:styleId="96EACB2D592D4326B1A599E79BD04FD510">
    <w:name w:val="96EACB2D592D4326B1A599E79BD04FD510"/>
    <w:rsid w:val="007C1D12"/>
    <w:rPr>
      <w:rFonts w:eastAsiaTheme="minorHAnsi"/>
    </w:rPr>
  </w:style>
  <w:style w:type="paragraph" w:customStyle="1" w:styleId="D27B6C36E48E46B68516772B1E536F478">
    <w:name w:val="D27B6C36E48E46B68516772B1E536F478"/>
    <w:rsid w:val="007C1D12"/>
    <w:rPr>
      <w:rFonts w:eastAsiaTheme="minorHAnsi"/>
    </w:rPr>
  </w:style>
  <w:style w:type="paragraph" w:customStyle="1" w:styleId="3AA301E4ED2140A1A338D3C76F7885F07">
    <w:name w:val="3AA301E4ED2140A1A338D3C76F7885F07"/>
    <w:rsid w:val="007C1D12"/>
    <w:rPr>
      <w:rFonts w:eastAsiaTheme="minorHAnsi"/>
    </w:rPr>
  </w:style>
  <w:style w:type="paragraph" w:customStyle="1" w:styleId="B26FD16E0AF545B886821BCC829C2B457">
    <w:name w:val="B26FD16E0AF545B886821BCC829C2B457"/>
    <w:rsid w:val="007C1D12"/>
    <w:rPr>
      <w:rFonts w:eastAsiaTheme="minorHAnsi"/>
    </w:rPr>
  </w:style>
  <w:style w:type="paragraph" w:customStyle="1" w:styleId="539256751E70472094A067AD46103B776">
    <w:name w:val="539256751E70472094A067AD46103B776"/>
    <w:rsid w:val="007C1D12"/>
    <w:rPr>
      <w:rFonts w:eastAsiaTheme="minorHAnsi"/>
    </w:rPr>
  </w:style>
  <w:style w:type="paragraph" w:customStyle="1" w:styleId="68782AE5C29F4967AF27BBFE8D786F055">
    <w:name w:val="68782AE5C29F4967AF27BBFE8D786F055"/>
    <w:rsid w:val="007C1D12"/>
    <w:rPr>
      <w:rFonts w:eastAsiaTheme="minorHAnsi"/>
    </w:rPr>
  </w:style>
  <w:style w:type="paragraph" w:customStyle="1" w:styleId="52308949D1BD42B3B45AB431C041D1E05">
    <w:name w:val="52308949D1BD42B3B45AB431C041D1E05"/>
    <w:rsid w:val="007C1D12"/>
    <w:rPr>
      <w:rFonts w:eastAsiaTheme="minorHAnsi"/>
    </w:rPr>
  </w:style>
  <w:style w:type="paragraph" w:customStyle="1" w:styleId="9D7C19F5B2AE4616B248EDBE48A304A75">
    <w:name w:val="9D7C19F5B2AE4616B248EDBE48A304A75"/>
    <w:rsid w:val="007C1D12"/>
    <w:rPr>
      <w:rFonts w:eastAsiaTheme="minorHAnsi"/>
    </w:rPr>
  </w:style>
  <w:style w:type="paragraph" w:customStyle="1" w:styleId="B4157C67ACC74F07B06EFAA9A69114EE4">
    <w:name w:val="B4157C67ACC74F07B06EFAA9A69114EE4"/>
    <w:rsid w:val="007C1D12"/>
    <w:rPr>
      <w:rFonts w:eastAsiaTheme="minorHAnsi"/>
    </w:rPr>
  </w:style>
  <w:style w:type="paragraph" w:customStyle="1" w:styleId="05F6D1EEFC3F45F1AFD94B5A1EC642764">
    <w:name w:val="05F6D1EEFC3F45F1AFD94B5A1EC642764"/>
    <w:rsid w:val="007C1D12"/>
    <w:rPr>
      <w:rFonts w:eastAsiaTheme="minorHAnsi"/>
    </w:rPr>
  </w:style>
  <w:style w:type="paragraph" w:customStyle="1" w:styleId="4BA41563F5144F46B8C8B7A80DFB30EF3">
    <w:name w:val="4BA41563F5144F46B8C8B7A80DFB30EF3"/>
    <w:rsid w:val="007C1D12"/>
    <w:rPr>
      <w:rFonts w:eastAsiaTheme="minorHAnsi"/>
    </w:rPr>
  </w:style>
  <w:style w:type="paragraph" w:customStyle="1" w:styleId="A8FF93027AA74FF494C7BC6315BFDFD43">
    <w:name w:val="A8FF93027AA74FF494C7BC6315BFDFD43"/>
    <w:rsid w:val="007C1D12"/>
    <w:rPr>
      <w:rFonts w:eastAsiaTheme="minorHAnsi"/>
    </w:rPr>
  </w:style>
  <w:style w:type="paragraph" w:customStyle="1" w:styleId="E861D0DBDFEF40C69BB625AB2B2086013">
    <w:name w:val="E861D0DBDFEF40C69BB625AB2B2086013"/>
    <w:rsid w:val="007C1D12"/>
    <w:rPr>
      <w:rFonts w:eastAsiaTheme="minorHAnsi"/>
    </w:rPr>
  </w:style>
  <w:style w:type="paragraph" w:customStyle="1" w:styleId="0985371F96C043B4B6A9797E8273769F3">
    <w:name w:val="0985371F96C043B4B6A9797E8273769F3"/>
    <w:rsid w:val="007C1D12"/>
    <w:rPr>
      <w:rFonts w:eastAsiaTheme="minorHAnsi"/>
    </w:rPr>
  </w:style>
  <w:style w:type="paragraph" w:customStyle="1" w:styleId="51B49134A1804029B82C07F62AF30C603">
    <w:name w:val="51B49134A1804029B82C07F62AF30C603"/>
    <w:rsid w:val="007C1D12"/>
    <w:rPr>
      <w:rFonts w:eastAsiaTheme="minorHAnsi"/>
    </w:rPr>
  </w:style>
  <w:style w:type="paragraph" w:customStyle="1" w:styleId="E7B9E02F5DFD47149D8FA91562BCC4D718">
    <w:name w:val="E7B9E02F5DFD47149D8FA91562BCC4D718"/>
    <w:rsid w:val="007C1D12"/>
    <w:rPr>
      <w:rFonts w:eastAsiaTheme="minorHAnsi"/>
    </w:rPr>
  </w:style>
  <w:style w:type="paragraph" w:customStyle="1" w:styleId="E586CD3C1C1D4EA2884626BB53C947253">
    <w:name w:val="E586CD3C1C1D4EA2884626BB53C947253"/>
    <w:rsid w:val="007C1D12"/>
    <w:rPr>
      <w:rFonts w:eastAsiaTheme="minorHAnsi"/>
    </w:rPr>
  </w:style>
  <w:style w:type="paragraph" w:customStyle="1" w:styleId="348FA061EE3C49ACAE41AEBD74E67BFB">
    <w:name w:val="348FA061EE3C49ACAE41AEBD74E67BFB"/>
    <w:rsid w:val="007C1D12"/>
    <w:rPr>
      <w:rFonts w:eastAsiaTheme="minorHAnsi"/>
    </w:rPr>
  </w:style>
  <w:style w:type="paragraph" w:customStyle="1" w:styleId="BEE62C185D094C8EA8DCF20FFCC539EA1">
    <w:name w:val="BEE62C185D094C8EA8DCF20FFCC539EA1"/>
    <w:rsid w:val="007C1D12"/>
    <w:rPr>
      <w:rFonts w:eastAsiaTheme="minorHAnsi"/>
    </w:rPr>
  </w:style>
  <w:style w:type="paragraph" w:customStyle="1" w:styleId="49DC912F137E4EFFBCA725C12E3BFB4717">
    <w:name w:val="49DC912F137E4EFFBCA725C12E3BFB4717"/>
    <w:rsid w:val="007C1D12"/>
    <w:rPr>
      <w:rFonts w:eastAsiaTheme="minorHAnsi"/>
    </w:rPr>
  </w:style>
  <w:style w:type="paragraph" w:customStyle="1" w:styleId="44FA0CA1ACA842DBA1CF8E4494AC4B4517">
    <w:name w:val="44FA0CA1ACA842DBA1CF8E4494AC4B4517"/>
    <w:rsid w:val="007C1D12"/>
    <w:rPr>
      <w:rFonts w:eastAsiaTheme="minorHAnsi"/>
    </w:rPr>
  </w:style>
  <w:style w:type="paragraph" w:customStyle="1" w:styleId="BBCC78678DCB485D8CC3C5EC84FA727516">
    <w:name w:val="BBCC78678DCB485D8CC3C5EC84FA727516"/>
    <w:rsid w:val="007C1D12"/>
    <w:rPr>
      <w:rFonts w:eastAsiaTheme="minorHAnsi"/>
    </w:rPr>
  </w:style>
  <w:style w:type="paragraph" w:customStyle="1" w:styleId="92FB6E17111B493BB8A142F53FADD9DD15">
    <w:name w:val="92FB6E17111B493BB8A142F53FADD9DD15"/>
    <w:rsid w:val="007C1D12"/>
    <w:rPr>
      <w:rFonts w:eastAsiaTheme="minorHAnsi"/>
    </w:rPr>
  </w:style>
  <w:style w:type="paragraph" w:customStyle="1" w:styleId="5CB1D353CD4443448A19526FA21C0F3214">
    <w:name w:val="5CB1D353CD4443448A19526FA21C0F3214"/>
    <w:rsid w:val="007C1D12"/>
    <w:rPr>
      <w:rFonts w:eastAsiaTheme="minorHAnsi"/>
    </w:rPr>
  </w:style>
  <w:style w:type="paragraph" w:customStyle="1" w:styleId="C8B39CA8191647CABF497F8A04581A1E13">
    <w:name w:val="C8B39CA8191647CABF497F8A04581A1E13"/>
    <w:rsid w:val="007C1D12"/>
    <w:rPr>
      <w:rFonts w:eastAsiaTheme="minorHAnsi"/>
    </w:rPr>
  </w:style>
  <w:style w:type="paragraph" w:customStyle="1" w:styleId="03C3CB1EEEA949C5A083FC75D3A0502A12">
    <w:name w:val="03C3CB1EEEA949C5A083FC75D3A0502A12"/>
    <w:rsid w:val="007C1D12"/>
    <w:rPr>
      <w:rFonts w:eastAsiaTheme="minorHAnsi"/>
    </w:rPr>
  </w:style>
  <w:style w:type="paragraph" w:customStyle="1" w:styleId="96EACB2D592D4326B1A599E79BD04FD511">
    <w:name w:val="96EACB2D592D4326B1A599E79BD04FD511"/>
    <w:rsid w:val="007C1D12"/>
    <w:rPr>
      <w:rFonts w:eastAsiaTheme="minorHAnsi"/>
    </w:rPr>
  </w:style>
  <w:style w:type="paragraph" w:customStyle="1" w:styleId="D27B6C36E48E46B68516772B1E536F479">
    <w:name w:val="D27B6C36E48E46B68516772B1E536F479"/>
    <w:rsid w:val="007C1D12"/>
    <w:rPr>
      <w:rFonts w:eastAsiaTheme="minorHAnsi"/>
    </w:rPr>
  </w:style>
  <w:style w:type="paragraph" w:customStyle="1" w:styleId="3AA301E4ED2140A1A338D3C76F7885F08">
    <w:name w:val="3AA301E4ED2140A1A338D3C76F7885F08"/>
    <w:rsid w:val="007C1D12"/>
    <w:rPr>
      <w:rFonts w:eastAsiaTheme="minorHAnsi"/>
    </w:rPr>
  </w:style>
  <w:style w:type="paragraph" w:customStyle="1" w:styleId="B26FD16E0AF545B886821BCC829C2B458">
    <w:name w:val="B26FD16E0AF545B886821BCC829C2B458"/>
    <w:rsid w:val="007C1D12"/>
    <w:rPr>
      <w:rFonts w:eastAsiaTheme="minorHAnsi"/>
    </w:rPr>
  </w:style>
  <w:style w:type="paragraph" w:customStyle="1" w:styleId="539256751E70472094A067AD46103B777">
    <w:name w:val="539256751E70472094A067AD46103B777"/>
    <w:rsid w:val="007C1D12"/>
    <w:rPr>
      <w:rFonts w:eastAsiaTheme="minorHAnsi"/>
    </w:rPr>
  </w:style>
  <w:style w:type="paragraph" w:customStyle="1" w:styleId="68782AE5C29F4967AF27BBFE8D786F056">
    <w:name w:val="68782AE5C29F4967AF27BBFE8D786F056"/>
    <w:rsid w:val="007C1D12"/>
    <w:rPr>
      <w:rFonts w:eastAsiaTheme="minorHAnsi"/>
    </w:rPr>
  </w:style>
  <w:style w:type="paragraph" w:customStyle="1" w:styleId="52308949D1BD42B3B45AB431C041D1E06">
    <w:name w:val="52308949D1BD42B3B45AB431C041D1E06"/>
    <w:rsid w:val="007C1D12"/>
    <w:rPr>
      <w:rFonts w:eastAsiaTheme="minorHAnsi"/>
    </w:rPr>
  </w:style>
  <w:style w:type="paragraph" w:customStyle="1" w:styleId="9D7C19F5B2AE4616B248EDBE48A304A76">
    <w:name w:val="9D7C19F5B2AE4616B248EDBE48A304A76"/>
    <w:rsid w:val="007C1D12"/>
    <w:rPr>
      <w:rFonts w:eastAsiaTheme="minorHAnsi"/>
    </w:rPr>
  </w:style>
  <w:style w:type="paragraph" w:customStyle="1" w:styleId="B4157C67ACC74F07B06EFAA9A69114EE5">
    <w:name w:val="B4157C67ACC74F07B06EFAA9A69114EE5"/>
    <w:rsid w:val="007C1D12"/>
    <w:rPr>
      <w:rFonts w:eastAsiaTheme="minorHAnsi"/>
    </w:rPr>
  </w:style>
  <w:style w:type="paragraph" w:customStyle="1" w:styleId="05F6D1EEFC3F45F1AFD94B5A1EC642765">
    <w:name w:val="05F6D1EEFC3F45F1AFD94B5A1EC642765"/>
    <w:rsid w:val="007C1D12"/>
    <w:rPr>
      <w:rFonts w:eastAsiaTheme="minorHAnsi"/>
    </w:rPr>
  </w:style>
  <w:style w:type="paragraph" w:customStyle="1" w:styleId="4BA41563F5144F46B8C8B7A80DFB30EF4">
    <w:name w:val="4BA41563F5144F46B8C8B7A80DFB30EF4"/>
    <w:rsid w:val="007C1D12"/>
    <w:rPr>
      <w:rFonts w:eastAsiaTheme="minorHAnsi"/>
    </w:rPr>
  </w:style>
  <w:style w:type="paragraph" w:customStyle="1" w:styleId="A8FF93027AA74FF494C7BC6315BFDFD44">
    <w:name w:val="A8FF93027AA74FF494C7BC6315BFDFD44"/>
    <w:rsid w:val="007C1D12"/>
    <w:rPr>
      <w:rFonts w:eastAsiaTheme="minorHAnsi"/>
    </w:rPr>
  </w:style>
  <w:style w:type="paragraph" w:customStyle="1" w:styleId="E861D0DBDFEF40C69BB625AB2B2086014">
    <w:name w:val="E861D0DBDFEF40C69BB625AB2B2086014"/>
    <w:rsid w:val="007C1D12"/>
    <w:rPr>
      <w:rFonts w:eastAsiaTheme="minorHAnsi"/>
    </w:rPr>
  </w:style>
  <w:style w:type="paragraph" w:customStyle="1" w:styleId="0985371F96C043B4B6A9797E8273769F4">
    <w:name w:val="0985371F96C043B4B6A9797E8273769F4"/>
    <w:rsid w:val="007C1D12"/>
    <w:rPr>
      <w:rFonts w:eastAsiaTheme="minorHAnsi"/>
    </w:rPr>
  </w:style>
  <w:style w:type="paragraph" w:customStyle="1" w:styleId="51B49134A1804029B82C07F62AF30C604">
    <w:name w:val="51B49134A1804029B82C07F62AF30C604"/>
    <w:rsid w:val="007C1D12"/>
    <w:rPr>
      <w:rFonts w:eastAsiaTheme="minorHAnsi"/>
    </w:rPr>
  </w:style>
  <w:style w:type="paragraph" w:customStyle="1" w:styleId="E7B9E02F5DFD47149D8FA91562BCC4D719">
    <w:name w:val="E7B9E02F5DFD47149D8FA91562BCC4D719"/>
    <w:rsid w:val="007C1D12"/>
    <w:rPr>
      <w:rFonts w:eastAsiaTheme="minorHAnsi"/>
    </w:rPr>
  </w:style>
  <w:style w:type="paragraph" w:customStyle="1" w:styleId="E586CD3C1C1D4EA2884626BB53C947254">
    <w:name w:val="E586CD3C1C1D4EA2884626BB53C947254"/>
    <w:rsid w:val="007C1D12"/>
    <w:rPr>
      <w:rFonts w:eastAsiaTheme="minorHAnsi"/>
    </w:rPr>
  </w:style>
  <w:style w:type="paragraph" w:customStyle="1" w:styleId="348FA061EE3C49ACAE41AEBD74E67BFB1">
    <w:name w:val="348FA061EE3C49ACAE41AEBD74E67BFB1"/>
    <w:rsid w:val="007C1D12"/>
    <w:rPr>
      <w:rFonts w:eastAsiaTheme="minorHAnsi"/>
    </w:rPr>
  </w:style>
  <w:style w:type="paragraph" w:customStyle="1" w:styleId="BEE62C185D094C8EA8DCF20FFCC539EA2">
    <w:name w:val="BEE62C185D094C8EA8DCF20FFCC539EA2"/>
    <w:rsid w:val="007C1D12"/>
    <w:rPr>
      <w:rFonts w:eastAsiaTheme="minorHAnsi"/>
    </w:rPr>
  </w:style>
  <w:style w:type="paragraph" w:customStyle="1" w:styleId="A36C754F31F44FAB8CA89BBA09E91DAB">
    <w:name w:val="A36C754F31F44FAB8CA89BBA09E91DAB"/>
    <w:rsid w:val="007C1D12"/>
    <w:rPr>
      <w:rFonts w:eastAsiaTheme="minorHAnsi"/>
    </w:rPr>
  </w:style>
  <w:style w:type="paragraph" w:customStyle="1" w:styleId="1FF0663ADFCF49F48AD3631EC25D71BE">
    <w:name w:val="1FF0663ADFCF49F48AD3631EC25D71BE"/>
    <w:rsid w:val="007C1D12"/>
    <w:rPr>
      <w:rFonts w:eastAsiaTheme="minorHAnsi"/>
    </w:rPr>
  </w:style>
  <w:style w:type="paragraph" w:customStyle="1" w:styleId="49DC912F137E4EFFBCA725C12E3BFB4718">
    <w:name w:val="49DC912F137E4EFFBCA725C12E3BFB4718"/>
    <w:rsid w:val="007C1D12"/>
    <w:rPr>
      <w:rFonts w:eastAsiaTheme="minorHAnsi"/>
    </w:rPr>
  </w:style>
  <w:style w:type="paragraph" w:customStyle="1" w:styleId="44FA0CA1ACA842DBA1CF8E4494AC4B4518">
    <w:name w:val="44FA0CA1ACA842DBA1CF8E4494AC4B4518"/>
    <w:rsid w:val="007C1D12"/>
    <w:rPr>
      <w:rFonts w:eastAsiaTheme="minorHAnsi"/>
    </w:rPr>
  </w:style>
  <w:style w:type="paragraph" w:customStyle="1" w:styleId="BBCC78678DCB485D8CC3C5EC84FA727517">
    <w:name w:val="BBCC78678DCB485D8CC3C5EC84FA727517"/>
    <w:rsid w:val="007C1D12"/>
    <w:rPr>
      <w:rFonts w:eastAsiaTheme="minorHAnsi"/>
    </w:rPr>
  </w:style>
  <w:style w:type="paragraph" w:customStyle="1" w:styleId="92FB6E17111B493BB8A142F53FADD9DD16">
    <w:name w:val="92FB6E17111B493BB8A142F53FADD9DD16"/>
    <w:rsid w:val="007C1D12"/>
    <w:rPr>
      <w:rFonts w:eastAsiaTheme="minorHAnsi"/>
    </w:rPr>
  </w:style>
  <w:style w:type="paragraph" w:customStyle="1" w:styleId="5CB1D353CD4443448A19526FA21C0F3215">
    <w:name w:val="5CB1D353CD4443448A19526FA21C0F3215"/>
    <w:rsid w:val="007C1D12"/>
    <w:rPr>
      <w:rFonts w:eastAsiaTheme="minorHAnsi"/>
    </w:rPr>
  </w:style>
  <w:style w:type="paragraph" w:customStyle="1" w:styleId="C8B39CA8191647CABF497F8A04581A1E14">
    <w:name w:val="C8B39CA8191647CABF497F8A04581A1E14"/>
    <w:rsid w:val="007C1D12"/>
    <w:rPr>
      <w:rFonts w:eastAsiaTheme="minorHAnsi"/>
    </w:rPr>
  </w:style>
  <w:style w:type="paragraph" w:customStyle="1" w:styleId="03C3CB1EEEA949C5A083FC75D3A0502A13">
    <w:name w:val="03C3CB1EEEA949C5A083FC75D3A0502A13"/>
    <w:rsid w:val="007C1D12"/>
    <w:rPr>
      <w:rFonts w:eastAsiaTheme="minorHAnsi"/>
    </w:rPr>
  </w:style>
  <w:style w:type="paragraph" w:customStyle="1" w:styleId="96EACB2D592D4326B1A599E79BD04FD512">
    <w:name w:val="96EACB2D592D4326B1A599E79BD04FD512"/>
    <w:rsid w:val="007C1D12"/>
    <w:rPr>
      <w:rFonts w:eastAsiaTheme="minorHAnsi"/>
    </w:rPr>
  </w:style>
  <w:style w:type="paragraph" w:customStyle="1" w:styleId="D27B6C36E48E46B68516772B1E536F4710">
    <w:name w:val="D27B6C36E48E46B68516772B1E536F4710"/>
    <w:rsid w:val="007C1D12"/>
    <w:rPr>
      <w:rFonts w:eastAsiaTheme="minorHAnsi"/>
    </w:rPr>
  </w:style>
  <w:style w:type="paragraph" w:customStyle="1" w:styleId="3AA301E4ED2140A1A338D3C76F7885F09">
    <w:name w:val="3AA301E4ED2140A1A338D3C76F7885F09"/>
    <w:rsid w:val="007C1D12"/>
    <w:rPr>
      <w:rFonts w:eastAsiaTheme="minorHAnsi"/>
    </w:rPr>
  </w:style>
  <w:style w:type="paragraph" w:customStyle="1" w:styleId="B26FD16E0AF545B886821BCC829C2B459">
    <w:name w:val="B26FD16E0AF545B886821BCC829C2B459"/>
    <w:rsid w:val="007C1D12"/>
    <w:rPr>
      <w:rFonts w:eastAsiaTheme="minorHAnsi"/>
    </w:rPr>
  </w:style>
  <w:style w:type="paragraph" w:customStyle="1" w:styleId="539256751E70472094A067AD46103B778">
    <w:name w:val="539256751E70472094A067AD46103B778"/>
    <w:rsid w:val="007C1D12"/>
    <w:rPr>
      <w:rFonts w:eastAsiaTheme="minorHAnsi"/>
    </w:rPr>
  </w:style>
  <w:style w:type="paragraph" w:customStyle="1" w:styleId="68782AE5C29F4967AF27BBFE8D786F057">
    <w:name w:val="68782AE5C29F4967AF27BBFE8D786F057"/>
    <w:rsid w:val="007C1D12"/>
    <w:rPr>
      <w:rFonts w:eastAsiaTheme="minorHAnsi"/>
    </w:rPr>
  </w:style>
  <w:style w:type="paragraph" w:customStyle="1" w:styleId="52308949D1BD42B3B45AB431C041D1E07">
    <w:name w:val="52308949D1BD42B3B45AB431C041D1E07"/>
    <w:rsid w:val="007C1D12"/>
    <w:rPr>
      <w:rFonts w:eastAsiaTheme="minorHAnsi"/>
    </w:rPr>
  </w:style>
  <w:style w:type="paragraph" w:customStyle="1" w:styleId="9D7C19F5B2AE4616B248EDBE48A304A77">
    <w:name w:val="9D7C19F5B2AE4616B248EDBE48A304A77"/>
    <w:rsid w:val="007C1D12"/>
    <w:rPr>
      <w:rFonts w:eastAsiaTheme="minorHAnsi"/>
    </w:rPr>
  </w:style>
  <w:style w:type="paragraph" w:customStyle="1" w:styleId="B4157C67ACC74F07B06EFAA9A69114EE6">
    <w:name w:val="B4157C67ACC74F07B06EFAA9A69114EE6"/>
    <w:rsid w:val="007C1D12"/>
    <w:rPr>
      <w:rFonts w:eastAsiaTheme="minorHAnsi"/>
    </w:rPr>
  </w:style>
  <w:style w:type="paragraph" w:customStyle="1" w:styleId="05F6D1EEFC3F45F1AFD94B5A1EC642766">
    <w:name w:val="05F6D1EEFC3F45F1AFD94B5A1EC642766"/>
    <w:rsid w:val="007C1D12"/>
    <w:rPr>
      <w:rFonts w:eastAsiaTheme="minorHAnsi"/>
    </w:rPr>
  </w:style>
  <w:style w:type="paragraph" w:customStyle="1" w:styleId="4BA41563F5144F46B8C8B7A80DFB30EF5">
    <w:name w:val="4BA41563F5144F46B8C8B7A80DFB30EF5"/>
    <w:rsid w:val="007C1D12"/>
    <w:rPr>
      <w:rFonts w:eastAsiaTheme="minorHAnsi"/>
    </w:rPr>
  </w:style>
  <w:style w:type="paragraph" w:customStyle="1" w:styleId="A8FF93027AA74FF494C7BC6315BFDFD45">
    <w:name w:val="A8FF93027AA74FF494C7BC6315BFDFD45"/>
    <w:rsid w:val="007C1D12"/>
    <w:rPr>
      <w:rFonts w:eastAsiaTheme="minorHAnsi"/>
    </w:rPr>
  </w:style>
  <w:style w:type="paragraph" w:customStyle="1" w:styleId="E861D0DBDFEF40C69BB625AB2B2086015">
    <w:name w:val="E861D0DBDFEF40C69BB625AB2B2086015"/>
    <w:rsid w:val="007C1D12"/>
    <w:rPr>
      <w:rFonts w:eastAsiaTheme="minorHAnsi"/>
    </w:rPr>
  </w:style>
  <w:style w:type="paragraph" w:customStyle="1" w:styleId="0985371F96C043B4B6A9797E8273769F5">
    <w:name w:val="0985371F96C043B4B6A9797E8273769F5"/>
    <w:rsid w:val="007C1D12"/>
    <w:rPr>
      <w:rFonts w:eastAsiaTheme="minorHAnsi"/>
    </w:rPr>
  </w:style>
  <w:style w:type="paragraph" w:customStyle="1" w:styleId="51B49134A1804029B82C07F62AF30C605">
    <w:name w:val="51B49134A1804029B82C07F62AF30C605"/>
    <w:rsid w:val="007C1D12"/>
    <w:rPr>
      <w:rFonts w:eastAsiaTheme="minorHAnsi"/>
    </w:rPr>
  </w:style>
  <w:style w:type="paragraph" w:customStyle="1" w:styleId="E7B9E02F5DFD47149D8FA91562BCC4D720">
    <w:name w:val="E7B9E02F5DFD47149D8FA91562BCC4D720"/>
    <w:rsid w:val="007C1D12"/>
    <w:rPr>
      <w:rFonts w:eastAsiaTheme="minorHAnsi"/>
    </w:rPr>
  </w:style>
  <w:style w:type="paragraph" w:customStyle="1" w:styleId="E586CD3C1C1D4EA2884626BB53C947255">
    <w:name w:val="E586CD3C1C1D4EA2884626BB53C947255"/>
    <w:rsid w:val="007C1D12"/>
    <w:rPr>
      <w:rFonts w:eastAsiaTheme="minorHAnsi"/>
    </w:rPr>
  </w:style>
  <w:style w:type="paragraph" w:customStyle="1" w:styleId="348FA061EE3C49ACAE41AEBD74E67BFB2">
    <w:name w:val="348FA061EE3C49ACAE41AEBD74E67BFB2"/>
    <w:rsid w:val="007C1D12"/>
    <w:rPr>
      <w:rFonts w:eastAsiaTheme="minorHAnsi"/>
    </w:rPr>
  </w:style>
  <w:style w:type="paragraph" w:customStyle="1" w:styleId="BEE62C185D094C8EA8DCF20FFCC539EA3">
    <w:name w:val="BEE62C185D094C8EA8DCF20FFCC539EA3"/>
    <w:rsid w:val="007C1D12"/>
    <w:rPr>
      <w:rFonts w:eastAsiaTheme="minorHAnsi"/>
    </w:rPr>
  </w:style>
  <w:style w:type="paragraph" w:customStyle="1" w:styleId="A36C754F31F44FAB8CA89BBA09E91DAB1">
    <w:name w:val="A36C754F31F44FAB8CA89BBA09E91DAB1"/>
    <w:rsid w:val="007C1D12"/>
    <w:rPr>
      <w:rFonts w:eastAsiaTheme="minorHAnsi"/>
    </w:rPr>
  </w:style>
  <w:style w:type="paragraph" w:customStyle="1" w:styleId="1FF0663ADFCF49F48AD3631EC25D71BE1">
    <w:name w:val="1FF0663ADFCF49F48AD3631EC25D71BE1"/>
    <w:rsid w:val="007C1D12"/>
    <w:rPr>
      <w:rFonts w:eastAsiaTheme="minorHAnsi"/>
    </w:rPr>
  </w:style>
  <w:style w:type="paragraph" w:customStyle="1" w:styleId="49DC912F137E4EFFBCA725C12E3BFB4719">
    <w:name w:val="49DC912F137E4EFFBCA725C12E3BFB4719"/>
    <w:rsid w:val="007C1D12"/>
    <w:rPr>
      <w:rFonts w:eastAsiaTheme="minorHAnsi"/>
    </w:rPr>
  </w:style>
  <w:style w:type="paragraph" w:customStyle="1" w:styleId="44FA0CA1ACA842DBA1CF8E4494AC4B4519">
    <w:name w:val="44FA0CA1ACA842DBA1CF8E4494AC4B4519"/>
    <w:rsid w:val="007C1D12"/>
    <w:rPr>
      <w:rFonts w:eastAsiaTheme="minorHAnsi"/>
    </w:rPr>
  </w:style>
  <w:style w:type="paragraph" w:customStyle="1" w:styleId="BBCC78678DCB485D8CC3C5EC84FA727518">
    <w:name w:val="BBCC78678DCB485D8CC3C5EC84FA727518"/>
    <w:rsid w:val="007C1D12"/>
    <w:rPr>
      <w:rFonts w:eastAsiaTheme="minorHAnsi"/>
    </w:rPr>
  </w:style>
  <w:style w:type="paragraph" w:customStyle="1" w:styleId="92FB6E17111B493BB8A142F53FADD9DD17">
    <w:name w:val="92FB6E17111B493BB8A142F53FADD9DD17"/>
    <w:rsid w:val="007C1D12"/>
    <w:rPr>
      <w:rFonts w:eastAsiaTheme="minorHAnsi"/>
    </w:rPr>
  </w:style>
  <w:style w:type="paragraph" w:customStyle="1" w:styleId="5CB1D353CD4443448A19526FA21C0F3216">
    <w:name w:val="5CB1D353CD4443448A19526FA21C0F3216"/>
    <w:rsid w:val="007C1D12"/>
    <w:rPr>
      <w:rFonts w:eastAsiaTheme="minorHAnsi"/>
    </w:rPr>
  </w:style>
  <w:style w:type="paragraph" w:customStyle="1" w:styleId="C8B39CA8191647CABF497F8A04581A1E15">
    <w:name w:val="C8B39CA8191647CABF497F8A04581A1E15"/>
    <w:rsid w:val="007C1D12"/>
    <w:rPr>
      <w:rFonts w:eastAsiaTheme="minorHAnsi"/>
    </w:rPr>
  </w:style>
  <w:style w:type="paragraph" w:customStyle="1" w:styleId="03C3CB1EEEA949C5A083FC75D3A0502A14">
    <w:name w:val="03C3CB1EEEA949C5A083FC75D3A0502A14"/>
    <w:rsid w:val="007C1D12"/>
    <w:rPr>
      <w:rFonts w:eastAsiaTheme="minorHAnsi"/>
    </w:rPr>
  </w:style>
  <w:style w:type="paragraph" w:customStyle="1" w:styleId="96EACB2D592D4326B1A599E79BD04FD513">
    <w:name w:val="96EACB2D592D4326B1A599E79BD04FD513"/>
    <w:rsid w:val="007C1D12"/>
    <w:rPr>
      <w:rFonts w:eastAsiaTheme="minorHAnsi"/>
    </w:rPr>
  </w:style>
  <w:style w:type="paragraph" w:customStyle="1" w:styleId="D27B6C36E48E46B68516772B1E536F4711">
    <w:name w:val="D27B6C36E48E46B68516772B1E536F4711"/>
    <w:rsid w:val="007C1D12"/>
    <w:rPr>
      <w:rFonts w:eastAsiaTheme="minorHAnsi"/>
    </w:rPr>
  </w:style>
  <w:style w:type="paragraph" w:customStyle="1" w:styleId="3AA301E4ED2140A1A338D3C76F7885F010">
    <w:name w:val="3AA301E4ED2140A1A338D3C76F7885F010"/>
    <w:rsid w:val="007C1D12"/>
    <w:rPr>
      <w:rFonts w:eastAsiaTheme="minorHAnsi"/>
    </w:rPr>
  </w:style>
  <w:style w:type="paragraph" w:customStyle="1" w:styleId="B26FD16E0AF545B886821BCC829C2B4510">
    <w:name w:val="B26FD16E0AF545B886821BCC829C2B4510"/>
    <w:rsid w:val="007C1D12"/>
    <w:rPr>
      <w:rFonts w:eastAsiaTheme="minorHAnsi"/>
    </w:rPr>
  </w:style>
  <w:style w:type="paragraph" w:customStyle="1" w:styleId="539256751E70472094A067AD46103B779">
    <w:name w:val="539256751E70472094A067AD46103B779"/>
    <w:rsid w:val="007C1D12"/>
    <w:rPr>
      <w:rFonts w:eastAsiaTheme="minorHAnsi"/>
    </w:rPr>
  </w:style>
  <w:style w:type="paragraph" w:customStyle="1" w:styleId="68782AE5C29F4967AF27BBFE8D786F058">
    <w:name w:val="68782AE5C29F4967AF27BBFE8D786F058"/>
    <w:rsid w:val="007C1D12"/>
    <w:rPr>
      <w:rFonts w:eastAsiaTheme="minorHAnsi"/>
    </w:rPr>
  </w:style>
  <w:style w:type="paragraph" w:customStyle="1" w:styleId="52308949D1BD42B3B45AB431C041D1E08">
    <w:name w:val="52308949D1BD42B3B45AB431C041D1E08"/>
    <w:rsid w:val="007C1D12"/>
    <w:rPr>
      <w:rFonts w:eastAsiaTheme="minorHAnsi"/>
    </w:rPr>
  </w:style>
  <w:style w:type="paragraph" w:customStyle="1" w:styleId="9D7C19F5B2AE4616B248EDBE48A304A78">
    <w:name w:val="9D7C19F5B2AE4616B248EDBE48A304A78"/>
    <w:rsid w:val="007C1D12"/>
    <w:rPr>
      <w:rFonts w:eastAsiaTheme="minorHAnsi"/>
    </w:rPr>
  </w:style>
  <w:style w:type="paragraph" w:customStyle="1" w:styleId="B4157C67ACC74F07B06EFAA9A69114EE7">
    <w:name w:val="B4157C67ACC74F07B06EFAA9A69114EE7"/>
    <w:rsid w:val="007C1D12"/>
    <w:rPr>
      <w:rFonts w:eastAsiaTheme="minorHAnsi"/>
    </w:rPr>
  </w:style>
  <w:style w:type="paragraph" w:customStyle="1" w:styleId="05F6D1EEFC3F45F1AFD94B5A1EC642767">
    <w:name w:val="05F6D1EEFC3F45F1AFD94B5A1EC642767"/>
    <w:rsid w:val="007C1D12"/>
    <w:rPr>
      <w:rFonts w:eastAsiaTheme="minorHAnsi"/>
    </w:rPr>
  </w:style>
  <w:style w:type="paragraph" w:customStyle="1" w:styleId="4BA41563F5144F46B8C8B7A80DFB30EF6">
    <w:name w:val="4BA41563F5144F46B8C8B7A80DFB30EF6"/>
    <w:rsid w:val="007C1D12"/>
    <w:rPr>
      <w:rFonts w:eastAsiaTheme="minorHAnsi"/>
    </w:rPr>
  </w:style>
  <w:style w:type="paragraph" w:customStyle="1" w:styleId="A8FF93027AA74FF494C7BC6315BFDFD46">
    <w:name w:val="A8FF93027AA74FF494C7BC6315BFDFD46"/>
    <w:rsid w:val="007C1D12"/>
    <w:rPr>
      <w:rFonts w:eastAsiaTheme="minorHAnsi"/>
    </w:rPr>
  </w:style>
  <w:style w:type="paragraph" w:customStyle="1" w:styleId="E861D0DBDFEF40C69BB625AB2B2086016">
    <w:name w:val="E861D0DBDFEF40C69BB625AB2B2086016"/>
    <w:rsid w:val="007C1D12"/>
    <w:rPr>
      <w:rFonts w:eastAsiaTheme="minorHAnsi"/>
    </w:rPr>
  </w:style>
  <w:style w:type="paragraph" w:customStyle="1" w:styleId="0985371F96C043B4B6A9797E8273769F6">
    <w:name w:val="0985371F96C043B4B6A9797E8273769F6"/>
    <w:rsid w:val="007C1D12"/>
    <w:rPr>
      <w:rFonts w:eastAsiaTheme="minorHAnsi"/>
    </w:rPr>
  </w:style>
  <w:style w:type="paragraph" w:customStyle="1" w:styleId="51B49134A1804029B82C07F62AF30C606">
    <w:name w:val="51B49134A1804029B82C07F62AF30C606"/>
    <w:rsid w:val="007C1D12"/>
    <w:rPr>
      <w:rFonts w:eastAsiaTheme="minorHAnsi"/>
    </w:rPr>
  </w:style>
  <w:style w:type="paragraph" w:customStyle="1" w:styleId="59CFBC6B77784BC2A0D6CCB04E950322">
    <w:name w:val="59CFBC6B77784BC2A0D6CCB04E950322"/>
    <w:rsid w:val="007C1D12"/>
  </w:style>
  <w:style w:type="paragraph" w:customStyle="1" w:styleId="C45D7D3AABD2483583EDDF90D53A7418">
    <w:name w:val="C45D7D3AABD2483583EDDF90D53A7418"/>
    <w:rsid w:val="007C1D12"/>
  </w:style>
  <w:style w:type="paragraph" w:customStyle="1" w:styleId="404F55FCB2C54A50B8BEA1287A74028B">
    <w:name w:val="404F55FCB2C54A50B8BEA1287A74028B"/>
    <w:rsid w:val="007C1D12"/>
  </w:style>
  <w:style w:type="paragraph" w:customStyle="1" w:styleId="225421FADD2B4B14B071E75713271592">
    <w:name w:val="225421FADD2B4B14B071E75713271592"/>
    <w:rsid w:val="007C1D12"/>
  </w:style>
  <w:style w:type="paragraph" w:customStyle="1" w:styleId="AC288A0D1F5B46EFA682D07F40D77142">
    <w:name w:val="AC288A0D1F5B46EFA682D07F40D77142"/>
    <w:rsid w:val="007C1D12"/>
  </w:style>
  <w:style w:type="paragraph" w:customStyle="1" w:styleId="E7B9E02F5DFD47149D8FA91562BCC4D721">
    <w:name w:val="E7B9E02F5DFD47149D8FA91562BCC4D721"/>
    <w:rsid w:val="007C1D12"/>
    <w:rPr>
      <w:rFonts w:eastAsiaTheme="minorHAnsi"/>
    </w:rPr>
  </w:style>
  <w:style w:type="paragraph" w:customStyle="1" w:styleId="E586CD3C1C1D4EA2884626BB53C947256">
    <w:name w:val="E586CD3C1C1D4EA2884626BB53C947256"/>
    <w:rsid w:val="007C1D12"/>
    <w:rPr>
      <w:rFonts w:eastAsiaTheme="minorHAnsi"/>
    </w:rPr>
  </w:style>
  <w:style w:type="paragraph" w:customStyle="1" w:styleId="348FA061EE3C49ACAE41AEBD74E67BFB3">
    <w:name w:val="348FA061EE3C49ACAE41AEBD74E67BFB3"/>
    <w:rsid w:val="007C1D12"/>
    <w:rPr>
      <w:rFonts w:eastAsiaTheme="minorHAnsi"/>
    </w:rPr>
  </w:style>
  <w:style w:type="paragraph" w:customStyle="1" w:styleId="BEE62C185D094C8EA8DCF20FFCC539EA4">
    <w:name w:val="BEE62C185D094C8EA8DCF20FFCC539EA4"/>
    <w:rsid w:val="007C1D12"/>
    <w:rPr>
      <w:rFonts w:eastAsiaTheme="minorHAnsi"/>
    </w:rPr>
  </w:style>
  <w:style w:type="paragraph" w:customStyle="1" w:styleId="A36C754F31F44FAB8CA89BBA09E91DAB2">
    <w:name w:val="A36C754F31F44FAB8CA89BBA09E91DAB2"/>
    <w:rsid w:val="007C1D12"/>
    <w:rPr>
      <w:rFonts w:eastAsiaTheme="minorHAnsi"/>
    </w:rPr>
  </w:style>
  <w:style w:type="paragraph" w:customStyle="1" w:styleId="1FF0663ADFCF49F48AD3631EC25D71BE2">
    <w:name w:val="1FF0663ADFCF49F48AD3631EC25D71BE2"/>
    <w:rsid w:val="007C1D12"/>
    <w:rPr>
      <w:rFonts w:eastAsiaTheme="minorHAnsi"/>
    </w:rPr>
  </w:style>
  <w:style w:type="paragraph" w:customStyle="1" w:styleId="5E6E5BFE325243B99A437EBE6734EE83">
    <w:name w:val="5E6E5BFE325243B99A437EBE6734EE83"/>
    <w:rsid w:val="007C1D12"/>
    <w:rPr>
      <w:rFonts w:eastAsiaTheme="minorHAnsi"/>
    </w:rPr>
  </w:style>
  <w:style w:type="paragraph" w:customStyle="1" w:styleId="34138446CB61456EB7D73FCEBF6D47BD">
    <w:name w:val="34138446CB61456EB7D73FCEBF6D47BD"/>
    <w:rsid w:val="007C1D12"/>
    <w:rPr>
      <w:rFonts w:eastAsiaTheme="minorHAnsi"/>
    </w:rPr>
  </w:style>
  <w:style w:type="paragraph" w:customStyle="1" w:styleId="AC288A0D1F5B46EFA682D07F40D771421">
    <w:name w:val="AC288A0D1F5B46EFA682D07F40D771421"/>
    <w:rsid w:val="007C1D12"/>
    <w:rPr>
      <w:rFonts w:eastAsiaTheme="minorHAnsi"/>
    </w:rPr>
  </w:style>
  <w:style w:type="paragraph" w:customStyle="1" w:styleId="44FA0CA1ACA842DBA1CF8E4494AC4B4520">
    <w:name w:val="44FA0CA1ACA842DBA1CF8E4494AC4B4520"/>
    <w:rsid w:val="007C1D12"/>
    <w:rPr>
      <w:rFonts w:eastAsiaTheme="minorHAnsi"/>
    </w:rPr>
  </w:style>
  <w:style w:type="paragraph" w:customStyle="1" w:styleId="BBCC78678DCB485D8CC3C5EC84FA727519">
    <w:name w:val="BBCC78678DCB485D8CC3C5EC84FA727519"/>
    <w:rsid w:val="007C1D12"/>
    <w:rPr>
      <w:rFonts w:eastAsiaTheme="minorHAnsi"/>
    </w:rPr>
  </w:style>
  <w:style w:type="paragraph" w:customStyle="1" w:styleId="92FB6E17111B493BB8A142F53FADD9DD18">
    <w:name w:val="92FB6E17111B493BB8A142F53FADD9DD18"/>
    <w:rsid w:val="007C1D12"/>
    <w:rPr>
      <w:rFonts w:eastAsiaTheme="minorHAnsi"/>
    </w:rPr>
  </w:style>
  <w:style w:type="paragraph" w:customStyle="1" w:styleId="5CB1D353CD4443448A19526FA21C0F3217">
    <w:name w:val="5CB1D353CD4443448A19526FA21C0F3217"/>
    <w:rsid w:val="007C1D12"/>
    <w:rPr>
      <w:rFonts w:eastAsiaTheme="minorHAnsi"/>
    </w:rPr>
  </w:style>
  <w:style w:type="paragraph" w:customStyle="1" w:styleId="C8B39CA8191647CABF497F8A04581A1E16">
    <w:name w:val="C8B39CA8191647CABF497F8A04581A1E16"/>
    <w:rsid w:val="007C1D12"/>
    <w:rPr>
      <w:rFonts w:eastAsiaTheme="minorHAnsi"/>
    </w:rPr>
  </w:style>
  <w:style w:type="paragraph" w:customStyle="1" w:styleId="03C3CB1EEEA949C5A083FC75D3A0502A15">
    <w:name w:val="03C3CB1EEEA949C5A083FC75D3A0502A15"/>
    <w:rsid w:val="007C1D12"/>
    <w:rPr>
      <w:rFonts w:eastAsiaTheme="minorHAnsi"/>
    </w:rPr>
  </w:style>
  <w:style w:type="paragraph" w:customStyle="1" w:styleId="96EACB2D592D4326B1A599E79BD04FD514">
    <w:name w:val="96EACB2D592D4326B1A599E79BD04FD514"/>
    <w:rsid w:val="007C1D12"/>
    <w:rPr>
      <w:rFonts w:eastAsiaTheme="minorHAnsi"/>
    </w:rPr>
  </w:style>
  <w:style w:type="paragraph" w:customStyle="1" w:styleId="D27B6C36E48E46B68516772B1E536F4712">
    <w:name w:val="D27B6C36E48E46B68516772B1E536F4712"/>
    <w:rsid w:val="007C1D12"/>
    <w:rPr>
      <w:rFonts w:eastAsiaTheme="minorHAnsi"/>
    </w:rPr>
  </w:style>
  <w:style w:type="paragraph" w:customStyle="1" w:styleId="3AA301E4ED2140A1A338D3C76F7885F011">
    <w:name w:val="3AA301E4ED2140A1A338D3C76F7885F011"/>
    <w:rsid w:val="007C1D12"/>
    <w:rPr>
      <w:rFonts w:eastAsiaTheme="minorHAnsi"/>
    </w:rPr>
  </w:style>
  <w:style w:type="paragraph" w:customStyle="1" w:styleId="B26FD16E0AF545B886821BCC829C2B4511">
    <w:name w:val="B26FD16E0AF545B886821BCC829C2B4511"/>
    <w:rsid w:val="007C1D12"/>
    <w:rPr>
      <w:rFonts w:eastAsiaTheme="minorHAnsi"/>
    </w:rPr>
  </w:style>
  <w:style w:type="paragraph" w:customStyle="1" w:styleId="539256751E70472094A067AD46103B7710">
    <w:name w:val="539256751E70472094A067AD46103B7710"/>
    <w:rsid w:val="007C1D12"/>
    <w:rPr>
      <w:rFonts w:eastAsiaTheme="minorHAnsi"/>
    </w:rPr>
  </w:style>
  <w:style w:type="paragraph" w:customStyle="1" w:styleId="68782AE5C29F4967AF27BBFE8D786F059">
    <w:name w:val="68782AE5C29F4967AF27BBFE8D786F059"/>
    <w:rsid w:val="007C1D12"/>
    <w:rPr>
      <w:rFonts w:eastAsiaTheme="minorHAnsi"/>
    </w:rPr>
  </w:style>
  <w:style w:type="paragraph" w:customStyle="1" w:styleId="52308949D1BD42B3B45AB431C041D1E09">
    <w:name w:val="52308949D1BD42B3B45AB431C041D1E09"/>
    <w:rsid w:val="007C1D12"/>
    <w:rPr>
      <w:rFonts w:eastAsiaTheme="minorHAnsi"/>
    </w:rPr>
  </w:style>
  <w:style w:type="paragraph" w:customStyle="1" w:styleId="9D7C19F5B2AE4616B248EDBE48A304A79">
    <w:name w:val="9D7C19F5B2AE4616B248EDBE48A304A79"/>
    <w:rsid w:val="007C1D12"/>
    <w:rPr>
      <w:rFonts w:eastAsiaTheme="minorHAnsi"/>
    </w:rPr>
  </w:style>
  <w:style w:type="paragraph" w:customStyle="1" w:styleId="B4157C67ACC74F07B06EFAA9A69114EE8">
    <w:name w:val="B4157C67ACC74F07B06EFAA9A69114EE8"/>
    <w:rsid w:val="007C1D12"/>
    <w:rPr>
      <w:rFonts w:eastAsiaTheme="minorHAnsi"/>
    </w:rPr>
  </w:style>
  <w:style w:type="paragraph" w:customStyle="1" w:styleId="05F6D1EEFC3F45F1AFD94B5A1EC642768">
    <w:name w:val="05F6D1EEFC3F45F1AFD94B5A1EC642768"/>
    <w:rsid w:val="007C1D12"/>
    <w:rPr>
      <w:rFonts w:eastAsiaTheme="minorHAnsi"/>
    </w:rPr>
  </w:style>
  <w:style w:type="paragraph" w:customStyle="1" w:styleId="4BA41563F5144F46B8C8B7A80DFB30EF7">
    <w:name w:val="4BA41563F5144F46B8C8B7A80DFB30EF7"/>
    <w:rsid w:val="007C1D12"/>
    <w:rPr>
      <w:rFonts w:eastAsiaTheme="minorHAnsi"/>
    </w:rPr>
  </w:style>
  <w:style w:type="paragraph" w:customStyle="1" w:styleId="A8FF93027AA74FF494C7BC6315BFDFD47">
    <w:name w:val="A8FF93027AA74FF494C7BC6315BFDFD47"/>
    <w:rsid w:val="007C1D12"/>
    <w:rPr>
      <w:rFonts w:eastAsiaTheme="minorHAnsi"/>
    </w:rPr>
  </w:style>
  <w:style w:type="paragraph" w:customStyle="1" w:styleId="E861D0DBDFEF40C69BB625AB2B2086017">
    <w:name w:val="E861D0DBDFEF40C69BB625AB2B2086017"/>
    <w:rsid w:val="007C1D12"/>
    <w:rPr>
      <w:rFonts w:eastAsiaTheme="minorHAnsi"/>
    </w:rPr>
  </w:style>
  <w:style w:type="paragraph" w:customStyle="1" w:styleId="0985371F96C043B4B6A9797E8273769F7">
    <w:name w:val="0985371F96C043B4B6A9797E8273769F7"/>
    <w:rsid w:val="007C1D12"/>
    <w:rPr>
      <w:rFonts w:eastAsiaTheme="minorHAnsi"/>
    </w:rPr>
  </w:style>
  <w:style w:type="paragraph" w:customStyle="1" w:styleId="51B49134A1804029B82C07F62AF30C607">
    <w:name w:val="51B49134A1804029B82C07F62AF30C607"/>
    <w:rsid w:val="007C1D12"/>
    <w:rPr>
      <w:rFonts w:eastAsiaTheme="minorHAnsi"/>
    </w:rPr>
  </w:style>
  <w:style w:type="paragraph" w:customStyle="1" w:styleId="E3EAD08709D34EF9BE390605873BE35A">
    <w:name w:val="E3EAD08709D34EF9BE390605873BE35A"/>
    <w:rsid w:val="007C1D12"/>
  </w:style>
  <w:style w:type="paragraph" w:customStyle="1" w:styleId="2BF430F16B7B45749722C657A88BA8DB">
    <w:name w:val="2BF430F16B7B45749722C657A88BA8DB"/>
    <w:rsid w:val="007C1D12"/>
  </w:style>
  <w:style w:type="paragraph" w:customStyle="1" w:styleId="2DB00C91B56B4027B306E2A1F026C799">
    <w:name w:val="2DB00C91B56B4027B306E2A1F026C799"/>
    <w:rsid w:val="007C1D12"/>
  </w:style>
  <w:style w:type="paragraph" w:customStyle="1" w:styleId="E7B9E02F5DFD47149D8FA91562BCC4D722">
    <w:name w:val="E7B9E02F5DFD47149D8FA91562BCC4D722"/>
    <w:rsid w:val="007C1D12"/>
    <w:rPr>
      <w:rFonts w:eastAsiaTheme="minorHAnsi"/>
    </w:rPr>
  </w:style>
  <w:style w:type="paragraph" w:customStyle="1" w:styleId="E586CD3C1C1D4EA2884626BB53C947257">
    <w:name w:val="E586CD3C1C1D4EA2884626BB53C947257"/>
    <w:rsid w:val="007C1D12"/>
    <w:rPr>
      <w:rFonts w:eastAsiaTheme="minorHAnsi"/>
    </w:rPr>
  </w:style>
  <w:style w:type="paragraph" w:customStyle="1" w:styleId="348FA061EE3C49ACAE41AEBD74E67BFB4">
    <w:name w:val="348FA061EE3C49ACAE41AEBD74E67BFB4"/>
    <w:rsid w:val="007C1D12"/>
    <w:rPr>
      <w:rFonts w:eastAsiaTheme="minorHAnsi"/>
    </w:rPr>
  </w:style>
  <w:style w:type="paragraph" w:customStyle="1" w:styleId="BEE62C185D094C8EA8DCF20FFCC539EA5">
    <w:name w:val="BEE62C185D094C8EA8DCF20FFCC539EA5"/>
    <w:rsid w:val="007C1D12"/>
    <w:rPr>
      <w:rFonts w:eastAsiaTheme="minorHAnsi"/>
    </w:rPr>
  </w:style>
  <w:style w:type="paragraph" w:customStyle="1" w:styleId="A36C754F31F44FAB8CA89BBA09E91DAB3">
    <w:name w:val="A36C754F31F44FAB8CA89BBA09E91DAB3"/>
    <w:rsid w:val="007C1D12"/>
    <w:rPr>
      <w:rFonts w:eastAsiaTheme="minorHAnsi"/>
    </w:rPr>
  </w:style>
  <w:style w:type="paragraph" w:customStyle="1" w:styleId="1FF0663ADFCF49F48AD3631EC25D71BE3">
    <w:name w:val="1FF0663ADFCF49F48AD3631EC25D71BE3"/>
    <w:rsid w:val="007C1D12"/>
    <w:rPr>
      <w:rFonts w:eastAsiaTheme="minorHAnsi"/>
    </w:rPr>
  </w:style>
  <w:style w:type="paragraph" w:customStyle="1" w:styleId="5E6E5BFE325243B99A437EBE6734EE831">
    <w:name w:val="5E6E5BFE325243B99A437EBE6734EE831"/>
    <w:rsid w:val="007C1D12"/>
    <w:rPr>
      <w:rFonts w:eastAsiaTheme="minorHAnsi"/>
    </w:rPr>
  </w:style>
  <w:style w:type="paragraph" w:customStyle="1" w:styleId="34138446CB61456EB7D73FCEBF6D47BD1">
    <w:name w:val="34138446CB61456EB7D73FCEBF6D47BD1"/>
    <w:rsid w:val="007C1D12"/>
    <w:rPr>
      <w:rFonts w:eastAsiaTheme="minorHAnsi"/>
    </w:rPr>
  </w:style>
  <w:style w:type="paragraph" w:customStyle="1" w:styleId="2BF430F16B7B45749722C657A88BA8DB1">
    <w:name w:val="2BF430F16B7B45749722C657A88BA8DB1"/>
    <w:rsid w:val="007C1D12"/>
    <w:rPr>
      <w:rFonts w:eastAsiaTheme="minorHAnsi"/>
    </w:rPr>
  </w:style>
  <w:style w:type="paragraph" w:customStyle="1" w:styleId="687B566BF27343C682F7154A7F66E7FE">
    <w:name w:val="687B566BF27343C682F7154A7F66E7FE"/>
    <w:rsid w:val="007C1D12"/>
    <w:rPr>
      <w:rFonts w:eastAsiaTheme="minorHAnsi"/>
    </w:rPr>
  </w:style>
  <w:style w:type="paragraph" w:customStyle="1" w:styleId="3218A6588FAC40D69AB87D103D33B101">
    <w:name w:val="3218A6588FAC40D69AB87D103D33B101"/>
    <w:rsid w:val="007C1D12"/>
    <w:rPr>
      <w:rFonts w:eastAsiaTheme="minorHAnsi"/>
    </w:rPr>
  </w:style>
  <w:style w:type="paragraph" w:customStyle="1" w:styleId="2DB00C91B56B4027B306E2A1F026C7991">
    <w:name w:val="2DB00C91B56B4027B306E2A1F026C7991"/>
    <w:rsid w:val="007C1D12"/>
    <w:rPr>
      <w:rFonts w:eastAsiaTheme="minorHAnsi"/>
    </w:rPr>
  </w:style>
  <w:style w:type="paragraph" w:customStyle="1" w:styleId="03BF8F1C05F04FED9FE0A3E3A2ADED88">
    <w:name w:val="03BF8F1C05F04FED9FE0A3E3A2ADED88"/>
    <w:rsid w:val="007C1D12"/>
    <w:rPr>
      <w:rFonts w:eastAsiaTheme="minorHAnsi"/>
    </w:rPr>
  </w:style>
  <w:style w:type="paragraph" w:customStyle="1" w:styleId="44FA0CA1ACA842DBA1CF8E4494AC4B4521">
    <w:name w:val="44FA0CA1ACA842DBA1CF8E4494AC4B4521"/>
    <w:rsid w:val="007C1D12"/>
    <w:rPr>
      <w:rFonts w:eastAsiaTheme="minorHAnsi"/>
    </w:rPr>
  </w:style>
  <w:style w:type="paragraph" w:customStyle="1" w:styleId="BBCC78678DCB485D8CC3C5EC84FA727520">
    <w:name w:val="BBCC78678DCB485D8CC3C5EC84FA727520"/>
    <w:rsid w:val="007C1D12"/>
    <w:rPr>
      <w:rFonts w:eastAsiaTheme="minorHAnsi"/>
    </w:rPr>
  </w:style>
  <w:style w:type="paragraph" w:customStyle="1" w:styleId="92FB6E17111B493BB8A142F53FADD9DD19">
    <w:name w:val="92FB6E17111B493BB8A142F53FADD9DD19"/>
    <w:rsid w:val="007C1D12"/>
    <w:rPr>
      <w:rFonts w:eastAsiaTheme="minorHAnsi"/>
    </w:rPr>
  </w:style>
  <w:style w:type="paragraph" w:customStyle="1" w:styleId="5CB1D353CD4443448A19526FA21C0F3218">
    <w:name w:val="5CB1D353CD4443448A19526FA21C0F3218"/>
    <w:rsid w:val="007C1D12"/>
    <w:rPr>
      <w:rFonts w:eastAsiaTheme="minorHAnsi"/>
    </w:rPr>
  </w:style>
  <w:style w:type="paragraph" w:customStyle="1" w:styleId="C8B39CA8191647CABF497F8A04581A1E17">
    <w:name w:val="C8B39CA8191647CABF497F8A04581A1E17"/>
    <w:rsid w:val="007C1D12"/>
    <w:rPr>
      <w:rFonts w:eastAsiaTheme="minorHAnsi"/>
    </w:rPr>
  </w:style>
  <w:style w:type="paragraph" w:customStyle="1" w:styleId="03C3CB1EEEA949C5A083FC75D3A0502A16">
    <w:name w:val="03C3CB1EEEA949C5A083FC75D3A0502A16"/>
    <w:rsid w:val="007C1D12"/>
    <w:rPr>
      <w:rFonts w:eastAsiaTheme="minorHAnsi"/>
    </w:rPr>
  </w:style>
  <w:style w:type="paragraph" w:customStyle="1" w:styleId="96EACB2D592D4326B1A599E79BD04FD515">
    <w:name w:val="96EACB2D592D4326B1A599E79BD04FD515"/>
    <w:rsid w:val="007C1D12"/>
    <w:rPr>
      <w:rFonts w:eastAsiaTheme="minorHAnsi"/>
    </w:rPr>
  </w:style>
  <w:style w:type="paragraph" w:customStyle="1" w:styleId="D27B6C36E48E46B68516772B1E536F4713">
    <w:name w:val="D27B6C36E48E46B68516772B1E536F4713"/>
    <w:rsid w:val="007C1D12"/>
    <w:rPr>
      <w:rFonts w:eastAsiaTheme="minorHAnsi"/>
    </w:rPr>
  </w:style>
  <w:style w:type="paragraph" w:customStyle="1" w:styleId="3AA301E4ED2140A1A338D3C76F7885F012">
    <w:name w:val="3AA301E4ED2140A1A338D3C76F7885F012"/>
    <w:rsid w:val="007C1D12"/>
    <w:rPr>
      <w:rFonts w:eastAsiaTheme="minorHAnsi"/>
    </w:rPr>
  </w:style>
  <w:style w:type="paragraph" w:customStyle="1" w:styleId="B26FD16E0AF545B886821BCC829C2B4512">
    <w:name w:val="B26FD16E0AF545B886821BCC829C2B4512"/>
    <w:rsid w:val="007C1D12"/>
    <w:rPr>
      <w:rFonts w:eastAsiaTheme="minorHAnsi"/>
    </w:rPr>
  </w:style>
  <w:style w:type="paragraph" w:customStyle="1" w:styleId="539256751E70472094A067AD46103B7711">
    <w:name w:val="539256751E70472094A067AD46103B7711"/>
    <w:rsid w:val="007C1D12"/>
    <w:rPr>
      <w:rFonts w:eastAsiaTheme="minorHAnsi"/>
    </w:rPr>
  </w:style>
  <w:style w:type="paragraph" w:customStyle="1" w:styleId="68782AE5C29F4967AF27BBFE8D786F0510">
    <w:name w:val="68782AE5C29F4967AF27BBFE8D786F0510"/>
    <w:rsid w:val="007C1D12"/>
    <w:rPr>
      <w:rFonts w:eastAsiaTheme="minorHAnsi"/>
    </w:rPr>
  </w:style>
  <w:style w:type="paragraph" w:customStyle="1" w:styleId="52308949D1BD42B3B45AB431C041D1E010">
    <w:name w:val="52308949D1BD42B3B45AB431C041D1E010"/>
    <w:rsid w:val="007C1D12"/>
    <w:rPr>
      <w:rFonts w:eastAsiaTheme="minorHAnsi"/>
    </w:rPr>
  </w:style>
  <w:style w:type="paragraph" w:customStyle="1" w:styleId="9D7C19F5B2AE4616B248EDBE48A304A710">
    <w:name w:val="9D7C19F5B2AE4616B248EDBE48A304A710"/>
    <w:rsid w:val="007C1D12"/>
    <w:rPr>
      <w:rFonts w:eastAsiaTheme="minorHAnsi"/>
    </w:rPr>
  </w:style>
  <w:style w:type="paragraph" w:customStyle="1" w:styleId="B4157C67ACC74F07B06EFAA9A69114EE9">
    <w:name w:val="B4157C67ACC74F07B06EFAA9A69114EE9"/>
    <w:rsid w:val="007C1D12"/>
    <w:rPr>
      <w:rFonts w:eastAsiaTheme="minorHAnsi"/>
    </w:rPr>
  </w:style>
  <w:style w:type="paragraph" w:customStyle="1" w:styleId="05F6D1EEFC3F45F1AFD94B5A1EC642769">
    <w:name w:val="05F6D1EEFC3F45F1AFD94B5A1EC642769"/>
    <w:rsid w:val="007C1D12"/>
    <w:rPr>
      <w:rFonts w:eastAsiaTheme="minorHAnsi"/>
    </w:rPr>
  </w:style>
  <w:style w:type="paragraph" w:customStyle="1" w:styleId="4BA41563F5144F46B8C8B7A80DFB30EF8">
    <w:name w:val="4BA41563F5144F46B8C8B7A80DFB30EF8"/>
    <w:rsid w:val="007C1D12"/>
    <w:rPr>
      <w:rFonts w:eastAsiaTheme="minorHAnsi"/>
    </w:rPr>
  </w:style>
  <w:style w:type="paragraph" w:customStyle="1" w:styleId="A8FF93027AA74FF494C7BC6315BFDFD48">
    <w:name w:val="A8FF93027AA74FF494C7BC6315BFDFD48"/>
    <w:rsid w:val="007C1D12"/>
    <w:rPr>
      <w:rFonts w:eastAsiaTheme="minorHAnsi"/>
    </w:rPr>
  </w:style>
  <w:style w:type="paragraph" w:customStyle="1" w:styleId="E861D0DBDFEF40C69BB625AB2B2086018">
    <w:name w:val="E861D0DBDFEF40C69BB625AB2B2086018"/>
    <w:rsid w:val="007C1D12"/>
    <w:rPr>
      <w:rFonts w:eastAsiaTheme="minorHAnsi"/>
    </w:rPr>
  </w:style>
  <w:style w:type="paragraph" w:customStyle="1" w:styleId="0985371F96C043B4B6A9797E8273769F8">
    <w:name w:val="0985371F96C043B4B6A9797E8273769F8"/>
    <w:rsid w:val="007C1D12"/>
    <w:rPr>
      <w:rFonts w:eastAsiaTheme="minorHAnsi"/>
    </w:rPr>
  </w:style>
  <w:style w:type="paragraph" w:customStyle="1" w:styleId="51B49134A1804029B82C07F62AF30C608">
    <w:name w:val="51B49134A1804029B82C07F62AF30C608"/>
    <w:rsid w:val="007C1D12"/>
    <w:rPr>
      <w:rFonts w:eastAsiaTheme="minorHAnsi"/>
    </w:rPr>
  </w:style>
  <w:style w:type="paragraph" w:customStyle="1" w:styleId="E7B9E02F5DFD47149D8FA91562BCC4D723">
    <w:name w:val="E7B9E02F5DFD47149D8FA91562BCC4D723"/>
    <w:rsid w:val="007C1D12"/>
    <w:rPr>
      <w:rFonts w:eastAsiaTheme="minorHAnsi"/>
    </w:rPr>
  </w:style>
  <w:style w:type="paragraph" w:customStyle="1" w:styleId="E586CD3C1C1D4EA2884626BB53C947258">
    <w:name w:val="E586CD3C1C1D4EA2884626BB53C947258"/>
    <w:rsid w:val="007C1D12"/>
    <w:rPr>
      <w:rFonts w:eastAsiaTheme="minorHAnsi"/>
    </w:rPr>
  </w:style>
  <w:style w:type="paragraph" w:customStyle="1" w:styleId="348FA061EE3C49ACAE41AEBD74E67BFB5">
    <w:name w:val="348FA061EE3C49ACAE41AEBD74E67BFB5"/>
    <w:rsid w:val="007C1D12"/>
    <w:rPr>
      <w:rFonts w:eastAsiaTheme="minorHAnsi"/>
    </w:rPr>
  </w:style>
  <w:style w:type="paragraph" w:customStyle="1" w:styleId="BEE62C185D094C8EA8DCF20FFCC539EA6">
    <w:name w:val="BEE62C185D094C8EA8DCF20FFCC539EA6"/>
    <w:rsid w:val="007C1D12"/>
    <w:rPr>
      <w:rFonts w:eastAsiaTheme="minorHAnsi"/>
    </w:rPr>
  </w:style>
  <w:style w:type="paragraph" w:customStyle="1" w:styleId="A36C754F31F44FAB8CA89BBA09E91DAB4">
    <w:name w:val="A36C754F31F44FAB8CA89BBA09E91DAB4"/>
    <w:rsid w:val="007C1D12"/>
    <w:rPr>
      <w:rFonts w:eastAsiaTheme="minorHAnsi"/>
    </w:rPr>
  </w:style>
  <w:style w:type="paragraph" w:customStyle="1" w:styleId="1FF0663ADFCF49F48AD3631EC25D71BE4">
    <w:name w:val="1FF0663ADFCF49F48AD3631EC25D71BE4"/>
    <w:rsid w:val="007C1D12"/>
    <w:rPr>
      <w:rFonts w:eastAsiaTheme="minorHAnsi"/>
    </w:rPr>
  </w:style>
  <w:style w:type="paragraph" w:customStyle="1" w:styleId="5E6E5BFE325243B99A437EBE6734EE832">
    <w:name w:val="5E6E5BFE325243B99A437EBE6734EE832"/>
    <w:rsid w:val="007C1D12"/>
    <w:rPr>
      <w:rFonts w:eastAsiaTheme="minorHAnsi"/>
    </w:rPr>
  </w:style>
  <w:style w:type="paragraph" w:customStyle="1" w:styleId="34138446CB61456EB7D73FCEBF6D47BD2">
    <w:name w:val="34138446CB61456EB7D73FCEBF6D47BD2"/>
    <w:rsid w:val="007C1D12"/>
    <w:rPr>
      <w:rFonts w:eastAsiaTheme="minorHAnsi"/>
    </w:rPr>
  </w:style>
  <w:style w:type="paragraph" w:customStyle="1" w:styleId="2BF430F16B7B45749722C657A88BA8DB2">
    <w:name w:val="2BF430F16B7B45749722C657A88BA8DB2"/>
    <w:rsid w:val="007C1D12"/>
    <w:rPr>
      <w:rFonts w:eastAsiaTheme="minorHAnsi"/>
    </w:rPr>
  </w:style>
  <w:style w:type="paragraph" w:customStyle="1" w:styleId="687B566BF27343C682F7154A7F66E7FE1">
    <w:name w:val="687B566BF27343C682F7154A7F66E7FE1"/>
    <w:rsid w:val="007C1D12"/>
    <w:rPr>
      <w:rFonts w:eastAsiaTheme="minorHAnsi"/>
    </w:rPr>
  </w:style>
  <w:style w:type="paragraph" w:customStyle="1" w:styleId="3218A6588FAC40D69AB87D103D33B1011">
    <w:name w:val="3218A6588FAC40D69AB87D103D33B1011"/>
    <w:rsid w:val="007C1D12"/>
    <w:rPr>
      <w:rFonts w:eastAsiaTheme="minorHAnsi"/>
    </w:rPr>
  </w:style>
  <w:style w:type="paragraph" w:customStyle="1" w:styleId="2DB00C91B56B4027B306E2A1F026C7992">
    <w:name w:val="2DB00C91B56B4027B306E2A1F026C7992"/>
    <w:rsid w:val="007C1D12"/>
    <w:rPr>
      <w:rFonts w:eastAsiaTheme="minorHAnsi"/>
    </w:rPr>
  </w:style>
  <w:style w:type="paragraph" w:customStyle="1" w:styleId="03BF8F1C05F04FED9FE0A3E3A2ADED881">
    <w:name w:val="03BF8F1C05F04FED9FE0A3E3A2ADED881"/>
    <w:rsid w:val="007C1D12"/>
    <w:rPr>
      <w:rFonts w:eastAsiaTheme="minorHAnsi"/>
    </w:rPr>
  </w:style>
  <w:style w:type="paragraph" w:customStyle="1" w:styleId="DA1DD8DF676746E59FCEA5EB3861F2A9">
    <w:name w:val="DA1DD8DF676746E59FCEA5EB3861F2A9"/>
    <w:rsid w:val="007C1D12"/>
    <w:rPr>
      <w:rFonts w:eastAsiaTheme="minorHAnsi"/>
    </w:rPr>
  </w:style>
  <w:style w:type="paragraph" w:customStyle="1" w:styleId="05741B51895A4AC793F123D9CBB917C2">
    <w:name w:val="05741B51895A4AC793F123D9CBB917C2"/>
    <w:rsid w:val="007C1D12"/>
    <w:rPr>
      <w:rFonts w:eastAsiaTheme="minorHAnsi"/>
    </w:rPr>
  </w:style>
  <w:style w:type="paragraph" w:customStyle="1" w:styleId="44FA0CA1ACA842DBA1CF8E4494AC4B4522">
    <w:name w:val="44FA0CA1ACA842DBA1CF8E4494AC4B4522"/>
    <w:rsid w:val="007C1D12"/>
    <w:rPr>
      <w:rFonts w:eastAsiaTheme="minorHAnsi"/>
    </w:rPr>
  </w:style>
  <w:style w:type="paragraph" w:customStyle="1" w:styleId="BBCC78678DCB485D8CC3C5EC84FA727521">
    <w:name w:val="BBCC78678DCB485D8CC3C5EC84FA727521"/>
    <w:rsid w:val="007C1D12"/>
    <w:rPr>
      <w:rFonts w:eastAsiaTheme="minorHAnsi"/>
    </w:rPr>
  </w:style>
  <w:style w:type="paragraph" w:customStyle="1" w:styleId="92FB6E17111B493BB8A142F53FADD9DD20">
    <w:name w:val="92FB6E17111B493BB8A142F53FADD9DD20"/>
    <w:rsid w:val="007C1D12"/>
    <w:rPr>
      <w:rFonts w:eastAsiaTheme="minorHAnsi"/>
    </w:rPr>
  </w:style>
  <w:style w:type="paragraph" w:customStyle="1" w:styleId="5CB1D353CD4443448A19526FA21C0F3219">
    <w:name w:val="5CB1D353CD4443448A19526FA21C0F3219"/>
    <w:rsid w:val="007C1D12"/>
    <w:rPr>
      <w:rFonts w:eastAsiaTheme="minorHAnsi"/>
    </w:rPr>
  </w:style>
  <w:style w:type="paragraph" w:customStyle="1" w:styleId="C8B39CA8191647CABF497F8A04581A1E18">
    <w:name w:val="C8B39CA8191647CABF497F8A04581A1E18"/>
    <w:rsid w:val="007C1D12"/>
    <w:rPr>
      <w:rFonts w:eastAsiaTheme="minorHAnsi"/>
    </w:rPr>
  </w:style>
  <w:style w:type="paragraph" w:customStyle="1" w:styleId="03C3CB1EEEA949C5A083FC75D3A0502A17">
    <w:name w:val="03C3CB1EEEA949C5A083FC75D3A0502A17"/>
    <w:rsid w:val="007C1D12"/>
    <w:rPr>
      <w:rFonts w:eastAsiaTheme="minorHAnsi"/>
    </w:rPr>
  </w:style>
  <w:style w:type="paragraph" w:customStyle="1" w:styleId="96EACB2D592D4326B1A599E79BD04FD516">
    <w:name w:val="96EACB2D592D4326B1A599E79BD04FD516"/>
    <w:rsid w:val="007C1D12"/>
    <w:rPr>
      <w:rFonts w:eastAsiaTheme="minorHAnsi"/>
    </w:rPr>
  </w:style>
  <w:style w:type="paragraph" w:customStyle="1" w:styleId="D27B6C36E48E46B68516772B1E536F4714">
    <w:name w:val="D27B6C36E48E46B68516772B1E536F4714"/>
    <w:rsid w:val="007C1D12"/>
    <w:rPr>
      <w:rFonts w:eastAsiaTheme="minorHAnsi"/>
    </w:rPr>
  </w:style>
  <w:style w:type="paragraph" w:customStyle="1" w:styleId="3AA301E4ED2140A1A338D3C76F7885F013">
    <w:name w:val="3AA301E4ED2140A1A338D3C76F7885F013"/>
    <w:rsid w:val="007C1D12"/>
    <w:rPr>
      <w:rFonts w:eastAsiaTheme="minorHAnsi"/>
    </w:rPr>
  </w:style>
  <w:style w:type="paragraph" w:customStyle="1" w:styleId="B26FD16E0AF545B886821BCC829C2B4513">
    <w:name w:val="B26FD16E0AF545B886821BCC829C2B4513"/>
    <w:rsid w:val="007C1D12"/>
    <w:rPr>
      <w:rFonts w:eastAsiaTheme="minorHAnsi"/>
    </w:rPr>
  </w:style>
  <w:style w:type="paragraph" w:customStyle="1" w:styleId="539256751E70472094A067AD46103B7712">
    <w:name w:val="539256751E70472094A067AD46103B7712"/>
    <w:rsid w:val="007C1D12"/>
    <w:rPr>
      <w:rFonts w:eastAsiaTheme="minorHAnsi"/>
    </w:rPr>
  </w:style>
  <w:style w:type="paragraph" w:customStyle="1" w:styleId="68782AE5C29F4967AF27BBFE8D786F0511">
    <w:name w:val="68782AE5C29F4967AF27BBFE8D786F0511"/>
    <w:rsid w:val="007C1D12"/>
    <w:rPr>
      <w:rFonts w:eastAsiaTheme="minorHAnsi"/>
    </w:rPr>
  </w:style>
  <w:style w:type="paragraph" w:customStyle="1" w:styleId="52308949D1BD42B3B45AB431C041D1E011">
    <w:name w:val="52308949D1BD42B3B45AB431C041D1E011"/>
    <w:rsid w:val="007C1D12"/>
    <w:rPr>
      <w:rFonts w:eastAsiaTheme="minorHAnsi"/>
    </w:rPr>
  </w:style>
  <w:style w:type="paragraph" w:customStyle="1" w:styleId="9D7C19F5B2AE4616B248EDBE48A304A711">
    <w:name w:val="9D7C19F5B2AE4616B248EDBE48A304A711"/>
    <w:rsid w:val="007C1D12"/>
    <w:rPr>
      <w:rFonts w:eastAsiaTheme="minorHAnsi"/>
    </w:rPr>
  </w:style>
  <w:style w:type="paragraph" w:customStyle="1" w:styleId="B4157C67ACC74F07B06EFAA9A69114EE10">
    <w:name w:val="B4157C67ACC74F07B06EFAA9A69114EE10"/>
    <w:rsid w:val="007C1D12"/>
    <w:rPr>
      <w:rFonts w:eastAsiaTheme="minorHAnsi"/>
    </w:rPr>
  </w:style>
  <w:style w:type="paragraph" w:customStyle="1" w:styleId="05F6D1EEFC3F45F1AFD94B5A1EC6427610">
    <w:name w:val="05F6D1EEFC3F45F1AFD94B5A1EC6427610"/>
    <w:rsid w:val="007C1D12"/>
    <w:rPr>
      <w:rFonts w:eastAsiaTheme="minorHAnsi"/>
    </w:rPr>
  </w:style>
  <w:style w:type="paragraph" w:customStyle="1" w:styleId="4BA41563F5144F46B8C8B7A80DFB30EF9">
    <w:name w:val="4BA41563F5144F46B8C8B7A80DFB30EF9"/>
    <w:rsid w:val="007C1D12"/>
    <w:rPr>
      <w:rFonts w:eastAsiaTheme="minorHAnsi"/>
    </w:rPr>
  </w:style>
  <w:style w:type="paragraph" w:customStyle="1" w:styleId="A8FF93027AA74FF494C7BC6315BFDFD49">
    <w:name w:val="A8FF93027AA74FF494C7BC6315BFDFD49"/>
    <w:rsid w:val="007C1D12"/>
    <w:rPr>
      <w:rFonts w:eastAsiaTheme="minorHAnsi"/>
    </w:rPr>
  </w:style>
  <w:style w:type="paragraph" w:customStyle="1" w:styleId="E861D0DBDFEF40C69BB625AB2B2086019">
    <w:name w:val="E861D0DBDFEF40C69BB625AB2B2086019"/>
    <w:rsid w:val="007C1D12"/>
    <w:rPr>
      <w:rFonts w:eastAsiaTheme="minorHAnsi"/>
    </w:rPr>
  </w:style>
  <w:style w:type="paragraph" w:customStyle="1" w:styleId="0985371F96C043B4B6A9797E8273769F9">
    <w:name w:val="0985371F96C043B4B6A9797E8273769F9"/>
    <w:rsid w:val="007C1D12"/>
    <w:rPr>
      <w:rFonts w:eastAsiaTheme="minorHAnsi"/>
    </w:rPr>
  </w:style>
  <w:style w:type="paragraph" w:customStyle="1" w:styleId="51B49134A1804029B82C07F62AF30C609">
    <w:name w:val="51B49134A1804029B82C07F62AF30C609"/>
    <w:rsid w:val="007C1D12"/>
    <w:rPr>
      <w:rFonts w:eastAsiaTheme="minorHAnsi"/>
    </w:rPr>
  </w:style>
  <w:style w:type="paragraph" w:customStyle="1" w:styleId="E7B9E02F5DFD47149D8FA91562BCC4D724">
    <w:name w:val="E7B9E02F5DFD47149D8FA91562BCC4D724"/>
    <w:rsid w:val="007C1D12"/>
    <w:rPr>
      <w:rFonts w:eastAsiaTheme="minorHAnsi"/>
    </w:rPr>
  </w:style>
  <w:style w:type="paragraph" w:customStyle="1" w:styleId="E586CD3C1C1D4EA2884626BB53C947259">
    <w:name w:val="E586CD3C1C1D4EA2884626BB53C947259"/>
    <w:rsid w:val="007C1D12"/>
    <w:rPr>
      <w:rFonts w:eastAsiaTheme="minorHAnsi"/>
    </w:rPr>
  </w:style>
  <w:style w:type="paragraph" w:customStyle="1" w:styleId="348FA061EE3C49ACAE41AEBD74E67BFB6">
    <w:name w:val="348FA061EE3C49ACAE41AEBD74E67BFB6"/>
    <w:rsid w:val="007C1D12"/>
    <w:rPr>
      <w:rFonts w:eastAsiaTheme="minorHAnsi"/>
    </w:rPr>
  </w:style>
  <w:style w:type="paragraph" w:customStyle="1" w:styleId="BEE62C185D094C8EA8DCF20FFCC539EA7">
    <w:name w:val="BEE62C185D094C8EA8DCF20FFCC539EA7"/>
    <w:rsid w:val="007C1D12"/>
    <w:rPr>
      <w:rFonts w:eastAsiaTheme="minorHAnsi"/>
    </w:rPr>
  </w:style>
  <w:style w:type="paragraph" w:customStyle="1" w:styleId="A36C754F31F44FAB8CA89BBA09E91DAB5">
    <w:name w:val="A36C754F31F44FAB8CA89BBA09E91DAB5"/>
    <w:rsid w:val="007C1D12"/>
    <w:rPr>
      <w:rFonts w:eastAsiaTheme="minorHAnsi"/>
    </w:rPr>
  </w:style>
  <w:style w:type="paragraph" w:customStyle="1" w:styleId="1FF0663ADFCF49F48AD3631EC25D71BE5">
    <w:name w:val="1FF0663ADFCF49F48AD3631EC25D71BE5"/>
    <w:rsid w:val="007C1D12"/>
    <w:rPr>
      <w:rFonts w:eastAsiaTheme="minorHAnsi"/>
    </w:rPr>
  </w:style>
  <w:style w:type="paragraph" w:customStyle="1" w:styleId="5E6E5BFE325243B99A437EBE6734EE833">
    <w:name w:val="5E6E5BFE325243B99A437EBE6734EE833"/>
    <w:rsid w:val="007C1D12"/>
    <w:rPr>
      <w:rFonts w:eastAsiaTheme="minorHAnsi"/>
    </w:rPr>
  </w:style>
  <w:style w:type="paragraph" w:customStyle="1" w:styleId="34138446CB61456EB7D73FCEBF6D47BD3">
    <w:name w:val="34138446CB61456EB7D73FCEBF6D47BD3"/>
    <w:rsid w:val="007C1D12"/>
    <w:rPr>
      <w:rFonts w:eastAsiaTheme="minorHAnsi"/>
    </w:rPr>
  </w:style>
  <w:style w:type="paragraph" w:customStyle="1" w:styleId="2BF430F16B7B45749722C657A88BA8DB3">
    <w:name w:val="2BF430F16B7B45749722C657A88BA8DB3"/>
    <w:rsid w:val="007C1D12"/>
    <w:rPr>
      <w:rFonts w:eastAsiaTheme="minorHAnsi"/>
    </w:rPr>
  </w:style>
  <w:style w:type="paragraph" w:customStyle="1" w:styleId="687B566BF27343C682F7154A7F66E7FE2">
    <w:name w:val="687B566BF27343C682F7154A7F66E7FE2"/>
    <w:rsid w:val="007C1D12"/>
    <w:rPr>
      <w:rFonts w:eastAsiaTheme="minorHAnsi"/>
    </w:rPr>
  </w:style>
  <w:style w:type="paragraph" w:customStyle="1" w:styleId="3218A6588FAC40D69AB87D103D33B1012">
    <w:name w:val="3218A6588FAC40D69AB87D103D33B1012"/>
    <w:rsid w:val="007C1D12"/>
    <w:rPr>
      <w:rFonts w:eastAsiaTheme="minorHAnsi"/>
    </w:rPr>
  </w:style>
  <w:style w:type="paragraph" w:customStyle="1" w:styleId="2DB00C91B56B4027B306E2A1F026C7993">
    <w:name w:val="2DB00C91B56B4027B306E2A1F026C7993"/>
    <w:rsid w:val="007C1D12"/>
    <w:rPr>
      <w:rFonts w:eastAsiaTheme="minorHAnsi"/>
    </w:rPr>
  </w:style>
  <w:style w:type="paragraph" w:customStyle="1" w:styleId="03BF8F1C05F04FED9FE0A3E3A2ADED882">
    <w:name w:val="03BF8F1C05F04FED9FE0A3E3A2ADED882"/>
    <w:rsid w:val="007C1D12"/>
    <w:rPr>
      <w:rFonts w:eastAsiaTheme="minorHAnsi"/>
    </w:rPr>
  </w:style>
  <w:style w:type="paragraph" w:customStyle="1" w:styleId="DA1DD8DF676746E59FCEA5EB3861F2A91">
    <w:name w:val="DA1DD8DF676746E59FCEA5EB3861F2A91"/>
    <w:rsid w:val="007C1D12"/>
    <w:rPr>
      <w:rFonts w:eastAsiaTheme="minorHAnsi"/>
    </w:rPr>
  </w:style>
  <w:style w:type="paragraph" w:customStyle="1" w:styleId="05741B51895A4AC793F123D9CBB917C21">
    <w:name w:val="05741B51895A4AC793F123D9CBB917C21"/>
    <w:rsid w:val="007C1D12"/>
    <w:rPr>
      <w:rFonts w:eastAsiaTheme="minorHAnsi"/>
    </w:rPr>
  </w:style>
  <w:style w:type="paragraph" w:customStyle="1" w:styleId="44FA0CA1ACA842DBA1CF8E4494AC4B4523">
    <w:name w:val="44FA0CA1ACA842DBA1CF8E4494AC4B4523"/>
    <w:rsid w:val="007C1D12"/>
    <w:rPr>
      <w:rFonts w:eastAsiaTheme="minorHAnsi"/>
    </w:rPr>
  </w:style>
  <w:style w:type="paragraph" w:customStyle="1" w:styleId="BBCC78678DCB485D8CC3C5EC84FA727522">
    <w:name w:val="BBCC78678DCB485D8CC3C5EC84FA727522"/>
    <w:rsid w:val="007C1D12"/>
    <w:rPr>
      <w:rFonts w:eastAsiaTheme="minorHAnsi"/>
    </w:rPr>
  </w:style>
  <w:style w:type="paragraph" w:customStyle="1" w:styleId="92FB6E17111B493BB8A142F53FADD9DD21">
    <w:name w:val="92FB6E17111B493BB8A142F53FADD9DD21"/>
    <w:rsid w:val="007C1D12"/>
    <w:rPr>
      <w:rFonts w:eastAsiaTheme="minorHAnsi"/>
    </w:rPr>
  </w:style>
  <w:style w:type="paragraph" w:customStyle="1" w:styleId="5CB1D353CD4443448A19526FA21C0F3220">
    <w:name w:val="5CB1D353CD4443448A19526FA21C0F3220"/>
    <w:rsid w:val="007C1D12"/>
    <w:rPr>
      <w:rFonts w:eastAsiaTheme="minorHAnsi"/>
    </w:rPr>
  </w:style>
  <w:style w:type="paragraph" w:customStyle="1" w:styleId="C8B39CA8191647CABF497F8A04581A1E19">
    <w:name w:val="C8B39CA8191647CABF497F8A04581A1E19"/>
    <w:rsid w:val="007C1D12"/>
    <w:rPr>
      <w:rFonts w:eastAsiaTheme="minorHAnsi"/>
    </w:rPr>
  </w:style>
  <w:style w:type="paragraph" w:customStyle="1" w:styleId="03C3CB1EEEA949C5A083FC75D3A0502A18">
    <w:name w:val="03C3CB1EEEA949C5A083FC75D3A0502A18"/>
    <w:rsid w:val="007C1D12"/>
    <w:rPr>
      <w:rFonts w:eastAsiaTheme="minorHAnsi"/>
    </w:rPr>
  </w:style>
  <w:style w:type="paragraph" w:customStyle="1" w:styleId="96EACB2D592D4326B1A599E79BD04FD517">
    <w:name w:val="96EACB2D592D4326B1A599E79BD04FD517"/>
    <w:rsid w:val="007C1D12"/>
    <w:rPr>
      <w:rFonts w:eastAsiaTheme="minorHAnsi"/>
    </w:rPr>
  </w:style>
  <w:style w:type="paragraph" w:customStyle="1" w:styleId="D27B6C36E48E46B68516772B1E536F4715">
    <w:name w:val="D27B6C36E48E46B68516772B1E536F4715"/>
    <w:rsid w:val="007C1D12"/>
    <w:rPr>
      <w:rFonts w:eastAsiaTheme="minorHAnsi"/>
    </w:rPr>
  </w:style>
  <w:style w:type="paragraph" w:customStyle="1" w:styleId="3AA301E4ED2140A1A338D3C76F7885F014">
    <w:name w:val="3AA301E4ED2140A1A338D3C76F7885F014"/>
    <w:rsid w:val="007C1D12"/>
    <w:rPr>
      <w:rFonts w:eastAsiaTheme="minorHAnsi"/>
    </w:rPr>
  </w:style>
  <w:style w:type="paragraph" w:customStyle="1" w:styleId="B26FD16E0AF545B886821BCC829C2B4514">
    <w:name w:val="B26FD16E0AF545B886821BCC829C2B4514"/>
    <w:rsid w:val="007C1D12"/>
    <w:rPr>
      <w:rFonts w:eastAsiaTheme="minorHAnsi"/>
    </w:rPr>
  </w:style>
  <w:style w:type="paragraph" w:customStyle="1" w:styleId="539256751E70472094A067AD46103B7713">
    <w:name w:val="539256751E70472094A067AD46103B7713"/>
    <w:rsid w:val="007C1D12"/>
    <w:rPr>
      <w:rFonts w:eastAsiaTheme="minorHAnsi"/>
    </w:rPr>
  </w:style>
  <w:style w:type="paragraph" w:customStyle="1" w:styleId="68782AE5C29F4967AF27BBFE8D786F0512">
    <w:name w:val="68782AE5C29F4967AF27BBFE8D786F0512"/>
    <w:rsid w:val="007C1D12"/>
    <w:rPr>
      <w:rFonts w:eastAsiaTheme="minorHAnsi"/>
    </w:rPr>
  </w:style>
  <w:style w:type="paragraph" w:customStyle="1" w:styleId="52308949D1BD42B3B45AB431C041D1E012">
    <w:name w:val="52308949D1BD42B3B45AB431C041D1E012"/>
    <w:rsid w:val="007C1D12"/>
    <w:rPr>
      <w:rFonts w:eastAsiaTheme="minorHAnsi"/>
    </w:rPr>
  </w:style>
  <w:style w:type="paragraph" w:customStyle="1" w:styleId="9D7C19F5B2AE4616B248EDBE48A304A712">
    <w:name w:val="9D7C19F5B2AE4616B248EDBE48A304A712"/>
    <w:rsid w:val="007C1D12"/>
    <w:rPr>
      <w:rFonts w:eastAsiaTheme="minorHAnsi"/>
    </w:rPr>
  </w:style>
  <w:style w:type="paragraph" w:customStyle="1" w:styleId="B4157C67ACC74F07B06EFAA9A69114EE11">
    <w:name w:val="B4157C67ACC74F07B06EFAA9A69114EE11"/>
    <w:rsid w:val="007C1D12"/>
    <w:rPr>
      <w:rFonts w:eastAsiaTheme="minorHAnsi"/>
    </w:rPr>
  </w:style>
  <w:style w:type="paragraph" w:customStyle="1" w:styleId="05F6D1EEFC3F45F1AFD94B5A1EC6427611">
    <w:name w:val="05F6D1EEFC3F45F1AFD94B5A1EC6427611"/>
    <w:rsid w:val="007C1D12"/>
    <w:rPr>
      <w:rFonts w:eastAsiaTheme="minorHAnsi"/>
    </w:rPr>
  </w:style>
  <w:style w:type="paragraph" w:customStyle="1" w:styleId="4BA41563F5144F46B8C8B7A80DFB30EF10">
    <w:name w:val="4BA41563F5144F46B8C8B7A80DFB30EF10"/>
    <w:rsid w:val="007C1D12"/>
    <w:rPr>
      <w:rFonts w:eastAsiaTheme="minorHAnsi"/>
    </w:rPr>
  </w:style>
  <w:style w:type="paragraph" w:customStyle="1" w:styleId="A8FF93027AA74FF494C7BC6315BFDFD410">
    <w:name w:val="A8FF93027AA74FF494C7BC6315BFDFD410"/>
    <w:rsid w:val="007C1D12"/>
    <w:rPr>
      <w:rFonts w:eastAsiaTheme="minorHAnsi"/>
    </w:rPr>
  </w:style>
  <w:style w:type="paragraph" w:customStyle="1" w:styleId="E861D0DBDFEF40C69BB625AB2B20860110">
    <w:name w:val="E861D0DBDFEF40C69BB625AB2B20860110"/>
    <w:rsid w:val="007C1D12"/>
    <w:rPr>
      <w:rFonts w:eastAsiaTheme="minorHAnsi"/>
    </w:rPr>
  </w:style>
  <w:style w:type="paragraph" w:customStyle="1" w:styleId="0985371F96C043B4B6A9797E8273769F10">
    <w:name w:val="0985371F96C043B4B6A9797E8273769F10"/>
    <w:rsid w:val="007C1D12"/>
    <w:rPr>
      <w:rFonts w:eastAsiaTheme="minorHAnsi"/>
    </w:rPr>
  </w:style>
  <w:style w:type="paragraph" w:customStyle="1" w:styleId="51B49134A1804029B82C07F62AF30C6010">
    <w:name w:val="51B49134A1804029B82C07F62AF30C6010"/>
    <w:rsid w:val="007C1D12"/>
    <w:rPr>
      <w:rFonts w:eastAsiaTheme="minorHAnsi"/>
    </w:rPr>
  </w:style>
  <w:style w:type="paragraph" w:customStyle="1" w:styleId="270E9FDA109147468AC236E0C74FD4CF">
    <w:name w:val="270E9FDA109147468AC236E0C74FD4CF"/>
    <w:rsid w:val="007C1D12"/>
  </w:style>
  <w:style w:type="paragraph" w:customStyle="1" w:styleId="E7B9E02F5DFD47149D8FA91562BCC4D725">
    <w:name w:val="E7B9E02F5DFD47149D8FA91562BCC4D725"/>
    <w:rsid w:val="007C1D12"/>
    <w:rPr>
      <w:rFonts w:eastAsiaTheme="minorHAnsi"/>
    </w:rPr>
  </w:style>
  <w:style w:type="paragraph" w:customStyle="1" w:styleId="E586CD3C1C1D4EA2884626BB53C9472510">
    <w:name w:val="E586CD3C1C1D4EA2884626BB53C9472510"/>
    <w:rsid w:val="007C1D12"/>
    <w:rPr>
      <w:rFonts w:eastAsiaTheme="minorHAnsi"/>
    </w:rPr>
  </w:style>
  <w:style w:type="paragraph" w:customStyle="1" w:styleId="348FA061EE3C49ACAE41AEBD74E67BFB7">
    <w:name w:val="348FA061EE3C49ACAE41AEBD74E67BFB7"/>
    <w:rsid w:val="007C1D12"/>
    <w:rPr>
      <w:rFonts w:eastAsiaTheme="minorHAnsi"/>
    </w:rPr>
  </w:style>
  <w:style w:type="paragraph" w:customStyle="1" w:styleId="BEE62C185D094C8EA8DCF20FFCC539EA8">
    <w:name w:val="BEE62C185D094C8EA8DCF20FFCC539EA8"/>
    <w:rsid w:val="007C1D12"/>
    <w:rPr>
      <w:rFonts w:eastAsiaTheme="minorHAnsi"/>
    </w:rPr>
  </w:style>
  <w:style w:type="paragraph" w:customStyle="1" w:styleId="A36C754F31F44FAB8CA89BBA09E91DAB6">
    <w:name w:val="A36C754F31F44FAB8CA89BBA09E91DAB6"/>
    <w:rsid w:val="007C1D12"/>
    <w:rPr>
      <w:rFonts w:eastAsiaTheme="minorHAnsi"/>
    </w:rPr>
  </w:style>
  <w:style w:type="paragraph" w:customStyle="1" w:styleId="1FF0663ADFCF49F48AD3631EC25D71BE6">
    <w:name w:val="1FF0663ADFCF49F48AD3631EC25D71BE6"/>
    <w:rsid w:val="007C1D12"/>
    <w:rPr>
      <w:rFonts w:eastAsiaTheme="minorHAnsi"/>
    </w:rPr>
  </w:style>
  <w:style w:type="paragraph" w:customStyle="1" w:styleId="5E6E5BFE325243B99A437EBE6734EE834">
    <w:name w:val="5E6E5BFE325243B99A437EBE6734EE834"/>
    <w:rsid w:val="007C1D12"/>
    <w:rPr>
      <w:rFonts w:eastAsiaTheme="minorHAnsi"/>
    </w:rPr>
  </w:style>
  <w:style w:type="paragraph" w:customStyle="1" w:styleId="34138446CB61456EB7D73FCEBF6D47BD4">
    <w:name w:val="34138446CB61456EB7D73FCEBF6D47BD4"/>
    <w:rsid w:val="007C1D12"/>
    <w:rPr>
      <w:rFonts w:eastAsiaTheme="minorHAnsi"/>
    </w:rPr>
  </w:style>
  <w:style w:type="paragraph" w:customStyle="1" w:styleId="2BF430F16B7B45749722C657A88BA8DB4">
    <w:name w:val="2BF430F16B7B45749722C657A88BA8DB4"/>
    <w:rsid w:val="007C1D12"/>
    <w:rPr>
      <w:rFonts w:eastAsiaTheme="minorHAnsi"/>
    </w:rPr>
  </w:style>
  <w:style w:type="paragraph" w:customStyle="1" w:styleId="687B566BF27343C682F7154A7F66E7FE3">
    <w:name w:val="687B566BF27343C682F7154A7F66E7FE3"/>
    <w:rsid w:val="007C1D12"/>
    <w:rPr>
      <w:rFonts w:eastAsiaTheme="minorHAnsi"/>
    </w:rPr>
  </w:style>
  <w:style w:type="paragraph" w:customStyle="1" w:styleId="3218A6588FAC40D69AB87D103D33B1013">
    <w:name w:val="3218A6588FAC40D69AB87D103D33B1013"/>
    <w:rsid w:val="007C1D12"/>
    <w:rPr>
      <w:rFonts w:eastAsiaTheme="minorHAnsi"/>
    </w:rPr>
  </w:style>
  <w:style w:type="paragraph" w:customStyle="1" w:styleId="2DB00C91B56B4027B306E2A1F026C7994">
    <w:name w:val="2DB00C91B56B4027B306E2A1F026C7994"/>
    <w:rsid w:val="007C1D12"/>
    <w:rPr>
      <w:rFonts w:eastAsiaTheme="minorHAnsi"/>
    </w:rPr>
  </w:style>
  <w:style w:type="paragraph" w:customStyle="1" w:styleId="03BF8F1C05F04FED9FE0A3E3A2ADED883">
    <w:name w:val="03BF8F1C05F04FED9FE0A3E3A2ADED883"/>
    <w:rsid w:val="007C1D12"/>
    <w:rPr>
      <w:rFonts w:eastAsiaTheme="minorHAnsi"/>
    </w:rPr>
  </w:style>
  <w:style w:type="paragraph" w:customStyle="1" w:styleId="DA1DD8DF676746E59FCEA5EB3861F2A92">
    <w:name w:val="DA1DD8DF676746E59FCEA5EB3861F2A92"/>
    <w:rsid w:val="007C1D12"/>
    <w:rPr>
      <w:rFonts w:eastAsiaTheme="minorHAnsi"/>
    </w:rPr>
  </w:style>
  <w:style w:type="paragraph" w:customStyle="1" w:styleId="05741B51895A4AC793F123D9CBB917C22">
    <w:name w:val="05741B51895A4AC793F123D9CBB917C22"/>
    <w:rsid w:val="007C1D12"/>
    <w:rPr>
      <w:rFonts w:eastAsiaTheme="minorHAnsi"/>
    </w:rPr>
  </w:style>
  <w:style w:type="paragraph" w:customStyle="1" w:styleId="270E9FDA109147468AC236E0C74FD4CF1">
    <w:name w:val="270E9FDA109147468AC236E0C74FD4CF1"/>
    <w:rsid w:val="007C1D12"/>
    <w:rPr>
      <w:rFonts w:eastAsiaTheme="minorHAnsi"/>
    </w:rPr>
  </w:style>
  <w:style w:type="paragraph" w:customStyle="1" w:styleId="44FA0CA1ACA842DBA1CF8E4494AC4B4524">
    <w:name w:val="44FA0CA1ACA842DBA1CF8E4494AC4B4524"/>
    <w:rsid w:val="007C1D12"/>
    <w:rPr>
      <w:rFonts w:eastAsiaTheme="minorHAnsi"/>
    </w:rPr>
  </w:style>
  <w:style w:type="paragraph" w:customStyle="1" w:styleId="BBCC78678DCB485D8CC3C5EC84FA727523">
    <w:name w:val="BBCC78678DCB485D8CC3C5EC84FA727523"/>
    <w:rsid w:val="007C1D12"/>
    <w:rPr>
      <w:rFonts w:eastAsiaTheme="minorHAnsi"/>
    </w:rPr>
  </w:style>
  <w:style w:type="paragraph" w:customStyle="1" w:styleId="92FB6E17111B493BB8A142F53FADD9DD22">
    <w:name w:val="92FB6E17111B493BB8A142F53FADD9DD22"/>
    <w:rsid w:val="007C1D12"/>
    <w:rPr>
      <w:rFonts w:eastAsiaTheme="minorHAnsi"/>
    </w:rPr>
  </w:style>
  <w:style w:type="paragraph" w:customStyle="1" w:styleId="5CB1D353CD4443448A19526FA21C0F3221">
    <w:name w:val="5CB1D353CD4443448A19526FA21C0F3221"/>
    <w:rsid w:val="007C1D12"/>
    <w:rPr>
      <w:rFonts w:eastAsiaTheme="minorHAnsi"/>
    </w:rPr>
  </w:style>
  <w:style w:type="paragraph" w:customStyle="1" w:styleId="C8B39CA8191647CABF497F8A04581A1E20">
    <w:name w:val="C8B39CA8191647CABF497F8A04581A1E20"/>
    <w:rsid w:val="007C1D12"/>
    <w:rPr>
      <w:rFonts w:eastAsiaTheme="minorHAnsi"/>
    </w:rPr>
  </w:style>
  <w:style w:type="paragraph" w:customStyle="1" w:styleId="03C3CB1EEEA949C5A083FC75D3A0502A19">
    <w:name w:val="03C3CB1EEEA949C5A083FC75D3A0502A19"/>
    <w:rsid w:val="007C1D12"/>
    <w:rPr>
      <w:rFonts w:eastAsiaTheme="minorHAnsi"/>
    </w:rPr>
  </w:style>
  <w:style w:type="paragraph" w:customStyle="1" w:styleId="96EACB2D592D4326B1A599E79BD04FD518">
    <w:name w:val="96EACB2D592D4326B1A599E79BD04FD518"/>
    <w:rsid w:val="007C1D12"/>
    <w:rPr>
      <w:rFonts w:eastAsiaTheme="minorHAnsi"/>
    </w:rPr>
  </w:style>
  <w:style w:type="paragraph" w:customStyle="1" w:styleId="D27B6C36E48E46B68516772B1E536F4716">
    <w:name w:val="D27B6C36E48E46B68516772B1E536F4716"/>
    <w:rsid w:val="007C1D12"/>
    <w:rPr>
      <w:rFonts w:eastAsiaTheme="minorHAnsi"/>
    </w:rPr>
  </w:style>
  <w:style w:type="paragraph" w:customStyle="1" w:styleId="3AA301E4ED2140A1A338D3C76F7885F015">
    <w:name w:val="3AA301E4ED2140A1A338D3C76F7885F015"/>
    <w:rsid w:val="007C1D12"/>
    <w:rPr>
      <w:rFonts w:eastAsiaTheme="minorHAnsi"/>
    </w:rPr>
  </w:style>
  <w:style w:type="paragraph" w:customStyle="1" w:styleId="B26FD16E0AF545B886821BCC829C2B4515">
    <w:name w:val="B26FD16E0AF545B886821BCC829C2B4515"/>
    <w:rsid w:val="007C1D12"/>
    <w:rPr>
      <w:rFonts w:eastAsiaTheme="minorHAnsi"/>
    </w:rPr>
  </w:style>
  <w:style w:type="paragraph" w:customStyle="1" w:styleId="539256751E70472094A067AD46103B7714">
    <w:name w:val="539256751E70472094A067AD46103B7714"/>
    <w:rsid w:val="007C1D12"/>
    <w:rPr>
      <w:rFonts w:eastAsiaTheme="minorHAnsi"/>
    </w:rPr>
  </w:style>
  <w:style w:type="paragraph" w:customStyle="1" w:styleId="68782AE5C29F4967AF27BBFE8D786F0513">
    <w:name w:val="68782AE5C29F4967AF27BBFE8D786F0513"/>
    <w:rsid w:val="007C1D12"/>
    <w:rPr>
      <w:rFonts w:eastAsiaTheme="minorHAnsi"/>
    </w:rPr>
  </w:style>
  <w:style w:type="paragraph" w:customStyle="1" w:styleId="52308949D1BD42B3B45AB431C041D1E013">
    <w:name w:val="52308949D1BD42B3B45AB431C041D1E013"/>
    <w:rsid w:val="007C1D12"/>
    <w:rPr>
      <w:rFonts w:eastAsiaTheme="minorHAnsi"/>
    </w:rPr>
  </w:style>
  <w:style w:type="paragraph" w:customStyle="1" w:styleId="9D7C19F5B2AE4616B248EDBE48A304A713">
    <w:name w:val="9D7C19F5B2AE4616B248EDBE48A304A713"/>
    <w:rsid w:val="007C1D12"/>
    <w:rPr>
      <w:rFonts w:eastAsiaTheme="minorHAnsi"/>
    </w:rPr>
  </w:style>
  <w:style w:type="paragraph" w:customStyle="1" w:styleId="B4157C67ACC74F07B06EFAA9A69114EE12">
    <w:name w:val="B4157C67ACC74F07B06EFAA9A69114EE12"/>
    <w:rsid w:val="007C1D12"/>
    <w:rPr>
      <w:rFonts w:eastAsiaTheme="minorHAnsi"/>
    </w:rPr>
  </w:style>
  <w:style w:type="paragraph" w:customStyle="1" w:styleId="05F6D1EEFC3F45F1AFD94B5A1EC6427612">
    <w:name w:val="05F6D1EEFC3F45F1AFD94B5A1EC6427612"/>
    <w:rsid w:val="007C1D12"/>
    <w:rPr>
      <w:rFonts w:eastAsiaTheme="minorHAnsi"/>
    </w:rPr>
  </w:style>
  <w:style w:type="paragraph" w:customStyle="1" w:styleId="4BA41563F5144F46B8C8B7A80DFB30EF11">
    <w:name w:val="4BA41563F5144F46B8C8B7A80DFB30EF11"/>
    <w:rsid w:val="007C1D12"/>
    <w:rPr>
      <w:rFonts w:eastAsiaTheme="minorHAnsi"/>
    </w:rPr>
  </w:style>
  <w:style w:type="paragraph" w:customStyle="1" w:styleId="A8FF93027AA74FF494C7BC6315BFDFD411">
    <w:name w:val="A8FF93027AA74FF494C7BC6315BFDFD411"/>
    <w:rsid w:val="007C1D12"/>
    <w:rPr>
      <w:rFonts w:eastAsiaTheme="minorHAnsi"/>
    </w:rPr>
  </w:style>
  <w:style w:type="paragraph" w:customStyle="1" w:styleId="E861D0DBDFEF40C69BB625AB2B20860111">
    <w:name w:val="E861D0DBDFEF40C69BB625AB2B20860111"/>
    <w:rsid w:val="007C1D12"/>
    <w:rPr>
      <w:rFonts w:eastAsiaTheme="minorHAnsi"/>
    </w:rPr>
  </w:style>
  <w:style w:type="paragraph" w:customStyle="1" w:styleId="0985371F96C043B4B6A9797E8273769F11">
    <w:name w:val="0985371F96C043B4B6A9797E8273769F11"/>
    <w:rsid w:val="007C1D12"/>
    <w:rPr>
      <w:rFonts w:eastAsiaTheme="minorHAnsi"/>
    </w:rPr>
  </w:style>
  <w:style w:type="paragraph" w:customStyle="1" w:styleId="51B49134A1804029B82C07F62AF30C6011">
    <w:name w:val="51B49134A1804029B82C07F62AF30C6011"/>
    <w:rsid w:val="007C1D12"/>
    <w:rPr>
      <w:rFonts w:eastAsiaTheme="minorHAnsi"/>
    </w:rPr>
  </w:style>
  <w:style w:type="paragraph" w:customStyle="1" w:styleId="E7B9E02F5DFD47149D8FA91562BCC4D726">
    <w:name w:val="E7B9E02F5DFD47149D8FA91562BCC4D726"/>
    <w:rsid w:val="007C1D12"/>
    <w:rPr>
      <w:rFonts w:eastAsiaTheme="minorHAnsi"/>
    </w:rPr>
  </w:style>
  <w:style w:type="paragraph" w:customStyle="1" w:styleId="E586CD3C1C1D4EA2884626BB53C9472511">
    <w:name w:val="E586CD3C1C1D4EA2884626BB53C9472511"/>
    <w:rsid w:val="007C1D12"/>
    <w:rPr>
      <w:rFonts w:eastAsiaTheme="minorHAnsi"/>
    </w:rPr>
  </w:style>
  <w:style w:type="paragraph" w:customStyle="1" w:styleId="348FA061EE3C49ACAE41AEBD74E67BFB8">
    <w:name w:val="348FA061EE3C49ACAE41AEBD74E67BFB8"/>
    <w:rsid w:val="007C1D12"/>
    <w:rPr>
      <w:rFonts w:eastAsiaTheme="minorHAnsi"/>
    </w:rPr>
  </w:style>
  <w:style w:type="paragraph" w:customStyle="1" w:styleId="BEE62C185D094C8EA8DCF20FFCC539EA9">
    <w:name w:val="BEE62C185D094C8EA8DCF20FFCC539EA9"/>
    <w:rsid w:val="007C1D12"/>
    <w:rPr>
      <w:rFonts w:eastAsiaTheme="minorHAnsi"/>
    </w:rPr>
  </w:style>
  <w:style w:type="paragraph" w:customStyle="1" w:styleId="A36C754F31F44FAB8CA89BBA09E91DAB7">
    <w:name w:val="A36C754F31F44FAB8CA89BBA09E91DAB7"/>
    <w:rsid w:val="007C1D12"/>
    <w:rPr>
      <w:rFonts w:eastAsiaTheme="minorHAnsi"/>
    </w:rPr>
  </w:style>
  <w:style w:type="paragraph" w:customStyle="1" w:styleId="1FF0663ADFCF49F48AD3631EC25D71BE7">
    <w:name w:val="1FF0663ADFCF49F48AD3631EC25D71BE7"/>
    <w:rsid w:val="007C1D12"/>
    <w:rPr>
      <w:rFonts w:eastAsiaTheme="minorHAnsi"/>
    </w:rPr>
  </w:style>
  <w:style w:type="paragraph" w:customStyle="1" w:styleId="5E6E5BFE325243B99A437EBE6734EE835">
    <w:name w:val="5E6E5BFE325243B99A437EBE6734EE835"/>
    <w:rsid w:val="007C1D12"/>
    <w:rPr>
      <w:rFonts w:eastAsiaTheme="minorHAnsi"/>
    </w:rPr>
  </w:style>
  <w:style w:type="paragraph" w:customStyle="1" w:styleId="34138446CB61456EB7D73FCEBF6D47BD5">
    <w:name w:val="34138446CB61456EB7D73FCEBF6D47BD5"/>
    <w:rsid w:val="007C1D12"/>
    <w:rPr>
      <w:rFonts w:eastAsiaTheme="minorHAnsi"/>
    </w:rPr>
  </w:style>
  <w:style w:type="paragraph" w:customStyle="1" w:styleId="2BF430F16B7B45749722C657A88BA8DB5">
    <w:name w:val="2BF430F16B7B45749722C657A88BA8DB5"/>
    <w:rsid w:val="007C1D12"/>
    <w:rPr>
      <w:rFonts w:eastAsiaTheme="minorHAnsi"/>
    </w:rPr>
  </w:style>
  <w:style w:type="paragraph" w:customStyle="1" w:styleId="687B566BF27343C682F7154A7F66E7FE4">
    <w:name w:val="687B566BF27343C682F7154A7F66E7FE4"/>
    <w:rsid w:val="007C1D12"/>
    <w:rPr>
      <w:rFonts w:eastAsiaTheme="minorHAnsi"/>
    </w:rPr>
  </w:style>
  <w:style w:type="paragraph" w:customStyle="1" w:styleId="3218A6588FAC40D69AB87D103D33B1014">
    <w:name w:val="3218A6588FAC40D69AB87D103D33B1014"/>
    <w:rsid w:val="007C1D12"/>
    <w:rPr>
      <w:rFonts w:eastAsiaTheme="minorHAnsi"/>
    </w:rPr>
  </w:style>
  <w:style w:type="paragraph" w:customStyle="1" w:styleId="2DB00C91B56B4027B306E2A1F026C7995">
    <w:name w:val="2DB00C91B56B4027B306E2A1F026C7995"/>
    <w:rsid w:val="007C1D12"/>
    <w:rPr>
      <w:rFonts w:eastAsiaTheme="minorHAnsi"/>
    </w:rPr>
  </w:style>
  <w:style w:type="paragraph" w:customStyle="1" w:styleId="03BF8F1C05F04FED9FE0A3E3A2ADED884">
    <w:name w:val="03BF8F1C05F04FED9FE0A3E3A2ADED884"/>
    <w:rsid w:val="007C1D12"/>
    <w:rPr>
      <w:rFonts w:eastAsiaTheme="minorHAnsi"/>
    </w:rPr>
  </w:style>
  <w:style w:type="paragraph" w:customStyle="1" w:styleId="DA1DD8DF676746E59FCEA5EB3861F2A93">
    <w:name w:val="DA1DD8DF676746E59FCEA5EB3861F2A93"/>
    <w:rsid w:val="007C1D12"/>
    <w:rPr>
      <w:rFonts w:eastAsiaTheme="minorHAnsi"/>
    </w:rPr>
  </w:style>
  <w:style w:type="paragraph" w:customStyle="1" w:styleId="05741B51895A4AC793F123D9CBB917C23">
    <w:name w:val="05741B51895A4AC793F123D9CBB917C23"/>
    <w:rsid w:val="007C1D12"/>
    <w:rPr>
      <w:rFonts w:eastAsiaTheme="minorHAnsi"/>
    </w:rPr>
  </w:style>
  <w:style w:type="paragraph" w:customStyle="1" w:styleId="270E9FDA109147468AC236E0C74FD4CF2">
    <w:name w:val="270E9FDA109147468AC236E0C74FD4CF2"/>
    <w:rsid w:val="007C1D12"/>
    <w:rPr>
      <w:rFonts w:eastAsiaTheme="minorHAnsi"/>
    </w:rPr>
  </w:style>
  <w:style w:type="paragraph" w:customStyle="1" w:styleId="E7B9E02F5DFD47149D8FA91562BCC4D727">
    <w:name w:val="E7B9E02F5DFD47149D8FA91562BCC4D727"/>
    <w:rsid w:val="007C1D12"/>
    <w:rPr>
      <w:rFonts w:eastAsiaTheme="minorHAnsi"/>
    </w:rPr>
  </w:style>
  <w:style w:type="paragraph" w:customStyle="1" w:styleId="E586CD3C1C1D4EA2884626BB53C9472512">
    <w:name w:val="E586CD3C1C1D4EA2884626BB53C9472512"/>
    <w:rsid w:val="007C1D12"/>
    <w:rPr>
      <w:rFonts w:eastAsiaTheme="minorHAnsi"/>
    </w:rPr>
  </w:style>
  <w:style w:type="paragraph" w:customStyle="1" w:styleId="348FA061EE3C49ACAE41AEBD74E67BFB9">
    <w:name w:val="348FA061EE3C49ACAE41AEBD74E67BFB9"/>
    <w:rsid w:val="007C1D12"/>
    <w:rPr>
      <w:rFonts w:eastAsiaTheme="minorHAnsi"/>
    </w:rPr>
  </w:style>
  <w:style w:type="paragraph" w:customStyle="1" w:styleId="BEE62C185D094C8EA8DCF20FFCC539EA10">
    <w:name w:val="BEE62C185D094C8EA8DCF20FFCC539EA10"/>
    <w:rsid w:val="007C1D12"/>
    <w:rPr>
      <w:rFonts w:eastAsiaTheme="minorHAnsi"/>
    </w:rPr>
  </w:style>
  <w:style w:type="paragraph" w:customStyle="1" w:styleId="A36C754F31F44FAB8CA89BBA09E91DAB8">
    <w:name w:val="A36C754F31F44FAB8CA89BBA09E91DAB8"/>
    <w:rsid w:val="007C1D12"/>
    <w:rPr>
      <w:rFonts w:eastAsiaTheme="minorHAnsi"/>
    </w:rPr>
  </w:style>
  <w:style w:type="paragraph" w:customStyle="1" w:styleId="1FF0663ADFCF49F48AD3631EC25D71BE8">
    <w:name w:val="1FF0663ADFCF49F48AD3631EC25D71BE8"/>
    <w:rsid w:val="007C1D12"/>
    <w:rPr>
      <w:rFonts w:eastAsiaTheme="minorHAnsi"/>
    </w:rPr>
  </w:style>
  <w:style w:type="paragraph" w:customStyle="1" w:styleId="5E6E5BFE325243B99A437EBE6734EE836">
    <w:name w:val="5E6E5BFE325243B99A437EBE6734EE836"/>
    <w:rsid w:val="007C1D12"/>
    <w:rPr>
      <w:rFonts w:eastAsiaTheme="minorHAnsi"/>
    </w:rPr>
  </w:style>
  <w:style w:type="paragraph" w:customStyle="1" w:styleId="34138446CB61456EB7D73FCEBF6D47BD6">
    <w:name w:val="34138446CB61456EB7D73FCEBF6D47BD6"/>
    <w:rsid w:val="007C1D12"/>
    <w:rPr>
      <w:rFonts w:eastAsiaTheme="minorHAnsi"/>
    </w:rPr>
  </w:style>
  <w:style w:type="paragraph" w:customStyle="1" w:styleId="2BF430F16B7B45749722C657A88BA8DB6">
    <w:name w:val="2BF430F16B7B45749722C657A88BA8DB6"/>
    <w:rsid w:val="007C1D12"/>
    <w:rPr>
      <w:rFonts w:eastAsiaTheme="minorHAnsi"/>
    </w:rPr>
  </w:style>
  <w:style w:type="paragraph" w:customStyle="1" w:styleId="687B566BF27343C682F7154A7F66E7FE5">
    <w:name w:val="687B566BF27343C682F7154A7F66E7FE5"/>
    <w:rsid w:val="007C1D12"/>
    <w:rPr>
      <w:rFonts w:eastAsiaTheme="minorHAnsi"/>
    </w:rPr>
  </w:style>
  <w:style w:type="paragraph" w:customStyle="1" w:styleId="3218A6588FAC40D69AB87D103D33B1015">
    <w:name w:val="3218A6588FAC40D69AB87D103D33B1015"/>
    <w:rsid w:val="007C1D12"/>
    <w:rPr>
      <w:rFonts w:eastAsiaTheme="minorHAnsi"/>
    </w:rPr>
  </w:style>
  <w:style w:type="paragraph" w:customStyle="1" w:styleId="2DB00C91B56B4027B306E2A1F026C7996">
    <w:name w:val="2DB00C91B56B4027B306E2A1F026C7996"/>
    <w:rsid w:val="007C1D12"/>
    <w:rPr>
      <w:rFonts w:eastAsiaTheme="minorHAnsi"/>
    </w:rPr>
  </w:style>
  <w:style w:type="paragraph" w:customStyle="1" w:styleId="03BF8F1C05F04FED9FE0A3E3A2ADED885">
    <w:name w:val="03BF8F1C05F04FED9FE0A3E3A2ADED885"/>
    <w:rsid w:val="007C1D12"/>
    <w:rPr>
      <w:rFonts w:eastAsiaTheme="minorHAnsi"/>
    </w:rPr>
  </w:style>
  <w:style w:type="paragraph" w:customStyle="1" w:styleId="DA1DD8DF676746E59FCEA5EB3861F2A94">
    <w:name w:val="DA1DD8DF676746E59FCEA5EB3861F2A94"/>
    <w:rsid w:val="007C1D12"/>
    <w:rPr>
      <w:rFonts w:eastAsiaTheme="minorHAnsi"/>
    </w:rPr>
  </w:style>
  <w:style w:type="paragraph" w:customStyle="1" w:styleId="05741B51895A4AC793F123D9CBB917C24">
    <w:name w:val="05741B51895A4AC793F123D9CBB917C24"/>
    <w:rsid w:val="007C1D12"/>
    <w:rPr>
      <w:rFonts w:eastAsiaTheme="minorHAnsi"/>
    </w:rPr>
  </w:style>
  <w:style w:type="paragraph" w:customStyle="1" w:styleId="270E9FDA109147468AC236E0C74FD4CF3">
    <w:name w:val="270E9FDA109147468AC236E0C74FD4CF3"/>
    <w:rsid w:val="007C1D12"/>
    <w:rPr>
      <w:rFonts w:eastAsiaTheme="minorHAnsi"/>
    </w:rPr>
  </w:style>
  <w:style w:type="paragraph" w:customStyle="1" w:styleId="E7B9E02F5DFD47149D8FA91562BCC4D728">
    <w:name w:val="E7B9E02F5DFD47149D8FA91562BCC4D728"/>
    <w:rsid w:val="00DF4A27"/>
    <w:rPr>
      <w:rFonts w:eastAsiaTheme="minorHAnsi"/>
    </w:rPr>
  </w:style>
  <w:style w:type="paragraph" w:customStyle="1" w:styleId="E586CD3C1C1D4EA2884626BB53C9472513">
    <w:name w:val="E586CD3C1C1D4EA2884626BB53C9472513"/>
    <w:rsid w:val="00DF4A27"/>
    <w:rPr>
      <w:rFonts w:eastAsiaTheme="minorHAnsi"/>
    </w:rPr>
  </w:style>
  <w:style w:type="paragraph" w:customStyle="1" w:styleId="348FA061EE3C49ACAE41AEBD74E67BFB10">
    <w:name w:val="348FA061EE3C49ACAE41AEBD74E67BFB10"/>
    <w:rsid w:val="00DF4A27"/>
    <w:rPr>
      <w:rFonts w:eastAsiaTheme="minorHAnsi"/>
    </w:rPr>
  </w:style>
  <w:style w:type="paragraph" w:customStyle="1" w:styleId="BEE62C185D094C8EA8DCF20FFCC539EA11">
    <w:name w:val="BEE62C185D094C8EA8DCF20FFCC539EA11"/>
    <w:rsid w:val="00DF4A27"/>
    <w:rPr>
      <w:rFonts w:eastAsiaTheme="minorHAnsi"/>
    </w:rPr>
  </w:style>
  <w:style w:type="paragraph" w:customStyle="1" w:styleId="A36C754F31F44FAB8CA89BBA09E91DAB9">
    <w:name w:val="A36C754F31F44FAB8CA89BBA09E91DAB9"/>
    <w:rsid w:val="00DF4A27"/>
    <w:rPr>
      <w:rFonts w:eastAsiaTheme="minorHAnsi"/>
    </w:rPr>
  </w:style>
  <w:style w:type="paragraph" w:customStyle="1" w:styleId="1FF0663ADFCF49F48AD3631EC25D71BE9">
    <w:name w:val="1FF0663ADFCF49F48AD3631EC25D71BE9"/>
    <w:rsid w:val="00DF4A27"/>
    <w:rPr>
      <w:rFonts w:eastAsiaTheme="minorHAnsi"/>
    </w:rPr>
  </w:style>
  <w:style w:type="paragraph" w:customStyle="1" w:styleId="5E6E5BFE325243B99A437EBE6734EE837">
    <w:name w:val="5E6E5BFE325243B99A437EBE6734EE837"/>
    <w:rsid w:val="00DF4A27"/>
    <w:rPr>
      <w:rFonts w:eastAsiaTheme="minorHAnsi"/>
    </w:rPr>
  </w:style>
  <w:style w:type="paragraph" w:customStyle="1" w:styleId="34138446CB61456EB7D73FCEBF6D47BD7">
    <w:name w:val="34138446CB61456EB7D73FCEBF6D47BD7"/>
    <w:rsid w:val="00DF4A27"/>
    <w:rPr>
      <w:rFonts w:eastAsiaTheme="minorHAnsi"/>
    </w:rPr>
  </w:style>
  <w:style w:type="paragraph" w:customStyle="1" w:styleId="2BF430F16B7B45749722C657A88BA8DB7">
    <w:name w:val="2BF430F16B7B45749722C657A88BA8DB7"/>
    <w:rsid w:val="00DF4A27"/>
    <w:rPr>
      <w:rFonts w:eastAsiaTheme="minorHAnsi"/>
    </w:rPr>
  </w:style>
  <w:style w:type="paragraph" w:customStyle="1" w:styleId="687B566BF27343C682F7154A7F66E7FE6">
    <w:name w:val="687B566BF27343C682F7154A7F66E7FE6"/>
    <w:rsid w:val="00DF4A27"/>
    <w:rPr>
      <w:rFonts w:eastAsiaTheme="minorHAnsi"/>
    </w:rPr>
  </w:style>
  <w:style w:type="paragraph" w:customStyle="1" w:styleId="3218A6588FAC40D69AB87D103D33B1016">
    <w:name w:val="3218A6588FAC40D69AB87D103D33B1016"/>
    <w:rsid w:val="00DF4A27"/>
    <w:rPr>
      <w:rFonts w:eastAsiaTheme="minorHAnsi"/>
    </w:rPr>
  </w:style>
  <w:style w:type="paragraph" w:customStyle="1" w:styleId="2DB00C91B56B4027B306E2A1F026C7997">
    <w:name w:val="2DB00C91B56B4027B306E2A1F026C7997"/>
    <w:rsid w:val="00DF4A27"/>
    <w:rPr>
      <w:rFonts w:eastAsiaTheme="minorHAnsi"/>
    </w:rPr>
  </w:style>
  <w:style w:type="paragraph" w:customStyle="1" w:styleId="03BF8F1C05F04FED9FE0A3E3A2ADED886">
    <w:name w:val="03BF8F1C05F04FED9FE0A3E3A2ADED886"/>
    <w:rsid w:val="00DF4A27"/>
    <w:rPr>
      <w:rFonts w:eastAsiaTheme="minorHAnsi"/>
    </w:rPr>
  </w:style>
  <w:style w:type="paragraph" w:customStyle="1" w:styleId="DA1DD8DF676746E59FCEA5EB3861F2A95">
    <w:name w:val="DA1DD8DF676746E59FCEA5EB3861F2A95"/>
    <w:rsid w:val="00DF4A27"/>
    <w:rPr>
      <w:rFonts w:eastAsiaTheme="minorHAnsi"/>
    </w:rPr>
  </w:style>
  <w:style w:type="paragraph" w:customStyle="1" w:styleId="05741B51895A4AC793F123D9CBB917C25">
    <w:name w:val="05741B51895A4AC793F123D9CBB917C25"/>
    <w:rsid w:val="00DF4A27"/>
    <w:rPr>
      <w:rFonts w:eastAsiaTheme="minorHAnsi"/>
    </w:rPr>
  </w:style>
  <w:style w:type="paragraph" w:customStyle="1" w:styleId="270E9FDA109147468AC236E0C74FD4CF4">
    <w:name w:val="270E9FDA109147468AC236E0C74FD4CF4"/>
    <w:rsid w:val="00DF4A27"/>
    <w:rPr>
      <w:rFonts w:eastAsiaTheme="minorHAnsi"/>
    </w:rPr>
  </w:style>
  <w:style w:type="paragraph" w:customStyle="1" w:styleId="E7B9E02F5DFD47149D8FA91562BCC4D729">
    <w:name w:val="E7B9E02F5DFD47149D8FA91562BCC4D729"/>
    <w:rsid w:val="00DF4A27"/>
    <w:rPr>
      <w:rFonts w:eastAsiaTheme="minorHAnsi"/>
    </w:rPr>
  </w:style>
  <w:style w:type="paragraph" w:customStyle="1" w:styleId="E586CD3C1C1D4EA2884626BB53C9472514">
    <w:name w:val="E586CD3C1C1D4EA2884626BB53C9472514"/>
    <w:rsid w:val="00DF4A27"/>
    <w:rPr>
      <w:rFonts w:eastAsiaTheme="minorHAnsi"/>
    </w:rPr>
  </w:style>
  <w:style w:type="paragraph" w:customStyle="1" w:styleId="348FA061EE3C49ACAE41AEBD74E67BFB11">
    <w:name w:val="348FA061EE3C49ACAE41AEBD74E67BFB11"/>
    <w:rsid w:val="00DF4A27"/>
    <w:rPr>
      <w:rFonts w:eastAsiaTheme="minorHAnsi"/>
    </w:rPr>
  </w:style>
  <w:style w:type="paragraph" w:customStyle="1" w:styleId="BEE62C185D094C8EA8DCF20FFCC539EA12">
    <w:name w:val="BEE62C185D094C8EA8DCF20FFCC539EA12"/>
    <w:rsid w:val="00DF4A27"/>
    <w:rPr>
      <w:rFonts w:eastAsiaTheme="minorHAnsi"/>
    </w:rPr>
  </w:style>
  <w:style w:type="paragraph" w:customStyle="1" w:styleId="A36C754F31F44FAB8CA89BBA09E91DAB10">
    <w:name w:val="A36C754F31F44FAB8CA89BBA09E91DAB10"/>
    <w:rsid w:val="00DF4A27"/>
    <w:rPr>
      <w:rFonts w:eastAsiaTheme="minorHAnsi"/>
    </w:rPr>
  </w:style>
  <w:style w:type="paragraph" w:customStyle="1" w:styleId="1FF0663ADFCF49F48AD3631EC25D71BE10">
    <w:name w:val="1FF0663ADFCF49F48AD3631EC25D71BE10"/>
    <w:rsid w:val="00DF4A27"/>
    <w:rPr>
      <w:rFonts w:eastAsiaTheme="minorHAnsi"/>
    </w:rPr>
  </w:style>
  <w:style w:type="paragraph" w:customStyle="1" w:styleId="5E6E5BFE325243B99A437EBE6734EE838">
    <w:name w:val="5E6E5BFE325243B99A437EBE6734EE838"/>
    <w:rsid w:val="00DF4A27"/>
    <w:rPr>
      <w:rFonts w:eastAsiaTheme="minorHAnsi"/>
    </w:rPr>
  </w:style>
  <w:style w:type="paragraph" w:customStyle="1" w:styleId="34138446CB61456EB7D73FCEBF6D47BD8">
    <w:name w:val="34138446CB61456EB7D73FCEBF6D47BD8"/>
    <w:rsid w:val="00DF4A27"/>
    <w:rPr>
      <w:rFonts w:eastAsiaTheme="minorHAnsi"/>
    </w:rPr>
  </w:style>
  <w:style w:type="paragraph" w:customStyle="1" w:styleId="2BF430F16B7B45749722C657A88BA8DB8">
    <w:name w:val="2BF430F16B7B45749722C657A88BA8DB8"/>
    <w:rsid w:val="00DF4A27"/>
    <w:rPr>
      <w:rFonts w:eastAsiaTheme="minorHAnsi"/>
    </w:rPr>
  </w:style>
  <w:style w:type="paragraph" w:customStyle="1" w:styleId="687B566BF27343C682F7154A7F66E7FE7">
    <w:name w:val="687B566BF27343C682F7154A7F66E7FE7"/>
    <w:rsid w:val="00DF4A27"/>
    <w:rPr>
      <w:rFonts w:eastAsiaTheme="minorHAnsi"/>
    </w:rPr>
  </w:style>
  <w:style w:type="paragraph" w:customStyle="1" w:styleId="3218A6588FAC40D69AB87D103D33B1017">
    <w:name w:val="3218A6588FAC40D69AB87D103D33B1017"/>
    <w:rsid w:val="00DF4A27"/>
    <w:rPr>
      <w:rFonts w:eastAsiaTheme="minorHAnsi"/>
    </w:rPr>
  </w:style>
  <w:style w:type="paragraph" w:customStyle="1" w:styleId="2DB00C91B56B4027B306E2A1F026C7998">
    <w:name w:val="2DB00C91B56B4027B306E2A1F026C7998"/>
    <w:rsid w:val="00DF4A27"/>
    <w:rPr>
      <w:rFonts w:eastAsiaTheme="minorHAnsi"/>
    </w:rPr>
  </w:style>
  <w:style w:type="paragraph" w:customStyle="1" w:styleId="03BF8F1C05F04FED9FE0A3E3A2ADED887">
    <w:name w:val="03BF8F1C05F04FED9FE0A3E3A2ADED887"/>
    <w:rsid w:val="00DF4A27"/>
    <w:rPr>
      <w:rFonts w:eastAsiaTheme="minorHAnsi"/>
    </w:rPr>
  </w:style>
  <w:style w:type="paragraph" w:customStyle="1" w:styleId="DA1DD8DF676746E59FCEA5EB3861F2A96">
    <w:name w:val="DA1DD8DF676746E59FCEA5EB3861F2A96"/>
    <w:rsid w:val="00DF4A27"/>
    <w:rPr>
      <w:rFonts w:eastAsiaTheme="minorHAnsi"/>
    </w:rPr>
  </w:style>
  <w:style w:type="paragraph" w:customStyle="1" w:styleId="05741B51895A4AC793F123D9CBB917C26">
    <w:name w:val="05741B51895A4AC793F123D9CBB917C26"/>
    <w:rsid w:val="00DF4A27"/>
    <w:rPr>
      <w:rFonts w:eastAsiaTheme="minorHAnsi"/>
    </w:rPr>
  </w:style>
  <w:style w:type="paragraph" w:customStyle="1" w:styleId="270E9FDA109147468AC236E0C74FD4CF5">
    <w:name w:val="270E9FDA109147468AC236E0C74FD4CF5"/>
    <w:rsid w:val="00DF4A27"/>
    <w:rPr>
      <w:rFonts w:eastAsiaTheme="minorHAnsi"/>
    </w:rPr>
  </w:style>
  <w:style w:type="paragraph" w:customStyle="1" w:styleId="E7B9E02F5DFD47149D8FA91562BCC4D730">
    <w:name w:val="E7B9E02F5DFD47149D8FA91562BCC4D730"/>
    <w:rsid w:val="00DF4A27"/>
    <w:rPr>
      <w:rFonts w:eastAsiaTheme="minorHAnsi"/>
    </w:rPr>
  </w:style>
  <w:style w:type="paragraph" w:customStyle="1" w:styleId="E586CD3C1C1D4EA2884626BB53C9472515">
    <w:name w:val="E586CD3C1C1D4EA2884626BB53C9472515"/>
    <w:rsid w:val="00DF4A27"/>
    <w:rPr>
      <w:rFonts w:eastAsiaTheme="minorHAnsi"/>
    </w:rPr>
  </w:style>
  <w:style w:type="paragraph" w:customStyle="1" w:styleId="348FA061EE3C49ACAE41AEBD74E67BFB12">
    <w:name w:val="348FA061EE3C49ACAE41AEBD74E67BFB12"/>
    <w:rsid w:val="00DF4A27"/>
    <w:rPr>
      <w:rFonts w:eastAsiaTheme="minorHAnsi"/>
    </w:rPr>
  </w:style>
  <w:style w:type="paragraph" w:customStyle="1" w:styleId="BEE62C185D094C8EA8DCF20FFCC539EA13">
    <w:name w:val="BEE62C185D094C8EA8DCF20FFCC539EA13"/>
    <w:rsid w:val="00DF4A27"/>
    <w:rPr>
      <w:rFonts w:eastAsiaTheme="minorHAnsi"/>
    </w:rPr>
  </w:style>
  <w:style w:type="paragraph" w:customStyle="1" w:styleId="A36C754F31F44FAB8CA89BBA09E91DAB11">
    <w:name w:val="A36C754F31F44FAB8CA89BBA09E91DAB11"/>
    <w:rsid w:val="00DF4A27"/>
    <w:rPr>
      <w:rFonts w:eastAsiaTheme="minorHAnsi"/>
    </w:rPr>
  </w:style>
  <w:style w:type="paragraph" w:customStyle="1" w:styleId="1FF0663ADFCF49F48AD3631EC25D71BE11">
    <w:name w:val="1FF0663ADFCF49F48AD3631EC25D71BE11"/>
    <w:rsid w:val="00DF4A27"/>
    <w:rPr>
      <w:rFonts w:eastAsiaTheme="minorHAnsi"/>
    </w:rPr>
  </w:style>
  <w:style w:type="paragraph" w:customStyle="1" w:styleId="5E6E5BFE325243B99A437EBE6734EE839">
    <w:name w:val="5E6E5BFE325243B99A437EBE6734EE839"/>
    <w:rsid w:val="00DF4A27"/>
    <w:rPr>
      <w:rFonts w:eastAsiaTheme="minorHAnsi"/>
    </w:rPr>
  </w:style>
  <w:style w:type="paragraph" w:customStyle="1" w:styleId="34138446CB61456EB7D73FCEBF6D47BD9">
    <w:name w:val="34138446CB61456EB7D73FCEBF6D47BD9"/>
    <w:rsid w:val="00DF4A27"/>
    <w:rPr>
      <w:rFonts w:eastAsiaTheme="minorHAnsi"/>
    </w:rPr>
  </w:style>
  <w:style w:type="paragraph" w:customStyle="1" w:styleId="2BF430F16B7B45749722C657A88BA8DB9">
    <w:name w:val="2BF430F16B7B45749722C657A88BA8DB9"/>
    <w:rsid w:val="00DF4A27"/>
    <w:rPr>
      <w:rFonts w:eastAsiaTheme="minorHAnsi"/>
    </w:rPr>
  </w:style>
  <w:style w:type="paragraph" w:customStyle="1" w:styleId="687B566BF27343C682F7154A7F66E7FE8">
    <w:name w:val="687B566BF27343C682F7154A7F66E7FE8"/>
    <w:rsid w:val="00DF4A27"/>
    <w:rPr>
      <w:rFonts w:eastAsiaTheme="minorHAnsi"/>
    </w:rPr>
  </w:style>
  <w:style w:type="paragraph" w:customStyle="1" w:styleId="3218A6588FAC40D69AB87D103D33B1018">
    <w:name w:val="3218A6588FAC40D69AB87D103D33B1018"/>
    <w:rsid w:val="00DF4A27"/>
    <w:rPr>
      <w:rFonts w:eastAsiaTheme="minorHAnsi"/>
    </w:rPr>
  </w:style>
  <w:style w:type="paragraph" w:customStyle="1" w:styleId="2DB00C91B56B4027B306E2A1F026C7999">
    <w:name w:val="2DB00C91B56B4027B306E2A1F026C7999"/>
    <w:rsid w:val="00DF4A27"/>
    <w:rPr>
      <w:rFonts w:eastAsiaTheme="minorHAnsi"/>
    </w:rPr>
  </w:style>
  <w:style w:type="paragraph" w:customStyle="1" w:styleId="03BF8F1C05F04FED9FE0A3E3A2ADED888">
    <w:name w:val="03BF8F1C05F04FED9FE0A3E3A2ADED888"/>
    <w:rsid w:val="00DF4A27"/>
    <w:rPr>
      <w:rFonts w:eastAsiaTheme="minorHAnsi"/>
    </w:rPr>
  </w:style>
  <w:style w:type="paragraph" w:customStyle="1" w:styleId="DA1DD8DF676746E59FCEA5EB3861F2A97">
    <w:name w:val="DA1DD8DF676746E59FCEA5EB3861F2A97"/>
    <w:rsid w:val="00DF4A27"/>
    <w:rPr>
      <w:rFonts w:eastAsiaTheme="minorHAnsi"/>
    </w:rPr>
  </w:style>
  <w:style w:type="paragraph" w:customStyle="1" w:styleId="05741B51895A4AC793F123D9CBB917C27">
    <w:name w:val="05741B51895A4AC793F123D9CBB917C27"/>
    <w:rsid w:val="00DF4A27"/>
    <w:rPr>
      <w:rFonts w:eastAsiaTheme="minorHAnsi"/>
    </w:rPr>
  </w:style>
  <w:style w:type="paragraph" w:customStyle="1" w:styleId="270E9FDA109147468AC236E0C74FD4CF6">
    <w:name w:val="270E9FDA109147468AC236E0C74FD4CF6"/>
    <w:rsid w:val="00DF4A27"/>
    <w:rPr>
      <w:rFonts w:eastAsiaTheme="minorHAnsi"/>
    </w:rPr>
  </w:style>
  <w:style w:type="paragraph" w:customStyle="1" w:styleId="E7B9E02F5DFD47149D8FA91562BCC4D731">
    <w:name w:val="E7B9E02F5DFD47149D8FA91562BCC4D731"/>
    <w:rsid w:val="00DF4A27"/>
    <w:rPr>
      <w:rFonts w:eastAsiaTheme="minorHAnsi"/>
    </w:rPr>
  </w:style>
  <w:style w:type="paragraph" w:customStyle="1" w:styleId="3D145A24CA36457AB1EFA6833D63CD9A">
    <w:name w:val="3D145A24CA36457AB1EFA6833D63CD9A"/>
    <w:rsid w:val="00DF4A27"/>
    <w:rPr>
      <w:rFonts w:eastAsiaTheme="minorHAnsi"/>
    </w:rPr>
  </w:style>
  <w:style w:type="paragraph" w:customStyle="1" w:styleId="348FA061EE3C49ACAE41AEBD74E67BFB13">
    <w:name w:val="348FA061EE3C49ACAE41AEBD74E67BFB13"/>
    <w:rsid w:val="00DF4A27"/>
    <w:rPr>
      <w:rFonts w:eastAsiaTheme="minorHAnsi"/>
    </w:rPr>
  </w:style>
  <w:style w:type="paragraph" w:customStyle="1" w:styleId="BEE62C185D094C8EA8DCF20FFCC539EA14">
    <w:name w:val="BEE62C185D094C8EA8DCF20FFCC539EA14"/>
    <w:rsid w:val="00DF4A27"/>
    <w:rPr>
      <w:rFonts w:eastAsiaTheme="minorHAnsi"/>
    </w:rPr>
  </w:style>
  <w:style w:type="paragraph" w:customStyle="1" w:styleId="A36C754F31F44FAB8CA89BBA09E91DAB12">
    <w:name w:val="A36C754F31F44FAB8CA89BBA09E91DAB12"/>
    <w:rsid w:val="00DF4A27"/>
    <w:rPr>
      <w:rFonts w:eastAsiaTheme="minorHAnsi"/>
    </w:rPr>
  </w:style>
  <w:style w:type="paragraph" w:customStyle="1" w:styleId="1FF0663ADFCF49F48AD3631EC25D71BE12">
    <w:name w:val="1FF0663ADFCF49F48AD3631EC25D71BE12"/>
    <w:rsid w:val="00DF4A27"/>
    <w:rPr>
      <w:rFonts w:eastAsiaTheme="minorHAnsi"/>
    </w:rPr>
  </w:style>
  <w:style w:type="paragraph" w:customStyle="1" w:styleId="5E6E5BFE325243B99A437EBE6734EE8310">
    <w:name w:val="5E6E5BFE325243B99A437EBE6734EE8310"/>
    <w:rsid w:val="00DF4A27"/>
    <w:rPr>
      <w:rFonts w:eastAsiaTheme="minorHAnsi"/>
    </w:rPr>
  </w:style>
  <w:style w:type="paragraph" w:customStyle="1" w:styleId="34138446CB61456EB7D73FCEBF6D47BD10">
    <w:name w:val="34138446CB61456EB7D73FCEBF6D47BD10"/>
    <w:rsid w:val="00DF4A27"/>
    <w:rPr>
      <w:rFonts w:eastAsiaTheme="minorHAnsi"/>
    </w:rPr>
  </w:style>
  <w:style w:type="paragraph" w:customStyle="1" w:styleId="2BF430F16B7B45749722C657A88BA8DB10">
    <w:name w:val="2BF430F16B7B45749722C657A88BA8DB10"/>
    <w:rsid w:val="00DF4A27"/>
    <w:rPr>
      <w:rFonts w:eastAsiaTheme="minorHAnsi"/>
    </w:rPr>
  </w:style>
  <w:style w:type="paragraph" w:customStyle="1" w:styleId="687B566BF27343C682F7154A7F66E7FE9">
    <w:name w:val="687B566BF27343C682F7154A7F66E7FE9"/>
    <w:rsid w:val="00DF4A27"/>
    <w:rPr>
      <w:rFonts w:eastAsiaTheme="minorHAnsi"/>
    </w:rPr>
  </w:style>
  <w:style w:type="paragraph" w:customStyle="1" w:styleId="3218A6588FAC40D69AB87D103D33B1019">
    <w:name w:val="3218A6588FAC40D69AB87D103D33B1019"/>
    <w:rsid w:val="00DF4A27"/>
    <w:rPr>
      <w:rFonts w:eastAsiaTheme="minorHAnsi"/>
    </w:rPr>
  </w:style>
  <w:style w:type="paragraph" w:customStyle="1" w:styleId="2DB00C91B56B4027B306E2A1F026C79910">
    <w:name w:val="2DB00C91B56B4027B306E2A1F026C79910"/>
    <w:rsid w:val="00DF4A27"/>
    <w:rPr>
      <w:rFonts w:eastAsiaTheme="minorHAnsi"/>
    </w:rPr>
  </w:style>
  <w:style w:type="paragraph" w:customStyle="1" w:styleId="03BF8F1C05F04FED9FE0A3E3A2ADED889">
    <w:name w:val="03BF8F1C05F04FED9FE0A3E3A2ADED889"/>
    <w:rsid w:val="00DF4A27"/>
    <w:rPr>
      <w:rFonts w:eastAsiaTheme="minorHAnsi"/>
    </w:rPr>
  </w:style>
  <w:style w:type="paragraph" w:customStyle="1" w:styleId="DA1DD8DF676746E59FCEA5EB3861F2A98">
    <w:name w:val="DA1DD8DF676746E59FCEA5EB3861F2A98"/>
    <w:rsid w:val="00DF4A27"/>
    <w:rPr>
      <w:rFonts w:eastAsiaTheme="minorHAnsi"/>
    </w:rPr>
  </w:style>
  <w:style w:type="paragraph" w:customStyle="1" w:styleId="05741B51895A4AC793F123D9CBB917C28">
    <w:name w:val="05741B51895A4AC793F123D9CBB917C28"/>
    <w:rsid w:val="00DF4A27"/>
    <w:rPr>
      <w:rFonts w:eastAsiaTheme="minorHAnsi"/>
    </w:rPr>
  </w:style>
  <w:style w:type="paragraph" w:customStyle="1" w:styleId="270E9FDA109147468AC236E0C74FD4CF7">
    <w:name w:val="270E9FDA109147468AC236E0C74FD4CF7"/>
    <w:rsid w:val="00DF4A27"/>
    <w:rPr>
      <w:rFonts w:eastAsiaTheme="minorHAnsi"/>
    </w:rPr>
  </w:style>
  <w:style w:type="paragraph" w:customStyle="1" w:styleId="870FDDDDF9FD4838831E856D2D216F03">
    <w:name w:val="870FDDDDF9FD4838831E856D2D216F03"/>
    <w:rsid w:val="00DF4A27"/>
  </w:style>
  <w:style w:type="paragraph" w:customStyle="1" w:styleId="E7B9E02F5DFD47149D8FA91562BCC4D732">
    <w:name w:val="E7B9E02F5DFD47149D8FA91562BCC4D732"/>
    <w:rsid w:val="00DF4A27"/>
    <w:rPr>
      <w:rFonts w:eastAsiaTheme="minorHAnsi"/>
    </w:rPr>
  </w:style>
  <w:style w:type="paragraph" w:customStyle="1" w:styleId="3D145A24CA36457AB1EFA6833D63CD9A1">
    <w:name w:val="3D145A24CA36457AB1EFA6833D63CD9A1"/>
    <w:rsid w:val="00DF4A27"/>
    <w:rPr>
      <w:rFonts w:eastAsiaTheme="minorHAnsi"/>
    </w:rPr>
  </w:style>
  <w:style w:type="paragraph" w:customStyle="1" w:styleId="348FA061EE3C49ACAE41AEBD74E67BFB14">
    <w:name w:val="348FA061EE3C49ACAE41AEBD74E67BFB14"/>
    <w:rsid w:val="00DF4A27"/>
    <w:rPr>
      <w:rFonts w:eastAsiaTheme="minorHAnsi"/>
    </w:rPr>
  </w:style>
  <w:style w:type="paragraph" w:customStyle="1" w:styleId="BEE62C185D094C8EA8DCF20FFCC539EA15">
    <w:name w:val="BEE62C185D094C8EA8DCF20FFCC539EA15"/>
    <w:rsid w:val="00DF4A27"/>
    <w:rPr>
      <w:rFonts w:eastAsiaTheme="minorHAnsi"/>
    </w:rPr>
  </w:style>
  <w:style w:type="paragraph" w:customStyle="1" w:styleId="A36C754F31F44FAB8CA89BBA09E91DAB13">
    <w:name w:val="A36C754F31F44FAB8CA89BBA09E91DAB13"/>
    <w:rsid w:val="00DF4A27"/>
    <w:rPr>
      <w:rFonts w:eastAsiaTheme="minorHAnsi"/>
    </w:rPr>
  </w:style>
  <w:style w:type="paragraph" w:customStyle="1" w:styleId="1FF0663ADFCF49F48AD3631EC25D71BE13">
    <w:name w:val="1FF0663ADFCF49F48AD3631EC25D71BE13"/>
    <w:rsid w:val="00DF4A27"/>
    <w:rPr>
      <w:rFonts w:eastAsiaTheme="minorHAnsi"/>
    </w:rPr>
  </w:style>
  <w:style w:type="paragraph" w:customStyle="1" w:styleId="5E6E5BFE325243B99A437EBE6734EE8311">
    <w:name w:val="5E6E5BFE325243B99A437EBE6734EE8311"/>
    <w:rsid w:val="00DF4A27"/>
    <w:rPr>
      <w:rFonts w:eastAsiaTheme="minorHAnsi"/>
    </w:rPr>
  </w:style>
  <w:style w:type="paragraph" w:customStyle="1" w:styleId="34138446CB61456EB7D73FCEBF6D47BD11">
    <w:name w:val="34138446CB61456EB7D73FCEBF6D47BD11"/>
    <w:rsid w:val="00DF4A27"/>
    <w:rPr>
      <w:rFonts w:eastAsiaTheme="minorHAnsi"/>
    </w:rPr>
  </w:style>
  <w:style w:type="paragraph" w:customStyle="1" w:styleId="2BF430F16B7B45749722C657A88BA8DB11">
    <w:name w:val="2BF430F16B7B45749722C657A88BA8DB11"/>
    <w:rsid w:val="00DF4A27"/>
    <w:rPr>
      <w:rFonts w:eastAsiaTheme="minorHAnsi"/>
    </w:rPr>
  </w:style>
  <w:style w:type="paragraph" w:customStyle="1" w:styleId="687B566BF27343C682F7154A7F66E7FE10">
    <w:name w:val="687B566BF27343C682F7154A7F66E7FE10"/>
    <w:rsid w:val="00DF4A27"/>
    <w:rPr>
      <w:rFonts w:eastAsiaTheme="minorHAnsi"/>
    </w:rPr>
  </w:style>
  <w:style w:type="paragraph" w:customStyle="1" w:styleId="3218A6588FAC40D69AB87D103D33B10110">
    <w:name w:val="3218A6588FAC40D69AB87D103D33B10110"/>
    <w:rsid w:val="00DF4A27"/>
    <w:rPr>
      <w:rFonts w:eastAsiaTheme="minorHAnsi"/>
    </w:rPr>
  </w:style>
  <w:style w:type="paragraph" w:customStyle="1" w:styleId="870FDDDDF9FD4838831E856D2D216F031">
    <w:name w:val="870FDDDDF9FD4838831E856D2D216F031"/>
    <w:rsid w:val="00DF4A27"/>
    <w:rPr>
      <w:rFonts w:eastAsiaTheme="minorHAnsi"/>
    </w:rPr>
  </w:style>
  <w:style w:type="paragraph" w:customStyle="1" w:styleId="2DB00C91B56B4027B306E2A1F026C79911">
    <w:name w:val="2DB00C91B56B4027B306E2A1F026C79911"/>
    <w:rsid w:val="00DF4A27"/>
    <w:rPr>
      <w:rFonts w:eastAsiaTheme="minorHAnsi"/>
    </w:rPr>
  </w:style>
  <w:style w:type="paragraph" w:customStyle="1" w:styleId="05741B51895A4AC793F123D9CBB917C29">
    <w:name w:val="05741B51895A4AC793F123D9CBB917C29"/>
    <w:rsid w:val="00DF4A27"/>
    <w:rPr>
      <w:rFonts w:eastAsiaTheme="minorHAnsi"/>
    </w:rPr>
  </w:style>
  <w:style w:type="paragraph" w:customStyle="1" w:styleId="270E9FDA109147468AC236E0C74FD4CF8">
    <w:name w:val="270E9FDA109147468AC236E0C74FD4CF8"/>
    <w:rsid w:val="00DF4A27"/>
    <w:rPr>
      <w:rFonts w:eastAsiaTheme="minorHAnsi"/>
    </w:rPr>
  </w:style>
  <w:style w:type="paragraph" w:customStyle="1" w:styleId="E7B9E02F5DFD47149D8FA91562BCC4D733">
    <w:name w:val="E7B9E02F5DFD47149D8FA91562BCC4D733"/>
    <w:rsid w:val="00DF4A27"/>
    <w:rPr>
      <w:rFonts w:eastAsiaTheme="minorHAnsi"/>
    </w:rPr>
  </w:style>
  <w:style w:type="paragraph" w:customStyle="1" w:styleId="3D145A24CA36457AB1EFA6833D63CD9A2">
    <w:name w:val="3D145A24CA36457AB1EFA6833D63CD9A2"/>
    <w:rsid w:val="00DF4A27"/>
    <w:rPr>
      <w:rFonts w:eastAsiaTheme="minorHAnsi"/>
    </w:rPr>
  </w:style>
  <w:style w:type="paragraph" w:customStyle="1" w:styleId="348FA061EE3C49ACAE41AEBD74E67BFB15">
    <w:name w:val="348FA061EE3C49ACAE41AEBD74E67BFB15"/>
    <w:rsid w:val="00DF4A27"/>
    <w:rPr>
      <w:rFonts w:eastAsiaTheme="minorHAnsi"/>
    </w:rPr>
  </w:style>
  <w:style w:type="paragraph" w:customStyle="1" w:styleId="BEE62C185D094C8EA8DCF20FFCC539EA16">
    <w:name w:val="BEE62C185D094C8EA8DCF20FFCC539EA16"/>
    <w:rsid w:val="00DF4A27"/>
    <w:rPr>
      <w:rFonts w:eastAsiaTheme="minorHAnsi"/>
    </w:rPr>
  </w:style>
  <w:style w:type="paragraph" w:customStyle="1" w:styleId="A36C754F31F44FAB8CA89BBA09E91DAB14">
    <w:name w:val="A36C754F31F44FAB8CA89BBA09E91DAB14"/>
    <w:rsid w:val="00DF4A27"/>
    <w:rPr>
      <w:rFonts w:eastAsiaTheme="minorHAnsi"/>
    </w:rPr>
  </w:style>
  <w:style w:type="paragraph" w:customStyle="1" w:styleId="1FF0663ADFCF49F48AD3631EC25D71BE14">
    <w:name w:val="1FF0663ADFCF49F48AD3631EC25D71BE14"/>
    <w:rsid w:val="00DF4A27"/>
    <w:rPr>
      <w:rFonts w:eastAsiaTheme="minorHAnsi"/>
    </w:rPr>
  </w:style>
  <w:style w:type="paragraph" w:customStyle="1" w:styleId="5E6E5BFE325243B99A437EBE6734EE8312">
    <w:name w:val="5E6E5BFE325243B99A437EBE6734EE8312"/>
    <w:rsid w:val="00DF4A27"/>
    <w:rPr>
      <w:rFonts w:eastAsiaTheme="minorHAnsi"/>
    </w:rPr>
  </w:style>
  <w:style w:type="paragraph" w:customStyle="1" w:styleId="34138446CB61456EB7D73FCEBF6D47BD12">
    <w:name w:val="34138446CB61456EB7D73FCEBF6D47BD12"/>
    <w:rsid w:val="00DF4A27"/>
    <w:rPr>
      <w:rFonts w:eastAsiaTheme="minorHAnsi"/>
    </w:rPr>
  </w:style>
  <w:style w:type="paragraph" w:customStyle="1" w:styleId="2BF430F16B7B45749722C657A88BA8DB12">
    <w:name w:val="2BF430F16B7B45749722C657A88BA8DB12"/>
    <w:rsid w:val="00DF4A27"/>
    <w:rPr>
      <w:rFonts w:eastAsiaTheme="minorHAnsi"/>
    </w:rPr>
  </w:style>
  <w:style w:type="paragraph" w:customStyle="1" w:styleId="687B566BF27343C682F7154A7F66E7FE11">
    <w:name w:val="687B566BF27343C682F7154A7F66E7FE11"/>
    <w:rsid w:val="00DF4A27"/>
    <w:rPr>
      <w:rFonts w:eastAsiaTheme="minorHAnsi"/>
    </w:rPr>
  </w:style>
  <w:style w:type="paragraph" w:customStyle="1" w:styleId="3218A6588FAC40D69AB87D103D33B10111">
    <w:name w:val="3218A6588FAC40D69AB87D103D33B10111"/>
    <w:rsid w:val="00DF4A27"/>
    <w:rPr>
      <w:rFonts w:eastAsiaTheme="minorHAnsi"/>
    </w:rPr>
  </w:style>
  <w:style w:type="paragraph" w:customStyle="1" w:styleId="870FDDDDF9FD4838831E856D2D216F032">
    <w:name w:val="870FDDDDF9FD4838831E856D2D216F032"/>
    <w:rsid w:val="00DF4A27"/>
    <w:rPr>
      <w:rFonts w:eastAsiaTheme="minorHAnsi"/>
    </w:rPr>
  </w:style>
  <w:style w:type="paragraph" w:customStyle="1" w:styleId="2DB00C91B56B4027B306E2A1F026C79912">
    <w:name w:val="2DB00C91B56B4027B306E2A1F026C79912"/>
    <w:rsid w:val="00DF4A27"/>
    <w:rPr>
      <w:rFonts w:eastAsiaTheme="minorHAnsi"/>
    </w:rPr>
  </w:style>
  <w:style w:type="paragraph" w:customStyle="1" w:styleId="05741B51895A4AC793F123D9CBB917C210">
    <w:name w:val="05741B51895A4AC793F123D9CBB917C210"/>
    <w:rsid w:val="00DF4A27"/>
    <w:rPr>
      <w:rFonts w:eastAsiaTheme="minorHAnsi"/>
    </w:rPr>
  </w:style>
  <w:style w:type="paragraph" w:customStyle="1" w:styleId="270E9FDA109147468AC236E0C74FD4CF9">
    <w:name w:val="270E9FDA109147468AC236E0C74FD4CF9"/>
    <w:rsid w:val="00DF4A27"/>
    <w:rPr>
      <w:rFonts w:eastAsiaTheme="minorHAnsi"/>
    </w:rPr>
  </w:style>
  <w:style w:type="paragraph" w:customStyle="1" w:styleId="E7B9E02F5DFD47149D8FA91562BCC4D734">
    <w:name w:val="E7B9E02F5DFD47149D8FA91562BCC4D734"/>
    <w:rsid w:val="00DF4A27"/>
    <w:rPr>
      <w:rFonts w:eastAsiaTheme="minorHAnsi"/>
    </w:rPr>
  </w:style>
  <w:style w:type="paragraph" w:customStyle="1" w:styleId="3D145A24CA36457AB1EFA6833D63CD9A3">
    <w:name w:val="3D145A24CA36457AB1EFA6833D63CD9A3"/>
    <w:rsid w:val="00DF4A27"/>
    <w:rPr>
      <w:rFonts w:eastAsiaTheme="minorHAnsi"/>
    </w:rPr>
  </w:style>
  <w:style w:type="paragraph" w:customStyle="1" w:styleId="348FA061EE3C49ACAE41AEBD74E67BFB16">
    <w:name w:val="348FA061EE3C49ACAE41AEBD74E67BFB16"/>
    <w:rsid w:val="00DF4A27"/>
    <w:rPr>
      <w:rFonts w:eastAsiaTheme="minorHAnsi"/>
    </w:rPr>
  </w:style>
  <w:style w:type="paragraph" w:customStyle="1" w:styleId="BEE62C185D094C8EA8DCF20FFCC539EA17">
    <w:name w:val="BEE62C185D094C8EA8DCF20FFCC539EA17"/>
    <w:rsid w:val="00DF4A27"/>
    <w:rPr>
      <w:rFonts w:eastAsiaTheme="minorHAnsi"/>
    </w:rPr>
  </w:style>
  <w:style w:type="paragraph" w:customStyle="1" w:styleId="A36C754F31F44FAB8CA89BBA09E91DAB15">
    <w:name w:val="A36C754F31F44FAB8CA89BBA09E91DAB15"/>
    <w:rsid w:val="00DF4A27"/>
    <w:rPr>
      <w:rFonts w:eastAsiaTheme="minorHAnsi"/>
    </w:rPr>
  </w:style>
  <w:style w:type="paragraph" w:customStyle="1" w:styleId="1FF0663ADFCF49F48AD3631EC25D71BE15">
    <w:name w:val="1FF0663ADFCF49F48AD3631EC25D71BE15"/>
    <w:rsid w:val="00DF4A27"/>
    <w:rPr>
      <w:rFonts w:eastAsiaTheme="minorHAnsi"/>
    </w:rPr>
  </w:style>
  <w:style w:type="paragraph" w:customStyle="1" w:styleId="5E6E5BFE325243B99A437EBE6734EE8313">
    <w:name w:val="5E6E5BFE325243B99A437EBE6734EE8313"/>
    <w:rsid w:val="00DF4A27"/>
    <w:rPr>
      <w:rFonts w:eastAsiaTheme="minorHAnsi"/>
    </w:rPr>
  </w:style>
  <w:style w:type="paragraph" w:customStyle="1" w:styleId="34138446CB61456EB7D73FCEBF6D47BD13">
    <w:name w:val="34138446CB61456EB7D73FCEBF6D47BD13"/>
    <w:rsid w:val="00DF4A27"/>
    <w:rPr>
      <w:rFonts w:eastAsiaTheme="minorHAnsi"/>
    </w:rPr>
  </w:style>
  <w:style w:type="paragraph" w:customStyle="1" w:styleId="2BF430F16B7B45749722C657A88BA8DB13">
    <w:name w:val="2BF430F16B7B45749722C657A88BA8DB13"/>
    <w:rsid w:val="00DF4A27"/>
    <w:rPr>
      <w:rFonts w:eastAsiaTheme="minorHAnsi"/>
    </w:rPr>
  </w:style>
  <w:style w:type="paragraph" w:customStyle="1" w:styleId="687B566BF27343C682F7154A7F66E7FE12">
    <w:name w:val="687B566BF27343C682F7154A7F66E7FE12"/>
    <w:rsid w:val="00DF4A27"/>
    <w:rPr>
      <w:rFonts w:eastAsiaTheme="minorHAnsi"/>
    </w:rPr>
  </w:style>
  <w:style w:type="paragraph" w:customStyle="1" w:styleId="3218A6588FAC40D69AB87D103D33B10112">
    <w:name w:val="3218A6588FAC40D69AB87D103D33B10112"/>
    <w:rsid w:val="00DF4A27"/>
    <w:rPr>
      <w:rFonts w:eastAsiaTheme="minorHAnsi"/>
    </w:rPr>
  </w:style>
  <w:style w:type="paragraph" w:customStyle="1" w:styleId="870FDDDDF9FD4838831E856D2D216F033">
    <w:name w:val="870FDDDDF9FD4838831E856D2D216F033"/>
    <w:rsid w:val="00DF4A27"/>
    <w:rPr>
      <w:rFonts w:eastAsiaTheme="minorHAnsi"/>
    </w:rPr>
  </w:style>
  <w:style w:type="paragraph" w:customStyle="1" w:styleId="2DB00C91B56B4027B306E2A1F026C79913">
    <w:name w:val="2DB00C91B56B4027B306E2A1F026C79913"/>
    <w:rsid w:val="00DF4A27"/>
    <w:rPr>
      <w:rFonts w:eastAsiaTheme="minorHAnsi"/>
    </w:rPr>
  </w:style>
  <w:style w:type="paragraph" w:customStyle="1" w:styleId="CB821D6DB7EE411AB176B8C4A0D6A3FA">
    <w:name w:val="CB821D6DB7EE411AB176B8C4A0D6A3FA"/>
    <w:rsid w:val="00DF4A27"/>
    <w:rPr>
      <w:rFonts w:eastAsiaTheme="minorHAnsi"/>
    </w:rPr>
  </w:style>
  <w:style w:type="paragraph" w:customStyle="1" w:styleId="05741B51895A4AC793F123D9CBB917C211">
    <w:name w:val="05741B51895A4AC793F123D9CBB917C211"/>
    <w:rsid w:val="00DF4A27"/>
    <w:rPr>
      <w:rFonts w:eastAsiaTheme="minorHAnsi"/>
    </w:rPr>
  </w:style>
  <w:style w:type="paragraph" w:customStyle="1" w:styleId="270E9FDA109147468AC236E0C74FD4CF10">
    <w:name w:val="270E9FDA109147468AC236E0C74FD4CF10"/>
    <w:rsid w:val="00DF4A27"/>
    <w:rPr>
      <w:rFonts w:eastAsiaTheme="minorHAnsi"/>
    </w:rPr>
  </w:style>
  <w:style w:type="paragraph" w:customStyle="1" w:styleId="AA3EC7DE36A4411A8278465DE4DD26D0">
    <w:name w:val="AA3EC7DE36A4411A8278465DE4DD26D0"/>
    <w:rsid w:val="00DF4A27"/>
  </w:style>
  <w:style w:type="paragraph" w:customStyle="1" w:styleId="E7B9E02F5DFD47149D8FA91562BCC4D735">
    <w:name w:val="E7B9E02F5DFD47149D8FA91562BCC4D735"/>
    <w:rsid w:val="00DF4A27"/>
    <w:rPr>
      <w:rFonts w:eastAsiaTheme="minorHAnsi"/>
    </w:rPr>
  </w:style>
  <w:style w:type="paragraph" w:customStyle="1" w:styleId="3D145A24CA36457AB1EFA6833D63CD9A4">
    <w:name w:val="3D145A24CA36457AB1EFA6833D63CD9A4"/>
    <w:rsid w:val="00DF4A27"/>
    <w:rPr>
      <w:rFonts w:eastAsiaTheme="minorHAnsi"/>
    </w:rPr>
  </w:style>
  <w:style w:type="paragraph" w:customStyle="1" w:styleId="348FA061EE3C49ACAE41AEBD74E67BFB17">
    <w:name w:val="348FA061EE3C49ACAE41AEBD74E67BFB17"/>
    <w:rsid w:val="00DF4A27"/>
    <w:rPr>
      <w:rFonts w:eastAsiaTheme="minorHAnsi"/>
    </w:rPr>
  </w:style>
  <w:style w:type="paragraph" w:customStyle="1" w:styleId="BEE62C185D094C8EA8DCF20FFCC539EA18">
    <w:name w:val="BEE62C185D094C8EA8DCF20FFCC539EA18"/>
    <w:rsid w:val="00DF4A27"/>
    <w:rPr>
      <w:rFonts w:eastAsiaTheme="minorHAnsi"/>
    </w:rPr>
  </w:style>
  <w:style w:type="paragraph" w:customStyle="1" w:styleId="A36C754F31F44FAB8CA89BBA09E91DAB16">
    <w:name w:val="A36C754F31F44FAB8CA89BBA09E91DAB16"/>
    <w:rsid w:val="00DF4A27"/>
    <w:rPr>
      <w:rFonts w:eastAsiaTheme="minorHAnsi"/>
    </w:rPr>
  </w:style>
  <w:style w:type="paragraph" w:customStyle="1" w:styleId="1FF0663ADFCF49F48AD3631EC25D71BE16">
    <w:name w:val="1FF0663ADFCF49F48AD3631EC25D71BE16"/>
    <w:rsid w:val="00DF4A27"/>
    <w:rPr>
      <w:rFonts w:eastAsiaTheme="minorHAnsi"/>
    </w:rPr>
  </w:style>
  <w:style w:type="paragraph" w:customStyle="1" w:styleId="5E6E5BFE325243B99A437EBE6734EE8314">
    <w:name w:val="5E6E5BFE325243B99A437EBE6734EE8314"/>
    <w:rsid w:val="00DF4A27"/>
    <w:rPr>
      <w:rFonts w:eastAsiaTheme="minorHAnsi"/>
    </w:rPr>
  </w:style>
  <w:style w:type="paragraph" w:customStyle="1" w:styleId="34138446CB61456EB7D73FCEBF6D47BD14">
    <w:name w:val="34138446CB61456EB7D73FCEBF6D47BD14"/>
    <w:rsid w:val="00DF4A27"/>
    <w:rPr>
      <w:rFonts w:eastAsiaTheme="minorHAnsi"/>
    </w:rPr>
  </w:style>
  <w:style w:type="paragraph" w:customStyle="1" w:styleId="2BF430F16B7B45749722C657A88BA8DB14">
    <w:name w:val="2BF430F16B7B45749722C657A88BA8DB14"/>
    <w:rsid w:val="00DF4A27"/>
    <w:rPr>
      <w:rFonts w:eastAsiaTheme="minorHAnsi"/>
    </w:rPr>
  </w:style>
  <w:style w:type="paragraph" w:customStyle="1" w:styleId="687B566BF27343C682F7154A7F66E7FE13">
    <w:name w:val="687B566BF27343C682F7154A7F66E7FE13"/>
    <w:rsid w:val="00DF4A27"/>
    <w:rPr>
      <w:rFonts w:eastAsiaTheme="minorHAnsi"/>
    </w:rPr>
  </w:style>
  <w:style w:type="paragraph" w:customStyle="1" w:styleId="3218A6588FAC40D69AB87D103D33B10113">
    <w:name w:val="3218A6588FAC40D69AB87D103D33B10113"/>
    <w:rsid w:val="00DF4A27"/>
    <w:rPr>
      <w:rFonts w:eastAsiaTheme="minorHAnsi"/>
    </w:rPr>
  </w:style>
  <w:style w:type="paragraph" w:customStyle="1" w:styleId="870FDDDDF9FD4838831E856D2D216F034">
    <w:name w:val="870FDDDDF9FD4838831E856D2D216F034"/>
    <w:rsid w:val="00DF4A27"/>
    <w:rPr>
      <w:rFonts w:eastAsiaTheme="minorHAnsi"/>
    </w:rPr>
  </w:style>
  <w:style w:type="paragraph" w:customStyle="1" w:styleId="2DB00C91B56B4027B306E2A1F026C79914">
    <w:name w:val="2DB00C91B56B4027B306E2A1F026C79914"/>
    <w:rsid w:val="00DF4A27"/>
    <w:rPr>
      <w:rFonts w:eastAsiaTheme="minorHAnsi"/>
    </w:rPr>
  </w:style>
  <w:style w:type="paragraph" w:customStyle="1" w:styleId="CB821D6DB7EE411AB176B8C4A0D6A3FA1">
    <w:name w:val="CB821D6DB7EE411AB176B8C4A0D6A3FA1"/>
    <w:rsid w:val="00DF4A27"/>
    <w:rPr>
      <w:rFonts w:eastAsiaTheme="minorHAnsi"/>
    </w:rPr>
  </w:style>
  <w:style w:type="paragraph" w:customStyle="1" w:styleId="AA3EC7DE36A4411A8278465DE4DD26D01">
    <w:name w:val="AA3EC7DE36A4411A8278465DE4DD26D01"/>
    <w:rsid w:val="00DF4A27"/>
    <w:rPr>
      <w:rFonts w:eastAsiaTheme="minorHAnsi"/>
    </w:rPr>
  </w:style>
  <w:style w:type="paragraph" w:customStyle="1" w:styleId="E7B9E02F5DFD47149D8FA91562BCC4D736">
    <w:name w:val="E7B9E02F5DFD47149D8FA91562BCC4D736"/>
    <w:rsid w:val="00DF4A27"/>
    <w:rPr>
      <w:rFonts w:eastAsiaTheme="minorHAnsi"/>
    </w:rPr>
  </w:style>
  <w:style w:type="paragraph" w:customStyle="1" w:styleId="3D145A24CA36457AB1EFA6833D63CD9A5">
    <w:name w:val="3D145A24CA36457AB1EFA6833D63CD9A5"/>
    <w:rsid w:val="00DF4A27"/>
    <w:rPr>
      <w:rFonts w:eastAsiaTheme="minorHAnsi"/>
    </w:rPr>
  </w:style>
  <w:style w:type="paragraph" w:customStyle="1" w:styleId="348FA061EE3C49ACAE41AEBD74E67BFB18">
    <w:name w:val="348FA061EE3C49ACAE41AEBD74E67BFB18"/>
    <w:rsid w:val="00DF4A27"/>
    <w:rPr>
      <w:rFonts w:eastAsiaTheme="minorHAnsi"/>
    </w:rPr>
  </w:style>
  <w:style w:type="paragraph" w:customStyle="1" w:styleId="BEE62C185D094C8EA8DCF20FFCC539EA19">
    <w:name w:val="BEE62C185D094C8EA8DCF20FFCC539EA19"/>
    <w:rsid w:val="00DF4A27"/>
    <w:rPr>
      <w:rFonts w:eastAsiaTheme="minorHAnsi"/>
    </w:rPr>
  </w:style>
  <w:style w:type="paragraph" w:customStyle="1" w:styleId="A36C754F31F44FAB8CA89BBA09E91DAB17">
    <w:name w:val="A36C754F31F44FAB8CA89BBA09E91DAB17"/>
    <w:rsid w:val="00DF4A27"/>
    <w:rPr>
      <w:rFonts w:eastAsiaTheme="minorHAnsi"/>
    </w:rPr>
  </w:style>
  <w:style w:type="paragraph" w:customStyle="1" w:styleId="1FF0663ADFCF49F48AD3631EC25D71BE17">
    <w:name w:val="1FF0663ADFCF49F48AD3631EC25D71BE17"/>
    <w:rsid w:val="00DF4A27"/>
    <w:rPr>
      <w:rFonts w:eastAsiaTheme="minorHAnsi"/>
    </w:rPr>
  </w:style>
  <w:style w:type="paragraph" w:customStyle="1" w:styleId="5E6E5BFE325243B99A437EBE6734EE8315">
    <w:name w:val="5E6E5BFE325243B99A437EBE6734EE8315"/>
    <w:rsid w:val="00DF4A27"/>
    <w:rPr>
      <w:rFonts w:eastAsiaTheme="minorHAnsi"/>
    </w:rPr>
  </w:style>
  <w:style w:type="paragraph" w:customStyle="1" w:styleId="34138446CB61456EB7D73FCEBF6D47BD15">
    <w:name w:val="34138446CB61456EB7D73FCEBF6D47BD15"/>
    <w:rsid w:val="00DF4A27"/>
    <w:rPr>
      <w:rFonts w:eastAsiaTheme="minorHAnsi"/>
    </w:rPr>
  </w:style>
  <w:style w:type="paragraph" w:customStyle="1" w:styleId="2BF430F16B7B45749722C657A88BA8DB15">
    <w:name w:val="2BF430F16B7B45749722C657A88BA8DB15"/>
    <w:rsid w:val="00DF4A27"/>
    <w:rPr>
      <w:rFonts w:eastAsiaTheme="minorHAnsi"/>
    </w:rPr>
  </w:style>
  <w:style w:type="paragraph" w:customStyle="1" w:styleId="687B566BF27343C682F7154A7F66E7FE14">
    <w:name w:val="687B566BF27343C682F7154A7F66E7FE14"/>
    <w:rsid w:val="00DF4A27"/>
    <w:rPr>
      <w:rFonts w:eastAsiaTheme="minorHAnsi"/>
    </w:rPr>
  </w:style>
  <w:style w:type="paragraph" w:customStyle="1" w:styleId="3218A6588FAC40D69AB87D103D33B10114">
    <w:name w:val="3218A6588FAC40D69AB87D103D33B10114"/>
    <w:rsid w:val="00DF4A27"/>
    <w:rPr>
      <w:rFonts w:eastAsiaTheme="minorHAnsi"/>
    </w:rPr>
  </w:style>
  <w:style w:type="paragraph" w:customStyle="1" w:styleId="870FDDDDF9FD4838831E856D2D216F035">
    <w:name w:val="870FDDDDF9FD4838831E856D2D216F035"/>
    <w:rsid w:val="00DF4A27"/>
    <w:rPr>
      <w:rFonts w:eastAsiaTheme="minorHAnsi"/>
    </w:rPr>
  </w:style>
  <w:style w:type="paragraph" w:customStyle="1" w:styleId="2DB00C91B56B4027B306E2A1F026C79915">
    <w:name w:val="2DB00C91B56B4027B306E2A1F026C79915"/>
    <w:rsid w:val="00DF4A27"/>
    <w:rPr>
      <w:rFonts w:eastAsiaTheme="minorHAnsi"/>
    </w:rPr>
  </w:style>
  <w:style w:type="paragraph" w:customStyle="1" w:styleId="CB821D6DB7EE411AB176B8C4A0D6A3FA2">
    <w:name w:val="CB821D6DB7EE411AB176B8C4A0D6A3FA2"/>
    <w:rsid w:val="00DF4A27"/>
    <w:rPr>
      <w:rFonts w:eastAsiaTheme="minorHAnsi"/>
    </w:rPr>
  </w:style>
  <w:style w:type="paragraph" w:customStyle="1" w:styleId="AA3EC7DE36A4411A8278465DE4DD26D02">
    <w:name w:val="AA3EC7DE36A4411A8278465DE4DD26D02"/>
    <w:rsid w:val="00DF4A27"/>
    <w:rPr>
      <w:rFonts w:eastAsiaTheme="minorHAnsi"/>
    </w:rPr>
  </w:style>
  <w:style w:type="paragraph" w:customStyle="1" w:styleId="321C012CF9A34666AAF1AE1DEA02B0A9">
    <w:name w:val="321C012CF9A34666AAF1AE1DEA02B0A9"/>
    <w:rsid w:val="00DF4A27"/>
    <w:rPr>
      <w:rFonts w:eastAsiaTheme="minorHAnsi"/>
    </w:rPr>
  </w:style>
  <w:style w:type="paragraph" w:customStyle="1" w:styleId="FC661392F7884836A296090E1E751A6A">
    <w:name w:val="FC661392F7884836A296090E1E751A6A"/>
    <w:rsid w:val="00DF4A27"/>
    <w:rPr>
      <w:rFonts w:eastAsiaTheme="minorHAnsi"/>
    </w:rPr>
  </w:style>
  <w:style w:type="paragraph" w:customStyle="1" w:styleId="E7B9E02F5DFD47149D8FA91562BCC4D737">
    <w:name w:val="E7B9E02F5DFD47149D8FA91562BCC4D737"/>
    <w:rsid w:val="00DF4A27"/>
    <w:rPr>
      <w:rFonts w:eastAsiaTheme="minorHAnsi"/>
    </w:rPr>
  </w:style>
  <w:style w:type="paragraph" w:customStyle="1" w:styleId="3D145A24CA36457AB1EFA6833D63CD9A6">
    <w:name w:val="3D145A24CA36457AB1EFA6833D63CD9A6"/>
    <w:rsid w:val="00DF4A27"/>
    <w:rPr>
      <w:rFonts w:eastAsiaTheme="minorHAnsi"/>
    </w:rPr>
  </w:style>
  <w:style w:type="paragraph" w:customStyle="1" w:styleId="348FA061EE3C49ACAE41AEBD74E67BFB19">
    <w:name w:val="348FA061EE3C49ACAE41AEBD74E67BFB19"/>
    <w:rsid w:val="00DF4A27"/>
    <w:rPr>
      <w:rFonts w:eastAsiaTheme="minorHAnsi"/>
    </w:rPr>
  </w:style>
  <w:style w:type="paragraph" w:customStyle="1" w:styleId="BEE62C185D094C8EA8DCF20FFCC539EA20">
    <w:name w:val="BEE62C185D094C8EA8DCF20FFCC539EA20"/>
    <w:rsid w:val="00DF4A27"/>
    <w:rPr>
      <w:rFonts w:eastAsiaTheme="minorHAnsi"/>
    </w:rPr>
  </w:style>
  <w:style w:type="paragraph" w:customStyle="1" w:styleId="A36C754F31F44FAB8CA89BBA09E91DAB18">
    <w:name w:val="A36C754F31F44FAB8CA89BBA09E91DAB18"/>
    <w:rsid w:val="00DF4A27"/>
    <w:rPr>
      <w:rFonts w:eastAsiaTheme="minorHAnsi"/>
    </w:rPr>
  </w:style>
  <w:style w:type="paragraph" w:customStyle="1" w:styleId="1FF0663ADFCF49F48AD3631EC25D71BE18">
    <w:name w:val="1FF0663ADFCF49F48AD3631EC25D71BE18"/>
    <w:rsid w:val="00DF4A27"/>
    <w:rPr>
      <w:rFonts w:eastAsiaTheme="minorHAnsi"/>
    </w:rPr>
  </w:style>
  <w:style w:type="paragraph" w:customStyle="1" w:styleId="5E6E5BFE325243B99A437EBE6734EE8316">
    <w:name w:val="5E6E5BFE325243B99A437EBE6734EE8316"/>
    <w:rsid w:val="00DF4A27"/>
    <w:rPr>
      <w:rFonts w:eastAsiaTheme="minorHAnsi"/>
    </w:rPr>
  </w:style>
  <w:style w:type="paragraph" w:customStyle="1" w:styleId="34138446CB61456EB7D73FCEBF6D47BD16">
    <w:name w:val="34138446CB61456EB7D73FCEBF6D47BD16"/>
    <w:rsid w:val="00DF4A27"/>
    <w:rPr>
      <w:rFonts w:eastAsiaTheme="minorHAnsi"/>
    </w:rPr>
  </w:style>
  <w:style w:type="paragraph" w:customStyle="1" w:styleId="2BF430F16B7B45749722C657A88BA8DB16">
    <w:name w:val="2BF430F16B7B45749722C657A88BA8DB16"/>
    <w:rsid w:val="00DF4A27"/>
    <w:rPr>
      <w:rFonts w:eastAsiaTheme="minorHAnsi"/>
    </w:rPr>
  </w:style>
  <w:style w:type="paragraph" w:customStyle="1" w:styleId="687B566BF27343C682F7154A7F66E7FE15">
    <w:name w:val="687B566BF27343C682F7154A7F66E7FE15"/>
    <w:rsid w:val="00DF4A27"/>
    <w:rPr>
      <w:rFonts w:eastAsiaTheme="minorHAnsi"/>
    </w:rPr>
  </w:style>
  <w:style w:type="paragraph" w:customStyle="1" w:styleId="3218A6588FAC40D69AB87D103D33B10115">
    <w:name w:val="3218A6588FAC40D69AB87D103D33B10115"/>
    <w:rsid w:val="00DF4A27"/>
    <w:rPr>
      <w:rFonts w:eastAsiaTheme="minorHAnsi"/>
    </w:rPr>
  </w:style>
  <w:style w:type="paragraph" w:customStyle="1" w:styleId="870FDDDDF9FD4838831E856D2D216F036">
    <w:name w:val="870FDDDDF9FD4838831E856D2D216F036"/>
    <w:rsid w:val="00DF4A27"/>
    <w:rPr>
      <w:rFonts w:eastAsiaTheme="minorHAnsi"/>
    </w:rPr>
  </w:style>
  <w:style w:type="paragraph" w:customStyle="1" w:styleId="2DB00C91B56B4027B306E2A1F026C79916">
    <w:name w:val="2DB00C91B56B4027B306E2A1F026C79916"/>
    <w:rsid w:val="00DF4A27"/>
    <w:rPr>
      <w:rFonts w:eastAsiaTheme="minorHAnsi"/>
    </w:rPr>
  </w:style>
  <w:style w:type="paragraph" w:customStyle="1" w:styleId="CB821D6DB7EE411AB176B8C4A0D6A3FA3">
    <w:name w:val="CB821D6DB7EE411AB176B8C4A0D6A3FA3"/>
    <w:rsid w:val="00DF4A27"/>
    <w:rPr>
      <w:rFonts w:eastAsiaTheme="minorHAnsi"/>
    </w:rPr>
  </w:style>
  <w:style w:type="paragraph" w:customStyle="1" w:styleId="AA3EC7DE36A4411A8278465DE4DD26D03">
    <w:name w:val="AA3EC7DE36A4411A8278465DE4DD26D03"/>
    <w:rsid w:val="00DF4A27"/>
    <w:rPr>
      <w:rFonts w:eastAsiaTheme="minorHAnsi"/>
    </w:rPr>
  </w:style>
  <w:style w:type="paragraph" w:customStyle="1" w:styleId="321C012CF9A34666AAF1AE1DEA02B0A91">
    <w:name w:val="321C012CF9A34666AAF1AE1DEA02B0A91"/>
    <w:rsid w:val="00DF4A27"/>
    <w:rPr>
      <w:rFonts w:eastAsiaTheme="minorHAnsi"/>
    </w:rPr>
  </w:style>
  <w:style w:type="paragraph" w:customStyle="1" w:styleId="FC661392F7884836A296090E1E751A6A1">
    <w:name w:val="FC661392F7884836A296090E1E751A6A1"/>
    <w:rsid w:val="00DF4A27"/>
    <w:rPr>
      <w:rFonts w:eastAsiaTheme="minorHAnsi"/>
    </w:rPr>
  </w:style>
  <w:style w:type="paragraph" w:customStyle="1" w:styleId="FF31FC83FB994A2D8192CC94D420E2C0">
    <w:name w:val="FF31FC83FB994A2D8192CC94D420E2C0"/>
    <w:rsid w:val="00DF4A27"/>
    <w:rPr>
      <w:rFonts w:eastAsiaTheme="minorHAnsi"/>
    </w:rPr>
  </w:style>
  <w:style w:type="paragraph" w:customStyle="1" w:styleId="22001086C92E4DDD849133FC8A96BA0D">
    <w:name w:val="22001086C92E4DDD849133FC8A96BA0D"/>
    <w:rsid w:val="00DF4A27"/>
    <w:rPr>
      <w:rFonts w:eastAsiaTheme="minorHAnsi"/>
    </w:rPr>
  </w:style>
  <w:style w:type="paragraph" w:customStyle="1" w:styleId="E7B9E02F5DFD47149D8FA91562BCC4D738">
    <w:name w:val="E7B9E02F5DFD47149D8FA91562BCC4D738"/>
    <w:rsid w:val="00DF4A27"/>
    <w:rPr>
      <w:rFonts w:eastAsiaTheme="minorHAnsi"/>
    </w:rPr>
  </w:style>
  <w:style w:type="paragraph" w:customStyle="1" w:styleId="3D145A24CA36457AB1EFA6833D63CD9A7">
    <w:name w:val="3D145A24CA36457AB1EFA6833D63CD9A7"/>
    <w:rsid w:val="00DF4A27"/>
    <w:rPr>
      <w:rFonts w:eastAsiaTheme="minorHAnsi"/>
    </w:rPr>
  </w:style>
  <w:style w:type="paragraph" w:customStyle="1" w:styleId="348FA061EE3C49ACAE41AEBD74E67BFB20">
    <w:name w:val="348FA061EE3C49ACAE41AEBD74E67BFB20"/>
    <w:rsid w:val="00DF4A27"/>
    <w:rPr>
      <w:rFonts w:eastAsiaTheme="minorHAnsi"/>
    </w:rPr>
  </w:style>
  <w:style w:type="paragraph" w:customStyle="1" w:styleId="BEE62C185D094C8EA8DCF20FFCC539EA21">
    <w:name w:val="BEE62C185D094C8EA8DCF20FFCC539EA21"/>
    <w:rsid w:val="00DF4A27"/>
    <w:rPr>
      <w:rFonts w:eastAsiaTheme="minorHAnsi"/>
    </w:rPr>
  </w:style>
  <w:style w:type="paragraph" w:customStyle="1" w:styleId="A36C754F31F44FAB8CA89BBA09E91DAB19">
    <w:name w:val="A36C754F31F44FAB8CA89BBA09E91DAB19"/>
    <w:rsid w:val="00DF4A27"/>
    <w:rPr>
      <w:rFonts w:eastAsiaTheme="minorHAnsi"/>
    </w:rPr>
  </w:style>
  <w:style w:type="paragraph" w:customStyle="1" w:styleId="1FF0663ADFCF49F48AD3631EC25D71BE19">
    <w:name w:val="1FF0663ADFCF49F48AD3631EC25D71BE19"/>
    <w:rsid w:val="00DF4A27"/>
    <w:rPr>
      <w:rFonts w:eastAsiaTheme="minorHAnsi"/>
    </w:rPr>
  </w:style>
  <w:style w:type="paragraph" w:customStyle="1" w:styleId="5E6E5BFE325243B99A437EBE6734EE8317">
    <w:name w:val="5E6E5BFE325243B99A437EBE6734EE8317"/>
    <w:rsid w:val="00DF4A27"/>
    <w:rPr>
      <w:rFonts w:eastAsiaTheme="minorHAnsi"/>
    </w:rPr>
  </w:style>
  <w:style w:type="paragraph" w:customStyle="1" w:styleId="34138446CB61456EB7D73FCEBF6D47BD17">
    <w:name w:val="34138446CB61456EB7D73FCEBF6D47BD17"/>
    <w:rsid w:val="00DF4A27"/>
    <w:rPr>
      <w:rFonts w:eastAsiaTheme="minorHAnsi"/>
    </w:rPr>
  </w:style>
  <w:style w:type="paragraph" w:customStyle="1" w:styleId="2BF430F16B7B45749722C657A88BA8DB17">
    <w:name w:val="2BF430F16B7B45749722C657A88BA8DB17"/>
    <w:rsid w:val="00DF4A27"/>
    <w:rPr>
      <w:rFonts w:eastAsiaTheme="minorHAnsi"/>
    </w:rPr>
  </w:style>
  <w:style w:type="paragraph" w:customStyle="1" w:styleId="687B566BF27343C682F7154A7F66E7FE16">
    <w:name w:val="687B566BF27343C682F7154A7F66E7FE16"/>
    <w:rsid w:val="00DF4A27"/>
    <w:rPr>
      <w:rFonts w:eastAsiaTheme="minorHAnsi"/>
    </w:rPr>
  </w:style>
  <w:style w:type="paragraph" w:customStyle="1" w:styleId="3218A6588FAC40D69AB87D103D33B10116">
    <w:name w:val="3218A6588FAC40D69AB87D103D33B10116"/>
    <w:rsid w:val="00DF4A27"/>
    <w:rPr>
      <w:rFonts w:eastAsiaTheme="minorHAnsi"/>
    </w:rPr>
  </w:style>
  <w:style w:type="paragraph" w:customStyle="1" w:styleId="870FDDDDF9FD4838831E856D2D216F037">
    <w:name w:val="870FDDDDF9FD4838831E856D2D216F037"/>
    <w:rsid w:val="00DF4A27"/>
    <w:rPr>
      <w:rFonts w:eastAsiaTheme="minorHAnsi"/>
    </w:rPr>
  </w:style>
  <w:style w:type="paragraph" w:customStyle="1" w:styleId="2DB00C91B56B4027B306E2A1F026C79917">
    <w:name w:val="2DB00C91B56B4027B306E2A1F026C79917"/>
    <w:rsid w:val="00DF4A27"/>
    <w:rPr>
      <w:rFonts w:eastAsiaTheme="minorHAnsi"/>
    </w:rPr>
  </w:style>
  <w:style w:type="paragraph" w:customStyle="1" w:styleId="CB821D6DB7EE411AB176B8C4A0D6A3FA4">
    <w:name w:val="CB821D6DB7EE411AB176B8C4A0D6A3FA4"/>
    <w:rsid w:val="00DF4A27"/>
    <w:rPr>
      <w:rFonts w:eastAsiaTheme="minorHAnsi"/>
    </w:rPr>
  </w:style>
  <w:style w:type="paragraph" w:customStyle="1" w:styleId="AA3EC7DE36A4411A8278465DE4DD26D04">
    <w:name w:val="AA3EC7DE36A4411A8278465DE4DD26D04"/>
    <w:rsid w:val="00DF4A27"/>
    <w:rPr>
      <w:rFonts w:eastAsiaTheme="minorHAnsi"/>
    </w:rPr>
  </w:style>
  <w:style w:type="paragraph" w:customStyle="1" w:styleId="321C012CF9A34666AAF1AE1DEA02B0A92">
    <w:name w:val="321C012CF9A34666AAF1AE1DEA02B0A92"/>
    <w:rsid w:val="00DF4A27"/>
    <w:rPr>
      <w:rFonts w:eastAsiaTheme="minorHAnsi"/>
    </w:rPr>
  </w:style>
  <w:style w:type="paragraph" w:customStyle="1" w:styleId="FC661392F7884836A296090E1E751A6A2">
    <w:name w:val="FC661392F7884836A296090E1E751A6A2"/>
    <w:rsid w:val="00DF4A27"/>
    <w:rPr>
      <w:rFonts w:eastAsiaTheme="minorHAnsi"/>
    </w:rPr>
  </w:style>
  <w:style w:type="paragraph" w:customStyle="1" w:styleId="FF31FC83FB994A2D8192CC94D420E2C01">
    <w:name w:val="FF31FC83FB994A2D8192CC94D420E2C01"/>
    <w:rsid w:val="00DF4A27"/>
    <w:rPr>
      <w:rFonts w:eastAsiaTheme="minorHAnsi"/>
    </w:rPr>
  </w:style>
  <w:style w:type="paragraph" w:customStyle="1" w:styleId="22001086C92E4DDD849133FC8A96BA0D1">
    <w:name w:val="22001086C92E4DDD849133FC8A96BA0D1"/>
    <w:rsid w:val="00DF4A27"/>
    <w:rPr>
      <w:rFonts w:eastAsiaTheme="minorHAnsi"/>
    </w:rPr>
  </w:style>
  <w:style w:type="paragraph" w:customStyle="1" w:styleId="2F25F254591E4A25BBE8BF4B3A96F25E">
    <w:name w:val="2F25F254591E4A25BBE8BF4B3A96F25E"/>
    <w:rsid w:val="00DF4A27"/>
    <w:rPr>
      <w:rFonts w:eastAsiaTheme="minorHAnsi"/>
    </w:rPr>
  </w:style>
  <w:style w:type="paragraph" w:customStyle="1" w:styleId="4018B26B827C4E8D9D4F2544242CC727">
    <w:name w:val="4018B26B827C4E8D9D4F2544242CC727"/>
    <w:rsid w:val="00DF4A27"/>
    <w:rPr>
      <w:rFonts w:eastAsiaTheme="minorHAnsi"/>
    </w:rPr>
  </w:style>
  <w:style w:type="paragraph" w:customStyle="1" w:styleId="7775FE65C6184024928D8912D454AA31">
    <w:name w:val="7775FE65C6184024928D8912D454AA31"/>
    <w:rsid w:val="00DF4A27"/>
    <w:rPr>
      <w:rFonts w:eastAsiaTheme="minorHAnsi"/>
    </w:rPr>
  </w:style>
  <w:style w:type="paragraph" w:customStyle="1" w:styleId="E7B9E02F5DFD47149D8FA91562BCC4D739">
    <w:name w:val="E7B9E02F5DFD47149D8FA91562BCC4D739"/>
    <w:rsid w:val="00DF4A27"/>
    <w:rPr>
      <w:rFonts w:eastAsiaTheme="minorHAnsi"/>
    </w:rPr>
  </w:style>
  <w:style w:type="paragraph" w:customStyle="1" w:styleId="3D145A24CA36457AB1EFA6833D63CD9A8">
    <w:name w:val="3D145A24CA36457AB1EFA6833D63CD9A8"/>
    <w:rsid w:val="00DF4A27"/>
    <w:rPr>
      <w:rFonts w:eastAsiaTheme="minorHAnsi"/>
    </w:rPr>
  </w:style>
  <w:style w:type="paragraph" w:customStyle="1" w:styleId="348FA061EE3C49ACAE41AEBD74E67BFB21">
    <w:name w:val="348FA061EE3C49ACAE41AEBD74E67BFB21"/>
    <w:rsid w:val="00DF4A27"/>
    <w:rPr>
      <w:rFonts w:eastAsiaTheme="minorHAnsi"/>
    </w:rPr>
  </w:style>
  <w:style w:type="paragraph" w:customStyle="1" w:styleId="BEE62C185D094C8EA8DCF20FFCC539EA22">
    <w:name w:val="BEE62C185D094C8EA8DCF20FFCC539EA22"/>
    <w:rsid w:val="00DF4A27"/>
    <w:rPr>
      <w:rFonts w:eastAsiaTheme="minorHAnsi"/>
    </w:rPr>
  </w:style>
  <w:style w:type="paragraph" w:customStyle="1" w:styleId="A36C754F31F44FAB8CA89BBA09E91DAB20">
    <w:name w:val="A36C754F31F44FAB8CA89BBA09E91DAB20"/>
    <w:rsid w:val="00DF4A27"/>
    <w:rPr>
      <w:rFonts w:eastAsiaTheme="minorHAnsi"/>
    </w:rPr>
  </w:style>
  <w:style w:type="paragraph" w:customStyle="1" w:styleId="1FF0663ADFCF49F48AD3631EC25D71BE20">
    <w:name w:val="1FF0663ADFCF49F48AD3631EC25D71BE20"/>
    <w:rsid w:val="00DF4A27"/>
    <w:rPr>
      <w:rFonts w:eastAsiaTheme="minorHAnsi"/>
    </w:rPr>
  </w:style>
  <w:style w:type="paragraph" w:customStyle="1" w:styleId="5E6E5BFE325243B99A437EBE6734EE8318">
    <w:name w:val="5E6E5BFE325243B99A437EBE6734EE8318"/>
    <w:rsid w:val="00DF4A27"/>
    <w:rPr>
      <w:rFonts w:eastAsiaTheme="minorHAnsi"/>
    </w:rPr>
  </w:style>
  <w:style w:type="paragraph" w:customStyle="1" w:styleId="34138446CB61456EB7D73FCEBF6D47BD18">
    <w:name w:val="34138446CB61456EB7D73FCEBF6D47BD18"/>
    <w:rsid w:val="00DF4A27"/>
    <w:rPr>
      <w:rFonts w:eastAsiaTheme="minorHAnsi"/>
    </w:rPr>
  </w:style>
  <w:style w:type="paragraph" w:customStyle="1" w:styleId="2BF430F16B7B45749722C657A88BA8DB18">
    <w:name w:val="2BF430F16B7B45749722C657A88BA8DB18"/>
    <w:rsid w:val="00DF4A27"/>
    <w:rPr>
      <w:rFonts w:eastAsiaTheme="minorHAnsi"/>
    </w:rPr>
  </w:style>
  <w:style w:type="paragraph" w:customStyle="1" w:styleId="687B566BF27343C682F7154A7F66E7FE17">
    <w:name w:val="687B566BF27343C682F7154A7F66E7FE17"/>
    <w:rsid w:val="00DF4A27"/>
    <w:rPr>
      <w:rFonts w:eastAsiaTheme="minorHAnsi"/>
    </w:rPr>
  </w:style>
  <w:style w:type="paragraph" w:customStyle="1" w:styleId="3218A6588FAC40D69AB87D103D33B10117">
    <w:name w:val="3218A6588FAC40D69AB87D103D33B10117"/>
    <w:rsid w:val="00DF4A27"/>
    <w:rPr>
      <w:rFonts w:eastAsiaTheme="minorHAnsi"/>
    </w:rPr>
  </w:style>
  <w:style w:type="paragraph" w:customStyle="1" w:styleId="870FDDDDF9FD4838831E856D2D216F038">
    <w:name w:val="870FDDDDF9FD4838831E856D2D216F038"/>
    <w:rsid w:val="00DF4A27"/>
    <w:rPr>
      <w:rFonts w:eastAsiaTheme="minorHAnsi"/>
    </w:rPr>
  </w:style>
  <w:style w:type="paragraph" w:customStyle="1" w:styleId="2DB00C91B56B4027B306E2A1F026C79918">
    <w:name w:val="2DB00C91B56B4027B306E2A1F026C79918"/>
    <w:rsid w:val="00DF4A27"/>
    <w:rPr>
      <w:rFonts w:eastAsiaTheme="minorHAnsi"/>
    </w:rPr>
  </w:style>
  <w:style w:type="paragraph" w:customStyle="1" w:styleId="CB821D6DB7EE411AB176B8C4A0D6A3FA5">
    <w:name w:val="CB821D6DB7EE411AB176B8C4A0D6A3FA5"/>
    <w:rsid w:val="00DF4A27"/>
    <w:rPr>
      <w:rFonts w:eastAsiaTheme="minorHAnsi"/>
    </w:rPr>
  </w:style>
  <w:style w:type="paragraph" w:customStyle="1" w:styleId="AA3EC7DE36A4411A8278465DE4DD26D05">
    <w:name w:val="AA3EC7DE36A4411A8278465DE4DD26D05"/>
    <w:rsid w:val="00DF4A27"/>
    <w:rPr>
      <w:rFonts w:eastAsiaTheme="minorHAnsi"/>
    </w:rPr>
  </w:style>
  <w:style w:type="paragraph" w:customStyle="1" w:styleId="321C012CF9A34666AAF1AE1DEA02B0A93">
    <w:name w:val="321C012CF9A34666AAF1AE1DEA02B0A93"/>
    <w:rsid w:val="00DF4A27"/>
    <w:rPr>
      <w:rFonts w:eastAsiaTheme="minorHAnsi"/>
    </w:rPr>
  </w:style>
  <w:style w:type="paragraph" w:customStyle="1" w:styleId="FC661392F7884836A296090E1E751A6A3">
    <w:name w:val="FC661392F7884836A296090E1E751A6A3"/>
    <w:rsid w:val="00DF4A27"/>
    <w:rPr>
      <w:rFonts w:eastAsiaTheme="minorHAnsi"/>
    </w:rPr>
  </w:style>
  <w:style w:type="paragraph" w:customStyle="1" w:styleId="FF31FC83FB994A2D8192CC94D420E2C02">
    <w:name w:val="FF31FC83FB994A2D8192CC94D420E2C02"/>
    <w:rsid w:val="00DF4A27"/>
    <w:rPr>
      <w:rFonts w:eastAsiaTheme="minorHAnsi"/>
    </w:rPr>
  </w:style>
  <w:style w:type="paragraph" w:customStyle="1" w:styleId="22001086C92E4DDD849133FC8A96BA0D2">
    <w:name w:val="22001086C92E4DDD849133FC8A96BA0D2"/>
    <w:rsid w:val="00DF4A27"/>
    <w:rPr>
      <w:rFonts w:eastAsiaTheme="minorHAnsi"/>
    </w:rPr>
  </w:style>
  <w:style w:type="paragraph" w:customStyle="1" w:styleId="2F25F254591E4A25BBE8BF4B3A96F25E1">
    <w:name w:val="2F25F254591E4A25BBE8BF4B3A96F25E1"/>
    <w:rsid w:val="00DF4A27"/>
    <w:rPr>
      <w:rFonts w:eastAsiaTheme="minorHAnsi"/>
    </w:rPr>
  </w:style>
  <w:style w:type="paragraph" w:customStyle="1" w:styleId="4018B26B827C4E8D9D4F2544242CC7271">
    <w:name w:val="4018B26B827C4E8D9D4F2544242CC7271"/>
    <w:rsid w:val="00DF4A27"/>
    <w:rPr>
      <w:rFonts w:eastAsiaTheme="minorHAnsi"/>
    </w:rPr>
  </w:style>
  <w:style w:type="paragraph" w:customStyle="1" w:styleId="7775FE65C6184024928D8912D454AA311">
    <w:name w:val="7775FE65C6184024928D8912D454AA311"/>
    <w:rsid w:val="00DF4A27"/>
    <w:rPr>
      <w:rFonts w:eastAsiaTheme="minorHAnsi"/>
    </w:rPr>
  </w:style>
  <w:style w:type="paragraph" w:customStyle="1" w:styleId="A0FF672FB2304956BE319FA60A7FB494">
    <w:name w:val="A0FF672FB2304956BE319FA60A7FB494"/>
    <w:rsid w:val="00DF4A27"/>
    <w:rPr>
      <w:rFonts w:eastAsiaTheme="minorHAnsi"/>
    </w:rPr>
  </w:style>
  <w:style w:type="paragraph" w:customStyle="1" w:styleId="E7B9E02F5DFD47149D8FA91562BCC4D740">
    <w:name w:val="E7B9E02F5DFD47149D8FA91562BCC4D740"/>
    <w:rsid w:val="00DF4A27"/>
    <w:rPr>
      <w:rFonts w:eastAsiaTheme="minorHAnsi"/>
    </w:rPr>
  </w:style>
  <w:style w:type="paragraph" w:customStyle="1" w:styleId="3D145A24CA36457AB1EFA6833D63CD9A9">
    <w:name w:val="3D145A24CA36457AB1EFA6833D63CD9A9"/>
    <w:rsid w:val="00DF4A27"/>
    <w:rPr>
      <w:rFonts w:eastAsiaTheme="minorHAnsi"/>
    </w:rPr>
  </w:style>
  <w:style w:type="paragraph" w:customStyle="1" w:styleId="348FA061EE3C49ACAE41AEBD74E67BFB22">
    <w:name w:val="348FA061EE3C49ACAE41AEBD74E67BFB22"/>
    <w:rsid w:val="00DF4A27"/>
    <w:rPr>
      <w:rFonts w:eastAsiaTheme="minorHAnsi"/>
    </w:rPr>
  </w:style>
  <w:style w:type="paragraph" w:customStyle="1" w:styleId="BEE62C185D094C8EA8DCF20FFCC539EA23">
    <w:name w:val="BEE62C185D094C8EA8DCF20FFCC539EA23"/>
    <w:rsid w:val="00DF4A27"/>
    <w:rPr>
      <w:rFonts w:eastAsiaTheme="minorHAnsi"/>
    </w:rPr>
  </w:style>
  <w:style w:type="paragraph" w:customStyle="1" w:styleId="A36C754F31F44FAB8CA89BBA09E91DAB21">
    <w:name w:val="A36C754F31F44FAB8CA89BBA09E91DAB21"/>
    <w:rsid w:val="00DF4A27"/>
    <w:rPr>
      <w:rFonts w:eastAsiaTheme="minorHAnsi"/>
    </w:rPr>
  </w:style>
  <w:style w:type="paragraph" w:customStyle="1" w:styleId="1FF0663ADFCF49F48AD3631EC25D71BE21">
    <w:name w:val="1FF0663ADFCF49F48AD3631EC25D71BE21"/>
    <w:rsid w:val="00DF4A27"/>
    <w:rPr>
      <w:rFonts w:eastAsiaTheme="minorHAnsi"/>
    </w:rPr>
  </w:style>
  <w:style w:type="paragraph" w:customStyle="1" w:styleId="5E6E5BFE325243B99A437EBE6734EE8319">
    <w:name w:val="5E6E5BFE325243B99A437EBE6734EE8319"/>
    <w:rsid w:val="00DF4A27"/>
    <w:rPr>
      <w:rFonts w:eastAsiaTheme="minorHAnsi"/>
    </w:rPr>
  </w:style>
  <w:style w:type="paragraph" w:customStyle="1" w:styleId="34138446CB61456EB7D73FCEBF6D47BD19">
    <w:name w:val="34138446CB61456EB7D73FCEBF6D47BD19"/>
    <w:rsid w:val="00DF4A27"/>
    <w:rPr>
      <w:rFonts w:eastAsiaTheme="minorHAnsi"/>
    </w:rPr>
  </w:style>
  <w:style w:type="paragraph" w:customStyle="1" w:styleId="2BF430F16B7B45749722C657A88BA8DB19">
    <w:name w:val="2BF430F16B7B45749722C657A88BA8DB19"/>
    <w:rsid w:val="00DF4A27"/>
    <w:rPr>
      <w:rFonts w:eastAsiaTheme="minorHAnsi"/>
    </w:rPr>
  </w:style>
  <w:style w:type="paragraph" w:customStyle="1" w:styleId="687B566BF27343C682F7154A7F66E7FE18">
    <w:name w:val="687B566BF27343C682F7154A7F66E7FE18"/>
    <w:rsid w:val="00DF4A27"/>
    <w:rPr>
      <w:rFonts w:eastAsiaTheme="minorHAnsi"/>
    </w:rPr>
  </w:style>
  <w:style w:type="paragraph" w:customStyle="1" w:styleId="3218A6588FAC40D69AB87D103D33B10118">
    <w:name w:val="3218A6588FAC40D69AB87D103D33B10118"/>
    <w:rsid w:val="00DF4A27"/>
    <w:rPr>
      <w:rFonts w:eastAsiaTheme="minorHAnsi"/>
    </w:rPr>
  </w:style>
  <w:style w:type="paragraph" w:customStyle="1" w:styleId="870FDDDDF9FD4838831E856D2D216F039">
    <w:name w:val="870FDDDDF9FD4838831E856D2D216F039"/>
    <w:rsid w:val="00DF4A27"/>
    <w:rPr>
      <w:rFonts w:eastAsiaTheme="minorHAnsi"/>
    </w:rPr>
  </w:style>
  <w:style w:type="paragraph" w:customStyle="1" w:styleId="2DB00C91B56B4027B306E2A1F026C79919">
    <w:name w:val="2DB00C91B56B4027B306E2A1F026C79919"/>
    <w:rsid w:val="00DF4A27"/>
    <w:rPr>
      <w:rFonts w:eastAsiaTheme="minorHAnsi"/>
    </w:rPr>
  </w:style>
  <w:style w:type="paragraph" w:customStyle="1" w:styleId="CB821D6DB7EE411AB176B8C4A0D6A3FA6">
    <w:name w:val="CB821D6DB7EE411AB176B8C4A0D6A3FA6"/>
    <w:rsid w:val="00DF4A27"/>
    <w:rPr>
      <w:rFonts w:eastAsiaTheme="minorHAnsi"/>
    </w:rPr>
  </w:style>
  <w:style w:type="paragraph" w:customStyle="1" w:styleId="AA3EC7DE36A4411A8278465DE4DD26D06">
    <w:name w:val="AA3EC7DE36A4411A8278465DE4DD26D06"/>
    <w:rsid w:val="00DF4A27"/>
    <w:rPr>
      <w:rFonts w:eastAsiaTheme="minorHAnsi"/>
    </w:rPr>
  </w:style>
  <w:style w:type="paragraph" w:customStyle="1" w:styleId="321C012CF9A34666AAF1AE1DEA02B0A94">
    <w:name w:val="321C012CF9A34666AAF1AE1DEA02B0A94"/>
    <w:rsid w:val="00DF4A27"/>
    <w:rPr>
      <w:rFonts w:eastAsiaTheme="minorHAnsi"/>
    </w:rPr>
  </w:style>
  <w:style w:type="paragraph" w:customStyle="1" w:styleId="FC661392F7884836A296090E1E751A6A4">
    <w:name w:val="FC661392F7884836A296090E1E751A6A4"/>
    <w:rsid w:val="00DF4A27"/>
    <w:rPr>
      <w:rFonts w:eastAsiaTheme="minorHAnsi"/>
    </w:rPr>
  </w:style>
  <w:style w:type="paragraph" w:customStyle="1" w:styleId="FF31FC83FB994A2D8192CC94D420E2C03">
    <w:name w:val="FF31FC83FB994A2D8192CC94D420E2C03"/>
    <w:rsid w:val="00DF4A27"/>
    <w:rPr>
      <w:rFonts w:eastAsiaTheme="minorHAnsi"/>
    </w:rPr>
  </w:style>
  <w:style w:type="paragraph" w:customStyle="1" w:styleId="22001086C92E4DDD849133FC8A96BA0D3">
    <w:name w:val="22001086C92E4DDD849133FC8A96BA0D3"/>
    <w:rsid w:val="00DF4A27"/>
    <w:rPr>
      <w:rFonts w:eastAsiaTheme="minorHAnsi"/>
    </w:rPr>
  </w:style>
  <w:style w:type="paragraph" w:customStyle="1" w:styleId="2F25F254591E4A25BBE8BF4B3A96F25E2">
    <w:name w:val="2F25F254591E4A25BBE8BF4B3A96F25E2"/>
    <w:rsid w:val="00DF4A27"/>
    <w:rPr>
      <w:rFonts w:eastAsiaTheme="minorHAnsi"/>
    </w:rPr>
  </w:style>
  <w:style w:type="paragraph" w:customStyle="1" w:styleId="4018B26B827C4E8D9D4F2544242CC7272">
    <w:name w:val="4018B26B827C4E8D9D4F2544242CC7272"/>
    <w:rsid w:val="00DF4A27"/>
    <w:rPr>
      <w:rFonts w:eastAsiaTheme="minorHAnsi"/>
    </w:rPr>
  </w:style>
  <w:style w:type="paragraph" w:customStyle="1" w:styleId="7775FE65C6184024928D8912D454AA312">
    <w:name w:val="7775FE65C6184024928D8912D454AA312"/>
    <w:rsid w:val="00DF4A27"/>
    <w:rPr>
      <w:rFonts w:eastAsiaTheme="minorHAnsi"/>
    </w:rPr>
  </w:style>
  <w:style w:type="paragraph" w:customStyle="1" w:styleId="A0FF672FB2304956BE319FA60A7FB4941">
    <w:name w:val="A0FF672FB2304956BE319FA60A7FB4941"/>
    <w:rsid w:val="00DF4A27"/>
    <w:rPr>
      <w:rFonts w:eastAsiaTheme="minorHAnsi"/>
    </w:rPr>
  </w:style>
  <w:style w:type="paragraph" w:customStyle="1" w:styleId="E7B9E02F5DFD47149D8FA91562BCC4D741">
    <w:name w:val="E7B9E02F5DFD47149D8FA91562BCC4D741"/>
    <w:rsid w:val="00DF4A27"/>
    <w:rPr>
      <w:rFonts w:eastAsiaTheme="minorHAnsi"/>
    </w:rPr>
  </w:style>
  <w:style w:type="paragraph" w:customStyle="1" w:styleId="3D145A24CA36457AB1EFA6833D63CD9A10">
    <w:name w:val="3D145A24CA36457AB1EFA6833D63CD9A10"/>
    <w:rsid w:val="00DF4A27"/>
    <w:rPr>
      <w:rFonts w:eastAsiaTheme="minorHAnsi"/>
    </w:rPr>
  </w:style>
  <w:style w:type="paragraph" w:customStyle="1" w:styleId="348FA061EE3C49ACAE41AEBD74E67BFB23">
    <w:name w:val="348FA061EE3C49ACAE41AEBD74E67BFB23"/>
    <w:rsid w:val="00DF4A27"/>
    <w:rPr>
      <w:rFonts w:eastAsiaTheme="minorHAnsi"/>
    </w:rPr>
  </w:style>
  <w:style w:type="paragraph" w:customStyle="1" w:styleId="BEE62C185D094C8EA8DCF20FFCC539EA24">
    <w:name w:val="BEE62C185D094C8EA8DCF20FFCC539EA24"/>
    <w:rsid w:val="00DF4A27"/>
    <w:rPr>
      <w:rFonts w:eastAsiaTheme="minorHAnsi"/>
    </w:rPr>
  </w:style>
  <w:style w:type="paragraph" w:customStyle="1" w:styleId="A36C754F31F44FAB8CA89BBA09E91DAB22">
    <w:name w:val="A36C754F31F44FAB8CA89BBA09E91DAB22"/>
    <w:rsid w:val="00DF4A27"/>
    <w:rPr>
      <w:rFonts w:eastAsiaTheme="minorHAnsi"/>
    </w:rPr>
  </w:style>
  <w:style w:type="paragraph" w:customStyle="1" w:styleId="1FF0663ADFCF49F48AD3631EC25D71BE22">
    <w:name w:val="1FF0663ADFCF49F48AD3631EC25D71BE22"/>
    <w:rsid w:val="00DF4A27"/>
    <w:rPr>
      <w:rFonts w:eastAsiaTheme="minorHAnsi"/>
    </w:rPr>
  </w:style>
  <w:style w:type="paragraph" w:customStyle="1" w:styleId="5E6E5BFE325243B99A437EBE6734EE8320">
    <w:name w:val="5E6E5BFE325243B99A437EBE6734EE8320"/>
    <w:rsid w:val="00DF4A27"/>
    <w:rPr>
      <w:rFonts w:eastAsiaTheme="minorHAnsi"/>
    </w:rPr>
  </w:style>
  <w:style w:type="paragraph" w:customStyle="1" w:styleId="34138446CB61456EB7D73FCEBF6D47BD20">
    <w:name w:val="34138446CB61456EB7D73FCEBF6D47BD20"/>
    <w:rsid w:val="00DF4A27"/>
    <w:rPr>
      <w:rFonts w:eastAsiaTheme="minorHAnsi"/>
    </w:rPr>
  </w:style>
  <w:style w:type="paragraph" w:customStyle="1" w:styleId="2BF430F16B7B45749722C657A88BA8DB20">
    <w:name w:val="2BF430F16B7B45749722C657A88BA8DB20"/>
    <w:rsid w:val="00DF4A27"/>
    <w:rPr>
      <w:rFonts w:eastAsiaTheme="minorHAnsi"/>
    </w:rPr>
  </w:style>
  <w:style w:type="paragraph" w:customStyle="1" w:styleId="687B566BF27343C682F7154A7F66E7FE19">
    <w:name w:val="687B566BF27343C682F7154A7F66E7FE19"/>
    <w:rsid w:val="00DF4A27"/>
    <w:rPr>
      <w:rFonts w:eastAsiaTheme="minorHAnsi"/>
    </w:rPr>
  </w:style>
  <w:style w:type="paragraph" w:customStyle="1" w:styleId="3218A6588FAC40D69AB87D103D33B10119">
    <w:name w:val="3218A6588FAC40D69AB87D103D33B10119"/>
    <w:rsid w:val="00DF4A27"/>
    <w:rPr>
      <w:rFonts w:eastAsiaTheme="minorHAnsi"/>
    </w:rPr>
  </w:style>
  <w:style w:type="paragraph" w:customStyle="1" w:styleId="870FDDDDF9FD4838831E856D2D216F0310">
    <w:name w:val="870FDDDDF9FD4838831E856D2D216F0310"/>
    <w:rsid w:val="00DF4A27"/>
    <w:rPr>
      <w:rFonts w:eastAsiaTheme="minorHAnsi"/>
    </w:rPr>
  </w:style>
  <w:style w:type="paragraph" w:customStyle="1" w:styleId="2DB00C91B56B4027B306E2A1F026C79920">
    <w:name w:val="2DB00C91B56B4027B306E2A1F026C79920"/>
    <w:rsid w:val="00DF4A27"/>
    <w:rPr>
      <w:rFonts w:eastAsiaTheme="minorHAnsi"/>
    </w:rPr>
  </w:style>
  <w:style w:type="paragraph" w:customStyle="1" w:styleId="CB821D6DB7EE411AB176B8C4A0D6A3FA7">
    <w:name w:val="CB821D6DB7EE411AB176B8C4A0D6A3FA7"/>
    <w:rsid w:val="00DF4A27"/>
    <w:rPr>
      <w:rFonts w:eastAsiaTheme="minorHAnsi"/>
    </w:rPr>
  </w:style>
  <w:style w:type="paragraph" w:customStyle="1" w:styleId="AA3EC7DE36A4411A8278465DE4DD26D07">
    <w:name w:val="AA3EC7DE36A4411A8278465DE4DD26D07"/>
    <w:rsid w:val="00DF4A27"/>
    <w:rPr>
      <w:rFonts w:eastAsiaTheme="minorHAnsi"/>
    </w:rPr>
  </w:style>
  <w:style w:type="paragraph" w:customStyle="1" w:styleId="321C012CF9A34666AAF1AE1DEA02B0A95">
    <w:name w:val="321C012CF9A34666AAF1AE1DEA02B0A95"/>
    <w:rsid w:val="00DF4A27"/>
    <w:rPr>
      <w:rFonts w:eastAsiaTheme="minorHAnsi"/>
    </w:rPr>
  </w:style>
  <w:style w:type="paragraph" w:customStyle="1" w:styleId="FC661392F7884836A296090E1E751A6A5">
    <w:name w:val="FC661392F7884836A296090E1E751A6A5"/>
    <w:rsid w:val="00DF4A27"/>
    <w:rPr>
      <w:rFonts w:eastAsiaTheme="minorHAnsi"/>
    </w:rPr>
  </w:style>
  <w:style w:type="paragraph" w:customStyle="1" w:styleId="FF31FC83FB994A2D8192CC94D420E2C04">
    <w:name w:val="FF31FC83FB994A2D8192CC94D420E2C04"/>
    <w:rsid w:val="00DF4A27"/>
    <w:rPr>
      <w:rFonts w:eastAsiaTheme="minorHAnsi"/>
    </w:rPr>
  </w:style>
  <w:style w:type="paragraph" w:customStyle="1" w:styleId="22001086C92E4DDD849133FC8A96BA0D4">
    <w:name w:val="22001086C92E4DDD849133FC8A96BA0D4"/>
    <w:rsid w:val="00DF4A27"/>
    <w:rPr>
      <w:rFonts w:eastAsiaTheme="minorHAnsi"/>
    </w:rPr>
  </w:style>
  <w:style w:type="paragraph" w:customStyle="1" w:styleId="2F25F254591E4A25BBE8BF4B3A96F25E3">
    <w:name w:val="2F25F254591E4A25BBE8BF4B3A96F25E3"/>
    <w:rsid w:val="00DF4A27"/>
    <w:rPr>
      <w:rFonts w:eastAsiaTheme="minorHAnsi"/>
    </w:rPr>
  </w:style>
  <w:style w:type="paragraph" w:customStyle="1" w:styleId="4018B26B827C4E8D9D4F2544242CC7273">
    <w:name w:val="4018B26B827C4E8D9D4F2544242CC7273"/>
    <w:rsid w:val="00DF4A27"/>
    <w:rPr>
      <w:rFonts w:eastAsiaTheme="minorHAnsi"/>
    </w:rPr>
  </w:style>
  <w:style w:type="paragraph" w:customStyle="1" w:styleId="7775FE65C6184024928D8912D454AA313">
    <w:name w:val="7775FE65C6184024928D8912D454AA313"/>
    <w:rsid w:val="00DF4A27"/>
    <w:rPr>
      <w:rFonts w:eastAsiaTheme="minorHAnsi"/>
    </w:rPr>
  </w:style>
  <w:style w:type="paragraph" w:customStyle="1" w:styleId="A0FF672FB2304956BE319FA60A7FB4942">
    <w:name w:val="A0FF672FB2304956BE319FA60A7FB4942"/>
    <w:rsid w:val="00DF4A27"/>
    <w:rPr>
      <w:rFonts w:eastAsiaTheme="minorHAnsi"/>
    </w:rPr>
  </w:style>
  <w:style w:type="paragraph" w:customStyle="1" w:styleId="557590C3961A454EABFE1B2F13958C5F">
    <w:name w:val="557590C3961A454EABFE1B2F13958C5F"/>
    <w:rsid w:val="00DF4A27"/>
    <w:rPr>
      <w:rFonts w:eastAsiaTheme="minorHAnsi"/>
    </w:rPr>
  </w:style>
  <w:style w:type="paragraph" w:customStyle="1" w:styleId="4BAEC628737C4205AAFBD0A06A7FD7E1">
    <w:name w:val="4BAEC628737C4205AAFBD0A06A7FD7E1"/>
    <w:rsid w:val="00DF4A27"/>
    <w:rPr>
      <w:rFonts w:eastAsiaTheme="minorHAnsi"/>
    </w:rPr>
  </w:style>
  <w:style w:type="paragraph" w:customStyle="1" w:styleId="720F3372314A4E1E81B002D9CEFED8FE">
    <w:name w:val="720F3372314A4E1E81B002D9CEFED8FE"/>
    <w:rsid w:val="00DF4A27"/>
    <w:rPr>
      <w:rFonts w:eastAsiaTheme="minorHAnsi"/>
    </w:rPr>
  </w:style>
  <w:style w:type="paragraph" w:customStyle="1" w:styleId="8BFBF4B9CAF84A3E9019E5F9BFB7EDBA">
    <w:name w:val="8BFBF4B9CAF84A3E9019E5F9BFB7EDBA"/>
    <w:rsid w:val="0052190D"/>
  </w:style>
  <w:style w:type="paragraph" w:customStyle="1" w:styleId="40FEFD22AC9B43A5A8A34C0CA533FDFB">
    <w:name w:val="40FEFD22AC9B43A5A8A34C0CA533FDFB"/>
    <w:rsid w:val="0052190D"/>
  </w:style>
  <w:style w:type="paragraph" w:customStyle="1" w:styleId="3D85344DC7FE420E9D156A3EA472580F">
    <w:name w:val="3D85344DC7FE420E9D156A3EA472580F"/>
    <w:rsid w:val="0052190D"/>
  </w:style>
  <w:style w:type="paragraph" w:customStyle="1" w:styleId="480EC0956E414A1EB754429E14ECECE6">
    <w:name w:val="480EC0956E414A1EB754429E14ECECE6"/>
    <w:rsid w:val="0052190D"/>
  </w:style>
  <w:style w:type="paragraph" w:customStyle="1" w:styleId="1243330EA41B46E3954A8E47D41604AE">
    <w:name w:val="1243330EA41B46E3954A8E47D41604AE"/>
    <w:rsid w:val="0052190D"/>
  </w:style>
  <w:style w:type="paragraph" w:customStyle="1" w:styleId="F21F786445334A25B289521284E86A4F">
    <w:name w:val="F21F786445334A25B289521284E86A4F"/>
    <w:rsid w:val="0052190D"/>
  </w:style>
  <w:style w:type="paragraph" w:customStyle="1" w:styleId="E7B9E02F5DFD47149D8FA91562BCC4D742">
    <w:name w:val="E7B9E02F5DFD47149D8FA91562BCC4D742"/>
    <w:rsid w:val="0052190D"/>
    <w:rPr>
      <w:rFonts w:eastAsiaTheme="minorHAnsi"/>
    </w:rPr>
  </w:style>
  <w:style w:type="paragraph" w:customStyle="1" w:styleId="348FA061EE3C49ACAE41AEBD74E67BFB24">
    <w:name w:val="348FA061EE3C49ACAE41AEBD74E67BFB24"/>
    <w:rsid w:val="0052190D"/>
    <w:rPr>
      <w:rFonts w:eastAsiaTheme="minorHAnsi"/>
    </w:rPr>
  </w:style>
  <w:style w:type="paragraph" w:customStyle="1" w:styleId="A36C754F31F44FAB8CA89BBA09E91DAB23">
    <w:name w:val="A36C754F31F44FAB8CA89BBA09E91DAB23"/>
    <w:rsid w:val="0052190D"/>
    <w:rPr>
      <w:rFonts w:eastAsiaTheme="minorHAnsi"/>
    </w:rPr>
  </w:style>
  <w:style w:type="paragraph" w:customStyle="1" w:styleId="5E6E5BFE325243B99A437EBE6734EE8321">
    <w:name w:val="5E6E5BFE325243B99A437EBE6734EE8321"/>
    <w:rsid w:val="0052190D"/>
    <w:rPr>
      <w:rFonts w:eastAsiaTheme="minorHAnsi"/>
    </w:rPr>
  </w:style>
  <w:style w:type="paragraph" w:customStyle="1" w:styleId="8BFBF4B9CAF84A3E9019E5F9BFB7EDBA1">
    <w:name w:val="8BFBF4B9CAF84A3E9019E5F9BFB7EDBA1"/>
    <w:rsid w:val="0052190D"/>
    <w:rPr>
      <w:rFonts w:eastAsiaTheme="minorHAnsi"/>
    </w:rPr>
  </w:style>
  <w:style w:type="paragraph" w:customStyle="1" w:styleId="E2A9B0A6EF7F4D269EE1E0DCC0D2F274">
    <w:name w:val="E2A9B0A6EF7F4D269EE1E0DCC0D2F274"/>
    <w:rsid w:val="0052190D"/>
    <w:rPr>
      <w:rFonts w:eastAsiaTheme="minorHAnsi"/>
    </w:rPr>
  </w:style>
  <w:style w:type="paragraph" w:customStyle="1" w:styleId="3D85344DC7FE420E9D156A3EA472580F1">
    <w:name w:val="3D85344DC7FE420E9D156A3EA472580F1"/>
    <w:rsid w:val="0052190D"/>
    <w:rPr>
      <w:rFonts w:eastAsiaTheme="minorHAnsi"/>
    </w:rPr>
  </w:style>
  <w:style w:type="paragraph" w:customStyle="1" w:styleId="480EC0956E414A1EB754429E14ECECE61">
    <w:name w:val="480EC0956E414A1EB754429E14ECECE61"/>
    <w:rsid w:val="0052190D"/>
    <w:rPr>
      <w:rFonts w:eastAsiaTheme="minorHAnsi"/>
    </w:rPr>
  </w:style>
  <w:style w:type="paragraph" w:customStyle="1" w:styleId="1243330EA41B46E3954A8E47D41604AE1">
    <w:name w:val="1243330EA41B46E3954A8E47D41604AE1"/>
    <w:rsid w:val="0052190D"/>
    <w:rPr>
      <w:rFonts w:eastAsiaTheme="minorHAnsi"/>
    </w:rPr>
  </w:style>
  <w:style w:type="paragraph" w:customStyle="1" w:styleId="F21F786445334A25B289521284E86A4F1">
    <w:name w:val="F21F786445334A25B289521284E86A4F1"/>
    <w:rsid w:val="0052190D"/>
    <w:rPr>
      <w:rFonts w:eastAsiaTheme="minorHAnsi"/>
    </w:rPr>
  </w:style>
  <w:style w:type="paragraph" w:customStyle="1" w:styleId="E7B9E02F5DFD47149D8FA91562BCC4D743">
    <w:name w:val="E7B9E02F5DFD47149D8FA91562BCC4D743"/>
    <w:rsid w:val="00CC3C91"/>
    <w:rPr>
      <w:rFonts w:eastAsiaTheme="minorHAnsi"/>
    </w:rPr>
  </w:style>
  <w:style w:type="paragraph" w:customStyle="1" w:styleId="348FA061EE3C49ACAE41AEBD74E67BFB25">
    <w:name w:val="348FA061EE3C49ACAE41AEBD74E67BFB25"/>
    <w:rsid w:val="00CC3C91"/>
    <w:rPr>
      <w:rFonts w:eastAsiaTheme="minorHAnsi"/>
    </w:rPr>
  </w:style>
  <w:style w:type="paragraph" w:customStyle="1" w:styleId="A36C754F31F44FAB8CA89BBA09E91DAB24">
    <w:name w:val="A36C754F31F44FAB8CA89BBA09E91DAB24"/>
    <w:rsid w:val="00CC3C91"/>
    <w:rPr>
      <w:rFonts w:eastAsiaTheme="minorHAnsi"/>
    </w:rPr>
  </w:style>
  <w:style w:type="paragraph" w:customStyle="1" w:styleId="5E6E5BFE325243B99A437EBE6734EE8322">
    <w:name w:val="5E6E5BFE325243B99A437EBE6734EE8322"/>
    <w:rsid w:val="00CC3C91"/>
    <w:rPr>
      <w:rFonts w:eastAsiaTheme="minorHAnsi"/>
    </w:rPr>
  </w:style>
  <w:style w:type="paragraph" w:customStyle="1" w:styleId="8BFBF4B9CAF84A3E9019E5F9BFB7EDBA2">
    <w:name w:val="8BFBF4B9CAF84A3E9019E5F9BFB7EDBA2"/>
    <w:rsid w:val="00CC3C91"/>
    <w:rPr>
      <w:rFonts w:eastAsiaTheme="minorHAnsi"/>
    </w:rPr>
  </w:style>
  <w:style w:type="paragraph" w:customStyle="1" w:styleId="E2A9B0A6EF7F4D269EE1E0DCC0D2F2741">
    <w:name w:val="E2A9B0A6EF7F4D269EE1E0DCC0D2F2741"/>
    <w:rsid w:val="00CC3C91"/>
    <w:rPr>
      <w:rFonts w:eastAsiaTheme="minorHAnsi"/>
    </w:rPr>
  </w:style>
  <w:style w:type="paragraph" w:customStyle="1" w:styleId="3D85344DC7FE420E9D156A3EA472580F2">
    <w:name w:val="3D85344DC7FE420E9D156A3EA472580F2"/>
    <w:rsid w:val="00CC3C91"/>
    <w:rPr>
      <w:rFonts w:eastAsiaTheme="minorHAnsi"/>
    </w:rPr>
  </w:style>
  <w:style w:type="paragraph" w:customStyle="1" w:styleId="480EC0956E414A1EB754429E14ECECE62">
    <w:name w:val="480EC0956E414A1EB754429E14ECECE62"/>
    <w:rsid w:val="00CC3C91"/>
    <w:rPr>
      <w:rFonts w:eastAsiaTheme="minorHAnsi"/>
    </w:rPr>
  </w:style>
  <w:style w:type="paragraph" w:customStyle="1" w:styleId="1243330EA41B46E3954A8E47D41604AE2">
    <w:name w:val="1243330EA41B46E3954A8E47D41604AE2"/>
    <w:rsid w:val="00CC3C91"/>
    <w:rPr>
      <w:rFonts w:eastAsiaTheme="minorHAnsi"/>
    </w:rPr>
  </w:style>
  <w:style w:type="paragraph" w:customStyle="1" w:styleId="F21F786445334A25B289521284E86A4F2">
    <w:name w:val="F21F786445334A25B289521284E86A4F2"/>
    <w:rsid w:val="00CC3C91"/>
    <w:rPr>
      <w:rFonts w:eastAsiaTheme="minorHAnsi"/>
    </w:rPr>
  </w:style>
  <w:style w:type="paragraph" w:customStyle="1" w:styleId="E70A1C67EBA342418CAFBAFEA72D2221">
    <w:name w:val="E70A1C67EBA342418CAFBAFEA72D2221"/>
    <w:rsid w:val="00CC3C91"/>
    <w:rPr>
      <w:rFonts w:eastAsiaTheme="minorHAnsi"/>
    </w:rPr>
  </w:style>
  <w:style w:type="paragraph" w:customStyle="1" w:styleId="E7B9E02F5DFD47149D8FA91562BCC4D744">
    <w:name w:val="E7B9E02F5DFD47149D8FA91562BCC4D744"/>
    <w:rsid w:val="00CC3C91"/>
    <w:rPr>
      <w:rFonts w:eastAsiaTheme="minorHAnsi"/>
    </w:rPr>
  </w:style>
  <w:style w:type="paragraph" w:customStyle="1" w:styleId="348FA061EE3C49ACAE41AEBD74E67BFB26">
    <w:name w:val="348FA061EE3C49ACAE41AEBD74E67BFB26"/>
    <w:rsid w:val="00CC3C91"/>
    <w:rPr>
      <w:rFonts w:eastAsiaTheme="minorHAnsi"/>
    </w:rPr>
  </w:style>
  <w:style w:type="paragraph" w:customStyle="1" w:styleId="A36C754F31F44FAB8CA89BBA09E91DAB25">
    <w:name w:val="A36C754F31F44FAB8CA89BBA09E91DAB25"/>
    <w:rsid w:val="00CC3C91"/>
    <w:rPr>
      <w:rFonts w:eastAsiaTheme="minorHAnsi"/>
    </w:rPr>
  </w:style>
  <w:style w:type="paragraph" w:customStyle="1" w:styleId="5E6E5BFE325243B99A437EBE6734EE8323">
    <w:name w:val="5E6E5BFE325243B99A437EBE6734EE8323"/>
    <w:rsid w:val="00CC3C91"/>
    <w:rPr>
      <w:rFonts w:eastAsiaTheme="minorHAnsi"/>
    </w:rPr>
  </w:style>
  <w:style w:type="paragraph" w:customStyle="1" w:styleId="8BFBF4B9CAF84A3E9019E5F9BFB7EDBA3">
    <w:name w:val="8BFBF4B9CAF84A3E9019E5F9BFB7EDBA3"/>
    <w:rsid w:val="00CC3C91"/>
    <w:rPr>
      <w:rFonts w:eastAsiaTheme="minorHAnsi"/>
    </w:rPr>
  </w:style>
  <w:style w:type="paragraph" w:customStyle="1" w:styleId="E2A9B0A6EF7F4D269EE1E0DCC0D2F2742">
    <w:name w:val="E2A9B0A6EF7F4D269EE1E0DCC0D2F2742"/>
    <w:rsid w:val="00CC3C91"/>
    <w:rPr>
      <w:rFonts w:eastAsiaTheme="minorHAnsi"/>
    </w:rPr>
  </w:style>
  <w:style w:type="paragraph" w:customStyle="1" w:styleId="3D85344DC7FE420E9D156A3EA472580F3">
    <w:name w:val="3D85344DC7FE420E9D156A3EA472580F3"/>
    <w:rsid w:val="00CC3C91"/>
    <w:rPr>
      <w:rFonts w:eastAsiaTheme="minorHAnsi"/>
    </w:rPr>
  </w:style>
  <w:style w:type="paragraph" w:customStyle="1" w:styleId="480EC0956E414A1EB754429E14ECECE63">
    <w:name w:val="480EC0956E414A1EB754429E14ECECE63"/>
    <w:rsid w:val="00CC3C91"/>
    <w:rPr>
      <w:rFonts w:eastAsiaTheme="minorHAnsi"/>
    </w:rPr>
  </w:style>
  <w:style w:type="paragraph" w:customStyle="1" w:styleId="1243330EA41B46E3954A8E47D41604AE3">
    <w:name w:val="1243330EA41B46E3954A8E47D41604AE3"/>
    <w:rsid w:val="00CC3C91"/>
    <w:rPr>
      <w:rFonts w:eastAsiaTheme="minorHAnsi"/>
    </w:rPr>
  </w:style>
  <w:style w:type="paragraph" w:customStyle="1" w:styleId="F21F786445334A25B289521284E86A4F3">
    <w:name w:val="F21F786445334A25B289521284E86A4F3"/>
    <w:rsid w:val="00CC3C91"/>
    <w:rPr>
      <w:rFonts w:eastAsiaTheme="minorHAnsi"/>
    </w:rPr>
  </w:style>
  <w:style w:type="paragraph" w:customStyle="1" w:styleId="E70A1C67EBA342418CAFBAFEA72D22211">
    <w:name w:val="E70A1C67EBA342418CAFBAFEA72D22211"/>
    <w:rsid w:val="00CC3C91"/>
    <w:rPr>
      <w:rFonts w:eastAsiaTheme="minorHAnsi"/>
    </w:rPr>
  </w:style>
  <w:style w:type="paragraph" w:customStyle="1" w:styleId="A14A45AD5B2140BDBECCD588DE192E2B">
    <w:name w:val="A14A45AD5B2140BDBECCD588DE192E2B"/>
    <w:rsid w:val="00CC3C91"/>
    <w:rPr>
      <w:rFonts w:eastAsiaTheme="minorHAnsi"/>
    </w:rPr>
  </w:style>
  <w:style w:type="paragraph" w:customStyle="1" w:styleId="458A02BCC1BF48DEA5724486C96D808B">
    <w:name w:val="458A02BCC1BF48DEA5724486C96D808B"/>
    <w:rsid w:val="00CA29D1"/>
  </w:style>
  <w:style w:type="paragraph" w:customStyle="1" w:styleId="E7B9E02F5DFD47149D8FA91562BCC4D745">
    <w:name w:val="E7B9E02F5DFD47149D8FA91562BCC4D745"/>
    <w:rsid w:val="00CA29D1"/>
    <w:rPr>
      <w:rFonts w:eastAsiaTheme="minorHAnsi"/>
    </w:rPr>
  </w:style>
  <w:style w:type="paragraph" w:customStyle="1" w:styleId="348FA061EE3C49ACAE41AEBD74E67BFB27">
    <w:name w:val="348FA061EE3C49ACAE41AEBD74E67BFB27"/>
    <w:rsid w:val="00CA29D1"/>
    <w:rPr>
      <w:rFonts w:eastAsiaTheme="minorHAnsi"/>
    </w:rPr>
  </w:style>
  <w:style w:type="paragraph" w:customStyle="1" w:styleId="A36C754F31F44FAB8CA89BBA09E91DAB26">
    <w:name w:val="A36C754F31F44FAB8CA89BBA09E91DAB26"/>
    <w:rsid w:val="00CA29D1"/>
    <w:rPr>
      <w:rFonts w:eastAsiaTheme="minorHAnsi"/>
    </w:rPr>
  </w:style>
  <w:style w:type="paragraph" w:customStyle="1" w:styleId="5E6E5BFE325243B99A437EBE6734EE8324">
    <w:name w:val="5E6E5BFE325243B99A437EBE6734EE8324"/>
    <w:rsid w:val="00CA29D1"/>
    <w:rPr>
      <w:rFonts w:eastAsiaTheme="minorHAnsi"/>
    </w:rPr>
  </w:style>
  <w:style w:type="paragraph" w:customStyle="1" w:styleId="8BFBF4B9CAF84A3E9019E5F9BFB7EDBA4">
    <w:name w:val="8BFBF4B9CAF84A3E9019E5F9BFB7EDBA4"/>
    <w:rsid w:val="00CA29D1"/>
    <w:rPr>
      <w:rFonts w:eastAsiaTheme="minorHAnsi"/>
    </w:rPr>
  </w:style>
  <w:style w:type="paragraph" w:customStyle="1" w:styleId="E2A9B0A6EF7F4D269EE1E0DCC0D2F2743">
    <w:name w:val="E2A9B0A6EF7F4D269EE1E0DCC0D2F2743"/>
    <w:rsid w:val="00CA29D1"/>
    <w:rPr>
      <w:rFonts w:eastAsiaTheme="minorHAnsi"/>
    </w:rPr>
  </w:style>
  <w:style w:type="paragraph" w:customStyle="1" w:styleId="3D85344DC7FE420E9D156A3EA472580F4">
    <w:name w:val="3D85344DC7FE420E9D156A3EA472580F4"/>
    <w:rsid w:val="00CA29D1"/>
    <w:rPr>
      <w:rFonts w:eastAsiaTheme="minorHAnsi"/>
    </w:rPr>
  </w:style>
  <w:style w:type="paragraph" w:customStyle="1" w:styleId="480EC0956E414A1EB754429E14ECECE64">
    <w:name w:val="480EC0956E414A1EB754429E14ECECE64"/>
    <w:rsid w:val="00CA29D1"/>
    <w:rPr>
      <w:rFonts w:eastAsiaTheme="minorHAnsi"/>
    </w:rPr>
  </w:style>
  <w:style w:type="paragraph" w:customStyle="1" w:styleId="1243330EA41B46E3954A8E47D41604AE4">
    <w:name w:val="1243330EA41B46E3954A8E47D41604AE4"/>
    <w:rsid w:val="00CA29D1"/>
    <w:rPr>
      <w:rFonts w:eastAsiaTheme="minorHAnsi"/>
    </w:rPr>
  </w:style>
  <w:style w:type="paragraph" w:customStyle="1" w:styleId="F21F786445334A25B289521284E86A4F4">
    <w:name w:val="F21F786445334A25B289521284E86A4F4"/>
    <w:rsid w:val="00CA29D1"/>
    <w:rPr>
      <w:rFonts w:eastAsiaTheme="minorHAnsi"/>
    </w:rPr>
  </w:style>
  <w:style w:type="paragraph" w:customStyle="1" w:styleId="E70A1C67EBA342418CAFBAFEA72D22212">
    <w:name w:val="E70A1C67EBA342418CAFBAFEA72D22212"/>
    <w:rsid w:val="00CA29D1"/>
    <w:rPr>
      <w:rFonts w:eastAsiaTheme="minorHAnsi"/>
    </w:rPr>
  </w:style>
  <w:style w:type="paragraph" w:customStyle="1" w:styleId="A14A45AD5B2140BDBECCD588DE192E2B1">
    <w:name w:val="A14A45AD5B2140BDBECCD588DE192E2B1"/>
    <w:rsid w:val="00CA29D1"/>
    <w:rPr>
      <w:rFonts w:eastAsiaTheme="minorHAnsi"/>
    </w:rPr>
  </w:style>
  <w:style w:type="paragraph" w:customStyle="1" w:styleId="458A02BCC1BF48DEA5724486C96D808B1">
    <w:name w:val="458A02BCC1BF48DEA5724486C96D808B1"/>
    <w:rsid w:val="00CA29D1"/>
    <w:rPr>
      <w:rFonts w:eastAsiaTheme="minorHAnsi"/>
    </w:rPr>
  </w:style>
  <w:style w:type="paragraph" w:customStyle="1" w:styleId="E7B9E02F5DFD47149D8FA91562BCC4D746">
    <w:name w:val="E7B9E02F5DFD47149D8FA91562BCC4D746"/>
    <w:rsid w:val="00CA29D1"/>
    <w:rPr>
      <w:rFonts w:eastAsiaTheme="minorHAnsi"/>
    </w:rPr>
  </w:style>
  <w:style w:type="paragraph" w:customStyle="1" w:styleId="348FA061EE3C49ACAE41AEBD74E67BFB28">
    <w:name w:val="348FA061EE3C49ACAE41AEBD74E67BFB28"/>
    <w:rsid w:val="00CA29D1"/>
    <w:rPr>
      <w:rFonts w:eastAsiaTheme="minorHAnsi"/>
    </w:rPr>
  </w:style>
  <w:style w:type="paragraph" w:customStyle="1" w:styleId="A36C754F31F44FAB8CA89BBA09E91DAB27">
    <w:name w:val="A36C754F31F44FAB8CA89BBA09E91DAB27"/>
    <w:rsid w:val="00CA29D1"/>
    <w:rPr>
      <w:rFonts w:eastAsiaTheme="minorHAnsi"/>
    </w:rPr>
  </w:style>
  <w:style w:type="paragraph" w:customStyle="1" w:styleId="5E6E5BFE325243B99A437EBE6734EE8325">
    <w:name w:val="5E6E5BFE325243B99A437EBE6734EE8325"/>
    <w:rsid w:val="00CA29D1"/>
    <w:rPr>
      <w:rFonts w:eastAsiaTheme="minorHAnsi"/>
    </w:rPr>
  </w:style>
  <w:style w:type="paragraph" w:customStyle="1" w:styleId="8BFBF4B9CAF84A3E9019E5F9BFB7EDBA5">
    <w:name w:val="8BFBF4B9CAF84A3E9019E5F9BFB7EDBA5"/>
    <w:rsid w:val="00CA29D1"/>
    <w:rPr>
      <w:rFonts w:eastAsiaTheme="minorHAnsi"/>
    </w:rPr>
  </w:style>
  <w:style w:type="paragraph" w:customStyle="1" w:styleId="E2A9B0A6EF7F4D269EE1E0DCC0D2F2744">
    <w:name w:val="E2A9B0A6EF7F4D269EE1E0DCC0D2F2744"/>
    <w:rsid w:val="00CA29D1"/>
    <w:rPr>
      <w:rFonts w:eastAsiaTheme="minorHAnsi"/>
    </w:rPr>
  </w:style>
  <w:style w:type="paragraph" w:customStyle="1" w:styleId="3D85344DC7FE420E9D156A3EA472580F5">
    <w:name w:val="3D85344DC7FE420E9D156A3EA472580F5"/>
    <w:rsid w:val="00CA29D1"/>
    <w:rPr>
      <w:rFonts w:eastAsiaTheme="minorHAnsi"/>
    </w:rPr>
  </w:style>
  <w:style w:type="paragraph" w:customStyle="1" w:styleId="480EC0956E414A1EB754429E14ECECE65">
    <w:name w:val="480EC0956E414A1EB754429E14ECECE65"/>
    <w:rsid w:val="00CA29D1"/>
    <w:rPr>
      <w:rFonts w:eastAsiaTheme="minorHAnsi"/>
    </w:rPr>
  </w:style>
  <w:style w:type="paragraph" w:customStyle="1" w:styleId="1243330EA41B46E3954A8E47D41604AE5">
    <w:name w:val="1243330EA41B46E3954A8E47D41604AE5"/>
    <w:rsid w:val="00CA29D1"/>
    <w:rPr>
      <w:rFonts w:eastAsiaTheme="minorHAnsi"/>
    </w:rPr>
  </w:style>
  <w:style w:type="paragraph" w:customStyle="1" w:styleId="F21F786445334A25B289521284E86A4F5">
    <w:name w:val="F21F786445334A25B289521284E86A4F5"/>
    <w:rsid w:val="00CA29D1"/>
    <w:rPr>
      <w:rFonts w:eastAsiaTheme="minorHAnsi"/>
    </w:rPr>
  </w:style>
  <w:style w:type="paragraph" w:customStyle="1" w:styleId="E70A1C67EBA342418CAFBAFEA72D22213">
    <w:name w:val="E70A1C67EBA342418CAFBAFEA72D22213"/>
    <w:rsid w:val="00CA29D1"/>
    <w:rPr>
      <w:rFonts w:eastAsiaTheme="minorHAnsi"/>
    </w:rPr>
  </w:style>
  <w:style w:type="paragraph" w:customStyle="1" w:styleId="A14A45AD5B2140BDBECCD588DE192E2B2">
    <w:name w:val="A14A45AD5B2140BDBECCD588DE192E2B2"/>
    <w:rsid w:val="00CA29D1"/>
    <w:rPr>
      <w:rFonts w:eastAsiaTheme="minorHAnsi"/>
    </w:rPr>
  </w:style>
  <w:style w:type="paragraph" w:customStyle="1" w:styleId="458A02BCC1BF48DEA5724486C96D808B2">
    <w:name w:val="458A02BCC1BF48DEA5724486C96D808B2"/>
    <w:rsid w:val="00CA29D1"/>
    <w:rPr>
      <w:rFonts w:eastAsiaTheme="minorHAnsi"/>
    </w:rPr>
  </w:style>
  <w:style w:type="paragraph" w:customStyle="1" w:styleId="81FD9643E00243328B01231274356718">
    <w:name w:val="81FD9643E00243328B01231274356718"/>
    <w:rsid w:val="00CA29D1"/>
    <w:rPr>
      <w:rFonts w:eastAsiaTheme="minorHAnsi"/>
    </w:rPr>
  </w:style>
  <w:style w:type="paragraph" w:customStyle="1" w:styleId="E7B9E02F5DFD47149D8FA91562BCC4D747">
    <w:name w:val="E7B9E02F5DFD47149D8FA91562BCC4D747"/>
    <w:rsid w:val="00CA29D1"/>
    <w:rPr>
      <w:rFonts w:eastAsiaTheme="minorHAnsi"/>
    </w:rPr>
  </w:style>
  <w:style w:type="paragraph" w:customStyle="1" w:styleId="348FA061EE3C49ACAE41AEBD74E67BFB29">
    <w:name w:val="348FA061EE3C49ACAE41AEBD74E67BFB29"/>
    <w:rsid w:val="00CA29D1"/>
    <w:rPr>
      <w:rFonts w:eastAsiaTheme="minorHAnsi"/>
    </w:rPr>
  </w:style>
  <w:style w:type="paragraph" w:customStyle="1" w:styleId="A36C754F31F44FAB8CA89BBA09E91DAB28">
    <w:name w:val="A36C754F31F44FAB8CA89BBA09E91DAB28"/>
    <w:rsid w:val="00CA29D1"/>
    <w:rPr>
      <w:rFonts w:eastAsiaTheme="minorHAnsi"/>
    </w:rPr>
  </w:style>
  <w:style w:type="paragraph" w:customStyle="1" w:styleId="5E6E5BFE325243B99A437EBE6734EE8326">
    <w:name w:val="5E6E5BFE325243B99A437EBE6734EE8326"/>
    <w:rsid w:val="00CA29D1"/>
    <w:rPr>
      <w:rFonts w:eastAsiaTheme="minorHAnsi"/>
    </w:rPr>
  </w:style>
  <w:style w:type="paragraph" w:customStyle="1" w:styleId="8BFBF4B9CAF84A3E9019E5F9BFB7EDBA6">
    <w:name w:val="8BFBF4B9CAF84A3E9019E5F9BFB7EDBA6"/>
    <w:rsid w:val="00CA29D1"/>
    <w:rPr>
      <w:rFonts w:eastAsiaTheme="minorHAnsi"/>
    </w:rPr>
  </w:style>
  <w:style w:type="paragraph" w:customStyle="1" w:styleId="E2A9B0A6EF7F4D269EE1E0DCC0D2F2745">
    <w:name w:val="E2A9B0A6EF7F4D269EE1E0DCC0D2F2745"/>
    <w:rsid w:val="00CA29D1"/>
    <w:rPr>
      <w:rFonts w:eastAsiaTheme="minorHAnsi"/>
    </w:rPr>
  </w:style>
  <w:style w:type="paragraph" w:customStyle="1" w:styleId="3D85344DC7FE420E9D156A3EA472580F6">
    <w:name w:val="3D85344DC7FE420E9D156A3EA472580F6"/>
    <w:rsid w:val="00CA29D1"/>
    <w:rPr>
      <w:rFonts w:eastAsiaTheme="minorHAnsi"/>
    </w:rPr>
  </w:style>
  <w:style w:type="paragraph" w:customStyle="1" w:styleId="480EC0956E414A1EB754429E14ECECE66">
    <w:name w:val="480EC0956E414A1EB754429E14ECECE66"/>
    <w:rsid w:val="00CA29D1"/>
    <w:rPr>
      <w:rFonts w:eastAsiaTheme="minorHAnsi"/>
    </w:rPr>
  </w:style>
  <w:style w:type="paragraph" w:customStyle="1" w:styleId="1243330EA41B46E3954A8E47D41604AE6">
    <w:name w:val="1243330EA41B46E3954A8E47D41604AE6"/>
    <w:rsid w:val="00CA29D1"/>
    <w:rPr>
      <w:rFonts w:eastAsiaTheme="minorHAnsi"/>
    </w:rPr>
  </w:style>
  <w:style w:type="paragraph" w:customStyle="1" w:styleId="F21F786445334A25B289521284E86A4F6">
    <w:name w:val="F21F786445334A25B289521284E86A4F6"/>
    <w:rsid w:val="00CA29D1"/>
    <w:rPr>
      <w:rFonts w:eastAsiaTheme="minorHAnsi"/>
    </w:rPr>
  </w:style>
  <w:style w:type="paragraph" w:customStyle="1" w:styleId="E70A1C67EBA342418CAFBAFEA72D22214">
    <w:name w:val="E70A1C67EBA342418CAFBAFEA72D22214"/>
    <w:rsid w:val="00CA29D1"/>
    <w:rPr>
      <w:rFonts w:eastAsiaTheme="minorHAnsi"/>
    </w:rPr>
  </w:style>
  <w:style w:type="paragraph" w:customStyle="1" w:styleId="A14A45AD5B2140BDBECCD588DE192E2B3">
    <w:name w:val="A14A45AD5B2140BDBECCD588DE192E2B3"/>
    <w:rsid w:val="00CA29D1"/>
    <w:rPr>
      <w:rFonts w:eastAsiaTheme="minorHAnsi"/>
    </w:rPr>
  </w:style>
  <w:style w:type="paragraph" w:customStyle="1" w:styleId="458A02BCC1BF48DEA5724486C96D808B3">
    <w:name w:val="458A02BCC1BF48DEA5724486C96D808B3"/>
    <w:rsid w:val="00CA29D1"/>
    <w:rPr>
      <w:rFonts w:eastAsiaTheme="minorHAnsi"/>
    </w:rPr>
  </w:style>
  <w:style w:type="paragraph" w:customStyle="1" w:styleId="6CC58AC1945049A8A55C034E01FA3F26">
    <w:name w:val="6CC58AC1945049A8A55C034E01FA3F26"/>
    <w:rsid w:val="00CA29D1"/>
    <w:rPr>
      <w:rFonts w:eastAsiaTheme="minorHAnsi"/>
    </w:rPr>
  </w:style>
  <w:style w:type="paragraph" w:customStyle="1" w:styleId="E7B9E02F5DFD47149D8FA91562BCC4D748">
    <w:name w:val="E7B9E02F5DFD47149D8FA91562BCC4D748"/>
    <w:rsid w:val="00CA29D1"/>
    <w:rPr>
      <w:rFonts w:eastAsiaTheme="minorHAnsi"/>
    </w:rPr>
  </w:style>
  <w:style w:type="paragraph" w:customStyle="1" w:styleId="348FA061EE3C49ACAE41AEBD74E67BFB30">
    <w:name w:val="348FA061EE3C49ACAE41AEBD74E67BFB30"/>
    <w:rsid w:val="00CA29D1"/>
    <w:rPr>
      <w:rFonts w:eastAsiaTheme="minorHAnsi"/>
    </w:rPr>
  </w:style>
  <w:style w:type="paragraph" w:customStyle="1" w:styleId="A36C754F31F44FAB8CA89BBA09E91DAB29">
    <w:name w:val="A36C754F31F44FAB8CA89BBA09E91DAB29"/>
    <w:rsid w:val="00CA29D1"/>
    <w:rPr>
      <w:rFonts w:eastAsiaTheme="minorHAnsi"/>
    </w:rPr>
  </w:style>
  <w:style w:type="paragraph" w:customStyle="1" w:styleId="5E6E5BFE325243B99A437EBE6734EE8327">
    <w:name w:val="5E6E5BFE325243B99A437EBE6734EE8327"/>
    <w:rsid w:val="00CA29D1"/>
    <w:rPr>
      <w:rFonts w:eastAsiaTheme="minorHAnsi"/>
    </w:rPr>
  </w:style>
  <w:style w:type="paragraph" w:customStyle="1" w:styleId="8BFBF4B9CAF84A3E9019E5F9BFB7EDBA7">
    <w:name w:val="8BFBF4B9CAF84A3E9019E5F9BFB7EDBA7"/>
    <w:rsid w:val="00CA29D1"/>
    <w:rPr>
      <w:rFonts w:eastAsiaTheme="minorHAnsi"/>
    </w:rPr>
  </w:style>
  <w:style w:type="paragraph" w:customStyle="1" w:styleId="E2A9B0A6EF7F4D269EE1E0DCC0D2F2746">
    <w:name w:val="E2A9B0A6EF7F4D269EE1E0DCC0D2F2746"/>
    <w:rsid w:val="00CA29D1"/>
    <w:rPr>
      <w:rFonts w:eastAsiaTheme="minorHAnsi"/>
    </w:rPr>
  </w:style>
  <w:style w:type="paragraph" w:customStyle="1" w:styleId="3D85344DC7FE420E9D156A3EA472580F7">
    <w:name w:val="3D85344DC7FE420E9D156A3EA472580F7"/>
    <w:rsid w:val="00CA29D1"/>
    <w:rPr>
      <w:rFonts w:eastAsiaTheme="minorHAnsi"/>
    </w:rPr>
  </w:style>
  <w:style w:type="paragraph" w:customStyle="1" w:styleId="480EC0956E414A1EB754429E14ECECE67">
    <w:name w:val="480EC0956E414A1EB754429E14ECECE67"/>
    <w:rsid w:val="00CA29D1"/>
    <w:rPr>
      <w:rFonts w:eastAsiaTheme="minorHAnsi"/>
    </w:rPr>
  </w:style>
  <w:style w:type="paragraph" w:customStyle="1" w:styleId="1243330EA41B46E3954A8E47D41604AE7">
    <w:name w:val="1243330EA41B46E3954A8E47D41604AE7"/>
    <w:rsid w:val="00CA29D1"/>
    <w:rPr>
      <w:rFonts w:eastAsiaTheme="minorHAnsi"/>
    </w:rPr>
  </w:style>
  <w:style w:type="paragraph" w:customStyle="1" w:styleId="F21F786445334A25B289521284E86A4F7">
    <w:name w:val="F21F786445334A25B289521284E86A4F7"/>
    <w:rsid w:val="00CA29D1"/>
    <w:rPr>
      <w:rFonts w:eastAsiaTheme="minorHAnsi"/>
    </w:rPr>
  </w:style>
  <w:style w:type="paragraph" w:customStyle="1" w:styleId="E70A1C67EBA342418CAFBAFEA72D22215">
    <w:name w:val="E70A1C67EBA342418CAFBAFEA72D22215"/>
    <w:rsid w:val="00CA29D1"/>
    <w:rPr>
      <w:rFonts w:eastAsiaTheme="minorHAnsi"/>
    </w:rPr>
  </w:style>
  <w:style w:type="paragraph" w:customStyle="1" w:styleId="A14A45AD5B2140BDBECCD588DE192E2B4">
    <w:name w:val="A14A45AD5B2140BDBECCD588DE192E2B4"/>
    <w:rsid w:val="00CA29D1"/>
    <w:rPr>
      <w:rFonts w:eastAsiaTheme="minorHAnsi"/>
    </w:rPr>
  </w:style>
  <w:style w:type="paragraph" w:customStyle="1" w:styleId="458A02BCC1BF48DEA5724486C96D808B4">
    <w:name w:val="458A02BCC1BF48DEA5724486C96D808B4"/>
    <w:rsid w:val="00CA29D1"/>
    <w:rPr>
      <w:rFonts w:eastAsiaTheme="minorHAnsi"/>
    </w:rPr>
  </w:style>
  <w:style w:type="paragraph" w:customStyle="1" w:styleId="6CC58AC1945049A8A55C034E01FA3F261">
    <w:name w:val="6CC58AC1945049A8A55C034E01FA3F261"/>
    <w:rsid w:val="00CA29D1"/>
    <w:rPr>
      <w:rFonts w:eastAsiaTheme="minorHAnsi"/>
    </w:rPr>
  </w:style>
  <w:style w:type="paragraph" w:customStyle="1" w:styleId="028F5F1CCF554A47B347FBA1BC090C1F">
    <w:name w:val="028F5F1CCF554A47B347FBA1BC090C1F"/>
    <w:rsid w:val="00CA29D1"/>
  </w:style>
  <w:style w:type="paragraph" w:customStyle="1" w:styleId="E7B9E02F5DFD47149D8FA91562BCC4D749">
    <w:name w:val="E7B9E02F5DFD47149D8FA91562BCC4D749"/>
    <w:rsid w:val="00CA29D1"/>
    <w:rPr>
      <w:rFonts w:eastAsiaTheme="minorHAnsi"/>
    </w:rPr>
  </w:style>
  <w:style w:type="paragraph" w:customStyle="1" w:styleId="348FA061EE3C49ACAE41AEBD74E67BFB31">
    <w:name w:val="348FA061EE3C49ACAE41AEBD74E67BFB31"/>
    <w:rsid w:val="00CA29D1"/>
    <w:rPr>
      <w:rFonts w:eastAsiaTheme="minorHAnsi"/>
    </w:rPr>
  </w:style>
  <w:style w:type="paragraph" w:customStyle="1" w:styleId="A36C754F31F44FAB8CA89BBA09E91DAB30">
    <w:name w:val="A36C754F31F44FAB8CA89BBA09E91DAB30"/>
    <w:rsid w:val="00CA29D1"/>
    <w:rPr>
      <w:rFonts w:eastAsiaTheme="minorHAnsi"/>
    </w:rPr>
  </w:style>
  <w:style w:type="paragraph" w:customStyle="1" w:styleId="5E6E5BFE325243B99A437EBE6734EE8328">
    <w:name w:val="5E6E5BFE325243B99A437EBE6734EE8328"/>
    <w:rsid w:val="00CA29D1"/>
    <w:rPr>
      <w:rFonts w:eastAsiaTheme="minorHAnsi"/>
    </w:rPr>
  </w:style>
  <w:style w:type="paragraph" w:customStyle="1" w:styleId="8BFBF4B9CAF84A3E9019E5F9BFB7EDBA8">
    <w:name w:val="8BFBF4B9CAF84A3E9019E5F9BFB7EDBA8"/>
    <w:rsid w:val="00CA29D1"/>
    <w:rPr>
      <w:rFonts w:eastAsiaTheme="minorHAnsi"/>
    </w:rPr>
  </w:style>
  <w:style w:type="paragraph" w:customStyle="1" w:styleId="E2A9B0A6EF7F4D269EE1E0DCC0D2F2747">
    <w:name w:val="E2A9B0A6EF7F4D269EE1E0DCC0D2F2747"/>
    <w:rsid w:val="00CA29D1"/>
    <w:rPr>
      <w:rFonts w:eastAsiaTheme="minorHAnsi"/>
    </w:rPr>
  </w:style>
  <w:style w:type="paragraph" w:customStyle="1" w:styleId="3D85344DC7FE420E9D156A3EA472580F8">
    <w:name w:val="3D85344DC7FE420E9D156A3EA472580F8"/>
    <w:rsid w:val="00CA29D1"/>
    <w:rPr>
      <w:rFonts w:eastAsiaTheme="minorHAnsi"/>
    </w:rPr>
  </w:style>
  <w:style w:type="paragraph" w:customStyle="1" w:styleId="480EC0956E414A1EB754429E14ECECE68">
    <w:name w:val="480EC0956E414A1EB754429E14ECECE68"/>
    <w:rsid w:val="00CA29D1"/>
    <w:rPr>
      <w:rFonts w:eastAsiaTheme="minorHAnsi"/>
    </w:rPr>
  </w:style>
  <w:style w:type="paragraph" w:customStyle="1" w:styleId="1243330EA41B46E3954A8E47D41604AE8">
    <w:name w:val="1243330EA41B46E3954A8E47D41604AE8"/>
    <w:rsid w:val="00CA29D1"/>
    <w:rPr>
      <w:rFonts w:eastAsiaTheme="minorHAnsi"/>
    </w:rPr>
  </w:style>
  <w:style w:type="paragraph" w:customStyle="1" w:styleId="F21F786445334A25B289521284E86A4F8">
    <w:name w:val="F21F786445334A25B289521284E86A4F8"/>
    <w:rsid w:val="00CA29D1"/>
    <w:rPr>
      <w:rFonts w:eastAsiaTheme="minorHAnsi"/>
    </w:rPr>
  </w:style>
  <w:style w:type="paragraph" w:customStyle="1" w:styleId="E70A1C67EBA342418CAFBAFEA72D22216">
    <w:name w:val="E70A1C67EBA342418CAFBAFEA72D22216"/>
    <w:rsid w:val="00CA29D1"/>
    <w:rPr>
      <w:rFonts w:eastAsiaTheme="minorHAnsi"/>
    </w:rPr>
  </w:style>
  <w:style w:type="paragraph" w:customStyle="1" w:styleId="A14A45AD5B2140BDBECCD588DE192E2B5">
    <w:name w:val="A14A45AD5B2140BDBECCD588DE192E2B5"/>
    <w:rsid w:val="00CA29D1"/>
    <w:rPr>
      <w:rFonts w:eastAsiaTheme="minorHAnsi"/>
    </w:rPr>
  </w:style>
  <w:style w:type="paragraph" w:customStyle="1" w:styleId="458A02BCC1BF48DEA5724486C96D808B5">
    <w:name w:val="458A02BCC1BF48DEA5724486C96D808B5"/>
    <w:rsid w:val="00CA29D1"/>
    <w:rPr>
      <w:rFonts w:eastAsiaTheme="minorHAnsi"/>
    </w:rPr>
  </w:style>
  <w:style w:type="paragraph" w:customStyle="1" w:styleId="6CC58AC1945049A8A55C034E01FA3F262">
    <w:name w:val="6CC58AC1945049A8A55C034E01FA3F262"/>
    <w:rsid w:val="00CA29D1"/>
    <w:rPr>
      <w:rFonts w:eastAsiaTheme="minorHAnsi"/>
    </w:rPr>
  </w:style>
  <w:style w:type="paragraph" w:customStyle="1" w:styleId="028F5F1CCF554A47B347FBA1BC090C1F1">
    <w:name w:val="028F5F1CCF554A47B347FBA1BC090C1F1"/>
    <w:rsid w:val="00CA29D1"/>
    <w:rPr>
      <w:rFonts w:eastAsiaTheme="minorHAnsi"/>
    </w:rPr>
  </w:style>
  <w:style w:type="paragraph" w:customStyle="1" w:styleId="018C9A66520B4B149B2CDE130C9E6FAE">
    <w:name w:val="018C9A66520B4B149B2CDE130C9E6FAE"/>
    <w:rsid w:val="00CA29D1"/>
  </w:style>
  <w:style w:type="paragraph" w:customStyle="1" w:styleId="5C5D1E8648764A59B6FF65A99701E612">
    <w:name w:val="5C5D1E8648764A59B6FF65A99701E612"/>
    <w:rsid w:val="00CA29D1"/>
  </w:style>
  <w:style w:type="paragraph" w:customStyle="1" w:styleId="E7B9E02F5DFD47149D8FA91562BCC4D750">
    <w:name w:val="E7B9E02F5DFD47149D8FA91562BCC4D750"/>
    <w:rsid w:val="00CA29D1"/>
    <w:rPr>
      <w:rFonts w:eastAsiaTheme="minorHAnsi"/>
    </w:rPr>
  </w:style>
  <w:style w:type="paragraph" w:customStyle="1" w:styleId="348FA061EE3C49ACAE41AEBD74E67BFB32">
    <w:name w:val="348FA061EE3C49ACAE41AEBD74E67BFB32"/>
    <w:rsid w:val="00CA29D1"/>
    <w:rPr>
      <w:rFonts w:eastAsiaTheme="minorHAnsi"/>
    </w:rPr>
  </w:style>
  <w:style w:type="paragraph" w:customStyle="1" w:styleId="A36C754F31F44FAB8CA89BBA09E91DAB31">
    <w:name w:val="A36C754F31F44FAB8CA89BBA09E91DAB31"/>
    <w:rsid w:val="00CA29D1"/>
    <w:rPr>
      <w:rFonts w:eastAsiaTheme="minorHAnsi"/>
    </w:rPr>
  </w:style>
  <w:style w:type="paragraph" w:customStyle="1" w:styleId="5E6E5BFE325243B99A437EBE6734EE8329">
    <w:name w:val="5E6E5BFE325243B99A437EBE6734EE8329"/>
    <w:rsid w:val="00CA29D1"/>
    <w:rPr>
      <w:rFonts w:eastAsiaTheme="minorHAnsi"/>
    </w:rPr>
  </w:style>
  <w:style w:type="paragraph" w:customStyle="1" w:styleId="8BFBF4B9CAF84A3E9019E5F9BFB7EDBA9">
    <w:name w:val="8BFBF4B9CAF84A3E9019E5F9BFB7EDBA9"/>
    <w:rsid w:val="00CA29D1"/>
    <w:rPr>
      <w:rFonts w:eastAsiaTheme="minorHAnsi"/>
    </w:rPr>
  </w:style>
  <w:style w:type="paragraph" w:customStyle="1" w:styleId="E2A9B0A6EF7F4D269EE1E0DCC0D2F2748">
    <w:name w:val="E2A9B0A6EF7F4D269EE1E0DCC0D2F2748"/>
    <w:rsid w:val="00CA29D1"/>
    <w:rPr>
      <w:rFonts w:eastAsiaTheme="minorHAnsi"/>
    </w:rPr>
  </w:style>
  <w:style w:type="paragraph" w:customStyle="1" w:styleId="3D85344DC7FE420E9D156A3EA472580F9">
    <w:name w:val="3D85344DC7FE420E9D156A3EA472580F9"/>
    <w:rsid w:val="00CA29D1"/>
    <w:rPr>
      <w:rFonts w:eastAsiaTheme="minorHAnsi"/>
    </w:rPr>
  </w:style>
  <w:style w:type="paragraph" w:customStyle="1" w:styleId="480EC0956E414A1EB754429E14ECECE69">
    <w:name w:val="480EC0956E414A1EB754429E14ECECE69"/>
    <w:rsid w:val="00CA29D1"/>
    <w:rPr>
      <w:rFonts w:eastAsiaTheme="minorHAnsi"/>
    </w:rPr>
  </w:style>
  <w:style w:type="paragraph" w:customStyle="1" w:styleId="1243330EA41B46E3954A8E47D41604AE9">
    <w:name w:val="1243330EA41B46E3954A8E47D41604AE9"/>
    <w:rsid w:val="00CA29D1"/>
    <w:rPr>
      <w:rFonts w:eastAsiaTheme="minorHAnsi"/>
    </w:rPr>
  </w:style>
  <w:style w:type="paragraph" w:customStyle="1" w:styleId="F21F786445334A25B289521284E86A4F9">
    <w:name w:val="F21F786445334A25B289521284E86A4F9"/>
    <w:rsid w:val="00CA29D1"/>
    <w:rPr>
      <w:rFonts w:eastAsiaTheme="minorHAnsi"/>
    </w:rPr>
  </w:style>
  <w:style w:type="paragraph" w:customStyle="1" w:styleId="E70A1C67EBA342418CAFBAFEA72D22217">
    <w:name w:val="E70A1C67EBA342418CAFBAFEA72D22217"/>
    <w:rsid w:val="00CA29D1"/>
    <w:rPr>
      <w:rFonts w:eastAsiaTheme="minorHAnsi"/>
    </w:rPr>
  </w:style>
  <w:style w:type="paragraph" w:customStyle="1" w:styleId="A14A45AD5B2140BDBECCD588DE192E2B6">
    <w:name w:val="A14A45AD5B2140BDBECCD588DE192E2B6"/>
    <w:rsid w:val="00CA29D1"/>
    <w:rPr>
      <w:rFonts w:eastAsiaTheme="minorHAnsi"/>
    </w:rPr>
  </w:style>
  <w:style w:type="paragraph" w:customStyle="1" w:styleId="458A02BCC1BF48DEA5724486C96D808B6">
    <w:name w:val="458A02BCC1BF48DEA5724486C96D808B6"/>
    <w:rsid w:val="00CA29D1"/>
    <w:rPr>
      <w:rFonts w:eastAsiaTheme="minorHAnsi"/>
    </w:rPr>
  </w:style>
  <w:style w:type="paragraph" w:customStyle="1" w:styleId="6CC58AC1945049A8A55C034E01FA3F263">
    <w:name w:val="6CC58AC1945049A8A55C034E01FA3F263"/>
    <w:rsid w:val="00CA29D1"/>
    <w:rPr>
      <w:rFonts w:eastAsiaTheme="minorHAnsi"/>
    </w:rPr>
  </w:style>
  <w:style w:type="paragraph" w:customStyle="1" w:styleId="028F5F1CCF554A47B347FBA1BC090C1F2">
    <w:name w:val="028F5F1CCF554A47B347FBA1BC090C1F2"/>
    <w:rsid w:val="00CA29D1"/>
    <w:rPr>
      <w:rFonts w:eastAsiaTheme="minorHAnsi"/>
    </w:rPr>
  </w:style>
  <w:style w:type="paragraph" w:customStyle="1" w:styleId="5C5D1E8648764A59B6FF65A99701E6121">
    <w:name w:val="5C5D1E8648764A59B6FF65A99701E6121"/>
    <w:rsid w:val="00CA29D1"/>
    <w:rPr>
      <w:rFonts w:eastAsiaTheme="minorHAnsi"/>
    </w:rPr>
  </w:style>
  <w:style w:type="paragraph" w:customStyle="1" w:styleId="E7B9E02F5DFD47149D8FA91562BCC4D751">
    <w:name w:val="E7B9E02F5DFD47149D8FA91562BCC4D751"/>
    <w:rsid w:val="00CA29D1"/>
    <w:rPr>
      <w:rFonts w:eastAsiaTheme="minorHAnsi"/>
    </w:rPr>
  </w:style>
  <w:style w:type="paragraph" w:customStyle="1" w:styleId="348FA061EE3C49ACAE41AEBD74E67BFB33">
    <w:name w:val="348FA061EE3C49ACAE41AEBD74E67BFB33"/>
    <w:rsid w:val="00CA29D1"/>
    <w:rPr>
      <w:rFonts w:eastAsiaTheme="minorHAnsi"/>
    </w:rPr>
  </w:style>
  <w:style w:type="paragraph" w:customStyle="1" w:styleId="A36C754F31F44FAB8CA89BBA09E91DAB32">
    <w:name w:val="A36C754F31F44FAB8CA89BBA09E91DAB32"/>
    <w:rsid w:val="00CA29D1"/>
    <w:rPr>
      <w:rFonts w:eastAsiaTheme="minorHAnsi"/>
    </w:rPr>
  </w:style>
  <w:style w:type="paragraph" w:customStyle="1" w:styleId="5E6E5BFE325243B99A437EBE6734EE8330">
    <w:name w:val="5E6E5BFE325243B99A437EBE6734EE8330"/>
    <w:rsid w:val="00CA29D1"/>
    <w:rPr>
      <w:rFonts w:eastAsiaTheme="minorHAnsi"/>
    </w:rPr>
  </w:style>
  <w:style w:type="paragraph" w:customStyle="1" w:styleId="8BFBF4B9CAF84A3E9019E5F9BFB7EDBA10">
    <w:name w:val="8BFBF4B9CAF84A3E9019E5F9BFB7EDBA10"/>
    <w:rsid w:val="00CA29D1"/>
    <w:rPr>
      <w:rFonts w:eastAsiaTheme="minorHAnsi"/>
    </w:rPr>
  </w:style>
  <w:style w:type="paragraph" w:customStyle="1" w:styleId="E2A9B0A6EF7F4D269EE1E0DCC0D2F2749">
    <w:name w:val="E2A9B0A6EF7F4D269EE1E0DCC0D2F2749"/>
    <w:rsid w:val="00CA29D1"/>
    <w:rPr>
      <w:rFonts w:eastAsiaTheme="minorHAnsi"/>
    </w:rPr>
  </w:style>
  <w:style w:type="paragraph" w:customStyle="1" w:styleId="3D85344DC7FE420E9D156A3EA472580F10">
    <w:name w:val="3D85344DC7FE420E9D156A3EA472580F10"/>
    <w:rsid w:val="00CA29D1"/>
    <w:rPr>
      <w:rFonts w:eastAsiaTheme="minorHAnsi"/>
    </w:rPr>
  </w:style>
  <w:style w:type="paragraph" w:customStyle="1" w:styleId="480EC0956E414A1EB754429E14ECECE610">
    <w:name w:val="480EC0956E414A1EB754429E14ECECE610"/>
    <w:rsid w:val="00CA29D1"/>
    <w:rPr>
      <w:rFonts w:eastAsiaTheme="minorHAnsi"/>
    </w:rPr>
  </w:style>
  <w:style w:type="paragraph" w:customStyle="1" w:styleId="1243330EA41B46E3954A8E47D41604AE10">
    <w:name w:val="1243330EA41B46E3954A8E47D41604AE10"/>
    <w:rsid w:val="00CA29D1"/>
    <w:rPr>
      <w:rFonts w:eastAsiaTheme="minorHAnsi"/>
    </w:rPr>
  </w:style>
  <w:style w:type="paragraph" w:customStyle="1" w:styleId="F21F786445334A25B289521284E86A4F10">
    <w:name w:val="F21F786445334A25B289521284E86A4F10"/>
    <w:rsid w:val="00CA29D1"/>
    <w:rPr>
      <w:rFonts w:eastAsiaTheme="minorHAnsi"/>
    </w:rPr>
  </w:style>
  <w:style w:type="paragraph" w:customStyle="1" w:styleId="E70A1C67EBA342418CAFBAFEA72D22218">
    <w:name w:val="E70A1C67EBA342418CAFBAFEA72D22218"/>
    <w:rsid w:val="00CA29D1"/>
    <w:rPr>
      <w:rFonts w:eastAsiaTheme="minorHAnsi"/>
    </w:rPr>
  </w:style>
  <w:style w:type="paragraph" w:customStyle="1" w:styleId="A14A45AD5B2140BDBECCD588DE192E2B7">
    <w:name w:val="A14A45AD5B2140BDBECCD588DE192E2B7"/>
    <w:rsid w:val="00CA29D1"/>
    <w:rPr>
      <w:rFonts w:eastAsiaTheme="minorHAnsi"/>
    </w:rPr>
  </w:style>
  <w:style w:type="paragraph" w:customStyle="1" w:styleId="458A02BCC1BF48DEA5724486C96D808B7">
    <w:name w:val="458A02BCC1BF48DEA5724486C96D808B7"/>
    <w:rsid w:val="00CA29D1"/>
    <w:rPr>
      <w:rFonts w:eastAsiaTheme="minorHAnsi"/>
    </w:rPr>
  </w:style>
  <w:style w:type="paragraph" w:customStyle="1" w:styleId="6CC58AC1945049A8A55C034E01FA3F264">
    <w:name w:val="6CC58AC1945049A8A55C034E01FA3F264"/>
    <w:rsid w:val="00CA29D1"/>
    <w:rPr>
      <w:rFonts w:eastAsiaTheme="minorHAnsi"/>
    </w:rPr>
  </w:style>
  <w:style w:type="paragraph" w:customStyle="1" w:styleId="028F5F1CCF554A47B347FBA1BC090C1F3">
    <w:name w:val="028F5F1CCF554A47B347FBA1BC090C1F3"/>
    <w:rsid w:val="00CA29D1"/>
    <w:rPr>
      <w:rFonts w:eastAsiaTheme="minorHAnsi"/>
    </w:rPr>
  </w:style>
  <w:style w:type="paragraph" w:customStyle="1" w:styleId="5C5D1E8648764A59B6FF65A99701E6122">
    <w:name w:val="5C5D1E8648764A59B6FF65A99701E6122"/>
    <w:rsid w:val="00CA29D1"/>
    <w:rPr>
      <w:rFonts w:eastAsiaTheme="minorHAnsi"/>
    </w:rPr>
  </w:style>
  <w:style w:type="paragraph" w:customStyle="1" w:styleId="7ECC38156F4D4775965DC6038D1CE60D">
    <w:name w:val="7ECC38156F4D4775965DC6038D1CE60D"/>
    <w:rsid w:val="00CA29D1"/>
    <w:rPr>
      <w:rFonts w:eastAsiaTheme="minorHAnsi"/>
    </w:rPr>
  </w:style>
  <w:style w:type="paragraph" w:customStyle="1" w:styleId="689DB1D276494482BDF22BEEE29D03CA">
    <w:name w:val="689DB1D276494482BDF22BEEE29D03CA"/>
    <w:rsid w:val="00CA29D1"/>
  </w:style>
  <w:style w:type="paragraph" w:customStyle="1" w:styleId="E7B9E02F5DFD47149D8FA91562BCC4D752">
    <w:name w:val="E7B9E02F5DFD47149D8FA91562BCC4D752"/>
    <w:rsid w:val="00CA29D1"/>
    <w:rPr>
      <w:rFonts w:eastAsiaTheme="minorHAnsi"/>
    </w:rPr>
  </w:style>
  <w:style w:type="paragraph" w:customStyle="1" w:styleId="348FA061EE3C49ACAE41AEBD74E67BFB34">
    <w:name w:val="348FA061EE3C49ACAE41AEBD74E67BFB34"/>
    <w:rsid w:val="00CA29D1"/>
    <w:rPr>
      <w:rFonts w:eastAsiaTheme="minorHAnsi"/>
    </w:rPr>
  </w:style>
  <w:style w:type="paragraph" w:customStyle="1" w:styleId="A36C754F31F44FAB8CA89BBA09E91DAB33">
    <w:name w:val="A36C754F31F44FAB8CA89BBA09E91DAB33"/>
    <w:rsid w:val="00CA29D1"/>
    <w:rPr>
      <w:rFonts w:eastAsiaTheme="minorHAnsi"/>
    </w:rPr>
  </w:style>
  <w:style w:type="paragraph" w:customStyle="1" w:styleId="5E6E5BFE325243B99A437EBE6734EE8331">
    <w:name w:val="5E6E5BFE325243B99A437EBE6734EE8331"/>
    <w:rsid w:val="00CA29D1"/>
    <w:rPr>
      <w:rFonts w:eastAsiaTheme="minorHAnsi"/>
    </w:rPr>
  </w:style>
  <w:style w:type="paragraph" w:customStyle="1" w:styleId="8BFBF4B9CAF84A3E9019E5F9BFB7EDBA11">
    <w:name w:val="8BFBF4B9CAF84A3E9019E5F9BFB7EDBA11"/>
    <w:rsid w:val="00CA29D1"/>
    <w:rPr>
      <w:rFonts w:eastAsiaTheme="minorHAnsi"/>
    </w:rPr>
  </w:style>
  <w:style w:type="paragraph" w:customStyle="1" w:styleId="E2A9B0A6EF7F4D269EE1E0DCC0D2F27410">
    <w:name w:val="E2A9B0A6EF7F4D269EE1E0DCC0D2F27410"/>
    <w:rsid w:val="00CA29D1"/>
    <w:rPr>
      <w:rFonts w:eastAsiaTheme="minorHAnsi"/>
    </w:rPr>
  </w:style>
  <w:style w:type="paragraph" w:customStyle="1" w:styleId="3D85344DC7FE420E9D156A3EA472580F11">
    <w:name w:val="3D85344DC7FE420E9D156A3EA472580F11"/>
    <w:rsid w:val="00CA29D1"/>
    <w:rPr>
      <w:rFonts w:eastAsiaTheme="minorHAnsi"/>
    </w:rPr>
  </w:style>
  <w:style w:type="paragraph" w:customStyle="1" w:styleId="480EC0956E414A1EB754429E14ECECE611">
    <w:name w:val="480EC0956E414A1EB754429E14ECECE611"/>
    <w:rsid w:val="00CA29D1"/>
    <w:rPr>
      <w:rFonts w:eastAsiaTheme="minorHAnsi"/>
    </w:rPr>
  </w:style>
  <w:style w:type="paragraph" w:customStyle="1" w:styleId="1243330EA41B46E3954A8E47D41604AE11">
    <w:name w:val="1243330EA41B46E3954A8E47D41604AE11"/>
    <w:rsid w:val="00CA29D1"/>
    <w:rPr>
      <w:rFonts w:eastAsiaTheme="minorHAnsi"/>
    </w:rPr>
  </w:style>
  <w:style w:type="paragraph" w:customStyle="1" w:styleId="F21F786445334A25B289521284E86A4F11">
    <w:name w:val="F21F786445334A25B289521284E86A4F11"/>
    <w:rsid w:val="00CA29D1"/>
    <w:rPr>
      <w:rFonts w:eastAsiaTheme="minorHAnsi"/>
    </w:rPr>
  </w:style>
  <w:style w:type="paragraph" w:customStyle="1" w:styleId="E70A1C67EBA342418CAFBAFEA72D22219">
    <w:name w:val="E70A1C67EBA342418CAFBAFEA72D22219"/>
    <w:rsid w:val="00CA29D1"/>
    <w:rPr>
      <w:rFonts w:eastAsiaTheme="minorHAnsi"/>
    </w:rPr>
  </w:style>
  <w:style w:type="paragraph" w:customStyle="1" w:styleId="A14A45AD5B2140BDBECCD588DE192E2B8">
    <w:name w:val="A14A45AD5B2140BDBECCD588DE192E2B8"/>
    <w:rsid w:val="00CA29D1"/>
    <w:rPr>
      <w:rFonts w:eastAsiaTheme="minorHAnsi"/>
    </w:rPr>
  </w:style>
  <w:style w:type="paragraph" w:customStyle="1" w:styleId="458A02BCC1BF48DEA5724486C96D808B8">
    <w:name w:val="458A02BCC1BF48DEA5724486C96D808B8"/>
    <w:rsid w:val="00CA29D1"/>
    <w:rPr>
      <w:rFonts w:eastAsiaTheme="minorHAnsi"/>
    </w:rPr>
  </w:style>
  <w:style w:type="paragraph" w:customStyle="1" w:styleId="6CC58AC1945049A8A55C034E01FA3F265">
    <w:name w:val="6CC58AC1945049A8A55C034E01FA3F265"/>
    <w:rsid w:val="00CA29D1"/>
    <w:rPr>
      <w:rFonts w:eastAsiaTheme="minorHAnsi"/>
    </w:rPr>
  </w:style>
  <w:style w:type="paragraph" w:customStyle="1" w:styleId="028F5F1CCF554A47B347FBA1BC090C1F4">
    <w:name w:val="028F5F1CCF554A47B347FBA1BC090C1F4"/>
    <w:rsid w:val="00CA29D1"/>
    <w:rPr>
      <w:rFonts w:eastAsiaTheme="minorHAnsi"/>
    </w:rPr>
  </w:style>
  <w:style w:type="paragraph" w:customStyle="1" w:styleId="5C5D1E8648764A59B6FF65A99701E6123">
    <w:name w:val="5C5D1E8648764A59B6FF65A99701E6123"/>
    <w:rsid w:val="00CA29D1"/>
    <w:rPr>
      <w:rFonts w:eastAsiaTheme="minorHAnsi"/>
    </w:rPr>
  </w:style>
  <w:style w:type="paragraph" w:customStyle="1" w:styleId="7ECC38156F4D4775965DC6038D1CE60D1">
    <w:name w:val="7ECC38156F4D4775965DC6038D1CE60D1"/>
    <w:rsid w:val="00CA29D1"/>
    <w:rPr>
      <w:rFonts w:eastAsiaTheme="minorHAnsi"/>
    </w:rPr>
  </w:style>
  <w:style w:type="paragraph" w:customStyle="1" w:styleId="E7B9E02F5DFD47149D8FA91562BCC4D753">
    <w:name w:val="E7B9E02F5DFD47149D8FA91562BCC4D753"/>
    <w:rsid w:val="00CA29D1"/>
    <w:rPr>
      <w:rFonts w:eastAsiaTheme="minorHAnsi"/>
    </w:rPr>
  </w:style>
  <w:style w:type="paragraph" w:customStyle="1" w:styleId="348FA061EE3C49ACAE41AEBD74E67BFB35">
    <w:name w:val="348FA061EE3C49ACAE41AEBD74E67BFB35"/>
    <w:rsid w:val="00CA29D1"/>
    <w:rPr>
      <w:rFonts w:eastAsiaTheme="minorHAnsi"/>
    </w:rPr>
  </w:style>
  <w:style w:type="paragraph" w:customStyle="1" w:styleId="A36C754F31F44FAB8CA89BBA09E91DAB34">
    <w:name w:val="A36C754F31F44FAB8CA89BBA09E91DAB34"/>
    <w:rsid w:val="00CA29D1"/>
    <w:rPr>
      <w:rFonts w:eastAsiaTheme="minorHAnsi"/>
    </w:rPr>
  </w:style>
  <w:style w:type="paragraph" w:customStyle="1" w:styleId="5E6E5BFE325243B99A437EBE6734EE8332">
    <w:name w:val="5E6E5BFE325243B99A437EBE6734EE8332"/>
    <w:rsid w:val="00CA29D1"/>
    <w:rPr>
      <w:rFonts w:eastAsiaTheme="minorHAnsi"/>
    </w:rPr>
  </w:style>
  <w:style w:type="paragraph" w:customStyle="1" w:styleId="8BFBF4B9CAF84A3E9019E5F9BFB7EDBA12">
    <w:name w:val="8BFBF4B9CAF84A3E9019E5F9BFB7EDBA12"/>
    <w:rsid w:val="00CA29D1"/>
    <w:rPr>
      <w:rFonts w:eastAsiaTheme="minorHAnsi"/>
    </w:rPr>
  </w:style>
  <w:style w:type="paragraph" w:customStyle="1" w:styleId="E2A9B0A6EF7F4D269EE1E0DCC0D2F27411">
    <w:name w:val="E2A9B0A6EF7F4D269EE1E0DCC0D2F27411"/>
    <w:rsid w:val="00CA29D1"/>
    <w:rPr>
      <w:rFonts w:eastAsiaTheme="minorHAnsi"/>
    </w:rPr>
  </w:style>
  <w:style w:type="paragraph" w:customStyle="1" w:styleId="3D85344DC7FE420E9D156A3EA472580F12">
    <w:name w:val="3D85344DC7FE420E9D156A3EA472580F12"/>
    <w:rsid w:val="00CA29D1"/>
    <w:rPr>
      <w:rFonts w:eastAsiaTheme="minorHAnsi"/>
    </w:rPr>
  </w:style>
  <w:style w:type="paragraph" w:customStyle="1" w:styleId="480EC0956E414A1EB754429E14ECECE612">
    <w:name w:val="480EC0956E414A1EB754429E14ECECE612"/>
    <w:rsid w:val="00CA29D1"/>
    <w:rPr>
      <w:rFonts w:eastAsiaTheme="minorHAnsi"/>
    </w:rPr>
  </w:style>
  <w:style w:type="paragraph" w:customStyle="1" w:styleId="1243330EA41B46E3954A8E47D41604AE12">
    <w:name w:val="1243330EA41B46E3954A8E47D41604AE12"/>
    <w:rsid w:val="00CA29D1"/>
    <w:rPr>
      <w:rFonts w:eastAsiaTheme="minorHAnsi"/>
    </w:rPr>
  </w:style>
  <w:style w:type="paragraph" w:customStyle="1" w:styleId="F21F786445334A25B289521284E86A4F12">
    <w:name w:val="F21F786445334A25B289521284E86A4F12"/>
    <w:rsid w:val="00CA29D1"/>
    <w:rPr>
      <w:rFonts w:eastAsiaTheme="minorHAnsi"/>
    </w:rPr>
  </w:style>
  <w:style w:type="paragraph" w:customStyle="1" w:styleId="E70A1C67EBA342418CAFBAFEA72D222110">
    <w:name w:val="E70A1C67EBA342418CAFBAFEA72D222110"/>
    <w:rsid w:val="00CA29D1"/>
    <w:rPr>
      <w:rFonts w:eastAsiaTheme="minorHAnsi"/>
    </w:rPr>
  </w:style>
  <w:style w:type="paragraph" w:customStyle="1" w:styleId="A14A45AD5B2140BDBECCD588DE192E2B9">
    <w:name w:val="A14A45AD5B2140BDBECCD588DE192E2B9"/>
    <w:rsid w:val="00CA29D1"/>
    <w:rPr>
      <w:rFonts w:eastAsiaTheme="minorHAnsi"/>
    </w:rPr>
  </w:style>
  <w:style w:type="paragraph" w:customStyle="1" w:styleId="458A02BCC1BF48DEA5724486C96D808B9">
    <w:name w:val="458A02BCC1BF48DEA5724486C96D808B9"/>
    <w:rsid w:val="00CA29D1"/>
    <w:rPr>
      <w:rFonts w:eastAsiaTheme="minorHAnsi"/>
    </w:rPr>
  </w:style>
  <w:style w:type="paragraph" w:customStyle="1" w:styleId="6CC58AC1945049A8A55C034E01FA3F266">
    <w:name w:val="6CC58AC1945049A8A55C034E01FA3F266"/>
    <w:rsid w:val="00CA29D1"/>
    <w:rPr>
      <w:rFonts w:eastAsiaTheme="minorHAnsi"/>
    </w:rPr>
  </w:style>
  <w:style w:type="paragraph" w:customStyle="1" w:styleId="028F5F1CCF554A47B347FBA1BC090C1F5">
    <w:name w:val="028F5F1CCF554A47B347FBA1BC090C1F5"/>
    <w:rsid w:val="00CA29D1"/>
    <w:rPr>
      <w:rFonts w:eastAsiaTheme="minorHAnsi"/>
    </w:rPr>
  </w:style>
  <w:style w:type="paragraph" w:customStyle="1" w:styleId="5C5D1E8648764A59B6FF65A99701E6124">
    <w:name w:val="5C5D1E8648764A59B6FF65A99701E6124"/>
    <w:rsid w:val="00CA29D1"/>
    <w:rPr>
      <w:rFonts w:eastAsiaTheme="minorHAnsi"/>
    </w:rPr>
  </w:style>
  <w:style w:type="paragraph" w:customStyle="1" w:styleId="7ECC38156F4D4775965DC6038D1CE60D2">
    <w:name w:val="7ECC38156F4D4775965DC6038D1CE60D2"/>
    <w:rsid w:val="00CA29D1"/>
    <w:rPr>
      <w:rFonts w:eastAsiaTheme="minorHAnsi"/>
    </w:rPr>
  </w:style>
  <w:style w:type="paragraph" w:customStyle="1" w:styleId="E7B9E02F5DFD47149D8FA91562BCC4D754">
    <w:name w:val="E7B9E02F5DFD47149D8FA91562BCC4D754"/>
    <w:rsid w:val="00CA29D1"/>
    <w:rPr>
      <w:rFonts w:eastAsiaTheme="minorHAnsi"/>
    </w:rPr>
  </w:style>
  <w:style w:type="paragraph" w:customStyle="1" w:styleId="348FA061EE3C49ACAE41AEBD74E67BFB36">
    <w:name w:val="348FA061EE3C49ACAE41AEBD74E67BFB36"/>
    <w:rsid w:val="00CA29D1"/>
    <w:rPr>
      <w:rFonts w:eastAsiaTheme="minorHAnsi"/>
    </w:rPr>
  </w:style>
  <w:style w:type="paragraph" w:customStyle="1" w:styleId="A36C754F31F44FAB8CA89BBA09E91DAB35">
    <w:name w:val="A36C754F31F44FAB8CA89BBA09E91DAB35"/>
    <w:rsid w:val="00CA29D1"/>
    <w:rPr>
      <w:rFonts w:eastAsiaTheme="minorHAnsi"/>
    </w:rPr>
  </w:style>
  <w:style w:type="paragraph" w:customStyle="1" w:styleId="5E6E5BFE325243B99A437EBE6734EE8333">
    <w:name w:val="5E6E5BFE325243B99A437EBE6734EE8333"/>
    <w:rsid w:val="00CA29D1"/>
    <w:rPr>
      <w:rFonts w:eastAsiaTheme="minorHAnsi"/>
    </w:rPr>
  </w:style>
  <w:style w:type="paragraph" w:customStyle="1" w:styleId="8BFBF4B9CAF84A3E9019E5F9BFB7EDBA13">
    <w:name w:val="8BFBF4B9CAF84A3E9019E5F9BFB7EDBA13"/>
    <w:rsid w:val="00CA29D1"/>
    <w:rPr>
      <w:rFonts w:eastAsiaTheme="minorHAnsi"/>
    </w:rPr>
  </w:style>
  <w:style w:type="paragraph" w:customStyle="1" w:styleId="E2A9B0A6EF7F4D269EE1E0DCC0D2F27412">
    <w:name w:val="E2A9B0A6EF7F4D269EE1E0DCC0D2F27412"/>
    <w:rsid w:val="00CA29D1"/>
    <w:rPr>
      <w:rFonts w:eastAsiaTheme="minorHAnsi"/>
    </w:rPr>
  </w:style>
  <w:style w:type="paragraph" w:customStyle="1" w:styleId="3D85344DC7FE420E9D156A3EA472580F13">
    <w:name w:val="3D85344DC7FE420E9D156A3EA472580F13"/>
    <w:rsid w:val="00CA29D1"/>
    <w:rPr>
      <w:rFonts w:eastAsiaTheme="minorHAnsi"/>
    </w:rPr>
  </w:style>
  <w:style w:type="paragraph" w:customStyle="1" w:styleId="480EC0956E414A1EB754429E14ECECE613">
    <w:name w:val="480EC0956E414A1EB754429E14ECECE613"/>
    <w:rsid w:val="00CA29D1"/>
    <w:rPr>
      <w:rFonts w:eastAsiaTheme="minorHAnsi"/>
    </w:rPr>
  </w:style>
  <w:style w:type="paragraph" w:customStyle="1" w:styleId="1243330EA41B46E3954A8E47D41604AE13">
    <w:name w:val="1243330EA41B46E3954A8E47D41604AE13"/>
    <w:rsid w:val="00CA29D1"/>
    <w:rPr>
      <w:rFonts w:eastAsiaTheme="minorHAnsi"/>
    </w:rPr>
  </w:style>
  <w:style w:type="paragraph" w:customStyle="1" w:styleId="F21F786445334A25B289521284E86A4F13">
    <w:name w:val="F21F786445334A25B289521284E86A4F13"/>
    <w:rsid w:val="00CA29D1"/>
    <w:rPr>
      <w:rFonts w:eastAsiaTheme="minorHAnsi"/>
    </w:rPr>
  </w:style>
  <w:style w:type="paragraph" w:customStyle="1" w:styleId="E70A1C67EBA342418CAFBAFEA72D222111">
    <w:name w:val="E70A1C67EBA342418CAFBAFEA72D222111"/>
    <w:rsid w:val="00CA29D1"/>
    <w:rPr>
      <w:rFonts w:eastAsiaTheme="minorHAnsi"/>
    </w:rPr>
  </w:style>
  <w:style w:type="paragraph" w:customStyle="1" w:styleId="A14A45AD5B2140BDBECCD588DE192E2B10">
    <w:name w:val="A14A45AD5B2140BDBECCD588DE192E2B10"/>
    <w:rsid w:val="00CA29D1"/>
    <w:rPr>
      <w:rFonts w:eastAsiaTheme="minorHAnsi"/>
    </w:rPr>
  </w:style>
  <w:style w:type="paragraph" w:customStyle="1" w:styleId="458A02BCC1BF48DEA5724486C96D808B10">
    <w:name w:val="458A02BCC1BF48DEA5724486C96D808B10"/>
    <w:rsid w:val="00CA29D1"/>
    <w:rPr>
      <w:rFonts w:eastAsiaTheme="minorHAnsi"/>
    </w:rPr>
  </w:style>
  <w:style w:type="paragraph" w:customStyle="1" w:styleId="6CC58AC1945049A8A55C034E01FA3F267">
    <w:name w:val="6CC58AC1945049A8A55C034E01FA3F267"/>
    <w:rsid w:val="00CA29D1"/>
    <w:rPr>
      <w:rFonts w:eastAsiaTheme="minorHAnsi"/>
    </w:rPr>
  </w:style>
  <w:style w:type="paragraph" w:customStyle="1" w:styleId="028F5F1CCF554A47B347FBA1BC090C1F6">
    <w:name w:val="028F5F1CCF554A47B347FBA1BC090C1F6"/>
    <w:rsid w:val="00CA29D1"/>
    <w:rPr>
      <w:rFonts w:eastAsiaTheme="minorHAnsi"/>
    </w:rPr>
  </w:style>
  <w:style w:type="paragraph" w:customStyle="1" w:styleId="5C5D1E8648764A59B6FF65A99701E6125">
    <w:name w:val="5C5D1E8648764A59B6FF65A99701E6125"/>
    <w:rsid w:val="00CA29D1"/>
    <w:rPr>
      <w:rFonts w:eastAsiaTheme="minorHAnsi"/>
    </w:rPr>
  </w:style>
  <w:style w:type="paragraph" w:customStyle="1" w:styleId="7ECC38156F4D4775965DC6038D1CE60D3">
    <w:name w:val="7ECC38156F4D4775965DC6038D1CE60D3"/>
    <w:rsid w:val="00CA29D1"/>
    <w:rPr>
      <w:rFonts w:eastAsiaTheme="minorHAnsi"/>
    </w:rPr>
  </w:style>
  <w:style w:type="paragraph" w:customStyle="1" w:styleId="2E78C29C913C44A286B6C70CE2E2204B">
    <w:name w:val="2E78C29C913C44A286B6C70CE2E2204B"/>
    <w:rsid w:val="00CA29D1"/>
    <w:rPr>
      <w:rFonts w:eastAsiaTheme="minorHAnsi"/>
    </w:rPr>
  </w:style>
  <w:style w:type="paragraph" w:customStyle="1" w:styleId="E7B9E02F5DFD47149D8FA91562BCC4D755">
    <w:name w:val="E7B9E02F5DFD47149D8FA91562BCC4D755"/>
    <w:rsid w:val="00CA29D1"/>
    <w:rPr>
      <w:rFonts w:eastAsiaTheme="minorHAnsi"/>
    </w:rPr>
  </w:style>
  <w:style w:type="paragraph" w:customStyle="1" w:styleId="348FA061EE3C49ACAE41AEBD74E67BFB37">
    <w:name w:val="348FA061EE3C49ACAE41AEBD74E67BFB37"/>
    <w:rsid w:val="00CA29D1"/>
    <w:rPr>
      <w:rFonts w:eastAsiaTheme="minorHAnsi"/>
    </w:rPr>
  </w:style>
  <w:style w:type="paragraph" w:customStyle="1" w:styleId="A36C754F31F44FAB8CA89BBA09E91DAB36">
    <w:name w:val="A36C754F31F44FAB8CA89BBA09E91DAB36"/>
    <w:rsid w:val="00CA29D1"/>
    <w:rPr>
      <w:rFonts w:eastAsiaTheme="minorHAnsi"/>
    </w:rPr>
  </w:style>
  <w:style w:type="paragraph" w:customStyle="1" w:styleId="5E6E5BFE325243B99A437EBE6734EE8334">
    <w:name w:val="5E6E5BFE325243B99A437EBE6734EE8334"/>
    <w:rsid w:val="00CA29D1"/>
    <w:rPr>
      <w:rFonts w:eastAsiaTheme="minorHAnsi"/>
    </w:rPr>
  </w:style>
  <w:style w:type="paragraph" w:customStyle="1" w:styleId="8BFBF4B9CAF84A3E9019E5F9BFB7EDBA14">
    <w:name w:val="8BFBF4B9CAF84A3E9019E5F9BFB7EDBA14"/>
    <w:rsid w:val="00CA29D1"/>
    <w:rPr>
      <w:rFonts w:eastAsiaTheme="minorHAnsi"/>
    </w:rPr>
  </w:style>
  <w:style w:type="paragraph" w:customStyle="1" w:styleId="E2A9B0A6EF7F4D269EE1E0DCC0D2F27413">
    <w:name w:val="E2A9B0A6EF7F4D269EE1E0DCC0D2F27413"/>
    <w:rsid w:val="00CA29D1"/>
    <w:rPr>
      <w:rFonts w:eastAsiaTheme="minorHAnsi"/>
    </w:rPr>
  </w:style>
  <w:style w:type="paragraph" w:customStyle="1" w:styleId="3D85344DC7FE420E9D156A3EA472580F14">
    <w:name w:val="3D85344DC7FE420E9D156A3EA472580F14"/>
    <w:rsid w:val="00CA29D1"/>
    <w:rPr>
      <w:rFonts w:eastAsiaTheme="minorHAnsi"/>
    </w:rPr>
  </w:style>
  <w:style w:type="paragraph" w:customStyle="1" w:styleId="480EC0956E414A1EB754429E14ECECE614">
    <w:name w:val="480EC0956E414A1EB754429E14ECECE614"/>
    <w:rsid w:val="00CA29D1"/>
    <w:rPr>
      <w:rFonts w:eastAsiaTheme="minorHAnsi"/>
    </w:rPr>
  </w:style>
  <w:style w:type="paragraph" w:customStyle="1" w:styleId="1243330EA41B46E3954A8E47D41604AE14">
    <w:name w:val="1243330EA41B46E3954A8E47D41604AE14"/>
    <w:rsid w:val="00CA29D1"/>
    <w:rPr>
      <w:rFonts w:eastAsiaTheme="minorHAnsi"/>
    </w:rPr>
  </w:style>
  <w:style w:type="paragraph" w:customStyle="1" w:styleId="F21F786445334A25B289521284E86A4F14">
    <w:name w:val="F21F786445334A25B289521284E86A4F14"/>
    <w:rsid w:val="00CA29D1"/>
    <w:rPr>
      <w:rFonts w:eastAsiaTheme="minorHAnsi"/>
    </w:rPr>
  </w:style>
  <w:style w:type="paragraph" w:customStyle="1" w:styleId="E70A1C67EBA342418CAFBAFEA72D222112">
    <w:name w:val="E70A1C67EBA342418CAFBAFEA72D222112"/>
    <w:rsid w:val="00CA29D1"/>
    <w:rPr>
      <w:rFonts w:eastAsiaTheme="minorHAnsi"/>
    </w:rPr>
  </w:style>
  <w:style w:type="paragraph" w:customStyle="1" w:styleId="A14A45AD5B2140BDBECCD588DE192E2B11">
    <w:name w:val="A14A45AD5B2140BDBECCD588DE192E2B11"/>
    <w:rsid w:val="00CA29D1"/>
    <w:rPr>
      <w:rFonts w:eastAsiaTheme="minorHAnsi"/>
    </w:rPr>
  </w:style>
  <w:style w:type="paragraph" w:customStyle="1" w:styleId="458A02BCC1BF48DEA5724486C96D808B11">
    <w:name w:val="458A02BCC1BF48DEA5724486C96D808B11"/>
    <w:rsid w:val="00CA29D1"/>
    <w:rPr>
      <w:rFonts w:eastAsiaTheme="minorHAnsi"/>
    </w:rPr>
  </w:style>
  <w:style w:type="paragraph" w:customStyle="1" w:styleId="6CC58AC1945049A8A55C034E01FA3F268">
    <w:name w:val="6CC58AC1945049A8A55C034E01FA3F268"/>
    <w:rsid w:val="00CA29D1"/>
    <w:rPr>
      <w:rFonts w:eastAsiaTheme="minorHAnsi"/>
    </w:rPr>
  </w:style>
  <w:style w:type="paragraph" w:customStyle="1" w:styleId="028F5F1CCF554A47B347FBA1BC090C1F7">
    <w:name w:val="028F5F1CCF554A47B347FBA1BC090C1F7"/>
    <w:rsid w:val="00CA29D1"/>
    <w:rPr>
      <w:rFonts w:eastAsiaTheme="minorHAnsi"/>
    </w:rPr>
  </w:style>
  <w:style w:type="paragraph" w:customStyle="1" w:styleId="5C5D1E8648764A59B6FF65A99701E6126">
    <w:name w:val="5C5D1E8648764A59B6FF65A99701E6126"/>
    <w:rsid w:val="00CA29D1"/>
    <w:rPr>
      <w:rFonts w:eastAsiaTheme="minorHAnsi"/>
    </w:rPr>
  </w:style>
  <w:style w:type="paragraph" w:customStyle="1" w:styleId="7ECC38156F4D4775965DC6038D1CE60D4">
    <w:name w:val="7ECC38156F4D4775965DC6038D1CE60D4"/>
    <w:rsid w:val="00CA29D1"/>
    <w:rPr>
      <w:rFonts w:eastAsiaTheme="minorHAnsi"/>
    </w:rPr>
  </w:style>
  <w:style w:type="paragraph" w:customStyle="1" w:styleId="2E78C29C913C44A286B6C70CE2E2204B1">
    <w:name w:val="2E78C29C913C44A286B6C70CE2E2204B1"/>
    <w:rsid w:val="00CA29D1"/>
    <w:rPr>
      <w:rFonts w:eastAsiaTheme="minorHAnsi"/>
    </w:rPr>
  </w:style>
  <w:style w:type="paragraph" w:customStyle="1" w:styleId="E7B9E02F5DFD47149D8FA91562BCC4D756">
    <w:name w:val="E7B9E02F5DFD47149D8FA91562BCC4D756"/>
    <w:rsid w:val="00CA29D1"/>
    <w:rPr>
      <w:rFonts w:eastAsiaTheme="minorHAnsi"/>
    </w:rPr>
  </w:style>
  <w:style w:type="paragraph" w:customStyle="1" w:styleId="348FA061EE3C49ACAE41AEBD74E67BFB38">
    <w:name w:val="348FA061EE3C49ACAE41AEBD74E67BFB38"/>
    <w:rsid w:val="00CA29D1"/>
    <w:rPr>
      <w:rFonts w:eastAsiaTheme="minorHAnsi"/>
    </w:rPr>
  </w:style>
  <w:style w:type="paragraph" w:customStyle="1" w:styleId="A36C754F31F44FAB8CA89BBA09E91DAB37">
    <w:name w:val="A36C754F31F44FAB8CA89BBA09E91DAB37"/>
    <w:rsid w:val="00CA29D1"/>
    <w:rPr>
      <w:rFonts w:eastAsiaTheme="minorHAnsi"/>
    </w:rPr>
  </w:style>
  <w:style w:type="paragraph" w:customStyle="1" w:styleId="5E6E5BFE325243B99A437EBE6734EE8335">
    <w:name w:val="5E6E5BFE325243B99A437EBE6734EE8335"/>
    <w:rsid w:val="00CA29D1"/>
    <w:rPr>
      <w:rFonts w:eastAsiaTheme="minorHAnsi"/>
    </w:rPr>
  </w:style>
  <w:style w:type="paragraph" w:customStyle="1" w:styleId="8BFBF4B9CAF84A3E9019E5F9BFB7EDBA15">
    <w:name w:val="8BFBF4B9CAF84A3E9019E5F9BFB7EDBA15"/>
    <w:rsid w:val="00CA29D1"/>
    <w:rPr>
      <w:rFonts w:eastAsiaTheme="minorHAnsi"/>
    </w:rPr>
  </w:style>
  <w:style w:type="paragraph" w:customStyle="1" w:styleId="E2A9B0A6EF7F4D269EE1E0DCC0D2F27414">
    <w:name w:val="E2A9B0A6EF7F4D269EE1E0DCC0D2F27414"/>
    <w:rsid w:val="00CA29D1"/>
    <w:rPr>
      <w:rFonts w:eastAsiaTheme="minorHAnsi"/>
    </w:rPr>
  </w:style>
  <w:style w:type="paragraph" w:customStyle="1" w:styleId="3D85344DC7FE420E9D156A3EA472580F15">
    <w:name w:val="3D85344DC7FE420E9D156A3EA472580F15"/>
    <w:rsid w:val="00CA29D1"/>
    <w:rPr>
      <w:rFonts w:eastAsiaTheme="minorHAnsi"/>
    </w:rPr>
  </w:style>
  <w:style w:type="paragraph" w:customStyle="1" w:styleId="480EC0956E414A1EB754429E14ECECE615">
    <w:name w:val="480EC0956E414A1EB754429E14ECECE615"/>
    <w:rsid w:val="00CA29D1"/>
    <w:rPr>
      <w:rFonts w:eastAsiaTheme="minorHAnsi"/>
    </w:rPr>
  </w:style>
  <w:style w:type="paragraph" w:customStyle="1" w:styleId="1243330EA41B46E3954A8E47D41604AE15">
    <w:name w:val="1243330EA41B46E3954A8E47D41604AE15"/>
    <w:rsid w:val="00CA29D1"/>
    <w:rPr>
      <w:rFonts w:eastAsiaTheme="minorHAnsi"/>
    </w:rPr>
  </w:style>
  <w:style w:type="paragraph" w:customStyle="1" w:styleId="F21F786445334A25B289521284E86A4F15">
    <w:name w:val="F21F786445334A25B289521284E86A4F15"/>
    <w:rsid w:val="00CA29D1"/>
    <w:rPr>
      <w:rFonts w:eastAsiaTheme="minorHAnsi"/>
    </w:rPr>
  </w:style>
  <w:style w:type="paragraph" w:customStyle="1" w:styleId="E70A1C67EBA342418CAFBAFEA72D222113">
    <w:name w:val="E70A1C67EBA342418CAFBAFEA72D222113"/>
    <w:rsid w:val="00CA29D1"/>
    <w:rPr>
      <w:rFonts w:eastAsiaTheme="minorHAnsi"/>
    </w:rPr>
  </w:style>
  <w:style w:type="paragraph" w:customStyle="1" w:styleId="A14A45AD5B2140BDBECCD588DE192E2B12">
    <w:name w:val="A14A45AD5B2140BDBECCD588DE192E2B12"/>
    <w:rsid w:val="00CA29D1"/>
    <w:rPr>
      <w:rFonts w:eastAsiaTheme="minorHAnsi"/>
    </w:rPr>
  </w:style>
  <w:style w:type="paragraph" w:customStyle="1" w:styleId="458A02BCC1BF48DEA5724486C96D808B12">
    <w:name w:val="458A02BCC1BF48DEA5724486C96D808B12"/>
    <w:rsid w:val="00CA29D1"/>
    <w:rPr>
      <w:rFonts w:eastAsiaTheme="minorHAnsi"/>
    </w:rPr>
  </w:style>
  <w:style w:type="paragraph" w:customStyle="1" w:styleId="6CC58AC1945049A8A55C034E01FA3F269">
    <w:name w:val="6CC58AC1945049A8A55C034E01FA3F269"/>
    <w:rsid w:val="00CA29D1"/>
    <w:rPr>
      <w:rFonts w:eastAsiaTheme="minorHAnsi"/>
    </w:rPr>
  </w:style>
  <w:style w:type="paragraph" w:customStyle="1" w:styleId="028F5F1CCF554A47B347FBA1BC090C1F8">
    <w:name w:val="028F5F1CCF554A47B347FBA1BC090C1F8"/>
    <w:rsid w:val="00CA29D1"/>
    <w:rPr>
      <w:rFonts w:eastAsiaTheme="minorHAnsi"/>
    </w:rPr>
  </w:style>
  <w:style w:type="paragraph" w:customStyle="1" w:styleId="5C5D1E8648764A59B6FF65A99701E6127">
    <w:name w:val="5C5D1E8648764A59B6FF65A99701E6127"/>
    <w:rsid w:val="00CA29D1"/>
    <w:rPr>
      <w:rFonts w:eastAsiaTheme="minorHAnsi"/>
    </w:rPr>
  </w:style>
  <w:style w:type="paragraph" w:customStyle="1" w:styleId="7ECC38156F4D4775965DC6038D1CE60D5">
    <w:name w:val="7ECC38156F4D4775965DC6038D1CE60D5"/>
    <w:rsid w:val="00CA29D1"/>
    <w:rPr>
      <w:rFonts w:eastAsiaTheme="minorHAnsi"/>
    </w:rPr>
  </w:style>
  <w:style w:type="paragraph" w:customStyle="1" w:styleId="2E78C29C913C44A286B6C70CE2E2204B2">
    <w:name w:val="2E78C29C913C44A286B6C70CE2E2204B2"/>
    <w:rsid w:val="00CA29D1"/>
    <w:rPr>
      <w:rFonts w:eastAsiaTheme="minorHAnsi"/>
    </w:rPr>
  </w:style>
  <w:style w:type="paragraph" w:customStyle="1" w:styleId="E7B9E02F5DFD47149D8FA91562BCC4D757">
    <w:name w:val="E7B9E02F5DFD47149D8FA91562BCC4D757"/>
    <w:rsid w:val="00CA29D1"/>
    <w:rPr>
      <w:rFonts w:eastAsiaTheme="minorHAnsi"/>
    </w:rPr>
  </w:style>
  <w:style w:type="paragraph" w:customStyle="1" w:styleId="348FA061EE3C49ACAE41AEBD74E67BFB39">
    <w:name w:val="348FA061EE3C49ACAE41AEBD74E67BFB39"/>
    <w:rsid w:val="00CA29D1"/>
    <w:rPr>
      <w:rFonts w:eastAsiaTheme="minorHAnsi"/>
    </w:rPr>
  </w:style>
  <w:style w:type="paragraph" w:customStyle="1" w:styleId="A36C754F31F44FAB8CA89BBA09E91DAB38">
    <w:name w:val="A36C754F31F44FAB8CA89BBA09E91DAB38"/>
    <w:rsid w:val="00CA29D1"/>
    <w:rPr>
      <w:rFonts w:eastAsiaTheme="minorHAnsi"/>
    </w:rPr>
  </w:style>
  <w:style w:type="paragraph" w:customStyle="1" w:styleId="5E6E5BFE325243B99A437EBE6734EE8336">
    <w:name w:val="5E6E5BFE325243B99A437EBE6734EE8336"/>
    <w:rsid w:val="00CA29D1"/>
    <w:rPr>
      <w:rFonts w:eastAsiaTheme="minorHAnsi"/>
    </w:rPr>
  </w:style>
  <w:style w:type="paragraph" w:customStyle="1" w:styleId="8BFBF4B9CAF84A3E9019E5F9BFB7EDBA16">
    <w:name w:val="8BFBF4B9CAF84A3E9019E5F9BFB7EDBA16"/>
    <w:rsid w:val="00CA29D1"/>
    <w:rPr>
      <w:rFonts w:eastAsiaTheme="minorHAnsi"/>
    </w:rPr>
  </w:style>
  <w:style w:type="paragraph" w:customStyle="1" w:styleId="E2A9B0A6EF7F4D269EE1E0DCC0D2F27415">
    <w:name w:val="E2A9B0A6EF7F4D269EE1E0DCC0D2F27415"/>
    <w:rsid w:val="00CA29D1"/>
    <w:rPr>
      <w:rFonts w:eastAsiaTheme="minorHAnsi"/>
    </w:rPr>
  </w:style>
  <w:style w:type="paragraph" w:customStyle="1" w:styleId="3D85344DC7FE420E9D156A3EA472580F16">
    <w:name w:val="3D85344DC7FE420E9D156A3EA472580F16"/>
    <w:rsid w:val="00CA29D1"/>
    <w:rPr>
      <w:rFonts w:eastAsiaTheme="minorHAnsi"/>
    </w:rPr>
  </w:style>
  <w:style w:type="paragraph" w:customStyle="1" w:styleId="480EC0956E414A1EB754429E14ECECE616">
    <w:name w:val="480EC0956E414A1EB754429E14ECECE616"/>
    <w:rsid w:val="00CA29D1"/>
    <w:rPr>
      <w:rFonts w:eastAsiaTheme="minorHAnsi"/>
    </w:rPr>
  </w:style>
  <w:style w:type="paragraph" w:customStyle="1" w:styleId="1243330EA41B46E3954A8E47D41604AE16">
    <w:name w:val="1243330EA41B46E3954A8E47D41604AE16"/>
    <w:rsid w:val="00CA29D1"/>
    <w:rPr>
      <w:rFonts w:eastAsiaTheme="minorHAnsi"/>
    </w:rPr>
  </w:style>
  <w:style w:type="paragraph" w:customStyle="1" w:styleId="F21F786445334A25B289521284E86A4F16">
    <w:name w:val="F21F786445334A25B289521284E86A4F16"/>
    <w:rsid w:val="00CA29D1"/>
    <w:rPr>
      <w:rFonts w:eastAsiaTheme="minorHAnsi"/>
    </w:rPr>
  </w:style>
  <w:style w:type="paragraph" w:customStyle="1" w:styleId="E70A1C67EBA342418CAFBAFEA72D222114">
    <w:name w:val="E70A1C67EBA342418CAFBAFEA72D222114"/>
    <w:rsid w:val="00CA29D1"/>
    <w:rPr>
      <w:rFonts w:eastAsiaTheme="minorHAnsi"/>
    </w:rPr>
  </w:style>
  <w:style w:type="paragraph" w:customStyle="1" w:styleId="A14A45AD5B2140BDBECCD588DE192E2B13">
    <w:name w:val="A14A45AD5B2140BDBECCD588DE192E2B13"/>
    <w:rsid w:val="00CA29D1"/>
    <w:rPr>
      <w:rFonts w:eastAsiaTheme="minorHAnsi"/>
    </w:rPr>
  </w:style>
  <w:style w:type="paragraph" w:customStyle="1" w:styleId="458A02BCC1BF48DEA5724486C96D808B13">
    <w:name w:val="458A02BCC1BF48DEA5724486C96D808B13"/>
    <w:rsid w:val="00CA29D1"/>
    <w:rPr>
      <w:rFonts w:eastAsiaTheme="minorHAnsi"/>
    </w:rPr>
  </w:style>
  <w:style w:type="paragraph" w:customStyle="1" w:styleId="6CC58AC1945049A8A55C034E01FA3F2610">
    <w:name w:val="6CC58AC1945049A8A55C034E01FA3F2610"/>
    <w:rsid w:val="00CA29D1"/>
    <w:rPr>
      <w:rFonts w:eastAsiaTheme="minorHAnsi"/>
    </w:rPr>
  </w:style>
  <w:style w:type="paragraph" w:customStyle="1" w:styleId="028F5F1CCF554A47B347FBA1BC090C1F9">
    <w:name w:val="028F5F1CCF554A47B347FBA1BC090C1F9"/>
    <w:rsid w:val="00CA29D1"/>
    <w:rPr>
      <w:rFonts w:eastAsiaTheme="minorHAnsi"/>
    </w:rPr>
  </w:style>
  <w:style w:type="paragraph" w:customStyle="1" w:styleId="5C5D1E8648764A59B6FF65A99701E6128">
    <w:name w:val="5C5D1E8648764A59B6FF65A99701E6128"/>
    <w:rsid w:val="00CA29D1"/>
    <w:rPr>
      <w:rFonts w:eastAsiaTheme="minorHAnsi"/>
    </w:rPr>
  </w:style>
  <w:style w:type="paragraph" w:customStyle="1" w:styleId="7ECC38156F4D4775965DC6038D1CE60D6">
    <w:name w:val="7ECC38156F4D4775965DC6038D1CE60D6"/>
    <w:rsid w:val="00CA29D1"/>
    <w:rPr>
      <w:rFonts w:eastAsiaTheme="minorHAnsi"/>
    </w:rPr>
  </w:style>
  <w:style w:type="paragraph" w:customStyle="1" w:styleId="2E78C29C913C44A286B6C70CE2E2204B3">
    <w:name w:val="2E78C29C913C44A286B6C70CE2E2204B3"/>
    <w:rsid w:val="00CA29D1"/>
    <w:rPr>
      <w:rFonts w:eastAsiaTheme="minorHAnsi"/>
    </w:rPr>
  </w:style>
  <w:style w:type="paragraph" w:customStyle="1" w:styleId="9D2C907DBA4C4FA3B9ABA86B9B7831BE">
    <w:name w:val="9D2C907DBA4C4FA3B9ABA86B9B7831BE"/>
    <w:rsid w:val="00CA29D1"/>
  </w:style>
  <w:style w:type="paragraph" w:customStyle="1" w:styleId="E7B9E02F5DFD47149D8FA91562BCC4D758">
    <w:name w:val="E7B9E02F5DFD47149D8FA91562BCC4D758"/>
    <w:rsid w:val="00CA29D1"/>
    <w:rPr>
      <w:rFonts w:eastAsiaTheme="minorHAnsi"/>
    </w:rPr>
  </w:style>
  <w:style w:type="paragraph" w:customStyle="1" w:styleId="348FA061EE3C49ACAE41AEBD74E67BFB40">
    <w:name w:val="348FA061EE3C49ACAE41AEBD74E67BFB40"/>
    <w:rsid w:val="00CA29D1"/>
    <w:rPr>
      <w:rFonts w:eastAsiaTheme="minorHAnsi"/>
    </w:rPr>
  </w:style>
  <w:style w:type="paragraph" w:customStyle="1" w:styleId="A36C754F31F44FAB8CA89BBA09E91DAB39">
    <w:name w:val="A36C754F31F44FAB8CA89BBA09E91DAB39"/>
    <w:rsid w:val="00CA29D1"/>
    <w:rPr>
      <w:rFonts w:eastAsiaTheme="minorHAnsi"/>
    </w:rPr>
  </w:style>
  <w:style w:type="paragraph" w:customStyle="1" w:styleId="5E6E5BFE325243B99A437EBE6734EE8337">
    <w:name w:val="5E6E5BFE325243B99A437EBE6734EE8337"/>
    <w:rsid w:val="00CA29D1"/>
    <w:rPr>
      <w:rFonts w:eastAsiaTheme="minorHAnsi"/>
    </w:rPr>
  </w:style>
  <w:style w:type="paragraph" w:customStyle="1" w:styleId="8BFBF4B9CAF84A3E9019E5F9BFB7EDBA17">
    <w:name w:val="8BFBF4B9CAF84A3E9019E5F9BFB7EDBA17"/>
    <w:rsid w:val="00CA29D1"/>
    <w:rPr>
      <w:rFonts w:eastAsiaTheme="minorHAnsi"/>
    </w:rPr>
  </w:style>
  <w:style w:type="paragraph" w:customStyle="1" w:styleId="E2A9B0A6EF7F4D269EE1E0DCC0D2F27416">
    <w:name w:val="E2A9B0A6EF7F4D269EE1E0DCC0D2F27416"/>
    <w:rsid w:val="00CA29D1"/>
    <w:rPr>
      <w:rFonts w:eastAsiaTheme="minorHAnsi"/>
    </w:rPr>
  </w:style>
  <w:style w:type="paragraph" w:customStyle="1" w:styleId="3D85344DC7FE420E9D156A3EA472580F17">
    <w:name w:val="3D85344DC7FE420E9D156A3EA472580F17"/>
    <w:rsid w:val="00CA29D1"/>
    <w:rPr>
      <w:rFonts w:eastAsiaTheme="minorHAnsi"/>
    </w:rPr>
  </w:style>
  <w:style w:type="paragraph" w:customStyle="1" w:styleId="480EC0956E414A1EB754429E14ECECE617">
    <w:name w:val="480EC0956E414A1EB754429E14ECECE617"/>
    <w:rsid w:val="00CA29D1"/>
    <w:rPr>
      <w:rFonts w:eastAsiaTheme="minorHAnsi"/>
    </w:rPr>
  </w:style>
  <w:style w:type="paragraph" w:customStyle="1" w:styleId="1243330EA41B46E3954A8E47D41604AE17">
    <w:name w:val="1243330EA41B46E3954A8E47D41604AE17"/>
    <w:rsid w:val="00CA29D1"/>
    <w:rPr>
      <w:rFonts w:eastAsiaTheme="minorHAnsi"/>
    </w:rPr>
  </w:style>
  <w:style w:type="paragraph" w:customStyle="1" w:styleId="F21F786445334A25B289521284E86A4F17">
    <w:name w:val="F21F786445334A25B289521284E86A4F17"/>
    <w:rsid w:val="00CA29D1"/>
    <w:rPr>
      <w:rFonts w:eastAsiaTheme="minorHAnsi"/>
    </w:rPr>
  </w:style>
  <w:style w:type="paragraph" w:customStyle="1" w:styleId="E70A1C67EBA342418CAFBAFEA72D222115">
    <w:name w:val="E70A1C67EBA342418CAFBAFEA72D222115"/>
    <w:rsid w:val="00CA29D1"/>
    <w:rPr>
      <w:rFonts w:eastAsiaTheme="minorHAnsi"/>
    </w:rPr>
  </w:style>
  <w:style w:type="paragraph" w:customStyle="1" w:styleId="A14A45AD5B2140BDBECCD588DE192E2B14">
    <w:name w:val="A14A45AD5B2140BDBECCD588DE192E2B14"/>
    <w:rsid w:val="00CA29D1"/>
    <w:rPr>
      <w:rFonts w:eastAsiaTheme="minorHAnsi"/>
    </w:rPr>
  </w:style>
  <w:style w:type="paragraph" w:customStyle="1" w:styleId="458A02BCC1BF48DEA5724486C96D808B14">
    <w:name w:val="458A02BCC1BF48DEA5724486C96D808B14"/>
    <w:rsid w:val="00CA29D1"/>
    <w:rPr>
      <w:rFonts w:eastAsiaTheme="minorHAnsi"/>
    </w:rPr>
  </w:style>
  <w:style w:type="paragraph" w:customStyle="1" w:styleId="6CC58AC1945049A8A55C034E01FA3F2611">
    <w:name w:val="6CC58AC1945049A8A55C034E01FA3F2611"/>
    <w:rsid w:val="00CA29D1"/>
    <w:rPr>
      <w:rFonts w:eastAsiaTheme="minorHAnsi"/>
    </w:rPr>
  </w:style>
  <w:style w:type="paragraph" w:customStyle="1" w:styleId="028F5F1CCF554A47B347FBA1BC090C1F10">
    <w:name w:val="028F5F1CCF554A47B347FBA1BC090C1F10"/>
    <w:rsid w:val="00CA29D1"/>
    <w:rPr>
      <w:rFonts w:eastAsiaTheme="minorHAnsi"/>
    </w:rPr>
  </w:style>
  <w:style w:type="paragraph" w:customStyle="1" w:styleId="5C5D1E8648764A59B6FF65A99701E6129">
    <w:name w:val="5C5D1E8648764A59B6FF65A99701E6129"/>
    <w:rsid w:val="00CA29D1"/>
    <w:rPr>
      <w:rFonts w:eastAsiaTheme="minorHAnsi"/>
    </w:rPr>
  </w:style>
  <w:style w:type="paragraph" w:customStyle="1" w:styleId="7ECC38156F4D4775965DC6038D1CE60D7">
    <w:name w:val="7ECC38156F4D4775965DC6038D1CE60D7"/>
    <w:rsid w:val="00CA29D1"/>
    <w:rPr>
      <w:rFonts w:eastAsiaTheme="minorHAnsi"/>
    </w:rPr>
  </w:style>
  <w:style w:type="paragraph" w:customStyle="1" w:styleId="2E78C29C913C44A286B6C70CE2E2204B4">
    <w:name w:val="2E78C29C913C44A286B6C70CE2E2204B4"/>
    <w:rsid w:val="00CA29D1"/>
    <w:rPr>
      <w:rFonts w:eastAsiaTheme="minorHAnsi"/>
    </w:rPr>
  </w:style>
  <w:style w:type="paragraph" w:customStyle="1" w:styleId="57A80BC6BCFE43F8A1A3D8BFFC3FD7C2">
    <w:name w:val="57A80BC6BCFE43F8A1A3D8BFFC3FD7C2"/>
    <w:rsid w:val="00CA29D1"/>
  </w:style>
  <w:style w:type="paragraph" w:customStyle="1" w:styleId="F23C6F7F21E64313827AB6E13D9570A0">
    <w:name w:val="F23C6F7F21E64313827AB6E13D9570A0"/>
    <w:rsid w:val="00CA29D1"/>
  </w:style>
  <w:style w:type="paragraph" w:customStyle="1" w:styleId="715BDEFB42AF442E9EA872C3055B76AA">
    <w:name w:val="715BDEFB42AF442E9EA872C3055B76AA"/>
    <w:rsid w:val="00CA29D1"/>
  </w:style>
  <w:style w:type="paragraph" w:customStyle="1" w:styleId="38E8935606114CE0B772EF5E78D87223">
    <w:name w:val="38E8935606114CE0B772EF5E78D87223"/>
    <w:rsid w:val="00CA29D1"/>
  </w:style>
  <w:style w:type="paragraph" w:customStyle="1" w:styleId="E2DA92E8149247B0B9730B2492E8B80B">
    <w:name w:val="E2DA92E8149247B0B9730B2492E8B80B"/>
    <w:rsid w:val="00CA29D1"/>
  </w:style>
  <w:style w:type="paragraph" w:customStyle="1" w:styleId="FA43342FDB6E43F7A67C03E237173D4B">
    <w:name w:val="FA43342FDB6E43F7A67C03E237173D4B"/>
    <w:rsid w:val="00CA29D1"/>
  </w:style>
  <w:style w:type="paragraph" w:customStyle="1" w:styleId="239DFE13418749FF8311C3F4E2551405">
    <w:name w:val="239DFE13418749FF8311C3F4E2551405"/>
    <w:rsid w:val="00CA29D1"/>
  </w:style>
  <w:style w:type="paragraph" w:customStyle="1" w:styleId="E93DE6F5244846DCA6D0F06644F90DF0">
    <w:name w:val="E93DE6F5244846DCA6D0F06644F90DF0"/>
    <w:rsid w:val="00CA29D1"/>
  </w:style>
  <w:style w:type="paragraph" w:customStyle="1" w:styleId="DC12A0D6EDED49C0A10078A69BFB01E5">
    <w:name w:val="DC12A0D6EDED49C0A10078A69BFB01E5"/>
    <w:rsid w:val="00CA29D1"/>
  </w:style>
  <w:style w:type="paragraph" w:customStyle="1" w:styleId="E6D63F7C90934D8C82309575E51F2D0C">
    <w:name w:val="E6D63F7C90934D8C82309575E51F2D0C"/>
    <w:rsid w:val="00CA29D1"/>
  </w:style>
  <w:style w:type="paragraph" w:customStyle="1" w:styleId="7D1EAED02A0A47FB8FD9B994365E7332">
    <w:name w:val="7D1EAED02A0A47FB8FD9B994365E7332"/>
    <w:rsid w:val="00CA29D1"/>
  </w:style>
  <w:style w:type="paragraph" w:customStyle="1" w:styleId="D545D399D14F4A4988D0279685B526DA">
    <w:name w:val="D545D399D14F4A4988D0279685B526DA"/>
    <w:rsid w:val="00CA29D1"/>
  </w:style>
  <w:style w:type="paragraph" w:customStyle="1" w:styleId="E7B9E02F5DFD47149D8FA91562BCC4D759">
    <w:name w:val="E7B9E02F5DFD47149D8FA91562BCC4D759"/>
    <w:rsid w:val="00CA29D1"/>
    <w:rPr>
      <w:rFonts w:eastAsiaTheme="minorHAnsi"/>
    </w:rPr>
  </w:style>
  <w:style w:type="paragraph" w:customStyle="1" w:styleId="348FA061EE3C49ACAE41AEBD74E67BFB41">
    <w:name w:val="348FA061EE3C49ACAE41AEBD74E67BFB41"/>
    <w:rsid w:val="00CA29D1"/>
    <w:rPr>
      <w:rFonts w:eastAsiaTheme="minorHAnsi"/>
    </w:rPr>
  </w:style>
  <w:style w:type="paragraph" w:customStyle="1" w:styleId="A36C754F31F44FAB8CA89BBA09E91DAB40">
    <w:name w:val="A36C754F31F44FAB8CA89BBA09E91DAB40"/>
    <w:rsid w:val="00CA29D1"/>
    <w:rPr>
      <w:rFonts w:eastAsiaTheme="minorHAnsi"/>
    </w:rPr>
  </w:style>
  <w:style w:type="paragraph" w:customStyle="1" w:styleId="5E6E5BFE325243B99A437EBE6734EE8338">
    <w:name w:val="5E6E5BFE325243B99A437EBE6734EE8338"/>
    <w:rsid w:val="00CA29D1"/>
    <w:rPr>
      <w:rFonts w:eastAsiaTheme="minorHAnsi"/>
    </w:rPr>
  </w:style>
  <w:style w:type="paragraph" w:customStyle="1" w:styleId="8BFBF4B9CAF84A3E9019E5F9BFB7EDBA18">
    <w:name w:val="8BFBF4B9CAF84A3E9019E5F9BFB7EDBA18"/>
    <w:rsid w:val="00CA29D1"/>
    <w:rPr>
      <w:rFonts w:eastAsiaTheme="minorHAnsi"/>
    </w:rPr>
  </w:style>
  <w:style w:type="paragraph" w:customStyle="1" w:styleId="E2A9B0A6EF7F4D269EE1E0DCC0D2F27417">
    <w:name w:val="E2A9B0A6EF7F4D269EE1E0DCC0D2F27417"/>
    <w:rsid w:val="00CA29D1"/>
    <w:rPr>
      <w:rFonts w:eastAsiaTheme="minorHAnsi"/>
    </w:rPr>
  </w:style>
  <w:style w:type="paragraph" w:customStyle="1" w:styleId="3D85344DC7FE420E9D156A3EA472580F18">
    <w:name w:val="3D85344DC7FE420E9D156A3EA472580F18"/>
    <w:rsid w:val="00CA29D1"/>
    <w:rPr>
      <w:rFonts w:eastAsiaTheme="minorHAnsi"/>
    </w:rPr>
  </w:style>
  <w:style w:type="paragraph" w:customStyle="1" w:styleId="480EC0956E414A1EB754429E14ECECE618">
    <w:name w:val="480EC0956E414A1EB754429E14ECECE618"/>
    <w:rsid w:val="00CA29D1"/>
    <w:rPr>
      <w:rFonts w:eastAsiaTheme="minorHAnsi"/>
    </w:rPr>
  </w:style>
  <w:style w:type="paragraph" w:customStyle="1" w:styleId="1243330EA41B46E3954A8E47D41604AE18">
    <w:name w:val="1243330EA41B46E3954A8E47D41604AE18"/>
    <w:rsid w:val="00CA29D1"/>
    <w:rPr>
      <w:rFonts w:eastAsiaTheme="minorHAnsi"/>
    </w:rPr>
  </w:style>
  <w:style w:type="paragraph" w:customStyle="1" w:styleId="F21F786445334A25B289521284E86A4F18">
    <w:name w:val="F21F786445334A25B289521284E86A4F18"/>
    <w:rsid w:val="00CA29D1"/>
    <w:rPr>
      <w:rFonts w:eastAsiaTheme="minorHAnsi"/>
    </w:rPr>
  </w:style>
  <w:style w:type="paragraph" w:customStyle="1" w:styleId="E70A1C67EBA342418CAFBAFEA72D222116">
    <w:name w:val="E70A1C67EBA342418CAFBAFEA72D222116"/>
    <w:rsid w:val="00CA29D1"/>
    <w:rPr>
      <w:rFonts w:eastAsiaTheme="minorHAnsi"/>
    </w:rPr>
  </w:style>
  <w:style w:type="paragraph" w:customStyle="1" w:styleId="A14A45AD5B2140BDBECCD588DE192E2B15">
    <w:name w:val="A14A45AD5B2140BDBECCD588DE192E2B15"/>
    <w:rsid w:val="00CA29D1"/>
    <w:rPr>
      <w:rFonts w:eastAsiaTheme="minorHAnsi"/>
    </w:rPr>
  </w:style>
  <w:style w:type="paragraph" w:customStyle="1" w:styleId="458A02BCC1BF48DEA5724486C96D808B15">
    <w:name w:val="458A02BCC1BF48DEA5724486C96D808B15"/>
    <w:rsid w:val="00CA29D1"/>
    <w:rPr>
      <w:rFonts w:eastAsiaTheme="minorHAnsi"/>
    </w:rPr>
  </w:style>
  <w:style w:type="paragraph" w:customStyle="1" w:styleId="6CC58AC1945049A8A55C034E01FA3F2612">
    <w:name w:val="6CC58AC1945049A8A55C034E01FA3F2612"/>
    <w:rsid w:val="00CA29D1"/>
    <w:rPr>
      <w:rFonts w:eastAsiaTheme="minorHAnsi"/>
    </w:rPr>
  </w:style>
  <w:style w:type="paragraph" w:customStyle="1" w:styleId="028F5F1CCF554A47B347FBA1BC090C1F11">
    <w:name w:val="028F5F1CCF554A47B347FBA1BC090C1F11"/>
    <w:rsid w:val="00CA29D1"/>
    <w:rPr>
      <w:rFonts w:eastAsiaTheme="minorHAnsi"/>
    </w:rPr>
  </w:style>
  <w:style w:type="paragraph" w:customStyle="1" w:styleId="5C5D1E8648764A59B6FF65A99701E61210">
    <w:name w:val="5C5D1E8648764A59B6FF65A99701E61210"/>
    <w:rsid w:val="00CA29D1"/>
    <w:rPr>
      <w:rFonts w:eastAsiaTheme="minorHAnsi"/>
    </w:rPr>
  </w:style>
  <w:style w:type="paragraph" w:customStyle="1" w:styleId="7ECC38156F4D4775965DC6038D1CE60D8">
    <w:name w:val="7ECC38156F4D4775965DC6038D1CE60D8"/>
    <w:rsid w:val="00CA29D1"/>
    <w:rPr>
      <w:rFonts w:eastAsiaTheme="minorHAnsi"/>
    </w:rPr>
  </w:style>
  <w:style w:type="paragraph" w:customStyle="1" w:styleId="2E78C29C913C44A286B6C70CE2E2204B5">
    <w:name w:val="2E78C29C913C44A286B6C70CE2E2204B5"/>
    <w:rsid w:val="00CA29D1"/>
    <w:rPr>
      <w:rFonts w:eastAsiaTheme="minorHAnsi"/>
    </w:rPr>
  </w:style>
  <w:style w:type="paragraph" w:customStyle="1" w:styleId="E2DA92E8149247B0B9730B2492E8B80B1">
    <w:name w:val="E2DA92E8149247B0B9730B2492E8B80B1"/>
    <w:rsid w:val="00CA29D1"/>
    <w:rPr>
      <w:rFonts w:eastAsiaTheme="minorHAnsi"/>
    </w:rPr>
  </w:style>
  <w:style w:type="paragraph" w:customStyle="1" w:styleId="DC12A0D6EDED49C0A10078A69BFB01E51">
    <w:name w:val="DC12A0D6EDED49C0A10078A69BFB01E51"/>
    <w:rsid w:val="00CA29D1"/>
    <w:rPr>
      <w:rFonts w:eastAsiaTheme="minorHAnsi"/>
    </w:rPr>
  </w:style>
  <w:style w:type="paragraph" w:customStyle="1" w:styleId="FA43342FDB6E43F7A67C03E237173D4B1">
    <w:name w:val="FA43342FDB6E43F7A67C03E237173D4B1"/>
    <w:rsid w:val="00CA29D1"/>
    <w:rPr>
      <w:rFonts w:eastAsiaTheme="minorHAnsi"/>
    </w:rPr>
  </w:style>
  <w:style w:type="paragraph" w:customStyle="1" w:styleId="E6D63F7C90934D8C82309575E51F2D0C1">
    <w:name w:val="E6D63F7C90934D8C82309575E51F2D0C1"/>
    <w:rsid w:val="00CA29D1"/>
    <w:rPr>
      <w:rFonts w:eastAsiaTheme="minorHAnsi"/>
    </w:rPr>
  </w:style>
  <w:style w:type="paragraph" w:customStyle="1" w:styleId="715BDEFB42AF442E9EA872C3055B76AA1">
    <w:name w:val="715BDEFB42AF442E9EA872C3055B76AA1"/>
    <w:rsid w:val="00CA29D1"/>
    <w:rPr>
      <w:rFonts w:eastAsiaTheme="minorHAnsi"/>
    </w:rPr>
  </w:style>
  <w:style w:type="paragraph" w:customStyle="1" w:styleId="239DFE13418749FF8311C3F4E25514051">
    <w:name w:val="239DFE13418749FF8311C3F4E25514051"/>
    <w:rsid w:val="00CA29D1"/>
    <w:rPr>
      <w:rFonts w:eastAsiaTheme="minorHAnsi"/>
    </w:rPr>
  </w:style>
  <w:style w:type="paragraph" w:customStyle="1" w:styleId="7D1EAED02A0A47FB8FD9B994365E73321">
    <w:name w:val="7D1EAED02A0A47FB8FD9B994365E73321"/>
    <w:rsid w:val="00CA29D1"/>
    <w:rPr>
      <w:rFonts w:eastAsiaTheme="minorHAnsi"/>
    </w:rPr>
  </w:style>
  <w:style w:type="paragraph" w:customStyle="1" w:styleId="38E8935606114CE0B772EF5E78D872231">
    <w:name w:val="38E8935606114CE0B772EF5E78D872231"/>
    <w:rsid w:val="00CA29D1"/>
    <w:rPr>
      <w:rFonts w:eastAsiaTheme="minorHAnsi"/>
    </w:rPr>
  </w:style>
  <w:style w:type="paragraph" w:customStyle="1" w:styleId="E93DE6F5244846DCA6D0F06644F90DF01">
    <w:name w:val="E93DE6F5244846DCA6D0F06644F90DF01"/>
    <w:rsid w:val="00CA29D1"/>
    <w:rPr>
      <w:rFonts w:eastAsiaTheme="minorHAnsi"/>
    </w:rPr>
  </w:style>
  <w:style w:type="paragraph" w:customStyle="1" w:styleId="D545D399D14F4A4988D0279685B526DA1">
    <w:name w:val="D545D399D14F4A4988D0279685B526DA1"/>
    <w:rsid w:val="00CA29D1"/>
    <w:rPr>
      <w:rFonts w:eastAsiaTheme="minorHAnsi"/>
    </w:rPr>
  </w:style>
  <w:style w:type="paragraph" w:customStyle="1" w:styleId="320EBD9FF018442C8E4A119125A5878A">
    <w:name w:val="320EBD9FF018442C8E4A119125A5878A"/>
    <w:rsid w:val="00CA29D1"/>
  </w:style>
  <w:style w:type="paragraph" w:customStyle="1" w:styleId="E7B9E02F5DFD47149D8FA91562BCC4D760">
    <w:name w:val="E7B9E02F5DFD47149D8FA91562BCC4D760"/>
    <w:rsid w:val="00CA29D1"/>
    <w:rPr>
      <w:rFonts w:eastAsiaTheme="minorHAnsi"/>
    </w:rPr>
  </w:style>
  <w:style w:type="paragraph" w:customStyle="1" w:styleId="348FA061EE3C49ACAE41AEBD74E67BFB42">
    <w:name w:val="348FA061EE3C49ACAE41AEBD74E67BFB42"/>
    <w:rsid w:val="00CA29D1"/>
    <w:rPr>
      <w:rFonts w:eastAsiaTheme="minorHAnsi"/>
    </w:rPr>
  </w:style>
  <w:style w:type="paragraph" w:customStyle="1" w:styleId="A36C754F31F44FAB8CA89BBA09E91DAB41">
    <w:name w:val="A36C754F31F44FAB8CA89BBA09E91DAB41"/>
    <w:rsid w:val="00CA29D1"/>
    <w:rPr>
      <w:rFonts w:eastAsiaTheme="minorHAnsi"/>
    </w:rPr>
  </w:style>
  <w:style w:type="paragraph" w:customStyle="1" w:styleId="5E6E5BFE325243B99A437EBE6734EE8339">
    <w:name w:val="5E6E5BFE325243B99A437EBE6734EE8339"/>
    <w:rsid w:val="00CA29D1"/>
    <w:rPr>
      <w:rFonts w:eastAsiaTheme="minorHAnsi"/>
    </w:rPr>
  </w:style>
  <w:style w:type="paragraph" w:customStyle="1" w:styleId="8BFBF4B9CAF84A3E9019E5F9BFB7EDBA19">
    <w:name w:val="8BFBF4B9CAF84A3E9019E5F9BFB7EDBA19"/>
    <w:rsid w:val="00CA29D1"/>
    <w:rPr>
      <w:rFonts w:eastAsiaTheme="minorHAnsi"/>
    </w:rPr>
  </w:style>
  <w:style w:type="paragraph" w:customStyle="1" w:styleId="E2A9B0A6EF7F4D269EE1E0DCC0D2F27418">
    <w:name w:val="E2A9B0A6EF7F4D269EE1E0DCC0D2F27418"/>
    <w:rsid w:val="00CA29D1"/>
    <w:rPr>
      <w:rFonts w:eastAsiaTheme="minorHAnsi"/>
    </w:rPr>
  </w:style>
  <w:style w:type="paragraph" w:customStyle="1" w:styleId="3D85344DC7FE420E9D156A3EA472580F19">
    <w:name w:val="3D85344DC7FE420E9D156A3EA472580F19"/>
    <w:rsid w:val="00CA29D1"/>
    <w:rPr>
      <w:rFonts w:eastAsiaTheme="minorHAnsi"/>
    </w:rPr>
  </w:style>
  <w:style w:type="paragraph" w:customStyle="1" w:styleId="480EC0956E414A1EB754429E14ECECE619">
    <w:name w:val="480EC0956E414A1EB754429E14ECECE619"/>
    <w:rsid w:val="00CA29D1"/>
    <w:rPr>
      <w:rFonts w:eastAsiaTheme="minorHAnsi"/>
    </w:rPr>
  </w:style>
  <w:style w:type="paragraph" w:customStyle="1" w:styleId="1243330EA41B46E3954A8E47D41604AE19">
    <w:name w:val="1243330EA41B46E3954A8E47D41604AE19"/>
    <w:rsid w:val="00CA29D1"/>
    <w:rPr>
      <w:rFonts w:eastAsiaTheme="minorHAnsi"/>
    </w:rPr>
  </w:style>
  <w:style w:type="paragraph" w:customStyle="1" w:styleId="F21F786445334A25B289521284E86A4F19">
    <w:name w:val="F21F786445334A25B289521284E86A4F19"/>
    <w:rsid w:val="00CA29D1"/>
    <w:rPr>
      <w:rFonts w:eastAsiaTheme="minorHAnsi"/>
    </w:rPr>
  </w:style>
  <w:style w:type="paragraph" w:customStyle="1" w:styleId="E70A1C67EBA342418CAFBAFEA72D222117">
    <w:name w:val="E70A1C67EBA342418CAFBAFEA72D222117"/>
    <w:rsid w:val="00CA29D1"/>
    <w:rPr>
      <w:rFonts w:eastAsiaTheme="minorHAnsi"/>
    </w:rPr>
  </w:style>
  <w:style w:type="paragraph" w:customStyle="1" w:styleId="A14A45AD5B2140BDBECCD588DE192E2B16">
    <w:name w:val="A14A45AD5B2140BDBECCD588DE192E2B16"/>
    <w:rsid w:val="00CA29D1"/>
    <w:rPr>
      <w:rFonts w:eastAsiaTheme="minorHAnsi"/>
    </w:rPr>
  </w:style>
  <w:style w:type="paragraph" w:customStyle="1" w:styleId="458A02BCC1BF48DEA5724486C96D808B16">
    <w:name w:val="458A02BCC1BF48DEA5724486C96D808B16"/>
    <w:rsid w:val="00CA29D1"/>
    <w:rPr>
      <w:rFonts w:eastAsiaTheme="minorHAnsi"/>
    </w:rPr>
  </w:style>
  <w:style w:type="paragraph" w:customStyle="1" w:styleId="6CC58AC1945049A8A55C034E01FA3F2613">
    <w:name w:val="6CC58AC1945049A8A55C034E01FA3F2613"/>
    <w:rsid w:val="00CA29D1"/>
    <w:rPr>
      <w:rFonts w:eastAsiaTheme="minorHAnsi"/>
    </w:rPr>
  </w:style>
  <w:style w:type="paragraph" w:customStyle="1" w:styleId="028F5F1CCF554A47B347FBA1BC090C1F12">
    <w:name w:val="028F5F1CCF554A47B347FBA1BC090C1F12"/>
    <w:rsid w:val="00CA29D1"/>
    <w:rPr>
      <w:rFonts w:eastAsiaTheme="minorHAnsi"/>
    </w:rPr>
  </w:style>
  <w:style w:type="paragraph" w:customStyle="1" w:styleId="5C5D1E8648764A59B6FF65A99701E61211">
    <w:name w:val="5C5D1E8648764A59B6FF65A99701E61211"/>
    <w:rsid w:val="00CA29D1"/>
    <w:rPr>
      <w:rFonts w:eastAsiaTheme="minorHAnsi"/>
    </w:rPr>
  </w:style>
  <w:style w:type="paragraph" w:customStyle="1" w:styleId="7ECC38156F4D4775965DC6038D1CE60D9">
    <w:name w:val="7ECC38156F4D4775965DC6038D1CE60D9"/>
    <w:rsid w:val="00CA29D1"/>
    <w:rPr>
      <w:rFonts w:eastAsiaTheme="minorHAnsi"/>
    </w:rPr>
  </w:style>
  <w:style w:type="paragraph" w:customStyle="1" w:styleId="2E78C29C913C44A286B6C70CE2E2204B6">
    <w:name w:val="2E78C29C913C44A286B6C70CE2E2204B6"/>
    <w:rsid w:val="00CA29D1"/>
    <w:rPr>
      <w:rFonts w:eastAsiaTheme="minorHAnsi"/>
    </w:rPr>
  </w:style>
  <w:style w:type="paragraph" w:customStyle="1" w:styleId="E2DA92E8149247B0B9730B2492E8B80B2">
    <w:name w:val="E2DA92E8149247B0B9730B2492E8B80B2"/>
    <w:rsid w:val="00CA29D1"/>
    <w:rPr>
      <w:rFonts w:eastAsiaTheme="minorHAnsi"/>
    </w:rPr>
  </w:style>
  <w:style w:type="paragraph" w:customStyle="1" w:styleId="DC12A0D6EDED49C0A10078A69BFB01E52">
    <w:name w:val="DC12A0D6EDED49C0A10078A69BFB01E52"/>
    <w:rsid w:val="00CA29D1"/>
    <w:rPr>
      <w:rFonts w:eastAsiaTheme="minorHAnsi"/>
    </w:rPr>
  </w:style>
  <w:style w:type="paragraph" w:customStyle="1" w:styleId="FA43342FDB6E43F7A67C03E237173D4B2">
    <w:name w:val="FA43342FDB6E43F7A67C03E237173D4B2"/>
    <w:rsid w:val="00CA29D1"/>
    <w:rPr>
      <w:rFonts w:eastAsiaTheme="minorHAnsi"/>
    </w:rPr>
  </w:style>
  <w:style w:type="paragraph" w:customStyle="1" w:styleId="E6D63F7C90934D8C82309575E51F2D0C2">
    <w:name w:val="E6D63F7C90934D8C82309575E51F2D0C2"/>
    <w:rsid w:val="00CA29D1"/>
    <w:rPr>
      <w:rFonts w:eastAsiaTheme="minorHAnsi"/>
    </w:rPr>
  </w:style>
  <w:style w:type="paragraph" w:customStyle="1" w:styleId="715BDEFB42AF442E9EA872C3055B76AA2">
    <w:name w:val="715BDEFB42AF442E9EA872C3055B76AA2"/>
    <w:rsid w:val="00CA29D1"/>
    <w:rPr>
      <w:rFonts w:eastAsiaTheme="minorHAnsi"/>
    </w:rPr>
  </w:style>
  <w:style w:type="paragraph" w:customStyle="1" w:styleId="239DFE13418749FF8311C3F4E25514052">
    <w:name w:val="239DFE13418749FF8311C3F4E25514052"/>
    <w:rsid w:val="00CA29D1"/>
    <w:rPr>
      <w:rFonts w:eastAsiaTheme="minorHAnsi"/>
    </w:rPr>
  </w:style>
  <w:style w:type="paragraph" w:customStyle="1" w:styleId="7D1EAED02A0A47FB8FD9B994365E73322">
    <w:name w:val="7D1EAED02A0A47FB8FD9B994365E73322"/>
    <w:rsid w:val="00CA29D1"/>
    <w:rPr>
      <w:rFonts w:eastAsiaTheme="minorHAnsi"/>
    </w:rPr>
  </w:style>
  <w:style w:type="paragraph" w:customStyle="1" w:styleId="38E8935606114CE0B772EF5E78D872232">
    <w:name w:val="38E8935606114CE0B772EF5E78D872232"/>
    <w:rsid w:val="00CA29D1"/>
    <w:rPr>
      <w:rFonts w:eastAsiaTheme="minorHAnsi"/>
    </w:rPr>
  </w:style>
  <w:style w:type="paragraph" w:customStyle="1" w:styleId="E93DE6F5244846DCA6D0F06644F90DF02">
    <w:name w:val="E93DE6F5244846DCA6D0F06644F90DF02"/>
    <w:rsid w:val="00CA29D1"/>
    <w:rPr>
      <w:rFonts w:eastAsiaTheme="minorHAnsi"/>
    </w:rPr>
  </w:style>
  <w:style w:type="paragraph" w:customStyle="1" w:styleId="D545D399D14F4A4988D0279685B526DA2">
    <w:name w:val="D545D399D14F4A4988D0279685B526DA2"/>
    <w:rsid w:val="00CA29D1"/>
    <w:rPr>
      <w:rFonts w:eastAsiaTheme="minorHAnsi"/>
    </w:rPr>
  </w:style>
  <w:style w:type="paragraph" w:customStyle="1" w:styleId="320EBD9FF018442C8E4A119125A5878A1">
    <w:name w:val="320EBD9FF018442C8E4A119125A5878A1"/>
    <w:rsid w:val="00CA29D1"/>
    <w:rPr>
      <w:rFonts w:eastAsiaTheme="minorHAnsi"/>
    </w:rPr>
  </w:style>
  <w:style w:type="paragraph" w:customStyle="1" w:styleId="055BABDA3D0D445E9C73C3CA0CE366B3">
    <w:name w:val="055BABDA3D0D445E9C73C3CA0CE366B3"/>
    <w:rsid w:val="00CA29D1"/>
    <w:rPr>
      <w:rFonts w:eastAsiaTheme="minorHAnsi"/>
    </w:rPr>
  </w:style>
  <w:style w:type="paragraph" w:customStyle="1" w:styleId="1F3C92F2B3124DF7BEE5FEEF91371555">
    <w:name w:val="1F3C92F2B3124DF7BEE5FEEF91371555"/>
    <w:rsid w:val="00CA29D1"/>
  </w:style>
  <w:style w:type="paragraph" w:customStyle="1" w:styleId="E7B9E02F5DFD47149D8FA91562BCC4D761">
    <w:name w:val="E7B9E02F5DFD47149D8FA91562BCC4D761"/>
    <w:rsid w:val="00CA29D1"/>
    <w:rPr>
      <w:rFonts w:eastAsiaTheme="minorHAnsi"/>
    </w:rPr>
  </w:style>
  <w:style w:type="paragraph" w:customStyle="1" w:styleId="348FA061EE3C49ACAE41AEBD74E67BFB43">
    <w:name w:val="348FA061EE3C49ACAE41AEBD74E67BFB43"/>
    <w:rsid w:val="00CA29D1"/>
    <w:rPr>
      <w:rFonts w:eastAsiaTheme="minorHAnsi"/>
    </w:rPr>
  </w:style>
  <w:style w:type="paragraph" w:customStyle="1" w:styleId="A36C754F31F44FAB8CA89BBA09E91DAB42">
    <w:name w:val="A36C754F31F44FAB8CA89BBA09E91DAB42"/>
    <w:rsid w:val="00CA29D1"/>
    <w:rPr>
      <w:rFonts w:eastAsiaTheme="minorHAnsi"/>
    </w:rPr>
  </w:style>
  <w:style w:type="paragraph" w:customStyle="1" w:styleId="5E6E5BFE325243B99A437EBE6734EE8340">
    <w:name w:val="5E6E5BFE325243B99A437EBE6734EE8340"/>
    <w:rsid w:val="00CA29D1"/>
    <w:rPr>
      <w:rFonts w:eastAsiaTheme="minorHAnsi"/>
    </w:rPr>
  </w:style>
  <w:style w:type="paragraph" w:customStyle="1" w:styleId="8BFBF4B9CAF84A3E9019E5F9BFB7EDBA20">
    <w:name w:val="8BFBF4B9CAF84A3E9019E5F9BFB7EDBA20"/>
    <w:rsid w:val="00CA29D1"/>
    <w:rPr>
      <w:rFonts w:eastAsiaTheme="minorHAnsi"/>
    </w:rPr>
  </w:style>
  <w:style w:type="paragraph" w:customStyle="1" w:styleId="E2A9B0A6EF7F4D269EE1E0DCC0D2F27419">
    <w:name w:val="E2A9B0A6EF7F4D269EE1E0DCC0D2F27419"/>
    <w:rsid w:val="00CA29D1"/>
    <w:rPr>
      <w:rFonts w:eastAsiaTheme="minorHAnsi"/>
    </w:rPr>
  </w:style>
  <w:style w:type="paragraph" w:customStyle="1" w:styleId="3D85344DC7FE420E9D156A3EA472580F20">
    <w:name w:val="3D85344DC7FE420E9D156A3EA472580F20"/>
    <w:rsid w:val="00CA29D1"/>
    <w:rPr>
      <w:rFonts w:eastAsiaTheme="minorHAnsi"/>
    </w:rPr>
  </w:style>
  <w:style w:type="paragraph" w:customStyle="1" w:styleId="480EC0956E414A1EB754429E14ECECE620">
    <w:name w:val="480EC0956E414A1EB754429E14ECECE620"/>
    <w:rsid w:val="00CA29D1"/>
    <w:rPr>
      <w:rFonts w:eastAsiaTheme="minorHAnsi"/>
    </w:rPr>
  </w:style>
  <w:style w:type="paragraph" w:customStyle="1" w:styleId="1243330EA41B46E3954A8E47D41604AE20">
    <w:name w:val="1243330EA41B46E3954A8E47D41604AE20"/>
    <w:rsid w:val="00CA29D1"/>
    <w:rPr>
      <w:rFonts w:eastAsiaTheme="minorHAnsi"/>
    </w:rPr>
  </w:style>
  <w:style w:type="paragraph" w:customStyle="1" w:styleId="F21F786445334A25B289521284E86A4F20">
    <w:name w:val="F21F786445334A25B289521284E86A4F20"/>
    <w:rsid w:val="00CA29D1"/>
    <w:rPr>
      <w:rFonts w:eastAsiaTheme="minorHAnsi"/>
    </w:rPr>
  </w:style>
  <w:style w:type="paragraph" w:customStyle="1" w:styleId="E70A1C67EBA342418CAFBAFEA72D222118">
    <w:name w:val="E70A1C67EBA342418CAFBAFEA72D222118"/>
    <w:rsid w:val="00CA29D1"/>
    <w:rPr>
      <w:rFonts w:eastAsiaTheme="minorHAnsi"/>
    </w:rPr>
  </w:style>
  <w:style w:type="paragraph" w:customStyle="1" w:styleId="A14A45AD5B2140BDBECCD588DE192E2B17">
    <w:name w:val="A14A45AD5B2140BDBECCD588DE192E2B17"/>
    <w:rsid w:val="00CA29D1"/>
    <w:rPr>
      <w:rFonts w:eastAsiaTheme="minorHAnsi"/>
    </w:rPr>
  </w:style>
  <w:style w:type="paragraph" w:customStyle="1" w:styleId="458A02BCC1BF48DEA5724486C96D808B17">
    <w:name w:val="458A02BCC1BF48DEA5724486C96D808B17"/>
    <w:rsid w:val="00CA29D1"/>
    <w:rPr>
      <w:rFonts w:eastAsiaTheme="minorHAnsi"/>
    </w:rPr>
  </w:style>
  <w:style w:type="paragraph" w:customStyle="1" w:styleId="6CC58AC1945049A8A55C034E01FA3F2614">
    <w:name w:val="6CC58AC1945049A8A55C034E01FA3F2614"/>
    <w:rsid w:val="00CA29D1"/>
    <w:rPr>
      <w:rFonts w:eastAsiaTheme="minorHAnsi"/>
    </w:rPr>
  </w:style>
  <w:style w:type="paragraph" w:customStyle="1" w:styleId="028F5F1CCF554A47B347FBA1BC090C1F13">
    <w:name w:val="028F5F1CCF554A47B347FBA1BC090C1F13"/>
    <w:rsid w:val="00CA29D1"/>
    <w:rPr>
      <w:rFonts w:eastAsiaTheme="minorHAnsi"/>
    </w:rPr>
  </w:style>
  <w:style w:type="paragraph" w:customStyle="1" w:styleId="5C5D1E8648764A59B6FF65A99701E61212">
    <w:name w:val="5C5D1E8648764A59B6FF65A99701E61212"/>
    <w:rsid w:val="00CA29D1"/>
    <w:rPr>
      <w:rFonts w:eastAsiaTheme="minorHAnsi"/>
    </w:rPr>
  </w:style>
  <w:style w:type="paragraph" w:customStyle="1" w:styleId="7ECC38156F4D4775965DC6038D1CE60D10">
    <w:name w:val="7ECC38156F4D4775965DC6038D1CE60D10"/>
    <w:rsid w:val="00CA29D1"/>
    <w:rPr>
      <w:rFonts w:eastAsiaTheme="minorHAnsi"/>
    </w:rPr>
  </w:style>
  <w:style w:type="paragraph" w:customStyle="1" w:styleId="2E78C29C913C44A286B6C70CE2E2204B7">
    <w:name w:val="2E78C29C913C44A286B6C70CE2E2204B7"/>
    <w:rsid w:val="00CA29D1"/>
    <w:rPr>
      <w:rFonts w:eastAsiaTheme="minorHAnsi"/>
    </w:rPr>
  </w:style>
  <w:style w:type="paragraph" w:customStyle="1" w:styleId="E2DA92E8149247B0B9730B2492E8B80B3">
    <w:name w:val="E2DA92E8149247B0B9730B2492E8B80B3"/>
    <w:rsid w:val="00CA29D1"/>
    <w:rPr>
      <w:rFonts w:eastAsiaTheme="minorHAnsi"/>
    </w:rPr>
  </w:style>
  <w:style w:type="paragraph" w:customStyle="1" w:styleId="DC12A0D6EDED49C0A10078A69BFB01E53">
    <w:name w:val="DC12A0D6EDED49C0A10078A69BFB01E53"/>
    <w:rsid w:val="00CA29D1"/>
    <w:rPr>
      <w:rFonts w:eastAsiaTheme="minorHAnsi"/>
    </w:rPr>
  </w:style>
  <w:style w:type="paragraph" w:customStyle="1" w:styleId="FA43342FDB6E43F7A67C03E237173D4B3">
    <w:name w:val="FA43342FDB6E43F7A67C03E237173D4B3"/>
    <w:rsid w:val="00CA29D1"/>
    <w:rPr>
      <w:rFonts w:eastAsiaTheme="minorHAnsi"/>
    </w:rPr>
  </w:style>
  <w:style w:type="paragraph" w:customStyle="1" w:styleId="E6D63F7C90934D8C82309575E51F2D0C3">
    <w:name w:val="E6D63F7C90934D8C82309575E51F2D0C3"/>
    <w:rsid w:val="00CA29D1"/>
    <w:rPr>
      <w:rFonts w:eastAsiaTheme="minorHAnsi"/>
    </w:rPr>
  </w:style>
  <w:style w:type="paragraph" w:customStyle="1" w:styleId="715BDEFB42AF442E9EA872C3055B76AA3">
    <w:name w:val="715BDEFB42AF442E9EA872C3055B76AA3"/>
    <w:rsid w:val="00CA29D1"/>
    <w:rPr>
      <w:rFonts w:eastAsiaTheme="minorHAnsi"/>
    </w:rPr>
  </w:style>
  <w:style w:type="paragraph" w:customStyle="1" w:styleId="239DFE13418749FF8311C3F4E25514053">
    <w:name w:val="239DFE13418749FF8311C3F4E25514053"/>
    <w:rsid w:val="00CA29D1"/>
    <w:rPr>
      <w:rFonts w:eastAsiaTheme="minorHAnsi"/>
    </w:rPr>
  </w:style>
  <w:style w:type="paragraph" w:customStyle="1" w:styleId="7D1EAED02A0A47FB8FD9B994365E73323">
    <w:name w:val="7D1EAED02A0A47FB8FD9B994365E73323"/>
    <w:rsid w:val="00CA29D1"/>
    <w:rPr>
      <w:rFonts w:eastAsiaTheme="minorHAnsi"/>
    </w:rPr>
  </w:style>
  <w:style w:type="paragraph" w:customStyle="1" w:styleId="38E8935606114CE0B772EF5E78D872233">
    <w:name w:val="38E8935606114CE0B772EF5E78D872233"/>
    <w:rsid w:val="00CA29D1"/>
    <w:rPr>
      <w:rFonts w:eastAsiaTheme="minorHAnsi"/>
    </w:rPr>
  </w:style>
  <w:style w:type="paragraph" w:customStyle="1" w:styleId="E93DE6F5244846DCA6D0F06644F90DF03">
    <w:name w:val="E93DE6F5244846DCA6D0F06644F90DF03"/>
    <w:rsid w:val="00CA29D1"/>
    <w:rPr>
      <w:rFonts w:eastAsiaTheme="minorHAnsi"/>
    </w:rPr>
  </w:style>
  <w:style w:type="paragraph" w:customStyle="1" w:styleId="D545D399D14F4A4988D0279685B526DA3">
    <w:name w:val="D545D399D14F4A4988D0279685B526DA3"/>
    <w:rsid w:val="00CA29D1"/>
    <w:rPr>
      <w:rFonts w:eastAsiaTheme="minorHAnsi"/>
    </w:rPr>
  </w:style>
  <w:style w:type="paragraph" w:customStyle="1" w:styleId="320EBD9FF018442C8E4A119125A5878A2">
    <w:name w:val="320EBD9FF018442C8E4A119125A5878A2"/>
    <w:rsid w:val="00CA29D1"/>
    <w:rPr>
      <w:rFonts w:eastAsiaTheme="minorHAnsi"/>
    </w:rPr>
  </w:style>
  <w:style w:type="paragraph" w:customStyle="1" w:styleId="055BABDA3D0D445E9C73C3CA0CE366B31">
    <w:name w:val="055BABDA3D0D445E9C73C3CA0CE366B31"/>
    <w:rsid w:val="00CA29D1"/>
    <w:rPr>
      <w:rFonts w:eastAsiaTheme="minorHAnsi"/>
    </w:rPr>
  </w:style>
  <w:style w:type="paragraph" w:customStyle="1" w:styleId="1F3C92F2B3124DF7BEE5FEEF913715551">
    <w:name w:val="1F3C92F2B3124DF7BEE5FEEF913715551"/>
    <w:rsid w:val="00CA29D1"/>
    <w:rPr>
      <w:rFonts w:eastAsiaTheme="minorHAnsi"/>
    </w:rPr>
  </w:style>
  <w:style w:type="paragraph" w:customStyle="1" w:styleId="CA2FAA98065D45E6A7B7DF7E49ADF152">
    <w:name w:val="CA2FAA98065D45E6A7B7DF7E49ADF152"/>
    <w:rsid w:val="00CA29D1"/>
  </w:style>
  <w:style w:type="paragraph" w:customStyle="1" w:styleId="5040FA43E6264A4AA0AB784B14CB1491">
    <w:name w:val="5040FA43E6264A4AA0AB784B14CB1491"/>
    <w:rsid w:val="00CA29D1"/>
  </w:style>
  <w:style w:type="paragraph" w:customStyle="1" w:styleId="8623E58A61E44A5CB5FCAABF3E85D342">
    <w:name w:val="8623E58A61E44A5CB5FCAABF3E85D342"/>
    <w:rsid w:val="00CA29D1"/>
  </w:style>
  <w:style w:type="paragraph" w:customStyle="1" w:styleId="2C02C55783654B578358EE5D04597009">
    <w:name w:val="2C02C55783654B578358EE5D04597009"/>
    <w:rsid w:val="00CA29D1"/>
  </w:style>
  <w:style w:type="paragraph" w:customStyle="1" w:styleId="266E0BA7C6BD49539E62F46A8840D3FE">
    <w:name w:val="266E0BA7C6BD49539E62F46A8840D3FE"/>
    <w:rsid w:val="00CA29D1"/>
  </w:style>
  <w:style w:type="paragraph" w:customStyle="1" w:styleId="8A9DB052E34D42839905D32D79CA1433">
    <w:name w:val="8A9DB052E34D42839905D32D79CA1433"/>
    <w:rsid w:val="00CA29D1"/>
  </w:style>
  <w:style w:type="paragraph" w:customStyle="1" w:styleId="ADD35C9E239D4C729F9378280FDE3239">
    <w:name w:val="ADD35C9E239D4C729F9378280FDE3239"/>
    <w:rsid w:val="00CA29D1"/>
  </w:style>
  <w:style w:type="paragraph" w:customStyle="1" w:styleId="46BB3A84DF8E41CEB6D219A67AFC1A8A">
    <w:name w:val="46BB3A84DF8E41CEB6D219A67AFC1A8A"/>
    <w:rsid w:val="00CA29D1"/>
  </w:style>
  <w:style w:type="paragraph" w:customStyle="1" w:styleId="73B96ABA67AF4438BD92566843086D88">
    <w:name w:val="73B96ABA67AF4438BD92566843086D88"/>
    <w:rsid w:val="00CA29D1"/>
  </w:style>
  <w:style w:type="paragraph" w:customStyle="1" w:styleId="2665BF6E177D452C9170CC5CD7FAC79F">
    <w:name w:val="2665BF6E177D452C9170CC5CD7FAC79F"/>
    <w:rsid w:val="00CA29D1"/>
  </w:style>
  <w:style w:type="paragraph" w:customStyle="1" w:styleId="E7B9E02F5DFD47149D8FA91562BCC4D762">
    <w:name w:val="E7B9E02F5DFD47149D8FA91562BCC4D762"/>
    <w:rsid w:val="00CA29D1"/>
    <w:rPr>
      <w:rFonts w:eastAsiaTheme="minorHAnsi"/>
    </w:rPr>
  </w:style>
  <w:style w:type="paragraph" w:customStyle="1" w:styleId="348FA061EE3C49ACAE41AEBD74E67BFB44">
    <w:name w:val="348FA061EE3C49ACAE41AEBD74E67BFB44"/>
    <w:rsid w:val="00CA29D1"/>
    <w:rPr>
      <w:rFonts w:eastAsiaTheme="minorHAnsi"/>
    </w:rPr>
  </w:style>
  <w:style w:type="paragraph" w:customStyle="1" w:styleId="A36C754F31F44FAB8CA89BBA09E91DAB43">
    <w:name w:val="A36C754F31F44FAB8CA89BBA09E91DAB43"/>
    <w:rsid w:val="00CA29D1"/>
    <w:rPr>
      <w:rFonts w:eastAsiaTheme="minorHAnsi"/>
    </w:rPr>
  </w:style>
  <w:style w:type="paragraph" w:customStyle="1" w:styleId="5E6E5BFE325243B99A437EBE6734EE8341">
    <w:name w:val="5E6E5BFE325243B99A437EBE6734EE8341"/>
    <w:rsid w:val="00CA29D1"/>
    <w:rPr>
      <w:rFonts w:eastAsiaTheme="minorHAnsi"/>
    </w:rPr>
  </w:style>
  <w:style w:type="paragraph" w:customStyle="1" w:styleId="8BFBF4B9CAF84A3E9019E5F9BFB7EDBA21">
    <w:name w:val="8BFBF4B9CAF84A3E9019E5F9BFB7EDBA21"/>
    <w:rsid w:val="00CA29D1"/>
    <w:rPr>
      <w:rFonts w:eastAsiaTheme="minorHAnsi"/>
    </w:rPr>
  </w:style>
  <w:style w:type="paragraph" w:customStyle="1" w:styleId="E2A9B0A6EF7F4D269EE1E0DCC0D2F27420">
    <w:name w:val="E2A9B0A6EF7F4D269EE1E0DCC0D2F27420"/>
    <w:rsid w:val="00CA29D1"/>
    <w:rPr>
      <w:rFonts w:eastAsiaTheme="minorHAnsi"/>
    </w:rPr>
  </w:style>
  <w:style w:type="paragraph" w:customStyle="1" w:styleId="3D85344DC7FE420E9D156A3EA472580F21">
    <w:name w:val="3D85344DC7FE420E9D156A3EA472580F21"/>
    <w:rsid w:val="00CA29D1"/>
    <w:rPr>
      <w:rFonts w:eastAsiaTheme="minorHAnsi"/>
    </w:rPr>
  </w:style>
  <w:style w:type="paragraph" w:customStyle="1" w:styleId="480EC0956E414A1EB754429E14ECECE621">
    <w:name w:val="480EC0956E414A1EB754429E14ECECE621"/>
    <w:rsid w:val="00CA29D1"/>
    <w:rPr>
      <w:rFonts w:eastAsiaTheme="minorHAnsi"/>
    </w:rPr>
  </w:style>
  <w:style w:type="paragraph" w:customStyle="1" w:styleId="1243330EA41B46E3954A8E47D41604AE21">
    <w:name w:val="1243330EA41B46E3954A8E47D41604AE21"/>
    <w:rsid w:val="00CA29D1"/>
    <w:rPr>
      <w:rFonts w:eastAsiaTheme="minorHAnsi"/>
    </w:rPr>
  </w:style>
  <w:style w:type="paragraph" w:customStyle="1" w:styleId="F21F786445334A25B289521284E86A4F21">
    <w:name w:val="F21F786445334A25B289521284E86A4F21"/>
    <w:rsid w:val="00CA29D1"/>
    <w:rPr>
      <w:rFonts w:eastAsiaTheme="minorHAnsi"/>
    </w:rPr>
  </w:style>
  <w:style w:type="paragraph" w:customStyle="1" w:styleId="CA2FAA98065D45E6A7B7DF7E49ADF1521">
    <w:name w:val="CA2FAA98065D45E6A7B7DF7E49ADF1521"/>
    <w:rsid w:val="00CA29D1"/>
    <w:rPr>
      <w:rFonts w:eastAsiaTheme="minorHAnsi"/>
    </w:rPr>
  </w:style>
  <w:style w:type="paragraph" w:customStyle="1" w:styleId="5040FA43E6264A4AA0AB784B14CB14911">
    <w:name w:val="5040FA43E6264A4AA0AB784B14CB14911"/>
    <w:rsid w:val="00CA29D1"/>
    <w:rPr>
      <w:rFonts w:eastAsiaTheme="minorHAnsi"/>
    </w:rPr>
  </w:style>
  <w:style w:type="paragraph" w:customStyle="1" w:styleId="2C02C55783654B578358EE5D045970091">
    <w:name w:val="2C02C55783654B578358EE5D045970091"/>
    <w:rsid w:val="00CA29D1"/>
    <w:rPr>
      <w:rFonts w:eastAsiaTheme="minorHAnsi"/>
    </w:rPr>
  </w:style>
  <w:style w:type="paragraph" w:customStyle="1" w:styleId="266E0BA7C6BD49539E62F46A8840D3FE1">
    <w:name w:val="266E0BA7C6BD49539E62F46A8840D3FE1"/>
    <w:rsid w:val="00CA29D1"/>
    <w:rPr>
      <w:rFonts w:eastAsiaTheme="minorHAnsi"/>
    </w:rPr>
  </w:style>
  <w:style w:type="paragraph" w:customStyle="1" w:styleId="8A9DB052E34D42839905D32D79CA14331">
    <w:name w:val="8A9DB052E34D42839905D32D79CA14331"/>
    <w:rsid w:val="00CA29D1"/>
    <w:rPr>
      <w:rFonts w:eastAsiaTheme="minorHAnsi"/>
    </w:rPr>
  </w:style>
  <w:style w:type="paragraph" w:customStyle="1" w:styleId="ADD35C9E239D4C729F9378280FDE32391">
    <w:name w:val="ADD35C9E239D4C729F9378280FDE32391"/>
    <w:rsid w:val="00CA29D1"/>
    <w:rPr>
      <w:rFonts w:eastAsiaTheme="minorHAnsi"/>
    </w:rPr>
  </w:style>
  <w:style w:type="paragraph" w:customStyle="1" w:styleId="46BB3A84DF8E41CEB6D219A67AFC1A8A1">
    <w:name w:val="46BB3A84DF8E41CEB6D219A67AFC1A8A1"/>
    <w:rsid w:val="00CA29D1"/>
    <w:rPr>
      <w:rFonts w:eastAsiaTheme="minorHAnsi"/>
    </w:rPr>
  </w:style>
  <w:style w:type="paragraph" w:customStyle="1" w:styleId="2665BF6E177D452C9170CC5CD7FAC79F1">
    <w:name w:val="2665BF6E177D452C9170CC5CD7FAC79F1"/>
    <w:rsid w:val="00CA29D1"/>
    <w:rPr>
      <w:rFonts w:eastAsiaTheme="minorHAnsi"/>
    </w:rPr>
  </w:style>
  <w:style w:type="paragraph" w:customStyle="1" w:styleId="E2DA92E8149247B0B9730B2492E8B80B4">
    <w:name w:val="E2DA92E8149247B0B9730B2492E8B80B4"/>
    <w:rsid w:val="00CA29D1"/>
    <w:rPr>
      <w:rFonts w:eastAsiaTheme="minorHAnsi"/>
    </w:rPr>
  </w:style>
  <w:style w:type="paragraph" w:customStyle="1" w:styleId="DC12A0D6EDED49C0A10078A69BFB01E54">
    <w:name w:val="DC12A0D6EDED49C0A10078A69BFB01E54"/>
    <w:rsid w:val="00CA29D1"/>
    <w:rPr>
      <w:rFonts w:eastAsiaTheme="minorHAnsi"/>
    </w:rPr>
  </w:style>
  <w:style w:type="paragraph" w:customStyle="1" w:styleId="FA43342FDB6E43F7A67C03E237173D4B4">
    <w:name w:val="FA43342FDB6E43F7A67C03E237173D4B4"/>
    <w:rsid w:val="00CA29D1"/>
    <w:rPr>
      <w:rFonts w:eastAsiaTheme="minorHAnsi"/>
    </w:rPr>
  </w:style>
  <w:style w:type="paragraph" w:customStyle="1" w:styleId="E6D63F7C90934D8C82309575E51F2D0C4">
    <w:name w:val="E6D63F7C90934D8C82309575E51F2D0C4"/>
    <w:rsid w:val="00CA29D1"/>
    <w:rPr>
      <w:rFonts w:eastAsiaTheme="minorHAnsi"/>
    </w:rPr>
  </w:style>
  <w:style w:type="paragraph" w:customStyle="1" w:styleId="715BDEFB42AF442E9EA872C3055B76AA4">
    <w:name w:val="715BDEFB42AF442E9EA872C3055B76AA4"/>
    <w:rsid w:val="00CA29D1"/>
    <w:rPr>
      <w:rFonts w:eastAsiaTheme="minorHAnsi"/>
    </w:rPr>
  </w:style>
  <w:style w:type="paragraph" w:customStyle="1" w:styleId="239DFE13418749FF8311C3F4E25514054">
    <w:name w:val="239DFE13418749FF8311C3F4E25514054"/>
    <w:rsid w:val="00CA29D1"/>
    <w:rPr>
      <w:rFonts w:eastAsiaTheme="minorHAnsi"/>
    </w:rPr>
  </w:style>
  <w:style w:type="paragraph" w:customStyle="1" w:styleId="7D1EAED02A0A47FB8FD9B994365E73324">
    <w:name w:val="7D1EAED02A0A47FB8FD9B994365E73324"/>
    <w:rsid w:val="00CA29D1"/>
    <w:rPr>
      <w:rFonts w:eastAsiaTheme="minorHAnsi"/>
    </w:rPr>
  </w:style>
  <w:style w:type="paragraph" w:customStyle="1" w:styleId="38E8935606114CE0B772EF5E78D872234">
    <w:name w:val="38E8935606114CE0B772EF5E78D872234"/>
    <w:rsid w:val="00CA29D1"/>
    <w:rPr>
      <w:rFonts w:eastAsiaTheme="minorHAnsi"/>
    </w:rPr>
  </w:style>
  <w:style w:type="paragraph" w:customStyle="1" w:styleId="E93DE6F5244846DCA6D0F06644F90DF04">
    <w:name w:val="E93DE6F5244846DCA6D0F06644F90DF04"/>
    <w:rsid w:val="00CA29D1"/>
    <w:rPr>
      <w:rFonts w:eastAsiaTheme="minorHAnsi"/>
    </w:rPr>
  </w:style>
  <w:style w:type="paragraph" w:customStyle="1" w:styleId="D545D399D14F4A4988D0279685B526DA4">
    <w:name w:val="D545D399D14F4A4988D0279685B526DA4"/>
    <w:rsid w:val="00CA29D1"/>
    <w:rPr>
      <w:rFonts w:eastAsiaTheme="minorHAnsi"/>
    </w:rPr>
  </w:style>
  <w:style w:type="paragraph" w:customStyle="1" w:styleId="320EBD9FF018442C8E4A119125A5878A3">
    <w:name w:val="320EBD9FF018442C8E4A119125A5878A3"/>
    <w:rsid w:val="00CA29D1"/>
    <w:rPr>
      <w:rFonts w:eastAsiaTheme="minorHAnsi"/>
    </w:rPr>
  </w:style>
  <w:style w:type="paragraph" w:customStyle="1" w:styleId="055BABDA3D0D445E9C73C3CA0CE366B32">
    <w:name w:val="055BABDA3D0D445E9C73C3CA0CE366B32"/>
    <w:rsid w:val="00CA29D1"/>
    <w:rPr>
      <w:rFonts w:eastAsiaTheme="minorHAnsi"/>
    </w:rPr>
  </w:style>
  <w:style w:type="paragraph" w:customStyle="1" w:styleId="1F3C92F2B3124DF7BEE5FEEF913715552">
    <w:name w:val="1F3C92F2B3124DF7BEE5FEEF913715552"/>
    <w:rsid w:val="00CA29D1"/>
    <w:rPr>
      <w:rFonts w:eastAsiaTheme="minorHAnsi"/>
    </w:rPr>
  </w:style>
  <w:style w:type="paragraph" w:customStyle="1" w:styleId="2697E6AD748F46E882872EE5BC7BCCD7">
    <w:name w:val="2697E6AD748F46E882872EE5BC7BCCD7"/>
    <w:rsid w:val="004002FD"/>
  </w:style>
  <w:style w:type="paragraph" w:customStyle="1" w:styleId="E6574D92F2B7446181D4674FFD1DD30E">
    <w:name w:val="E6574D92F2B7446181D4674FFD1DD30E"/>
    <w:rsid w:val="004002FD"/>
  </w:style>
  <w:style w:type="paragraph" w:customStyle="1" w:styleId="2BF3BB7ACAA34EFF9E664CE7CFA14B5F">
    <w:name w:val="2BF3BB7ACAA34EFF9E664CE7CFA14B5F"/>
    <w:rsid w:val="004002FD"/>
  </w:style>
  <w:style w:type="paragraph" w:customStyle="1" w:styleId="5D51C465AD074E1E8F5CD53EB16D55A5">
    <w:name w:val="5D51C465AD074E1E8F5CD53EB16D55A5"/>
    <w:rsid w:val="004002FD"/>
  </w:style>
  <w:style w:type="paragraph" w:customStyle="1" w:styleId="E7B9E02F5DFD47149D8FA91562BCC4D763">
    <w:name w:val="E7B9E02F5DFD47149D8FA91562BCC4D763"/>
    <w:rsid w:val="004002FD"/>
    <w:rPr>
      <w:rFonts w:eastAsiaTheme="minorHAnsi"/>
    </w:rPr>
  </w:style>
  <w:style w:type="paragraph" w:customStyle="1" w:styleId="348FA061EE3C49ACAE41AEBD74E67BFB45">
    <w:name w:val="348FA061EE3C49ACAE41AEBD74E67BFB45"/>
    <w:rsid w:val="004002FD"/>
    <w:rPr>
      <w:rFonts w:eastAsiaTheme="minorHAnsi"/>
    </w:rPr>
  </w:style>
  <w:style w:type="paragraph" w:customStyle="1" w:styleId="A36C754F31F44FAB8CA89BBA09E91DAB44">
    <w:name w:val="A36C754F31F44FAB8CA89BBA09E91DAB44"/>
    <w:rsid w:val="004002FD"/>
    <w:rPr>
      <w:rFonts w:eastAsiaTheme="minorHAnsi"/>
    </w:rPr>
  </w:style>
  <w:style w:type="paragraph" w:customStyle="1" w:styleId="5E6E5BFE325243B99A437EBE6734EE8342">
    <w:name w:val="5E6E5BFE325243B99A437EBE6734EE8342"/>
    <w:rsid w:val="004002FD"/>
    <w:rPr>
      <w:rFonts w:eastAsiaTheme="minorHAnsi"/>
    </w:rPr>
  </w:style>
  <w:style w:type="paragraph" w:customStyle="1" w:styleId="8BFBF4B9CAF84A3E9019E5F9BFB7EDBA22">
    <w:name w:val="8BFBF4B9CAF84A3E9019E5F9BFB7EDBA22"/>
    <w:rsid w:val="004002FD"/>
    <w:rPr>
      <w:rFonts w:eastAsiaTheme="minorHAnsi"/>
    </w:rPr>
  </w:style>
  <w:style w:type="paragraph" w:customStyle="1" w:styleId="E2A9B0A6EF7F4D269EE1E0DCC0D2F27421">
    <w:name w:val="E2A9B0A6EF7F4D269EE1E0DCC0D2F27421"/>
    <w:rsid w:val="004002FD"/>
    <w:rPr>
      <w:rFonts w:eastAsiaTheme="minorHAnsi"/>
    </w:rPr>
  </w:style>
  <w:style w:type="paragraph" w:customStyle="1" w:styleId="3D85344DC7FE420E9D156A3EA472580F22">
    <w:name w:val="3D85344DC7FE420E9D156A3EA472580F22"/>
    <w:rsid w:val="004002FD"/>
    <w:rPr>
      <w:rFonts w:eastAsiaTheme="minorHAnsi"/>
    </w:rPr>
  </w:style>
  <w:style w:type="paragraph" w:customStyle="1" w:styleId="480EC0956E414A1EB754429E14ECECE622">
    <w:name w:val="480EC0956E414A1EB754429E14ECECE622"/>
    <w:rsid w:val="004002FD"/>
    <w:rPr>
      <w:rFonts w:eastAsiaTheme="minorHAnsi"/>
    </w:rPr>
  </w:style>
  <w:style w:type="paragraph" w:customStyle="1" w:styleId="1243330EA41B46E3954A8E47D41604AE22">
    <w:name w:val="1243330EA41B46E3954A8E47D41604AE22"/>
    <w:rsid w:val="004002FD"/>
    <w:rPr>
      <w:rFonts w:eastAsiaTheme="minorHAnsi"/>
    </w:rPr>
  </w:style>
  <w:style w:type="paragraph" w:customStyle="1" w:styleId="F21F786445334A25B289521284E86A4F22">
    <w:name w:val="F21F786445334A25B289521284E86A4F22"/>
    <w:rsid w:val="004002FD"/>
    <w:rPr>
      <w:rFonts w:eastAsiaTheme="minorHAnsi"/>
    </w:rPr>
  </w:style>
  <w:style w:type="paragraph" w:customStyle="1" w:styleId="CA2FAA98065D45E6A7B7DF7E49ADF1522">
    <w:name w:val="CA2FAA98065D45E6A7B7DF7E49ADF1522"/>
    <w:rsid w:val="004002FD"/>
    <w:rPr>
      <w:rFonts w:eastAsiaTheme="minorHAnsi"/>
    </w:rPr>
  </w:style>
  <w:style w:type="paragraph" w:customStyle="1" w:styleId="5040FA43E6264A4AA0AB784B14CB14912">
    <w:name w:val="5040FA43E6264A4AA0AB784B14CB14912"/>
    <w:rsid w:val="004002FD"/>
    <w:rPr>
      <w:rFonts w:eastAsiaTheme="minorHAnsi"/>
    </w:rPr>
  </w:style>
  <w:style w:type="paragraph" w:customStyle="1" w:styleId="2C02C55783654B578358EE5D045970092">
    <w:name w:val="2C02C55783654B578358EE5D045970092"/>
    <w:rsid w:val="004002FD"/>
    <w:rPr>
      <w:rFonts w:eastAsiaTheme="minorHAnsi"/>
    </w:rPr>
  </w:style>
  <w:style w:type="paragraph" w:customStyle="1" w:styleId="266E0BA7C6BD49539E62F46A8840D3FE2">
    <w:name w:val="266E0BA7C6BD49539E62F46A8840D3FE2"/>
    <w:rsid w:val="004002FD"/>
    <w:rPr>
      <w:rFonts w:eastAsiaTheme="minorHAnsi"/>
    </w:rPr>
  </w:style>
  <w:style w:type="paragraph" w:customStyle="1" w:styleId="8A9DB052E34D42839905D32D79CA14332">
    <w:name w:val="8A9DB052E34D42839905D32D79CA14332"/>
    <w:rsid w:val="004002FD"/>
    <w:rPr>
      <w:rFonts w:eastAsiaTheme="minorHAnsi"/>
    </w:rPr>
  </w:style>
  <w:style w:type="paragraph" w:customStyle="1" w:styleId="ADD35C9E239D4C729F9378280FDE32392">
    <w:name w:val="ADD35C9E239D4C729F9378280FDE32392"/>
    <w:rsid w:val="004002FD"/>
    <w:rPr>
      <w:rFonts w:eastAsiaTheme="minorHAnsi"/>
    </w:rPr>
  </w:style>
  <w:style w:type="paragraph" w:customStyle="1" w:styleId="46BB3A84DF8E41CEB6D219A67AFC1A8A2">
    <w:name w:val="46BB3A84DF8E41CEB6D219A67AFC1A8A2"/>
    <w:rsid w:val="004002FD"/>
    <w:rPr>
      <w:rFonts w:eastAsiaTheme="minorHAnsi"/>
    </w:rPr>
  </w:style>
  <w:style w:type="paragraph" w:customStyle="1" w:styleId="2665BF6E177D452C9170CC5CD7FAC79F2">
    <w:name w:val="2665BF6E177D452C9170CC5CD7FAC79F2"/>
    <w:rsid w:val="004002FD"/>
    <w:rPr>
      <w:rFonts w:eastAsiaTheme="minorHAnsi"/>
    </w:rPr>
  </w:style>
  <w:style w:type="paragraph" w:customStyle="1" w:styleId="E2DA92E8149247B0B9730B2492E8B80B5">
    <w:name w:val="E2DA92E8149247B0B9730B2492E8B80B5"/>
    <w:rsid w:val="004002FD"/>
    <w:rPr>
      <w:rFonts w:eastAsiaTheme="minorHAnsi"/>
    </w:rPr>
  </w:style>
  <w:style w:type="paragraph" w:customStyle="1" w:styleId="DC12A0D6EDED49C0A10078A69BFB01E55">
    <w:name w:val="DC12A0D6EDED49C0A10078A69BFB01E55"/>
    <w:rsid w:val="004002FD"/>
    <w:rPr>
      <w:rFonts w:eastAsiaTheme="minorHAnsi"/>
    </w:rPr>
  </w:style>
  <w:style w:type="paragraph" w:customStyle="1" w:styleId="FA43342FDB6E43F7A67C03E237173D4B5">
    <w:name w:val="FA43342FDB6E43F7A67C03E237173D4B5"/>
    <w:rsid w:val="004002FD"/>
    <w:rPr>
      <w:rFonts w:eastAsiaTheme="minorHAnsi"/>
    </w:rPr>
  </w:style>
  <w:style w:type="paragraph" w:customStyle="1" w:styleId="E6574D92F2B7446181D4674FFD1DD30E1">
    <w:name w:val="E6574D92F2B7446181D4674FFD1DD30E1"/>
    <w:rsid w:val="004002FD"/>
    <w:rPr>
      <w:rFonts w:eastAsiaTheme="minorHAnsi"/>
    </w:rPr>
  </w:style>
  <w:style w:type="paragraph" w:customStyle="1" w:styleId="715BDEFB42AF442E9EA872C3055B76AA5">
    <w:name w:val="715BDEFB42AF442E9EA872C3055B76AA5"/>
    <w:rsid w:val="004002FD"/>
    <w:rPr>
      <w:rFonts w:eastAsiaTheme="minorHAnsi"/>
    </w:rPr>
  </w:style>
  <w:style w:type="paragraph" w:customStyle="1" w:styleId="239DFE13418749FF8311C3F4E25514055">
    <w:name w:val="239DFE13418749FF8311C3F4E25514055"/>
    <w:rsid w:val="004002FD"/>
    <w:rPr>
      <w:rFonts w:eastAsiaTheme="minorHAnsi"/>
    </w:rPr>
  </w:style>
  <w:style w:type="paragraph" w:customStyle="1" w:styleId="2BF3BB7ACAA34EFF9E664CE7CFA14B5F1">
    <w:name w:val="2BF3BB7ACAA34EFF9E664CE7CFA14B5F1"/>
    <w:rsid w:val="004002FD"/>
    <w:rPr>
      <w:rFonts w:eastAsiaTheme="minorHAnsi"/>
    </w:rPr>
  </w:style>
  <w:style w:type="paragraph" w:customStyle="1" w:styleId="38E8935606114CE0B772EF5E78D872235">
    <w:name w:val="38E8935606114CE0B772EF5E78D872235"/>
    <w:rsid w:val="004002FD"/>
    <w:rPr>
      <w:rFonts w:eastAsiaTheme="minorHAnsi"/>
    </w:rPr>
  </w:style>
  <w:style w:type="paragraph" w:customStyle="1" w:styleId="E93DE6F5244846DCA6D0F06644F90DF05">
    <w:name w:val="E93DE6F5244846DCA6D0F06644F90DF05"/>
    <w:rsid w:val="004002FD"/>
    <w:rPr>
      <w:rFonts w:eastAsiaTheme="minorHAnsi"/>
    </w:rPr>
  </w:style>
  <w:style w:type="paragraph" w:customStyle="1" w:styleId="5D51C465AD074E1E8F5CD53EB16D55A51">
    <w:name w:val="5D51C465AD074E1E8F5CD53EB16D55A51"/>
    <w:rsid w:val="004002FD"/>
    <w:rPr>
      <w:rFonts w:eastAsiaTheme="minorHAnsi"/>
    </w:rPr>
  </w:style>
  <w:style w:type="paragraph" w:customStyle="1" w:styleId="3D68BEEF8B6C44EC88A9F35B5BAC38E8">
    <w:name w:val="3D68BEEF8B6C44EC88A9F35B5BAC38E8"/>
    <w:rsid w:val="004002FD"/>
    <w:rPr>
      <w:rFonts w:eastAsiaTheme="minorHAnsi"/>
    </w:rPr>
  </w:style>
  <w:style w:type="paragraph" w:customStyle="1" w:styleId="1720DC3DD6884E40B711410A0515C864">
    <w:name w:val="1720DC3DD6884E40B711410A0515C864"/>
    <w:rsid w:val="004002FD"/>
    <w:rPr>
      <w:rFonts w:eastAsiaTheme="minorHAnsi"/>
    </w:rPr>
  </w:style>
  <w:style w:type="paragraph" w:customStyle="1" w:styleId="42EB210FBD484D889988FAB7D975D536">
    <w:name w:val="42EB210FBD484D889988FAB7D975D536"/>
    <w:rsid w:val="004002FD"/>
    <w:rPr>
      <w:rFonts w:eastAsiaTheme="minorHAnsi"/>
    </w:rPr>
  </w:style>
  <w:style w:type="paragraph" w:customStyle="1" w:styleId="E5A991E40DA843B5AEA4AB8BA1BBB90D">
    <w:name w:val="E5A991E40DA843B5AEA4AB8BA1BBB90D"/>
    <w:rsid w:val="004002FD"/>
  </w:style>
  <w:style w:type="paragraph" w:customStyle="1" w:styleId="7F20E53F05054FD48C3138486A804A2C">
    <w:name w:val="7F20E53F05054FD48C3138486A804A2C"/>
    <w:rsid w:val="004002FD"/>
  </w:style>
  <w:style w:type="paragraph" w:customStyle="1" w:styleId="A6B3BECC179A4F5BAEC1A85C9025D4E8">
    <w:name w:val="A6B3BECC179A4F5BAEC1A85C9025D4E8"/>
    <w:rsid w:val="004002FD"/>
  </w:style>
  <w:style w:type="paragraph" w:customStyle="1" w:styleId="60B6BE00E6784EA58FE2CA86F337E9AA">
    <w:name w:val="60B6BE00E6784EA58FE2CA86F337E9AA"/>
    <w:rsid w:val="004002FD"/>
  </w:style>
  <w:style w:type="paragraph" w:customStyle="1" w:styleId="615FE08BC937459FBED6C24DCE03247C">
    <w:name w:val="615FE08BC937459FBED6C24DCE03247C"/>
    <w:rsid w:val="004002FD"/>
  </w:style>
  <w:style w:type="paragraph" w:customStyle="1" w:styleId="9CE3BBFB8AEC450EBE6DE7840595E557">
    <w:name w:val="9CE3BBFB8AEC450EBE6DE7840595E557"/>
    <w:rsid w:val="004002FD"/>
  </w:style>
  <w:style w:type="paragraph" w:customStyle="1" w:styleId="285D3218C31F4B85B95D72096BCD3D78">
    <w:name w:val="285D3218C31F4B85B95D72096BCD3D78"/>
    <w:rsid w:val="004002FD"/>
  </w:style>
  <w:style w:type="paragraph" w:customStyle="1" w:styleId="614E74E23B434DF397604122441A92ED">
    <w:name w:val="614E74E23B434DF397604122441A92ED"/>
    <w:rsid w:val="004002FD"/>
  </w:style>
  <w:style w:type="paragraph" w:customStyle="1" w:styleId="34F5B11FB5A7402FBF46F3B4EE72D8BF">
    <w:name w:val="34F5B11FB5A7402FBF46F3B4EE72D8BF"/>
    <w:rsid w:val="004002FD"/>
  </w:style>
  <w:style w:type="paragraph" w:customStyle="1" w:styleId="1F5B92A327CE4034B9C512DAFE2076E7">
    <w:name w:val="1F5B92A327CE4034B9C512DAFE2076E7"/>
    <w:rsid w:val="004002FD"/>
  </w:style>
  <w:style w:type="paragraph" w:customStyle="1" w:styleId="A98855E3A8304AA997E51A91DF1F5A88">
    <w:name w:val="A98855E3A8304AA997E51A91DF1F5A88"/>
    <w:rsid w:val="004002FD"/>
  </w:style>
  <w:style w:type="paragraph" w:customStyle="1" w:styleId="9B780AAD854F404A987A171AED154D3E">
    <w:name w:val="9B780AAD854F404A987A171AED154D3E"/>
    <w:rsid w:val="004002FD"/>
  </w:style>
  <w:style w:type="paragraph" w:customStyle="1" w:styleId="3FF56AE117974DFAA7ED23FB22CFE4FB">
    <w:name w:val="3FF56AE117974DFAA7ED23FB22CFE4FB"/>
    <w:rsid w:val="004002FD"/>
  </w:style>
  <w:style w:type="paragraph" w:customStyle="1" w:styleId="95577E68E0AF403BB5CF2606572BC9DF">
    <w:name w:val="95577E68E0AF403BB5CF2606572BC9DF"/>
    <w:rsid w:val="004002FD"/>
  </w:style>
  <w:style w:type="paragraph" w:customStyle="1" w:styleId="A1F4D025364542AF95EAABB3F1C09E0B">
    <w:name w:val="A1F4D025364542AF95EAABB3F1C09E0B"/>
    <w:rsid w:val="004002FD"/>
  </w:style>
  <w:style w:type="paragraph" w:customStyle="1" w:styleId="EF804C170870411BB5EBC25A94204B50">
    <w:name w:val="EF804C170870411BB5EBC25A94204B50"/>
    <w:rsid w:val="004002FD"/>
  </w:style>
  <w:style w:type="paragraph" w:customStyle="1" w:styleId="E7B9E02F5DFD47149D8FA91562BCC4D764">
    <w:name w:val="E7B9E02F5DFD47149D8FA91562BCC4D764"/>
    <w:rsid w:val="004002FD"/>
    <w:rPr>
      <w:rFonts w:eastAsiaTheme="minorHAnsi"/>
    </w:rPr>
  </w:style>
  <w:style w:type="paragraph" w:customStyle="1" w:styleId="348FA061EE3C49ACAE41AEBD74E67BFB46">
    <w:name w:val="348FA061EE3C49ACAE41AEBD74E67BFB46"/>
    <w:rsid w:val="004002FD"/>
    <w:rPr>
      <w:rFonts w:eastAsiaTheme="minorHAnsi"/>
    </w:rPr>
  </w:style>
  <w:style w:type="paragraph" w:customStyle="1" w:styleId="A36C754F31F44FAB8CA89BBA09E91DAB45">
    <w:name w:val="A36C754F31F44FAB8CA89BBA09E91DAB45"/>
    <w:rsid w:val="004002FD"/>
    <w:rPr>
      <w:rFonts w:eastAsiaTheme="minorHAnsi"/>
    </w:rPr>
  </w:style>
  <w:style w:type="paragraph" w:customStyle="1" w:styleId="5E6E5BFE325243B99A437EBE6734EE8343">
    <w:name w:val="5E6E5BFE325243B99A437EBE6734EE8343"/>
    <w:rsid w:val="004002FD"/>
    <w:rPr>
      <w:rFonts w:eastAsiaTheme="minorHAnsi"/>
    </w:rPr>
  </w:style>
  <w:style w:type="paragraph" w:customStyle="1" w:styleId="8BFBF4B9CAF84A3E9019E5F9BFB7EDBA23">
    <w:name w:val="8BFBF4B9CAF84A3E9019E5F9BFB7EDBA23"/>
    <w:rsid w:val="004002FD"/>
    <w:rPr>
      <w:rFonts w:eastAsiaTheme="minorHAnsi"/>
    </w:rPr>
  </w:style>
  <w:style w:type="paragraph" w:customStyle="1" w:styleId="E2A9B0A6EF7F4D269EE1E0DCC0D2F27422">
    <w:name w:val="E2A9B0A6EF7F4D269EE1E0DCC0D2F27422"/>
    <w:rsid w:val="004002FD"/>
    <w:rPr>
      <w:rFonts w:eastAsiaTheme="minorHAnsi"/>
    </w:rPr>
  </w:style>
  <w:style w:type="paragraph" w:customStyle="1" w:styleId="3D85344DC7FE420E9D156A3EA472580F23">
    <w:name w:val="3D85344DC7FE420E9D156A3EA472580F23"/>
    <w:rsid w:val="004002FD"/>
    <w:rPr>
      <w:rFonts w:eastAsiaTheme="minorHAnsi"/>
    </w:rPr>
  </w:style>
  <w:style w:type="paragraph" w:customStyle="1" w:styleId="480EC0956E414A1EB754429E14ECECE623">
    <w:name w:val="480EC0956E414A1EB754429E14ECECE623"/>
    <w:rsid w:val="004002FD"/>
    <w:rPr>
      <w:rFonts w:eastAsiaTheme="minorHAnsi"/>
    </w:rPr>
  </w:style>
  <w:style w:type="paragraph" w:customStyle="1" w:styleId="1243330EA41B46E3954A8E47D41604AE23">
    <w:name w:val="1243330EA41B46E3954A8E47D41604AE23"/>
    <w:rsid w:val="004002FD"/>
    <w:rPr>
      <w:rFonts w:eastAsiaTheme="minorHAnsi"/>
    </w:rPr>
  </w:style>
  <w:style w:type="paragraph" w:customStyle="1" w:styleId="F21F786445334A25B289521284E86A4F23">
    <w:name w:val="F21F786445334A25B289521284E86A4F23"/>
    <w:rsid w:val="004002FD"/>
    <w:rPr>
      <w:rFonts w:eastAsiaTheme="minorHAnsi"/>
    </w:rPr>
  </w:style>
  <w:style w:type="paragraph" w:customStyle="1" w:styleId="CA2FAA98065D45E6A7B7DF7E49ADF1523">
    <w:name w:val="CA2FAA98065D45E6A7B7DF7E49ADF1523"/>
    <w:rsid w:val="004002FD"/>
    <w:rPr>
      <w:rFonts w:eastAsiaTheme="minorHAnsi"/>
    </w:rPr>
  </w:style>
  <w:style w:type="paragraph" w:customStyle="1" w:styleId="5040FA43E6264A4AA0AB784B14CB14913">
    <w:name w:val="5040FA43E6264A4AA0AB784B14CB14913"/>
    <w:rsid w:val="004002FD"/>
    <w:rPr>
      <w:rFonts w:eastAsiaTheme="minorHAnsi"/>
    </w:rPr>
  </w:style>
  <w:style w:type="paragraph" w:customStyle="1" w:styleId="2C02C55783654B578358EE5D045970093">
    <w:name w:val="2C02C55783654B578358EE5D045970093"/>
    <w:rsid w:val="004002FD"/>
    <w:rPr>
      <w:rFonts w:eastAsiaTheme="minorHAnsi"/>
    </w:rPr>
  </w:style>
  <w:style w:type="paragraph" w:customStyle="1" w:styleId="266E0BA7C6BD49539E62F46A8840D3FE3">
    <w:name w:val="266E0BA7C6BD49539E62F46A8840D3FE3"/>
    <w:rsid w:val="004002FD"/>
    <w:rPr>
      <w:rFonts w:eastAsiaTheme="minorHAnsi"/>
    </w:rPr>
  </w:style>
  <w:style w:type="paragraph" w:customStyle="1" w:styleId="8A9DB052E34D42839905D32D79CA14333">
    <w:name w:val="8A9DB052E34D42839905D32D79CA14333"/>
    <w:rsid w:val="004002FD"/>
    <w:rPr>
      <w:rFonts w:eastAsiaTheme="minorHAnsi"/>
    </w:rPr>
  </w:style>
  <w:style w:type="paragraph" w:customStyle="1" w:styleId="ADD35C9E239D4C729F9378280FDE32393">
    <w:name w:val="ADD35C9E239D4C729F9378280FDE32393"/>
    <w:rsid w:val="004002FD"/>
    <w:rPr>
      <w:rFonts w:eastAsiaTheme="minorHAnsi"/>
    </w:rPr>
  </w:style>
  <w:style w:type="paragraph" w:customStyle="1" w:styleId="46BB3A84DF8E41CEB6D219A67AFC1A8A3">
    <w:name w:val="46BB3A84DF8E41CEB6D219A67AFC1A8A3"/>
    <w:rsid w:val="004002FD"/>
    <w:rPr>
      <w:rFonts w:eastAsiaTheme="minorHAnsi"/>
    </w:rPr>
  </w:style>
  <w:style w:type="paragraph" w:customStyle="1" w:styleId="2665BF6E177D452C9170CC5CD7FAC79F3">
    <w:name w:val="2665BF6E177D452C9170CC5CD7FAC79F3"/>
    <w:rsid w:val="004002FD"/>
    <w:rPr>
      <w:rFonts w:eastAsiaTheme="minorHAnsi"/>
    </w:rPr>
  </w:style>
  <w:style w:type="paragraph" w:customStyle="1" w:styleId="7F20E53F05054FD48C3138486A804A2C1">
    <w:name w:val="7F20E53F05054FD48C3138486A804A2C1"/>
    <w:rsid w:val="004002FD"/>
    <w:rPr>
      <w:rFonts w:eastAsiaTheme="minorHAnsi"/>
    </w:rPr>
  </w:style>
  <w:style w:type="paragraph" w:customStyle="1" w:styleId="3FF56AE117974DFAA7ED23FB22CFE4FB1">
    <w:name w:val="3FF56AE117974DFAA7ED23FB22CFE4FB1"/>
    <w:rsid w:val="004002FD"/>
    <w:rPr>
      <w:rFonts w:eastAsiaTheme="minorHAnsi"/>
    </w:rPr>
  </w:style>
  <w:style w:type="paragraph" w:customStyle="1" w:styleId="A6B3BECC179A4F5BAEC1A85C9025D4E81">
    <w:name w:val="A6B3BECC179A4F5BAEC1A85C9025D4E81"/>
    <w:rsid w:val="004002FD"/>
    <w:rPr>
      <w:rFonts w:eastAsiaTheme="minorHAnsi"/>
    </w:rPr>
  </w:style>
  <w:style w:type="paragraph" w:customStyle="1" w:styleId="615FE08BC937459FBED6C24DCE03247C1">
    <w:name w:val="615FE08BC937459FBED6C24DCE03247C1"/>
    <w:rsid w:val="004002FD"/>
    <w:rPr>
      <w:rFonts w:eastAsiaTheme="minorHAnsi"/>
    </w:rPr>
  </w:style>
  <w:style w:type="paragraph" w:customStyle="1" w:styleId="95577E68E0AF403BB5CF2606572BC9DF1">
    <w:name w:val="95577E68E0AF403BB5CF2606572BC9DF1"/>
    <w:rsid w:val="004002FD"/>
    <w:rPr>
      <w:rFonts w:eastAsiaTheme="minorHAnsi"/>
    </w:rPr>
  </w:style>
  <w:style w:type="paragraph" w:customStyle="1" w:styleId="9CE3BBFB8AEC450EBE6DE7840595E5571">
    <w:name w:val="9CE3BBFB8AEC450EBE6DE7840595E5571"/>
    <w:rsid w:val="004002FD"/>
    <w:rPr>
      <w:rFonts w:eastAsiaTheme="minorHAnsi"/>
    </w:rPr>
  </w:style>
  <w:style w:type="paragraph" w:customStyle="1" w:styleId="285D3218C31F4B85B95D72096BCD3D781">
    <w:name w:val="285D3218C31F4B85B95D72096BCD3D781"/>
    <w:rsid w:val="004002FD"/>
    <w:rPr>
      <w:rFonts w:eastAsiaTheme="minorHAnsi"/>
    </w:rPr>
  </w:style>
  <w:style w:type="paragraph" w:customStyle="1" w:styleId="614E74E23B434DF397604122441A92ED1">
    <w:name w:val="614E74E23B434DF397604122441A92ED1"/>
    <w:rsid w:val="004002FD"/>
    <w:rPr>
      <w:rFonts w:eastAsiaTheme="minorHAnsi"/>
    </w:rPr>
  </w:style>
  <w:style w:type="paragraph" w:customStyle="1" w:styleId="A1F4D025364542AF95EAABB3F1C09E0B1">
    <w:name w:val="A1F4D025364542AF95EAABB3F1C09E0B1"/>
    <w:rsid w:val="004002FD"/>
    <w:rPr>
      <w:rFonts w:eastAsiaTheme="minorHAnsi"/>
    </w:rPr>
  </w:style>
  <w:style w:type="paragraph" w:customStyle="1" w:styleId="34F5B11FB5A7402FBF46F3B4EE72D8BF1">
    <w:name w:val="34F5B11FB5A7402FBF46F3B4EE72D8BF1"/>
    <w:rsid w:val="004002FD"/>
    <w:rPr>
      <w:rFonts w:eastAsiaTheme="minorHAnsi"/>
    </w:rPr>
  </w:style>
  <w:style w:type="paragraph" w:customStyle="1" w:styleId="1F5B92A327CE4034B9C512DAFE2076E71">
    <w:name w:val="1F5B92A327CE4034B9C512DAFE2076E71"/>
    <w:rsid w:val="004002FD"/>
    <w:rPr>
      <w:rFonts w:eastAsiaTheme="minorHAnsi"/>
    </w:rPr>
  </w:style>
  <w:style w:type="paragraph" w:customStyle="1" w:styleId="A98855E3A8304AA997E51A91DF1F5A881">
    <w:name w:val="A98855E3A8304AA997E51A91DF1F5A881"/>
    <w:rsid w:val="004002FD"/>
    <w:rPr>
      <w:rFonts w:eastAsiaTheme="minorHAnsi"/>
    </w:rPr>
  </w:style>
  <w:style w:type="paragraph" w:customStyle="1" w:styleId="EF804C170870411BB5EBC25A94204B501">
    <w:name w:val="EF804C170870411BB5EBC25A94204B501"/>
    <w:rsid w:val="004002FD"/>
    <w:rPr>
      <w:rFonts w:eastAsiaTheme="minorHAnsi"/>
    </w:rPr>
  </w:style>
  <w:style w:type="paragraph" w:customStyle="1" w:styleId="9B780AAD854F404A987A171AED154D3E1">
    <w:name w:val="9B780AAD854F404A987A171AED154D3E1"/>
    <w:rsid w:val="004002FD"/>
    <w:rPr>
      <w:rFonts w:eastAsiaTheme="minorHAnsi"/>
    </w:rPr>
  </w:style>
  <w:style w:type="paragraph" w:customStyle="1" w:styleId="3D68BEEF8B6C44EC88A9F35B5BAC38E81">
    <w:name w:val="3D68BEEF8B6C44EC88A9F35B5BAC38E81"/>
    <w:rsid w:val="004002FD"/>
    <w:rPr>
      <w:rFonts w:eastAsiaTheme="minorHAnsi"/>
    </w:rPr>
  </w:style>
  <w:style w:type="paragraph" w:customStyle="1" w:styleId="1720DC3DD6884E40B711410A0515C8641">
    <w:name w:val="1720DC3DD6884E40B711410A0515C8641"/>
    <w:rsid w:val="004002FD"/>
    <w:rPr>
      <w:rFonts w:eastAsiaTheme="minorHAnsi"/>
    </w:rPr>
  </w:style>
  <w:style w:type="paragraph" w:customStyle="1" w:styleId="42EB210FBD484D889988FAB7D975D5361">
    <w:name w:val="42EB210FBD484D889988FAB7D975D5361"/>
    <w:rsid w:val="004002FD"/>
    <w:rPr>
      <w:rFonts w:eastAsiaTheme="minorHAnsi"/>
    </w:rPr>
  </w:style>
  <w:style w:type="paragraph" w:customStyle="1" w:styleId="41321DD237A44470BDE60AAFF2309245">
    <w:name w:val="41321DD237A44470BDE60AAFF2309245"/>
    <w:rsid w:val="004002FD"/>
  </w:style>
  <w:style w:type="paragraph" w:customStyle="1" w:styleId="229BB95FBE2A4CBBA4376F347D97A91C">
    <w:name w:val="229BB95FBE2A4CBBA4376F347D97A91C"/>
    <w:rsid w:val="004002FD"/>
  </w:style>
  <w:style w:type="paragraph" w:customStyle="1" w:styleId="83D8CE1B1CE34FDBA32C661C45ECEF00">
    <w:name w:val="83D8CE1B1CE34FDBA32C661C45ECEF00"/>
    <w:rsid w:val="004002FD"/>
  </w:style>
  <w:style w:type="paragraph" w:customStyle="1" w:styleId="82F95467316742119C487C5EEAB5E8AC">
    <w:name w:val="82F95467316742119C487C5EEAB5E8AC"/>
    <w:rsid w:val="004002FD"/>
  </w:style>
  <w:style w:type="paragraph" w:customStyle="1" w:styleId="315395FD31CE483B8FAF0FE493046F8E">
    <w:name w:val="315395FD31CE483B8FAF0FE493046F8E"/>
    <w:rsid w:val="004002FD"/>
  </w:style>
  <w:style w:type="paragraph" w:customStyle="1" w:styleId="BF8BDEFD2599455197FC3DC4C671102F">
    <w:name w:val="BF8BDEFD2599455197FC3DC4C671102F"/>
    <w:rsid w:val="004002FD"/>
  </w:style>
  <w:style w:type="paragraph" w:customStyle="1" w:styleId="796C9F8A2E294085A2FCFA5D87DAC326">
    <w:name w:val="796C9F8A2E294085A2FCFA5D87DAC326"/>
    <w:rsid w:val="004002FD"/>
  </w:style>
  <w:style w:type="paragraph" w:customStyle="1" w:styleId="8C9615B7F60442209E2D26AF6C7BF365">
    <w:name w:val="8C9615B7F60442209E2D26AF6C7BF365"/>
    <w:rsid w:val="004002FD"/>
  </w:style>
  <w:style w:type="paragraph" w:customStyle="1" w:styleId="EF6D206464194EEEB6A2DFCF77B4DF9E">
    <w:name w:val="EF6D206464194EEEB6A2DFCF77B4DF9E"/>
    <w:rsid w:val="004002FD"/>
  </w:style>
  <w:style w:type="paragraph" w:customStyle="1" w:styleId="B8D6FEF98A4F49819C044B9170D962EC">
    <w:name w:val="B8D6FEF98A4F49819C044B9170D962EC"/>
    <w:rsid w:val="004002FD"/>
  </w:style>
  <w:style w:type="paragraph" w:customStyle="1" w:styleId="C1453459BFCE4D248F5D340B4790E312">
    <w:name w:val="C1453459BFCE4D248F5D340B4790E312"/>
    <w:rsid w:val="004002FD"/>
  </w:style>
  <w:style w:type="paragraph" w:customStyle="1" w:styleId="D72E09E4BDC944A68476ED3F4C16F58A">
    <w:name w:val="D72E09E4BDC944A68476ED3F4C16F58A"/>
    <w:rsid w:val="004002FD"/>
  </w:style>
  <w:style w:type="paragraph" w:customStyle="1" w:styleId="1F246B26787E496DB5BF1F5CAD171E53">
    <w:name w:val="1F246B26787E496DB5BF1F5CAD171E53"/>
    <w:rsid w:val="004002FD"/>
  </w:style>
  <w:style w:type="paragraph" w:customStyle="1" w:styleId="43A64285CF7D46F295FA42BE4979A602">
    <w:name w:val="43A64285CF7D46F295FA42BE4979A602"/>
    <w:rsid w:val="004002FD"/>
  </w:style>
  <w:style w:type="paragraph" w:customStyle="1" w:styleId="C3CA0DC01994428ABFEA71FB048ECB6B">
    <w:name w:val="C3CA0DC01994428ABFEA71FB048ECB6B"/>
    <w:rsid w:val="004002FD"/>
  </w:style>
  <w:style w:type="paragraph" w:customStyle="1" w:styleId="532234922CFB4A20A649AA854E3716D1">
    <w:name w:val="532234922CFB4A20A649AA854E3716D1"/>
    <w:rsid w:val="004002FD"/>
  </w:style>
  <w:style w:type="paragraph" w:customStyle="1" w:styleId="9632C59AAC49465A9EE8E223281432B3">
    <w:name w:val="9632C59AAC49465A9EE8E223281432B3"/>
    <w:rsid w:val="004002FD"/>
  </w:style>
  <w:style w:type="paragraph" w:customStyle="1" w:styleId="1E3348EB812E4D05B82F4FDF0BDB42F6">
    <w:name w:val="1E3348EB812E4D05B82F4FDF0BDB42F6"/>
    <w:rsid w:val="004002FD"/>
  </w:style>
  <w:style w:type="paragraph" w:customStyle="1" w:styleId="F6BEF028C26343E9BEDD5D525B8BD8A5">
    <w:name w:val="F6BEF028C26343E9BEDD5D525B8BD8A5"/>
    <w:rsid w:val="004002FD"/>
  </w:style>
  <w:style w:type="paragraph" w:customStyle="1" w:styleId="BA27D6DAC42346EFA49AE4556F0B5D9D">
    <w:name w:val="BA27D6DAC42346EFA49AE4556F0B5D9D"/>
    <w:rsid w:val="004002FD"/>
  </w:style>
  <w:style w:type="paragraph" w:customStyle="1" w:styleId="E7B9E02F5DFD47149D8FA91562BCC4D765">
    <w:name w:val="E7B9E02F5DFD47149D8FA91562BCC4D765"/>
    <w:rsid w:val="004002FD"/>
    <w:rPr>
      <w:rFonts w:eastAsiaTheme="minorHAnsi"/>
    </w:rPr>
  </w:style>
  <w:style w:type="paragraph" w:customStyle="1" w:styleId="348FA061EE3C49ACAE41AEBD74E67BFB47">
    <w:name w:val="348FA061EE3C49ACAE41AEBD74E67BFB47"/>
    <w:rsid w:val="004002FD"/>
    <w:rPr>
      <w:rFonts w:eastAsiaTheme="minorHAnsi"/>
    </w:rPr>
  </w:style>
  <w:style w:type="paragraph" w:customStyle="1" w:styleId="A36C754F31F44FAB8CA89BBA09E91DAB46">
    <w:name w:val="A36C754F31F44FAB8CA89BBA09E91DAB46"/>
    <w:rsid w:val="004002FD"/>
    <w:rPr>
      <w:rFonts w:eastAsiaTheme="minorHAnsi"/>
    </w:rPr>
  </w:style>
  <w:style w:type="paragraph" w:customStyle="1" w:styleId="5E6E5BFE325243B99A437EBE6734EE8344">
    <w:name w:val="5E6E5BFE325243B99A437EBE6734EE8344"/>
    <w:rsid w:val="004002FD"/>
    <w:rPr>
      <w:rFonts w:eastAsiaTheme="minorHAnsi"/>
    </w:rPr>
  </w:style>
  <w:style w:type="paragraph" w:customStyle="1" w:styleId="8BFBF4B9CAF84A3E9019E5F9BFB7EDBA24">
    <w:name w:val="8BFBF4B9CAF84A3E9019E5F9BFB7EDBA24"/>
    <w:rsid w:val="004002FD"/>
    <w:rPr>
      <w:rFonts w:eastAsiaTheme="minorHAnsi"/>
    </w:rPr>
  </w:style>
  <w:style w:type="paragraph" w:customStyle="1" w:styleId="E2A9B0A6EF7F4D269EE1E0DCC0D2F27423">
    <w:name w:val="E2A9B0A6EF7F4D269EE1E0DCC0D2F27423"/>
    <w:rsid w:val="004002FD"/>
    <w:rPr>
      <w:rFonts w:eastAsiaTheme="minorHAnsi"/>
    </w:rPr>
  </w:style>
  <w:style w:type="paragraph" w:customStyle="1" w:styleId="3D85344DC7FE420E9D156A3EA472580F24">
    <w:name w:val="3D85344DC7FE420E9D156A3EA472580F24"/>
    <w:rsid w:val="004002FD"/>
    <w:rPr>
      <w:rFonts w:eastAsiaTheme="minorHAnsi"/>
    </w:rPr>
  </w:style>
  <w:style w:type="paragraph" w:customStyle="1" w:styleId="480EC0956E414A1EB754429E14ECECE624">
    <w:name w:val="480EC0956E414A1EB754429E14ECECE624"/>
    <w:rsid w:val="004002FD"/>
    <w:rPr>
      <w:rFonts w:eastAsiaTheme="minorHAnsi"/>
    </w:rPr>
  </w:style>
  <w:style w:type="paragraph" w:customStyle="1" w:styleId="1243330EA41B46E3954A8E47D41604AE24">
    <w:name w:val="1243330EA41B46E3954A8E47D41604AE24"/>
    <w:rsid w:val="004002FD"/>
    <w:rPr>
      <w:rFonts w:eastAsiaTheme="minorHAnsi"/>
    </w:rPr>
  </w:style>
  <w:style w:type="paragraph" w:customStyle="1" w:styleId="F21F786445334A25B289521284E86A4F24">
    <w:name w:val="F21F786445334A25B289521284E86A4F24"/>
    <w:rsid w:val="004002FD"/>
    <w:rPr>
      <w:rFonts w:eastAsiaTheme="minorHAnsi"/>
    </w:rPr>
  </w:style>
  <w:style w:type="paragraph" w:customStyle="1" w:styleId="CA2FAA98065D45E6A7B7DF7E49ADF1524">
    <w:name w:val="CA2FAA98065D45E6A7B7DF7E49ADF1524"/>
    <w:rsid w:val="004002FD"/>
    <w:rPr>
      <w:rFonts w:eastAsiaTheme="minorHAnsi"/>
    </w:rPr>
  </w:style>
  <w:style w:type="paragraph" w:customStyle="1" w:styleId="5040FA43E6264A4AA0AB784B14CB14914">
    <w:name w:val="5040FA43E6264A4AA0AB784B14CB14914"/>
    <w:rsid w:val="004002FD"/>
    <w:rPr>
      <w:rFonts w:eastAsiaTheme="minorHAnsi"/>
    </w:rPr>
  </w:style>
  <w:style w:type="paragraph" w:customStyle="1" w:styleId="2C02C55783654B578358EE5D045970094">
    <w:name w:val="2C02C55783654B578358EE5D045970094"/>
    <w:rsid w:val="004002FD"/>
    <w:rPr>
      <w:rFonts w:eastAsiaTheme="minorHAnsi"/>
    </w:rPr>
  </w:style>
  <w:style w:type="paragraph" w:customStyle="1" w:styleId="266E0BA7C6BD49539E62F46A8840D3FE4">
    <w:name w:val="266E0BA7C6BD49539E62F46A8840D3FE4"/>
    <w:rsid w:val="004002FD"/>
    <w:rPr>
      <w:rFonts w:eastAsiaTheme="minorHAnsi"/>
    </w:rPr>
  </w:style>
  <w:style w:type="paragraph" w:customStyle="1" w:styleId="8A9DB052E34D42839905D32D79CA14334">
    <w:name w:val="8A9DB052E34D42839905D32D79CA14334"/>
    <w:rsid w:val="004002FD"/>
    <w:rPr>
      <w:rFonts w:eastAsiaTheme="minorHAnsi"/>
    </w:rPr>
  </w:style>
  <w:style w:type="paragraph" w:customStyle="1" w:styleId="ADD35C9E239D4C729F9378280FDE32394">
    <w:name w:val="ADD35C9E239D4C729F9378280FDE32394"/>
    <w:rsid w:val="004002FD"/>
    <w:rPr>
      <w:rFonts w:eastAsiaTheme="minorHAnsi"/>
    </w:rPr>
  </w:style>
  <w:style w:type="paragraph" w:customStyle="1" w:styleId="46BB3A84DF8E41CEB6D219A67AFC1A8A4">
    <w:name w:val="46BB3A84DF8E41CEB6D219A67AFC1A8A4"/>
    <w:rsid w:val="004002FD"/>
    <w:rPr>
      <w:rFonts w:eastAsiaTheme="minorHAnsi"/>
    </w:rPr>
  </w:style>
  <w:style w:type="paragraph" w:customStyle="1" w:styleId="2665BF6E177D452C9170CC5CD7FAC79F4">
    <w:name w:val="2665BF6E177D452C9170CC5CD7FAC79F4"/>
    <w:rsid w:val="004002FD"/>
    <w:rPr>
      <w:rFonts w:eastAsiaTheme="minorHAnsi"/>
    </w:rPr>
  </w:style>
  <w:style w:type="paragraph" w:customStyle="1" w:styleId="229BB95FBE2A4CBBA4376F347D97A91C1">
    <w:name w:val="229BB95FBE2A4CBBA4376F347D97A91C1"/>
    <w:rsid w:val="004002FD"/>
    <w:rPr>
      <w:rFonts w:eastAsiaTheme="minorHAnsi"/>
    </w:rPr>
  </w:style>
  <w:style w:type="paragraph" w:customStyle="1" w:styleId="83D8CE1B1CE34FDBA32C661C45ECEF001">
    <w:name w:val="83D8CE1B1CE34FDBA32C661C45ECEF001"/>
    <w:rsid w:val="004002FD"/>
    <w:rPr>
      <w:rFonts w:eastAsiaTheme="minorHAnsi"/>
    </w:rPr>
  </w:style>
  <w:style w:type="paragraph" w:customStyle="1" w:styleId="9632C59AAC49465A9EE8E223281432B31">
    <w:name w:val="9632C59AAC49465A9EE8E223281432B31"/>
    <w:rsid w:val="004002FD"/>
    <w:rPr>
      <w:rFonts w:eastAsiaTheme="minorHAnsi"/>
    </w:rPr>
  </w:style>
  <w:style w:type="paragraph" w:customStyle="1" w:styleId="82F95467316742119C487C5EEAB5E8AC1">
    <w:name w:val="82F95467316742119C487C5EEAB5E8AC1"/>
    <w:rsid w:val="004002FD"/>
    <w:rPr>
      <w:rFonts w:eastAsiaTheme="minorHAnsi"/>
    </w:rPr>
  </w:style>
  <w:style w:type="paragraph" w:customStyle="1" w:styleId="BF8BDEFD2599455197FC3DC4C671102F1">
    <w:name w:val="BF8BDEFD2599455197FC3DC4C671102F1"/>
    <w:rsid w:val="004002FD"/>
    <w:rPr>
      <w:rFonts w:eastAsiaTheme="minorHAnsi"/>
    </w:rPr>
  </w:style>
  <w:style w:type="paragraph" w:customStyle="1" w:styleId="796C9F8A2E294085A2FCFA5D87DAC3261">
    <w:name w:val="796C9F8A2E294085A2FCFA5D87DAC3261"/>
    <w:rsid w:val="004002FD"/>
    <w:rPr>
      <w:rFonts w:eastAsiaTheme="minorHAnsi"/>
    </w:rPr>
  </w:style>
  <w:style w:type="paragraph" w:customStyle="1" w:styleId="1E3348EB812E4D05B82F4FDF0BDB42F61">
    <w:name w:val="1E3348EB812E4D05B82F4FDF0BDB42F61"/>
    <w:rsid w:val="004002FD"/>
    <w:rPr>
      <w:rFonts w:eastAsiaTheme="minorHAnsi"/>
    </w:rPr>
  </w:style>
  <w:style w:type="paragraph" w:customStyle="1" w:styleId="8C9615B7F60442209E2D26AF6C7BF3651">
    <w:name w:val="8C9615B7F60442209E2D26AF6C7BF3651"/>
    <w:rsid w:val="004002FD"/>
    <w:rPr>
      <w:rFonts w:eastAsiaTheme="minorHAnsi"/>
    </w:rPr>
  </w:style>
  <w:style w:type="paragraph" w:customStyle="1" w:styleId="EF6D206464194EEEB6A2DFCF77B4DF9E1">
    <w:name w:val="EF6D206464194EEEB6A2DFCF77B4DF9E1"/>
    <w:rsid w:val="004002FD"/>
    <w:rPr>
      <w:rFonts w:eastAsiaTheme="minorHAnsi"/>
    </w:rPr>
  </w:style>
  <w:style w:type="paragraph" w:customStyle="1" w:styleId="B8D6FEF98A4F49819C044B9170D962EC1">
    <w:name w:val="B8D6FEF98A4F49819C044B9170D962EC1"/>
    <w:rsid w:val="004002FD"/>
    <w:rPr>
      <w:rFonts w:eastAsiaTheme="minorHAnsi"/>
    </w:rPr>
  </w:style>
  <w:style w:type="paragraph" w:customStyle="1" w:styleId="C1453459BFCE4D248F5D340B4790E3121">
    <w:name w:val="C1453459BFCE4D248F5D340B4790E3121"/>
    <w:rsid w:val="004002FD"/>
    <w:rPr>
      <w:rFonts w:eastAsiaTheme="minorHAnsi"/>
    </w:rPr>
  </w:style>
  <w:style w:type="paragraph" w:customStyle="1" w:styleId="F6BEF028C26343E9BEDD5D525B8BD8A51">
    <w:name w:val="F6BEF028C26343E9BEDD5D525B8BD8A51"/>
    <w:rsid w:val="004002FD"/>
    <w:rPr>
      <w:rFonts w:eastAsiaTheme="minorHAnsi"/>
    </w:rPr>
  </w:style>
  <w:style w:type="paragraph" w:customStyle="1" w:styleId="D72E09E4BDC944A68476ED3F4C16F58A1">
    <w:name w:val="D72E09E4BDC944A68476ED3F4C16F58A1"/>
    <w:rsid w:val="004002FD"/>
    <w:rPr>
      <w:rFonts w:eastAsiaTheme="minorHAnsi"/>
    </w:rPr>
  </w:style>
  <w:style w:type="paragraph" w:customStyle="1" w:styleId="1F246B26787E496DB5BF1F5CAD171E531">
    <w:name w:val="1F246B26787E496DB5BF1F5CAD171E531"/>
    <w:rsid w:val="004002FD"/>
    <w:rPr>
      <w:rFonts w:eastAsiaTheme="minorHAnsi"/>
    </w:rPr>
  </w:style>
  <w:style w:type="paragraph" w:customStyle="1" w:styleId="43A64285CF7D46F295FA42BE4979A6021">
    <w:name w:val="43A64285CF7D46F295FA42BE4979A6021"/>
    <w:rsid w:val="004002FD"/>
    <w:rPr>
      <w:rFonts w:eastAsiaTheme="minorHAnsi"/>
    </w:rPr>
  </w:style>
  <w:style w:type="paragraph" w:customStyle="1" w:styleId="C3CA0DC01994428ABFEA71FB048ECB6B1">
    <w:name w:val="C3CA0DC01994428ABFEA71FB048ECB6B1"/>
    <w:rsid w:val="004002FD"/>
    <w:rPr>
      <w:rFonts w:eastAsiaTheme="minorHAnsi"/>
    </w:rPr>
  </w:style>
  <w:style w:type="paragraph" w:customStyle="1" w:styleId="BA27D6DAC42346EFA49AE4556F0B5D9D1">
    <w:name w:val="BA27D6DAC42346EFA49AE4556F0B5D9D1"/>
    <w:rsid w:val="004002FD"/>
    <w:rPr>
      <w:rFonts w:eastAsiaTheme="minorHAnsi"/>
    </w:rPr>
  </w:style>
  <w:style w:type="paragraph" w:customStyle="1" w:styleId="532234922CFB4A20A649AA854E3716D11">
    <w:name w:val="532234922CFB4A20A649AA854E3716D11"/>
    <w:rsid w:val="004002FD"/>
    <w:rPr>
      <w:rFonts w:eastAsiaTheme="minorHAnsi"/>
    </w:rPr>
  </w:style>
  <w:style w:type="paragraph" w:customStyle="1" w:styleId="3D68BEEF8B6C44EC88A9F35B5BAC38E82">
    <w:name w:val="3D68BEEF8B6C44EC88A9F35B5BAC38E82"/>
    <w:rsid w:val="004002FD"/>
    <w:rPr>
      <w:rFonts w:eastAsiaTheme="minorHAnsi"/>
    </w:rPr>
  </w:style>
  <w:style w:type="paragraph" w:customStyle="1" w:styleId="1720DC3DD6884E40B711410A0515C8642">
    <w:name w:val="1720DC3DD6884E40B711410A0515C8642"/>
    <w:rsid w:val="004002FD"/>
    <w:rPr>
      <w:rFonts w:eastAsiaTheme="minorHAnsi"/>
    </w:rPr>
  </w:style>
  <w:style w:type="paragraph" w:customStyle="1" w:styleId="42EB210FBD484D889988FAB7D975D5362">
    <w:name w:val="42EB210FBD484D889988FAB7D975D5362"/>
    <w:rsid w:val="004002FD"/>
    <w:rPr>
      <w:rFonts w:eastAsiaTheme="minorHAnsi"/>
    </w:rPr>
  </w:style>
  <w:style w:type="paragraph" w:customStyle="1" w:styleId="7982C04FA0A4416A8437815AB4F7A178">
    <w:name w:val="7982C04FA0A4416A8437815AB4F7A178"/>
    <w:rsid w:val="004002FD"/>
  </w:style>
  <w:style w:type="paragraph" w:customStyle="1" w:styleId="A190AAA5D3274AF7857532DF5488AFD1">
    <w:name w:val="A190AAA5D3274AF7857532DF5488AFD1"/>
    <w:rsid w:val="004002FD"/>
  </w:style>
  <w:style w:type="paragraph" w:customStyle="1" w:styleId="2B66EAAEEF5E4556A35E29D770F0639E">
    <w:name w:val="2B66EAAEEF5E4556A35E29D770F0639E"/>
    <w:rsid w:val="004002FD"/>
  </w:style>
  <w:style w:type="paragraph" w:customStyle="1" w:styleId="6A08DD9214BF43AA8D064A65137AF304">
    <w:name w:val="6A08DD9214BF43AA8D064A65137AF304"/>
    <w:rsid w:val="004002FD"/>
  </w:style>
  <w:style w:type="paragraph" w:customStyle="1" w:styleId="2AE4CEC61C354BDFACFCDED814FA8F72">
    <w:name w:val="2AE4CEC61C354BDFACFCDED814FA8F72"/>
    <w:rsid w:val="004002FD"/>
  </w:style>
  <w:style w:type="paragraph" w:customStyle="1" w:styleId="DF3FBF60DD824E9BB532C1478331337F">
    <w:name w:val="DF3FBF60DD824E9BB532C1478331337F"/>
    <w:rsid w:val="004002FD"/>
  </w:style>
  <w:style w:type="paragraph" w:customStyle="1" w:styleId="818650866C124B57B0F9460A725A9741">
    <w:name w:val="818650866C124B57B0F9460A725A9741"/>
    <w:rsid w:val="004002FD"/>
  </w:style>
  <w:style w:type="paragraph" w:customStyle="1" w:styleId="BB07149BF7654DEAA8740CEA32C80F49">
    <w:name w:val="BB07149BF7654DEAA8740CEA32C80F49"/>
    <w:rsid w:val="004002FD"/>
  </w:style>
  <w:style w:type="paragraph" w:customStyle="1" w:styleId="853023DD6CE4434FA476E25B12CC73B8">
    <w:name w:val="853023DD6CE4434FA476E25B12CC73B8"/>
    <w:rsid w:val="004002FD"/>
  </w:style>
  <w:style w:type="paragraph" w:customStyle="1" w:styleId="C6519293A0884885B962B30527034F19">
    <w:name w:val="C6519293A0884885B962B30527034F19"/>
    <w:rsid w:val="004002FD"/>
  </w:style>
  <w:style w:type="paragraph" w:customStyle="1" w:styleId="40E8B199604D4A22BAE6C1643124E354">
    <w:name w:val="40E8B199604D4A22BAE6C1643124E354"/>
    <w:rsid w:val="004002FD"/>
  </w:style>
  <w:style w:type="paragraph" w:customStyle="1" w:styleId="87F1421E38B34D5D8011F6B877F07936">
    <w:name w:val="87F1421E38B34D5D8011F6B877F07936"/>
    <w:rsid w:val="004002FD"/>
  </w:style>
  <w:style w:type="paragraph" w:customStyle="1" w:styleId="ACF18A5E491247CFACFDB9EC07CC0934">
    <w:name w:val="ACF18A5E491247CFACFDB9EC07CC0934"/>
    <w:rsid w:val="004002FD"/>
  </w:style>
  <w:style w:type="paragraph" w:customStyle="1" w:styleId="6E97BD48857549A284D7380CD1AC4834">
    <w:name w:val="6E97BD48857549A284D7380CD1AC4834"/>
    <w:rsid w:val="004002FD"/>
  </w:style>
  <w:style w:type="paragraph" w:customStyle="1" w:styleId="6D51D8E7C24C4FD2BCC46B6DE40D5F70">
    <w:name w:val="6D51D8E7C24C4FD2BCC46B6DE40D5F70"/>
    <w:rsid w:val="004002FD"/>
  </w:style>
  <w:style w:type="paragraph" w:customStyle="1" w:styleId="EEFDB020900C421BA7C6F5BF855DA760">
    <w:name w:val="EEFDB020900C421BA7C6F5BF855DA760"/>
    <w:rsid w:val="004002FD"/>
  </w:style>
  <w:style w:type="paragraph" w:customStyle="1" w:styleId="E2FBDED6CD9B429CB5758D5261897C8A">
    <w:name w:val="E2FBDED6CD9B429CB5758D5261897C8A"/>
    <w:rsid w:val="004002FD"/>
  </w:style>
  <w:style w:type="paragraph" w:customStyle="1" w:styleId="B43403825F3A49988DED11072268D26F">
    <w:name w:val="B43403825F3A49988DED11072268D26F"/>
    <w:rsid w:val="004002FD"/>
  </w:style>
  <w:style w:type="paragraph" w:customStyle="1" w:styleId="7D860B0313D0427E9A0AAF32C485A5D4">
    <w:name w:val="7D860B0313D0427E9A0AAF32C485A5D4"/>
    <w:rsid w:val="004002FD"/>
  </w:style>
  <w:style w:type="paragraph" w:customStyle="1" w:styleId="D994D8DA44EE41BEABF5F05A93B94873">
    <w:name w:val="D994D8DA44EE41BEABF5F05A93B94873"/>
    <w:rsid w:val="004002FD"/>
  </w:style>
  <w:style w:type="paragraph" w:customStyle="1" w:styleId="EB72CF1CD5804F00ACB74F027588F3F2">
    <w:name w:val="EB72CF1CD5804F00ACB74F027588F3F2"/>
    <w:rsid w:val="004002FD"/>
  </w:style>
  <w:style w:type="paragraph" w:customStyle="1" w:styleId="0F69A3167C6149E58F041A92FF72276F">
    <w:name w:val="0F69A3167C6149E58F041A92FF72276F"/>
    <w:rsid w:val="004002FD"/>
  </w:style>
  <w:style w:type="paragraph" w:customStyle="1" w:styleId="48965427A5014A74808DBF9C6EB75D4F">
    <w:name w:val="48965427A5014A74808DBF9C6EB75D4F"/>
    <w:rsid w:val="004002FD"/>
  </w:style>
  <w:style w:type="paragraph" w:customStyle="1" w:styleId="23EAB947B96B4A47849E82A877D2F79A">
    <w:name w:val="23EAB947B96B4A47849E82A877D2F79A"/>
    <w:rsid w:val="004002FD"/>
  </w:style>
  <w:style w:type="paragraph" w:customStyle="1" w:styleId="24B06148A45D456AA18D718928F47682">
    <w:name w:val="24B06148A45D456AA18D718928F47682"/>
    <w:rsid w:val="004002FD"/>
  </w:style>
  <w:style w:type="paragraph" w:customStyle="1" w:styleId="68133DE25B3D43158FB82D853E8DF63E">
    <w:name w:val="68133DE25B3D43158FB82D853E8DF63E"/>
    <w:rsid w:val="004002FD"/>
  </w:style>
  <w:style w:type="paragraph" w:customStyle="1" w:styleId="90DD5AC05AB64FD7BBFED41E7967C147">
    <w:name w:val="90DD5AC05AB64FD7BBFED41E7967C147"/>
    <w:rsid w:val="004002FD"/>
  </w:style>
  <w:style w:type="paragraph" w:customStyle="1" w:styleId="6C9A8E81AB1043858A42D6680AED4D33">
    <w:name w:val="6C9A8E81AB1043858A42D6680AED4D33"/>
    <w:rsid w:val="004002FD"/>
  </w:style>
  <w:style w:type="paragraph" w:customStyle="1" w:styleId="7421E6F1A61747CCBADB439CAB971540">
    <w:name w:val="7421E6F1A61747CCBADB439CAB971540"/>
    <w:rsid w:val="004002FD"/>
  </w:style>
  <w:style w:type="paragraph" w:customStyle="1" w:styleId="1901B8EB4A384473839765A43801DE61">
    <w:name w:val="1901B8EB4A384473839765A43801DE61"/>
    <w:rsid w:val="004002FD"/>
  </w:style>
  <w:style w:type="paragraph" w:customStyle="1" w:styleId="800D0D49872341B19FF0FFF9C49B5C44">
    <w:name w:val="800D0D49872341B19FF0FFF9C49B5C44"/>
    <w:rsid w:val="004002FD"/>
  </w:style>
  <w:style w:type="paragraph" w:customStyle="1" w:styleId="7220F51996484FAB90638C2D648D84FC">
    <w:name w:val="7220F51996484FAB90638C2D648D84FC"/>
    <w:rsid w:val="004002FD"/>
  </w:style>
  <w:style w:type="paragraph" w:customStyle="1" w:styleId="BDCB5A7EE13149239086CFC3A9E6CB74">
    <w:name w:val="BDCB5A7EE13149239086CFC3A9E6CB74"/>
    <w:rsid w:val="004002FD"/>
  </w:style>
  <w:style w:type="paragraph" w:customStyle="1" w:styleId="31BDAEB337AE434482505152E488CAD4">
    <w:name w:val="31BDAEB337AE434482505152E488CAD4"/>
    <w:rsid w:val="004002FD"/>
  </w:style>
  <w:style w:type="paragraph" w:customStyle="1" w:styleId="B3B494EF740C4C04B072BBBDBAB0454A">
    <w:name w:val="B3B494EF740C4C04B072BBBDBAB0454A"/>
    <w:rsid w:val="004002FD"/>
  </w:style>
  <w:style w:type="paragraph" w:customStyle="1" w:styleId="FCF77162E52C430EB68D870A6BE81740">
    <w:name w:val="FCF77162E52C430EB68D870A6BE81740"/>
    <w:rsid w:val="004002FD"/>
  </w:style>
  <w:style w:type="paragraph" w:customStyle="1" w:styleId="9D80AB22C3FD4D03BBE7E66C2166DA87">
    <w:name w:val="9D80AB22C3FD4D03BBE7E66C2166DA87"/>
    <w:rsid w:val="004002FD"/>
  </w:style>
  <w:style w:type="paragraph" w:customStyle="1" w:styleId="BDD0774F5D6944F1AEF3FBD89FC56485">
    <w:name w:val="BDD0774F5D6944F1AEF3FBD89FC56485"/>
    <w:rsid w:val="004002FD"/>
  </w:style>
  <w:style w:type="paragraph" w:customStyle="1" w:styleId="8C7C1E0B5D3E4666996CCF5E4A7C6599">
    <w:name w:val="8C7C1E0B5D3E4666996CCF5E4A7C6599"/>
    <w:rsid w:val="004002FD"/>
  </w:style>
  <w:style w:type="paragraph" w:customStyle="1" w:styleId="2B7162FE1C294BD89F09040632F010D4">
    <w:name w:val="2B7162FE1C294BD89F09040632F010D4"/>
    <w:rsid w:val="004002FD"/>
  </w:style>
  <w:style w:type="paragraph" w:customStyle="1" w:styleId="0FB010CE637B4E468FF9CB9E72836613">
    <w:name w:val="0FB010CE637B4E468FF9CB9E72836613"/>
    <w:rsid w:val="004002FD"/>
  </w:style>
  <w:style w:type="paragraph" w:customStyle="1" w:styleId="71C1899F4A574FF898B6B26E537EDDA7">
    <w:name w:val="71C1899F4A574FF898B6B26E537EDDA7"/>
    <w:rsid w:val="004002FD"/>
  </w:style>
  <w:style w:type="paragraph" w:customStyle="1" w:styleId="66BED40886B94D90BC36A5DE768FB145">
    <w:name w:val="66BED40886B94D90BC36A5DE768FB145"/>
    <w:rsid w:val="004002FD"/>
  </w:style>
  <w:style w:type="paragraph" w:customStyle="1" w:styleId="EC4B2F7C34E04FFC8118BD07CD651F5B">
    <w:name w:val="EC4B2F7C34E04FFC8118BD07CD651F5B"/>
    <w:rsid w:val="004002FD"/>
  </w:style>
  <w:style w:type="paragraph" w:customStyle="1" w:styleId="F3FC35515AD04BBDB521B8BE2AB41219">
    <w:name w:val="F3FC35515AD04BBDB521B8BE2AB41219"/>
    <w:rsid w:val="004002FD"/>
  </w:style>
  <w:style w:type="paragraph" w:customStyle="1" w:styleId="E527C908D2354C798C02B97C0DEDB02F">
    <w:name w:val="E527C908D2354C798C02B97C0DEDB02F"/>
    <w:rsid w:val="004002FD"/>
  </w:style>
  <w:style w:type="paragraph" w:customStyle="1" w:styleId="A20A1BA232DA49E389FBF6E733285E01">
    <w:name w:val="A20A1BA232DA49E389FBF6E733285E01"/>
    <w:rsid w:val="004002FD"/>
  </w:style>
  <w:style w:type="paragraph" w:customStyle="1" w:styleId="51B27359B1974259A422BDAE60301A90">
    <w:name w:val="51B27359B1974259A422BDAE60301A90"/>
    <w:rsid w:val="004002FD"/>
  </w:style>
  <w:style w:type="paragraph" w:customStyle="1" w:styleId="C1E4AF96F3534BE89F994B751B22A8DE">
    <w:name w:val="C1E4AF96F3534BE89F994B751B22A8DE"/>
    <w:rsid w:val="004002FD"/>
  </w:style>
  <w:style w:type="paragraph" w:customStyle="1" w:styleId="98451648361446929130D37042C8D0C9">
    <w:name w:val="98451648361446929130D37042C8D0C9"/>
    <w:rsid w:val="004002FD"/>
  </w:style>
  <w:style w:type="paragraph" w:customStyle="1" w:styleId="6BA01568C5AA4D09AFC1D0852ED05664">
    <w:name w:val="6BA01568C5AA4D09AFC1D0852ED05664"/>
    <w:rsid w:val="004002FD"/>
  </w:style>
  <w:style w:type="paragraph" w:customStyle="1" w:styleId="260CEA0BE7D04E0BBB733B63A43C22E8">
    <w:name w:val="260CEA0BE7D04E0BBB733B63A43C22E8"/>
    <w:rsid w:val="004002FD"/>
  </w:style>
  <w:style w:type="paragraph" w:customStyle="1" w:styleId="CC8BAA802CB34C0EA152B00CA8DAFB3C">
    <w:name w:val="CC8BAA802CB34C0EA152B00CA8DAFB3C"/>
    <w:rsid w:val="004002FD"/>
  </w:style>
  <w:style w:type="paragraph" w:customStyle="1" w:styleId="5B60757A69A34E3E82DE4B026D54B0A1">
    <w:name w:val="5B60757A69A34E3E82DE4B026D54B0A1"/>
    <w:rsid w:val="004002FD"/>
  </w:style>
  <w:style w:type="paragraph" w:customStyle="1" w:styleId="8FC88FA2F7154EEB9C96EEEF8CC90C8A">
    <w:name w:val="8FC88FA2F7154EEB9C96EEEF8CC90C8A"/>
    <w:rsid w:val="004002FD"/>
  </w:style>
  <w:style w:type="paragraph" w:customStyle="1" w:styleId="29D131C3880A401A96AC0A52F21D50B4">
    <w:name w:val="29D131C3880A401A96AC0A52F21D50B4"/>
    <w:rsid w:val="004002FD"/>
  </w:style>
  <w:style w:type="paragraph" w:customStyle="1" w:styleId="E1A35242BFC444D5AB87A367CD18057C">
    <w:name w:val="E1A35242BFC444D5AB87A367CD18057C"/>
    <w:rsid w:val="004002FD"/>
  </w:style>
  <w:style w:type="paragraph" w:customStyle="1" w:styleId="D6C4A3BD928844329540C5F4AF469D54">
    <w:name w:val="D6C4A3BD928844329540C5F4AF469D54"/>
    <w:rsid w:val="004002FD"/>
  </w:style>
  <w:style w:type="paragraph" w:customStyle="1" w:styleId="E05C5D2A2337409C9BD3B2C3D6257A73">
    <w:name w:val="E05C5D2A2337409C9BD3B2C3D6257A73"/>
    <w:rsid w:val="004002FD"/>
  </w:style>
  <w:style w:type="paragraph" w:customStyle="1" w:styleId="F44098AF28B342389E152358F3F90878">
    <w:name w:val="F44098AF28B342389E152358F3F90878"/>
    <w:rsid w:val="004002FD"/>
  </w:style>
  <w:style w:type="paragraph" w:customStyle="1" w:styleId="C4B88A14EFA4498C93A38938B96CB5F8">
    <w:name w:val="C4B88A14EFA4498C93A38938B96CB5F8"/>
    <w:rsid w:val="004002FD"/>
  </w:style>
  <w:style w:type="paragraph" w:customStyle="1" w:styleId="E7B9E02F5DFD47149D8FA91562BCC4D766">
    <w:name w:val="E7B9E02F5DFD47149D8FA91562BCC4D766"/>
    <w:rsid w:val="004002FD"/>
    <w:rPr>
      <w:rFonts w:eastAsiaTheme="minorHAnsi"/>
    </w:rPr>
  </w:style>
  <w:style w:type="paragraph" w:customStyle="1" w:styleId="348FA061EE3C49ACAE41AEBD74E67BFB48">
    <w:name w:val="348FA061EE3C49ACAE41AEBD74E67BFB48"/>
    <w:rsid w:val="004002FD"/>
    <w:rPr>
      <w:rFonts w:eastAsiaTheme="minorHAnsi"/>
    </w:rPr>
  </w:style>
  <w:style w:type="paragraph" w:customStyle="1" w:styleId="A36C754F31F44FAB8CA89BBA09E91DAB47">
    <w:name w:val="A36C754F31F44FAB8CA89BBA09E91DAB47"/>
    <w:rsid w:val="004002FD"/>
    <w:rPr>
      <w:rFonts w:eastAsiaTheme="minorHAnsi"/>
    </w:rPr>
  </w:style>
  <w:style w:type="paragraph" w:customStyle="1" w:styleId="5E6E5BFE325243B99A437EBE6734EE8345">
    <w:name w:val="5E6E5BFE325243B99A437EBE6734EE8345"/>
    <w:rsid w:val="004002FD"/>
    <w:rPr>
      <w:rFonts w:eastAsiaTheme="minorHAnsi"/>
    </w:rPr>
  </w:style>
  <w:style w:type="paragraph" w:customStyle="1" w:styleId="8BFBF4B9CAF84A3E9019E5F9BFB7EDBA25">
    <w:name w:val="8BFBF4B9CAF84A3E9019E5F9BFB7EDBA25"/>
    <w:rsid w:val="004002FD"/>
    <w:rPr>
      <w:rFonts w:eastAsiaTheme="minorHAnsi"/>
    </w:rPr>
  </w:style>
  <w:style w:type="paragraph" w:customStyle="1" w:styleId="E2A9B0A6EF7F4D269EE1E0DCC0D2F27424">
    <w:name w:val="E2A9B0A6EF7F4D269EE1E0DCC0D2F27424"/>
    <w:rsid w:val="004002FD"/>
    <w:rPr>
      <w:rFonts w:eastAsiaTheme="minorHAnsi"/>
    </w:rPr>
  </w:style>
  <w:style w:type="paragraph" w:customStyle="1" w:styleId="3D85344DC7FE420E9D156A3EA472580F25">
    <w:name w:val="3D85344DC7FE420E9D156A3EA472580F25"/>
    <w:rsid w:val="004002FD"/>
    <w:rPr>
      <w:rFonts w:eastAsiaTheme="minorHAnsi"/>
    </w:rPr>
  </w:style>
  <w:style w:type="paragraph" w:customStyle="1" w:styleId="480EC0956E414A1EB754429E14ECECE625">
    <w:name w:val="480EC0956E414A1EB754429E14ECECE625"/>
    <w:rsid w:val="004002FD"/>
    <w:rPr>
      <w:rFonts w:eastAsiaTheme="minorHAnsi"/>
    </w:rPr>
  </w:style>
  <w:style w:type="paragraph" w:customStyle="1" w:styleId="1243330EA41B46E3954A8E47D41604AE25">
    <w:name w:val="1243330EA41B46E3954A8E47D41604AE25"/>
    <w:rsid w:val="004002FD"/>
    <w:rPr>
      <w:rFonts w:eastAsiaTheme="minorHAnsi"/>
    </w:rPr>
  </w:style>
  <w:style w:type="paragraph" w:customStyle="1" w:styleId="F21F786445334A25B289521284E86A4F25">
    <w:name w:val="F21F786445334A25B289521284E86A4F25"/>
    <w:rsid w:val="004002FD"/>
    <w:rPr>
      <w:rFonts w:eastAsiaTheme="minorHAnsi"/>
    </w:rPr>
  </w:style>
  <w:style w:type="paragraph" w:customStyle="1" w:styleId="CA2FAA98065D45E6A7B7DF7E49ADF1525">
    <w:name w:val="CA2FAA98065D45E6A7B7DF7E49ADF1525"/>
    <w:rsid w:val="004002FD"/>
    <w:rPr>
      <w:rFonts w:eastAsiaTheme="minorHAnsi"/>
    </w:rPr>
  </w:style>
  <w:style w:type="paragraph" w:customStyle="1" w:styleId="5040FA43E6264A4AA0AB784B14CB14915">
    <w:name w:val="5040FA43E6264A4AA0AB784B14CB14915"/>
    <w:rsid w:val="004002FD"/>
    <w:rPr>
      <w:rFonts w:eastAsiaTheme="minorHAnsi"/>
    </w:rPr>
  </w:style>
  <w:style w:type="paragraph" w:customStyle="1" w:styleId="2C02C55783654B578358EE5D045970095">
    <w:name w:val="2C02C55783654B578358EE5D045970095"/>
    <w:rsid w:val="004002FD"/>
    <w:rPr>
      <w:rFonts w:eastAsiaTheme="minorHAnsi"/>
    </w:rPr>
  </w:style>
  <w:style w:type="paragraph" w:customStyle="1" w:styleId="266E0BA7C6BD49539E62F46A8840D3FE5">
    <w:name w:val="266E0BA7C6BD49539E62F46A8840D3FE5"/>
    <w:rsid w:val="004002FD"/>
    <w:rPr>
      <w:rFonts w:eastAsiaTheme="minorHAnsi"/>
    </w:rPr>
  </w:style>
  <w:style w:type="paragraph" w:customStyle="1" w:styleId="8A9DB052E34D42839905D32D79CA14335">
    <w:name w:val="8A9DB052E34D42839905D32D79CA14335"/>
    <w:rsid w:val="004002FD"/>
    <w:rPr>
      <w:rFonts w:eastAsiaTheme="minorHAnsi"/>
    </w:rPr>
  </w:style>
  <w:style w:type="paragraph" w:customStyle="1" w:styleId="ADD35C9E239D4C729F9378280FDE32395">
    <w:name w:val="ADD35C9E239D4C729F9378280FDE32395"/>
    <w:rsid w:val="004002FD"/>
    <w:rPr>
      <w:rFonts w:eastAsiaTheme="minorHAnsi"/>
    </w:rPr>
  </w:style>
  <w:style w:type="paragraph" w:customStyle="1" w:styleId="46BB3A84DF8E41CEB6D219A67AFC1A8A5">
    <w:name w:val="46BB3A84DF8E41CEB6D219A67AFC1A8A5"/>
    <w:rsid w:val="004002FD"/>
    <w:rPr>
      <w:rFonts w:eastAsiaTheme="minorHAnsi"/>
    </w:rPr>
  </w:style>
  <w:style w:type="paragraph" w:customStyle="1" w:styleId="229BB95FBE2A4CBBA4376F347D97A91C2">
    <w:name w:val="229BB95FBE2A4CBBA4376F347D97A91C2"/>
    <w:rsid w:val="004002FD"/>
    <w:rPr>
      <w:rFonts w:eastAsiaTheme="minorHAnsi"/>
    </w:rPr>
  </w:style>
  <w:style w:type="paragraph" w:customStyle="1" w:styleId="83D8CE1B1CE34FDBA32C661C45ECEF002">
    <w:name w:val="83D8CE1B1CE34FDBA32C661C45ECEF002"/>
    <w:rsid w:val="004002FD"/>
    <w:rPr>
      <w:rFonts w:eastAsiaTheme="minorHAnsi"/>
    </w:rPr>
  </w:style>
  <w:style w:type="paragraph" w:customStyle="1" w:styleId="9632C59AAC49465A9EE8E223281432B32">
    <w:name w:val="9632C59AAC49465A9EE8E223281432B32"/>
    <w:rsid w:val="004002FD"/>
    <w:rPr>
      <w:rFonts w:eastAsiaTheme="minorHAnsi"/>
    </w:rPr>
  </w:style>
  <w:style w:type="paragraph" w:customStyle="1" w:styleId="82F95467316742119C487C5EEAB5E8AC2">
    <w:name w:val="82F95467316742119C487C5EEAB5E8AC2"/>
    <w:rsid w:val="004002FD"/>
    <w:rPr>
      <w:rFonts w:eastAsiaTheme="minorHAnsi"/>
    </w:rPr>
  </w:style>
  <w:style w:type="paragraph" w:customStyle="1" w:styleId="BF8BDEFD2599455197FC3DC4C671102F2">
    <w:name w:val="BF8BDEFD2599455197FC3DC4C671102F2"/>
    <w:rsid w:val="004002FD"/>
    <w:rPr>
      <w:rFonts w:eastAsiaTheme="minorHAnsi"/>
    </w:rPr>
  </w:style>
  <w:style w:type="paragraph" w:customStyle="1" w:styleId="796C9F8A2E294085A2FCFA5D87DAC3262">
    <w:name w:val="796C9F8A2E294085A2FCFA5D87DAC3262"/>
    <w:rsid w:val="004002FD"/>
    <w:rPr>
      <w:rFonts w:eastAsiaTheme="minorHAnsi"/>
    </w:rPr>
  </w:style>
  <w:style w:type="paragraph" w:customStyle="1" w:styleId="1E3348EB812E4D05B82F4FDF0BDB42F62">
    <w:name w:val="1E3348EB812E4D05B82F4FDF0BDB42F62"/>
    <w:rsid w:val="004002FD"/>
    <w:rPr>
      <w:rFonts w:eastAsiaTheme="minorHAnsi"/>
    </w:rPr>
  </w:style>
  <w:style w:type="paragraph" w:customStyle="1" w:styleId="8C9615B7F60442209E2D26AF6C7BF3652">
    <w:name w:val="8C9615B7F60442209E2D26AF6C7BF3652"/>
    <w:rsid w:val="004002FD"/>
    <w:rPr>
      <w:rFonts w:eastAsiaTheme="minorHAnsi"/>
    </w:rPr>
  </w:style>
  <w:style w:type="paragraph" w:customStyle="1" w:styleId="EF6D206464194EEEB6A2DFCF77B4DF9E2">
    <w:name w:val="EF6D206464194EEEB6A2DFCF77B4DF9E2"/>
    <w:rsid w:val="004002FD"/>
    <w:rPr>
      <w:rFonts w:eastAsiaTheme="minorHAnsi"/>
    </w:rPr>
  </w:style>
  <w:style w:type="paragraph" w:customStyle="1" w:styleId="B8D6FEF98A4F49819C044B9170D962EC2">
    <w:name w:val="B8D6FEF98A4F49819C044B9170D962EC2"/>
    <w:rsid w:val="004002FD"/>
    <w:rPr>
      <w:rFonts w:eastAsiaTheme="minorHAnsi"/>
    </w:rPr>
  </w:style>
  <w:style w:type="paragraph" w:customStyle="1" w:styleId="C1453459BFCE4D248F5D340B4790E3122">
    <w:name w:val="C1453459BFCE4D248F5D340B4790E3122"/>
    <w:rsid w:val="004002FD"/>
    <w:rPr>
      <w:rFonts w:eastAsiaTheme="minorHAnsi"/>
    </w:rPr>
  </w:style>
  <w:style w:type="paragraph" w:customStyle="1" w:styleId="F6BEF028C26343E9BEDD5D525B8BD8A52">
    <w:name w:val="F6BEF028C26343E9BEDD5D525B8BD8A52"/>
    <w:rsid w:val="004002FD"/>
    <w:rPr>
      <w:rFonts w:eastAsiaTheme="minorHAnsi"/>
    </w:rPr>
  </w:style>
  <w:style w:type="paragraph" w:customStyle="1" w:styleId="D72E09E4BDC944A68476ED3F4C16F58A2">
    <w:name w:val="D72E09E4BDC944A68476ED3F4C16F58A2"/>
    <w:rsid w:val="004002FD"/>
    <w:rPr>
      <w:rFonts w:eastAsiaTheme="minorHAnsi"/>
    </w:rPr>
  </w:style>
  <w:style w:type="paragraph" w:customStyle="1" w:styleId="1F246B26787E496DB5BF1F5CAD171E532">
    <w:name w:val="1F246B26787E496DB5BF1F5CAD171E532"/>
    <w:rsid w:val="004002FD"/>
    <w:rPr>
      <w:rFonts w:eastAsiaTheme="minorHAnsi"/>
    </w:rPr>
  </w:style>
  <w:style w:type="paragraph" w:customStyle="1" w:styleId="43A64285CF7D46F295FA42BE4979A6022">
    <w:name w:val="43A64285CF7D46F295FA42BE4979A6022"/>
    <w:rsid w:val="004002FD"/>
    <w:rPr>
      <w:rFonts w:eastAsiaTheme="minorHAnsi"/>
    </w:rPr>
  </w:style>
  <w:style w:type="paragraph" w:customStyle="1" w:styleId="C3CA0DC01994428ABFEA71FB048ECB6B2">
    <w:name w:val="C3CA0DC01994428ABFEA71FB048ECB6B2"/>
    <w:rsid w:val="004002FD"/>
    <w:rPr>
      <w:rFonts w:eastAsiaTheme="minorHAnsi"/>
    </w:rPr>
  </w:style>
  <w:style w:type="paragraph" w:customStyle="1" w:styleId="BA27D6DAC42346EFA49AE4556F0B5D9D2">
    <w:name w:val="BA27D6DAC42346EFA49AE4556F0B5D9D2"/>
    <w:rsid w:val="004002FD"/>
    <w:rPr>
      <w:rFonts w:eastAsiaTheme="minorHAnsi"/>
    </w:rPr>
  </w:style>
  <w:style w:type="paragraph" w:customStyle="1" w:styleId="532234922CFB4A20A649AA854E3716D12">
    <w:name w:val="532234922CFB4A20A649AA854E3716D12"/>
    <w:rsid w:val="004002FD"/>
    <w:rPr>
      <w:rFonts w:eastAsiaTheme="minorHAnsi"/>
    </w:rPr>
  </w:style>
  <w:style w:type="paragraph" w:customStyle="1" w:styleId="C4B88A14EFA4498C93A38938B96CB5F81">
    <w:name w:val="C4B88A14EFA4498C93A38938B96CB5F81"/>
    <w:rsid w:val="004002FD"/>
    <w:rPr>
      <w:rFonts w:eastAsiaTheme="minorHAnsi"/>
    </w:rPr>
  </w:style>
  <w:style w:type="paragraph" w:customStyle="1" w:styleId="71C1899F4A574FF898B6B26E537EDDA71">
    <w:name w:val="71C1899F4A574FF898B6B26E537EDDA71"/>
    <w:rsid w:val="004002FD"/>
    <w:rPr>
      <w:rFonts w:eastAsiaTheme="minorHAnsi"/>
    </w:rPr>
  </w:style>
  <w:style w:type="paragraph" w:customStyle="1" w:styleId="66BED40886B94D90BC36A5DE768FB1451">
    <w:name w:val="66BED40886B94D90BC36A5DE768FB1451"/>
    <w:rsid w:val="004002FD"/>
    <w:rPr>
      <w:rFonts w:eastAsiaTheme="minorHAnsi"/>
    </w:rPr>
  </w:style>
  <w:style w:type="paragraph" w:customStyle="1" w:styleId="EC4B2F7C34E04FFC8118BD07CD651F5B1">
    <w:name w:val="EC4B2F7C34E04FFC8118BD07CD651F5B1"/>
    <w:rsid w:val="004002FD"/>
    <w:rPr>
      <w:rFonts w:eastAsiaTheme="minorHAnsi"/>
    </w:rPr>
  </w:style>
  <w:style w:type="paragraph" w:customStyle="1" w:styleId="F3FC35515AD04BBDB521B8BE2AB412191">
    <w:name w:val="F3FC35515AD04BBDB521B8BE2AB412191"/>
    <w:rsid w:val="004002FD"/>
    <w:rPr>
      <w:rFonts w:eastAsiaTheme="minorHAnsi"/>
    </w:rPr>
  </w:style>
  <w:style w:type="paragraph" w:customStyle="1" w:styleId="A20A1BA232DA49E389FBF6E733285E011">
    <w:name w:val="A20A1BA232DA49E389FBF6E733285E011"/>
    <w:rsid w:val="004002FD"/>
    <w:rPr>
      <w:rFonts w:eastAsiaTheme="minorHAnsi"/>
    </w:rPr>
  </w:style>
  <w:style w:type="paragraph" w:customStyle="1" w:styleId="51B27359B1974259A422BDAE60301A901">
    <w:name w:val="51B27359B1974259A422BDAE60301A901"/>
    <w:rsid w:val="004002FD"/>
    <w:rPr>
      <w:rFonts w:eastAsiaTheme="minorHAnsi"/>
    </w:rPr>
  </w:style>
  <w:style w:type="paragraph" w:customStyle="1" w:styleId="C1E4AF96F3534BE89F994B751B22A8DE1">
    <w:name w:val="C1E4AF96F3534BE89F994B751B22A8DE1"/>
    <w:rsid w:val="004002FD"/>
    <w:rPr>
      <w:rFonts w:eastAsiaTheme="minorHAnsi"/>
    </w:rPr>
  </w:style>
  <w:style w:type="paragraph" w:customStyle="1" w:styleId="98451648361446929130D37042C8D0C91">
    <w:name w:val="98451648361446929130D37042C8D0C91"/>
    <w:rsid w:val="004002FD"/>
    <w:rPr>
      <w:rFonts w:eastAsiaTheme="minorHAnsi"/>
    </w:rPr>
  </w:style>
  <w:style w:type="paragraph" w:customStyle="1" w:styleId="6BA01568C5AA4D09AFC1D0852ED056641">
    <w:name w:val="6BA01568C5AA4D09AFC1D0852ED056641"/>
    <w:rsid w:val="004002FD"/>
    <w:rPr>
      <w:rFonts w:eastAsiaTheme="minorHAnsi"/>
    </w:rPr>
  </w:style>
  <w:style w:type="paragraph" w:customStyle="1" w:styleId="260CEA0BE7D04E0BBB733B63A43C22E81">
    <w:name w:val="260CEA0BE7D04E0BBB733B63A43C22E81"/>
    <w:rsid w:val="004002FD"/>
    <w:rPr>
      <w:rFonts w:eastAsiaTheme="minorHAnsi"/>
    </w:rPr>
  </w:style>
  <w:style w:type="paragraph" w:customStyle="1" w:styleId="CC8BAA802CB34C0EA152B00CA8DAFB3C1">
    <w:name w:val="CC8BAA802CB34C0EA152B00CA8DAFB3C1"/>
    <w:rsid w:val="004002FD"/>
    <w:rPr>
      <w:rFonts w:eastAsiaTheme="minorHAnsi"/>
    </w:rPr>
  </w:style>
  <w:style w:type="paragraph" w:customStyle="1" w:styleId="5B60757A69A34E3E82DE4B026D54B0A11">
    <w:name w:val="5B60757A69A34E3E82DE4B026D54B0A11"/>
    <w:rsid w:val="004002FD"/>
    <w:rPr>
      <w:rFonts w:eastAsiaTheme="minorHAnsi"/>
    </w:rPr>
  </w:style>
  <w:style w:type="paragraph" w:customStyle="1" w:styleId="8FC88FA2F7154EEB9C96EEEF8CC90C8A1">
    <w:name w:val="8FC88FA2F7154EEB9C96EEEF8CC90C8A1"/>
    <w:rsid w:val="004002FD"/>
    <w:rPr>
      <w:rFonts w:eastAsiaTheme="minorHAnsi"/>
    </w:rPr>
  </w:style>
  <w:style w:type="paragraph" w:customStyle="1" w:styleId="29D131C3880A401A96AC0A52F21D50B41">
    <w:name w:val="29D131C3880A401A96AC0A52F21D50B41"/>
    <w:rsid w:val="004002FD"/>
    <w:rPr>
      <w:rFonts w:eastAsiaTheme="minorHAnsi"/>
    </w:rPr>
  </w:style>
  <w:style w:type="paragraph" w:customStyle="1" w:styleId="E1A35242BFC444D5AB87A367CD18057C1">
    <w:name w:val="E1A35242BFC444D5AB87A367CD18057C1"/>
    <w:rsid w:val="004002FD"/>
    <w:rPr>
      <w:rFonts w:eastAsiaTheme="minorHAnsi"/>
    </w:rPr>
  </w:style>
  <w:style w:type="paragraph" w:customStyle="1" w:styleId="D6C4A3BD928844329540C5F4AF469D541">
    <w:name w:val="D6C4A3BD928844329540C5F4AF469D541"/>
    <w:rsid w:val="004002FD"/>
    <w:rPr>
      <w:rFonts w:eastAsiaTheme="minorHAnsi"/>
    </w:rPr>
  </w:style>
  <w:style w:type="paragraph" w:customStyle="1" w:styleId="E05C5D2A2337409C9BD3B2C3D6257A731">
    <w:name w:val="E05C5D2A2337409C9BD3B2C3D6257A731"/>
    <w:rsid w:val="004002FD"/>
    <w:rPr>
      <w:rFonts w:eastAsiaTheme="minorHAnsi"/>
    </w:rPr>
  </w:style>
  <w:style w:type="paragraph" w:customStyle="1" w:styleId="F44098AF28B342389E152358F3F908781">
    <w:name w:val="F44098AF28B342389E152358F3F908781"/>
    <w:rsid w:val="004002FD"/>
    <w:rPr>
      <w:rFonts w:eastAsiaTheme="minorHAnsi"/>
    </w:rPr>
  </w:style>
  <w:style w:type="paragraph" w:customStyle="1" w:styleId="3D68BEEF8B6C44EC88A9F35B5BAC38E83">
    <w:name w:val="3D68BEEF8B6C44EC88A9F35B5BAC38E83"/>
    <w:rsid w:val="004002FD"/>
    <w:rPr>
      <w:rFonts w:eastAsiaTheme="minorHAnsi"/>
    </w:rPr>
  </w:style>
  <w:style w:type="paragraph" w:customStyle="1" w:styleId="1720DC3DD6884E40B711410A0515C8643">
    <w:name w:val="1720DC3DD6884E40B711410A0515C8643"/>
    <w:rsid w:val="004002FD"/>
    <w:rPr>
      <w:rFonts w:eastAsiaTheme="minorHAnsi"/>
    </w:rPr>
  </w:style>
  <w:style w:type="paragraph" w:customStyle="1" w:styleId="42EB210FBD484D889988FAB7D975D5363">
    <w:name w:val="42EB210FBD484D889988FAB7D975D5363"/>
    <w:rsid w:val="004002FD"/>
    <w:rPr>
      <w:rFonts w:eastAsiaTheme="minorHAnsi"/>
    </w:rPr>
  </w:style>
  <w:style w:type="paragraph" w:customStyle="1" w:styleId="B189E31A316840DA883349619678F565">
    <w:name w:val="B189E31A316840DA883349619678F565"/>
    <w:rsid w:val="004002FD"/>
  </w:style>
  <w:style w:type="paragraph" w:customStyle="1" w:styleId="E7B9E02F5DFD47149D8FA91562BCC4D767">
    <w:name w:val="E7B9E02F5DFD47149D8FA91562BCC4D767"/>
    <w:rsid w:val="004002FD"/>
    <w:rPr>
      <w:rFonts w:eastAsiaTheme="minorHAnsi"/>
    </w:rPr>
  </w:style>
  <w:style w:type="paragraph" w:customStyle="1" w:styleId="348FA061EE3C49ACAE41AEBD74E67BFB49">
    <w:name w:val="348FA061EE3C49ACAE41AEBD74E67BFB49"/>
    <w:rsid w:val="004002FD"/>
    <w:rPr>
      <w:rFonts w:eastAsiaTheme="minorHAnsi"/>
    </w:rPr>
  </w:style>
  <w:style w:type="paragraph" w:customStyle="1" w:styleId="A36C754F31F44FAB8CA89BBA09E91DAB48">
    <w:name w:val="A36C754F31F44FAB8CA89BBA09E91DAB48"/>
    <w:rsid w:val="004002FD"/>
    <w:rPr>
      <w:rFonts w:eastAsiaTheme="minorHAnsi"/>
    </w:rPr>
  </w:style>
  <w:style w:type="paragraph" w:customStyle="1" w:styleId="5E6E5BFE325243B99A437EBE6734EE8346">
    <w:name w:val="5E6E5BFE325243B99A437EBE6734EE8346"/>
    <w:rsid w:val="004002FD"/>
    <w:rPr>
      <w:rFonts w:eastAsiaTheme="minorHAnsi"/>
    </w:rPr>
  </w:style>
  <w:style w:type="paragraph" w:customStyle="1" w:styleId="8BFBF4B9CAF84A3E9019E5F9BFB7EDBA26">
    <w:name w:val="8BFBF4B9CAF84A3E9019E5F9BFB7EDBA26"/>
    <w:rsid w:val="004002FD"/>
    <w:rPr>
      <w:rFonts w:eastAsiaTheme="minorHAnsi"/>
    </w:rPr>
  </w:style>
  <w:style w:type="paragraph" w:customStyle="1" w:styleId="E2A9B0A6EF7F4D269EE1E0DCC0D2F27425">
    <w:name w:val="E2A9B0A6EF7F4D269EE1E0DCC0D2F27425"/>
    <w:rsid w:val="004002FD"/>
    <w:rPr>
      <w:rFonts w:eastAsiaTheme="minorHAnsi"/>
    </w:rPr>
  </w:style>
  <w:style w:type="paragraph" w:customStyle="1" w:styleId="3D85344DC7FE420E9D156A3EA472580F26">
    <w:name w:val="3D85344DC7FE420E9D156A3EA472580F26"/>
    <w:rsid w:val="004002FD"/>
    <w:rPr>
      <w:rFonts w:eastAsiaTheme="minorHAnsi"/>
    </w:rPr>
  </w:style>
  <w:style w:type="paragraph" w:customStyle="1" w:styleId="480EC0956E414A1EB754429E14ECECE626">
    <w:name w:val="480EC0956E414A1EB754429E14ECECE626"/>
    <w:rsid w:val="004002FD"/>
    <w:rPr>
      <w:rFonts w:eastAsiaTheme="minorHAnsi"/>
    </w:rPr>
  </w:style>
  <w:style w:type="paragraph" w:customStyle="1" w:styleId="1243330EA41B46E3954A8E47D41604AE26">
    <w:name w:val="1243330EA41B46E3954A8E47D41604AE26"/>
    <w:rsid w:val="004002FD"/>
    <w:rPr>
      <w:rFonts w:eastAsiaTheme="minorHAnsi"/>
    </w:rPr>
  </w:style>
  <w:style w:type="paragraph" w:customStyle="1" w:styleId="F21F786445334A25B289521284E86A4F26">
    <w:name w:val="F21F786445334A25B289521284E86A4F26"/>
    <w:rsid w:val="004002FD"/>
    <w:rPr>
      <w:rFonts w:eastAsiaTheme="minorHAnsi"/>
    </w:rPr>
  </w:style>
  <w:style w:type="paragraph" w:customStyle="1" w:styleId="CA2FAA98065D45E6A7B7DF7E49ADF1526">
    <w:name w:val="CA2FAA98065D45E6A7B7DF7E49ADF1526"/>
    <w:rsid w:val="004002FD"/>
    <w:rPr>
      <w:rFonts w:eastAsiaTheme="minorHAnsi"/>
    </w:rPr>
  </w:style>
  <w:style w:type="paragraph" w:customStyle="1" w:styleId="5040FA43E6264A4AA0AB784B14CB14916">
    <w:name w:val="5040FA43E6264A4AA0AB784B14CB14916"/>
    <w:rsid w:val="004002FD"/>
    <w:rPr>
      <w:rFonts w:eastAsiaTheme="minorHAnsi"/>
    </w:rPr>
  </w:style>
  <w:style w:type="paragraph" w:customStyle="1" w:styleId="2C02C55783654B578358EE5D045970096">
    <w:name w:val="2C02C55783654B578358EE5D045970096"/>
    <w:rsid w:val="004002FD"/>
    <w:rPr>
      <w:rFonts w:eastAsiaTheme="minorHAnsi"/>
    </w:rPr>
  </w:style>
  <w:style w:type="paragraph" w:customStyle="1" w:styleId="266E0BA7C6BD49539E62F46A8840D3FE6">
    <w:name w:val="266E0BA7C6BD49539E62F46A8840D3FE6"/>
    <w:rsid w:val="004002FD"/>
    <w:rPr>
      <w:rFonts w:eastAsiaTheme="minorHAnsi"/>
    </w:rPr>
  </w:style>
  <w:style w:type="paragraph" w:customStyle="1" w:styleId="8A9DB052E34D42839905D32D79CA14336">
    <w:name w:val="8A9DB052E34D42839905D32D79CA14336"/>
    <w:rsid w:val="004002FD"/>
    <w:rPr>
      <w:rFonts w:eastAsiaTheme="minorHAnsi"/>
    </w:rPr>
  </w:style>
  <w:style w:type="paragraph" w:customStyle="1" w:styleId="ADD35C9E239D4C729F9378280FDE32396">
    <w:name w:val="ADD35C9E239D4C729F9378280FDE32396"/>
    <w:rsid w:val="004002FD"/>
    <w:rPr>
      <w:rFonts w:eastAsiaTheme="minorHAnsi"/>
    </w:rPr>
  </w:style>
  <w:style w:type="paragraph" w:customStyle="1" w:styleId="46BB3A84DF8E41CEB6D219A67AFC1A8A6">
    <w:name w:val="46BB3A84DF8E41CEB6D219A67AFC1A8A6"/>
    <w:rsid w:val="004002FD"/>
    <w:rPr>
      <w:rFonts w:eastAsiaTheme="minorHAnsi"/>
    </w:rPr>
  </w:style>
  <w:style w:type="paragraph" w:customStyle="1" w:styleId="229BB95FBE2A4CBBA4376F347D97A91C3">
    <w:name w:val="229BB95FBE2A4CBBA4376F347D97A91C3"/>
    <w:rsid w:val="004002FD"/>
    <w:rPr>
      <w:rFonts w:eastAsiaTheme="minorHAnsi"/>
    </w:rPr>
  </w:style>
  <w:style w:type="paragraph" w:customStyle="1" w:styleId="83D8CE1B1CE34FDBA32C661C45ECEF003">
    <w:name w:val="83D8CE1B1CE34FDBA32C661C45ECEF003"/>
    <w:rsid w:val="004002FD"/>
    <w:rPr>
      <w:rFonts w:eastAsiaTheme="minorHAnsi"/>
    </w:rPr>
  </w:style>
  <w:style w:type="paragraph" w:customStyle="1" w:styleId="9632C59AAC49465A9EE8E223281432B33">
    <w:name w:val="9632C59AAC49465A9EE8E223281432B33"/>
    <w:rsid w:val="004002FD"/>
    <w:rPr>
      <w:rFonts w:eastAsiaTheme="minorHAnsi"/>
    </w:rPr>
  </w:style>
  <w:style w:type="paragraph" w:customStyle="1" w:styleId="82F95467316742119C487C5EEAB5E8AC3">
    <w:name w:val="82F95467316742119C487C5EEAB5E8AC3"/>
    <w:rsid w:val="004002FD"/>
    <w:rPr>
      <w:rFonts w:eastAsiaTheme="minorHAnsi"/>
    </w:rPr>
  </w:style>
  <w:style w:type="paragraph" w:customStyle="1" w:styleId="BF8BDEFD2599455197FC3DC4C671102F3">
    <w:name w:val="BF8BDEFD2599455197FC3DC4C671102F3"/>
    <w:rsid w:val="004002FD"/>
    <w:rPr>
      <w:rFonts w:eastAsiaTheme="minorHAnsi"/>
    </w:rPr>
  </w:style>
  <w:style w:type="paragraph" w:customStyle="1" w:styleId="796C9F8A2E294085A2FCFA5D87DAC3263">
    <w:name w:val="796C9F8A2E294085A2FCFA5D87DAC3263"/>
    <w:rsid w:val="004002FD"/>
    <w:rPr>
      <w:rFonts w:eastAsiaTheme="minorHAnsi"/>
    </w:rPr>
  </w:style>
  <w:style w:type="paragraph" w:customStyle="1" w:styleId="1E3348EB812E4D05B82F4FDF0BDB42F63">
    <w:name w:val="1E3348EB812E4D05B82F4FDF0BDB42F63"/>
    <w:rsid w:val="004002FD"/>
    <w:rPr>
      <w:rFonts w:eastAsiaTheme="minorHAnsi"/>
    </w:rPr>
  </w:style>
  <w:style w:type="paragraph" w:customStyle="1" w:styleId="8C9615B7F60442209E2D26AF6C7BF3653">
    <w:name w:val="8C9615B7F60442209E2D26AF6C7BF3653"/>
    <w:rsid w:val="004002FD"/>
    <w:rPr>
      <w:rFonts w:eastAsiaTheme="minorHAnsi"/>
    </w:rPr>
  </w:style>
  <w:style w:type="paragraph" w:customStyle="1" w:styleId="EF6D206464194EEEB6A2DFCF77B4DF9E3">
    <w:name w:val="EF6D206464194EEEB6A2DFCF77B4DF9E3"/>
    <w:rsid w:val="004002FD"/>
    <w:rPr>
      <w:rFonts w:eastAsiaTheme="minorHAnsi"/>
    </w:rPr>
  </w:style>
  <w:style w:type="paragraph" w:customStyle="1" w:styleId="B8D6FEF98A4F49819C044B9170D962EC3">
    <w:name w:val="B8D6FEF98A4F49819C044B9170D962EC3"/>
    <w:rsid w:val="004002FD"/>
    <w:rPr>
      <w:rFonts w:eastAsiaTheme="minorHAnsi"/>
    </w:rPr>
  </w:style>
  <w:style w:type="paragraph" w:customStyle="1" w:styleId="C1453459BFCE4D248F5D340B4790E3123">
    <w:name w:val="C1453459BFCE4D248F5D340B4790E3123"/>
    <w:rsid w:val="004002FD"/>
    <w:rPr>
      <w:rFonts w:eastAsiaTheme="minorHAnsi"/>
    </w:rPr>
  </w:style>
  <w:style w:type="paragraph" w:customStyle="1" w:styleId="F6BEF028C26343E9BEDD5D525B8BD8A53">
    <w:name w:val="F6BEF028C26343E9BEDD5D525B8BD8A53"/>
    <w:rsid w:val="004002FD"/>
    <w:rPr>
      <w:rFonts w:eastAsiaTheme="minorHAnsi"/>
    </w:rPr>
  </w:style>
  <w:style w:type="paragraph" w:customStyle="1" w:styleId="D72E09E4BDC944A68476ED3F4C16F58A3">
    <w:name w:val="D72E09E4BDC944A68476ED3F4C16F58A3"/>
    <w:rsid w:val="004002FD"/>
    <w:rPr>
      <w:rFonts w:eastAsiaTheme="minorHAnsi"/>
    </w:rPr>
  </w:style>
  <w:style w:type="paragraph" w:customStyle="1" w:styleId="1F246B26787E496DB5BF1F5CAD171E533">
    <w:name w:val="1F246B26787E496DB5BF1F5CAD171E533"/>
    <w:rsid w:val="004002FD"/>
    <w:rPr>
      <w:rFonts w:eastAsiaTheme="minorHAnsi"/>
    </w:rPr>
  </w:style>
  <w:style w:type="paragraph" w:customStyle="1" w:styleId="43A64285CF7D46F295FA42BE4979A6023">
    <w:name w:val="43A64285CF7D46F295FA42BE4979A6023"/>
    <w:rsid w:val="004002FD"/>
    <w:rPr>
      <w:rFonts w:eastAsiaTheme="minorHAnsi"/>
    </w:rPr>
  </w:style>
  <w:style w:type="paragraph" w:customStyle="1" w:styleId="C3CA0DC01994428ABFEA71FB048ECB6B3">
    <w:name w:val="C3CA0DC01994428ABFEA71FB048ECB6B3"/>
    <w:rsid w:val="004002FD"/>
    <w:rPr>
      <w:rFonts w:eastAsiaTheme="minorHAnsi"/>
    </w:rPr>
  </w:style>
  <w:style w:type="paragraph" w:customStyle="1" w:styleId="BA27D6DAC42346EFA49AE4556F0B5D9D3">
    <w:name w:val="BA27D6DAC42346EFA49AE4556F0B5D9D3"/>
    <w:rsid w:val="004002FD"/>
    <w:rPr>
      <w:rFonts w:eastAsiaTheme="minorHAnsi"/>
    </w:rPr>
  </w:style>
  <w:style w:type="paragraph" w:customStyle="1" w:styleId="532234922CFB4A20A649AA854E3716D13">
    <w:name w:val="532234922CFB4A20A649AA854E3716D13"/>
    <w:rsid w:val="004002FD"/>
    <w:rPr>
      <w:rFonts w:eastAsiaTheme="minorHAnsi"/>
    </w:rPr>
  </w:style>
  <w:style w:type="paragraph" w:customStyle="1" w:styleId="C4B88A14EFA4498C93A38938B96CB5F82">
    <w:name w:val="C4B88A14EFA4498C93A38938B96CB5F82"/>
    <w:rsid w:val="004002FD"/>
    <w:rPr>
      <w:rFonts w:eastAsiaTheme="minorHAnsi"/>
    </w:rPr>
  </w:style>
  <w:style w:type="paragraph" w:customStyle="1" w:styleId="B189E31A316840DA883349619678F5651">
    <w:name w:val="B189E31A316840DA883349619678F5651"/>
    <w:rsid w:val="004002FD"/>
    <w:rPr>
      <w:rFonts w:eastAsiaTheme="minorHAnsi"/>
    </w:rPr>
  </w:style>
  <w:style w:type="paragraph" w:customStyle="1" w:styleId="3D68BEEF8B6C44EC88A9F35B5BAC38E84">
    <w:name w:val="3D68BEEF8B6C44EC88A9F35B5BAC38E84"/>
    <w:rsid w:val="004002FD"/>
    <w:rPr>
      <w:rFonts w:eastAsiaTheme="minorHAnsi"/>
    </w:rPr>
  </w:style>
  <w:style w:type="paragraph" w:customStyle="1" w:styleId="1720DC3DD6884E40B711410A0515C8644">
    <w:name w:val="1720DC3DD6884E40B711410A0515C8644"/>
    <w:rsid w:val="004002FD"/>
    <w:rPr>
      <w:rFonts w:eastAsiaTheme="minorHAnsi"/>
    </w:rPr>
  </w:style>
  <w:style w:type="paragraph" w:customStyle="1" w:styleId="42EB210FBD484D889988FAB7D975D5364">
    <w:name w:val="42EB210FBD484D889988FAB7D975D5364"/>
    <w:rsid w:val="004002FD"/>
    <w:rPr>
      <w:rFonts w:eastAsiaTheme="minorHAnsi"/>
    </w:rPr>
  </w:style>
  <w:style w:type="paragraph" w:customStyle="1" w:styleId="F1960269BD13419E9C5E53ECD71F5DD6">
    <w:name w:val="F1960269BD13419E9C5E53ECD71F5DD6"/>
    <w:rsid w:val="004002FD"/>
  </w:style>
  <w:style w:type="paragraph" w:customStyle="1" w:styleId="E7B9E02F5DFD47149D8FA91562BCC4D768">
    <w:name w:val="E7B9E02F5DFD47149D8FA91562BCC4D768"/>
    <w:rsid w:val="004002FD"/>
    <w:rPr>
      <w:rFonts w:eastAsiaTheme="minorHAnsi"/>
    </w:rPr>
  </w:style>
  <w:style w:type="paragraph" w:customStyle="1" w:styleId="348FA061EE3C49ACAE41AEBD74E67BFB50">
    <w:name w:val="348FA061EE3C49ACAE41AEBD74E67BFB50"/>
    <w:rsid w:val="004002FD"/>
    <w:rPr>
      <w:rFonts w:eastAsiaTheme="minorHAnsi"/>
    </w:rPr>
  </w:style>
  <w:style w:type="paragraph" w:customStyle="1" w:styleId="A36C754F31F44FAB8CA89BBA09E91DAB49">
    <w:name w:val="A36C754F31F44FAB8CA89BBA09E91DAB49"/>
    <w:rsid w:val="004002FD"/>
    <w:rPr>
      <w:rFonts w:eastAsiaTheme="minorHAnsi"/>
    </w:rPr>
  </w:style>
  <w:style w:type="paragraph" w:customStyle="1" w:styleId="5E6E5BFE325243B99A437EBE6734EE8347">
    <w:name w:val="5E6E5BFE325243B99A437EBE6734EE8347"/>
    <w:rsid w:val="004002FD"/>
    <w:rPr>
      <w:rFonts w:eastAsiaTheme="minorHAnsi"/>
    </w:rPr>
  </w:style>
  <w:style w:type="paragraph" w:customStyle="1" w:styleId="8BFBF4B9CAF84A3E9019E5F9BFB7EDBA27">
    <w:name w:val="8BFBF4B9CAF84A3E9019E5F9BFB7EDBA27"/>
    <w:rsid w:val="004002FD"/>
    <w:rPr>
      <w:rFonts w:eastAsiaTheme="minorHAnsi"/>
    </w:rPr>
  </w:style>
  <w:style w:type="paragraph" w:customStyle="1" w:styleId="E2A9B0A6EF7F4D269EE1E0DCC0D2F27426">
    <w:name w:val="E2A9B0A6EF7F4D269EE1E0DCC0D2F27426"/>
    <w:rsid w:val="004002FD"/>
    <w:rPr>
      <w:rFonts w:eastAsiaTheme="minorHAnsi"/>
    </w:rPr>
  </w:style>
  <w:style w:type="paragraph" w:customStyle="1" w:styleId="3D85344DC7FE420E9D156A3EA472580F27">
    <w:name w:val="3D85344DC7FE420E9D156A3EA472580F27"/>
    <w:rsid w:val="004002FD"/>
    <w:rPr>
      <w:rFonts w:eastAsiaTheme="minorHAnsi"/>
    </w:rPr>
  </w:style>
  <w:style w:type="paragraph" w:customStyle="1" w:styleId="480EC0956E414A1EB754429E14ECECE627">
    <w:name w:val="480EC0956E414A1EB754429E14ECECE627"/>
    <w:rsid w:val="004002FD"/>
    <w:rPr>
      <w:rFonts w:eastAsiaTheme="minorHAnsi"/>
    </w:rPr>
  </w:style>
  <w:style w:type="paragraph" w:customStyle="1" w:styleId="1243330EA41B46E3954A8E47D41604AE27">
    <w:name w:val="1243330EA41B46E3954A8E47D41604AE27"/>
    <w:rsid w:val="004002FD"/>
    <w:rPr>
      <w:rFonts w:eastAsiaTheme="minorHAnsi"/>
    </w:rPr>
  </w:style>
  <w:style w:type="paragraph" w:customStyle="1" w:styleId="F21F786445334A25B289521284E86A4F27">
    <w:name w:val="F21F786445334A25B289521284E86A4F27"/>
    <w:rsid w:val="004002FD"/>
    <w:rPr>
      <w:rFonts w:eastAsiaTheme="minorHAnsi"/>
    </w:rPr>
  </w:style>
  <w:style w:type="paragraph" w:customStyle="1" w:styleId="CA2FAA98065D45E6A7B7DF7E49ADF1527">
    <w:name w:val="CA2FAA98065D45E6A7B7DF7E49ADF1527"/>
    <w:rsid w:val="004002FD"/>
    <w:rPr>
      <w:rFonts w:eastAsiaTheme="minorHAnsi"/>
    </w:rPr>
  </w:style>
  <w:style w:type="paragraph" w:customStyle="1" w:styleId="5040FA43E6264A4AA0AB784B14CB14917">
    <w:name w:val="5040FA43E6264A4AA0AB784B14CB14917"/>
    <w:rsid w:val="004002FD"/>
    <w:rPr>
      <w:rFonts w:eastAsiaTheme="minorHAnsi"/>
    </w:rPr>
  </w:style>
  <w:style w:type="paragraph" w:customStyle="1" w:styleId="2C02C55783654B578358EE5D045970097">
    <w:name w:val="2C02C55783654B578358EE5D045970097"/>
    <w:rsid w:val="004002FD"/>
    <w:rPr>
      <w:rFonts w:eastAsiaTheme="minorHAnsi"/>
    </w:rPr>
  </w:style>
  <w:style w:type="paragraph" w:customStyle="1" w:styleId="266E0BA7C6BD49539E62F46A8840D3FE7">
    <w:name w:val="266E0BA7C6BD49539E62F46A8840D3FE7"/>
    <w:rsid w:val="004002FD"/>
    <w:rPr>
      <w:rFonts w:eastAsiaTheme="minorHAnsi"/>
    </w:rPr>
  </w:style>
  <w:style w:type="paragraph" w:customStyle="1" w:styleId="8A9DB052E34D42839905D32D79CA14337">
    <w:name w:val="8A9DB052E34D42839905D32D79CA14337"/>
    <w:rsid w:val="004002FD"/>
    <w:rPr>
      <w:rFonts w:eastAsiaTheme="minorHAnsi"/>
    </w:rPr>
  </w:style>
  <w:style w:type="paragraph" w:customStyle="1" w:styleId="ADD35C9E239D4C729F9378280FDE32397">
    <w:name w:val="ADD35C9E239D4C729F9378280FDE32397"/>
    <w:rsid w:val="004002FD"/>
    <w:rPr>
      <w:rFonts w:eastAsiaTheme="minorHAnsi"/>
    </w:rPr>
  </w:style>
  <w:style w:type="paragraph" w:customStyle="1" w:styleId="46BB3A84DF8E41CEB6D219A67AFC1A8A7">
    <w:name w:val="46BB3A84DF8E41CEB6D219A67AFC1A8A7"/>
    <w:rsid w:val="004002FD"/>
    <w:rPr>
      <w:rFonts w:eastAsiaTheme="minorHAnsi"/>
    </w:rPr>
  </w:style>
  <w:style w:type="paragraph" w:customStyle="1" w:styleId="229BB95FBE2A4CBBA4376F347D97A91C4">
    <w:name w:val="229BB95FBE2A4CBBA4376F347D97A91C4"/>
    <w:rsid w:val="004002FD"/>
    <w:rPr>
      <w:rFonts w:eastAsiaTheme="minorHAnsi"/>
    </w:rPr>
  </w:style>
  <w:style w:type="paragraph" w:customStyle="1" w:styleId="83D8CE1B1CE34FDBA32C661C45ECEF004">
    <w:name w:val="83D8CE1B1CE34FDBA32C661C45ECEF004"/>
    <w:rsid w:val="004002FD"/>
    <w:rPr>
      <w:rFonts w:eastAsiaTheme="minorHAnsi"/>
    </w:rPr>
  </w:style>
  <w:style w:type="paragraph" w:customStyle="1" w:styleId="9632C59AAC49465A9EE8E223281432B34">
    <w:name w:val="9632C59AAC49465A9EE8E223281432B34"/>
    <w:rsid w:val="004002FD"/>
    <w:rPr>
      <w:rFonts w:eastAsiaTheme="minorHAnsi"/>
    </w:rPr>
  </w:style>
  <w:style w:type="paragraph" w:customStyle="1" w:styleId="82F95467316742119C487C5EEAB5E8AC4">
    <w:name w:val="82F95467316742119C487C5EEAB5E8AC4"/>
    <w:rsid w:val="004002FD"/>
    <w:rPr>
      <w:rFonts w:eastAsiaTheme="minorHAnsi"/>
    </w:rPr>
  </w:style>
  <w:style w:type="paragraph" w:customStyle="1" w:styleId="BF8BDEFD2599455197FC3DC4C671102F4">
    <w:name w:val="BF8BDEFD2599455197FC3DC4C671102F4"/>
    <w:rsid w:val="004002FD"/>
    <w:rPr>
      <w:rFonts w:eastAsiaTheme="minorHAnsi"/>
    </w:rPr>
  </w:style>
  <w:style w:type="paragraph" w:customStyle="1" w:styleId="796C9F8A2E294085A2FCFA5D87DAC3264">
    <w:name w:val="796C9F8A2E294085A2FCFA5D87DAC3264"/>
    <w:rsid w:val="004002FD"/>
    <w:rPr>
      <w:rFonts w:eastAsiaTheme="minorHAnsi"/>
    </w:rPr>
  </w:style>
  <w:style w:type="paragraph" w:customStyle="1" w:styleId="1E3348EB812E4D05B82F4FDF0BDB42F64">
    <w:name w:val="1E3348EB812E4D05B82F4FDF0BDB42F64"/>
    <w:rsid w:val="004002FD"/>
    <w:rPr>
      <w:rFonts w:eastAsiaTheme="minorHAnsi"/>
    </w:rPr>
  </w:style>
  <w:style w:type="paragraph" w:customStyle="1" w:styleId="8C9615B7F60442209E2D26AF6C7BF3654">
    <w:name w:val="8C9615B7F60442209E2D26AF6C7BF3654"/>
    <w:rsid w:val="004002FD"/>
    <w:rPr>
      <w:rFonts w:eastAsiaTheme="minorHAnsi"/>
    </w:rPr>
  </w:style>
  <w:style w:type="paragraph" w:customStyle="1" w:styleId="EF6D206464194EEEB6A2DFCF77B4DF9E4">
    <w:name w:val="EF6D206464194EEEB6A2DFCF77B4DF9E4"/>
    <w:rsid w:val="004002FD"/>
    <w:rPr>
      <w:rFonts w:eastAsiaTheme="minorHAnsi"/>
    </w:rPr>
  </w:style>
  <w:style w:type="paragraph" w:customStyle="1" w:styleId="B8D6FEF98A4F49819C044B9170D962EC4">
    <w:name w:val="B8D6FEF98A4F49819C044B9170D962EC4"/>
    <w:rsid w:val="004002FD"/>
    <w:rPr>
      <w:rFonts w:eastAsiaTheme="minorHAnsi"/>
    </w:rPr>
  </w:style>
  <w:style w:type="paragraph" w:customStyle="1" w:styleId="C1453459BFCE4D248F5D340B4790E3124">
    <w:name w:val="C1453459BFCE4D248F5D340B4790E3124"/>
    <w:rsid w:val="004002FD"/>
    <w:rPr>
      <w:rFonts w:eastAsiaTheme="minorHAnsi"/>
    </w:rPr>
  </w:style>
  <w:style w:type="paragraph" w:customStyle="1" w:styleId="F6BEF028C26343E9BEDD5D525B8BD8A54">
    <w:name w:val="F6BEF028C26343E9BEDD5D525B8BD8A54"/>
    <w:rsid w:val="004002FD"/>
    <w:rPr>
      <w:rFonts w:eastAsiaTheme="minorHAnsi"/>
    </w:rPr>
  </w:style>
  <w:style w:type="paragraph" w:customStyle="1" w:styleId="D72E09E4BDC944A68476ED3F4C16F58A4">
    <w:name w:val="D72E09E4BDC944A68476ED3F4C16F58A4"/>
    <w:rsid w:val="004002FD"/>
    <w:rPr>
      <w:rFonts w:eastAsiaTheme="minorHAnsi"/>
    </w:rPr>
  </w:style>
  <w:style w:type="paragraph" w:customStyle="1" w:styleId="1F246B26787E496DB5BF1F5CAD171E534">
    <w:name w:val="1F246B26787E496DB5BF1F5CAD171E534"/>
    <w:rsid w:val="004002FD"/>
    <w:rPr>
      <w:rFonts w:eastAsiaTheme="minorHAnsi"/>
    </w:rPr>
  </w:style>
  <w:style w:type="paragraph" w:customStyle="1" w:styleId="43A64285CF7D46F295FA42BE4979A6024">
    <w:name w:val="43A64285CF7D46F295FA42BE4979A6024"/>
    <w:rsid w:val="004002FD"/>
    <w:rPr>
      <w:rFonts w:eastAsiaTheme="minorHAnsi"/>
    </w:rPr>
  </w:style>
  <w:style w:type="paragraph" w:customStyle="1" w:styleId="C3CA0DC01994428ABFEA71FB048ECB6B4">
    <w:name w:val="C3CA0DC01994428ABFEA71FB048ECB6B4"/>
    <w:rsid w:val="004002FD"/>
    <w:rPr>
      <w:rFonts w:eastAsiaTheme="minorHAnsi"/>
    </w:rPr>
  </w:style>
  <w:style w:type="paragraph" w:customStyle="1" w:styleId="BA27D6DAC42346EFA49AE4556F0B5D9D4">
    <w:name w:val="BA27D6DAC42346EFA49AE4556F0B5D9D4"/>
    <w:rsid w:val="004002FD"/>
    <w:rPr>
      <w:rFonts w:eastAsiaTheme="minorHAnsi"/>
    </w:rPr>
  </w:style>
  <w:style w:type="paragraph" w:customStyle="1" w:styleId="532234922CFB4A20A649AA854E3716D14">
    <w:name w:val="532234922CFB4A20A649AA854E3716D14"/>
    <w:rsid w:val="004002FD"/>
    <w:rPr>
      <w:rFonts w:eastAsiaTheme="minorHAnsi"/>
    </w:rPr>
  </w:style>
  <w:style w:type="paragraph" w:customStyle="1" w:styleId="C4B88A14EFA4498C93A38938B96CB5F83">
    <w:name w:val="C4B88A14EFA4498C93A38938B96CB5F83"/>
    <w:rsid w:val="004002FD"/>
    <w:rPr>
      <w:rFonts w:eastAsiaTheme="minorHAnsi"/>
    </w:rPr>
  </w:style>
  <w:style w:type="paragraph" w:customStyle="1" w:styleId="B189E31A316840DA883349619678F5652">
    <w:name w:val="B189E31A316840DA883349619678F5652"/>
    <w:rsid w:val="004002FD"/>
    <w:rPr>
      <w:rFonts w:eastAsiaTheme="minorHAnsi"/>
    </w:rPr>
  </w:style>
  <w:style w:type="paragraph" w:customStyle="1" w:styleId="F1960269BD13419E9C5E53ECD71F5DD61">
    <w:name w:val="F1960269BD13419E9C5E53ECD71F5DD61"/>
    <w:rsid w:val="004002FD"/>
    <w:rPr>
      <w:rFonts w:eastAsiaTheme="minorHAnsi"/>
    </w:rPr>
  </w:style>
  <w:style w:type="paragraph" w:customStyle="1" w:styleId="EEF91B5FDEFE4ADD9CAB3DDCDE8159E8">
    <w:name w:val="EEF91B5FDEFE4ADD9CAB3DDCDE8159E8"/>
    <w:rsid w:val="004002FD"/>
    <w:rPr>
      <w:rFonts w:eastAsiaTheme="minorHAnsi"/>
    </w:rPr>
  </w:style>
  <w:style w:type="paragraph" w:customStyle="1" w:styleId="3D68BEEF8B6C44EC88A9F35B5BAC38E85">
    <w:name w:val="3D68BEEF8B6C44EC88A9F35B5BAC38E85"/>
    <w:rsid w:val="004002FD"/>
    <w:rPr>
      <w:rFonts w:eastAsiaTheme="minorHAnsi"/>
    </w:rPr>
  </w:style>
  <w:style w:type="paragraph" w:customStyle="1" w:styleId="1720DC3DD6884E40B711410A0515C8645">
    <w:name w:val="1720DC3DD6884E40B711410A0515C8645"/>
    <w:rsid w:val="004002FD"/>
    <w:rPr>
      <w:rFonts w:eastAsiaTheme="minorHAnsi"/>
    </w:rPr>
  </w:style>
  <w:style w:type="paragraph" w:customStyle="1" w:styleId="42EB210FBD484D889988FAB7D975D5365">
    <w:name w:val="42EB210FBD484D889988FAB7D975D5365"/>
    <w:rsid w:val="004002FD"/>
    <w:rPr>
      <w:rFonts w:eastAsiaTheme="minorHAnsi"/>
    </w:rPr>
  </w:style>
  <w:style w:type="paragraph" w:customStyle="1" w:styleId="E7B9E02F5DFD47149D8FA91562BCC4D769">
    <w:name w:val="E7B9E02F5DFD47149D8FA91562BCC4D769"/>
    <w:rsid w:val="004002FD"/>
    <w:rPr>
      <w:rFonts w:eastAsiaTheme="minorHAnsi"/>
    </w:rPr>
  </w:style>
  <w:style w:type="paragraph" w:customStyle="1" w:styleId="348FA061EE3C49ACAE41AEBD74E67BFB51">
    <w:name w:val="348FA061EE3C49ACAE41AEBD74E67BFB51"/>
    <w:rsid w:val="004002FD"/>
    <w:rPr>
      <w:rFonts w:eastAsiaTheme="minorHAnsi"/>
    </w:rPr>
  </w:style>
  <w:style w:type="paragraph" w:customStyle="1" w:styleId="A36C754F31F44FAB8CA89BBA09E91DAB50">
    <w:name w:val="A36C754F31F44FAB8CA89BBA09E91DAB50"/>
    <w:rsid w:val="004002FD"/>
    <w:rPr>
      <w:rFonts w:eastAsiaTheme="minorHAnsi"/>
    </w:rPr>
  </w:style>
  <w:style w:type="paragraph" w:customStyle="1" w:styleId="5E6E5BFE325243B99A437EBE6734EE8348">
    <w:name w:val="5E6E5BFE325243B99A437EBE6734EE8348"/>
    <w:rsid w:val="004002FD"/>
    <w:rPr>
      <w:rFonts w:eastAsiaTheme="minorHAnsi"/>
    </w:rPr>
  </w:style>
  <w:style w:type="paragraph" w:customStyle="1" w:styleId="8BFBF4B9CAF84A3E9019E5F9BFB7EDBA28">
    <w:name w:val="8BFBF4B9CAF84A3E9019E5F9BFB7EDBA28"/>
    <w:rsid w:val="004002FD"/>
    <w:rPr>
      <w:rFonts w:eastAsiaTheme="minorHAnsi"/>
    </w:rPr>
  </w:style>
  <w:style w:type="paragraph" w:customStyle="1" w:styleId="E2A9B0A6EF7F4D269EE1E0DCC0D2F27427">
    <w:name w:val="E2A9B0A6EF7F4D269EE1E0DCC0D2F27427"/>
    <w:rsid w:val="004002FD"/>
    <w:rPr>
      <w:rFonts w:eastAsiaTheme="minorHAnsi"/>
    </w:rPr>
  </w:style>
  <w:style w:type="paragraph" w:customStyle="1" w:styleId="3D85344DC7FE420E9D156A3EA472580F28">
    <w:name w:val="3D85344DC7FE420E9D156A3EA472580F28"/>
    <w:rsid w:val="004002FD"/>
    <w:rPr>
      <w:rFonts w:eastAsiaTheme="minorHAnsi"/>
    </w:rPr>
  </w:style>
  <w:style w:type="paragraph" w:customStyle="1" w:styleId="480EC0956E414A1EB754429E14ECECE628">
    <w:name w:val="480EC0956E414A1EB754429E14ECECE628"/>
    <w:rsid w:val="004002FD"/>
    <w:rPr>
      <w:rFonts w:eastAsiaTheme="minorHAnsi"/>
    </w:rPr>
  </w:style>
  <w:style w:type="paragraph" w:customStyle="1" w:styleId="1243330EA41B46E3954A8E47D41604AE28">
    <w:name w:val="1243330EA41B46E3954A8E47D41604AE28"/>
    <w:rsid w:val="004002FD"/>
    <w:rPr>
      <w:rFonts w:eastAsiaTheme="minorHAnsi"/>
    </w:rPr>
  </w:style>
  <w:style w:type="paragraph" w:customStyle="1" w:styleId="F21F786445334A25B289521284E86A4F28">
    <w:name w:val="F21F786445334A25B289521284E86A4F28"/>
    <w:rsid w:val="004002FD"/>
    <w:rPr>
      <w:rFonts w:eastAsiaTheme="minorHAnsi"/>
    </w:rPr>
  </w:style>
  <w:style w:type="paragraph" w:customStyle="1" w:styleId="CA2FAA98065D45E6A7B7DF7E49ADF1528">
    <w:name w:val="CA2FAA98065D45E6A7B7DF7E49ADF1528"/>
    <w:rsid w:val="004002FD"/>
    <w:rPr>
      <w:rFonts w:eastAsiaTheme="minorHAnsi"/>
    </w:rPr>
  </w:style>
  <w:style w:type="paragraph" w:customStyle="1" w:styleId="5040FA43E6264A4AA0AB784B14CB14918">
    <w:name w:val="5040FA43E6264A4AA0AB784B14CB14918"/>
    <w:rsid w:val="004002FD"/>
    <w:rPr>
      <w:rFonts w:eastAsiaTheme="minorHAnsi"/>
    </w:rPr>
  </w:style>
  <w:style w:type="paragraph" w:customStyle="1" w:styleId="2C02C55783654B578358EE5D045970098">
    <w:name w:val="2C02C55783654B578358EE5D045970098"/>
    <w:rsid w:val="004002FD"/>
    <w:rPr>
      <w:rFonts w:eastAsiaTheme="minorHAnsi"/>
    </w:rPr>
  </w:style>
  <w:style w:type="paragraph" w:customStyle="1" w:styleId="266E0BA7C6BD49539E62F46A8840D3FE8">
    <w:name w:val="266E0BA7C6BD49539E62F46A8840D3FE8"/>
    <w:rsid w:val="004002FD"/>
    <w:rPr>
      <w:rFonts w:eastAsiaTheme="minorHAnsi"/>
    </w:rPr>
  </w:style>
  <w:style w:type="paragraph" w:customStyle="1" w:styleId="8A9DB052E34D42839905D32D79CA14338">
    <w:name w:val="8A9DB052E34D42839905D32D79CA14338"/>
    <w:rsid w:val="004002FD"/>
    <w:rPr>
      <w:rFonts w:eastAsiaTheme="minorHAnsi"/>
    </w:rPr>
  </w:style>
  <w:style w:type="paragraph" w:customStyle="1" w:styleId="ADD35C9E239D4C729F9378280FDE32398">
    <w:name w:val="ADD35C9E239D4C729F9378280FDE32398"/>
    <w:rsid w:val="004002FD"/>
    <w:rPr>
      <w:rFonts w:eastAsiaTheme="minorHAnsi"/>
    </w:rPr>
  </w:style>
  <w:style w:type="paragraph" w:customStyle="1" w:styleId="46BB3A84DF8E41CEB6D219A67AFC1A8A8">
    <w:name w:val="46BB3A84DF8E41CEB6D219A67AFC1A8A8"/>
    <w:rsid w:val="004002FD"/>
    <w:rPr>
      <w:rFonts w:eastAsiaTheme="minorHAnsi"/>
    </w:rPr>
  </w:style>
  <w:style w:type="paragraph" w:customStyle="1" w:styleId="229BB95FBE2A4CBBA4376F347D97A91C5">
    <w:name w:val="229BB95FBE2A4CBBA4376F347D97A91C5"/>
    <w:rsid w:val="004002FD"/>
    <w:rPr>
      <w:rFonts w:eastAsiaTheme="minorHAnsi"/>
    </w:rPr>
  </w:style>
  <w:style w:type="paragraph" w:customStyle="1" w:styleId="83D8CE1B1CE34FDBA32C661C45ECEF005">
    <w:name w:val="83D8CE1B1CE34FDBA32C661C45ECEF005"/>
    <w:rsid w:val="004002FD"/>
    <w:rPr>
      <w:rFonts w:eastAsiaTheme="minorHAnsi"/>
    </w:rPr>
  </w:style>
  <w:style w:type="paragraph" w:customStyle="1" w:styleId="9632C59AAC49465A9EE8E223281432B35">
    <w:name w:val="9632C59AAC49465A9EE8E223281432B35"/>
    <w:rsid w:val="004002FD"/>
    <w:rPr>
      <w:rFonts w:eastAsiaTheme="minorHAnsi"/>
    </w:rPr>
  </w:style>
  <w:style w:type="paragraph" w:customStyle="1" w:styleId="82F95467316742119C487C5EEAB5E8AC5">
    <w:name w:val="82F95467316742119C487C5EEAB5E8AC5"/>
    <w:rsid w:val="004002FD"/>
    <w:rPr>
      <w:rFonts w:eastAsiaTheme="minorHAnsi"/>
    </w:rPr>
  </w:style>
  <w:style w:type="paragraph" w:customStyle="1" w:styleId="BF8BDEFD2599455197FC3DC4C671102F5">
    <w:name w:val="BF8BDEFD2599455197FC3DC4C671102F5"/>
    <w:rsid w:val="004002FD"/>
    <w:rPr>
      <w:rFonts w:eastAsiaTheme="minorHAnsi"/>
    </w:rPr>
  </w:style>
  <w:style w:type="paragraph" w:customStyle="1" w:styleId="796C9F8A2E294085A2FCFA5D87DAC3265">
    <w:name w:val="796C9F8A2E294085A2FCFA5D87DAC3265"/>
    <w:rsid w:val="004002FD"/>
    <w:rPr>
      <w:rFonts w:eastAsiaTheme="minorHAnsi"/>
    </w:rPr>
  </w:style>
  <w:style w:type="paragraph" w:customStyle="1" w:styleId="1E3348EB812E4D05B82F4FDF0BDB42F65">
    <w:name w:val="1E3348EB812E4D05B82F4FDF0BDB42F65"/>
    <w:rsid w:val="004002FD"/>
    <w:rPr>
      <w:rFonts w:eastAsiaTheme="minorHAnsi"/>
    </w:rPr>
  </w:style>
  <w:style w:type="paragraph" w:customStyle="1" w:styleId="8C9615B7F60442209E2D26AF6C7BF3655">
    <w:name w:val="8C9615B7F60442209E2D26AF6C7BF3655"/>
    <w:rsid w:val="004002FD"/>
    <w:rPr>
      <w:rFonts w:eastAsiaTheme="minorHAnsi"/>
    </w:rPr>
  </w:style>
  <w:style w:type="paragraph" w:customStyle="1" w:styleId="EF6D206464194EEEB6A2DFCF77B4DF9E5">
    <w:name w:val="EF6D206464194EEEB6A2DFCF77B4DF9E5"/>
    <w:rsid w:val="004002FD"/>
    <w:rPr>
      <w:rFonts w:eastAsiaTheme="minorHAnsi"/>
    </w:rPr>
  </w:style>
  <w:style w:type="paragraph" w:customStyle="1" w:styleId="B8D6FEF98A4F49819C044B9170D962EC5">
    <w:name w:val="B8D6FEF98A4F49819C044B9170D962EC5"/>
    <w:rsid w:val="004002FD"/>
    <w:rPr>
      <w:rFonts w:eastAsiaTheme="minorHAnsi"/>
    </w:rPr>
  </w:style>
  <w:style w:type="paragraph" w:customStyle="1" w:styleId="C1453459BFCE4D248F5D340B4790E3125">
    <w:name w:val="C1453459BFCE4D248F5D340B4790E3125"/>
    <w:rsid w:val="004002FD"/>
    <w:rPr>
      <w:rFonts w:eastAsiaTheme="minorHAnsi"/>
    </w:rPr>
  </w:style>
  <w:style w:type="paragraph" w:customStyle="1" w:styleId="F6BEF028C26343E9BEDD5D525B8BD8A55">
    <w:name w:val="F6BEF028C26343E9BEDD5D525B8BD8A55"/>
    <w:rsid w:val="004002FD"/>
    <w:rPr>
      <w:rFonts w:eastAsiaTheme="minorHAnsi"/>
    </w:rPr>
  </w:style>
  <w:style w:type="paragraph" w:customStyle="1" w:styleId="D72E09E4BDC944A68476ED3F4C16F58A5">
    <w:name w:val="D72E09E4BDC944A68476ED3F4C16F58A5"/>
    <w:rsid w:val="004002FD"/>
    <w:rPr>
      <w:rFonts w:eastAsiaTheme="minorHAnsi"/>
    </w:rPr>
  </w:style>
  <w:style w:type="paragraph" w:customStyle="1" w:styleId="1F246B26787E496DB5BF1F5CAD171E535">
    <w:name w:val="1F246B26787E496DB5BF1F5CAD171E535"/>
    <w:rsid w:val="004002FD"/>
    <w:rPr>
      <w:rFonts w:eastAsiaTheme="minorHAnsi"/>
    </w:rPr>
  </w:style>
  <w:style w:type="paragraph" w:customStyle="1" w:styleId="43A64285CF7D46F295FA42BE4979A6025">
    <w:name w:val="43A64285CF7D46F295FA42BE4979A6025"/>
    <w:rsid w:val="004002FD"/>
    <w:rPr>
      <w:rFonts w:eastAsiaTheme="minorHAnsi"/>
    </w:rPr>
  </w:style>
  <w:style w:type="paragraph" w:customStyle="1" w:styleId="C3CA0DC01994428ABFEA71FB048ECB6B5">
    <w:name w:val="C3CA0DC01994428ABFEA71FB048ECB6B5"/>
    <w:rsid w:val="004002FD"/>
    <w:rPr>
      <w:rFonts w:eastAsiaTheme="minorHAnsi"/>
    </w:rPr>
  </w:style>
  <w:style w:type="paragraph" w:customStyle="1" w:styleId="BA27D6DAC42346EFA49AE4556F0B5D9D5">
    <w:name w:val="BA27D6DAC42346EFA49AE4556F0B5D9D5"/>
    <w:rsid w:val="004002FD"/>
    <w:rPr>
      <w:rFonts w:eastAsiaTheme="minorHAnsi"/>
    </w:rPr>
  </w:style>
  <w:style w:type="paragraph" w:customStyle="1" w:styleId="532234922CFB4A20A649AA854E3716D15">
    <w:name w:val="532234922CFB4A20A649AA854E3716D15"/>
    <w:rsid w:val="004002FD"/>
    <w:rPr>
      <w:rFonts w:eastAsiaTheme="minorHAnsi"/>
    </w:rPr>
  </w:style>
  <w:style w:type="paragraph" w:customStyle="1" w:styleId="C4B88A14EFA4498C93A38938B96CB5F84">
    <w:name w:val="C4B88A14EFA4498C93A38938B96CB5F84"/>
    <w:rsid w:val="004002FD"/>
    <w:rPr>
      <w:rFonts w:eastAsiaTheme="minorHAnsi"/>
    </w:rPr>
  </w:style>
  <w:style w:type="paragraph" w:customStyle="1" w:styleId="B189E31A316840DA883349619678F5653">
    <w:name w:val="B189E31A316840DA883349619678F5653"/>
    <w:rsid w:val="004002FD"/>
    <w:rPr>
      <w:rFonts w:eastAsiaTheme="minorHAnsi"/>
    </w:rPr>
  </w:style>
  <w:style w:type="paragraph" w:customStyle="1" w:styleId="F1960269BD13419E9C5E53ECD71F5DD62">
    <w:name w:val="F1960269BD13419E9C5E53ECD71F5DD62"/>
    <w:rsid w:val="004002FD"/>
    <w:rPr>
      <w:rFonts w:eastAsiaTheme="minorHAnsi"/>
    </w:rPr>
  </w:style>
  <w:style w:type="paragraph" w:customStyle="1" w:styleId="EEF91B5FDEFE4ADD9CAB3DDCDE8159E81">
    <w:name w:val="EEF91B5FDEFE4ADD9CAB3DDCDE8159E81"/>
    <w:rsid w:val="004002FD"/>
    <w:rPr>
      <w:rFonts w:eastAsiaTheme="minorHAnsi"/>
    </w:rPr>
  </w:style>
  <w:style w:type="paragraph" w:customStyle="1" w:styleId="3D68BEEF8B6C44EC88A9F35B5BAC38E86">
    <w:name w:val="3D68BEEF8B6C44EC88A9F35B5BAC38E86"/>
    <w:rsid w:val="004002FD"/>
    <w:rPr>
      <w:rFonts w:eastAsiaTheme="minorHAnsi"/>
    </w:rPr>
  </w:style>
  <w:style w:type="paragraph" w:customStyle="1" w:styleId="1720DC3DD6884E40B711410A0515C8646">
    <w:name w:val="1720DC3DD6884E40B711410A0515C8646"/>
    <w:rsid w:val="004002FD"/>
    <w:rPr>
      <w:rFonts w:eastAsiaTheme="minorHAnsi"/>
    </w:rPr>
  </w:style>
  <w:style w:type="paragraph" w:customStyle="1" w:styleId="42EB210FBD484D889988FAB7D975D5366">
    <w:name w:val="42EB210FBD484D889988FAB7D975D5366"/>
    <w:rsid w:val="004002FD"/>
    <w:rPr>
      <w:rFonts w:eastAsiaTheme="minorHAnsi"/>
    </w:rPr>
  </w:style>
  <w:style w:type="paragraph" w:customStyle="1" w:styleId="C281827FF7A541EC8673A58100DBEE2D">
    <w:name w:val="C281827FF7A541EC8673A58100DBEE2D"/>
    <w:rsid w:val="004002FD"/>
  </w:style>
  <w:style w:type="paragraph" w:customStyle="1" w:styleId="E7B9E02F5DFD47149D8FA91562BCC4D770">
    <w:name w:val="E7B9E02F5DFD47149D8FA91562BCC4D770"/>
    <w:rsid w:val="004002FD"/>
    <w:rPr>
      <w:rFonts w:eastAsiaTheme="minorHAnsi"/>
    </w:rPr>
  </w:style>
  <w:style w:type="paragraph" w:customStyle="1" w:styleId="348FA061EE3C49ACAE41AEBD74E67BFB52">
    <w:name w:val="348FA061EE3C49ACAE41AEBD74E67BFB52"/>
    <w:rsid w:val="004002FD"/>
    <w:rPr>
      <w:rFonts w:eastAsiaTheme="minorHAnsi"/>
    </w:rPr>
  </w:style>
  <w:style w:type="paragraph" w:customStyle="1" w:styleId="A36C754F31F44FAB8CA89BBA09E91DAB51">
    <w:name w:val="A36C754F31F44FAB8CA89BBA09E91DAB51"/>
    <w:rsid w:val="004002FD"/>
    <w:rPr>
      <w:rFonts w:eastAsiaTheme="minorHAnsi"/>
    </w:rPr>
  </w:style>
  <w:style w:type="paragraph" w:customStyle="1" w:styleId="5E6E5BFE325243B99A437EBE6734EE8349">
    <w:name w:val="5E6E5BFE325243B99A437EBE6734EE8349"/>
    <w:rsid w:val="004002FD"/>
    <w:rPr>
      <w:rFonts w:eastAsiaTheme="minorHAnsi"/>
    </w:rPr>
  </w:style>
  <w:style w:type="paragraph" w:customStyle="1" w:styleId="8BFBF4B9CAF84A3E9019E5F9BFB7EDBA29">
    <w:name w:val="8BFBF4B9CAF84A3E9019E5F9BFB7EDBA29"/>
    <w:rsid w:val="004002FD"/>
    <w:rPr>
      <w:rFonts w:eastAsiaTheme="minorHAnsi"/>
    </w:rPr>
  </w:style>
  <w:style w:type="paragraph" w:customStyle="1" w:styleId="E2A9B0A6EF7F4D269EE1E0DCC0D2F27428">
    <w:name w:val="E2A9B0A6EF7F4D269EE1E0DCC0D2F27428"/>
    <w:rsid w:val="004002FD"/>
    <w:rPr>
      <w:rFonts w:eastAsiaTheme="minorHAnsi"/>
    </w:rPr>
  </w:style>
  <w:style w:type="paragraph" w:customStyle="1" w:styleId="3D85344DC7FE420E9D156A3EA472580F29">
    <w:name w:val="3D85344DC7FE420E9D156A3EA472580F29"/>
    <w:rsid w:val="004002FD"/>
    <w:rPr>
      <w:rFonts w:eastAsiaTheme="minorHAnsi"/>
    </w:rPr>
  </w:style>
  <w:style w:type="paragraph" w:customStyle="1" w:styleId="480EC0956E414A1EB754429E14ECECE629">
    <w:name w:val="480EC0956E414A1EB754429E14ECECE629"/>
    <w:rsid w:val="004002FD"/>
    <w:rPr>
      <w:rFonts w:eastAsiaTheme="minorHAnsi"/>
    </w:rPr>
  </w:style>
  <w:style w:type="paragraph" w:customStyle="1" w:styleId="1243330EA41B46E3954A8E47D41604AE29">
    <w:name w:val="1243330EA41B46E3954A8E47D41604AE29"/>
    <w:rsid w:val="004002FD"/>
    <w:rPr>
      <w:rFonts w:eastAsiaTheme="minorHAnsi"/>
    </w:rPr>
  </w:style>
  <w:style w:type="paragraph" w:customStyle="1" w:styleId="F21F786445334A25B289521284E86A4F29">
    <w:name w:val="F21F786445334A25B289521284E86A4F29"/>
    <w:rsid w:val="004002FD"/>
    <w:rPr>
      <w:rFonts w:eastAsiaTheme="minorHAnsi"/>
    </w:rPr>
  </w:style>
  <w:style w:type="paragraph" w:customStyle="1" w:styleId="CA2FAA98065D45E6A7B7DF7E49ADF1529">
    <w:name w:val="CA2FAA98065D45E6A7B7DF7E49ADF1529"/>
    <w:rsid w:val="004002FD"/>
    <w:rPr>
      <w:rFonts w:eastAsiaTheme="minorHAnsi"/>
    </w:rPr>
  </w:style>
  <w:style w:type="paragraph" w:customStyle="1" w:styleId="5040FA43E6264A4AA0AB784B14CB14919">
    <w:name w:val="5040FA43E6264A4AA0AB784B14CB14919"/>
    <w:rsid w:val="004002FD"/>
    <w:rPr>
      <w:rFonts w:eastAsiaTheme="minorHAnsi"/>
    </w:rPr>
  </w:style>
  <w:style w:type="paragraph" w:customStyle="1" w:styleId="2C02C55783654B578358EE5D045970099">
    <w:name w:val="2C02C55783654B578358EE5D045970099"/>
    <w:rsid w:val="004002FD"/>
    <w:rPr>
      <w:rFonts w:eastAsiaTheme="minorHAnsi"/>
    </w:rPr>
  </w:style>
  <w:style w:type="paragraph" w:customStyle="1" w:styleId="266E0BA7C6BD49539E62F46A8840D3FE9">
    <w:name w:val="266E0BA7C6BD49539E62F46A8840D3FE9"/>
    <w:rsid w:val="004002FD"/>
    <w:rPr>
      <w:rFonts w:eastAsiaTheme="minorHAnsi"/>
    </w:rPr>
  </w:style>
  <w:style w:type="paragraph" w:customStyle="1" w:styleId="8A9DB052E34D42839905D32D79CA14339">
    <w:name w:val="8A9DB052E34D42839905D32D79CA14339"/>
    <w:rsid w:val="004002FD"/>
    <w:rPr>
      <w:rFonts w:eastAsiaTheme="minorHAnsi"/>
    </w:rPr>
  </w:style>
  <w:style w:type="paragraph" w:customStyle="1" w:styleId="ADD35C9E239D4C729F9378280FDE32399">
    <w:name w:val="ADD35C9E239D4C729F9378280FDE32399"/>
    <w:rsid w:val="004002FD"/>
    <w:rPr>
      <w:rFonts w:eastAsiaTheme="minorHAnsi"/>
    </w:rPr>
  </w:style>
  <w:style w:type="paragraph" w:customStyle="1" w:styleId="46BB3A84DF8E41CEB6D219A67AFC1A8A9">
    <w:name w:val="46BB3A84DF8E41CEB6D219A67AFC1A8A9"/>
    <w:rsid w:val="004002FD"/>
    <w:rPr>
      <w:rFonts w:eastAsiaTheme="minorHAnsi"/>
    </w:rPr>
  </w:style>
  <w:style w:type="paragraph" w:customStyle="1" w:styleId="229BB95FBE2A4CBBA4376F347D97A91C6">
    <w:name w:val="229BB95FBE2A4CBBA4376F347D97A91C6"/>
    <w:rsid w:val="004002FD"/>
    <w:rPr>
      <w:rFonts w:eastAsiaTheme="minorHAnsi"/>
    </w:rPr>
  </w:style>
  <w:style w:type="paragraph" w:customStyle="1" w:styleId="83D8CE1B1CE34FDBA32C661C45ECEF006">
    <w:name w:val="83D8CE1B1CE34FDBA32C661C45ECEF006"/>
    <w:rsid w:val="004002FD"/>
    <w:rPr>
      <w:rFonts w:eastAsiaTheme="minorHAnsi"/>
    </w:rPr>
  </w:style>
  <w:style w:type="paragraph" w:customStyle="1" w:styleId="9632C59AAC49465A9EE8E223281432B36">
    <w:name w:val="9632C59AAC49465A9EE8E223281432B36"/>
    <w:rsid w:val="004002FD"/>
    <w:rPr>
      <w:rFonts w:eastAsiaTheme="minorHAnsi"/>
    </w:rPr>
  </w:style>
  <w:style w:type="paragraph" w:customStyle="1" w:styleId="82F95467316742119C487C5EEAB5E8AC6">
    <w:name w:val="82F95467316742119C487C5EEAB5E8AC6"/>
    <w:rsid w:val="004002FD"/>
    <w:rPr>
      <w:rFonts w:eastAsiaTheme="minorHAnsi"/>
    </w:rPr>
  </w:style>
  <w:style w:type="paragraph" w:customStyle="1" w:styleId="BF8BDEFD2599455197FC3DC4C671102F6">
    <w:name w:val="BF8BDEFD2599455197FC3DC4C671102F6"/>
    <w:rsid w:val="004002FD"/>
    <w:rPr>
      <w:rFonts w:eastAsiaTheme="minorHAnsi"/>
    </w:rPr>
  </w:style>
  <w:style w:type="paragraph" w:customStyle="1" w:styleId="796C9F8A2E294085A2FCFA5D87DAC3266">
    <w:name w:val="796C9F8A2E294085A2FCFA5D87DAC3266"/>
    <w:rsid w:val="004002FD"/>
    <w:rPr>
      <w:rFonts w:eastAsiaTheme="minorHAnsi"/>
    </w:rPr>
  </w:style>
  <w:style w:type="paragraph" w:customStyle="1" w:styleId="1E3348EB812E4D05B82F4FDF0BDB42F66">
    <w:name w:val="1E3348EB812E4D05B82F4FDF0BDB42F66"/>
    <w:rsid w:val="004002FD"/>
    <w:rPr>
      <w:rFonts w:eastAsiaTheme="minorHAnsi"/>
    </w:rPr>
  </w:style>
  <w:style w:type="paragraph" w:customStyle="1" w:styleId="8C9615B7F60442209E2D26AF6C7BF3656">
    <w:name w:val="8C9615B7F60442209E2D26AF6C7BF3656"/>
    <w:rsid w:val="004002FD"/>
    <w:rPr>
      <w:rFonts w:eastAsiaTheme="minorHAnsi"/>
    </w:rPr>
  </w:style>
  <w:style w:type="paragraph" w:customStyle="1" w:styleId="EF6D206464194EEEB6A2DFCF77B4DF9E6">
    <w:name w:val="EF6D206464194EEEB6A2DFCF77B4DF9E6"/>
    <w:rsid w:val="004002FD"/>
    <w:rPr>
      <w:rFonts w:eastAsiaTheme="minorHAnsi"/>
    </w:rPr>
  </w:style>
  <w:style w:type="paragraph" w:customStyle="1" w:styleId="B8D6FEF98A4F49819C044B9170D962EC6">
    <w:name w:val="B8D6FEF98A4F49819C044B9170D962EC6"/>
    <w:rsid w:val="004002FD"/>
    <w:rPr>
      <w:rFonts w:eastAsiaTheme="minorHAnsi"/>
    </w:rPr>
  </w:style>
  <w:style w:type="paragraph" w:customStyle="1" w:styleId="C1453459BFCE4D248F5D340B4790E3126">
    <w:name w:val="C1453459BFCE4D248F5D340B4790E3126"/>
    <w:rsid w:val="004002FD"/>
    <w:rPr>
      <w:rFonts w:eastAsiaTheme="minorHAnsi"/>
    </w:rPr>
  </w:style>
  <w:style w:type="paragraph" w:customStyle="1" w:styleId="F6BEF028C26343E9BEDD5D525B8BD8A56">
    <w:name w:val="F6BEF028C26343E9BEDD5D525B8BD8A56"/>
    <w:rsid w:val="004002FD"/>
    <w:rPr>
      <w:rFonts w:eastAsiaTheme="minorHAnsi"/>
    </w:rPr>
  </w:style>
  <w:style w:type="paragraph" w:customStyle="1" w:styleId="D72E09E4BDC944A68476ED3F4C16F58A6">
    <w:name w:val="D72E09E4BDC944A68476ED3F4C16F58A6"/>
    <w:rsid w:val="004002FD"/>
    <w:rPr>
      <w:rFonts w:eastAsiaTheme="minorHAnsi"/>
    </w:rPr>
  </w:style>
  <w:style w:type="paragraph" w:customStyle="1" w:styleId="1F246B26787E496DB5BF1F5CAD171E536">
    <w:name w:val="1F246B26787E496DB5BF1F5CAD171E536"/>
    <w:rsid w:val="004002FD"/>
    <w:rPr>
      <w:rFonts w:eastAsiaTheme="minorHAnsi"/>
    </w:rPr>
  </w:style>
  <w:style w:type="paragraph" w:customStyle="1" w:styleId="43A64285CF7D46F295FA42BE4979A6026">
    <w:name w:val="43A64285CF7D46F295FA42BE4979A6026"/>
    <w:rsid w:val="004002FD"/>
    <w:rPr>
      <w:rFonts w:eastAsiaTheme="minorHAnsi"/>
    </w:rPr>
  </w:style>
  <w:style w:type="paragraph" w:customStyle="1" w:styleId="C3CA0DC01994428ABFEA71FB048ECB6B6">
    <w:name w:val="C3CA0DC01994428ABFEA71FB048ECB6B6"/>
    <w:rsid w:val="004002FD"/>
    <w:rPr>
      <w:rFonts w:eastAsiaTheme="minorHAnsi"/>
    </w:rPr>
  </w:style>
  <w:style w:type="paragraph" w:customStyle="1" w:styleId="BA27D6DAC42346EFA49AE4556F0B5D9D6">
    <w:name w:val="BA27D6DAC42346EFA49AE4556F0B5D9D6"/>
    <w:rsid w:val="004002FD"/>
    <w:rPr>
      <w:rFonts w:eastAsiaTheme="minorHAnsi"/>
    </w:rPr>
  </w:style>
  <w:style w:type="paragraph" w:customStyle="1" w:styleId="532234922CFB4A20A649AA854E3716D16">
    <w:name w:val="532234922CFB4A20A649AA854E3716D16"/>
    <w:rsid w:val="004002FD"/>
    <w:rPr>
      <w:rFonts w:eastAsiaTheme="minorHAnsi"/>
    </w:rPr>
  </w:style>
  <w:style w:type="paragraph" w:customStyle="1" w:styleId="C4B88A14EFA4498C93A38938B96CB5F85">
    <w:name w:val="C4B88A14EFA4498C93A38938B96CB5F85"/>
    <w:rsid w:val="004002FD"/>
    <w:rPr>
      <w:rFonts w:eastAsiaTheme="minorHAnsi"/>
    </w:rPr>
  </w:style>
  <w:style w:type="paragraph" w:customStyle="1" w:styleId="B189E31A316840DA883349619678F5654">
    <w:name w:val="B189E31A316840DA883349619678F5654"/>
    <w:rsid w:val="004002FD"/>
    <w:rPr>
      <w:rFonts w:eastAsiaTheme="minorHAnsi"/>
    </w:rPr>
  </w:style>
  <w:style w:type="paragraph" w:customStyle="1" w:styleId="F1960269BD13419E9C5E53ECD71F5DD63">
    <w:name w:val="F1960269BD13419E9C5E53ECD71F5DD63"/>
    <w:rsid w:val="004002FD"/>
    <w:rPr>
      <w:rFonts w:eastAsiaTheme="minorHAnsi"/>
    </w:rPr>
  </w:style>
  <w:style w:type="paragraph" w:customStyle="1" w:styleId="EEF91B5FDEFE4ADD9CAB3DDCDE8159E82">
    <w:name w:val="EEF91B5FDEFE4ADD9CAB3DDCDE8159E82"/>
    <w:rsid w:val="004002FD"/>
    <w:rPr>
      <w:rFonts w:eastAsiaTheme="minorHAnsi"/>
    </w:rPr>
  </w:style>
  <w:style w:type="paragraph" w:customStyle="1" w:styleId="C281827FF7A541EC8673A58100DBEE2D1">
    <w:name w:val="C281827FF7A541EC8673A58100DBEE2D1"/>
    <w:rsid w:val="004002FD"/>
    <w:rPr>
      <w:rFonts w:eastAsiaTheme="minorHAnsi"/>
    </w:rPr>
  </w:style>
  <w:style w:type="paragraph" w:customStyle="1" w:styleId="3D68BEEF8B6C44EC88A9F35B5BAC38E87">
    <w:name w:val="3D68BEEF8B6C44EC88A9F35B5BAC38E87"/>
    <w:rsid w:val="004002FD"/>
    <w:rPr>
      <w:rFonts w:eastAsiaTheme="minorHAnsi"/>
    </w:rPr>
  </w:style>
  <w:style w:type="paragraph" w:customStyle="1" w:styleId="1720DC3DD6884E40B711410A0515C8647">
    <w:name w:val="1720DC3DD6884E40B711410A0515C8647"/>
    <w:rsid w:val="004002FD"/>
    <w:rPr>
      <w:rFonts w:eastAsiaTheme="minorHAnsi"/>
    </w:rPr>
  </w:style>
  <w:style w:type="paragraph" w:customStyle="1" w:styleId="42EB210FBD484D889988FAB7D975D5367">
    <w:name w:val="42EB210FBD484D889988FAB7D975D5367"/>
    <w:rsid w:val="004002FD"/>
    <w:rPr>
      <w:rFonts w:eastAsiaTheme="minorHAnsi"/>
    </w:rPr>
  </w:style>
  <w:style w:type="paragraph" w:customStyle="1" w:styleId="7294F249B01B4A0FBB2F07C336075867">
    <w:name w:val="7294F249B01B4A0FBB2F07C336075867"/>
    <w:rsid w:val="004002FD"/>
  </w:style>
  <w:style w:type="paragraph" w:customStyle="1" w:styleId="4F86BFEA5DA84BEABFBFFEB0920990F2">
    <w:name w:val="4F86BFEA5DA84BEABFBFFEB0920990F2"/>
    <w:rsid w:val="004002FD"/>
  </w:style>
  <w:style w:type="paragraph" w:customStyle="1" w:styleId="C55C353A2E23457E9C38E9B0DE134112">
    <w:name w:val="C55C353A2E23457E9C38E9B0DE134112"/>
    <w:rsid w:val="004002FD"/>
  </w:style>
  <w:style w:type="paragraph" w:customStyle="1" w:styleId="CA9DBC80C3C843AEB6016253BD8F990E">
    <w:name w:val="CA9DBC80C3C843AEB6016253BD8F990E"/>
    <w:rsid w:val="004002FD"/>
  </w:style>
  <w:style w:type="paragraph" w:customStyle="1" w:styleId="D15A7C365FDC4559B21C5EAC8EB4326B">
    <w:name w:val="D15A7C365FDC4559B21C5EAC8EB4326B"/>
    <w:rsid w:val="004002FD"/>
  </w:style>
  <w:style w:type="paragraph" w:customStyle="1" w:styleId="F05DB6E69A4D46E6893BF1DEF7B65587">
    <w:name w:val="F05DB6E69A4D46E6893BF1DEF7B65587"/>
    <w:rsid w:val="004002FD"/>
  </w:style>
  <w:style w:type="paragraph" w:customStyle="1" w:styleId="2DF238CEC1394B61884552C14B00C869">
    <w:name w:val="2DF238CEC1394B61884552C14B00C869"/>
    <w:rsid w:val="004002FD"/>
  </w:style>
  <w:style w:type="paragraph" w:customStyle="1" w:styleId="4CDE00DC6D9E43CB9E72F581B0438352">
    <w:name w:val="4CDE00DC6D9E43CB9E72F581B0438352"/>
    <w:rsid w:val="004002FD"/>
  </w:style>
  <w:style w:type="paragraph" w:customStyle="1" w:styleId="57216F2F2C964FC88D4C4BD0C0719743">
    <w:name w:val="57216F2F2C964FC88D4C4BD0C0719743"/>
    <w:rsid w:val="004002FD"/>
  </w:style>
  <w:style w:type="paragraph" w:customStyle="1" w:styleId="744EDEC9A1DA49648D8418450B60EA75">
    <w:name w:val="744EDEC9A1DA49648D8418450B60EA75"/>
    <w:rsid w:val="004002FD"/>
  </w:style>
  <w:style w:type="paragraph" w:customStyle="1" w:styleId="104C1C00D9BA4E7E96AC35DE5D8CB131">
    <w:name w:val="104C1C00D9BA4E7E96AC35DE5D8CB131"/>
    <w:rsid w:val="004002FD"/>
  </w:style>
  <w:style w:type="paragraph" w:customStyle="1" w:styleId="FDC8F63AB49D41C79E08F84D9DA71DA0">
    <w:name w:val="FDC8F63AB49D41C79E08F84D9DA71DA0"/>
    <w:rsid w:val="004002FD"/>
  </w:style>
  <w:style w:type="paragraph" w:customStyle="1" w:styleId="EF7DE822E605433189DE2D7BE1EB6CF7">
    <w:name w:val="EF7DE822E605433189DE2D7BE1EB6CF7"/>
    <w:rsid w:val="004002FD"/>
  </w:style>
  <w:style w:type="paragraph" w:customStyle="1" w:styleId="63D6D6588E7D47868CE06EA36E824FBC">
    <w:name w:val="63D6D6588E7D47868CE06EA36E824FBC"/>
    <w:rsid w:val="004002FD"/>
  </w:style>
  <w:style w:type="paragraph" w:customStyle="1" w:styleId="498E142E742E4E95962FFEF28C4ABAC3">
    <w:name w:val="498E142E742E4E95962FFEF28C4ABAC3"/>
    <w:rsid w:val="004002FD"/>
  </w:style>
  <w:style w:type="paragraph" w:customStyle="1" w:styleId="C982FCA4C772487DA7E44610ACB805CF">
    <w:name w:val="C982FCA4C772487DA7E44610ACB805CF"/>
    <w:rsid w:val="004002FD"/>
  </w:style>
  <w:style w:type="paragraph" w:customStyle="1" w:styleId="145F5F8F21C640819E8094F12CADF4BA">
    <w:name w:val="145F5F8F21C640819E8094F12CADF4BA"/>
    <w:rsid w:val="004002FD"/>
  </w:style>
  <w:style w:type="paragraph" w:customStyle="1" w:styleId="3AB36D88ED984FF5BE94073697C5A7D2">
    <w:name w:val="3AB36D88ED984FF5BE94073697C5A7D2"/>
    <w:rsid w:val="004002FD"/>
  </w:style>
  <w:style w:type="paragraph" w:customStyle="1" w:styleId="934DB87274BF482293B998B1E04E6C6A">
    <w:name w:val="934DB87274BF482293B998B1E04E6C6A"/>
    <w:rsid w:val="004002FD"/>
  </w:style>
  <w:style w:type="paragraph" w:customStyle="1" w:styleId="B91DE022B95A4415B07C34D707C1818A">
    <w:name w:val="B91DE022B95A4415B07C34D707C1818A"/>
    <w:rsid w:val="004002FD"/>
  </w:style>
  <w:style w:type="paragraph" w:customStyle="1" w:styleId="6E76567F9B4344289150BC55F5A443C5">
    <w:name w:val="6E76567F9B4344289150BC55F5A443C5"/>
    <w:rsid w:val="004002FD"/>
  </w:style>
  <w:style w:type="paragraph" w:customStyle="1" w:styleId="E7B9E02F5DFD47149D8FA91562BCC4D771">
    <w:name w:val="E7B9E02F5DFD47149D8FA91562BCC4D771"/>
    <w:rsid w:val="004002FD"/>
    <w:rPr>
      <w:rFonts w:eastAsiaTheme="minorHAnsi"/>
    </w:rPr>
  </w:style>
  <w:style w:type="paragraph" w:customStyle="1" w:styleId="348FA061EE3C49ACAE41AEBD74E67BFB53">
    <w:name w:val="348FA061EE3C49ACAE41AEBD74E67BFB53"/>
    <w:rsid w:val="004002FD"/>
    <w:rPr>
      <w:rFonts w:eastAsiaTheme="minorHAnsi"/>
    </w:rPr>
  </w:style>
  <w:style w:type="paragraph" w:customStyle="1" w:styleId="A36C754F31F44FAB8CA89BBA09E91DAB52">
    <w:name w:val="A36C754F31F44FAB8CA89BBA09E91DAB52"/>
    <w:rsid w:val="004002FD"/>
    <w:rPr>
      <w:rFonts w:eastAsiaTheme="minorHAnsi"/>
    </w:rPr>
  </w:style>
  <w:style w:type="paragraph" w:customStyle="1" w:styleId="5E6E5BFE325243B99A437EBE6734EE8350">
    <w:name w:val="5E6E5BFE325243B99A437EBE6734EE8350"/>
    <w:rsid w:val="004002FD"/>
    <w:rPr>
      <w:rFonts w:eastAsiaTheme="minorHAnsi"/>
    </w:rPr>
  </w:style>
  <w:style w:type="paragraph" w:customStyle="1" w:styleId="8BFBF4B9CAF84A3E9019E5F9BFB7EDBA30">
    <w:name w:val="8BFBF4B9CAF84A3E9019E5F9BFB7EDBA30"/>
    <w:rsid w:val="004002FD"/>
    <w:rPr>
      <w:rFonts w:eastAsiaTheme="minorHAnsi"/>
    </w:rPr>
  </w:style>
  <w:style w:type="paragraph" w:customStyle="1" w:styleId="E2A9B0A6EF7F4D269EE1E0DCC0D2F27429">
    <w:name w:val="E2A9B0A6EF7F4D269EE1E0DCC0D2F27429"/>
    <w:rsid w:val="004002FD"/>
    <w:rPr>
      <w:rFonts w:eastAsiaTheme="minorHAnsi"/>
    </w:rPr>
  </w:style>
  <w:style w:type="paragraph" w:customStyle="1" w:styleId="3D85344DC7FE420E9D156A3EA472580F30">
    <w:name w:val="3D85344DC7FE420E9D156A3EA472580F30"/>
    <w:rsid w:val="004002FD"/>
    <w:rPr>
      <w:rFonts w:eastAsiaTheme="minorHAnsi"/>
    </w:rPr>
  </w:style>
  <w:style w:type="paragraph" w:customStyle="1" w:styleId="480EC0956E414A1EB754429E14ECECE630">
    <w:name w:val="480EC0956E414A1EB754429E14ECECE630"/>
    <w:rsid w:val="004002FD"/>
    <w:rPr>
      <w:rFonts w:eastAsiaTheme="minorHAnsi"/>
    </w:rPr>
  </w:style>
  <w:style w:type="paragraph" w:customStyle="1" w:styleId="1243330EA41B46E3954A8E47D41604AE30">
    <w:name w:val="1243330EA41B46E3954A8E47D41604AE30"/>
    <w:rsid w:val="004002FD"/>
    <w:rPr>
      <w:rFonts w:eastAsiaTheme="minorHAnsi"/>
    </w:rPr>
  </w:style>
  <w:style w:type="paragraph" w:customStyle="1" w:styleId="F21F786445334A25B289521284E86A4F30">
    <w:name w:val="F21F786445334A25B289521284E86A4F30"/>
    <w:rsid w:val="004002FD"/>
    <w:rPr>
      <w:rFonts w:eastAsiaTheme="minorHAnsi"/>
    </w:rPr>
  </w:style>
  <w:style w:type="paragraph" w:customStyle="1" w:styleId="CA2FAA98065D45E6A7B7DF7E49ADF15210">
    <w:name w:val="CA2FAA98065D45E6A7B7DF7E49ADF15210"/>
    <w:rsid w:val="004002FD"/>
    <w:rPr>
      <w:rFonts w:eastAsiaTheme="minorHAnsi"/>
    </w:rPr>
  </w:style>
  <w:style w:type="paragraph" w:customStyle="1" w:styleId="5040FA43E6264A4AA0AB784B14CB149110">
    <w:name w:val="5040FA43E6264A4AA0AB784B14CB149110"/>
    <w:rsid w:val="004002FD"/>
    <w:rPr>
      <w:rFonts w:eastAsiaTheme="minorHAnsi"/>
    </w:rPr>
  </w:style>
  <w:style w:type="paragraph" w:customStyle="1" w:styleId="2C02C55783654B578358EE5D0459700910">
    <w:name w:val="2C02C55783654B578358EE5D0459700910"/>
    <w:rsid w:val="004002FD"/>
    <w:rPr>
      <w:rFonts w:eastAsiaTheme="minorHAnsi"/>
    </w:rPr>
  </w:style>
  <w:style w:type="paragraph" w:customStyle="1" w:styleId="266E0BA7C6BD49539E62F46A8840D3FE10">
    <w:name w:val="266E0BA7C6BD49539E62F46A8840D3FE10"/>
    <w:rsid w:val="004002FD"/>
    <w:rPr>
      <w:rFonts w:eastAsiaTheme="minorHAnsi"/>
    </w:rPr>
  </w:style>
  <w:style w:type="paragraph" w:customStyle="1" w:styleId="8A9DB052E34D42839905D32D79CA143310">
    <w:name w:val="8A9DB052E34D42839905D32D79CA143310"/>
    <w:rsid w:val="004002FD"/>
    <w:rPr>
      <w:rFonts w:eastAsiaTheme="minorHAnsi"/>
    </w:rPr>
  </w:style>
  <w:style w:type="paragraph" w:customStyle="1" w:styleId="ADD35C9E239D4C729F9378280FDE323910">
    <w:name w:val="ADD35C9E239D4C729F9378280FDE323910"/>
    <w:rsid w:val="004002FD"/>
    <w:rPr>
      <w:rFonts w:eastAsiaTheme="minorHAnsi"/>
    </w:rPr>
  </w:style>
  <w:style w:type="paragraph" w:customStyle="1" w:styleId="46BB3A84DF8E41CEB6D219A67AFC1A8A10">
    <w:name w:val="46BB3A84DF8E41CEB6D219A67AFC1A8A10"/>
    <w:rsid w:val="004002FD"/>
    <w:rPr>
      <w:rFonts w:eastAsiaTheme="minorHAnsi"/>
    </w:rPr>
  </w:style>
  <w:style w:type="paragraph" w:customStyle="1" w:styleId="4F86BFEA5DA84BEABFBFFEB0920990F21">
    <w:name w:val="4F86BFEA5DA84BEABFBFFEB0920990F21"/>
    <w:rsid w:val="004002FD"/>
    <w:rPr>
      <w:rFonts w:eastAsiaTheme="minorHAnsi"/>
    </w:rPr>
  </w:style>
  <w:style w:type="paragraph" w:customStyle="1" w:styleId="C55C353A2E23457E9C38E9B0DE1341121">
    <w:name w:val="C55C353A2E23457E9C38E9B0DE1341121"/>
    <w:rsid w:val="004002FD"/>
    <w:rPr>
      <w:rFonts w:eastAsiaTheme="minorHAnsi"/>
    </w:rPr>
  </w:style>
  <w:style w:type="paragraph" w:customStyle="1" w:styleId="CA9DBC80C3C843AEB6016253BD8F990E1">
    <w:name w:val="CA9DBC80C3C843AEB6016253BD8F990E1"/>
    <w:rsid w:val="004002FD"/>
    <w:rPr>
      <w:rFonts w:eastAsiaTheme="minorHAnsi"/>
    </w:rPr>
  </w:style>
  <w:style w:type="paragraph" w:customStyle="1" w:styleId="D15A7C365FDC4559B21C5EAC8EB4326B1">
    <w:name w:val="D15A7C365FDC4559B21C5EAC8EB4326B1"/>
    <w:rsid w:val="004002FD"/>
    <w:rPr>
      <w:rFonts w:eastAsiaTheme="minorHAnsi"/>
    </w:rPr>
  </w:style>
  <w:style w:type="paragraph" w:customStyle="1" w:styleId="2DF238CEC1394B61884552C14B00C8691">
    <w:name w:val="2DF238CEC1394B61884552C14B00C8691"/>
    <w:rsid w:val="004002FD"/>
    <w:rPr>
      <w:rFonts w:eastAsiaTheme="minorHAnsi"/>
    </w:rPr>
  </w:style>
  <w:style w:type="paragraph" w:customStyle="1" w:styleId="4CDE00DC6D9E43CB9E72F581B04383521">
    <w:name w:val="4CDE00DC6D9E43CB9E72F581B04383521"/>
    <w:rsid w:val="004002FD"/>
    <w:rPr>
      <w:rFonts w:eastAsiaTheme="minorHAnsi"/>
    </w:rPr>
  </w:style>
  <w:style w:type="paragraph" w:customStyle="1" w:styleId="57216F2F2C964FC88D4C4BD0C07197431">
    <w:name w:val="57216F2F2C964FC88D4C4BD0C07197431"/>
    <w:rsid w:val="004002FD"/>
    <w:rPr>
      <w:rFonts w:eastAsiaTheme="minorHAnsi"/>
    </w:rPr>
  </w:style>
  <w:style w:type="paragraph" w:customStyle="1" w:styleId="744EDEC9A1DA49648D8418450B60EA751">
    <w:name w:val="744EDEC9A1DA49648D8418450B60EA751"/>
    <w:rsid w:val="004002FD"/>
    <w:rPr>
      <w:rFonts w:eastAsiaTheme="minorHAnsi"/>
    </w:rPr>
  </w:style>
  <w:style w:type="paragraph" w:customStyle="1" w:styleId="104C1C00D9BA4E7E96AC35DE5D8CB1311">
    <w:name w:val="104C1C00D9BA4E7E96AC35DE5D8CB1311"/>
    <w:rsid w:val="004002FD"/>
    <w:rPr>
      <w:rFonts w:eastAsiaTheme="minorHAnsi"/>
    </w:rPr>
  </w:style>
  <w:style w:type="paragraph" w:customStyle="1" w:styleId="FDC8F63AB49D41C79E08F84D9DA71DA01">
    <w:name w:val="FDC8F63AB49D41C79E08F84D9DA71DA01"/>
    <w:rsid w:val="004002FD"/>
    <w:rPr>
      <w:rFonts w:eastAsiaTheme="minorHAnsi"/>
    </w:rPr>
  </w:style>
  <w:style w:type="paragraph" w:customStyle="1" w:styleId="EF7DE822E605433189DE2D7BE1EB6CF71">
    <w:name w:val="EF7DE822E605433189DE2D7BE1EB6CF71"/>
    <w:rsid w:val="004002FD"/>
    <w:rPr>
      <w:rFonts w:eastAsiaTheme="minorHAnsi"/>
    </w:rPr>
  </w:style>
  <w:style w:type="paragraph" w:customStyle="1" w:styleId="63D6D6588E7D47868CE06EA36E824FBC1">
    <w:name w:val="63D6D6588E7D47868CE06EA36E824FBC1"/>
    <w:rsid w:val="004002FD"/>
    <w:rPr>
      <w:rFonts w:eastAsiaTheme="minorHAnsi"/>
    </w:rPr>
  </w:style>
  <w:style w:type="paragraph" w:customStyle="1" w:styleId="498E142E742E4E95962FFEF28C4ABAC31">
    <w:name w:val="498E142E742E4E95962FFEF28C4ABAC31"/>
    <w:rsid w:val="004002FD"/>
    <w:rPr>
      <w:rFonts w:eastAsiaTheme="minorHAnsi"/>
    </w:rPr>
  </w:style>
  <w:style w:type="paragraph" w:customStyle="1" w:styleId="C982FCA4C772487DA7E44610ACB805CF1">
    <w:name w:val="C982FCA4C772487DA7E44610ACB805CF1"/>
    <w:rsid w:val="004002FD"/>
    <w:rPr>
      <w:rFonts w:eastAsiaTheme="minorHAnsi"/>
    </w:rPr>
  </w:style>
  <w:style w:type="paragraph" w:customStyle="1" w:styleId="145F5F8F21C640819E8094F12CADF4BA1">
    <w:name w:val="145F5F8F21C640819E8094F12CADF4BA1"/>
    <w:rsid w:val="004002FD"/>
    <w:rPr>
      <w:rFonts w:eastAsiaTheme="minorHAnsi"/>
    </w:rPr>
  </w:style>
  <w:style w:type="paragraph" w:customStyle="1" w:styleId="3AB36D88ED984FF5BE94073697C5A7D21">
    <w:name w:val="3AB36D88ED984FF5BE94073697C5A7D21"/>
    <w:rsid w:val="004002FD"/>
    <w:rPr>
      <w:rFonts w:eastAsiaTheme="minorHAnsi"/>
    </w:rPr>
  </w:style>
  <w:style w:type="paragraph" w:customStyle="1" w:styleId="934DB87274BF482293B998B1E04E6C6A1">
    <w:name w:val="934DB87274BF482293B998B1E04E6C6A1"/>
    <w:rsid w:val="004002FD"/>
    <w:rPr>
      <w:rFonts w:eastAsiaTheme="minorHAnsi"/>
    </w:rPr>
  </w:style>
  <w:style w:type="paragraph" w:customStyle="1" w:styleId="B91DE022B95A4415B07C34D707C1818A1">
    <w:name w:val="B91DE022B95A4415B07C34D707C1818A1"/>
    <w:rsid w:val="004002FD"/>
    <w:rPr>
      <w:rFonts w:eastAsiaTheme="minorHAnsi"/>
    </w:rPr>
  </w:style>
  <w:style w:type="paragraph" w:customStyle="1" w:styleId="C4B88A14EFA4498C93A38938B96CB5F86">
    <w:name w:val="C4B88A14EFA4498C93A38938B96CB5F86"/>
    <w:rsid w:val="004002FD"/>
    <w:rPr>
      <w:rFonts w:eastAsiaTheme="minorHAnsi"/>
    </w:rPr>
  </w:style>
  <w:style w:type="paragraph" w:customStyle="1" w:styleId="B189E31A316840DA883349619678F5655">
    <w:name w:val="B189E31A316840DA883349619678F5655"/>
    <w:rsid w:val="004002FD"/>
    <w:rPr>
      <w:rFonts w:eastAsiaTheme="minorHAnsi"/>
    </w:rPr>
  </w:style>
  <w:style w:type="paragraph" w:customStyle="1" w:styleId="F1960269BD13419E9C5E53ECD71F5DD64">
    <w:name w:val="F1960269BD13419E9C5E53ECD71F5DD64"/>
    <w:rsid w:val="004002FD"/>
    <w:rPr>
      <w:rFonts w:eastAsiaTheme="minorHAnsi"/>
    </w:rPr>
  </w:style>
  <w:style w:type="paragraph" w:customStyle="1" w:styleId="EEF91B5FDEFE4ADD9CAB3DDCDE8159E83">
    <w:name w:val="EEF91B5FDEFE4ADD9CAB3DDCDE8159E83"/>
    <w:rsid w:val="004002FD"/>
    <w:rPr>
      <w:rFonts w:eastAsiaTheme="minorHAnsi"/>
    </w:rPr>
  </w:style>
  <w:style w:type="paragraph" w:customStyle="1" w:styleId="C281827FF7A541EC8673A58100DBEE2D2">
    <w:name w:val="C281827FF7A541EC8673A58100DBEE2D2"/>
    <w:rsid w:val="004002FD"/>
    <w:rPr>
      <w:rFonts w:eastAsiaTheme="minorHAnsi"/>
    </w:rPr>
  </w:style>
  <w:style w:type="paragraph" w:customStyle="1" w:styleId="6E76567F9B4344289150BC55F5A443C51">
    <w:name w:val="6E76567F9B4344289150BC55F5A443C51"/>
    <w:rsid w:val="004002FD"/>
    <w:rPr>
      <w:rFonts w:eastAsiaTheme="minorHAnsi"/>
    </w:rPr>
  </w:style>
  <w:style w:type="paragraph" w:customStyle="1" w:styleId="3D68BEEF8B6C44EC88A9F35B5BAC38E88">
    <w:name w:val="3D68BEEF8B6C44EC88A9F35B5BAC38E88"/>
    <w:rsid w:val="004002FD"/>
    <w:rPr>
      <w:rFonts w:eastAsiaTheme="minorHAnsi"/>
    </w:rPr>
  </w:style>
  <w:style w:type="paragraph" w:customStyle="1" w:styleId="1720DC3DD6884E40B711410A0515C8648">
    <w:name w:val="1720DC3DD6884E40B711410A0515C8648"/>
    <w:rsid w:val="004002FD"/>
    <w:rPr>
      <w:rFonts w:eastAsiaTheme="minorHAnsi"/>
    </w:rPr>
  </w:style>
  <w:style w:type="paragraph" w:customStyle="1" w:styleId="42EB210FBD484D889988FAB7D975D5368">
    <w:name w:val="42EB210FBD484D889988FAB7D975D5368"/>
    <w:rsid w:val="004002FD"/>
    <w:rPr>
      <w:rFonts w:eastAsiaTheme="minorHAnsi"/>
    </w:rPr>
  </w:style>
  <w:style w:type="paragraph" w:customStyle="1" w:styleId="202B545721644FB68D6C76DDFE67F840">
    <w:name w:val="202B545721644FB68D6C76DDFE67F840"/>
    <w:rsid w:val="004002FD"/>
  </w:style>
  <w:style w:type="paragraph" w:customStyle="1" w:styleId="E93B6F198E6B46BEB61BC1B1FEF41970">
    <w:name w:val="E93B6F198E6B46BEB61BC1B1FEF41970"/>
    <w:rsid w:val="004002FD"/>
  </w:style>
  <w:style w:type="paragraph" w:customStyle="1" w:styleId="98FD61484FF447438326B9472798F691">
    <w:name w:val="98FD61484FF447438326B9472798F691"/>
    <w:rsid w:val="004002FD"/>
  </w:style>
  <w:style w:type="paragraph" w:customStyle="1" w:styleId="6BF9463DF1EE468B984E0140A9E8859E">
    <w:name w:val="6BF9463DF1EE468B984E0140A9E8859E"/>
    <w:rsid w:val="004002FD"/>
  </w:style>
  <w:style w:type="paragraph" w:customStyle="1" w:styleId="62B1B559A70348D5B617358A50D1DB2C">
    <w:name w:val="62B1B559A70348D5B617358A50D1DB2C"/>
    <w:rsid w:val="004002FD"/>
  </w:style>
  <w:style w:type="paragraph" w:customStyle="1" w:styleId="700A6C24306F4A2880C68ADAEA59396D">
    <w:name w:val="700A6C24306F4A2880C68ADAEA59396D"/>
    <w:rsid w:val="004002FD"/>
  </w:style>
  <w:style w:type="paragraph" w:customStyle="1" w:styleId="C51D0DBEE4B34EC5A26FD3F1124418B9">
    <w:name w:val="C51D0DBEE4B34EC5A26FD3F1124418B9"/>
    <w:rsid w:val="007D0436"/>
  </w:style>
  <w:style w:type="paragraph" w:customStyle="1" w:styleId="4CA196CD89AE450787DE2C65038F0C37">
    <w:name w:val="4CA196CD89AE450787DE2C65038F0C37"/>
    <w:rsid w:val="007D0436"/>
  </w:style>
  <w:style w:type="paragraph" w:customStyle="1" w:styleId="5823CC2688744457A879DA25D5F541C3">
    <w:name w:val="5823CC2688744457A879DA25D5F541C3"/>
    <w:rsid w:val="007D0436"/>
  </w:style>
  <w:style w:type="paragraph" w:customStyle="1" w:styleId="F9264B8A29E24F61BF1E2B643B8BC1BF">
    <w:name w:val="F9264B8A29E24F61BF1E2B643B8BC1BF"/>
    <w:rsid w:val="007D0436"/>
  </w:style>
  <w:style w:type="paragraph" w:customStyle="1" w:styleId="7674E74C338B4CD6891BA028617B94C8">
    <w:name w:val="7674E74C338B4CD6891BA028617B94C8"/>
    <w:rsid w:val="007D0436"/>
  </w:style>
  <w:style w:type="paragraph" w:customStyle="1" w:styleId="ADEE8D0E07E84D24A969FFB53AFF6D74">
    <w:name w:val="ADEE8D0E07E84D24A969FFB53AFF6D74"/>
    <w:rsid w:val="007D0436"/>
  </w:style>
  <w:style w:type="paragraph" w:customStyle="1" w:styleId="8FBA1156AEDB496F981142437F40D924">
    <w:name w:val="8FBA1156AEDB496F981142437F40D924"/>
    <w:rsid w:val="007D0436"/>
  </w:style>
  <w:style w:type="paragraph" w:customStyle="1" w:styleId="62354D3FB56840A082C25CA8F09CDE68">
    <w:name w:val="62354D3FB56840A082C25CA8F09CDE68"/>
    <w:rsid w:val="007D0436"/>
  </w:style>
  <w:style w:type="paragraph" w:customStyle="1" w:styleId="2710103A2B5E4FD59D69305A30FDB13B">
    <w:name w:val="2710103A2B5E4FD59D69305A30FDB13B"/>
    <w:rsid w:val="007D0436"/>
  </w:style>
  <w:style w:type="paragraph" w:customStyle="1" w:styleId="65F073F5F17449B69BDF180E689772B3">
    <w:name w:val="65F073F5F17449B69BDF180E689772B3"/>
    <w:rsid w:val="007D0436"/>
  </w:style>
  <w:style w:type="paragraph" w:customStyle="1" w:styleId="A416915111CD44629A7199AD24E9D510">
    <w:name w:val="A416915111CD44629A7199AD24E9D510"/>
    <w:rsid w:val="007D0436"/>
  </w:style>
  <w:style w:type="paragraph" w:customStyle="1" w:styleId="1DAE580360164B64A5A554C35DACD05C">
    <w:name w:val="1DAE580360164B64A5A554C35DACD05C"/>
    <w:rsid w:val="007D0436"/>
  </w:style>
  <w:style w:type="paragraph" w:customStyle="1" w:styleId="927BF8616B1941C5A53447325D261C68">
    <w:name w:val="927BF8616B1941C5A53447325D261C68"/>
    <w:rsid w:val="007D0436"/>
  </w:style>
  <w:style w:type="paragraph" w:customStyle="1" w:styleId="403F2F8B1BD1494BB82CCC654CFFAA32">
    <w:name w:val="403F2F8B1BD1494BB82CCC654CFFAA32"/>
    <w:rsid w:val="007D0436"/>
  </w:style>
  <w:style w:type="paragraph" w:customStyle="1" w:styleId="182778677FF64EAB9FEE578628D342F8">
    <w:name w:val="182778677FF64EAB9FEE578628D342F8"/>
    <w:rsid w:val="007D0436"/>
  </w:style>
  <w:style w:type="paragraph" w:customStyle="1" w:styleId="3DA74D8036AC47898CD585E9409D51BD">
    <w:name w:val="3DA74D8036AC47898CD585E9409D51BD"/>
    <w:rsid w:val="007D0436"/>
  </w:style>
  <w:style w:type="paragraph" w:customStyle="1" w:styleId="59795B006A5348A590EEBA84DE1F97D6">
    <w:name w:val="59795B006A5348A590EEBA84DE1F97D6"/>
    <w:rsid w:val="007D0436"/>
  </w:style>
  <w:style w:type="paragraph" w:customStyle="1" w:styleId="6CE88E448BA64181B29CEBF3C47403A8">
    <w:name w:val="6CE88E448BA64181B29CEBF3C47403A8"/>
    <w:rsid w:val="007D0436"/>
  </w:style>
  <w:style w:type="paragraph" w:customStyle="1" w:styleId="D2CF5FD25BF64478AB6C53A40D1D49E7">
    <w:name w:val="D2CF5FD25BF64478AB6C53A40D1D49E7"/>
    <w:rsid w:val="007D0436"/>
  </w:style>
  <w:style w:type="paragraph" w:customStyle="1" w:styleId="288509399AC64E3FB15FF5784001CE98">
    <w:name w:val="288509399AC64E3FB15FF5784001CE98"/>
    <w:rsid w:val="007D0436"/>
  </w:style>
  <w:style w:type="paragraph" w:customStyle="1" w:styleId="85B30A679CF04F3F86782C52E1F13D1E">
    <w:name w:val="85B30A679CF04F3F86782C52E1F13D1E"/>
    <w:rsid w:val="007D0436"/>
  </w:style>
  <w:style w:type="paragraph" w:customStyle="1" w:styleId="6C934D743F6445C4A40DB95A6A32BB3F">
    <w:name w:val="6C934D743F6445C4A40DB95A6A32BB3F"/>
    <w:rsid w:val="007D0436"/>
  </w:style>
  <w:style w:type="paragraph" w:customStyle="1" w:styleId="992F5989D35744B489831630D8CAACED">
    <w:name w:val="992F5989D35744B489831630D8CAACED"/>
    <w:rsid w:val="007D0436"/>
  </w:style>
  <w:style w:type="paragraph" w:customStyle="1" w:styleId="640EA844FA4C4954AD83A28D0C60C3B9">
    <w:name w:val="640EA844FA4C4954AD83A28D0C60C3B9"/>
    <w:rsid w:val="007D0436"/>
  </w:style>
  <w:style w:type="paragraph" w:customStyle="1" w:styleId="7D77DC058461486E9DDDBE09C59AE03A">
    <w:name w:val="7D77DC058461486E9DDDBE09C59AE03A"/>
    <w:rsid w:val="007D0436"/>
  </w:style>
  <w:style w:type="paragraph" w:customStyle="1" w:styleId="318AD137B80642339462F03D1DBDD05E">
    <w:name w:val="318AD137B80642339462F03D1DBDD05E"/>
    <w:rsid w:val="007D0436"/>
  </w:style>
  <w:style w:type="paragraph" w:customStyle="1" w:styleId="637E28679198466FA8B93EC8C33B79F2">
    <w:name w:val="637E28679198466FA8B93EC8C33B79F2"/>
    <w:rsid w:val="007D0436"/>
  </w:style>
  <w:style w:type="paragraph" w:customStyle="1" w:styleId="9D425E7584294DF7A8C405428C1D57C2">
    <w:name w:val="9D425E7584294DF7A8C405428C1D57C2"/>
    <w:rsid w:val="007D0436"/>
  </w:style>
  <w:style w:type="paragraph" w:customStyle="1" w:styleId="C8796A59E5594EB4BA53BC423A3B2F66">
    <w:name w:val="C8796A59E5594EB4BA53BC423A3B2F66"/>
    <w:rsid w:val="007D0436"/>
  </w:style>
  <w:style w:type="paragraph" w:customStyle="1" w:styleId="C8EC77F0FA604664900ABA73CDE7159B">
    <w:name w:val="C8EC77F0FA604664900ABA73CDE7159B"/>
    <w:rsid w:val="007D0436"/>
  </w:style>
  <w:style w:type="paragraph" w:customStyle="1" w:styleId="F4B3C06103FE4498AF03A984318296E6">
    <w:name w:val="F4B3C06103FE4498AF03A984318296E6"/>
    <w:rsid w:val="007D0436"/>
  </w:style>
  <w:style w:type="paragraph" w:customStyle="1" w:styleId="F0785592640346138640C49FDE91E633">
    <w:name w:val="F0785592640346138640C49FDE91E633"/>
    <w:rsid w:val="007D0436"/>
  </w:style>
  <w:style w:type="paragraph" w:customStyle="1" w:styleId="80D54982C304458096F385225C025EE3">
    <w:name w:val="80D54982C304458096F385225C025EE3"/>
    <w:rsid w:val="007D0436"/>
  </w:style>
  <w:style w:type="paragraph" w:customStyle="1" w:styleId="78A9C72ADE8B41F484A825D9B6BD1C91">
    <w:name w:val="78A9C72ADE8B41F484A825D9B6BD1C91"/>
    <w:rsid w:val="007D0436"/>
  </w:style>
  <w:style w:type="paragraph" w:customStyle="1" w:styleId="DCCCC1BCD39A4ADDBB0002D2B55663B2">
    <w:name w:val="DCCCC1BCD39A4ADDBB0002D2B55663B2"/>
    <w:rsid w:val="007D0436"/>
  </w:style>
  <w:style w:type="paragraph" w:customStyle="1" w:styleId="7CD60029EC4E4953A80939D06495E3FF">
    <w:name w:val="7CD60029EC4E4953A80939D06495E3FF"/>
    <w:rsid w:val="007D0436"/>
  </w:style>
  <w:style w:type="paragraph" w:customStyle="1" w:styleId="272E4CCDC7D240D5980F89C0CD7928FD">
    <w:name w:val="272E4CCDC7D240D5980F89C0CD7928FD"/>
    <w:rsid w:val="007D0436"/>
  </w:style>
  <w:style w:type="paragraph" w:customStyle="1" w:styleId="41B2A50B1F5144D689607C0CA4FA97E0">
    <w:name w:val="41B2A50B1F5144D689607C0CA4FA97E0"/>
    <w:rsid w:val="007D0436"/>
  </w:style>
  <w:style w:type="paragraph" w:customStyle="1" w:styleId="9731545D061C4CA19AD0F6EDEBADF562">
    <w:name w:val="9731545D061C4CA19AD0F6EDEBADF562"/>
    <w:rsid w:val="007D0436"/>
  </w:style>
  <w:style w:type="paragraph" w:customStyle="1" w:styleId="1FAA70DD5B344F19A30124DBCD5ED545">
    <w:name w:val="1FAA70DD5B344F19A30124DBCD5ED545"/>
    <w:rsid w:val="007D0436"/>
  </w:style>
  <w:style w:type="paragraph" w:customStyle="1" w:styleId="0F112D360AD14CF3ADE0408FF5BF1B44">
    <w:name w:val="0F112D360AD14CF3ADE0408FF5BF1B44"/>
    <w:rsid w:val="007D0436"/>
  </w:style>
  <w:style w:type="paragraph" w:customStyle="1" w:styleId="4C9C8C3338DC409D879236DED02F3E30">
    <w:name w:val="4C9C8C3338DC409D879236DED02F3E30"/>
    <w:rsid w:val="007D0436"/>
  </w:style>
  <w:style w:type="paragraph" w:customStyle="1" w:styleId="40D2B02D042B4B8885D8C7EB0F5DEC0C">
    <w:name w:val="40D2B02D042B4B8885D8C7EB0F5DEC0C"/>
    <w:rsid w:val="007D0436"/>
  </w:style>
  <w:style w:type="paragraph" w:customStyle="1" w:styleId="75820774DAD04C81942C04D028BC6C4D">
    <w:name w:val="75820774DAD04C81942C04D028BC6C4D"/>
    <w:rsid w:val="007D0436"/>
  </w:style>
  <w:style w:type="paragraph" w:customStyle="1" w:styleId="E7B9E02F5DFD47149D8FA91562BCC4D772">
    <w:name w:val="E7B9E02F5DFD47149D8FA91562BCC4D772"/>
    <w:rsid w:val="007D0436"/>
    <w:rPr>
      <w:rFonts w:eastAsiaTheme="minorHAnsi"/>
    </w:rPr>
  </w:style>
  <w:style w:type="paragraph" w:customStyle="1" w:styleId="348FA061EE3C49ACAE41AEBD74E67BFB54">
    <w:name w:val="348FA061EE3C49ACAE41AEBD74E67BFB54"/>
    <w:rsid w:val="007D0436"/>
    <w:rPr>
      <w:rFonts w:eastAsiaTheme="minorHAnsi"/>
    </w:rPr>
  </w:style>
  <w:style w:type="paragraph" w:customStyle="1" w:styleId="A36C754F31F44FAB8CA89BBA09E91DAB53">
    <w:name w:val="A36C754F31F44FAB8CA89BBA09E91DAB53"/>
    <w:rsid w:val="007D0436"/>
    <w:rPr>
      <w:rFonts w:eastAsiaTheme="minorHAnsi"/>
    </w:rPr>
  </w:style>
  <w:style w:type="paragraph" w:customStyle="1" w:styleId="5E6E5BFE325243B99A437EBE6734EE8351">
    <w:name w:val="5E6E5BFE325243B99A437EBE6734EE8351"/>
    <w:rsid w:val="007D0436"/>
    <w:rPr>
      <w:rFonts w:eastAsiaTheme="minorHAnsi"/>
    </w:rPr>
  </w:style>
  <w:style w:type="paragraph" w:customStyle="1" w:styleId="8BFBF4B9CAF84A3E9019E5F9BFB7EDBA31">
    <w:name w:val="8BFBF4B9CAF84A3E9019E5F9BFB7EDBA31"/>
    <w:rsid w:val="007D0436"/>
    <w:rPr>
      <w:rFonts w:eastAsiaTheme="minorHAnsi"/>
    </w:rPr>
  </w:style>
  <w:style w:type="paragraph" w:customStyle="1" w:styleId="E2A9B0A6EF7F4D269EE1E0DCC0D2F27430">
    <w:name w:val="E2A9B0A6EF7F4D269EE1E0DCC0D2F27430"/>
    <w:rsid w:val="007D0436"/>
    <w:rPr>
      <w:rFonts w:eastAsiaTheme="minorHAnsi"/>
    </w:rPr>
  </w:style>
  <w:style w:type="paragraph" w:customStyle="1" w:styleId="3D85344DC7FE420E9D156A3EA472580F31">
    <w:name w:val="3D85344DC7FE420E9D156A3EA472580F31"/>
    <w:rsid w:val="007D0436"/>
    <w:rPr>
      <w:rFonts w:eastAsiaTheme="minorHAnsi"/>
    </w:rPr>
  </w:style>
  <w:style w:type="paragraph" w:customStyle="1" w:styleId="480EC0956E414A1EB754429E14ECECE631">
    <w:name w:val="480EC0956E414A1EB754429E14ECECE631"/>
    <w:rsid w:val="007D0436"/>
    <w:rPr>
      <w:rFonts w:eastAsiaTheme="minorHAnsi"/>
    </w:rPr>
  </w:style>
  <w:style w:type="paragraph" w:customStyle="1" w:styleId="1243330EA41B46E3954A8E47D41604AE31">
    <w:name w:val="1243330EA41B46E3954A8E47D41604AE31"/>
    <w:rsid w:val="007D0436"/>
    <w:rPr>
      <w:rFonts w:eastAsiaTheme="minorHAnsi"/>
    </w:rPr>
  </w:style>
  <w:style w:type="paragraph" w:customStyle="1" w:styleId="F21F786445334A25B289521284E86A4F31">
    <w:name w:val="F21F786445334A25B289521284E86A4F31"/>
    <w:rsid w:val="007D0436"/>
    <w:rPr>
      <w:rFonts w:eastAsiaTheme="minorHAnsi"/>
    </w:rPr>
  </w:style>
  <w:style w:type="paragraph" w:customStyle="1" w:styleId="CA2FAA98065D45E6A7B7DF7E49ADF15211">
    <w:name w:val="CA2FAA98065D45E6A7B7DF7E49ADF15211"/>
    <w:rsid w:val="007D0436"/>
    <w:rPr>
      <w:rFonts w:eastAsiaTheme="minorHAnsi"/>
    </w:rPr>
  </w:style>
  <w:style w:type="paragraph" w:customStyle="1" w:styleId="5040FA43E6264A4AA0AB784B14CB149111">
    <w:name w:val="5040FA43E6264A4AA0AB784B14CB149111"/>
    <w:rsid w:val="007D0436"/>
    <w:rPr>
      <w:rFonts w:eastAsiaTheme="minorHAnsi"/>
    </w:rPr>
  </w:style>
  <w:style w:type="paragraph" w:customStyle="1" w:styleId="2C02C55783654B578358EE5D0459700911">
    <w:name w:val="2C02C55783654B578358EE5D0459700911"/>
    <w:rsid w:val="007D0436"/>
    <w:rPr>
      <w:rFonts w:eastAsiaTheme="minorHAnsi"/>
    </w:rPr>
  </w:style>
  <w:style w:type="paragraph" w:customStyle="1" w:styleId="266E0BA7C6BD49539E62F46A8840D3FE11">
    <w:name w:val="266E0BA7C6BD49539E62F46A8840D3FE11"/>
    <w:rsid w:val="007D0436"/>
    <w:rPr>
      <w:rFonts w:eastAsiaTheme="minorHAnsi"/>
    </w:rPr>
  </w:style>
  <w:style w:type="paragraph" w:customStyle="1" w:styleId="8A9DB052E34D42839905D32D79CA143311">
    <w:name w:val="8A9DB052E34D42839905D32D79CA143311"/>
    <w:rsid w:val="007D0436"/>
    <w:rPr>
      <w:rFonts w:eastAsiaTheme="minorHAnsi"/>
    </w:rPr>
  </w:style>
  <w:style w:type="paragraph" w:customStyle="1" w:styleId="ADD35C9E239D4C729F9378280FDE323911">
    <w:name w:val="ADD35C9E239D4C729F9378280FDE323911"/>
    <w:rsid w:val="007D0436"/>
    <w:rPr>
      <w:rFonts w:eastAsiaTheme="minorHAnsi"/>
    </w:rPr>
  </w:style>
  <w:style w:type="paragraph" w:customStyle="1" w:styleId="46BB3A84DF8E41CEB6D219A67AFC1A8A11">
    <w:name w:val="46BB3A84DF8E41CEB6D219A67AFC1A8A11"/>
    <w:rsid w:val="007D0436"/>
    <w:rPr>
      <w:rFonts w:eastAsiaTheme="minorHAnsi"/>
    </w:rPr>
  </w:style>
  <w:style w:type="paragraph" w:customStyle="1" w:styleId="6C934D743F6445C4A40DB95A6A32BB3F1">
    <w:name w:val="6C934D743F6445C4A40DB95A6A32BB3F1"/>
    <w:rsid w:val="007D0436"/>
    <w:rPr>
      <w:rFonts w:eastAsiaTheme="minorHAnsi"/>
    </w:rPr>
  </w:style>
  <w:style w:type="paragraph" w:customStyle="1" w:styleId="992F5989D35744B489831630D8CAACED1">
    <w:name w:val="992F5989D35744B489831630D8CAACED1"/>
    <w:rsid w:val="007D0436"/>
    <w:rPr>
      <w:rFonts w:eastAsiaTheme="minorHAnsi"/>
    </w:rPr>
  </w:style>
  <w:style w:type="paragraph" w:customStyle="1" w:styleId="640EA844FA4C4954AD83A28D0C60C3B91">
    <w:name w:val="640EA844FA4C4954AD83A28D0C60C3B91"/>
    <w:rsid w:val="007D0436"/>
    <w:rPr>
      <w:rFonts w:eastAsiaTheme="minorHAnsi"/>
    </w:rPr>
  </w:style>
  <w:style w:type="paragraph" w:customStyle="1" w:styleId="7D77DC058461486E9DDDBE09C59AE03A1">
    <w:name w:val="7D77DC058461486E9DDDBE09C59AE03A1"/>
    <w:rsid w:val="007D0436"/>
    <w:rPr>
      <w:rFonts w:eastAsiaTheme="minorHAnsi"/>
    </w:rPr>
  </w:style>
  <w:style w:type="paragraph" w:customStyle="1" w:styleId="0F112D360AD14CF3ADE0408FF5BF1B441">
    <w:name w:val="0F112D360AD14CF3ADE0408FF5BF1B441"/>
    <w:rsid w:val="007D0436"/>
    <w:rPr>
      <w:rFonts w:eastAsiaTheme="minorHAnsi"/>
    </w:rPr>
  </w:style>
  <w:style w:type="paragraph" w:customStyle="1" w:styleId="637E28679198466FA8B93EC8C33B79F21">
    <w:name w:val="637E28679198466FA8B93EC8C33B79F21"/>
    <w:rsid w:val="007D0436"/>
    <w:rPr>
      <w:rFonts w:eastAsiaTheme="minorHAnsi"/>
    </w:rPr>
  </w:style>
  <w:style w:type="paragraph" w:customStyle="1" w:styleId="9D425E7584294DF7A8C405428C1D57C21">
    <w:name w:val="9D425E7584294DF7A8C405428C1D57C21"/>
    <w:rsid w:val="007D0436"/>
    <w:rPr>
      <w:rFonts w:eastAsiaTheme="minorHAnsi"/>
    </w:rPr>
  </w:style>
  <w:style w:type="paragraph" w:customStyle="1" w:styleId="C8796A59E5594EB4BA53BC423A3B2F661">
    <w:name w:val="C8796A59E5594EB4BA53BC423A3B2F661"/>
    <w:rsid w:val="007D0436"/>
    <w:rPr>
      <w:rFonts w:eastAsiaTheme="minorHAnsi"/>
    </w:rPr>
  </w:style>
  <w:style w:type="paragraph" w:customStyle="1" w:styleId="C8EC77F0FA604664900ABA73CDE7159B1">
    <w:name w:val="C8EC77F0FA604664900ABA73CDE7159B1"/>
    <w:rsid w:val="007D0436"/>
    <w:rPr>
      <w:rFonts w:eastAsiaTheme="minorHAnsi"/>
    </w:rPr>
  </w:style>
  <w:style w:type="paragraph" w:customStyle="1" w:styleId="4C9C8C3338DC409D879236DED02F3E301">
    <w:name w:val="4C9C8C3338DC409D879236DED02F3E301"/>
    <w:rsid w:val="007D0436"/>
    <w:rPr>
      <w:rFonts w:eastAsiaTheme="minorHAnsi"/>
    </w:rPr>
  </w:style>
  <w:style w:type="paragraph" w:customStyle="1" w:styleId="F4B3C06103FE4498AF03A984318296E61">
    <w:name w:val="F4B3C06103FE4498AF03A984318296E61"/>
    <w:rsid w:val="007D0436"/>
    <w:rPr>
      <w:rFonts w:eastAsiaTheme="minorHAnsi"/>
    </w:rPr>
  </w:style>
  <w:style w:type="paragraph" w:customStyle="1" w:styleId="F0785592640346138640C49FDE91E6331">
    <w:name w:val="F0785592640346138640C49FDE91E6331"/>
    <w:rsid w:val="007D0436"/>
    <w:rPr>
      <w:rFonts w:eastAsiaTheme="minorHAnsi"/>
    </w:rPr>
  </w:style>
  <w:style w:type="paragraph" w:customStyle="1" w:styleId="80D54982C304458096F385225C025EE31">
    <w:name w:val="80D54982C304458096F385225C025EE31"/>
    <w:rsid w:val="007D0436"/>
    <w:rPr>
      <w:rFonts w:eastAsiaTheme="minorHAnsi"/>
    </w:rPr>
  </w:style>
  <w:style w:type="paragraph" w:customStyle="1" w:styleId="78A9C72ADE8B41F484A825D9B6BD1C911">
    <w:name w:val="78A9C72ADE8B41F484A825D9B6BD1C911"/>
    <w:rsid w:val="007D0436"/>
    <w:rPr>
      <w:rFonts w:eastAsiaTheme="minorHAnsi"/>
    </w:rPr>
  </w:style>
  <w:style w:type="paragraph" w:customStyle="1" w:styleId="DCCCC1BCD39A4ADDBB0002D2B55663B21">
    <w:name w:val="DCCCC1BCD39A4ADDBB0002D2B55663B21"/>
    <w:rsid w:val="007D0436"/>
    <w:rPr>
      <w:rFonts w:eastAsiaTheme="minorHAnsi"/>
    </w:rPr>
  </w:style>
  <w:style w:type="paragraph" w:customStyle="1" w:styleId="40D2B02D042B4B8885D8C7EB0F5DEC0C1">
    <w:name w:val="40D2B02D042B4B8885D8C7EB0F5DEC0C1"/>
    <w:rsid w:val="007D0436"/>
    <w:rPr>
      <w:rFonts w:eastAsiaTheme="minorHAnsi"/>
    </w:rPr>
  </w:style>
  <w:style w:type="paragraph" w:customStyle="1" w:styleId="7CD60029EC4E4953A80939D06495E3FF1">
    <w:name w:val="7CD60029EC4E4953A80939D06495E3FF1"/>
    <w:rsid w:val="007D0436"/>
    <w:rPr>
      <w:rFonts w:eastAsiaTheme="minorHAnsi"/>
    </w:rPr>
  </w:style>
  <w:style w:type="paragraph" w:customStyle="1" w:styleId="272E4CCDC7D240D5980F89C0CD7928FD1">
    <w:name w:val="272E4CCDC7D240D5980F89C0CD7928FD1"/>
    <w:rsid w:val="007D0436"/>
    <w:rPr>
      <w:rFonts w:eastAsiaTheme="minorHAnsi"/>
    </w:rPr>
  </w:style>
  <w:style w:type="paragraph" w:customStyle="1" w:styleId="41B2A50B1F5144D689607C0CA4FA97E01">
    <w:name w:val="41B2A50B1F5144D689607C0CA4FA97E01"/>
    <w:rsid w:val="007D0436"/>
    <w:rPr>
      <w:rFonts w:eastAsiaTheme="minorHAnsi"/>
    </w:rPr>
  </w:style>
  <w:style w:type="paragraph" w:customStyle="1" w:styleId="9731545D061C4CA19AD0F6EDEBADF5621">
    <w:name w:val="9731545D061C4CA19AD0F6EDEBADF5621"/>
    <w:rsid w:val="007D0436"/>
    <w:rPr>
      <w:rFonts w:eastAsiaTheme="minorHAnsi"/>
    </w:rPr>
  </w:style>
  <w:style w:type="paragraph" w:customStyle="1" w:styleId="1FAA70DD5B344F19A30124DBCD5ED5451">
    <w:name w:val="1FAA70DD5B344F19A30124DBCD5ED5451"/>
    <w:rsid w:val="007D0436"/>
    <w:rPr>
      <w:rFonts w:eastAsiaTheme="minorHAnsi"/>
    </w:rPr>
  </w:style>
  <w:style w:type="paragraph" w:customStyle="1" w:styleId="75820774DAD04C81942C04D028BC6C4D1">
    <w:name w:val="75820774DAD04C81942C04D028BC6C4D1"/>
    <w:rsid w:val="007D0436"/>
    <w:rPr>
      <w:rFonts w:eastAsiaTheme="minorHAnsi"/>
    </w:rPr>
  </w:style>
  <w:style w:type="paragraph" w:customStyle="1" w:styleId="202B545721644FB68D6C76DDFE67F8401">
    <w:name w:val="202B545721644FB68D6C76DDFE67F8401"/>
    <w:rsid w:val="007D0436"/>
    <w:rPr>
      <w:rFonts w:eastAsiaTheme="minorHAnsi"/>
    </w:rPr>
  </w:style>
  <w:style w:type="paragraph" w:customStyle="1" w:styleId="E93B6F198E6B46BEB61BC1B1FEF419701">
    <w:name w:val="E93B6F198E6B46BEB61BC1B1FEF419701"/>
    <w:rsid w:val="007D0436"/>
    <w:rPr>
      <w:rFonts w:eastAsiaTheme="minorHAnsi"/>
    </w:rPr>
  </w:style>
  <w:style w:type="paragraph" w:customStyle="1" w:styleId="98FD61484FF447438326B9472798F6911">
    <w:name w:val="98FD61484FF447438326B9472798F6911"/>
    <w:rsid w:val="007D0436"/>
    <w:rPr>
      <w:rFonts w:eastAsiaTheme="minorHAnsi"/>
    </w:rPr>
  </w:style>
  <w:style w:type="paragraph" w:customStyle="1" w:styleId="6BF9463DF1EE468B984E0140A9E8859E1">
    <w:name w:val="6BF9463DF1EE468B984E0140A9E8859E1"/>
    <w:rsid w:val="007D0436"/>
    <w:rPr>
      <w:rFonts w:eastAsiaTheme="minorHAnsi"/>
    </w:rPr>
  </w:style>
  <w:style w:type="paragraph" w:customStyle="1" w:styleId="62B1B559A70348D5B617358A50D1DB2C1">
    <w:name w:val="62B1B559A70348D5B617358A50D1DB2C1"/>
    <w:rsid w:val="007D0436"/>
    <w:rPr>
      <w:rFonts w:eastAsiaTheme="minorHAnsi"/>
    </w:rPr>
  </w:style>
  <w:style w:type="paragraph" w:customStyle="1" w:styleId="700A6C24306F4A2880C68ADAEA59396D1">
    <w:name w:val="700A6C24306F4A2880C68ADAEA59396D1"/>
    <w:rsid w:val="007D0436"/>
    <w:rPr>
      <w:rFonts w:eastAsiaTheme="minorHAnsi"/>
    </w:rPr>
  </w:style>
  <w:style w:type="paragraph" w:customStyle="1" w:styleId="3D68BEEF8B6C44EC88A9F35B5BAC38E89">
    <w:name w:val="3D68BEEF8B6C44EC88A9F35B5BAC38E89"/>
    <w:rsid w:val="007D0436"/>
    <w:rPr>
      <w:rFonts w:eastAsiaTheme="minorHAnsi"/>
    </w:rPr>
  </w:style>
  <w:style w:type="paragraph" w:customStyle="1" w:styleId="1720DC3DD6884E40B711410A0515C8649">
    <w:name w:val="1720DC3DD6884E40B711410A0515C8649"/>
    <w:rsid w:val="007D0436"/>
    <w:rPr>
      <w:rFonts w:eastAsiaTheme="minorHAnsi"/>
    </w:rPr>
  </w:style>
  <w:style w:type="paragraph" w:customStyle="1" w:styleId="42EB210FBD484D889988FAB7D975D5369">
    <w:name w:val="42EB210FBD484D889988FAB7D975D5369"/>
    <w:rsid w:val="007D0436"/>
    <w:rPr>
      <w:rFonts w:eastAsiaTheme="minorHAnsi"/>
    </w:rPr>
  </w:style>
  <w:style w:type="paragraph" w:customStyle="1" w:styleId="E7B9E02F5DFD47149D8FA91562BCC4D773">
    <w:name w:val="E7B9E02F5DFD47149D8FA91562BCC4D773"/>
    <w:rsid w:val="007D0436"/>
    <w:rPr>
      <w:rFonts w:eastAsiaTheme="minorHAnsi"/>
    </w:rPr>
  </w:style>
  <w:style w:type="paragraph" w:customStyle="1" w:styleId="348FA061EE3C49ACAE41AEBD74E67BFB55">
    <w:name w:val="348FA061EE3C49ACAE41AEBD74E67BFB55"/>
    <w:rsid w:val="007D0436"/>
    <w:rPr>
      <w:rFonts w:eastAsiaTheme="minorHAnsi"/>
    </w:rPr>
  </w:style>
  <w:style w:type="paragraph" w:customStyle="1" w:styleId="A36C754F31F44FAB8CA89BBA09E91DAB54">
    <w:name w:val="A36C754F31F44FAB8CA89BBA09E91DAB54"/>
    <w:rsid w:val="007D0436"/>
    <w:rPr>
      <w:rFonts w:eastAsiaTheme="minorHAnsi"/>
    </w:rPr>
  </w:style>
  <w:style w:type="paragraph" w:customStyle="1" w:styleId="5E6E5BFE325243B99A437EBE6734EE8352">
    <w:name w:val="5E6E5BFE325243B99A437EBE6734EE8352"/>
    <w:rsid w:val="007D0436"/>
    <w:rPr>
      <w:rFonts w:eastAsiaTheme="minorHAnsi"/>
    </w:rPr>
  </w:style>
  <w:style w:type="paragraph" w:customStyle="1" w:styleId="8BFBF4B9CAF84A3E9019E5F9BFB7EDBA32">
    <w:name w:val="8BFBF4B9CAF84A3E9019E5F9BFB7EDBA32"/>
    <w:rsid w:val="007D0436"/>
    <w:rPr>
      <w:rFonts w:eastAsiaTheme="minorHAnsi"/>
    </w:rPr>
  </w:style>
  <w:style w:type="paragraph" w:customStyle="1" w:styleId="E2A9B0A6EF7F4D269EE1E0DCC0D2F27431">
    <w:name w:val="E2A9B0A6EF7F4D269EE1E0DCC0D2F27431"/>
    <w:rsid w:val="007D0436"/>
    <w:rPr>
      <w:rFonts w:eastAsiaTheme="minorHAnsi"/>
    </w:rPr>
  </w:style>
  <w:style w:type="paragraph" w:customStyle="1" w:styleId="3D85344DC7FE420E9D156A3EA472580F32">
    <w:name w:val="3D85344DC7FE420E9D156A3EA472580F32"/>
    <w:rsid w:val="007D0436"/>
    <w:rPr>
      <w:rFonts w:eastAsiaTheme="minorHAnsi"/>
    </w:rPr>
  </w:style>
  <w:style w:type="paragraph" w:customStyle="1" w:styleId="480EC0956E414A1EB754429E14ECECE632">
    <w:name w:val="480EC0956E414A1EB754429E14ECECE632"/>
    <w:rsid w:val="007D0436"/>
    <w:rPr>
      <w:rFonts w:eastAsiaTheme="minorHAnsi"/>
    </w:rPr>
  </w:style>
  <w:style w:type="paragraph" w:customStyle="1" w:styleId="1243330EA41B46E3954A8E47D41604AE32">
    <w:name w:val="1243330EA41B46E3954A8E47D41604AE32"/>
    <w:rsid w:val="007D0436"/>
    <w:rPr>
      <w:rFonts w:eastAsiaTheme="minorHAnsi"/>
    </w:rPr>
  </w:style>
  <w:style w:type="paragraph" w:customStyle="1" w:styleId="F21F786445334A25B289521284E86A4F32">
    <w:name w:val="F21F786445334A25B289521284E86A4F32"/>
    <w:rsid w:val="007D0436"/>
    <w:rPr>
      <w:rFonts w:eastAsiaTheme="minorHAnsi"/>
    </w:rPr>
  </w:style>
  <w:style w:type="paragraph" w:customStyle="1" w:styleId="CA2FAA98065D45E6A7B7DF7E49ADF15212">
    <w:name w:val="CA2FAA98065D45E6A7B7DF7E49ADF15212"/>
    <w:rsid w:val="007D0436"/>
    <w:rPr>
      <w:rFonts w:eastAsiaTheme="minorHAnsi"/>
    </w:rPr>
  </w:style>
  <w:style w:type="paragraph" w:customStyle="1" w:styleId="5040FA43E6264A4AA0AB784B14CB149112">
    <w:name w:val="5040FA43E6264A4AA0AB784B14CB149112"/>
    <w:rsid w:val="007D0436"/>
    <w:rPr>
      <w:rFonts w:eastAsiaTheme="minorHAnsi"/>
    </w:rPr>
  </w:style>
  <w:style w:type="paragraph" w:customStyle="1" w:styleId="2C02C55783654B578358EE5D0459700912">
    <w:name w:val="2C02C55783654B578358EE5D0459700912"/>
    <w:rsid w:val="007D0436"/>
    <w:rPr>
      <w:rFonts w:eastAsiaTheme="minorHAnsi"/>
    </w:rPr>
  </w:style>
  <w:style w:type="paragraph" w:customStyle="1" w:styleId="266E0BA7C6BD49539E62F46A8840D3FE12">
    <w:name w:val="266E0BA7C6BD49539E62F46A8840D3FE12"/>
    <w:rsid w:val="007D0436"/>
    <w:rPr>
      <w:rFonts w:eastAsiaTheme="minorHAnsi"/>
    </w:rPr>
  </w:style>
  <w:style w:type="paragraph" w:customStyle="1" w:styleId="8A9DB052E34D42839905D32D79CA143312">
    <w:name w:val="8A9DB052E34D42839905D32D79CA143312"/>
    <w:rsid w:val="007D0436"/>
    <w:rPr>
      <w:rFonts w:eastAsiaTheme="minorHAnsi"/>
    </w:rPr>
  </w:style>
  <w:style w:type="paragraph" w:customStyle="1" w:styleId="ADD35C9E239D4C729F9378280FDE323912">
    <w:name w:val="ADD35C9E239D4C729F9378280FDE323912"/>
    <w:rsid w:val="007D0436"/>
    <w:rPr>
      <w:rFonts w:eastAsiaTheme="minorHAnsi"/>
    </w:rPr>
  </w:style>
  <w:style w:type="paragraph" w:customStyle="1" w:styleId="46BB3A84DF8E41CEB6D219A67AFC1A8A12">
    <w:name w:val="46BB3A84DF8E41CEB6D219A67AFC1A8A12"/>
    <w:rsid w:val="007D0436"/>
    <w:rPr>
      <w:rFonts w:eastAsiaTheme="minorHAnsi"/>
    </w:rPr>
  </w:style>
  <w:style w:type="paragraph" w:customStyle="1" w:styleId="6C934D743F6445C4A40DB95A6A32BB3F2">
    <w:name w:val="6C934D743F6445C4A40DB95A6A32BB3F2"/>
    <w:rsid w:val="007D0436"/>
    <w:rPr>
      <w:rFonts w:eastAsiaTheme="minorHAnsi"/>
    </w:rPr>
  </w:style>
  <w:style w:type="paragraph" w:customStyle="1" w:styleId="992F5989D35744B489831630D8CAACED2">
    <w:name w:val="992F5989D35744B489831630D8CAACED2"/>
    <w:rsid w:val="007D0436"/>
    <w:rPr>
      <w:rFonts w:eastAsiaTheme="minorHAnsi"/>
    </w:rPr>
  </w:style>
  <w:style w:type="paragraph" w:customStyle="1" w:styleId="640EA844FA4C4954AD83A28D0C60C3B92">
    <w:name w:val="640EA844FA4C4954AD83A28D0C60C3B92"/>
    <w:rsid w:val="007D0436"/>
    <w:rPr>
      <w:rFonts w:eastAsiaTheme="minorHAnsi"/>
    </w:rPr>
  </w:style>
  <w:style w:type="paragraph" w:customStyle="1" w:styleId="7D77DC058461486E9DDDBE09C59AE03A2">
    <w:name w:val="7D77DC058461486E9DDDBE09C59AE03A2"/>
    <w:rsid w:val="007D0436"/>
    <w:rPr>
      <w:rFonts w:eastAsiaTheme="minorHAnsi"/>
    </w:rPr>
  </w:style>
  <w:style w:type="paragraph" w:customStyle="1" w:styleId="0F112D360AD14CF3ADE0408FF5BF1B442">
    <w:name w:val="0F112D360AD14CF3ADE0408FF5BF1B442"/>
    <w:rsid w:val="007D0436"/>
    <w:rPr>
      <w:rFonts w:eastAsiaTheme="minorHAnsi"/>
    </w:rPr>
  </w:style>
  <w:style w:type="paragraph" w:customStyle="1" w:styleId="637E28679198466FA8B93EC8C33B79F22">
    <w:name w:val="637E28679198466FA8B93EC8C33B79F22"/>
    <w:rsid w:val="007D0436"/>
    <w:rPr>
      <w:rFonts w:eastAsiaTheme="minorHAnsi"/>
    </w:rPr>
  </w:style>
  <w:style w:type="paragraph" w:customStyle="1" w:styleId="9D425E7584294DF7A8C405428C1D57C22">
    <w:name w:val="9D425E7584294DF7A8C405428C1D57C22"/>
    <w:rsid w:val="007D0436"/>
    <w:rPr>
      <w:rFonts w:eastAsiaTheme="minorHAnsi"/>
    </w:rPr>
  </w:style>
  <w:style w:type="paragraph" w:customStyle="1" w:styleId="C8796A59E5594EB4BA53BC423A3B2F662">
    <w:name w:val="C8796A59E5594EB4BA53BC423A3B2F662"/>
    <w:rsid w:val="007D0436"/>
    <w:rPr>
      <w:rFonts w:eastAsiaTheme="minorHAnsi"/>
    </w:rPr>
  </w:style>
  <w:style w:type="paragraph" w:customStyle="1" w:styleId="C8EC77F0FA604664900ABA73CDE7159B2">
    <w:name w:val="C8EC77F0FA604664900ABA73CDE7159B2"/>
    <w:rsid w:val="007D0436"/>
    <w:rPr>
      <w:rFonts w:eastAsiaTheme="minorHAnsi"/>
    </w:rPr>
  </w:style>
  <w:style w:type="paragraph" w:customStyle="1" w:styleId="4C9C8C3338DC409D879236DED02F3E302">
    <w:name w:val="4C9C8C3338DC409D879236DED02F3E302"/>
    <w:rsid w:val="007D0436"/>
    <w:rPr>
      <w:rFonts w:eastAsiaTheme="minorHAnsi"/>
    </w:rPr>
  </w:style>
  <w:style w:type="paragraph" w:customStyle="1" w:styleId="F4B3C06103FE4498AF03A984318296E62">
    <w:name w:val="F4B3C06103FE4498AF03A984318296E62"/>
    <w:rsid w:val="007D0436"/>
    <w:rPr>
      <w:rFonts w:eastAsiaTheme="minorHAnsi"/>
    </w:rPr>
  </w:style>
  <w:style w:type="paragraph" w:customStyle="1" w:styleId="F0785592640346138640C49FDE91E6332">
    <w:name w:val="F0785592640346138640C49FDE91E6332"/>
    <w:rsid w:val="007D0436"/>
    <w:rPr>
      <w:rFonts w:eastAsiaTheme="minorHAnsi"/>
    </w:rPr>
  </w:style>
  <w:style w:type="paragraph" w:customStyle="1" w:styleId="80D54982C304458096F385225C025EE32">
    <w:name w:val="80D54982C304458096F385225C025EE32"/>
    <w:rsid w:val="007D0436"/>
    <w:rPr>
      <w:rFonts w:eastAsiaTheme="minorHAnsi"/>
    </w:rPr>
  </w:style>
  <w:style w:type="paragraph" w:customStyle="1" w:styleId="78A9C72ADE8B41F484A825D9B6BD1C912">
    <w:name w:val="78A9C72ADE8B41F484A825D9B6BD1C912"/>
    <w:rsid w:val="007D0436"/>
    <w:rPr>
      <w:rFonts w:eastAsiaTheme="minorHAnsi"/>
    </w:rPr>
  </w:style>
  <w:style w:type="paragraph" w:customStyle="1" w:styleId="DCCCC1BCD39A4ADDBB0002D2B55663B22">
    <w:name w:val="DCCCC1BCD39A4ADDBB0002D2B55663B22"/>
    <w:rsid w:val="007D0436"/>
    <w:rPr>
      <w:rFonts w:eastAsiaTheme="minorHAnsi"/>
    </w:rPr>
  </w:style>
  <w:style w:type="paragraph" w:customStyle="1" w:styleId="40D2B02D042B4B8885D8C7EB0F5DEC0C2">
    <w:name w:val="40D2B02D042B4B8885D8C7EB0F5DEC0C2"/>
    <w:rsid w:val="007D0436"/>
    <w:rPr>
      <w:rFonts w:eastAsiaTheme="minorHAnsi"/>
    </w:rPr>
  </w:style>
  <w:style w:type="paragraph" w:customStyle="1" w:styleId="7CD60029EC4E4953A80939D06495E3FF2">
    <w:name w:val="7CD60029EC4E4953A80939D06495E3FF2"/>
    <w:rsid w:val="007D0436"/>
    <w:rPr>
      <w:rFonts w:eastAsiaTheme="minorHAnsi"/>
    </w:rPr>
  </w:style>
  <w:style w:type="paragraph" w:customStyle="1" w:styleId="272E4CCDC7D240D5980F89C0CD7928FD2">
    <w:name w:val="272E4CCDC7D240D5980F89C0CD7928FD2"/>
    <w:rsid w:val="007D0436"/>
    <w:rPr>
      <w:rFonts w:eastAsiaTheme="minorHAnsi"/>
    </w:rPr>
  </w:style>
  <w:style w:type="paragraph" w:customStyle="1" w:styleId="41B2A50B1F5144D689607C0CA4FA97E02">
    <w:name w:val="41B2A50B1F5144D689607C0CA4FA97E02"/>
    <w:rsid w:val="007D0436"/>
    <w:rPr>
      <w:rFonts w:eastAsiaTheme="minorHAnsi"/>
    </w:rPr>
  </w:style>
  <w:style w:type="paragraph" w:customStyle="1" w:styleId="9731545D061C4CA19AD0F6EDEBADF5622">
    <w:name w:val="9731545D061C4CA19AD0F6EDEBADF5622"/>
    <w:rsid w:val="007D0436"/>
    <w:rPr>
      <w:rFonts w:eastAsiaTheme="minorHAnsi"/>
    </w:rPr>
  </w:style>
  <w:style w:type="paragraph" w:customStyle="1" w:styleId="1FAA70DD5B344F19A30124DBCD5ED5452">
    <w:name w:val="1FAA70DD5B344F19A30124DBCD5ED5452"/>
    <w:rsid w:val="007D0436"/>
    <w:rPr>
      <w:rFonts w:eastAsiaTheme="minorHAnsi"/>
    </w:rPr>
  </w:style>
  <w:style w:type="paragraph" w:customStyle="1" w:styleId="75820774DAD04C81942C04D028BC6C4D2">
    <w:name w:val="75820774DAD04C81942C04D028BC6C4D2"/>
    <w:rsid w:val="007D0436"/>
    <w:rPr>
      <w:rFonts w:eastAsiaTheme="minorHAnsi"/>
    </w:rPr>
  </w:style>
  <w:style w:type="paragraph" w:customStyle="1" w:styleId="202B545721644FB68D6C76DDFE67F8402">
    <w:name w:val="202B545721644FB68D6C76DDFE67F8402"/>
    <w:rsid w:val="007D0436"/>
    <w:rPr>
      <w:rFonts w:eastAsiaTheme="minorHAnsi"/>
    </w:rPr>
  </w:style>
  <w:style w:type="paragraph" w:customStyle="1" w:styleId="E93B6F198E6B46BEB61BC1B1FEF419702">
    <w:name w:val="E93B6F198E6B46BEB61BC1B1FEF419702"/>
    <w:rsid w:val="007D0436"/>
    <w:rPr>
      <w:rFonts w:eastAsiaTheme="minorHAnsi"/>
    </w:rPr>
  </w:style>
  <w:style w:type="paragraph" w:customStyle="1" w:styleId="98FD61484FF447438326B9472798F6912">
    <w:name w:val="98FD61484FF447438326B9472798F6912"/>
    <w:rsid w:val="007D0436"/>
    <w:rPr>
      <w:rFonts w:eastAsiaTheme="minorHAnsi"/>
    </w:rPr>
  </w:style>
  <w:style w:type="paragraph" w:customStyle="1" w:styleId="6BF9463DF1EE468B984E0140A9E8859E2">
    <w:name w:val="6BF9463DF1EE468B984E0140A9E8859E2"/>
    <w:rsid w:val="007D0436"/>
    <w:rPr>
      <w:rFonts w:eastAsiaTheme="minorHAnsi"/>
    </w:rPr>
  </w:style>
  <w:style w:type="paragraph" w:customStyle="1" w:styleId="62B1B559A70348D5B617358A50D1DB2C2">
    <w:name w:val="62B1B559A70348D5B617358A50D1DB2C2"/>
    <w:rsid w:val="007D0436"/>
    <w:rPr>
      <w:rFonts w:eastAsiaTheme="minorHAnsi"/>
    </w:rPr>
  </w:style>
  <w:style w:type="paragraph" w:customStyle="1" w:styleId="700A6C24306F4A2880C68ADAEA59396D2">
    <w:name w:val="700A6C24306F4A2880C68ADAEA59396D2"/>
    <w:rsid w:val="007D0436"/>
    <w:rPr>
      <w:rFonts w:eastAsiaTheme="minorHAnsi"/>
    </w:rPr>
  </w:style>
  <w:style w:type="paragraph" w:customStyle="1" w:styleId="3D68BEEF8B6C44EC88A9F35B5BAC38E810">
    <w:name w:val="3D68BEEF8B6C44EC88A9F35B5BAC38E810"/>
    <w:rsid w:val="007D0436"/>
    <w:rPr>
      <w:rFonts w:eastAsiaTheme="minorHAnsi"/>
    </w:rPr>
  </w:style>
  <w:style w:type="paragraph" w:customStyle="1" w:styleId="1720DC3DD6884E40B711410A0515C86410">
    <w:name w:val="1720DC3DD6884E40B711410A0515C86410"/>
    <w:rsid w:val="007D0436"/>
    <w:rPr>
      <w:rFonts w:eastAsiaTheme="minorHAnsi"/>
    </w:rPr>
  </w:style>
  <w:style w:type="paragraph" w:customStyle="1" w:styleId="42EB210FBD484D889988FAB7D975D53610">
    <w:name w:val="42EB210FBD484D889988FAB7D975D53610"/>
    <w:rsid w:val="007D0436"/>
    <w:rPr>
      <w:rFonts w:eastAsiaTheme="minorHAnsi"/>
    </w:rPr>
  </w:style>
  <w:style w:type="paragraph" w:customStyle="1" w:styleId="E7B9E02F5DFD47149D8FA91562BCC4D774">
    <w:name w:val="E7B9E02F5DFD47149D8FA91562BCC4D774"/>
    <w:rsid w:val="007D0436"/>
    <w:rPr>
      <w:rFonts w:eastAsiaTheme="minorHAnsi"/>
    </w:rPr>
  </w:style>
  <w:style w:type="paragraph" w:customStyle="1" w:styleId="348FA061EE3C49ACAE41AEBD74E67BFB56">
    <w:name w:val="348FA061EE3C49ACAE41AEBD74E67BFB56"/>
    <w:rsid w:val="007D0436"/>
    <w:rPr>
      <w:rFonts w:eastAsiaTheme="minorHAnsi"/>
    </w:rPr>
  </w:style>
  <w:style w:type="paragraph" w:customStyle="1" w:styleId="A36C754F31F44FAB8CA89BBA09E91DAB55">
    <w:name w:val="A36C754F31F44FAB8CA89BBA09E91DAB55"/>
    <w:rsid w:val="007D0436"/>
    <w:rPr>
      <w:rFonts w:eastAsiaTheme="minorHAnsi"/>
    </w:rPr>
  </w:style>
  <w:style w:type="paragraph" w:customStyle="1" w:styleId="5E6E5BFE325243B99A437EBE6734EE8353">
    <w:name w:val="5E6E5BFE325243B99A437EBE6734EE8353"/>
    <w:rsid w:val="007D0436"/>
    <w:rPr>
      <w:rFonts w:eastAsiaTheme="minorHAnsi"/>
    </w:rPr>
  </w:style>
  <w:style w:type="paragraph" w:customStyle="1" w:styleId="8BFBF4B9CAF84A3E9019E5F9BFB7EDBA33">
    <w:name w:val="8BFBF4B9CAF84A3E9019E5F9BFB7EDBA33"/>
    <w:rsid w:val="007D0436"/>
    <w:rPr>
      <w:rFonts w:eastAsiaTheme="minorHAnsi"/>
    </w:rPr>
  </w:style>
  <w:style w:type="paragraph" w:customStyle="1" w:styleId="E2A9B0A6EF7F4D269EE1E0DCC0D2F27432">
    <w:name w:val="E2A9B0A6EF7F4D269EE1E0DCC0D2F27432"/>
    <w:rsid w:val="007D0436"/>
    <w:rPr>
      <w:rFonts w:eastAsiaTheme="minorHAnsi"/>
    </w:rPr>
  </w:style>
  <w:style w:type="paragraph" w:customStyle="1" w:styleId="3D85344DC7FE420E9D156A3EA472580F33">
    <w:name w:val="3D85344DC7FE420E9D156A3EA472580F33"/>
    <w:rsid w:val="007D0436"/>
    <w:rPr>
      <w:rFonts w:eastAsiaTheme="minorHAnsi"/>
    </w:rPr>
  </w:style>
  <w:style w:type="paragraph" w:customStyle="1" w:styleId="480EC0956E414A1EB754429E14ECECE633">
    <w:name w:val="480EC0956E414A1EB754429E14ECECE633"/>
    <w:rsid w:val="007D0436"/>
    <w:rPr>
      <w:rFonts w:eastAsiaTheme="minorHAnsi"/>
    </w:rPr>
  </w:style>
  <w:style w:type="paragraph" w:customStyle="1" w:styleId="1243330EA41B46E3954A8E47D41604AE33">
    <w:name w:val="1243330EA41B46E3954A8E47D41604AE33"/>
    <w:rsid w:val="007D0436"/>
    <w:rPr>
      <w:rFonts w:eastAsiaTheme="minorHAnsi"/>
    </w:rPr>
  </w:style>
  <w:style w:type="paragraph" w:customStyle="1" w:styleId="F21F786445334A25B289521284E86A4F33">
    <w:name w:val="F21F786445334A25B289521284E86A4F33"/>
    <w:rsid w:val="007D0436"/>
    <w:rPr>
      <w:rFonts w:eastAsiaTheme="minorHAnsi"/>
    </w:rPr>
  </w:style>
  <w:style w:type="paragraph" w:customStyle="1" w:styleId="CA2FAA98065D45E6A7B7DF7E49ADF15213">
    <w:name w:val="CA2FAA98065D45E6A7B7DF7E49ADF15213"/>
    <w:rsid w:val="007D0436"/>
    <w:rPr>
      <w:rFonts w:eastAsiaTheme="minorHAnsi"/>
    </w:rPr>
  </w:style>
  <w:style w:type="paragraph" w:customStyle="1" w:styleId="5040FA43E6264A4AA0AB784B14CB149113">
    <w:name w:val="5040FA43E6264A4AA0AB784B14CB149113"/>
    <w:rsid w:val="007D0436"/>
    <w:rPr>
      <w:rFonts w:eastAsiaTheme="minorHAnsi"/>
    </w:rPr>
  </w:style>
  <w:style w:type="paragraph" w:customStyle="1" w:styleId="2C02C55783654B578358EE5D0459700913">
    <w:name w:val="2C02C55783654B578358EE5D0459700913"/>
    <w:rsid w:val="007D0436"/>
    <w:rPr>
      <w:rFonts w:eastAsiaTheme="minorHAnsi"/>
    </w:rPr>
  </w:style>
  <w:style w:type="paragraph" w:customStyle="1" w:styleId="266E0BA7C6BD49539E62F46A8840D3FE13">
    <w:name w:val="266E0BA7C6BD49539E62F46A8840D3FE13"/>
    <w:rsid w:val="007D0436"/>
    <w:rPr>
      <w:rFonts w:eastAsiaTheme="minorHAnsi"/>
    </w:rPr>
  </w:style>
  <w:style w:type="paragraph" w:customStyle="1" w:styleId="8A9DB052E34D42839905D32D79CA143313">
    <w:name w:val="8A9DB052E34D42839905D32D79CA143313"/>
    <w:rsid w:val="007D0436"/>
    <w:rPr>
      <w:rFonts w:eastAsiaTheme="minorHAnsi"/>
    </w:rPr>
  </w:style>
  <w:style w:type="paragraph" w:customStyle="1" w:styleId="ADD35C9E239D4C729F9378280FDE323913">
    <w:name w:val="ADD35C9E239D4C729F9378280FDE323913"/>
    <w:rsid w:val="007D0436"/>
    <w:rPr>
      <w:rFonts w:eastAsiaTheme="minorHAnsi"/>
    </w:rPr>
  </w:style>
  <w:style w:type="paragraph" w:customStyle="1" w:styleId="46BB3A84DF8E41CEB6D219A67AFC1A8A13">
    <w:name w:val="46BB3A84DF8E41CEB6D219A67AFC1A8A13"/>
    <w:rsid w:val="007D0436"/>
    <w:rPr>
      <w:rFonts w:eastAsiaTheme="minorHAnsi"/>
    </w:rPr>
  </w:style>
  <w:style w:type="paragraph" w:customStyle="1" w:styleId="6C934D743F6445C4A40DB95A6A32BB3F3">
    <w:name w:val="6C934D743F6445C4A40DB95A6A32BB3F3"/>
    <w:rsid w:val="007D0436"/>
    <w:rPr>
      <w:rFonts w:eastAsiaTheme="minorHAnsi"/>
    </w:rPr>
  </w:style>
  <w:style w:type="paragraph" w:customStyle="1" w:styleId="992F5989D35744B489831630D8CAACED3">
    <w:name w:val="992F5989D35744B489831630D8CAACED3"/>
    <w:rsid w:val="007D0436"/>
    <w:rPr>
      <w:rFonts w:eastAsiaTheme="minorHAnsi"/>
    </w:rPr>
  </w:style>
  <w:style w:type="paragraph" w:customStyle="1" w:styleId="640EA844FA4C4954AD83A28D0C60C3B93">
    <w:name w:val="640EA844FA4C4954AD83A28D0C60C3B93"/>
    <w:rsid w:val="007D0436"/>
    <w:rPr>
      <w:rFonts w:eastAsiaTheme="minorHAnsi"/>
    </w:rPr>
  </w:style>
  <w:style w:type="paragraph" w:customStyle="1" w:styleId="7D77DC058461486E9DDDBE09C59AE03A3">
    <w:name w:val="7D77DC058461486E9DDDBE09C59AE03A3"/>
    <w:rsid w:val="007D0436"/>
    <w:rPr>
      <w:rFonts w:eastAsiaTheme="minorHAnsi"/>
    </w:rPr>
  </w:style>
  <w:style w:type="paragraph" w:customStyle="1" w:styleId="0F112D360AD14CF3ADE0408FF5BF1B443">
    <w:name w:val="0F112D360AD14CF3ADE0408FF5BF1B443"/>
    <w:rsid w:val="007D0436"/>
    <w:rPr>
      <w:rFonts w:eastAsiaTheme="minorHAnsi"/>
    </w:rPr>
  </w:style>
  <w:style w:type="paragraph" w:customStyle="1" w:styleId="637E28679198466FA8B93EC8C33B79F23">
    <w:name w:val="637E28679198466FA8B93EC8C33B79F23"/>
    <w:rsid w:val="007D0436"/>
    <w:rPr>
      <w:rFonts w:eastAsiaTheme="minorHAnsi"/>
    </w:rPr>
  </w:style>
  <w:style w:type="paragraph" w:customStyle="1" w:styleId="9D425E7584294DF7A8C405428C1D57C23">
    <w:name w:val="9D425E7584294DF7A8C405428C1D57C23"/>
    <w:rsid w:val="007D0436"/>
    <w:rPr>
      <w:rFonts w:eastAsiaTheme="minorHAnsi"/>
    </w:rPr>
  </w:style>
  <w:style w:type="paragraph" w:customStyle="1" w:styleId="C8796A59E5594EB4BA53BC423A3B2F663">
    <w:name w:val="C8796A59E5594EB4BA53BC423A3B2F663"/>
    <w:rsid w:val="007D0436"/>
    <w:rPr>
      <w:rFonts w:eastAsiaTheme="minorHAnsi"/>
    </w:rPr>
  </w:style>
  <w:style w:type="paragraph" w:customStyle="1" w:styleId="C8EC77F0FA604664900ABA73CDE7159B3">
    <w:name w:val="C8EC77F0FA604664900ABA73CDE7159B3"/>
    <w:rsid w:val="007D0436"/>
    <w:rPr>
      <w:rFonts w:eastAsiaTheme="minorHAnsi"/>
    </w:rPr>
  </w:style>
  <w:style w:type="paragraph" w:customStyle="1" w:styleId="4C9C8C3338DC409D879236DED02F3E303">
    <w:name w:val="4C9C8C3338DC409D879236DED02F3E303"/>
    <w:rsid w:val="007D0436"/>
    <w:rPr>
      <w:rFonts w:eastAsiaTheme="minorHAnsi"/>
    </w:rPr>
  </w:style>
  <w:style w:type="paragraph" w:customStyle="1" w:styleId="F4B3C06103FE4498AF03A984318296E63">
    <w:name w:val="F4B3C06103FE4498AF03A984318296E63"/>
    <w:rsid w:val="007D0436"/>
    <w:rPr>
      <w:rFonts w:eastAsiaTheme="minorHAnsi"/>
    </w:rPr>
  </w:style>
  <w:style w:type="paragraph" w:customStyle="1" w:styleId="F0785592640346138640C49FDE91E6333">
    <w:name w:val="F0785592640346138640C49FDE91E6333"/>
    <w:rsid w:val="007D0436"/>
    <w:rPr>
      <w:rFonts w:eastAsiaTheme="minorHAnsi"/>
    </w:rPr>
  </w:style>
  <w:style w:type="paragraph" w:customStyle="1" w:styleId="80D54982C304458096F385225C025EE33">
    <w:name w:val="80D54982C304458096F385225C025EE33"/>
    <w:rsid w:val="007D0436"/>
    <w:rPr>
      <w:rFonts w:eastAsiaTheme="minorHAnsi"/>
    </w:rPr>
  </w:style>
  <w:style w:type="paragraph" w:customStyle="1" w:styleId="78A9C72ADE8B41F484A825D9B6BD1C913">
    <w:name w:val="78A9C72ADE8B41F484A825D9B6BD1C913"/>
    <w:rsid w:val="007D0436"/>
    <w:rPr>
      <w:rFonts w:eastAsiaTheme="minorHAnsi"/>
    </w:rPr>
  </w:style>
  <w:style w:type="paragraph" w:customStyle="1" w:styleId="DCCCC1BCD39A4ADDBB0002D2B55663B23">
    <w:name w:val="DCCCC1BCD39A4ADDBB0002D2B55663B23"/>
    <w:rsid w:val="007D0436"/>
    <w:rPr>
      <w:rFonts w:eastAsiaTheme="minorHAnsi"/>
    </w:rPr>
  </w:style>
  <w:style w:type="paragraph" w:customStyle="1" w:styleId="40D2B02D042B4B8885D8C7EB0F5DEC0C3">
    <w:name w:val="40D2B02D042B4B8885D8C7EB0F5DEC0C3"/>
    <w:rsid w:val="007D0436"/>
    <w:rPr>
      <w:rFonts w:eastAsiaTheme="minorHAnsi"/>
    </w:rPr>
  </w:style>
  <w:style w:type="paragraph" w:customStyle="1" w:styleId="7CD60029EC4E4953A80939D06495E3FF3">
    <w:name w:val="7CD60029EC4E4953A80939D06495E3FF3"/>
    <w:rsid w:val="007D0436"/>
    <w:rPr>
      <w:rFonts w:eastAsiaTheme="minorHAnsi"/>
    </w:rPr>
  </w:style>
  <w:style w:type="paragraph" w:customStyle="1" w:styleId="272E4CCDC7D240D5980F89C0CD7928FD3">
    <w:name w:val="272E4CCDC7D240D5980F89C0CD7928FD3"/>
    <w:rsid w:val="007D0436"/>
    <w:rPr>
      <w:rFonts w:eastAsiaTheme="minorHAnsi"/>
    </w:rPr>
  </w:style>
  <w:style w:type="paragraph" w:customStyle="1" w:styleId="41B2A50B1F5144D689607C0CA4FA97E03">
    <w:name w:val="41B2A50B1F5144D689607C0CA4FA97E03"/>
    <w:rsid w:val="007D0436"/>
    <w:rPr>
      <w:rFonts w:eastAsiaTheme="minorHAnsi"/>
    </w:rPr>
  </w:style>
  <w:style w:type="paragraph" w:customStyle="1" w:styleId="9731545D061C4CA19AD0F6EDEBADF5623">
    <w:name w:val="9731545D061C4CA19AD0F6EDEBADF5623"/>
    <w:rsid w:val="007D0436"/>
    <w:rPr>
      <w:rFonts w:eastAsiaTheme="minorHAnsi"/>
    </w:rPr>
  </w:style>
  <w:style w:type="paragraph" w:customStyle="1" w:styleId="1FAA70DD5B344F19A30124DBCD5ED5453">
    <w:name w:val="1FAA70DD5B344F19A30124DBCD5ED5453"/>
    <w:rsid w:val="007D0436"/>
    <w:rPr>
      <w:rFonts w:eastAsiaTheme="minorHAnsi"/>
    </w:rPr>
  </w:style>
  <w:style w:type="paragraph" w:customStyle="1" w:styleId="75820774DAD04C81942C04D028BC6C4D3">
    <w:name w:val="75820774DAD04C81942C04D028BC6C4D3"/>
    <w:rsid w:val="007D0436"/>
    <w:rPr>
      <w:rFonts w:eastAsiaTheme="minorHAnsi"/>
    </w:rPr>
  </w:style>
  <w:style w:type="paragraph" w:customStyle="1" w:styleId="202B545721644FB68D6C76DDFE67F8403">
    <w:name w:val="202B545721644FB68D6C76DDFE67F8403"/>
    <w:rsid w:val="007D0436"/>
    <w:rPr>
      <w:rFonts w:eastAsiaTheme="minorHAnsi"/>
    </w:rPr>
  </w:style>
  <w:style w:type="paragraph" w:customStyle="1" w:styleId="E93B6F198E6B46BEB61BC1B1FEF419703">
    <w:name w:val="E93B6F198E6B46BEB61BC1B1FEF419703"/>
    <w:rsid w:val="007D0436"/>
    <w:rPr>
      <w:rFonts w:eastAsiaTheme="minorHAnsi"/>
    </w:rPr>
  </w:style>
  <w:style w:type="paragraph" w:customStyle="1" w:styleId="98FD61484FF447438326B9472798F6913">
    <w:name w:val="98FD61484FF447438326B9472798F6913"/>
    <w:rsid w:val="007D0436"/>
    <w:rPr>
      <w:rFonts w:eastAsiaTheme="minorHAnsi"/>
    </w:rPr>
  </w:style>
  <w:style w:type="paragraph" w:customStyle="1" w:styleId="6BF9463DF1EE468B984E0140A9E8859E3">
    <w:name w:val="6BF9463DF1EE468B984E0140A9E8859E3"/>
    <w:rsid w:val="007D0436"/>
    <w:rPr>
      <w:rFonts w:eastAsiaTheme="minorHAnsi"/>
    </w:rPr>
  </w:style>
  <w:style w:type="paragraph" w:customStyle="1" w:styleId="62B1B559A70348D5B617358A50D1DB2C3">
    <w:name w:val="62B1B559A70348D5B617358A50D1DB2C3"/>
    <w:rsid w:val="007D0436"/>
    <w:rPr>
      <w:rFonts w:eastAsiaTheme="minorHAnsi"/>
    </w:rPr>
  </w:style>
  <w:style w:type="paragraph" w:customStyle="1" w:styleId="700A6C24306F4A2880C68ADAEA59396D3">
    <w:name w:val="700A6C24306F4A2880C68ADAEA59396D3"/>
    <w:rsid w:val="007D0436"/>
    <w:rPr>
      <w:rFonts w:eastAsiaTheme="minorHAnsi"/>
    </w:rPr>
  </w:style>
  <w:style w:type="paragraph" w:customStyle="1" w:styleId="3D68BEEF8B6C44EC88A9F35B5BAC38E811">
    <w:name w:val="3D68BEEF8B6C44EC88A9F35B5BAC38E811"/>
    <w:rsid w:val="007D0436"/>
    <w:rPr>
      <w:rFonts w:eastAsiaTheme="minorHAnsi"/>
    </w:rPr>
  </w:style>
  <w:style w:type="paragraph" w:customStyle="1" w:styleId="1720DC3DD6884E40B711410A0515C86411">
    <w:name w:val="1720DC3DD6884E40B711410A0515C86411"/>
    <w:rsid w:val="007D0436"/>
    <w:rPr>
      <w:rFonts w:eastAsiaTheme="minorHAnsi"/>
    </w:rPr>
  </w:style>
  <w:style w:type="paragraph" w:customStyle="1" w:styleId="42EB210FBD484D889988FAB7D975D53611">
    <w:name w:val="42EB210FBD484D889988FAB7D975D53611"/>
    <w:rsid w:val="007D0436"/>
    <w:rPr>
      <w:rFonts w:eastAsiaTheme="minorHAnsi"/>
    </w:rPr>
  </w:style>
  <w:style w:type="paragraph" w:customStyle="1" w:styleId="800296C639D849BD89DA862480DAF7E0">
    <w:name w:val="800296C639D849BD89DA862480DAF7E0"/>
    <w:rsid w:val="007D0436"/>
  </w:style>
  <w:style w:type="paragraph" w:customStyle="1" w:styleId="9D967C3B1D06458E98E1BED5F479676D">
    <w:name w:val="9D967C3B1D06458E98E1BED5F479676D"/>
    <w:rsid w:val="007D0436"/>
  </w:style>
  <w:style w:type="paragraph" w:customStyle="1" w:styleId="3DB4A7899FFD45F88F0CA0FCE9A1DA0B">
    <w:name w:val="3DB4A7899FFD45F88F0CA0FCE9A1DA0B"/>
    <w:rsid w:val="007D0436"/>
  </w:style>
  <w:style w:type="paragraph" w:customStyle="1" w:styleId="5F76F1D7BF154946B4B8F85FB6E83FDF">
    <w:name w:val="5F76F1D7BF154946B4B8F85FB6E83FDF"/>
    <w:rsid w:val="007D0436"/>
  </w:style>
  <w:style w:type="paragraph" w:customStyle="1" w:styleId="D39719C79A0746FB858192631464BD3A">
    <w:name w:val="D39719C79A0746FB858192631464BD3A"/>
    <w:rsid w:val="007D0436"/>
  </w:style>
  <w:style w:type="paragraph" w:customStyle="1" w:styleId="7A2364CA94F94A018CBFC43C65E91C20">
    <w:name w:val="7A2364CA94F94A018CBFC43C65E91C20"/>
    <w:rsid w:val="007D0436"/>
  </w:style>
  <w:style w:type="paragraph" w:customStyle="1" w:styleId="A65B0513CD4A417ABC22CAEC33B6ED10">
    <w:name w:val="A65B0513CD4A417ABC22CAEC33B6ED10"/>
    <w:rsid w:val="007D0436"/>
  </w:style>
  <w:style w:type="paragraph" w:customStyle="1" w:styleId="72ABB4A09C824F08ADB9F7998173E21D">
    <w:name w:val="72ABB4A09C824F08ADB9F7998173E21D"/>
    <w:rsid w:val="007D0436"/>
  </w:style>
  <w:style w:type="paragraph" w:customStyle="1" w:styleId="0C3ACB59DD68434B82D2418542E520D4">
    <w:name w:val="0C3ACB59DD68434B82D2418542E520D4"/>
    <w:rsid w:val="007D0436"/>
  </w:style>
  <w:style w:type="paragraph" w:customStyle="1" w:styleId="E7B9E02F5DFD47149D8FA91562BCC4D775">
    <w:name w:val="E7B9E02F5DFD47149D8FA91562BCC4D775"/>
    <w:rsid w:val="007D0436"/>
    <w:rPr>
      <w:rFonts w:eastAsiaTheme="minorHAnsi"/>
    </w:rPr>
  </w:style>
  <w:style w:type="paragraph" w:customStyle="1" w:styleId="348FA061EE3C49ACAE41AEBD74E67BFB57">
    <w:name w:val="348FA061EE3C49ACAE41AEBD74E67BFB57"/>
    <w:rsid w:val="007D0436"/>
    <w:rPr>
      <w:rFonts w:eastAsiaTheme="minorHAnsi"/>
    </w:rPr>
  </w:style>
  <w:style w:type="paragraph" w:customStyle="1" w:styleId="A36C754F31F44FAB8CA89BBA09E91DAB56">
    <w:name w:val="A36C754F31F44FAB8CA89BBA09E91DAB56"/>
    <w:rsid w:val="007D0436"/>
    <w:rPr>
      <w:rFonts w:eastAsiaTheme="minorHAnsi"/>
    </w:rPr>
  </w:style>
  <w:style w:type="paragraph" w:customStyle="1" w:styleId="5E6E5BFE325243B99A437EBE6734EE8354">
    <w:name w:val="5E6E5BFE325243B99A437EBE6734EE8354"/>
    <w:rsid w:val="007D0436"/>
    <w:rPr>
      <w:rFonts w:eastAsiaTheme="minorHAnsi"/>
    </w:rPr>
  </w:style>
  <w:style w:type="paragraph" w:customStyle="1" w:styleId="8BFBF4B9CAF84A3E9019E5F9BFB7EDBA34">
    <w:name w:val="8BFBF4B9CAF84A3E9019E5F9BFB7EDBA34"/>
    <w:rsid w:val="007D0436"/>
    <w:rPr>
      <w:rFonts w:eastAsiaTheme="minorHAnsi"/>
    </w:rPr>
  </w:style>
  <w:style w:type="paragraph" w:customStyle="1" w:styleId="E2A9B0A6EF7F4D269EE1E0DCC0D2F27433">
    <w:name w:val="E2A9B0A6EF7F4D269EE1E0DCC0D2F27433"/>
    <w:rsid w:val="007D0436"/>
    <w:rPr>
      <w:rFonts w:eastAsiaTheme="minorHAnsi"/>
    </w:rPr>
  </w:style>
  <w:style w:type="paragraph" w:customStyle="1" w:styleId="3D85344DC7FE420E9D156A3EA472580F34">
    <w:name w:val="3D85344DC7FE420E9D156A3EA472580F34"/>
    <w:rsid w:val="007D0436"/>
    <w:rPr>
      <w:rFonts w:eastAsiaTheme="minorHAnsi"/>
    </w:rPr>
  </w:style>
  <w:style w:type="paragraph" w:customStyle="1" w:styleId="480EC0956E414A1EB754429E14ECECE634">
    <w:name w:val="480EC0956E414A1EB754429E14ECECE634"/>
    <w:rsid w:val="007D0436"/>
    <w:rPr>
      <w:rFonts w:eastAsiaTheme="minorHAnsi"/>
    </w:rPr>
  </w:style>
  <w:style w:type="paragraph" w:customStyle="1" w:styleId="1243330EA41B46E3954A8E47D41604AE34">
    <w:name w:val="1243330EA41B46E3954A8E47D41604AE34"/>
    <w:rsid w:val="007D0436"/>
    <w:rPr>
      <w:rFonts w:eastAsiaTheme="minorHAnsi"/>
    </w:rPr>
  </w:style>
  <w:style w:type="paragraph" w:customStyle="1" w:styleId="F21F786445334A25B289521284E86A4F34">
    <w:name w:val="F21F786445334A25B289521284E86A4F34"/>
    <w:rsid w:val="007D0436"/>
    <w:rPr>
      <w:rFonts w:eastAsiaTheme="minorHAnsi"/>
    </w:rPr>
  </w:style>
  <w:style w:type="paragraph" w:customStyle="1" w:styleId="CA2FAA98065D45E6A7B7DF7E49ADF15214">
    <w:name w:val="CA2FAA98065D45E6A7B7DF7E49ADF15214"/>
    <w:rsid w:val="007D0436"/>
    <w:rPr>
      <w:rFonts w:eastAsiaTheme="minorHAnsi"/>
    </w:rPr>
  </w:style>
  <w:style w:type="paragraph" w:customStyle="1" w:styleId="5040FA43E6264A4AA0AB784B14CB149114">
    <w:name w:val="5040FA43E6264A4AA0AB784B14CB149114"/>
    <w:rsid w:val="007D0436"/>
    <w:rPr>
      <w:rFonts w:eastAsiaTheme="minorHAnsi"/>
    </w:rPr>
  </w:style>
  <w:style w:type="paragraph" w:customStyle="1" w:styleId="2C02C55783654B578358EE5D0459700914">
    <w:name w:val="2C02C55783654B578358EE5D0459700914"/>
    <w:rsid w:val="007D0436"/>
    <w:rPr>
      <w:rFonts w:eastAsiaTheme="minorHAnsi"/>
    </w:rPr>
  </w:style>
  <w:style w:type="paragraph" w:customStyle="1" w:styleId="266E0BA7C6BD49539E62F46A8840D3FE14">
    <w:name w:val="266E0BA7C6BD49539E62F46A8840D3FE14"/>
    <w:rsid w:val="007D0436"/>
    <w:rPr>
      <w:rFonts w:eastAsiaTheme="minorHAnsi"/>
    </w:rPr>
  </w:style>
  <w:style w:type="paragraph" w:customStyle="1" w:styleId="8A9DB052E34D42839905D32D79CA143314">
    <w:name w:val="8A9DB052E34D42839905D32D79CA143314"/>
    <w:rsid w:val="007D0436"/>
    <w:rPr>
      <w:rFonts w:eastAsiaTheme="minorHAnsi"/>
    </w:rPr>
  </w:style>
  <w:style w:type="paragraph" w:customStyle="1" w:styleId="ADD35C9E239D4C729F9378280FDE323914">
    <w:name w:val="ADD35C9E239D4C729F9378280FDE323914"/>
    <w:rsid w:val="007D0436"/>
    <w:rPr>
      <w:rFonts w:eastAsiaTheme="minorHAnsi"/>
    </w:rPr>
  </w:style>
  <w:style w:type="paragraph" w:customStyle="1" w:styleId="46BB3A84DF8E41CEB6D219A67AFC1A8A14">
    <w:name w:val="46BB3A84DF8E41CEB6D219A67AFC1A8A14"/>
    <w:rsid w:val="007D0436"/>
    <w:rPr>
      <w:rFonts w:eastAsiaTheme="minorHAnsi"/>
    </w:rPr>
  </w:style>
  <w:style w:type="paragraph" w:customStyle="1" w:styleId="6C934D743F6445C4A40DB95A6A32BB3F4">
    <w:name w:val="6C934D743F6445C4A40DB95A6A32BB3F4"/>
    <w:rsid w:val="007D0436"/>
    <w:rPr>
      <w:rFonts w:eastAsiaTheme="minorHAnsi"/>
    </w:rPr>
  </w:style>
  <w:style w:type="paragraph" w:customStyle="1" w:styleId="992F5989D35744B489831630D8CAACED4">
    <w:name w:val="992F5989D35744B489831630D8CAACED4"/>
    <w:rsid w:val="007D0436"/>
    <w:rPr>
      <w:rFonts w:eastAsiaTheme="minorHAnsi"/>
    </w:rPr>
  </w:style>
  <w:style w:type="paragraph" w:customStyle="1" w:styleId="640EA844FA4C4954AD83A28D0C60C3B94">
    <w:name w:val="640EA844FA4C4954AD83A28D0C60C3B94"/>
    <w:rsid w:val="007D0436"/>
    <w:rPr>
      <w:rFonts w:eastAsiaTheme="minorHAnsi"/>
    </w:rPr>
  </w:style>
  <w:style w:type="paragraph" w:customStyle="1" w:styleId="7D77DC058461486E9DDDBE09C59AE03A4">
    <w:name w:val="7D77DC058461486E9DDDBE09C59AE03A4"/>
    <w:rsid w:val="007D0436"/>
    <w:rPr>
      <w:rFonts w:eastAsiaTheme="minorHAnsi"/>
    </w:rPr>
  </w:style>
  <w:style w:type="paragraph" w:customStyle="1" w:styleId="0F112D360AD14CF3ADE0408FF5BF1B444">
    <w:name w:val="0F112D360AD14CF3ADE0408FF5BF1B444"/>
    <w:rsid w:val="007D0436"/>
    <w:rPr>
      <w:rFonts w:eastAsiaTheme="minorHAnsi"/>
    </w:rPr>
  </w:style>
  <w:style w:type="paragraph" w:customStyle="1" w:styleId="637E28679198466FA8B93EC8C33B79F24">
    <w:name w:val="637E28679198466FA8B93EC8C33B79F24"/>
    <w:rsid w:val="007D0436"/>
    <w:rPr>
      <w:rFonts w:eastAsiaTheme="minorHAnsi"/>
    </w:rPr>
  </w:style>
  <w:style w:type="paragraph" w:customStyle="1" w:styleId="800296C639D849BD89DA862480DAF7E01">
    <w:name w:val="800296C639D849BD89DA862480DAF7E01"/>
    <w:rsid w:val="007D0436"/>
    <w:rPr>
      <w:rFonts w:eastAsiaTheme="minorHAnsi"/>
    </w:rPr>
  </w:style>
  <w:style w:type="paragraph" w:customStyle="1" w:styleId="C8796A59E5594EB4BA53BC423A3B2F664">
    <w:name w:val="C8796A59E5594EB4BA53BC423A3B2F664"/>
    <w:rsid w:val="007D0436"/>
    <w:rPr>
      <w:rFonts w:eastAsiaTheme="minorHAnsi"/>
    </w:rPr>
  </w:style>
  <w:style w:type="paragraph" w:customStyle="1" w:styleId="C8EC77F0FA604664900ABA73CDE7159B4">
    <w:name w:val="C8EC77F0FA604664900ABA73CDE7159B4"/>
    <w:rsid w:val="007D0436"/>
    <w:rPr>
      <w:rFonts w:eastAsiaTheme="minorHAnsi"/>
    </w:rPr>
  </w:style>
  <w:style w:type="paragraph" w:customStyle="1" w:styleId="4C9C8C3338DC409D879236DED02F3E304">
    <w:name w:val="4C9C8C3338DC409D879236DED02F3E304"/>
    <w:rsid w:val="007D0436"/>
    <w:rPr>
      <w:rFonts w:eastAsiaTheme="minorHAnsi"/>
    </w:rPr>
  </w:style>
  <w:style w:type="paragraph" w:customStyle="1" w:styleId="F4B3C06103FE4498AF03A984318296E64">
    <w:name w:val="F4B3C06103FE4498AF03A984318296E64"/>
    <w:rsid w:val="007D0436"/>
    <w:rPr>
      <w:rFonts w:eastAsiaTheme="minorHAnsi"/>
    </w:rPr>
  </w:style>
  <w:style w:type="paragraph" w:customStyle="1" w:styleId="F0785592640346138640C49FDE91E6334">
    <w:name w:val="F0785592640346138640C49FDE91E6334"/>
    <w:rsid w:val="007D0436"/>
    <w:rPr>
      <w:rFonts w:eastAsiaTheme="minorHAnsi"/>
    </w:rPr>
  </w:style>
  <w:style w:type="paragraph" w:customStyle="1" w:styleId="9D967C3B1D06458E98E1BED5F479676D1">
    <w:name w:val="9D967C3B1D06458E98E1BED5F479676D1"/>
    <w:rsid w:val="007D0436"/>
    <w:rPr>
      <w:rFonts w:eastAsiaTheme="minorHAnsi"/>
    </w:rPr>
  </w:style>
  <w:style w:type="paragraph" w:customStyle="1" w:styleId="78A9C72ADE8B41F484A825D9B6BD1C914">
    <w:name w:val="78A9C72ADE8B41F484A825D9B6BD1C914"/>
    <w:rsid w:val="007D0436"/>
    <w:rPr>
      <w:rFonts w:eastAsiaTheme="minorHAnsi"/>
    </w:rPr>
  </w:style>
  <w:style w:type="paragraph" w:customStyle="1" w:styleId="DCCCC1BCD39A4ADDBB0002D2B55663B24">
    <w:name w:val="DCCCC1BCD39A4ADDBB0002D2B55663B24"/>
    <w:rsid w:val="007D0436"/>
    <w:rPr>
      <w:rFonts w:eastAsiaTheme="minorHAnsi"/>
    </w:rPr>
  </w:style>
  <w:style w:type="paragraph" w:customStyle="1" w:styleId="40D2B02D042B4B8885D8C7EB0F5DEC0C4">
    <w:name w:val="40D2B02D042B4B8885D8C7EB0F5DEC0C4"/>
    <w:rsid w:val="007D0436"/>
    <w:rPr>
      <w:rFonts w:eastAsiaTheme="minorHAnsi"/>
    </w:rPr>
  </w:style>
  <w:style w:type="paragraph" w:customStyle="1" w:styleId="7CD60029EC4E4953A80939D06495E3FF4">
    <w:name w:val="7CD60029EC4E4953A80939D06495E3FF4"/>
    <w:rsid w:val="007D0436"/>
    <w:rPr>
      <w:rFonts w:eastAsiaTheme="minorHAnsi"/>
    </w:rPr>
  </w:style>
  <w:style w:type="paragraph" w:customStyle="1" w:styleId="272E4CCDC7D240D5980F89C0CD7928FD4">
    <w:name w:val="272E4CCDC7D240D5980F89C0CD7928FD4"/>
    <w:rsid w:val="007D0436"/>
    <w:rPr>
      <w:rFonts w:eastAsiaTheme="minorHAnsi"/>
    </w:rPr>
  </w:style>
  <w:style w:type="paragraph" w:customStyle="1" w:styleId="3DB4A7899FFD45F88F0CA0FCE9A1DA0B1">
    <w:name w:val="3DB4A7899FFD45F88F0CA0FCE9A1DA0B1"/>
    <w:rsid w:val="007D0436"/>
    <w:rPr>
      <w:rFonts w:eastAsiaTheme="minorHAnsi"/>
    </w:rPr>
  </w:style>
  <w:style w:type="paragraph" w:customStyle="1" w:styleId="9731545D061C4CA19AD0F6EDEBADF5624">
    <w:name w:val="9731545D061C4CA19AD0F6EDEBADF5624"/>
    <w:rsid w:val="007D0436"/>
    <w:rPr>
      <w:rFonts w:eastAsiaTheme="minorHAnsi"/>
    </w:rPr>
  </w:style>
  <w:style w:type="paragraph" w:customStyle="1" w:styleId="1FAA70DD5B344F19A30124DBCD5ED5454">
    <w:name w:val="1FAA70DD5B344F19A30124DBCD5ED5454"/>
    <w:rsid w:val="007D0436"/>
    <w:rPr>
      <w:rFonts w:eastAsiaTheme="minorHAnsi"/>
    </w:rPr>
  </w:style>
  <w:style w:type="paragraph" w:customStyle="1" w:styleId="75820774DAD04C81942C04D028BC6C4D4">
    <w:name w:val="75820774DAD04C81942C04D028BC6C4D4"/>
    <w:rsid w:val="007D0436"/>
    <w:rPr>
      <w:rFonts w:eastAsiaTheme="minorHAnsi"/>
    </w:rPr>
  </w:style>
  <w:style w:type="paragraph" w:customStyle="1" w:styleId="202B545721644FB68D6C76DDFE67F8404">
    <w:name w:val="202B545721644FB68D6C76DDFE67F8404"/>
    <w:rsid w:val="007D0436"/>
    <w:rPr>
      <w:rFonts w:eastAsiaTheme="minorHAnsi"/>
    </w:rPr>
  </w:style>
  <w:style w:type="paragraph" w:customStyle="1" w:styleId="E93B6F198E6B46BEB61BC1B1FEF419704">
    <w:name w:val="E93B6F198E6B46BEB61BC1B1FEF419704"/>
    <w:rsid w:val="007D0436"/>
    <w:rPr>
      <w:rFonts w:eastAsiaTheme="minorHAnsi"/>
    </w:rPr>
  </w:style>
  <w:style w:type="paragraph" w:customStyle="1" w:styleId="98FD61484FF447438326B9472798F6914">
    <w:name w:val="98FD61484FF447438326B9472798F6914"/>
    <w:rsid w:val="007D0436"/>
    <w:rPr>
      <w:rFonts w:eastAsiaTheme="minorHAnsi"/>
    </w:rPr>
  </w:style>
  <w:style w:type="paragraph" w:customStyle="1" w:styleId="6BF9463DF1EE468B984E0140A9E8859E4">
    <w:name w:val="6BF9463DF1EE468B984E0140A9E8859E4"/>
    <w:rsid w:val="007D0436"/>
    <w:rPr>
      <w:rFonts w:eastAsiaTheme="minorHAnsi"/>
    </w:rPr>
  </w:style>
  <w:style w:type="paragraph" w:customStyle="1" w:styleId="62B1B559A70348D5B617358A50D1DB2C4">
    <w:name w:val="62B1B559A70348D5B617358A50D1DB2C4"/>
    <w:rsid w:val="007D0436"/>
    <w:rPr>
      <w:rFonts w:eastAsiaTheme="minorHAnsi"/>
    </w:rPr>
  </w:style>
  <w:style w:type="paragraph" w:customStyle="1" w:styleId="700A6C24306F4A2880C68ADAEA59396D4">
    <w:name w:val="700A6C24306F4A2880C68ADAEA59396D4"/>
    <w:rsid w:val="007D0436"/>
    <w:rPr>
      <w:rFonts w:eastAsiaTheme="minorHAnsi"/>
    </w:rPr>
  </w:style>
  <w:style w:type="paragraph" w:customStyle="1" w:styleId="3D68BEEF8B6C44EC88A9F35B5BAC38E812">
    <w:name w:val="3D68BEEF8B6C44EC88A9F35B5BAC38E812"/>
    <w:rsid w:val="007D0436"/>
    <w:rPr>
      <w:rFonts w:eastAsiaTheme="minorHAnsi"/>
    </w:rPr>
  </w:style>
  <w:style w:type="paragraph" w:customStyle="1" w:styleId="1720DC3DD6884E40B711410A0515C86412">
    <w:name w:val="1720DC3DD6884E40B711410A0515C86412"/>
    <w:rsid w:val="007D0436"/>
    <w:rPr>
      <w:rFonts w:eastAsiaTheme="minorHAnsi"/>
    </w:rPr>
  </w:style>
  <w:style w:type="paragraph" w:customStyle="1" w:styleId="42EB210FBD484D889988FAB7D975D53612">
    <w:name w:val="42EB210FBD484D889988FAB7D975D53612"/>
    <w:rsid w:val="007D0436"/>
    <w:rPr>
      <w:rFonts w:eastAsiaTheme="minorHAnsi"/>
    </w:rPr>
  </w:style>
  <w:style w:type="paragraph" w:customStyle="1" w:styleId="E7B9E02F5DFD47149D8FA91562BCC4D776">
    <w:name w:val="E7B9E02F5DFD47149D8FA91562BCC4D776"/>
    <w:rsid w:val="007D0436"/>
    <w:rPr>
      <w:rFonts w:eastAsiaTheme="minorHAnsi"/>
    </w:rPr>
  </w:style>
  <w:style w:type="paragraph" w:customStyle="1" w:styleId="348FA061EE3C49ACAE41AEBD74E67BFB58">
    <w:name w:val="348FA061EE3C49ACAE41AEBD74E67BFB58"/>
    <w:rsid w:val="007D0436"/>
    <w:rPr>
      <w:rFonts w:eastAsiaTheme="minorHAnsi"/>
    </w:rPr>
  </w:style>
  <w:style w:type="paragraph" w:customStyle="1" w:styleId="A36C754F31F44FAB8CA89BBA09E91DAB57">
    <w:name w:val="A36C754F31F44FAB8CA89BBA09E91DAB57"/>
    <w:rsid w:val="007D0436"/>
    <w:rPr>
      <w:rFonts w:eastAsiaTheme="minorHAnsi"/>
    </w:rPr>
  </w:style>
  <w:style w:type="paragraph" w:customStyle="1" w:styleId="5E6E5BFE325243B99A437EBE6734EE8355">
    <w:name w:val="5E6E5BFE325243B99A437EBE6734EE8355"/>
    <w:rsid w:val="007D0436"/>
    <w:rPr>
      <w:rFonts w:eastAsiaTheme="minorHAnsi"/>
    </w:rPr>
  </w:style>
  <w:style w:type="paragraph" w:customStyle="1" w:styleId="8BFBF4B9CAF84A3E9019E5F9BFB7EDBA35">
    <w:name w:val="8BFBF4B9CAF84A3E9019E5F9BFB7EDBA35"/>
    <w:rsid w:val="007D0436"/>
    <w:rPr>
      <w:rFonts w:eastAsiaTheme="minorHAnsi"/>
    </w:rPr>
  </w:style>
  <w:style w:type="paragraph" w:customStyle="1" w:styleId="E2A9B0A6EF7F4D269EE1E0DCC0D2F27434">
    <w:name w:val="E2A9B0A6EF7F4D269EE1E0DCC0D2F27434"/>
    <w:rsid w:val="007D0436"/>
    <w:rPr>
      <w:rFonts w:eastAsiaTheme="minorHAnsi"/>
    </w:rPr>
  </w:style>
  <w:style w:type="paragraph" w:customStyle="1" w:styleId="3D85344DC7FE420E9D156A3EA472580F35">
    <w:name w:val="3D85344DC7FE420E9D156A3EA472580F35"/>
    <w:rsid w:val="007D0436"/>
    <w:rPr>
      <w:rFonts w:eastAsiaTheme="minorHAnsi"/>
    </w:rPr>
  </w:style>
  <w:style w:type="paragraph" w:customStyle="1" w:styleId="480EC0956E414A1EB754429E14ECECE635">
    <w:name w:val="480EC0956E414A1EB754429E14ECECE635"/>
    <w:rsid w:val="007D0436"/>
    <w:rPr>
      <w:rFonts w:eastAsiaTheme="minorHAnsi"/>
    </w:rPr>
  </w:style>
  <w:style w:type="paragraph" w:customStyle="1" w:styleId="1243330EA41B46E3954A8E47D41604AE35">
    <w:name w:val="1243330EA41B46E3954A8E47D41604AE35"/>
    <w:rsid w:val="007D0436"/>
    <w:rPr>
      <w:rFonts w:eastAsiaTheme="minorHAnsi"/>
    </w:rPr>
  </w:style>
  <w:style w:type="paragraph" w:customStyle="1" w:styleId="F21F786445334A25B289521284E86A4F35">
    <w:name w:val="F21F786445334A25B289521284E86A4F35"/>
    <w:rsid w:val="007D0436"/>
    <w:rPr>
      <w:rFonts w:eastAsiaTheme="minorHAnsi"/>
    </w:rPr>
  </w:style>
  <w:style w:type="paragraph" w:customStyle="1" w:styleId="CA2FAA98065D45E6A7B7DF7E49ADF15215">
    <w:name w:val="CA2FAA98065D45E6A7B7DF7E49ADF15215"/>
    <w:rsid w:val="007D0436"/>
    <w:rPr>
      <w:rFonts w:eastAsiaTheme="minorHAnsi"/>
    </w:rPr>
  </w:style>
  <w:style w:type="paragraph" w:customStyle="1" w:styleId="5040FA43E6264A4AA0AB784B14CB149115">
    <w:name w:val="5040FA43E6264A4AA0AB784B14CB149115"/>
    <w:rsid w:val="007D0436"/>
    <w:rPr>
      <w:rFonts w:eastAsiaTheme="minorHAnsi"/>
    </w:rPr>
  </w:style>
  <w:style w:type="paragraph" w:customStyle="1" w:styleId="2C02C55783654B578358EE5D0459700915">
    <w:name w:val="2C02C55783654B578358EE5D0459700915"/>
    <w:rsid w:val="007D0436"/>
    <w:rPr>
      <w:rFonts w:eastAsiaTheme="minorHAnsi"/>
    </w:rPr>
  </w:style>
  <w:style w:type="paragraph" w:customStyle="1" w:styleId="266E0BA7C6BD49539E62F46A8840D3FE15">
    <w:name w:val="266E0BA7C6BD49539E62F46A8840D3FE15"/>
    <w:rsid w:val="007D0436"/>
    <w:rPr>
      <w:rFonts w:eastAsiaTheme="minorHAnsi"/>
    </w:rPr>
  </w:style>
  <w:style w:type="paragraph" w:customStyle="1" w:styleId="8A9DB052E34D42839905D32D79CA143315">
    <w:name w:val="8A9DB052E34D42839905D32D79CA143315"/>
    <w:rsid w:val="007D0436"/>
    <w:rPr>
      <w:rFonts w:eastAsiaTheme="minorHAnsi"/>
    </w:rPr>
  </w:style>
  <w:style w:type="paragraph" w:customStyle="1" w:styleId="ADD35C9E239D4C729F9378280FDE323915">
    <w:name w:val="ADD35C9E239D4C729F9378280FDE323915"/>
    <w:rsid w:val="007D0436"/>
    <w:rPr>
      <w:rFonts w:eastAsiaTheme="minorHAnsi"/>
    </w:rPr>
  </w:style>
  <w:style w:type="paragraph" w:customStyle="1" w:styleId="46BB3A84DF8E41CEB6D219A67AFC1A8A15">
    <w:name w:val="46BB3A84DF8E41CEB6D219A67AFC1A8A15"/>
    <w:rsid w:val="007D0436"/>
    <w:rPr>
      <w:rFonts w:eastAsiaTheme="minorHAnsi"/>
    </w:rPr>
  </w:style>
  <w:style w:type="paragraph" w:customStyle="1" w:styleId="6C934D743F6445C4A40DB95A6A32BB3F5">
    <w:name w:val="6C934D743F6445C4A40DB95A6A32BB3F5"/>
    <w:rsid w:val="007D0436"/>
    <w:rPr>
      <w:rFonts w:eastAsiaTheme="minorHAnsi"/>
    </w:rPr>
  </w:style>
  <w:style w:type="paragraph" w:customStyle="1" w:styleId="992F5989D35744B489831630D8CAACED5">
    <w:name w:val="992F5989D35744B489831630D8CAACED5"/>
    <w:rsid w:val="007D0436"/>
    <w:rPr>
      <w:rFonts w:eastAsiaTheme="minorHAnsi"/>
    </w:rPr>
  </w:style>
  <w:style w:type="paragraph" w:customStyle="1" w:styleId="640EA844FA4C4954AD83A28D0C60C3B95">
    <w:name w:val="640EA844FA4C4954AD83A28D0C60C3B95"/>
    <w:rsid w:val="007D0436"/>
    <w:rPr>
      <w:rFonts w:eastAsiaTheme="minorHAnsi"/>
    </w:rPr>
  </w:style>
  <w:style w:type="paragraph" w:customStyle="1" w:styleId="7D77DC058461486E9DDDBE09C59AE03A5">
    <w:name w:val="7D77DC058461486E9DDDBE09C59AE03A5"/>
    <w:rsid w:val="007D0436"/>
    <w:rPr>
      <w:rFonts w:eastAsiaTheme="minorHAnsi"/>
    </w:rPr>
  </w:style>
  <w:style w:type="paragraph" w:customStyle="1" w:styleId="0F112D360AD14CF3ADE0408FF5BF1B445">
    <w:name w:val="0F112D360AD14CF3ADE0408FF5BF1B445"/>
    <w:rsid w:val="007D0436"/>
    <w:rPr>
      <w:rFonts w:eastAsiaTheme="minorHAnsi"/>
    </w:rPr>
  </w:style>
  <w:style w:type="paragraph" w:customStyle="1" w:styleId="637E28679198466FA8B93EC8C33B79F25">
    <w:name w:val="637E28679198466FA8B93EC8C33B79F25"/>
    <w:rsid w:val="007D0436"/>
    <w:rPr>
      <w:rFonts w:eastAsiaTheme="minorHAnsi"/>
    </w:rPr>
  </w:style>
  <w:style w:type="paragraph" w:customStyle="1" w:styleId="800296C639D849BD89DA862480DAF7E02">
    <w:name w:val="800296C639D849BD89DA862480DAF7E02"/>
    <w:rsid w:val="007D0436"/>
    <w:rPr>
      <w:rFonts w:eastAsiaTheme="minorHAnsi"/>
    </w:rPr>
  </w:style>
  <w:style w:type="paragraph" w:customStyle="1" w:styleId="C8796A59E5594EB4BA53BC423A3B2F665">
    <w:name w:val="C8796A59E5594EB4BA53BC423A3B2F665"/>
    <w:rsid w:val="007D0436"/>
    <w:rPr>
      <w:rFonts w:eastAsiaTheme="minorHAnsi"/>
    </w:rPr>
  </w:style>
  <w:style w:type="paragraph" w:customStyle="1" w:styleId="C8EC77F0FA604664900ABA73CDE7159B5">
    <w:name w:val="C8EC77F0FA604664900ABA73CDE7159B5"/>
    <w:rsid w:val="007D0436"/>
    <w:rPr>
      <w:rFonts w:eastAsiaTheme="minorHAnsi"/>
    </w:rPr>
  </w:style>
  <w:style w:type="paragraph" w:customStyle="1" w:styleId="4C9C8C3338DC409D879236DED02F3E305">
    <w:name w:val="4C9C8C3338DC409D879236DED02F3E305"/>
    <w:rsid w:val="007D0436"/>
    <w:rPr>
      <w:rFonts w:eastAsiaTheme="minorHAnsi"/>
    </w:rPr>
  </w:style>
  <w:style w:type="paragraph" w:customStyle="1" w:styleId="F4B3C06103FE4498AF03A984318296E65">
    <w:name w:val="F4B3C06103FE4498AF03A984318296E65"/>
    <w:rsid w:val="007D0436"/>
    <w:rPr>
      <w:rFonts w:eastAsiaTheme="minorHAnsi"/>
    </w:rPr>
  </w:style>
  <w:style w:type="paragraph" w:customStyle="1" w:styleId="F0785592640346138640C49FDE91E6335">
    <w:name w:val="F0785592640346138640C49FDE91E6335"/>
    <w:rsid w:val="007D0436"/>
    <w:rPr>
      <w:rFonts w:eastAsiaTheme="minorHAnsi"/>
    </w:rPr>
  </w:style>
  <w:style w:type="paragraph" w:customStyle="1" w:styleId="9D967C3B1D06458E98E1BED5F479676D2">
    <w:name w:val="9D967C3B1D06458E98E1BED5F479676D2"/>
    <w:rsid w:val="007D0436"/>
    <w:rPr>
      <w:rFonts w:eastAsiaTheme="minorHAnsi"/>
    </w:rPr>
  </w:style>
  <w:style w:type="paragraph" w:customStyle="1" w:styleId="78A9C72ADE8B41F484A825D9B6BD1C915">
    <w:name w:val="78A9C72ADE8B41F484A825D9B6BD1C915"/>
    <w:rsid w:val="007D0436"/>
    <w:rPr>
      <w:rFonts w:eastAsiaTheme="minorHAnsi"/>
    </w:rPr>
  </w:style>
  <w:style w:type="paragraph" w:customStyle="1" w:styleId="DCCCC1BCD39A4ADDBB0002D2B55663B25">
    <w:name w:val="DCCCC1BCD39A4ADDBB0002D2B55663B25"/>
    <w:rsid w:val="007D0436"/>
    <w:rPr>
      <w:rFonts w:eastAsiaTheme="minorHAnsi"/>
    </w:rPr>
  </w:style>
  <w:style w:type="paragraph" w:customStyle="1" w:styleId="40D2B02D042B4B8885D8C7EB0F5DEC0C5">
    <w:name w:val="40D2B02D042B4B8885D8C7EB0F5DEC0C5"/>
    <w:rsid w:val="007D0436"/>
    <w:rPr>
      <w:rFonts w:eastAsiaTheme="minorHAnsi"/>
    </w:rPr>
  </w:style>
  <w:style w:type="paragraph" w:customStyle="1" w:styleId="7CD60029EC4E4953A80939D06495E3FF5">
    <w:name w:val="7CD60029EC4E4953A80939D06495E3FF5"/>
    <w:rsid w:val="007D0436"/>
    <w:rPr>
      <w:rFonts w:eastAsiaTheme="minorHAnsi"/>
    </w:rPr>
  </w:style>
  <w:style w:type="paragraph" w:customStyle="1" w:styleId="272E4CCDC7D240D5980F89C0CD7928FD5">
    <w:name w:val="272E4CCDC7D240D5980F89C0CD7928FD5"/>
    <w:rsid w:val="007D0436"/>
    <w:rPr>
      <w:rFonts w:eastAsiaTheme="minorHAnsi"/>
    </w:rPr>
  </w:style>
  <w:style w:type="paragraph" w:customStyle="1" w:styleId="3DB4A7899FFD45F88F0CA0FCE9A1DA0B2">
    <w:name w:val="3DB4A7899FFD45F88F0CA0FCE9A1DA0B2"/>
    <w:rsid w:val="007D0436"/>
    <w:rPr>
      <w:rFonts w:eastAsiaTheme="minorHAnsi"/>
    </w:rPr>
  </w:style>
  <w:style w:type="paragraph" w:customStyle="1" w:styleId="9731545D061C4CA19AD0F6EDEBADF5625">
    <w:name w:val="9731545D061C4CA19AD0F6EDEBADF5625"/>
    <w:rsid w:val="007D0436"/>
    <w:rPr>
      <w:rFonts w:eastAsiaTheme="minorHAnsi"/>
    </w:rPr>
  </w:style>
  <w:style w:type="paragraph" w:customStyle="1" w:styleId="1FAA70DD5B344F19A30124DBCD5ED5455">
    <w:name w:val="1FAA70DD5B344F19A30124DBCD5ED5455"/>
    <w:rsid w:val="007D0436"/>
    <w:rPr>
      <w:rFonts w:eastAsiaTheme="minorHAnsi"/>
    </w:rPr>
  </w:style>
  <w:style w:type="paragraph" w:customStyle="1" w:styleId="75820774DAD04C81942C04D028BC6C4D5">
    <w:name w:val="75820774DAD04C81942C04D028BC6C4D5"/>
    <w:rsid w:val="007D0436"/>
    <w:rPr>
      <w:rFonts w:eastAsiaTheme="minorHAnsi"/>
    </w:rPr>
  </w:style>
  <w:style w:type="paragraph" w:customStyle="1" w:styleId="202B545721644FB68D6C76DDFE67F8405">
    <w:name w:val="202B545721644FB68D6C76DDFE67F8405"/>
    <w:rsid w:val="007D0436"/>
    <w:rPr>
      <w:rFonts w:eastAsiaTheme="minorHAnsi"/>
    </w:rPr>
  </w:style>
  <w:style w:type="paragraph" w:customStyle="1" w:styleId="E93B6F198E6B46BEB61BC1B1FEF419705">
    <w:name w:val="E93B6F198E6B46BEB61BC1B1FEF419705"/>
    <w:rsid w:val="007D0436"/>
    <w:rPr>
      <w:rFonts w:eastAsiaTheme="minorHAnsi"/>
    </w:rPr>
  </w:style>
  <w:style w:type="paragraph" w:customStyle="1" w:styleId="98FD61484FF447438326B9472798F6915">
    <w:name w:val="98FD61484FF447438326B9472798F6915"/>
    <w:rsid w:val="007D0436"/>
    <w:rPr>
      <w:rFonts w:eastAsiaTheme="minorHAnsi"/>
    </w:rPr>
  </w:style>
  <w:style w:type="paragraph" w:customStyle="1" w:styleId="6BF9463DF1EE468B984E0140A9E8859E5">
    <w:name w:val="6BF9463DF1EE468B984E0140A9E8859E5"/>
    <w:rsid w:val="007D0436"/>
    <w:rPr>
      <w:rFonts w:eastAsiaTheme="minorHAnsi"/>
    </w:rPr>
  </w:style>
  <w:style w:type="paragraph" w:customStyle="1" w:styleId="62B1B559A70348D5B617358A50D1DB2C5">
    <w:name w:val="62B1B559A70348D5B617358A50D1DB2C5"/>
    <w:rsid w:val="007D0436"/>
    <w:rPr>
      <w:rFonts w:eastAsiaTheme="minorHAnsi"/>
    </w:rPr>
  </w:style>
  <w:style w:type="paragraph" w:customStyle="1" w:styleId="700A6C24306F4A2880C68ADAEA59396D5">
    <w:name w:val="700A6C24306F4A2880C68ADAEA59396D5"/>
    <w:rsid w:val="007D0436"/>
    <w:rPr>
      <w:rFonts w:eastAsiaTheme="minorHAnsi"/>
    </w:rPr>
  </w:style>
  <w:style w:type="paragraph" w:customStyle="1" w:styleId="3D68BEEF8B6C44EC88A9F35B5BAC38E813">
    <w:name w:val="3D68BEEF8B6C44EC88A9F35B5BAC38E813"/>
    <w:rsid w:val="007D0436"/>
    <w:rPr>
      <w:rFonts w:eastAsiaTheme="minorHAnsi"/>
    </w:rPr>
  </w:style>
  <w:style w:type="paragraph" w:customStyle="1" w:styleId="1720DC3DD6884E40B711410A0515C86413">
    <w:name w:val="1720DC3DD6884E40B711410A0515C86413"/>
    <w:rsid w:val="007D0436"/>
    <w:rPr>
      <w:rFonts w:eastAsiaTheme="minorHAnsi"/>
    </w:rPr>
  </w:style>
  <w:style w:type="paragraph" w:customStyle="1" w:styleId="42EB210FBD484D889988FAB7D975D53613">
    <w:name w:val="42EB210FBD484D889988FAB7D975D53613"/>
    <w:rsid w:val="007D0436"/>
    <w:rPr>
      <w:rFonts w:eastAsiaTheme="minorHAnsi"/>
    </w:rPr>
  </w:style>
  <w:style w:type="paragraph" w:customStyle="1" w:styleId="82337286E9064A48852B205FE4F3391E">
    <w:name w:val="82337286E9064A48852B205FE4F3391E"/>
    <w:rsid w:val="007D0436"/>
  </w:style>
  <w:style w:type="paragraph" w:customStyle="1" w:styleId="D6184121F60F4E0C9456CB5569F69908">
    <w:name w:val="D6184121F60F4E0C9456CB5569F69908"/>
    <w:rsid w:val="007D0436"/>
  </w:style>
  <w:style w:type="paragraph" w:customStyle="1" w:styleId="69A94D9E7D334E9CA218B557F4A6EC35">
    <w:name w:val="69A94D9E7D334E9CA218B557F4A6EC35"/>
    <w:rsid w:val="007D0436"/>
  </w:style>
  <w:style w:type="paragraph" w:customStyle="1" w:styleId="22728525C5D04BC48ACF9E9495B39914">
    <w:name w:val="22728525C5D04BC48ACF9E9495B39914"/>
    <w:rsid w:val="00C25064"/>
  </w:style>
  <w:style w:type="paragraph" w:customStyle="1" w:styleId="D8A8D272B9DB49B69EE1F951AB8CE24C">
    <w:name w:val="D8A8D272B9DB49B69EE1F951AB8CE24C"/>
    <w:rsid w:val="00C25064"/>
  </w:style>
  <w:style w:type="paragraph" w:customStyle="1" w:styleId="D9663EA7183340A0A982F2EC1DA89EC8">
    <w:name w:val="D9663EA7183340A0A982F2EC1DA89EC8"/>
    <w:rsid w:val="00C25064"/>
  </w:style>
  <w:style w:type="paragraph" w:customStyle="1" w:styleId="6751CF4A35914416BF2A2C9E4921B654">
    <w:name w:val="6751CF4A35914416BF2A2C9E4921B654"/>
    <w:rsid w:val="00C25064"/>
  </w:style>
  <w:style w:type="paragraph" w:customStyle="1" w:styleId="A93CA82CF29441B79A04AB5060554E7E">
    <w:name w:val="A93CA82CF29441B79A04AB5060554E7E"/>
    <w:rsid w:val="00C25064"/>
  </w:style>
  <w:style w:type="paragraph" w:customStyle="1" w:styleId="317DEC6D869B484B82CC4700FDD95AC9">
    <w:name w:val="317DEC6D869B484B82CC4700FDD95AC9"/>
    <w:rsid w:val="00C25064"/>
  </w:style>
  <w:style w:type="paragraph" w:customStyle="1" w:styleId="B4276F66F9C14EDAA745612D2EE5AC72">
    <w:name w:val="B4276F66F9C14EDAA745612D2EE5AC72"/>
    <w:rsid w:val="00C25064"/>
  </w:style>
  <w:style w:type="paragraph" w:customStyle="1" w:styleId="7BA744944A8A49C6834BE46875159A55">
    <w:name w:val="7BA744944A8A49C6834BE46875159A55"/>
    <w:rsid w:val="00C25064"/>
  </w:style>
  <w:style w:type="paragraph" w:customStyle="1" w:styleId="7D373289EE3246A885F1F0F8FCA3C5DA">
    <w:name w:val="7D373289EE3246A885F1F0F8FCA3C5DA"/>
    <w:rsid w:val="00C25064"/>
  </w:style>
  <w:style w:type="paragraph" w:customStyle="1" w:styleId="19EE81AB8CD6437FB76E500E6774C362">
    <w:name w:val="19EE81AB8CD6437FB76E500E6774C362"/>
    <w:rsid w:val="00C25064"/>
  </w:style>
  <w:style w:type="paragraph" w:customStyle="1" w:styleId="363DA1FED3474D7D8BED6BF3203BF8D8">
    <w:name w:val="363DA1FED3474D7D8BED6BF3203BF8D8"/>
    <w:rsid w:val="00C25064"/>
  </w:style>
  <w:style w:type="paragraph" w:customStyle="1" w:styleId="1D580278B21348A39576DF396C4E0312">
    <w:name w:val="1D580278B21348A39576DF396C4E0312"/>
    <w:rsid w:val="00C25064"/>
  </w:style>
  <w:style w:type="paragraph" w:customStyle="1" w:styleId="75D64070128647D68DDB4468F48E83D8">
    <w:name w:val="75D64070128647D68DDB4468F48E83D8"/>
    <w:rsid w:val="00C25064"/>
  </w:style>
  <w:style w:type="paragraph" w:customStyle="1" w:styleId="5B540372BDCC4E3685161DE38CF4C74A">
    <w:name w:val="5B540372BDCC4E3685161DE38CF4C74A"/>
    <w:rsid w:val="00C25064"/>
  </w:style>
  <w:style w:type="paragraph" w:customStyle="1" w:styleId="3D2A17B5466547C6AA3D7285455DADA5">
    <w:name w:val="3D2A17B5466547C6AA3D7285455DADA5"/>
    <w:rsid w:val="00C25064"/>
  </w:style>
  <w:style w:type="paragraph" w:customStyle="1" w:styleId="D91DE3D95E0B469A8C85A8E00DA4BCE3">
    <w:name w:val="D91DE3D95E0B469A8C85A8E00DA4BCE3"/>
    <w:rsid w:val="00C25064"/>
  </w:style>
  <w:style w:type="paragraph" w:customStyle="1" w:styleId="CB0DCE137873435990DB27BD6D3B99AA">
    <w:name w:val="CB0DCE137873435990DB27BD6D3B99AA"/>
    <w:rsid w:val="00C25064"/>
  </w:style>
  <w:style w:type="paragraph" w:customStyle="1" w:styleId="E1B82C375B4F4531AE2FFB85FDC5339F">
    <w:name w:val="E1B82C375B4F4531AE2FFB85FDC5339F"/>
    <w:rsid w:val="00C25064"/>
  </w:style>
  <w:style w:type="paragraph" w:customStyle="1" w:styleId="A049A4DAB26A40BFAA5C1D765615CAAA">
    <w:name w:val="A049A4DAB26A40BFAA5C1D765615CAAA"/>
    <w:rsid w:val="00C25064"/>
  </w:style>
  <w:style w:type="paragraph" w:customStyle="1" w:styleId="F42D73C5DFD4447AAEFAFFF65C172CF8">
    <w:name w:val="F42D73C5DFD4447AAEFAFFF65C172CF8"/>
    <w:rsid w:val="00C25064"/>
  </w:style>
  <w:style w:type="paragraph" w:customStyle="1" w:styleId="E7B9E02F5DFD47149D8FA91562BCC4D777">
    <w:name w:val="E7B9E02F5DFD47149D8FA91562BCC4D777"/>
    <w:rsid w:val="00C25064"/>
    <w:rPr>
      <w:rFonts w:eastAsiaTheme="minorHAnsi"/>
    </w:rPr>
  </w:style>
  <w:style w:type="paragraph" w:customStyle="1" w:styleId="348FA061EE3C49ACAE41AEBD74E67BFB59">
    <w:name w:val="348FA061EE3C49ACAE41AEBD74E67BFB59"/>
    <w:rsid w:val="00C25064"/>
    <w:rPr>
      <w:rFonts w:eastAsiaTheme="minorHAnsi"/>
    </w:rPr>
  </w:style>
  <w:style w:type="paragraph" w:customStyle="1" w:styleId="A36C754F31F44FAB8CA89BBA09E91DAB58">
    <w:name w:val="A36C754F31F44FAB8CA89BBA09E91DAB58"/>
    <w:rsid w:val="00C25064"/>
    <w:rPr>
      <w:rFonts w:eastAsiaTheme="minorHAnsi"/>
    </w:rPr>
  </w:style>
  <w:style w:type="paragraph" w:customStyle="1" w:styleId="5E6E5BFE325243B99A437EBE6734EE8356">
    <w:name w:val="5E6E5BFE325243B99A437EBE6734EE8356"/>
    <w:rsid w:val="00C25064"/>
    <w:rPr>
      <w:rFonts w:eastAsiaTheme="minorHAnsi"/>
    </w:rPr>
  </w:style>
  <w:style w:type="paragraph" w:customStyle="1" w:styleId="8BFBF4B9CAF84A3E9019E5F9BFB7EDBA36">
    <w:name w:val="8BFBF4B9CAF84A3E9019E5F9BFB7EDBA36"/>
    <w:rsid w:val="00C25064"/>
    <w:rPr>
      <w:rFonts w:eastAsiaTheme="minorHAnsi"/>
    </w:rPr>
  </w:style>
  <w:style w:type="paragraph" w:customStyle="1" w:styleId="E2A9B0A6EF7F4D269EE1E0DCC0D2F27435">
    <w:name w:val="E2A9B0A6EF7F4D269EE1E0DCC0D2F27435"/>
    <w:rsid w:val="00C25064"/>
    <w:rPr>
      <w:rFonts w:eastAsiaTheme="minorHAnsi"/>
    </w:rPr>
  </w:style>
  <w:style w:type="paragraph" w:customStyle="1" w:styleId="3D85344DC7FE420E9D156A3EA472580F36">
    <w:name w:val="3D85344DC7FE420E9D156A3EA472580F36"/>
    <w:rsid w:val="00C25064"/>
    <w:rPr>
      <w:rFonts w:eastAsiaTheme="minorHAnsi"/>
    </w:rPr>
  </w:style>
  <w:style w:type="paragraph" w:customStyle="1" w:styleId="480EC0956E414A1EB754429E14ECECE636">
    <w:name w:val="480EC0956E414A1EB754429E14ECECE636"/>
    <w:rsid w:val="00C25064"/>
    <w:rPr>
      <w:rFonts w:eastAsiaTheme="minorHAnsi"/>
    </w:rPr>
  </w:style>
  <w:style w:type="paragraph" w:customStyle="1" w:styleId="1243330EA41B46E3954A8E47D41604AE36">
    <w:name w:val="1243330EA41B46E3954A8E47D41604AE36"/>
    <w:rsid w:val="00C25064"/>
    <w:rPr>
      <w:rFonts w:eastAsiaTheme="minorHAnsi"/>
    </w:rPr>
  </w:style>
  <w:style w:type="paragraph" w:customStyle="1" w:styleId="F21F786445334A25B289521284E86A4F36">
    <w:name w:val="F21F786445334A25B289521284E86A4F36"/>
    <w:rsid w:val="00C25064"/>
    <w:rPr>
      <w:rFonts w:eastAsiaTheme="minorHAnsi"/>
    </w:rPr>
  </w:style>
  <w:style w:type="paragraph" w:customStyle="1" w:styleId="CA2FAA98065D45E6A7B7DF7E49ADF15216">
    <w:name w:val="CA2FAA98065D45E6A7B7DF7E49ADF15216"/>
    <w:rsid w:val="00C25064"/>
    <w:rPr>
      <w:rFonts w:eastAsiaTheme="minorHAnsi"/>
    </w:rPr>
  </w:style>
  <w:style w:type="paragraph" w:customStyle="1" w:styleId="5040FA43E6264A4AA0AB784B14CB149116">
    <w:name w:val="5040FA43E6264A4AA0AB784B14CB149116"/>
    <w:rsid w:val="00C25064"/>
    <w:rPr>
      <w:rFonts w:eastAsiaTheme="minorHAnsi"/>
    </w:rPr>
  </w:style>
  <w:style w:type="paragraph" w:customStyle="1" w:styleId="2C02C55783654B578358EE5D0459700916">
    <w:name w:val="2C02C55783654B578358EE5D0459700916"/>
    <w:rsid w:val="00C25064"/>
    <w:rPr>
      <w:rFonts w:eastAsiaTheme="minorHAnsi"/>
    </w:rPr>
  </w:style>
  <w:style w:type="paragraph" w:customStyle="1" w:styleId="266E0BA7C6BD49539E62F46A8840D3FE16">
    <w:name w:val="266E0BA7C6BD49539E62F46A8840D3FE16"/>
    <w:rsid w:val="00C25064"/>
    <w:rPr>
      <w:rFonts w:eastAsiaTheme="minorHAnsi"/>
    </w:rPr>
  </w:style>
  <w:style w:type="paragraph" w:customStyle="1" w:styleId="8A9DB052E34D42839905D32D79CA143316">
    <w:name w:val="8A9DB052E34D42839905D32D79CA143316"/>
    <w:rsid w:val="00C25064"/>
    <w:rPr>
      <w:rFonts w:eastAsiaTheme="minorHAnsi"/>
    </w:rPr>
  </w:style>
  <w:style w:type="paragraph" w:customStyle="1" w:styleId="ADD35C9E239D4C729F9378280FDE323916">
    <w:name w:val="ADD35C9E239D4C729F9378280FDE323916"/>
    <w:rsid w:val="00C25064"/>
    <w:rPr>
      <w:rFonts w:eastAsiaTheme="minorHAnsi"/>
    </w:rPr>
  </w:style>
  <w:style w:type="paragraph" w:customStyle="1" w:styleId="46BB3A84DF8E41CEB6D219A67AFC1A8A16">
    <w:name w:val="46BB3A84DF8E41CEB6D219A67AFC1A8A16"/>
    <w:rsid w:val="00C25064"/>
    <w:rPr>
      <w:rFonts w:eastAsiaTheme="minorHAnsi"/>
    </w:rPr>
  </w:style>
  <w:style w:type="paragraph" w:customStyle="1" w:styleId="D8A8D272B9DB49B69EE1F951AB8CE24C1">
    <w:name w:val="D8A8D272B9DB49B69EE1F951AB8CE24C1"/>
    <w:rsid w:val="00C25064"/>
    <w:rPr>
      <w:rFonts w:eastAsiaTheme="minorHAnsi"/>
    </w:rPr>
  </w:style>
  <w:style w:type="paragraph" w:customStyle="1" w:styleId="D9663EA7183340A0A982F2EC1DA89EC81">
    <w:name w:val="D9663EA7183340A0A982F2EC1DA89EC81"/>
    <w:rsid w:val="00C25064"/>
    <w:rPr>
      <w:rFonts w:eastAsiaTheme="minorHAnsi"/>
    </w:rPr>
  </w:style>
  <w:style w:type="paragraph" w:customStyle="1" w:styleId="6751CF4A35914416BF2A2C9E4921B6541">
    <w:name w:val="6751CF4A35914416BF2A2C9E4921B6541"/>
    <w:rsid w:val="00C25064"/>
    <w:rPr>
      <w:rFonts w:eastAsiaTheme="minorHAnsi"/>
    </w:rPr>
  </w:style>
  <w:style w:type="paragraph" w:customStyle="1" w:styleId="A93CA82CF29441B79A04AB5060554E7E1">
    <w:name w:val="A93CA82CF29441B79A04AB5060554E7E1"/>
    <w:rsid w:val="00C25064"/>
    <w:rPr>
      <w:rFonts w:eastAsiaTheme="minorHAnsi"/>
    </w:rPr>
  </w:style>
  <w:style w:type="paragraph" w:customStyle="1" w:styleId="B4276F66F9C14EDAA745612D2EE5AC721">
    <w:name w:val="B4276F66F9C14EDAA745612D2EE5AC721"/>
    <w:rsid w:val="00C25064"/>
    <w:rPr>
      <w:rFonts w:eastAsiaTheme="minorHAnsi"/>
    </w:rPr>
  </w:style>
  <w:style w:type="paragraph" w:customStyle="1" w:styleId="7BA744944A8A49C6834BE46875159A551">
    <w:name w:val="7BA744944A8A49C6834BE46875159A551"/>
    <w:rsid w:val="00C25064"/>
    <w:rPr>
      <w:rFonts w:eastAsiaTheme="minorHAnsi"/>
    </w:rPr>
  </w:style>
  <w:style w:type="paragraph" w:customStyle="1" w:styleId="7D373289EE3246A885F1F0F8FCA3C5DA1">
    <w:name w:val="7D373289EE3246A885F1F0F8FCA3C5DA1"/>
    <w:rsid w:val="00C25064"/>
    <w:rPr>
      <w:rFonts w:eastAsiaTheme="minorHAnsi"/>
    </w:rPr>
  </w:style>
  <w:style w:type="paragraph" w:customStyle="1" w:styleId="19EE81AB8CD6437FB76E500E6774C3621">
    <w:name w:val="19EE81AB8CD6437FB76E500E6774C3621"/>
    <w:rsid w:val="00C25064"/>
    <w:rPr>
      <w:rFonts w:eastAsiaTheme="minorHAnsi"/>
    </w:rPr>
  </w:style>
  <w:style w:type="paragraph" w:customStyle="1" w:styleId="363DA1FED3474D7D8BED6BF3203BF8D81">
    <w:name w:val="363DA1FED3474D7D8BED6BF3203BF8D81"/>
    <w:rsid w:val="00C25064"/>
    <w:rPr>
      <w:rFonts w:eastAsiaTheme="minorHAnsi"/>
    </w:rPr>
  </w:style>
  <w:style w:type="paragraph" w:customStyle="1" w:styleId="1D580278B21348A39576DF396C4E03121">
    <w:name w:val="1D580278B21348A39576DF396C4E03121"/>
    <w:rsid w:val="00C25064"/>
    <w:rPr>
      <w:rFonts w:eastAsiaTheme="minorHAnsi"/>
    </w:rPr>
  </w:style>
  <w:style w:type="paragraph" w:customStyle="1" w:styleId="75D64070128647D68DDB4468F48E83D81">
    <w:name w:val="75D64070128647D68DDB4468F48E83D81"/>
    <w:rsid w:val="00C25064"/>
    <w:rPr>
      <w:rFonts w:eastAsiaTheme="minorHAnsi"/>
    </w:rPr>
  </w:style>
  <w:style w:type="paragraph" w:customStyle="1" w:styleId="5B540372BDCC4E3685161DE38CF4C74A1">
    <w:name w:val="5B540372BDCC4E3685161DE38CF4C74A1"/>
    <w:rsid w:val="00C25064"/>
    <w:rPr>
      <w:rFonts w:eastAsiaTheme="minorHAnsi"/>
    </w:rPr>
  </w:style>
  <w:style w:type="paragraph" w:customStyle="1" w:styleId="3D2A17B5466547C6AA3D7285455DADA51">
    <w:name w:val="3D2A17B5466547C6AA3D7285455DADA51"/>
    <w:rsid w:val="00C25064"/>
    <w:rPr>
      <w:rFonts w:eastAsiaTheme="minorHAnsi"/>
    </w:rPr>
  </w:style>
  <w:style w:type="paragraph" w:customStyle="1" w:styleId="D91DE3D95E0B469A8C85A8E00DA4BCE31">
    <w:name w:val="D91DE3D95E0B469A8C85A8E00DA4BCE31"/>
    <w:rsid w:val="00C25064"/>
    <w:rPr>
      <w:rFonts w:eastAsiaTheme="minorHAnsi"/>
    </w:rPr>
  </w:style>
  <w:style w:type="paragraph" w:customStyle="1" w:styleId="CB0DCE137873435990DB27BD6D3B99AA1">
    <w:name w:val="CB0DCE137873435990DB27BD6D3B99AA1"/>
    <w:rsid w:val="00C25064"/>
    <w:rPr>
      <w:rFonts w:eastAsiaTheme="minorHAnsi"/>
    </w:rPr>
  </w:style>
  <w:style w:type="paragraph" w:customStyle="1" w:styleId="E1B82C375B4F4531AE2FFB85FDC5339F1">
    <w:name w:val="E1B82C375B4F4531AE2FFB85FDC5339F1"/>
    <w:rsid w:val="00C25064"/>
    <w:rPr>
      <w:rFonts w:eastAsiaTheme="minorHAnsi"/>
    </w:rPr>
  </w:style>
  <w:style w:type="paragraph" w:customStyle="1" w:styleId="A049A4DAB26A40BFAA5C1D765615CAAA1">
    <w:name w:val="A049A4DAB26A40BFAA5C1D765615CAAA1"/>
    <w:rsid w:val="00C25064"/>
    <w:rPr>
      <w:rFonts w:eastAsiaTheme="minorHAnsi"/>
    </w:rPr>
  </w:style>
  <w:style w:type="paragraph" w:customStyle="1" w:styleId="F42D73C5DFD4447AAEFAFFF65C172CF81">
    <w:name w:val="F42D73C5DFD4447AAEFAFFF65C172CF81"/>
    <w:rsid w:val="00C25064"/>
    <w:rPr>
      <w:rFonts w:eastAsiaTheme="minorHAnsi"/>
    </w:rPr>
  </w:style>
  <w:style w:type="paragraph" w:customStyle="1" w:styleId="202B545721644FB68D6C76DDFE67F8406">
    <w:name w:val="202B545721644FB68D6C76DDFE67F8406"/>
    <w:rsid w:val="00C25064"/>
    <w:rPr>
      <w:rFonts w:eastAsiaTheme="minorHAnsi"/>
    </w:rPr>
  </w:style>
  <w:style w:type="paragraph" w:customStyle="1" w:styleId="E93B6F198E6B46BEB61BC1B1FEF419706">
    <w:name w:val="E93B6F198E6B46BEB61BC1B1FEF419706"/>
    <w:rsid w:val="00C25064"/>
    <w:rPr>
      <w:rFonts w:eastAsiaTheme="minorHAnsi"/>
    </w:rPr>
  </w:style>
  <w:style w:type="paragraph" w:customStyle="1" w:styleId="98FD61484FF447438326B9472798F6916">
    <w:name w:val="98FD61484FF447438326B9472798F6916"/>
    <w:rsid w:val="00C25064"/>
    <w:rPr>
      <w:rFonts w:eastAsiaTheme="minorHAnsi"/>
    </w:rPr>
  </w:style>
  <w:style w:type="paragraph" w:customStyle="1" w:styleId="6BF9463DF1EE468B984E0140A9E8859E6">
    <w:name w:val="6BF9463DF1EE468B984E0140A9E8859E6"/>
    <w:rsid w:val="00C25064"/>
    <w:rPr>
      <w:rFonts w:eastAsiaTheme="minorHAnsi"/>
    </w:rPr>
  </w:style>
  <w:style w:type="paragraph" w:customStyle="1" w:styleId="62B1B559A70348D5B617358A50D1DB2C6">
    <w:name w:val="62B1B559A70348D5B617358A50D1DB2C6"/>
    <w:rsid w:val="00C25064"/>
    <w:rPr>
      <w:rFonts w:eastAsiaTheme="minorHAnsi"/>
    </w:rPr>
  </w:style>
  <w:style w:type="paragraph" w:customStyle="1" w:styleId="700A6C24306F4A2880C68ADAEA59396D6">
    <w:name w:val="700A6C24306F4A2880C68ADAEA59396D6"/>
    <w:rsid w:val="00C25064"/>
    <w:rPr>
      <w:rFonts w:eastAsiaTheme="minorHAnsi"/>
    </w:rPr>
  </w:style>
  <w:style w:type="paragraph" w:customStyle="1" w:styleId="3D68BEEF8B6C44EC88A9F35B5BAC38E814">
    <w:name w:val="3D68BEEF8B6C44EC88A9F35B5BAC38E814"/>
    <w:rsid w:val="00C25064"/>
    <w:rPr>
      <w:rFonts w:eastAsiaTheme="minorHAnsi"/>
    </w:rPr>
  </w:style>
  <w:style w:type="paragraph" w:customStyle="1" w:styleId="1720DC3DD6884E40B711410A0515C86414">
    <w:name w:val="1720DC3DD6884E40B711410A0515C86414"/>
    <w:rsid w:val="00C25064"/>
    <w:rPr>
      <w:rFonts w:eastAsiaTheme="minorHAnsi"/>
    </w:rPr>
  </w:style>
  <w:style w:type="paragraph" w:customStyle="1" w:styleId="42EB210FBD484D889988FAB7D975D53614">
    <w:name w:val="42EB210FBD484D889988FAB7D975D53614"/>
    <w:rsid w:val="00C25064"/>
    <w:rPr>
      <w:rFonts w:eastAsiaTheme="minorHAnsi"/>
    </w:rPr>
  </w:style>
  <w:style w:type="paragraph" w:customStyle="1" w:styleId="677F52CB7199416B83F283FA19723B64">
    <w:name w:val="677F52CB7199416B83F283FA19723B64"/>
    <w:rsid w:val="00C25064"/>
  </w:style>
  <w:style w:type="paragraph" w:customStyle="1" w:styleId="1B37526DD4DB4D669EE42341485F59FB">
    <w:name w:val="1B37526DD4DB4D669EE42341485F59FB"/>
    <w:rsid w:val="00C25064"/>
  </w:style>
  <w:style w:type="paragraph" w:customStyle="1" w:styleId="360E8941B3E14EF7A259A4EF4D2DEAC4">
    <w:name w:val="360E8941B3E14EF7A259A4EF4D2DEAC4"/>
    <w:rsid w:val="00C25064"/>
  </w:style>
  <w:style w:type="paragraph" w:customStyle="1" w:styleId="D768203606594F0587D6B1EDAAD4271B">
    <w:name w:val="D768203606594F0587D6B1EDAAD4271B"/>
    <w:rsid w:val="00C25064"/>
  </w:style>
  <w:style w:type="paragraph" w:customStyle="1" w:styleId="E7B9E02F5DFD47149D8FA91562BCC4D778">
    <w:name w:val="E7B9E02F5DFD47149D8FA91562BCC4D778"/>
    <w:rsid w:val="00C25064"/>
    <w:rPr>
      <w:rFonts w:eastAsiaTheme="minorHAnsi"/>
    </w:rPr>
  </w:style>
  <w:style w:type="paragraph" w:customStyle="1" w:styleId="348FA061EE3C49ACAE41AEBD74E67BFB60">
    <w:name w:val="348FA061EE3C49ACAE41AEBD74E67BFB60"/>
    <w:rsid w:val="00C25064"/>
    <w:rPr>
      <w:rFonts w:eastAsiaTheme="minorHAnsi"/>
    </w:rPr>
  </w:style>
  <w:style w:type="paragraph" w:customStyle="1" w:styleId="A36C754F31F44FAB8CA89BBA09E91DAB59">
    <w:name w:val="A36C754F31F44FAB8CA89BBA09E91DAB59"/>
    <w:rsid w:val="00C25064"/>
    <w:rPr>
      <w:rFonts w:eastAsiaTheme="minorHAnsi"/>
    </w:rPr>
  </w:style>
  <w:style w:type="paragraph" w:customStyle="1" w:styleId="5E6E5BFE325243B99A437EBE6734EE8357">
    <w:name w:val="5E6E5BFE325243B99A437EBE6734EE8357"/>
    <w:rsid w:val="00C25064"/>
    <w:rPr>
      <w:rFonts w:eastAsiaTheme="minorHAnsi"/>
    </w:rPr>
  </w:style>
  <w:style w:type="paragraph" w:customStyle="1" w:styleId="8BFBF4B9CAF84A3E9019E5F9BFB7EDBA37">
    <w:name w:val="8BFBF4B9CAF84A3E9019E5F9BFB7EDBA37"/>
    <w:rsid w:val="00C25064"/>
    <w:rPr>
      <w:rFonts w:eastAsiaTheme="minorHAnsi"/>
    </w:rPr>
  </w:style>
  <w:style w:type="paragraph" w:customStyle="1" w:styleId="E2A9B0A6EF7F4D269EE1E0DCC0D2F27436">
    <w:name w:val="E2A9B0A6EF7F4D269EE1E0DCC0D2F27436"/>
    <w:rsid w:val="00C25064"/>
    <w:rPr>
      <w:rFonts w:eastAsiaTheme="minorHAnsi"/>
    </w:rPr>
  </w:style>
  <w:style w:type="paragraph" w:customStyle="1" w:styleId="3D85344DC7FE420E9D156A3EA472580F37">
    <w:name w:val="3D85344DC7FE420E9D156A3EA472580F37"/>
    <w:rsid w:val="00C25064"/>
    <w:rPr>
      <w:rFonts w:eastAsiaTheme="minorHAnsi"/>
    </w:rPr>
  </w:style>
  <w:style w:type="paragraph" w:customStyle="1" w:styleId="480EC0956E414A1EB754429E14ECECE637">
    <w:name w:val="480EC0956E414A1EB754429E14ECECE637"/>
    <w:rsid w:val="00C25064"/>
    <w:rPr>
      <w:rFonts w:eastAsiaTheme="minorHAnsi"/>
    </w:rPr>
  </w:style>
  <w:style w:type="paragraph" w:customStyle="1" w:styleId="1243330EA41B46E3954A8E47D41604AE37">
    <w:name w:val="1243330EA41B46E3954A8E47D41604AE37"/>
    <w:rsid w:val="00C25064"/>
    <w:rPr>
      <w:rFonts w:eastAsiaTheme="minorHAnsi"/>
    </w:rPr>
  </w:style>
  <w:style w:type="paragraph" w:customStyle="1" w:styleId="F21F786445334A25B289521284E86A4F37">
    <w:name w:val="F21F786445334A25B289521284E86A4F37"/>
    <w:rsid w:val="00C25064"/>
    <w:rPr>
      <w:rFonts w:eastAsiaTheme="minorHAnsi"/>
    </w:rPr>
  </w:style>
  <w:style w:type="paragraph" w:customStyle="1" w:styleId="CA2FAA98065D45E6A7B7DF7E49ADF15217">
    <w:name w:val="CA2FAA98065D45E6A7B7DF7E49ADF15217"/>
    <w:rsid w:val="00C25064"/>
    <w:rPr>
      <w:rFonts w:eastAsiaTheme="minorHAnsi"/>
    </w:rPr>
  </w:style>
  <w:style w:type="paragraph" w:customStyle="1" w:styleId="5040FA43E6264A4AA0AB784B14CB149117">
    <w:name w:val="5040FA43E6264A4AA0AB784B14CB149117"/>
    <w:rsid w:val="00C25064"/>
    <w:rPr>
      <w:rFonts w:eastAsiaTheme="minorHAnsi"/>
    </w:rPr>
  </w:style>
  <w:style w:type="paragraph" w:customStyle="1" w:styleId="2C02C55783654B578358EE5D0459700917">
    <w:name w:val="2C02C55783654B578358EE5D0459700917"/>
    <w:rsid w:val="00C25064"/>
    <w:rPr>
      <w:rFonts w:eastAsiaTheme="minorHAnsi"/>
    </w:rPr>
  </w:style>
  <w:style w:type="paragraph" w:customStyle="1" w:styleId="266E0BA7C6BD49539E62F46A8840D3FE17">
    <w:name w:val="266E0BA7C6BD49539E62F46A8840D3FE17"/>
    <w:rsid w:val="00C25064"/>
    <w:rPr>
      <w:rFonts w:eastAsiaTheme="minorHAnsi"/>
    </w:rPr>
  </w:style>
  <w:style w:type="paragraph" w:customStyle="1" w:styleId="8A9DB052E34D42839905D32D79CA143317">
    <w:name w:val="8A9DB052E34D42839905D32D79CA143317"/>
    <w:rsid w:val="00C25064"/>
    <w:rPr>
      <w:rFonts w:eastAsiaTheme="minorHAnsi"/>
    </w:rPr>
  </w:style>
  <w:style w:type="paragraph" w:customStyle="1" w:styleId="ADD35C9E239D4C729F9378280FDE323917">
    <w:name w:val="ADD35C9E239D4C729F9378280FDE323917"/>
    <w:rsid w:val="00C25064"/>
    <w:rPr>
      <w:rFonts w:eastAsiaTheme="minorHAnsi"/>
    </w:rPr>
  </w:style>
  <w:style w:type="paragraph" w:customStyle="1" w:styleId="46BB3A84DF8E41CEB6D219A67AFC1A8A17">
    <w:name w:val="46BB3A84DF8E41CEB6D219A67AFC1A8A17"/>
    <w:rsid w:val="00C25064"/>
    <w:rPr>
      <w:rFonts w:eastAsiaTheme="minorHAnsi"/>
    </w:rPr>
  </w:style>
  <w:style w:type="paragraph" w:customStyle="1" w:styleId="D8A8D272B9DB49B69EE1F951AB8CE24C2">
    <w:name w:val="D8A8D272B9DB49B69EE1F951AB8CE24C2"/>
    <w:rsid w:val="00C25064"/>
    <w:rPr>
      <w:rFonts w:eastAsiaTheme="minorHAnsi"/>
    </w:rPr>
  </w:style>
  <w:style w:type="paragraph" w:customStyle="1" w:styleId="D9663EA7183340A0A982F2EC1DA89EC82">
    <w:name w:val="D9663EA7183340A0A982F2EC1DA89EC82"/>
    <w:rsid w:val="00C25064"/>
    <w:rPr>
      <w:rFonts w:eastAsiaTheme="minorHAnsi"/>
    </w:rPr>
  </w:style>
  <w:style w:type="paragraph" w:customStyle="1" w:styleId="6751CF4A35914416BF2A2C9E4921B6542">
    <w:name w:val="6751CF4A35914416BF2A2C9E4921B6542"/>
    <w:rsid w:val="00C25064"/>
    <w:rPr>
      <w:rFonts w:eastAsiaTheme="minorHAnsi"/>
    </w:rPr>
  </w:style>
  <w:style w:type="paragraph" w:customStyle="1" w:styleId="A93CA82CF29441B79A04AB5060554E7E2">
    <w:name w:val="A93CA82CF29441B79A04AB5060554E7E2"/>
    <w:rsid w:val="00C25064"/>
    <w:rPr>
      <w:rFonts w:eastAsiaTheme="minorHAnsi"/>
    </w:rPr>
  </w:style>
  <w:style w:type="paragraph" w:customStyle="1" w:styleId="B4276F66F9C14EDAA745612D2EE5AC722">
    <w:name w:val="B4276F66F9C14EDAA745612D2EE5AC722"/>
    <w:rsid w:val="00C25064"/>
    <w:rPr>
      <w:rFonts w:eastAsiaTheme="minorHAnsi"/>
    </w:rPr>
  </w:style>
  <w:style w:type="paragraph" w:customStyle="1" w:styleId="677F52CB7199416B83F283FA19723B641">
    <w:name w:val="677F52CB7199416B83F283FA19723B641"/>
    <w:rsid w:val="00C25064"/>
    <w:rPr>
      <w:rFonts w:eastAsiaTheme="minorHAnsi"/>
    </w:rPr>
  </w:style>
  <w:style w:type="paragraph" w:customStyle="1" w:styleId="7D373289EE3246A885F1F0F8FCA3C5DA2">
    <w:name w:val="7D373289EE3246A885F1F0F8FCA3C5DA2"/>
    <w:rsid w:val="00C25064"/>
    <w:rPr>
      <w:rFonts w:eastAsiaTheme="minorHAnsi"/>
    </w:rPr>
  </w:style>
  <w:style w:type="paragraph" w:customStyle="1" w:styleId="19EE81AB8CD6437FB76E500E6774C3622">
    <w:name w:val="19EE81AB8CD6437FB76E500E6774C3622"/>
    <w:rsid w:val="00C25064"/>
    <w:rPr>
      <w:rFonts w:eastAsiaTheme="minorHAnsi"/>
    </w:rPr>
  </w:style>
  <w:style w:type="paragraph" w:customStyle="1" w:styleId="363DA1FED3474D7D8BED6BF3203BF8D82">
    <w:name w:val="363DA1FED3474D7D8BED6BF3203BF8D82"/>
    <w:rsid w:val="00C25064"/>
    <w:rPr>
      <w:rFonts w:eastAsiaTheme="minorHAnsi"/>
    </w:rPr>
  </w:style>
  <w:style w:type="paragraph" w:customStyle="1" w:styleId="1D580278B21348A39576DF396C4E03122">
    <w:name w:val="1D580278B21348A39576DF396C4E03122"/>
    <w:rsid w:val="00C25064"/>
    <w:rPr>
      <w:rFonts w:eastAsiaTheme="minorHAnsi"/>
    </w:rPr>
  </w:style>
  <w:style w:type="paragraph" w:customStyle="1" w:styleId="1B37526DD4DB4D669EE42341485F59FB1">
    <w:name w:val="1B37526DD4DB4D669EE42341485F59FB1"/>
    <w:rsid w:val="00C25064"/>
    <w:rPr>
      <w:rFonts w:eastAsiaTheme="minorHAnsi"/>
    </w:rPr>
  </w:style>
  <w:style w:type="paragraph" w:customStyle="1" w:styleId="5B540372BDCC4E3685161DE38CF4C74A2">
    <w:name w:val="5B540372BDCC4E3685161DE38CF4C74A2"/>
    <w:rsid w:val="00C25064"/>
    <w:rPr>
      <w:rFonts w:eastAsiaTheme="minorHAnsi"/>
    </w:rPr>
  </w:style>
  <w:style w:type="paragraph" w:customStyle="1" w:styleId="3D2A17B5466547C6AA3D7285455DADA52">
    <w:name w:val="3D2A17B5466547C6AA3D7285455DADA52"/>
    <w:rsid w:val="00C25064"/>
    <w:rPr>
      <w:rFonts w:eastAsiaTheme="minorHAnsi"/>
    </w:rPr>
  </w:style>
  <w:style w:type="paragraph" w:customStyle="1" w:styleId="D91DE3D95E0B469A8C85A8E00DA4BCE32">
    <w:name w:val="D91DE3D95E0B469A8C85A8E00DA4BCE32"/>
    <w:rsid w:val="00C25064"/>
    <w:rPr>
      <w:rFonts w:eastAsiaTheme="minorHAnsi"/>
    </w:rPr>
  </w:style>
  <w:style w:type="paragraph" w:customStyle="1" w:styleId="CB0DCE137873435990DB27BD6D3B99AA2">
    <w:name w:val="CB0DCE137873435990DB27BD6D3B99AA2"/>
    <w:rsid w:val="00C25064"/>
    <w:rPr>
      <w:rFonts w:eastAsiaTheme="minorHAnsi"/>
    </w:rPr>
  </w:style>
  <w:style w:type="paragraph" w:customStyle="1" w:styleId="360E8941B3E14EF7A259A4EF4D2DEAC41">
    <w:name w:val="360E8941B3E14EF7A259A4EF4D2DEAC41"/>
    <w:rsid w:val="00C25064"/>
    <w:rPr>
      <w:rFonts w:eastAsiaTheme="minorHAnsi"/>
    </w:rPr>
  </w:style>
  <w:style w:type="paragraph" w:customStyle="1" w:styleId="A049A4DAB26A40BFAA5C1D765615CAAA2">
    <w:name w:val="A049A4DAB26A40BFAA5C1D765615CAAA2"/>
    <w:rsid w:val="00C25064"/>
    <w:rPr>
      <w:rFonts w:eastAsiaTheme="minorHAnsi"/>
    </w:rPr>
  </w:style>
  <w:style w:type="paragraph" w:customStyle="1" w:styleId="F42D73C5DFD4447AAEFAFFF65C172CF82">
    <w:name w:val="F42D73C5DFD4447AAEFAFFF65C172CF82"/>
    <w:rsid w:val="00C25064"/>
    <w:rPr>
      <w:rFonts w:eastAsiaTheme="minorHAnsi"/>
    </w:rPr>
  </w:style>
  <w:style w:type="paragraph" w:customStyle="1" w:styleId="202B545721644FB68D6C76DDFE67F8407">
    <w:name w:val="202B545721644FB68D6C76DDFE67F8407"/>
    <w:rsid w:val="00C25064"/>
    <w:rPr>
      <w:rFonts w:eastAsiaTheme="minorHAnsi"/>
    </w:rPr>
  </w:style>
  <w:style w:type="paragraph" w:customStyle="1" w:styleId="E93B6F198E6B46BEB61BC1B1FEF419707">
    <w:name w:val="E93B6F198E6B46BEB61BC1B1FEF419707"/>
    <w:rsid w:val="00C25064"/>
    <w:rPr>
      <w:rFonts w:eastAsiaTheme="minorHAnsi"/>
    </w:rPr>
  </w:style>
  <w:style w:type="paragraph" w:customStyle="1" w:styleId="98FD61484FF447438326B9472798F6917">
    <w:name w:val="98FD61484FF447438326B9472798F6917"/>
    <w:rsid w:val="00C25064"/>
    <w:rPr>
      <w:rFonts w:eastAsiaTheme="minorHAnsi"/>
    </w:rPr>
  </w:style>
  <w:style w:type="paragraph" w:customStyle="1" w:styleId="6BF9463DF1EE468B984E0140A9E8859E7">
    <w:name w:val="6BF9463DF1EE468B984E0140A9E8859E7"/>
    <w:rsid w:val="00C25064"/>
    <w:rPr>
      <w:rFonts w:eastAsiaTheme="minorHAnsi"/>
    </w:rPr>
  </w:style>
  <w:style w:type="paragraph" w:customStyle="1" w:styleId="D768203606594F0587D6B1EDAAD4271B1">
    <w:name w:val="D768203606594F0587D6B1EDAAD4271B1"/>
    <w:rsid w:val="00C25064"/>
    <w:rPr>
      <w:rFonts w:eastAsiaTheme="minorHAnsi"/>
    </w:rPr>
  </w:style>
  <w:style w:type="paragraph" w:customStyle="1" w:styleId="62B1B559A70348D5B617358A50D1DB2C7">
    <w:name w:val="62B1B559A70348D5B617358A50D1DB2C7"/>
    <w:rsid w:val="00C25064"/>
    <w:rPr>
      <w:rFonts w:eastAsiaTheme="minorHAnsi"/>
    </w:rPr>
  </w:style>
  <w:style w:type="paragraph" w:customStyle="1" w:styleId="700A6C24306F4A2880C68ADAEA59396D7">
    <w:name w:val="700A6C24306F4A2880C68ADAEA59396D7"/>
    <w:rsid w:val="00C25064"/>
    <w:rPr>
      <w:rFonts w:eastAsiaTheme="minorHAnsi"/>
    </w:rPr>
  </w:style>
  <w:style w:type="paragraph" w:customStyle="1" w:styleId="3D68BEEF8B6C44EC88A9F35B5BAC38E815">
    <w:name w:val="3D68BEEF8B6C44EC88A9F35B5BAC38E815"/>
    <w:rsid w:val="00C25064"/>
    <w:rPr>
      <w:rFonts w:eastAsiaTheme="minorHAnsi"/>
    </w:rPr>
  </w:style>
  <w:style w:type="paragraph" w:customStyle="1" w:styleId="1720DC3DD6884E40B711410A0515C86415">
    <w:name w:val="1720DC3DD6884E40B711410A0515C86415"/>
    <w:rsid w:val="00C25064"/>
    <w:rPr>
      <w:rFonts w:eastAsiaTheme="minorHAnsi"/>
    </w:rPr>
  </w:style>
  <w:style w:type="paragraph" w:customStyle="1" w:styleId="42EB210FBD484D889988FAB7D975D53615">
    <w:name w:val="42EB210FBD484D889988FAB7D975D53615"/>
    <w:rsid w:val="00C25064"/>
    <w:rPr>
      <w:rFonts w:eastAsiaTheme="minorHAnsi"/>
    </w:rPr>
  </w:style>
  <w:style w:type="paragraph" w:customStyle="1" w:styleId="E7B9E02F5DFD47149D8FA91562BCC4D779">
    <w:name w:val="E7B9E02F5DFD47149D8FA91562BCC4D779"/>
    <w:rsid w:val="00BB3052"/>
    <w:rPr>
      <w:rFonts w:eastAsiaTheme="minorHAnsi"/>
    </w:rPr>
  </w:style>
  <w:style w:type="paragraph" w:customStyle="1" w:styleId="348FA061EE3C49ACAE41AEBD74E67BFB61">
    <w:name w:val="348FA061EE3C49ACAE41AEBD74E67BFB61"/>
    <w:rsid w:val="00BB3052"/>
    <w:rPr>
      <w:rFonts w:eastAsiaTheme="minorHAnsi"/>
    </w:rPr>
  </w:style>
  <w:style w:type="paragraph" w:customStyle="1" w:styleId="A36C754F31F44FAB8CA89BBA09E91DAB60">
    <w:name w:val="A36C754F31F44FAB8CA89BBA09E91DAB60"/>
    <w:rsid w:val="00BB3052"/>
    <w:rPr>
      <w:rFonts w:eastAsiaTheme="minorHAnsi"/>
    </w:rPr>
  </w:style>
  <w:style w:type="paragraph" w:customStyle="1" w:styleId="5E6E5BFE325243B99A437EBE6734EE8358">
    <w:name w:val="5E6E5BFE325243B99A437EBE6734EE8358"/>
    <w:rsid w:val="00BB3052"/>
    <w:rPr>
      <w:rFonts w:eastAsiaTheme="minorHAnsi"/>
    </w:rPr>
  </w:style>
  <w:style w:type="paragraph" w:customStyle="1" w:styleId="8BFBF4B9CAF84A3E9019E5F9BFB7EDBA38">
    <w:name w:val="8BFBF4B9CAF84A3E9019E5F9BFB7EDBA38"/>
    <w:rsid w:val="00BB3052"/>
    <w:rPr>
      <w:rFonts w:eastAsiaTheme="minorHAnsi"/>
    </w:rPr>
  </w:style>
  <w:style w:type="paragraph" w:customStyle="1" w:styleId="E2A9B0A6EF7F4D269EE1E0DCC0D2F27437">
    <w:name w:val="E2A9B0A6EF7F4D269EE1E0DCC0D2F27437"/>
    <w:rsid w:val="00BB3052"/>
    <w:rPr>
      <w:rFonts w:eastAsiaTheme="minorHAnsi"/>
    </w:rPr>
  </w:style>
  <w:style w:type="paragraph" w:customStyle="1" w:styleId="3D85344DC7FE420E9D156A3EA472580F38">
    <w:name w:val="3D85344DC7FE420E9D156A3EA472580F38"/>
    <w:rsid w:val="00BB3052"/>
    <w:rPr>
      <w:rFonts w:eastAsiaTheme="minorHAnsi"/>
    </w:rPr>
  </w:style>
  <w:style w:type="paragraph" w:customStyle="1" w:styleId="480EC0956E414A1EB754429E14ECECE638">
    <w:name w:val="480EC0956E414A1EB754429E14ECECE638"/>
    <w:rsid w:val="00BB3052"/>
    <w:rPr>
      <w:rFonts w:eastAsiaTheme="minorHAnsi"/>
    </w:rPr>
  </w:style>
  <w:style w:type="paragraph" w:customStyle="1" w:styleId="1243330EA41B46E3954A8E47D41604AE38">
    <w:name w:val="1243330EA41B46E3954A8E47D41604AE38"/>
    <w:rsid w:val="00BB3052"/>
    <w:rPr>
      <w:rFonts w:eastAsiaTheme="minorHAnsi"/>
    </w:rPr>
  </w:style>
  <w:style w:type="paragraph" w:customStyle="1" w:styleId="F21F786445334A25B289521284E86A4F38">
    <w:name w:val="F21F786445334A25B289521284E86A4F38"/>
    <w:rsid w:val="00BB3052"/>
    <w:rPr>
      <w:rFonts w:eastAsiaTheme="minorHAnsi"/>
    </w:rPr>
  </w:style>
  <w:style w:type="paragraph" w:customStyle="1" w:styleId="CA2FAA98065D45E6A7B7DF7E49ADF15218">
    <w:name w:val="CA2FAA98065D45E6A7B7DF7E49ADF15218"/>
    <w:rsid w:val="00BB3052"/>
    <w:rPr>
      <w:rFonts w:eastAsiaTheme="minorHAnsi"/>
    </w:rPr>
  </w:style>
  <w:style w:type="paragraph" w:customStyle="1" w:styleId="5040FA43E6264A4AA0AB784B14CB149118">
    <w:name w:val="5040FA43E6264A4AA0AB784B14CB149118"/>
    <w:rsid w:val="00BB3052"/>
    <w:rPr>
      <w:rFonts w:eastAsiaTheme="minorHAnsi"/>
    </w:rPr>
  </w:style>
  <w:style w:type="paragraph" w:customStyle="1" w:styleId="2C02C55783654B578358EE5D0459700918">
    <w:name w:val="2C02C55783654B578358EE5D0459700918"/>
    <w:rsid w:val="00BB3052"/>
    <w:rPr>
      <w:rFonts w:eastAsiaTheme="minorHAnsi"/>
    </w:rPr>
  </w:style>
  <w:style w:type="paragraph" w:customStyle="1" w:styleId="266E0BA7C6BD49539E62F46A8840D3FE18">
    <w:name w:val="266E0BA7C6BD49539E62F46A8840D3FE18"/>
    <w:rsid w:val="00BB3052"/>
    <w:rPr>
      <w:rFonts w:eastAsiaTheme="minorHAnsi"/>
    </w:rPr>
  </w:style>
  <w:style w:type="paragraph" w:customStyle="1" w:styleId="8A9DB052E34D42839905D32D79CA143318">
    <w:name w:val="8A9DB052E34D42839905D32D79CA143318"/>
    <w:rsid w:val="00BB3052"/>
    <w:rPr>
      <w:rFonts w:eastAsiaTheme="minorHAnsi"/>
    </w:rPr>
  </w:style>
  <w:style w:type="paragraph" w:customStyle="1" w:styleId="ADD35C9E239D4C729F9378280FDE323918">
    <w:name w:val="ADD35C9E239D4C729F9378280FDE323918"/>
    <w:rsid w:val="00BB3052"/>
    <w:rPr>
      <w:rFonts w:eastAsiaTheme="minorHAnsi"/>
    </w:rPr>
  </w:style>
  <w:style w:type="paragraph" w:customStyle="1" w:styleId="46BB3A84DF8E41CEB6D219A67AFC1A8A18">
    <w:name w:val="46BB3A84DF8E41CEB6D219A67AFC1A8A18"/>
    <w:rsid w:val="00BB3052"/>
    <w:rPr>
      <w:rFonts w:eastAsiaTheme="minorHAnsi"/>
    </w:rPr>
  </w:style>
  <w:style w:type="paragraph" w:customStyle="1" w:styleId="D8A8D272B9DB49B69EE1F951AB8CE24C3">
    <w:name w:val="D8A8D272B9DB49B69EE1F951AB8CE24C3"/>
    <w:rsid w:val="00BB3052"/>
    <w:rPr>
      <w:rFonts w:eastAsiaTheme="minorHAnsi"/>
    </w:rPr>
  </w:style>
  <w:style w:type="paragraph" w:customStyle="1" w:styleId="D9663EA7183340A0A982F2EC1DA89EC83">
    <w:name w:val="D9663EA7183340A0A982F2EC1DA89EC83"/>
    <w:rsid w:val="00BB3052"/>
    <w:rPr>
      <w:rFonts w:eastAsiaTheme="minorHAnsi"/>
    </w:rPr>
  </w:style>
  <w:style w:type="paragraph" w:customStyle="1" w:styleId="6751CF4A35914416BF2A2C9E4921B6543">
    <w:name w:val="6751CF4A35914416BF2A2C9E4921B6543"/>
    <w:rsid w:val="00BB3052"/>
    <w:rPr>
      <w:rFonts w:eastAsiaTheme="minorHAnsi"/>
    </w:rPr>
  </w:style>
  <w:style w:type="paragraph" w:customStyle="1" w:styleId="A93CA82CF29441B79A04AB5060554E7E3">
    <w:name w:val="A93CA82CF29441B79A04AB5060554E7E3"/>
    <w:rsid w:val="00BB3052"/>
    <w:rPr>
      <w:rFonts w:eastAsiaTheme="minorHAnsi"/>
    </w:rPr>
  </w:style>
  <w:style w:type="paragraph" w:customStyle="1" w:styleId="B4276F66F9C14EDAA745612D2EE5AC723">
    <w:name w:val="B4276F66F9C14EDAA745612D2EE5AC723"/>
    <w:rsid w:val="00BB3052"/>
    <w:rPr>
      <w:rFonts w:eastAsiaTheme="minorHAnsi"/>
    </w:rPr>
  </w:style>
  <w:style w:type="paragraph" w:customStyle="1" w:styleId="677F52CB7199416B83F283FA19723B642">
    <w:name w:val="677F52CB7199416B83F283FA19723B642"/>
    <w:rsid w:val="00BB3052"/>
    <w:rPr>
      <w:rFonts w:eastAsiaTheme="minorHAnsi"/>
    </w:rPr>
  </w:style>
  <w:style w:type="paragraph" w:customStyle="1" w:styleId="7D373289EE3246A885F1F0F8FCA3C5DA3">
    <w:name w:val="7D373289EE3246A885F1F0F8FCA3C5DA3"/>
    <w:rsid w:val="00BB3052"/>
    <w:rPr>
      <w:rFonts w:eastAsiaTheme="minorHAnsi"/>
    </w:rPr>
  </w:style>
  <w:style w:type="paragraph" w:customStyle="1" w:styleId="19EE81AB8CD6437FB76E500E6774C3623">
    <w:name w:val="19EE81AB8CD6437FB76E500E6774C3623"/>
    <w:rsid w:val="00BB3052"/>
    <w:rPr>
      <w:rFonts w:eastAsiaTheme="minorHAnsi"/>
    </w:rPr>
  </w:style>
  <w:style w:type="paragraph" w:customStyle="1" w:styleId="363DA1FED3474D7D8BED6BF3203BF8D83">
    <w:name w:val="363DA1FED3474D7D8BED6BF3203BF8D83"/>
    <w:rsid w:val="00BB3052"/>
    <w:rPr>
      <w:rFonts w:eastAsiaTheme="minorHAnsi"/>
    </w:rPr>
  </w:style>
  <w:style w:type="paragraph" w:customStyle="1" w:styleId="1D580278B21348A39576DF396C4E03123">
    <w:name w:val="1D580278B21348A39576DF396C4E03123"/>
    <w:rsid w:val="00BB3052"/>
    <w:rPr>
      <w:rFonts w:eastAsiaTheme="minorHAnsi"/>
    </w:rPr>
  </w:style>
  <w:style w:type="paragraph" w:customStyle="1" w:styleId="1B37526DD4DB4D669EE42341485F59FB2">
    <w:name w:val="1B37526DD4DB4D669EE42341485F59FB2"/>
    <w:rsid w:val="00BB3052"/>
    <w:rPr>
      <w:rFonts w:eastAsiaTheme="minorHAnsi"/>
    </w:rPr>
  </w:style>
  <w:style w:type="paragraph" w:customStyle="1" w:styleId="5B540372BDCC4E3685161DE38CF4C74A3">
    <w:name w:val="5B540372BDCC4E3685161DE38CF4C74A3"/>
    <w:rsid w:val="00BB3052"/>
    <w:rPr>
      <w:rFonts w:eastAsiaTheme="minorHAnsi"/>
    </w:rPr>
  </w:style>
  <w:style w:type="paragraph" w:customStyle="1" w:styleId="3D2A17B5466547C6AA3D7285455DADA53">
    <w:name w:val="3D2A17B5466547C6AA3D7285455DADA53"/>
    <w:rsid w:val="00BB3052"/>
    <w:rPr>
      <w:rFonts w:eastAsiaTheme="minorHAnsi"/>
    </w:rPr>
  </w:style>
  <w:style w:type="paragraph" w:customStyle="1" w:styleId="D91DE3D95E0B469A8C85A8E00DA4BCE33">
    <w:name w:val="D91DE3D95E0B469A8C85A8E00DA4BCE33"/>
    <w:rsid w:val="00BB3052"/>
    <w:rPr>
      <w:rFonts w:eastAsiaTheme="minorHAnsi"/>
    </w:rPr>
  </w:style>
  <w:style w:type="paragraph" w:customStyle="1" w:styleId="CB0DCE137873435990DB27BD6D3B99AA3">
    <w:name w:val="CB0DCE137873435990DB27BD6D3B99AA3"/>
    <w:rsid w:val="00BB3052"/>
    <w:rPr>
      <w:rFonts w:eastAsiaTheme="minorHAnsi"/>
    </w:rPr>
  </w:style>
  <w:style w:type="paragraph" w:customStyle="1" w:styleId="360E8941B3E14EF7A259A4EF4D2DEAC42">
    <w:name w:val="360E8941B3E14EF7A259A4EF4D2DEAC42"/>
    <w:rsid w:val="00BB3052"/>
    <w:rPr>
      <w:rFonts w:eastAsiaTheme="minorHAnsi"/>
    </w:rPr>
  </w:style>
  <w:style w:type="paragraph" w:customStyle="1" w:styleId="A049A4DAB26A40BFAA5C1D765615CAAA3">
    <w:name w:val="A049A4DAB26A40BFAA5C1D765615CAAA3"/>
    <w:rsid w:val="00BB3052"/>
    <w:rPr>
      <w:rFonts w:eastAsiaTheme="minorHAnsi"/>
    </w:rPr>
  </w:style>
  <w:style w:type="paragraph" w:customStyle="1" w:styleId="F42D73C5DFD4447AAEFAFFF65C172CF83">
    <w:name w:val="F42D73C5DFD4447AAEFAFFF65C172CF83"/>
    <w:rsid w:val="00BB3052"/>
    <w:rPr>
      <w:rFonts w:eastAsiaTheme="minorHAnsi"/>
    </w:rPr>
  </w:style>
  <w:style w:type="paragraph" w:customStyle="1" w:styleId="202B545721644FB68D6C76DDFE67F8408">
    <w:name w:val="202B545721644FB68D6C76DDFE67F8408"/>
    <w:rsid w:val="00BB3052"/>
    <w:rPr>
      <w:rFonts w:eastAsiaTheme="minorHAnsi"/>
    </w:rPr>
  </w:style>
  <w:style w:type="paragraph" w:customStyle="1" w:styleId="E93B6F198E6B46BEB61BC1B1FEF419708">
    <w:name w:val="E93B6F198E6B46BEB61BC1B1FEF419708"/>
    <w:rsid w:val="00BB3052"/>
    <w:rPr>
      <w:rFonts w:eastAsiaTheme="minorHAnsi"/>
    </w:rPr>
  </w:style>
  <w:style w:type="paragraph" w:customStyle="1" w:styleId="98FD61484FF447438326B9472798F6918">
    <w:name w:val="98FD61484FF447438326B9472798F6918"/>
    <w:rsid w:val="00BB3052"/>
    <w:rPr>
      <w:rFonts w:eastAsiaTheme="minorHAnsi"/>
    </w:rPr>
  </w:style>
  <w:style w:type="paragraph" w:customStyle="1" w:styleId="6BF9463DF1EE468B984E0140A9E8859E8">
    <w:name w:val="6BF9463DF1EE468B984E0140A9E8859E8"/>
    <w:rsid w:val="00BB3052"/>
    <w:rPr>
      <w:rFonts w:eastAsiaTheme="minorHAnsi"/>
    </w:rPr>
  </w:style>
  <w:style w:type="paragraph" w:customStyle="1" w:styleId="D768203606594F0587D6B1EDAAD4271B2">
    <w:name w:val="D768203606594F0587D6B1EDAAD4271B2"/>
    <w:rsid w:val="00BB3052"/>
    <w:rPr>
      <w:rFonts w:eastAsiaTheme="minorHAnsi"/>
    </w:rPr>
  </w:style>
  <w:style w:type="paragraph" w:customStyle="1" w:styleId="62B1B559A70348D5B617358A50D1DB2C8">
    <w:name w:val="62B1B559A70348D5B617358A50D1DB2C8"/>
    <w:rsid w:val="00BB3052"/>
    <w:rPr>
      <w:rFonts w:eastAsiaTheme="minorHAnsi"/>
    </w:rPr>
  </w:style>
  <w:style w:type="paragraph" w:customStyle="1" w:styleId="700A6C24306F4A2880C68ADAEA59396D8">
    <w:name w:val="700A6C24306F4A2880C68ADAEA59396D8"/>
    <w:rsid w:val="00BB3052"/>
    <w:rPr>
      <w:rFonts w:eastAsiaTheme="minorHAnsi"/>
    </w:rPr>
  </w:style>
  <w:style w:type="paragraph" w:customStyle="1" w:styleId="3D68BEEF8B6C44EC88A9F35B5BAC38E816">
    <w:name w:val="3D68BEEF8B6C44EC88A9F35B5BAC38E816"/>
    <w:rsid w:val="00BB3052"/>
    <w:rPr>
      <w:rFonts w:eastAsiaTheme="minorHAnsi"/>
    </w:rPr>
  </w:style>
  <w:style w:type="paragraph" w:customStyle="1" w:styleId="1720DC3DD6884E40B711410A0515C86416">
    <w:name w:val="1720DC3DD6884E40B711410A0515C86416"/>
    <w:rsid w:val="00BB3052"/>
    <w:rPr>
      <w:rFonts w:eastAsiaTheme="minorHAnsi"/>
    </w:rPr>
  </w:style>
  <w:style w:type="paragraph" w:customStyle="1" w:styleId="42EB210FBD484D889988FAB7D975D53616">
    <w:name w:val="42EB210FBD484D889988FAB7D975D53616"/>
    <w:rsid w:val="00BB3052"/>
    <w:rPr>
      <w:rFonts w:eastAsiaTheme="minorHAnsi"/>
    </w:rPr>
  </w:style>
  <w:style w:type="paragraph" w:customStyle="1" w:styleId="9D46DB925431401499A98680458FC820">
    <w:name w:val="9D46DB925431401499A98680458FC820"/>
    <w:rsid w:val="00BB3052"/>
  </w:style>
  <w:style w:type="paragraph" w:customStyle="1" w:styleId="E88D727CDC864C228646581E5BBC716A">
    <w:name w:val="E88D727CDC864C228646581E5BBC716A"/>
    <w:rsid w:val="00BB3052"/>
  </w:style>
  <w:style w:type="paragraph" w:customStyle="1" w:styleId="82EE03667DC344C5822C25955619B49E">
    <w:name w:val="82EE03667DC344C5822C25955619B49E"/>
    <w:rsid w:val="00BB3052"/>
  </w:style>
  <w:style w:type="paragraph" w:customStyle="1" w:styleId="A5E7E25D680F49A591205B28862A2C68">
    <w:name w:val="A5E7E25D680F49A591205B28862A2C68"/>
    <w:rsid w:val="00BB3052"/>
  </w:style>
  <w:style w:type="paragraph" w:customStyle="1" w:styleId="1CFA8EDAC4BB48AAB3E714AE7D3AB91D">
    <w:name w:val="1CFA8EDAC4BB48AAB3E714AE7D3AB91D"/>
    <w:rsid w:val="00BB3052"/>
  </w:style>
  <w:style w:type="paragraph" w:customStyle="1" w:styleId="AE3DD54FEDC046ABB62339DE9BD86A55">
    <w:name w:val="AE3DD54FEDC046ABB62339DE9BD86A55"/>
    <w:rsid w:val="00BB3052"/>
  </w:style>
  <w:style w:type="paragraph" w:customStyle="1" w:styleId="5016B42EEB964C8A9CA4E09CC968D1CB">
    <w:name w:val="5016B42EEB964C8A9CA4E09CC968D1CB"/>
    <w:rsid w:val="00BB3052"/>
  </w:style>
  <w:style w:type="paragraph" w:customStyle="1" w:styleId="A562CC78C68549AEBA26A02DF4645278">
    <w:name w:val="A562CC78C68549AEBA26A02DF4645278"/>
    <w:rsid w:val="00BB3052"/>
  </w:style>
  <w:style w:type="paragraph" w:customStyle="1" w:styleId="2D21C36BAF714C0B9DDA393DE6198FA5">
    <w:name w:val="2D21C36BAF714C0B9DDA393DE6198FA5"/>
    <w:rsid w:val="00BB3052"/>
  </w:style>
  <w:style w:type="paragraph" w:customStyle="1" w:styleId="042F78D0CA9C42059DF015FA555344F0">
    <w:name w:val="042F78D0CA9C42059DF015FA555344F0"/>
    <w:rsid w:val="00BB3052"/>
  </w:style>
  <w:style w:type="paragraph" w:customStyle="1" w:styleId="8C586E63D3B64E2FAF7EB81FFFF81FB8">
    <w:name w:val="8C586E63D3B64E2FAF7EB81FFFF81FB8"/>
    <w:rsid w:val="00BB3052"/>
  </w:style>
  <w:style w:type="paragraph" w:customStyle="1" w:styleId="DC74E1E9591C4A10A35B76C0AC12E828">
    <w:name w:val="DC74E1E9591C4A10A35B76C0AC12E828"/>
    <w:rsid w:val="00BB3052"/>
  </w:style>
  <w:style w:type="paragraph" w:customStyle="1" w:styleId="477821D61934498EBF802B6F08A1C8A0">
    <w:name w:val="477821D61934498EBF802B6F08A1C8A0"/>
    <w:rsid w:val="00BB3052"/>
  </w:style>
  <w:style w:type="paragraph" w:customStyle="1" w:styleId="18EA21067ABA4B009FCDD46CBC3AFDD9">
    <w:name w:val="18EA21067ABA4B009FCDD46CBC3AFDD9"/>
    <w:rsid w:val="00BB3052"/>
  </w:style>
  <w:style w:type="paragraph" w:customStyle="1" w:styleId="5F16D5E4B20D435DAA551392C79DC46F">
    <w:name w:val="5F16D5E4B20D435DAA551392C79DC46F"/>
    <w:rsid w:val="00BB3052"/>
  </w:style>
  <w:style w:type="paragraph" w:customStyle="1" w:styleId="5AC1104FFBB64F3C965FAA3D10882B73">
    <w:name w:val="5AC1104FFBB64F3C965FAA3D10882B73"/>
    <w:rsid w:val="00BB3052"/>
  </w:style>
  <w:style w:type="paragraph" w:customStyle="1" w:styleId="E7B9E02F5DFD47149D8FA91562BCC4D780">
    <w:name w:val="E7B9E02F5DFD47149D8FA91562BCC4D780"/>
    <w:rsid w:val="00BB3052"/>
    <w:rPr>
      <w:rFonts w:eastAsiaTheme="minorHAnsi"/>
    </w:rPr>
  </w:style>
  <w:style w:type="paragraph" w:customStyle="1" w:styleId="348FA061EE3C49ACAE41AEBD74E67BFB62">
    <w:name w:val="348FA061EE3C49ACAE41AEBD74E67BFB62"/>
    <w:rsid w:val="00BB3052"/>
    <w:rPr>
      <w:rFonts w:eastAsiaTheme="minorHAnsi"/>
    </w:rPr>
  </w:style>
  <w:style w:type="paragraph" w:customStyle="1" w:styleId="A36C754F31F44FAB8CA89BBA09E91DAB61">
    <w:name w:val="A36C754F31F44FAB8CA89BBA09E91DAB61"/>
    <w:rsid w:val="00BB3052"/>
    <w:rPr>
      <w:rFonts w:eastAsiaTheme="minorHAnsi"/>
    </w:rPr>
  </w:style>
  <w:style w:type="paragraph" w:customStyle="1" w:styleId="5E6E5BFE325243B99A437EBE6734EE8359">
    <w:name w:val="5E6E5BFE325243B99A437EBE6734EE8359"/>
    <w:rsid w:val="00BB3052"/>
    <w:rPr>
      <w:rFonts w:eastAsiaTheme="minorHAnsi"/>
    </w:rPr>
  </w:style>
  <w:style w:type="paragraph" w:customStyle="1" w:styleId="8BFBF4B9CAF84A3E9019E5F9BFB7EDBA39">
    <w:name w:val="8BFBF4B9CAF84A3E9019E5F9BFB7EDBA39"/>
    <w:rsid w:val="00BB3052"/>
    <w:rPr>
      <w:rFonts w:eastAsiaTheme="minorHAnsi"/>
    </w:rPr>
  </w:style>
  <w:style w:type="paragraph" w:customStyle="1" w:styleId="E2A9B0A6EF7F4D269EE1E0DCC0D2F27438">
    <w:name w:val="E2A9B0A6EF7F4D269EE1E0DCC0D2F27438"/>
    <w:rsid w:val="00BB3052"/>
    <w:rPr>
      <w:rFonts w:eastAsiaTheme="minorHAnsi"/>
    </w:rPr>
  </w:style>
  <w:style w:type="paragraph" w:customStyle="1" w:styleId="3D85344DC7FE420E9D156A3EA472580F39">
    <w:name w:val="3D85344DC7FE420E9D156A3EA472580F39"/>
    <w:rsid w:val="00BB3052"/>
    <w:rPr>
      <w:rFonts w:eastAsiaTheme="minorHAnsi"/>
    </w:rPr>
  </w:style>
  <w:style w:type="paragraph" w:customStyle="1" w:styleId="480EC0956E414A1EB754429E14ECECE639">
    <w:name w:val="480EC0956E414A1EB754429E14ECECE639"/>
    <w:rsid w:val="00BB3052"/>
    <w:rPr>
      <w:rFonts w:eastAsiaTheme="minorHAnsi"/>
    </w:rPr>
  </w:style>
  <w:style w:type="paragraph" w:customStyle="1" w:styleId="1243330EA41B46E3954A8E47D41604AE39">
    <w:name w:val="1243330EA41B46E3954A8E47D41604AE39"/>
    <w:rsid w:val="00BB3052"/>
    <w:rPr>
      <w:rFonts w:eastAsiaTheme="minorHAnsi"/>
    </w:rPr>
  </w:style>
  <w:style w:type="paragraph" w:customStyle="1" w:styleId="F21F786445334A25B289521284E86A4F39">
    <w:name w:val="F21F786445334A25B289521284E86A4F39"/>
    <w:rsid w:val="00BB3052"/>
    <w:rPr>
      <w:rFonts w:eastAsiaTheme="minorHAnsi"/>
    </w:rPr>
  </w:style>
  <w:style w:type="paragraph" w:customStyle="1" w:styleId="CA2FAA98065D45E6A7B7DF7E49ADF15219">
    <w:name w:val="CA2FAA98065D45E6A7B7DF7E49ADF15219"/>
    <w:rsid w:val="00BB3052"/>
    <w:rPr>
      <w:rFonts w:eastAsiaTheme="minorHAnsi"/>
    </w:rPr>
  </w:style>
  <w:style w:type="paragraph" w:customStyle="1" w:styleId="5040FA43E6264A4AA0AB784B14CB149119">
    <w:name w:val="5040FA43E6264A4AA0AB784B14CB149119"/>
    <w:rsid w:val="00BB3052"/>
    <w:rPr>
      <w:rFonts w:eastAsiaTheme="minorHAnsi"/>
    </w:rPr>
  </w:style>
  <w:style w:type="paragraph" w:customStyle="1" w:styleId="2C02C55783654B578358EE5D0459700919">
    <w:name w:val="2C02C55783654B578358EE5D0459700919"/>
    <w:rsid w:val="00BB3052"/>
    <w:rPr>
      <w:rFonts w:eastAsiaTheme="minorHAnsi"/>
    </w:rPr>
  </w:style>
  <w:style w:type="paragraph" w:customStyle="1" w:styleId="266E0BA7C6BD49539E62F46A8840D3FE19">
    <w:name w:val="266E0BA7C6BD49539E62F46A8840D3FE19"/>
    <w:rsid w:val="00BB3052"/>
    <w:rPr>
      <w:rFonts w:eastAsiaTheme="minorHAnsi"/>
    </w:rPr>
  </w:style>
  <w:style w:type="paragraph" w:customStyle="1" w:styleId="8A9DB052E34D42839905D32D79CA143319">
    <w:name w:val="8A9DB052E34D42839905D32D79CA143319"/>
    <w:rsid w:val="00BB3052"/>
    <w:rPr>
      <w:rFonts w:eastAsiaTheme="minorHAnsi"/>
    </w:rPr>
  </w:style>
  <w:style w:type="paragraph" w:customStyle="1" w:styleId="ADD35C9E239D4C729F9378280FDE323919">
    <w:name w:val="ADD35C9E239D4C729F9378280FDE323919"/>
    <w:rsid w:val="00BB3052"/>
    <w:rPr>
      <w:rFonts w:eastAsiaTheme="minorHAnsi"/>
    </w:rPr>
  </w:style>
  <w:style w:type="paragraph" w:customStyle="1" w:styleId="46BB3A84DF8E41CEB6D219A67AFC1A8A19">
    <w:name w:val="46BB3A84DF8E41CEB6D219A67AFC1A8A19"/>
    <w:rsid w:val="00BB3052"/>
    <w:rPr>
      <w:rFonts w:eastAsiaTheme="minorHAnsi"/>
    </w:rPr>
  </w:style>
  <w:style w:type="paragraph" w:customStyle="1" w:styleId="E88D727CDC864C228646581E5BBC716A1">
    <w:name w:val="E88D727CDC864C228646581E5BBC716A1"/>
    <w:rsid w:val="00BB3052"/>
    <w:rPr>
      <w:rFonts w:eastAsiaTheme="minorHAnsi"/>
    </w:rPr>
  </w:style>
  <w:style w:type="paragraph" w:customStyle="1" w:styleId="82EE03667DC344C5822C25955619B49E1">
    <w:name w:val="82EE03667DC344C5822C25955619B49E1"/>
    <w:rsid w:val="00BB3052"/>
    <w:rPr>
      <w:rFonts w:eastAsiaTheme="minorHAnsi"/>
    </w:rPr>
  </w:style>
  <w:style w:type="paragraph" w:customStyle="1" w:styleId="A5E7E25D680F49A591205B28862A2C681">
    <w:name w:val="A5E7E25D680F49A591205B28862A2C681"/>
    <w:rsid w:val="00BB3052"/>
    <w:rPr>
      <w:rFonts w:eastAsiaTheme="minorHAnsi"/>
    </w:rPr>
  </w:style>
  <w:style w:type="paragraph" w:customStyle="1" w:styleId="AE3DD54FEDC046ABB62339DE9BD86A551">
    <w:name w:val="AE3DD54FEDC046ABB62339DE9BD86A551"/>
    <w:rsid w:val="00BB3052"/>
    <w:rPr>
      <w:rFonts w:eastAsiaTheme="minorHAnsi"/>
    </w:rPr>
  </w:style>
  <w:style w:type="paragraph" w:customStyle="1" w:styleId="5016B42EEB964C8A9CA4E09CC968D1CB1">
    <w:name w:val="5016B42EEB964C8A9CA4E09CC968D1CB1"/>
    <w:rsid w:val="00BB3052"/>
    <w:rPr>
      <w:rFonts w:eastAsiaTheme="minorHAnsi"/>
    </w:rPr>
  </w:style>
  <w:style w:type="paragraph" w:customStyle="1" w:styleId="A562CC78C68549AEBA26A02DF46452781">
    <w:name w:val="A562CC78C68549AEBA26A02DF46452781"/>
    <w:rsid w:val="00BB3052"/>
    <w:rPr>
      <w:rFonts w:eastAsiaTheme="minorHAnsi"/>
    </w:rPr>
  </w:style>
  <w:style w:type="paragraph" w:customStyle="1" w:styleId="2D21C36BAF714C0B9DDA393DE6198FA51">
    <w:name w:val="2D21C36BAF714C0B9DDA393DE6198FA51"/>
    <w:rsid w:val="00BB3052"/>
    <w:rPr>
      <w:rFonts w:eastAsiaTheme="minorHAnsi"/>
    </w:rPr>
  </w:style>
  <w:style w:type="paragraph" w:customStyle="1" w:styleId="042F78D0CA9C42059DF015FA555344F01">
    <w:name w:val="042F78D0CA9C42059DF015FA555344F01"/>
    <w:rsid w:val="00BB3052"/>
    <w:rPr>
      <w:rFonts w:eastAsiaTheme="minorHAnsi"/>
    </w:rPr>
  </w:style>
  <w:style w:type="paragraph" w:customStyle="1" w:styleId="8C586E63D3B64E2FAF7EB81FFFF81FB81">
    <w:name w:val="8C586E63D3B64E2FAF7EB81FFFF81FB81"/>
    <w:rsid w:val="00BB3052"/>
    <w:rPr>
      <w:rFonts w:eastAsiaTheme="minorHAnsi"/>
    </w:rPr>
  </w:style>
  <w:style w:type="paragraph" w:customStyle="1" w:styleId="DC74E1E9591C4A10A35B76C0AC12E8281">
    <w:name w:val="DC74E1E9591C4A10A35B76C0AC12E8281"/>
    <w:rsid w:val="00BB3052"/>
    <w:rPr>
      <w:rFonts w:eastAsiaTheme="minorHAnsi"/>
    </w:rPr>
  </w:style>
  <w:style w:type="paragraph" w:customStyle="1" w:styleId="477821D61934498EBF802B6F08A1C8A01">
    <w:name w:val="477821D61934498EBF802B6F08A1C8A01"/>
    <w:rsid w:val="00BB3052"/>
    <w:rPr>
      <w:rFonts w:eastAsiaTheme="minorHAnsi"/>
    </w:rPr>
  </w:style>
  <w:style w:type="paragraph" w:customStyle="1" w:styleId="18EA21067ABA4B009FCDD46CBC3AFDD91">
    <w:name w:val="18EA21067ABA4B009FCDD46CBC3AFDD91"/>
    <w:rsid w:val="00BB3052"/>
    <w:rPr>
      <w:rFonts w:eastAsiaTheme="minorHAnsi"/>
    </w:rPr>
  </w:style>
  <w:style w:type="paragraph" w:customStyle="1" w:styleId="5F16D5E4B20D435DAA551392C79DC46F1">
    <w:name w:val="5F16D5E4B20D435DAA551392C79DC46F1"/>
    <w:rsid w:val="00BB3052"/>
    <w:rPr>
      <w:rFonts w:eastAsiaTheme="minorHAnsi"/>
    </w:rPr>
  </w:style>
  <w:style w:type="paragraph" w:customStyle="1" w:styleId="5AC1104FFBB64F3C965FAA3D10882B731">
    <w:name w:val="5AC1104FFBB64F3C965FAA3D10882B731"/>
    <w:rsid w:val="00BB3052"/>
    <w:rPr>
      <w:rFonts w:eastAsiaTheme="minorHAnsi"/>
    </w:rPr>
  </w:style>
  <w:style w:type="paragraph" w:customStyle="1" w:styleId="D768203606594F0587D6B1EDAAD4271B3">
    <w:name w:val="D768203606594F0587D6B1EDAAD4271B3"/>
    <w:rsid w:val="00BB3052"/>
    <w:rPr>
      <w:rFonts w:eastAsiaTheme="minorHAnsi"/>
    </w:rPr>
  </w:style>
  <w:style w:type="paragraph" w:customStyle="1" w:styleId="62B1B559A70348D5B617358A50D1DB2C9">
    <w:name w:val="62B1B559A70348D5B617358A50D1DB2C9"/>
    <w:rsid w:val="00BB3052"/>
    <w:rPr>
      <w:rFonts w:eastAsiaTheme="minorHAnsi"/>
    </w:rPr>
  </w:style>
  <w:style w:type="paragraph" w:customStyle="1" w:styleId="700A6C24306F4A2880C68ADAEA59396D9">
    <w:name w:val="700A6C24306F4A2880C68ADAEA59396D9"/>
    <w:rsid w:val="00BB3052"/>
    <w:rPr>
      <w:rFonts w:eastAsiaTheme="minorHAnsi"/>
    </w:rPr>
  </w:style>
  <w:style w:type="paragraph" w:customStyle="1" w:styleId="3D68BEEF8B6C44EC88A9F35B5BAC38E817">
    <w:name w:val="3D68BEEF8B6C44EC88A9F35B5BAC38E817"/>
    <w:rsid w:val="00BB3052"/>
    <w:rPr>
      <w:rFonts w:eastAsiaTheme="minorHAnsi"/>
    </w:rPr>
  </w:style>
  <w:style w:type="paragraph" w:customStyle="1" w:styleId="1720DC3DD6884E40B711410A0515C86417">
    <w:name w:val="1720DC3DD6884E40B711410A0515C86417"/>
    <w:rsid w:val="00BB3052"/>
    <w:rPr>
      <w:rFonts w:eastAsiaTheme="minorHAnsi"/>
    </w:rPr>
  </w:style>
  <w:style w:type="paragraph" w:customStyle="1" w:styleId="42EB210FBD484D889988FAB7D975D53617">
    <w:name w:val="42EB210FBD484D889988FAB7D975D53617"/>
    <w:rsid w:val="00BB3052"/>
    <w:rPr>
      <w:rFonts w:eastAsiaTheme="minorHAnsi"/>
    </w:rPr>
  </w:style>
  <w:style w:type="paragraph" w:customStyle="1" w:styleId="E7B9E02F5DFD47149D8FA91562BCC4D781">
    <w:name w:val="E7B9E02F5DFD47149D8FA91562BCC4D781"/>
    <w:rsid w:val="005C69C5"/>
    <w:rPr>
      <w:rFonts w:eastAsiaTheme="minorHAnsi"/>
    </w:rPr>
  </w:style>
  <w:style w:type="paragraph" w:customStyle="1" w:styleId="348FA061EE3C49ACAE41AEBD74E67BFB63">
    <w:name w:val="348FA061EE3C49ACAE41AEBD74E67BFB63"/>
    <w:rsid w:val="005C69C5"/>
    <w:rPr>
      <w:rFonts w:eastAsiaTheme="minorHAnsi"/>
    </w:rPr>
  </w:style>
  <w:style w:type="paragraph" w:customStyle="1" w:styleId="A36C754F31F44FAB8CA89BBA09E91DAB62">
    <w:name w:val="A36C754F31F44FAB8CA89BBA09E91DAB62"/>
    <w:rsid w:val="005C69C5"/>
    <w:rPr>
      <w:rFonts w:eastAsiaTheme="minorHAnsi"/>
    </w:rPr>
  </w:style>
  <w:style w:type="paragraph" w:customStyle="1" w:styleId="5E6E5BFE325243B99A437EBE6734EE8360">
    <w:name w:val="5E6E5BFE325243B99A437EBE6734EE8360"/>
    <w:rsid w:val="005C69C5"/>
    <w:rPr>
      <w:rFonts w:eastAsiaTheme="minorHAnsi"/>
    </w:rPr>
  </w:style>
  <w:style w:type="paragraph" w:customStyle="1" w:styleId="8BFBF4B9CAF84A3E9019E5F9BFB7EDBA40">
    <w:name w:val="8BFBF4B9CAF84A3E9019E5F9BFB7EDBA40"/>
    <w:rsid w:val="005C69C5"/>
    <w:rPr>
      <w:rFonts w:eastAsiaTheme="minorHAnsi"/>
    </w:rPr>
  </w:style>
  <w:style w:type="paragraph" w:customStyle="1" w:styleId="E2A9B0A6EF7F4D269EE1E0DCC0D2F27439">
    <w:name w:val="E2A9B0A6EF7F4D269EE1E0DCC0D2F27439"/>
    <w:rsid w:val="005C69C5"/>
    <w:rPr>
      <w:rFonts w:eastAsiaTheme="minorHAnsi"/>
    </w:rPr>
  </w:style>
  <w:style w:type="paragraph" w:customStyle="1" w:styleId="3D85344DC7FE420E9D156A3EA472580F40">
    <w:name w:val="3D85344DC7FE420E9D156A3EA472580F40"/>
    <w:rsid w:val="005C69C5"/>
    <w:rPr>
      <w:rFonts w:eastAsiaTheme="minorHAnsi"/>
    </w:rPr>
  </w:style>
  <w:style w:type="paragraph" w:customStyle="1" w:styleId="480EC0956E414A1EB754429E14ECECE640">
    <w:name w:val="480EC0956E414A1EB754429E14ECECE640"/>
    <w:rsid w:val="005C69C5"/>
    <w:rPr>
      <w:rFonts w:eastAsiaTheme="minorHAnsi"/>
    </w:rPr>
  </w:style>
  <w:style w:type="paragraph" w:customStyle="1" w:styleId="1243330EA41B46E3954A8E47D41604AE40">
    <w:name w:val="1243330EA41B46E3954A8E47D41604AE40"/>
    <w:rsid w:val="005C69C5"/>
    <w:rPr>
      <w:rFonts w:eastAsiaTheme="minorHAnsi"/>
    </w:rPr>
  </w:style>
  <w:style w:type="paragraph" w:customStyle="1" w:styleId="F21F786445334A25B289521284E86A4F40">
    <w:name w:val="F21F786445334A25B289521284E86A4F40"/>
    <w:rsid w:val="005C69C5"/>
    <w:rPr>
      <w:rFonts w:eastAsiaTheme="minorHAnsi"/>
    </w:rPr>
  </w:style>
  <w:style w:type="paragraph" w:customStyle="1" w:styleId="CA2FAA98065D45E6A7B7DF7E49ADF15220">
    <w:name w:val="CA2FAA98065D45E6A7B7DF7E49ADF15220"/>
    <w:rsid w:val="005C69C5"/>
    <w:rPr>
      <w:rFonts w:eastAsiaTheme="minorHAnsi"/>
    </w:rPr>
  </w:style>
  <w:style w:type="paragraph" w:customStyle="1" w:styleId="5040FA43E6264A4AA0AB784B14CB149120">
    <w:name w:val="5040FA43E6264A4AA0AB784B14CB149120"/>
    <w:rsid w:val="005C69C5"/>
    <w:rPr>
      <w:rFonts w:eastAsiaTheme="minorHAnsi"/>
    </w:rPr>
  </w:style>
  <w:style w:type="paragraph" w:customStyle="1" w:styleId="2C02C55783654B578358EE5D0459700920">
    <w:name w:val="2C02C55783654B578358EE5D0459700920"/>
    <w:rsid w:val="005C69C5"/>
    <w:rPr>
      <w:rFonts w:eastAsiaTheme="minorHAnsi"/>
    </w:rPr>
  </w:style>
  <w:style w:type="paragraph" w:customStyle="1" w:styleId="266E0BA7C6BD49539E62F46A8840D3FE20">
    <w:name w:val="266E0BA7C6BD49539E62F46A8840D3FE20"/>
    <w:rsid w:val="005C69C5"/>
    <w:rPr>
      <w:rFonts w:eastAsiaTheme="minorHAnsi"/>
    </w:rPr>
  </w:style>
  <w:style w:type="paragraph" w:customStyle="1" w:styleId="8A9DB052E34D42839905D32D79CA143320">
    <w:name w:val="8A9DB052E34D42839905D32D79CA143320"/>
    <w:rsid w:val="005C69C5"/>
    <w:rPr>
      <w:rFonts w:eastAsiaTheme="minorHAnsi"/>
    </w:rPr>
  </w:style>
  <w:style w:type="paragraph" w:customStyle="1" w:styleId="ADD35C9E239D4C729F9378280FDE323920">
    <w:name w:val="ADD35C9E239D4C729F9378280FDE323920"/>
    <w:rsid w:val="005C69C5"/>
    <w:rPr>
      <w:rFonts w:eastAsiaTheme="minorHAnsi"/>
    </w:rPr>
  </w:style>
  <w:style w:type="paragraph" w:customStyle="1" w:styleId="46BB3A84DF8E41CEB6D219A67AFC1A8A20">
    <w:name w:val="46BB3A84DF8E41CEB6D219A67AFC1A8A20"/>
    <w:rsid w:val="005C69C5"/>
    <w:rPr>
      <w:rFonts w:eastAsiaTheme="minorHAnsi"/>
    </w:rPr>
  </w:style>
  <w:style w:type="paragraph" w:customStyle="1" w:styleId="E88D727CDC864C228646581E5BBC716A2">
    <w:name w:val="E88D727CDC864C228646581E5BBC716A2"/>
    <w:rsid w:val="005C69C5"/>
    <w:rPr>
      <w:rFonts w:eastAsiaTheme="minorHAnsi"/>
    </w:rPr>
  </w:style>
  <w:style w:type="paragraph" w:customStyle="1" w:styleId="82EE03667DC344C5822C25955619B49E2">
    <w:name w:val="82EE03667DC344C5822C25955619B49E2"/>
    <w:rsid w:val="005C69C5"/>
    <w:rPr>
      <w:rFonts w:eastAsiaTheme="minorHAnsi"/>
    </w:rPr>
  </w:style>
  <w:style w:type="paragraph" w:customStyle="1" w:styleId="A5E7E25D680F49A591205B28862A2C682">
    <w:name w:val="A5E7E25D680F49A591205B28862A2C682"/>
    <w:rsid w:val="005C69C5"/>
    <w:rPr>
      <w:rFonts w:eastAsiaTheme="minorHAnsi"/>
    </w:rPr>
  </w:style>
  <w:style w:type="paragraph" w:customStyle="1" w:styleId="AE3DD54FEDC046ABB62339DE9BD86A552">
    <w:name w:val="AE3DD54FEDC046ABB62339DE9BD86A552"/>
    <w:rsid w:val="005C69C5"/>
    <w:rPr>
      <w:rFonts w:eastAsiaTheme="minorHAnsi"/>
    </w:rPr>
  </w:style>
  <w:style w:type="paragraph" w:customStyle="1" w:styleId="5016B42EEB964C8A9CA4E09CC968D1CB2">
    <w:name w:val="5016B42EEB964C8A9CA4E09CC968D1CB2"/>
    <w:rsid w:val="005C69C5"/>
    <w:rPr>
      <w:rFonts w:eastAsiaTheme="minorHAnsi"/>
    </w:rPr>
  </w:style>
  <w:style w:type="paragraph" w:customStyle="1" w:styleId="A562CC78C68549AEBA26A02DF46452782">
    <w:name w:val="A562CC78C68549AEBA26A02DF46452782"/>
    <w:rsid w:val="005C69C5"/>
    <w:rPr>
      <w:rFonts w:eastAsiaTheme="minorHAnsi"/>
    </w:rPr>
  </w:style>
  <w:style w:type="paragraph" w:customStyle="1" w:styleId="2D21C36BAF714C0B9DDA393DE6198FA52">
    <w:name w:val="2D21C36BAF714C0B9DDA393DE6198FA52"/>
    <w:rsid w:val="005C69C5"/>
    <w:rPr>
      <w:rFonts w:eastAsiaTheme="minorHAnsi"/>
    </w:rPr>
  </w:style>
  <w:style w:type="paragraph" w:customStyle="1" w:styleId="042F78D0CA9C42059DF015FA555344F02">
    <w:name w:val="042F78D0CA9C42059DF015FA555344F02"/>
    <w:rsid w:val="005C69C5"/>
    <w:rPr>
      <w:rFonts w:eastAsiaTheme="minorHAnsi"/>
    </w:rPr>
  </w:style>
  <w:style w:type="paragraph" w:customStyle="1" w:styleId="8C586E63D3B64E2FAF7EB81FFFF81FB82">
    <w:name w:val="8C586E63D3B64E2FAF7EB81FFFF81FB82"/>
    <w:rsid w:val="005C69C5"/>
    <w:rPr>
      <w:rFonts w:eastAsiaTheme="minorHAnsi"/>
    </w:rPr>
  </w:style>
  <w:style w:type="paragraph" w:customStyle="1" w:styleId="DC74E1E9591C4A10A35B76C0AC12E8282">
    <w:name w:val="DC74E1E9591C4A10A35B76C0AC12E8282"/>
    <w:rsid w:val="005C69C5"/>
    <w:rPr>
      <w:rFonts w:eastAsiaTheme="minorHAnsi"/>
    </w:rPr>
  </w:style>
  <w:style w:type="paragraph" w:customStyle="1" w:styleId="477821D61934498EBF802B6F08A1C8A02">
    <w:name w:val="477821D61934498EBF802B6F08A1C8A02"/>
    <w:rsid w:val="005C69C5"/>
    <w:rPr>
      <w:rFonts w:eastAsiaTheme="minorHAnsi"/>
    </w:rPr>
  </w:style>
  <w:style w:type="paragraph" w:customStyle="1" w:styleId="18EA21067ABA4B009FCDD46CBC3AFDD92">
    <w:name w:val="18EA21067ABA4B009FCDD46CBC3AFDD92"/>
    <w:rsid w:val="005C69C5"/>
    <w:rPr>
      <w:rFonts w:eastAsiaTheme="minorHAnsi"/>
    </w:rPr>
  </w:style>
  <w:style w:type="paragraph" w:customStyle="1" w:styleId="5F16D5E4B20D435DAA551392C79DC46F2">
    <w:name w:val="5F16D5E4B20D435DAA551392C79DC46F2"/>
    <w:rsid w:val="005C69C5"/>
    <w:rPr>
      <w:rFonts w:eastAsiaTheme="minorHAnsi"/>
    </w:rPr>
  </w:style>
  <w:style w:type="paragraph" w:customStyle="1" w:styleId="5AC1104FFBB64F3C965FAA3D10882B732">
    <w:name w:val="5AC1104FFBB64F3C965FAA3D10882B732"/>
    <w:rsid w:val="005C69C5"/>
    <w:rPr>
      <w:rFonts w:eastAsiaTheme="minorHAnsi"/>
    </w:rPr>
  </w:style>
  <w:style w:type="paragraph" w:customStyle="1" w:styleId="D768203606594F0587D6B1EDAAD4271B4">
    <w:name w:val="D768203606594F0587D6B1EDAAD4271B4"/>
    <w:rsid w:val="005C69C5"/>
    <w:rPr>
      <w:rFonts w:eastAsiaTheme="minorHAnsi"/>
    </w:rPr>
  </w:style>
  <w:style w:type="paragraph" w:customStyle="1" w:styleId="62B1B559A70348D5B617358A50D1DB2C10">
    <w:name w:val="62B1B559A70348D5B617358A50D1DB2C10"/>
    <w:rsid w:val="005C69C5"/>
    <w:rPr>
      <w:rFonts w:eastAsiaTheme="minorHAnsi"/>
    </w:rPr>
  </w:style>
  <w:style w:type="paragraph" w:customStyle="1" w:styleId="700A6C24306F4A2880C68ADAEA59396D10">
    <w:name w:val="700A6C24306F4A2880C68ADAEA59396D10"/>
    <w:rsid w:val="005C69C5"/>
    <w:rPr>
      <w:rFonts w:eastAsiaTheme="minorHAnsi"/>
    </w:rPr>
  </w:style>
  <w:style w:type="paragraph" w:customStyle="1" w:styleId="3D68BEEF8B6C44EC88A9F35B5BAC38E818">
    <w:name w:val="3D68BEEF8B6C44EC88A9F35B5BAC38E818"/>
    <w:rsid w:val="005C69C5"/>
    <w:rPr>
      <w:rFonts w:eastAsiaTheme="minorHAnsi"/>
    </w:rPr>
  </w:style>
  <w:style w:type="paragraph" w:customStyle="1" w:styleId="1720DC3DD6884E40B711410A0515C86418">
    <w:name w:val="1720DC3DD6884E40B711410A0515C86418"/>
    <w:rsid w:val="005C69C5"/>
    <w:rPr>
      <w:rFonts w:eastAsiaTheme="minorHAnsi"/>
    </w:rPr>
  </w:style>
  <w:style w:type="paragraph" w:customStyle="1" w:styleId="42EB210FBD484D889988FAB7D975D53618">
    <w:name w:val="42EB210FBD484D889988FAB7D975D53618"/>
    <w:rsid w:val="005C69C5"/>
    <w:rPr>
      <w:rFonts w:eastAsiaTheme="minorHAnsi"/>
    </w:rPr>
  </w:style>
  <w:style w:type="paragraph" w:customStyle="1" w:styleId="E7B9E02F5DFD47149D8FA91562BCC4D782">
    <w:name w:val="E7B9E02F5DFD47149D8FA91562BCC4D782"/>
    <w:rsid w:val="005C69C5"/>
    <w:rPr>
      <w:rFonts w:eastAsiaTheme="minorHAnsi"/>
    </w:rPr>
  </w:style>
  <w:style w:type="paragraph" w:customStyle="1" w:styleId="348FA061EE3C49ACAE41AEBD74E67BFB64">
    <w:name w:val="348FA061EE3C49ACAE41AEBD74E67BFB64"/>
    <w:rsid w:val="005C69C5"/>
    <w:rPr>
      <w:rFonts w:eastAsiaTheme="minorHAnsi"/>
    </w:rPr>
  </w:style>
  <w:style w:type="paragraph" w:customStyle="1" w:styleId="A36C754F31F44FAB8CA89BBA09E91DAB63">
    <w:name w:val="A36C754F31F44FAB8CA89BBA09E91DAB63"/>
    <w:rsid w:val="005C69C5"/>
    <w:rPr>
      <w:rFonts w:eastAsiaTheme="minorHAnsi"/>
    </w:rPr>
  </w:style>
  <w:style w:type="paragraph" w:customStyle="1" w:styleId="5E6E5BFE325243B99A437EBE6734EE8361">
    <w:name w:val="5E6E5BFE325243B99A437EBE6734EE8361"/>
    <w:rsid w:val="005C69C5"/>
    <w:rPr>
      <w:rFonts w:eastAsiaTheme="minorHAnsi"/>
    </w:rPr>
  </w:style>
  <w:style w:type="paragraph" w:customStyle="1" w:styleId="8BFBF4B9CAF84A3E9019E5F9BFB7EDBA41">
    <w:name w:val="8BFBF4B9CAF84A3E9019E5F9BFB7EDBA41"/>
    <w:rsid w:val="005C69C5"/>
    <w:rPr>
      <w:rFonts w:eastAsiaTheme="minorHAnsi"/>
    </w:rPr>
  </w:style>
  <w:style w:type="paragraph" w:customStyle="1" w:styleId="E2A9B0A6EF7F4D269EE1E0DCC0D2F27440">
    <w:name w:val="E2A9B0A6EF7F4D269EE1E0DCC0D2F27440"/>
    <w:rsid w:val="005C69C5"/>
    <w:rPr>
      <w:rFonts w:eastAsiaTheme="minorHAnsi"/>
    </w:rPr>
  </w:style>
  <w:style w:type="paragraph" w:customStyle="1" w:styleId="3D85344DC7FE420E9D156A3EA472580F41">
    <w:name w:val="3D85344DC7FE420E9D156A3EA472580F41"/>
    <w:rsid w:val="005C69C5"/>
    <w:rPr>
      <w:rFonts w:eastAsiaTheme="minorHAnsi"/>
    </w:rPr>
  </w:style>
  <w:style w:type="paragraph" w:customStyle="1" w:styleId="480EC0956E414A1EB754429E14ECECE641">
    <w:name w:val="480EC0956E414A1EB754429E14ECECE641"/>
    <w:rsid w:val="005C69C5"/>
    <w:rPr>
      <w:rFonts w:eastAsiaTheme="minorHAnsi"/>
    </w:rPr>
  </w:style>
  <w:style w:type="paragraph" w:customStyle="1" w:styleId="1243330EA41B46E3954A8E47D41604AE41">
    <w:name w:val="1243330EA41B46E3954A8E47D41604AE41"/>
    <w:rsid w:val="005C69C5"/>
    <w:rPr>
      <w:rFonts w:eastAsiaTheme="minorHAnsi"/>
    </w:rPr>
  </w:style>
  <w:style w:type="paragraph" w:customStyle="1" w:styleId="F21F786445334A25B289521284E86A4F41">
    <w:name w:val="F21F786445334A25B289521284E86A4F41"/>
    <w:rsid w:val="005C69C5"/>
    <w:rPr>
      <w:rFonts w:eastAsiaTheme="minorHAnsi"/>
    </w:rPr>
  </w:style>
  <w:style w:type="paragraph" w:customStyle="1" w:styleId="CA2FAA98065D45E6A7B7DF7E49ADF15221">
    <w:name w:val="CA2FAA98065D45E6A7B7DF7E49ADF15221"/>
    <w:rsid w:val="005C69C5"/>
    <w:rPr>
      <w:rFonts w:eastAsiaTheme="minorHAnsi"/>
    </w:rPr>
  </w:style>
  <w:style w:type="paragraph" w:customStyle="1" w:styleId="5040FA43E6264A4AA0AB784B14CB149121">
    <w:name w:val="5040FA43E6264A4AA0AB784B14CB149121"/>
    <w:rsid w:val="005C69C5"/>
    <w:rPr>
      <w:rFonts w:eastAsiaTheme="minorHAnsi"/>
    </w:rPr>
  </w:style>
  <w:style w:type="paragraph" w:customStyle="1" w:styleId="2C02C55783654B578358EE5D0459700921">
    <w:name w:val="2C02C55783654B578358EE5D0459700921"/>
    <w:rsid w:val="005C69C5"/>
    <w:rPr>
      <w:rFonts w:eastAsiaTheme="minorHAnsi"/>
    </w:rPr>
  </w:style>
  <w:style w:type="paragraph" w:customStyle="1" w:styleId="266E0BA7C6BD49539E62F46A8840D3FE21">
    <w:name w:val="266E0BA7C6BD49539E62F46A8840D3FE21"/>
    <w:rsid w:val="005C69C5"/>
    <w:rPr>
      <w:rFonts w:eastAsiaTheme="minorHAnsi"/>
    </w:rPr>
  </w:style>
  <w:style w:type="paragraph" w:customStyle="1" w:styleId="8A9DB052E34D42839905D32D79CA143321">
    <w:name w:val="8A9DB052E34D42839905D32D79CA143321"/>
    <w:rsid w:val="005C69C5"/>
    <w:rPr>
      <w:rFonts w:eastAsiaTheme="minorHAnsi"/>
    </w:rPr>
  </w:style>
  <w:style w:type="paragraph" w:customStyle="1" w:styleId="ADD35C9E239D4C729F9378280FDE323921">
    <w:name w:val="ADD35C9E239D4C729F9378280FDE323921"/>
    <w:rsid w:val="005C69C5"/>
    <w:rPr>
      <w:rFonts w:eastAsiaTheme="minorHAnsi"/>
    </w:rPr>
  </w:style>
  <w:style w:type="paragraph" w:customStyle="1" w:styleId="46BB3A84DF8E41CEB6D219A67AFC1A8A21">
    <w:name w:val="46BB3A84DF8E41CEB6D219A67AFC1A8A21"/>
    <w:rsid w:val="005C69C5"/>
    <w:rPr>
      <w:rFonts w:eastAsiaTheme="minorHAnsi"/>
    </w:rPr>
  </w:style>
  <w:style w:type="paragraph" w:customStyle="1" w:styleId="E88D727CDC864C228646581E5BBC716A3">
    <w:name w:val="E88D727CDC864C228646581E5BBC716A3"/>
    <w:rsid w:val="005C69C5"/>
    <w:rPr>
      <w:rFonts w:eastAsiaTheme="minorHAnsi"/>
    </w:rPr>
  </w:style>
  <w:style w:type="paragraph" w:customStyle="1" w:styleId="82EE03667DC344C5822C25955619B49E3">
    <w:name w:val="82EE03667DC344C5822C25955619B49E3"/>
    <w:rsid w:val="005C69C5"/>
    <w:rPr>
      <w:rFonts w:eastAsiaTheme="minorHAnsi"/>
    </w:rPr>
  </w:style>
  <w:style w:type="paragraph" w:customStyle="1" w:styleId="A5E7E25D680F49A591205B28862A2C683">
    <w:name w:val="A5E7E25D680F49A591205B28862A2C683"/>
    <w:rsid w:val="005C69C5"/>
    <w:rPr>
      <w:rFonts w:eastAsiaTheme="minorHAnsi"/>
    </w:rPr>
  </w:style>
  <w:style w:type="paragraph" w:customStyle="1" w:styleId="AE3DD54FEDC046ABB62339DE9BD86A553">
    <w:name w:val="AE3DD54FEDC046ABB62339DE9BD86A553"/>
    <w:rsid w:val="005C69C5"/>
    <w:rPr>
      <w:rFonts w:eastAsiaTheme="minorHAnsi"/>
    </w:rPr>
  </w:style>
  <w:style w:type="paragraph" w:customStyle="1" w:styleId="5016B42EEB964C8A9CA4E09CC968D1CB3">
    <w:name w:val="5016B42EEB964C8A9CA4E09CC968D1CB3"/>
    <w:rsid w:val="005C69C5"/>
    <w:rPr>
      <w:rFonts w:eastAsiaTheme="minorHAnsi"/>
    </w:rPr>
  </w:style>
  <w:style w:type="paragraph" w:customStyle="1" w:styleId="A562CC78C68549AEBA26A02DF46452783">
    <w:name w:val="A562CC78C68549AEBA26A02DF46452783"/>
    <w:rsid w:val="005C69C5"/>
    <w:rPr>
      <w:rFonts w:eastAsiaTheme="minorHAnsi"/>
    </w:rPr>
  </w:style>
  <w:style w:type="paragraph" w:customStyle="1" w:styleId="2D21C36BAF714C0B9DDA393DE6198FA53">
    <w:name w:val="2D21C36BAF714C0B9DDA393DE6198FA53"/>
    <w:rsid w:val="005C69C5"/>
    <w:rPr>
      <w:rFonts w:eastAsiaTheme="minorHAnsi"/>
    </w:rPr>
  </w:style>
  <w:style w:type="paragraph" w:customStyle="1" w:styleId="042F78D0CA9C42059DF015FA555344F03">
    <w:name w:val="042F78D0CA9C42059DF015FA555344F03"/>
    <w:rsid w:val="005C69C5"/>
    <w:rPr>
      <w:rFonts w:eastAsiaTheme="minorHAnsi"/>
    </w:rPr>
  </w:style>
  <w:style w:type="paragraph" w:customStyle="1" w:styleId="8C586E63D3B64E2FAF7EB81FFFF81FB83">
    <w:name w:val="8C586E63D3B64E2FAF7EB81FFFF81FB83"/>
    <w:rsid w:val="005C69C5"/>
    <w:rPr>
      <w:rFonts w:eastAsiaTheme="minorHAnsi"/>
    </w:rPr>
  </w:style>
  <w:style w:type="paragraph" w:customStyle="1" w:styleId="DC74E1E9591C4A10A35B76C0AC12E8283">
    <w:name w:val="DC74E1E9591C4A10A35B76C0AC12E8283"/>
    <w:rsid w:val="005C69C5"/>
    <w:rPr>
      <w:rFonts w:eastAsiaTheme="minorHAnsi"/>
    </w:rPr>
  </w:style>
  <w:style w:type="paragraph" w:customStyle="1" w:styleId="477821D61934498EBF802B6F08A1C8A03">
    <w:name w:val="477821D61934498EBF802B6F08A1C8A03"/>
    <w:rsid w:val="005C69C5"/>
    <w:rPr>
      <w:rFonts w:eastAsiaTheme="minorHAnsi"/>
    </w:rPr>
  </w:style>
  <w:style w:type="paragraph" w:customStyle="1" w:styleId="18EA21067ABA4B009FCDD46CBC3AFDD93">
    <w:name w:val="18EA21067ABA4B009FCDD46CBC3AFDD93"/>
    <w:rsid w:val="005C69C5"/>
    <w:rPr>
      <w:rFonts w:eastAsiaTheme="minorHAnsi"/>
    </w:rPr>
  </w:style>
  <w:style w:type="paragraph" w:customStyle="1" w:styleId="5F16D5E4B20D435DAA551392C79DC46F3">
    <w:name w:val="5F16D5E4B20D435DAA551392C79DC46F3"/>
    <w:rsid w:val="005C69C5"/>
    <w:rPr>
      <w:rFonts w:eastAsiaTheme="minorHAnsi"/>
    </w:rPr>
  </w:style>
  <w:style w:type="paragraph" w:customStyle="1" w:styleId="5AC1104FFBB64F3C965FAA3D10882B733">
    <w:name w:val="5AC1104FFBB64F3C965FAA3D10882B733"/>
    <w:rsid w:val="005C69C5"/>
    <w:rPr>
      <w:rFonts w:eastAsiaTheme="minorHAnsi"/>
    </w:rPr>
  </w:style>
  <w:style w:type="paragraph" w:customStyle="1" w:styleId="D768203606594F0587D6B1EDAAD4271B5">
    <w:name w:val="D768203606594F0587D6B1EDAAD4271B5"/>
    <w:rsid w:val="005C69C5"/>
    <w:rPr>
      <w:rFonts w:eastAsiaTheme="minorHAnsi"/>
    </w:rPr>
  </w:style>
  <w:style w:type="paragraph" w:customStyle="1" w:styleId="62B1B559A70348D5B617358A50D1DB2C11">
    <w:name w:val="62B1B559A70348D5B617358A50D1DB2C11"/>
    <w:rsid w:val="005C69C5"/>
    <w:rPr>
      <w:rFonts w:eastAsiaTheme="minorHAnsi"/>
    </w:rPr>
  </w:style>
  <w:style w:type="paragraph" w:customStyle="1" w:styleId="700A6C24306F4A2880C68ADAEA59396D11">
    <w:name w:val="700A6C24306F4A2880C68ADAEA59396D11"/>
    <w:rsid w:val="005C69C5"/>
    <w:rPr>
      <w:rFonts w:eastAsiaTheme="minorHAnsi"/>
    </w:rPr>
  </w:style>
  <w:style w:type="paragraph" w:customStyle="1" w:styleId="3D68BEEF8B6C44EC88A9F35B5BAC38E819">
    <w:name w:val="3D68BEEF8B6C44EC88A9F35B5BAC38E819"/>
    <w:rsid w:val="005C69C5"/>
    <w:rPr>
      <w:rFonts w:eastAsiaTheme="minorHAnsi"/>
    </w:rPr>
  </w:style>
  <w:style w:type="paragraph" w:customStyle="1" w:styleId="1720DC3DD6884E40B711410A0515C86419">
    <w:name w:val="1720DC3DD6884E40B711410A0515C86419"/>
    <w:rsid w:val="005C69C5"/>
    <w:rPr>
      <w:rFonts w:eastAsiaTheme="minorHAnsi"/>
    </w:rPr>
  </w:style>
  <w:style w:type="paragraph" w:customStyle="1" w:styleId="42EB210FBD484D889988FAB7D975D53619">
    <w:name w:val="42EB210FBD484D889988FAB7D975D53619"/>
    <w:rsid w:val="005C69C5"/>
    <w:rPr>
      <w:rFonts w:eastAsiaTheme="minorHAnsi"/>
    </w:rPr>
  </w:style>
  <w:style w:type="paragraph" w:customStyle="1" w:styleId="E7B9E02F5DFD47149D8FA91562BCC4D783">
    <w:name w:val="E7B9E02F5DFD47149D8FA91562BCC4D783"/>
    <w:rsid w:val="00236DA6"/>
    <w:rPr>
      <w:rFonts w:eastAsiaTheme="minorHAnsi"/>
    </w:rPr>
  </w:style>
  <w:style w:type="paragraph" w:customStyle="1" w:styleId="348FA061EE3C49ACAE41AEBD74E67BFB65">
    <w:name w:val="348FA061EE3C49ACAE41AEBD74E67BFB65"/>
    <w:rsid w:val="00236DA6"/>
    <w:rPr>
      <w:rFonts w:eastAsiaTheme="minorHAnsi"/>
    </w:rPr>
  </w:style>
  <w:style w:type="paragraph" w:customStyle="1" w:styleId="5E6E5BFE325243B99A437EBE6734EE8362">
    <w:name w:val="5E6E5BFE325243B99A437EBE6734EE8362"/>
    <w:rsid w:val="00236DA6"/>
    <w:rPr>
      <w:rFonts w:eastAsiaTheme="minorHAnsi"/>
    </w:rPr>
  </w:style>
  <w:style w:type="paragraph" w:customStyle="1" w:styleId="8BFBF4B9CAF84A3E9019E5F9BFB7EDBA42">
    <w:name w:val="8BFBF4B9CAF84A3E9019E5F9BFB7EDBA42"/>
    <w:rsid w:val="00236DA6"/>
    <w:rPr>
      <w:rFonts w:eastAsiaTheme="minorHAnsi"/>
    </w:rPr>
  </w:style>
  <w:style w:type="paragraph" w:customStyle="1" w:styleId="3D85344DC7FE420E9D156A3EA472580F42">
    <w:name w:val="3D85344DC7FE420E9D156A3EA472580F42"/>
    <w:rsid w:val="00236DA6"/>
    <w:rPr>
      <w:rFonts w:eastAsiaTheme="minorHAnsi"/>
    </w:rPr>
  </w:style>
  <w:style w:type="paragraph" w:customStyle="1" w:styleId="480EC0956E414A1EB754429E14ECECE642">
    <w:name w:val="480EC0956E414A1EB754429E14ECECE642"/>
    <w:rsid w:val="00236DA6"/>
    <w:rPr>
      <w:rFonts w:eastAsiaTheme="minorHAnsi"/>
    </w:rPr>
  </w:style>
  <w:style w:type="paragraph" w:customStyle="1" w:styleId="CA2FAA98065D45E6A7B7DF7E49ADF15222">
    <w:name w:val="CA2FAA98065D45E6A7B7DF7E49ADF15222"/>
    <w:rsid w:val="00236DA6"/>
    <w:rPr>
      <w:rFonts w:eastAsiaTheme="minorHAnsi"/>
    </w:rPr>
  </w:style>
  <w:style w:type="paragraph" w:customStyle="1" w:styleId="5040FA43E6264A4AA0AB784B14CB149122">
    <w:name w:val="5040FA43E6264A4AA0AB784B14CB149122"/>
    <w:rsid w:val="00236DA6"/>
    <w:rPr>
      <w:rFonts w:eastAsiaTheme="minorHAnsi"/>
    </w:rPr>
  </w:style>
  <w:style w:type="paragraph" w:customStyle="1" w:styleId="E88D727CDC864C228646581E5BBC716A4">
    <w:name w:val="E88D727CDC864C228646581E5BBC716A4"/>
    <w:rsid w:val="00236DA6"/>
    <w:rPr>
      <w:rFonts w:eastAsiaTheme="minorHAnsi"/>
    </w:rPr>
  </w:style>
  <w:style w:type="paragraph" w:customStyle="1" w:styleId="82EE03667DC344C5822C25955619B49E4">
    <w:name w:val="82EE03667DC344C5822C25955619B49E4"/>
    <w:rsid w:val="00236DA6"/>
    <w:rPr>
      <w:rFonts w:eastAsiaTheme="minorHAnsi"/>
    </w:rPr>
  </w:style>
  <w:style w:type="paragraph" w:customStyle="1" w:styleId="A5E7E25D680F49A591205B28862A2C684">
    <w:name w:val="A5E7E25D680F49A591205B28862A2C684"/>
    <w:rsid w:val="00236DA6"/>
    <w:rPr>
      <w:rFonts w:eastAsiaTheme="minorHAnsi"/>
    </w:rPr>
  </w:style>
  <w:style w:type="paragraph" w:customStyle="1" w:styleId="AE3DD54FEDC046ABB62339DE9BD86A554">
    <w:name w:val="AE3DD54FEDC046ABB62339DE9BD86A554"/>
    <w:rsid w:val="00236DA6"/>
    <w:rPr>
      <w:rFonts w:eastAsiaTheme="minorHAnsi"/>
    </w:rPr>
  </w:style>
  <w:style w:type="paragraph" w:customStyle="1" w:styleId="5016B42EEB964C8A9CA4E09CC968D1CB4">
    <w:name w:val="5016B42EEB964C8A9CA4E09CC968D1CB4"/>
    <w:rsid w:val="00236DA6"/>
    <w:rPr>
      <w:rFonts w:eastAsiaTheme="minorHAnsi"/>
    </w:rPr>
  </w:style>
  <w:style w:type="paragraph" w:customStyle="1" w:styleId="A562CC78C68549AEBA26A02DF46452784">
    <w:name w:val="A562CC78C68549AEBA26A02DF46452784"/>
    <w:rsid w:val="00236DA6"/>
    <w:rPr>
      <w:rFonts w:eastAsiaTheme="minorHAnsi"/>
    </w:rPr>
  </w:style>
  <w:style w:type="paragraph" w:customStyle="1" w:styleId="2D21C36BAF714C0B9DDA393DE6198FA54">
    <w:name w:val="2D21C36BAF714C0B9DDA393DE6198FA54"/>
    <w:rsid w:val="00236DA6"/>
    <w:rPr>
      <w:rFonts w:eastAsiaTheme="minorHAnsi"/>
    </w:rPr>
  </w:style>
  <w:style w:type="paragraph" w:customStyle="1" w:styleId="042F78D0CA9C42059DF015FA555344F04">
    <w:name w:val="042F78D0CA9C42059DF015FA555344F04"/>
    <w:rsid w:val="00236DA6"/>
    <w:rPr>
      <w:rFonts w:eastAsiaTheme="minorHAnsi"/>
    </w:rPr>
  </w:style>
  <w:style w:type="paragraph" w:customStyle="1" w:styleId="8C586E63D3B64E2FAF7EB81FFFF81FB84">
    <w:name w:val="8C586E63D3B64E2FAF7EB81FFFF81FB84"/>
    <w:rsid w:val="00236DA6"/>
    <w:rPr>
      <w:rFonts w:eastAsiaTheme="minorHAnsi"/>
    </w:rPr>
  </w:style>
  <w:style w:type="paragraph" w:customStyle="1" w:styleId="DC74E1E9591C4A10A35B76C0AC12E8284">
    <w:name w:val="DC74E1E9591C4A10A35B76C0AC12E8284"/>
    <w:rsid w:val="00236DA6"/>
    <w:rPr>
      <w:rFonts w:eastAsiaTheme="minorHAnsi"/>
    </w:rPr>
  </w:style>
  <w:style w:type="paragraph" w:customStyle="1" w:styleId="477821D61934498EBF802B6F08A1C8A04">
    <w:name w:val="477821D61934498EBF802B6F08A1C8A04"/>
    <w:rsid w:val="00236DA6"/>
    <w:rPr>
      <w:rFonts w:eastAsiaTheme="minorHAnsi"/>
    </w:rPr>
  </w:style>
  <w:style w:type="paragraph" w:customStyle="1" w:styleId="18EA21067ABA4B009FCDD46CBC3AFDD94">
    <w:name w:val="18EA21067ABA4B009FCDD46CBC3AFDD94"/>
    <w:rsid w:val="00236DA6"/>
    <w:rPr>
      <w:rFonts w:eastAsiaTheme="minorHAnsi"/>
    </w:rPr>
  </w:style>
  <w:style w:type="paragraph" w:customStyle="1" w:styleId="5F16D5E4B20D435DAA551392C79DC46F4">
    <w:name w:val="5F16D5E4B20D435DAA551392C79DC46F4"/>
    <w:rsid w:val="00236DA6"/>
    <w:rPr>
      <w:rFonts w:eastAsiaTheme="minorHAnsi"/>
    </w:rPr>
  </w:style>
  <w:style w:type="paragraph" w:customStyle="1" w:styleId="5AC1104FFBB64F3C965FAA3D10882B734">
    <w:name w:val="5AC1104FFBB64F3C965FAA3D10882B734"/>
    <w:rsid w:val="00236DA6"/>
    <w:rPr>
      <w:rFonts w:eastAsiaTheme="minorHAnsi"/>
    </w:rPr>
  </w:style>
  <w:style w:type="paragraph" w:customStyle="1" w:styleId="D768203606594F0587D6B1EDAAD4271B6">
    <w:name w:val="D768203606594F0587D6B1EDAAD4271B6"/>
    <w:rsid w:val="00236DA6"/>
    <w:rPr>
      <w:rFonts w:eastAsiaTheme="minorHAnsi"/>
    </w:rPr>
  </w:style>
  <w:style w:type="paragraph" w:customStyle="1" w:styleId="62B1B559A70348D5B617358A50D1DB2C12">
    <w:name w:val="62B1B559A70348D5B617358A50D1DB2C12"/>
    <w:rsid w:val="00236DA6"/>
    <w:rPr>
      <w:rFonts w:eastAsiaTheme="minorHAnsi"/>
    </w:rPr>
  </w:style>
  <w:style w:type="paragraph" w:customStyle="1" w:styleId="700A6C24306F4A2880C68ADAEA59396D12">
    <w:name w:val="700A6C24306F4A2880C68ADAEA59396D12"/>
    <w:rsid w:val="00236DA6"/>
    <w:rPr>
      <w:rFonts w:eastAsiaTheme="minorHAnsi"/>
    </w:rPr>
  </w:style>
  <w:style w:type="paragraph" w:customStyle="1" w:styleId="ABBB672D0C6D4B0B942618539E423696">
    <w:name w:val="ABBB672D0C6D4B0B942618539E423696"/>
    <w:rsid w:val="00236DA6"/>
    <w:rPr>
      <w:rFonts w:eastAsiaTheme="minorHAnsi"/>
    </w:rPr>
  </w:style>
  <w:style w:type="paragraph" w:customStyle="1" w:styleId="6107049768B442888231474628EC2451">
    <w:name w:val="6107049768B442888231474628EC2451"/>
    <w:rsid w:val="00236DA6"/>
    <w:rPr>
      <w:rFonts w:eastAsiaTheme="minorHAnsi"/>
    </w:rPr>
  </w:style>
  <w:style w:type="paragraph" w:customStyle="1" w:styleId="1ABF2CFAD6004BEFBB342AC3187B9DA4">
    <w:name w:val="1ABF2CFAD6004BEFBB342AC3187B9DA4"/>
    <w:rsid w:val="00236DA6"/>
    <w:rPr>
      <w:rFonts w:eastAsiaTheme="minorHAnsi"/>
    </w:rPr>
  </w:style>
  <w:style w:type="paragraph" w:customStyle="1" w:styleId="064FE398757843E595339AFBF4FD0D7E">
    <w:name w:val="064FE398757843E595339AFBF4FD0D7E"/>
    <w:rsid w:val="00236DA6"/>
  </w:style>
  <w:style w:type="paragraph" w:customStyle="1" w:styleId="F91A003287364AE98DBEA85187D032D1">
    <w:name w:val="F91A003287364AE98DBEA85187D032D1"/>
    <w:rsid w:val="00236DA6"/>
  </w:style>
  <w:style w:type="paragraph" w:customStyle="1" w:styleId="7313DE0EDC6F499AA71C1646988F7011">
    <w:name w:val="7313DE0EDC6F499AA71C1646988F7011"/>
    <w:rsid w:val="00236DA6"/>
  </w:style>
  <w:style w:type="paragraph" w:customStyle="1" w:styleId="E7B9E02F5DFD47149D8FA91562BCC4D784">
    <w:name w:val="E7B9E02F5DFD47149D8FA91562BCC4D784"/>
    <w:rsid w:val="00236DA6"/>
    <w:rPr>
      <w:rFonts w:eastAsiaTheme="minorHAnsi"/>
    </w:rPr>
  </w:style>
  <w:style w:type="paragraph" w:customStyle="1" w:styleId="348FA061EE3C49ACAE41AEBD74E67BFB66">
    <w:name w:val="348FA061EE3C49ACAE41AEBD74E67BFB66"/>
    <w:rsid w:val="00236DA6"/>
    <w:rPr>
      <w:rFonts w:eastAsiaTheme="minorHAnsi"/>
    </w:rPr>
  </w:style>
  <w:style w:type="paragraph" w:customStyle="1" w:styleId="5E6E5BFE325243B99A437EBE6734EE8363">
    <w:name w:val="5E6E5BFE325243B99A437EBE6734EE8363"/>
    <w:rsid w:val="00236DA6"/>
    <w:rPr>
      <w:rFonts w:eastAsiaTheme="minorHAnsi"/>
    </w:rPr>
  </w:style>
  <w:style w:type="paragraph" w:customStyle="1" w:styleId="8BFBF4B9CAF84A3E9019E5F9BFB7EDBA43">
    <w:name w:val="8BFBF4B9CAF84A3E9019E5F9BFB7EDBA43"/>
    <w:rsid w:val="00236DA6"/>
    <w:rPr>
      <w:rFonts w:eastAsiaTheme="minorHAnsi"/>
    </w:rPr>
  </w:style>
  <w:style w:type="paragraph" w:customStyle="1" w:styleId="3D85344DC7FE420E9D156A3EA472580F43">
    <w:name w:val="3D85344DC7FE420E9D156A3EA472580F43"/>
    <w:rsid w:val="00236DA6"/>
    <w:rPr>
      <w:rFonts w:eastAsiaTheme="minorHAnsi"/>
    </w:rPr>
  </w:style>
  <w:style w:type="paragraph" w:customStyle="1" w:styleId="480EC0956E414A1EB754429E14ECECE643">
    <w:name w:val="480EC0956E414A1EB754429E14ECECE643"/>
    <w:rsid w:val="00236DA6"/>
    <w:rPr>
      <w:rFonts w:eastAsiaTheme="minorHAnsi"/>
    </w:rPr>
  </w:style>
  <w:style w:type="paragraph" w:customStyle="1" w:styleId="CA2FAA98065D45E6A7B7DF7E49ADF15223">
    <w:name w:val="CA2FAA98065D45E6A7B7DF7E49ADF15223"/>
    <w:rsid w:val="00236DA6"/>
    <w:rPr>
      <w:rFonts w:eastAsiaTheme="minorHAnsi"/>
    </w:rPr>
  </w:style>
  <w:style w:type="paragraph" w:customStyle="1" w:styleId="5040FA43E6264A4AA0AB784B14CB149123">
    <w:name w:val="5040FA43E6264A4AA0AB784B14CB149123"/>
    <w:rsid w:val="00236DA6"/>
    <w:rPr>
      <w:rFonts w:eastAsiaTheme="minorHAnsi"/>
    </w:rPr>
  </w:style>
  <w:style w:type="paragraph" w:customStyle="1" w:styleId="E88D727CDC864C228646581E5BBC716A5">
    <w:name w:val="E88D727CDC864C228646581E5BBC716A5"/>
    <w:rsid w:val="00236DA6"/>
    <w:rPr>
      <w:rFonts w:eastAsiaTheme="minorHAnsi"/>
    </w:rPr>
  </w:style>
  <w:style w:type="paragraph" w:customStyle="1" w:styleId="82EE03667DC344C5822C25955619B49E5">
    <w:name w:val="82EE03667DC344C5822C25955619B49E5"/>
    <w:rsid w:val="00236DA6"/>
    <w:rPr>
      <w:rFonts w:eastAsiaTheme="minorHAnsi"/>
    </w:rPr>
  </w:style>
  <w:style w:type="paragraph" w:customStyle="1" w:styleId="A5E7E25D680F49A591205B28862A2C685">
    <w:name w:val="A5E7E25D680F49A591205B28862A2C685"/>
    <w:rsid w:val="00236DA6"/>
    <w:rPr>
      <w:rFonts w:eastAsiaTheme="minorHAnsi"/>
    </w:rPr>
  </w:style>
  <w:style w:type="paragraph" w:customStyle="1" w:styleId="AE3DD54FEDC046ABB62339DE9BD86A555">
    <w:name w:val="AE3DD54FEDC046ABB62339DE9BD86A555"/>
    <w:rsid w:val="00236DA6"/>
    <w:rPr>
      <w:rFonts w:eastAsiaTheme="minorHAnsi"/>
    </w:rPr>
  </w:style>
  <w:style w:type="paragraph" w:customStyle="1" w:styleId="5016B42EEB964C8A9CA4E09CC968D1CB5">
    <w:name w:val="5016B42EEB964C8A9CA4E09CC968D1CB5"/>
    <w:rsid w:val="00236DA6"/>
    <w:rPr>
      <w:rFonts w:eastAsiaTheme="minorHAnsi"/>
    </w:rPr>
  </w:style>
  <w:style w:type="paragraph" w:customStyle="1" w:styleId="064FE398757843E595339AFBF4FD0D7E1">
    <w:name w:val="064FE398757843E595339AFBF4FD0D7E1"/>
    <w:rsid w:val="00236DA6"/>
    <w:rPr>
      <w:rFonts w:eastAsiaTheme="minorHAnsi"/>
    </w:rPr>
  </w:style>
  <w:style w:type="paragraph" w:customStyle="1" w:styleId="2D21C36BAF714C0B9DDA393DE6198FA55">
    <w:name w:val="2D21C36BAF714C0B9DDA393DE6198FA55"/>
    <w:rsid w:val="00236DA6"/>
    <w:rPr>
      <w:rFonts w:eastAsiaTheme="minorHAnsi"/>
    </w:rPr>
  </w:style>
  <w:style w:type="paragraph" w:customStyle="1" w:styleId="042F78D0CA9C42059DF015FA555344F05">
    <w:name w:val="042F78D0CA9C42059DF015FA555344F05"/>
    <w:rsid w:val="00236DA6"/>
    <w:rPr>
      <w:rFonts w:eastAsiaTheme="minorHAnsi"/>
    </w:rPr>
  </w:style>
  <w:style w:type="paragraph" w:customStyle="1" w:styleId="8C586E63D3B64E2FAF7EB81FFFF81FB85">
    <w:name w:val="8C586E63D3B64E2FAF7EB81FFFF81FB85"/>
    <w:rsid w:val="00236DA6"/>
    <w:rPr>
      <w:rFonts w:eastAsiaTheme="minorHAnsi"/>
    </w:rPr>
  </w:style>
  <w:style w:type="paragraph" w:customStyle="1" w:styleId="F91A003287364AE98DBEA85187D032D11">
    <w:name w:val="F91A003287364AE98DBEA85187D032D11"/>
    <w:rsid w:val="00236DA6"/>
    <w:rPr>
      <w:rFonts w:eastAsiaTheme="minorHAnsi"/>
    </w:rPr>
  </w:style>
  <w:style w:type="paragraph" w:customStyle="1" w:styleId="477821D61934498EBF802B6F08A1C8A05">
    <w:name w:val="477821D61934498EBF802B6F08A1C8A05"/>
    <w:rsid w:val="00236DA6"/>
    <w:rPr>
      <w:rFonts w:eastAsiaTheme="minorHAnsi"/>
    </w:rPr>
  </w:style>
  <w:style w:type="paragraph" w:customStyle="1" w:styleId="18EA21067ABA4B009FCDD46CBC3AFDD95">
    <w:name w:val="18EA21067ABA4B009FCDD46CBC3AFDD95"/>
    <w:rsid w:val="00236DA6"/>
    <w:rPr>
      <w:rFonts w:eastAsiaTheme="minorHAnsi"/>
    </w:rPr>
  </w:style>
  <w:style w:type="paragraph" w:customStyle="1" w:styleId="5F16D5E4B20D435DAA551392C79DC46F5">
    <w:name w:val="5F16D5E4B20D435DAA551392C79DC46F5"/>
    <w:rsid w:val="00236DA6"/>
    <w:rPr>
      <w:rFonts w:eastAsiaTheme="minorHAnsi"/>
    </w:rPr>
  </w:style>
  <w:style w:type="paragraph" w:customStyle="1" w:styleId="7313DE0EDC6F499AA71C1646988F70111">
    <w:name w:val="7313DE0EDC6F499AA71C1646988F70111"/>
    <w:rsid w:val="00236DA6"/>
    <w:rPr>
      <w:rFonts w:eastAsiaTheme="minorHAnsi"/>
    </w:rPr>
  </w:style>
  <w:style w:type="paragraph" w:customStyle="1" w:styleId="D768203606594F0587D6B1EDAAD4271B7">
    <w:name w:val="D768203606594F0587D6B1EDAAD4271B7"/>
    <w:rsid w:val="00236DA6"/>
    <w:rPr>
      <w:rFonts w:eastAsiaTheme="minorHAnsi"/>
    </w:rPr>
  </w:style>
  <w:style w:type="paragraph" w:customStyle="1" w:styleId="62B1B559A70348D5B617358A50D1DB2C13">
    <w:name w:val="62B1B559A70348D5B617358A50D1DB2C13"/>
    <w:rsid w:val="00236DA6"/>
    <w:rPr>
      <w:rFonts w:eastAsiaTheme="minorHAnsi"/>
    </w:rPr>
  </w:style>
  <w:style w:type="paragraph" w:customStyle="1" w:styleId="700A6C24306F4A2880C68ADAEA59396D13">
    <w:name w:val="700A6C24306F4A2880C68ADAEA59396D13"/>
    <w:rsid w:val="00236DA6"/>
    <w:rPr>
      <w:rFonts w:eastAsiaTheme="minorHAnsi"/>
    </w:rPr>
  </w:style>
  <w:style w:type="paragraph" w:customStyle="1" w:styleId="ABBB672D0C6D4B0B942618539E4236961">
    <w:name w:val="ABBB672D0C6D4B0B942618539E4236961"/>
    <w:rsid w:val="00236DA6"/>
    <w:rPr>
      <w:rFonts w:eastAsiaTheme="minorHAnsi"/>
    </w:rPr>
  </w:style>
  <w:style w:type="paragraph" w:customStyle="1" w:styleId="6107049768B442888231474628EC24511">
    <w:name w:val="6107049768B442888231474628EC24511"/>
    <w:rsid w:val="00236DA6"/>
    <w:rPr>
      <w:rFonts w:eastAsiaTheme="minorHAnsi"/>
    </w:rPr>
  </w:style>
  <w:style w:type="paragraph" w:customStyle="1" w:styleId="1ABF2CFAD6004BEFBB342AC3187B9DA41">
    <w:name w:val="1ABF2CFAD6004BEFBB342AC3187B9DA41"/>
    <w:rsid w:val="00236DA6"/>
    <w:rPr>
      <w:rFonts w:eastAsiaTheme="minorHAnsi"/>
    </w:rPr>
  </w:style>
  <w:style w:type="paragraph" w:customStyle="1" w:styleId="E7B9E02F5DFD47149D8FA91562BCC4D785">
    <w:name w:val="E7B9E02F5DFD47149D8FA91562BCC4D785"/>
    <w:rsid w:val="00236DA6"/>
    <w:rPr>
      <w:rFonts w:eastAsiaTheme="minorHAnsi"/>
    </w:rPr>
  </w:style>
  <w:style w:type="paragraph" w:customStyle="1" w:styleId="348FA061EE3C49ACAE41AEBD74E67BFB67">
    <w:name w:val="348FA061EE3C49ACAE41AEBD74E67BFB67"/>
    <w:rsid w:val="00236DA6"/>
    <w:rPr>
      <w:rFonts w:eastAsiaTheme="minorHAnsi"/>
    </w:rPr>
  </w:style>
  <w:style w:type="paragraph" w:customStyle="1" w:styleId="5E6E5BFE325243B99A437EBE6734EE8364">
    <w:name w:val="5E6E5BFE325243B99A437EBE6734EE8364"/>
    <w:rsid w:val="00236DA6"/>
    <w:rPr>
      <w:rFonts w:eastAsiaTheme="minorHAnsi"/>
    </w:rPr>
  </w:style>
  <w:style w:type="paragraph" w:customStyle="1" w:styleId="8BFBF4B9CAF84A3E9019E5F9BFB7EDBA44">
    <w:name w:val="8BFBF4B9CAF84A3E9019E5F9BFB7EDBA44"/>
    <w:rsid w:val="00236DA6"/>
    <w:rPr>
      <w:rFonts w:eastAsiaTheme="minorHAnsi"/>
    </w:rPr>
  </w:style>
  <w:style w:type="paragraph" w:customStyle="1" w:styleId="3D85344DC7FE420E9D156A3EA472580F44">
    <w:name w:val="3D85344DC7FE420E9D156A3EA472580F44"/>
    <w:rsid w:val="00236DA6"/>
    <w:rPr>
      <w:rFonts w:eastAsiaTheme="minorHAnsi"/>
    </w:rPr>
  </w:style>
  <w:style w:type="paragraph" w:customStyle="1" w:styleId="480EC0956E414A1EB754429E14ECECE644">
    <w:name w:val="480EC0956E414A1EB754429E14ECECE644"/>
    <w:rsid w:val="00236DA6"/>
    <w:rPr>
      <w:rFonts w:eastAsiaTheme="minorHAnsi"/>
    </w:rPr>
  </w:style>
  <w:style w:type="paragraph" w:customStyle="1" w:styleId="CA2FAA98065D45E6A7B7DF7E49ADF15224">
    <w:name w:val="CA2FAA98065D45E6A7B7DF7E49ADF15224"/>
    <w:rsid w:val="00236DA6"/>
    <w:rPr>
      <w:rFonts w:eastAsiaTheme="minorHAnsi"/>
    </w:rPr>
  </w:style>
  <w:style w:type="paragraph" w:customStyle="1" w:styleId="5040FA43E6264A4AA0AB784B14CB149124">
    <w:name w:val="5040FA43E6264A4AA0AB784B14CB149124"/>
    <w:rsid w:val="00236DA6"/>
    <w:rPr>
      <w:rFonts w:eastAsiaTheme="minorHAnsi"/>
    </w:rPr>
  </w:style>
  <w:style w:type="paragraph" w:customStyle="1" w:styleId="E88D727CDC864C228646581E5BBC716A6">
    <w:name w:val="E88D727CDC864C228646581E5BBC716A6"/>
    <w:rsid w:val="00236DA6"/>
    <w:rPr>
      <w:rFonts w:eastAsiaTheme="minorHAnsi"/>
    </w:rPr>
  </w:style>
  <w:style w:type="paragraph" w:customStyle="1" w:styleId="82EE03667DC344C5822C25955619B49E6">
    <w:name w:val="82EE03667DC344C5822C25955619B49E6"/>
    <w:rsid w:val="00236DA6"/>
    <w:rPr>
      <w:rFonts w:eastAsiaTheme="minorHAnsi"/>
    </w:rPr>
  </w:style>
  <w:style w:type="paragraph" w:customStyle="1" w:styleId="A5E7E25D680F49A591205B28862A2C686">
    <w:name w:val="A5E7E25D680F49A591205B28862A2C686"/>
    <w:rsid w:val="00236DA6"/>
    <w:rPr>
      <w:rFonts w:eastAsiaTheme="minorHAnsi"/>
    </w:rPr>
  </w:style>
  <w:style w:type="paragraph" w:customStyle="1" w:styleId="AE3DD54FEDC046ABB62339DE9BD86A556">
    <w:name w:val="AE3DD54FEDC046ABB62339DE9BD86A556"/>
    <w:rsid w:val="00236DA6"/>
    <w:rPr>
      <w:rFonts w:eastAsiaTheme="minorHAnsi"/>
    </w:rPr>
  </w:style>
  <w:style w:type="paragraph" w:customStyle="1" w:styleId="5016B42EEB964C8A9CA4E09CC968D1CB6">
    <w:name w:val="5016B42EEB964C8A9CA4E09CC968D1CB6"/>
    <w:rsid w:val="00236DA6"/>
    <w:rPr>
      <w:rFonts w:eastAsiaTheme="minorHAnsi"/>
    </w:rPr>
  </w:style>
  <w:style w:type="paragraph" w:customStyle="1" w:styleId="064FE398757843E595339AFBF4FD0D7E2">
    <w:name w:val="064FE398757843E595339AFBF4FD0D7E2"/>
    <w:rsid w:val="00236DA6"/>
    <w:rPr>
      <w:rFonts w:eastAsiaTheme="minorHAnsi"/>
    </w:rPr>
  </w:style>
  <w:style w:type="paragraph" w:customStyle="1" w:styleId="2D21C36BAF714C0B9DDA393DE6198FA56">
    <w:name w:val="2D21C36BAF714C0B9DDA393DE6198FA56"/>
    <w:rsid w:val="00236DA6"/>
    <w:rPr>
      <w:rFonts w:eastAsiaTheme="minorHAnsi"/>
    </w:rPr>
  </w:style>
  <w:style w:type="paragraph" w:customStyle="1" w:styleId="042F78D0CA9C42059DF015FA555344F06">
    <w:name w:val="042F78D0CA9C42059DF015FA555344F06"/>
    <w:rsid w:val="00236DA6"/>
    <w:rPr>
      <w:rFonts w:eastAsiaTheme="minorHAnsi"/>
    </w:rPr>
  </w:style>
  <w:style w:type="paragraph" w:customStyle="1" w:styleId="8C586E63D3B64E2FAF7EB81FFFF81FB86">
    <w:name w:val="8C586E63D3B64E2FAF7EB81FFFF81FB86"/>
    <w:rsid w:val="00236DA6"/>
    <w:rPr>
      <w:rFonts w:eastAsiaTheme="minorHAnsi"/>
    </w:rPr>
  </w:style>
  <w:style w:type="paragraph" w:customStyle="1" w:styleId="F91A003287364AE98DBEA85187D032D12">
    <w:name w:val="F91A003287364AE98DBEA85187D032D12"/>
    <w:rsid w:val="00236DA6"/>
    <w:rPr>
      <w:rFonts w:eastAsiaTheme="minorHAnsi"/>
    </w:rPr>
  </w:style>
  <w:style w:type="paragraph" w:customStyle="1" w:styleId="477821D61934498EBF802B6F08A1C8A06">
    <w:name w:val="477821D61934498EBF802B6F08A1C8A06"/>
    <w:rsid w:val="00236DA6"/>
    <w:rPr>
      <w:rFonts w:eastAsiaTheme="minorHAnsi"/>
    </w:rPr>
  </w:style>
  <w:style w:type="paragraph" w:customStyle="1" w:styleId="18EA21067ABA4B009FCDD46CBC3AFDD96">
    <w:name w:val="18EA21067ABA4B009FCDD46CBC3AFDD96"/>
    <w:rsid w:val="00236DA6"/>
    <w:rPr>
      <w:rFonts w:eastAsiaTheme="minorHAnsi"/>
    </w:rPr>
  </w:style>
  <w:style w:type="paragraph" w:customStyle="1" w:styleId="5F16D5E4B20D435DAA551392C79DC46F6">
    <w:name w:val="5F16D5E4B20D435DAA551392C79DC46F6"/>
    <w:rsid w:val="00236DA6"/>
    <w:rPr>
      <w:rFonts w:eastAsiaTheme="minorHAnsi"/>
    </w:rPr>
  </w:style>
  <w:style w:type="paragraph" w:customStyle="1" w:styleId="7313DE0EDC6F499AA71C1646988F70112">
    <w:name w:val="7313DE0EDC6F499AA71C1646988F70112"/>
    <w:rsid w:val="00236DA6"/>
    <w:rPr>
      <w:rFonts w:eastAsiaTheme="minorHAnsi"/>
    </w:rPr>
  </w:style>
  <w:style w:type="paragraph" w:customStyle="1" w:styleId="D768203606594F0587D6B1EDAAD4271B8">
    <w:name w:val="D768203606594F0587D6B1EDAAD4271B8"/>
    <w:rsid w:val="00236DA6"/>
    <w:rPr>
      <w:rFonts w:eastAsiaTheme="minorHAnsi"/>
    </w:rPr>
  </w:style>
  <w:style w:type="paragraph" w:customStyle="1" w:styleId="62B1B559A70348D5B617358A50D1DB2C14">
    <w:name w:val="62B1B559A70348D5B617358A50D1DB2C14"/>
    <w:rsid w:val="00236DA6"/>
    <w:rPr>
      <w:rFonts w:eastAsiaTheme="minorHAnsi"/>
    </w:rPr>
  </w:style>
  <w:style w:type="paragraph" w:customStyle="1" w:styleId="700A6C24306F4A2880C68ADAEA59396D14">
    <w:name w:val="700A6C24306F4A2880C68ADAEA59396D14"/>
    <w:rsid w:val="00236DA6"/>
    <w:rPr>
      <w:rFonts w:eastAsiaTheme="minorHAnsi"/>
    </w:rPr>
  </w:style>
  <w:style w:type="paragraph" w:customStyle="1" w:styleId="ABBB672D0C6D4B0B942618539E4236962">
    <w:name w:val="ABBB672D0C6D4B0B942618539E4236962"/>
    <w:rsid w:val="00236DA6"/>
    <w:rPr>
      <w:rFonts w:eastAsiaTheme="minorHAnsi"/>
    </w:rPr>
  </w:style>
  <w:style w:type="paragraph" w:customStyle="1" w:styleId="6107049768B442888231474628EC24512">
    <w:name w:val="6107049768B442888231474628EC24512"/>
    <w:rsid w:val="00236DA6"/>
    <w:rPr>
      <w:rFonts w:eastAsiaTheme="minorHAnsi"/>
    </w:rPr>
  </w:style>
  <w:style w:type="paragraph" w:customStyle="1" w:styleId="1ABF2CFAD6004BEFBB342AC3187B9DA42">
    <w:name w:val="1ABF2CFAD6004BEFBB342AC3187B9DA42"/>
    <w:rsid w:val="00236DA6"/>
    <w:rPr>
      <w:rFonts w:eastAsiaTheme="minorHAnsi"/>
    </w:rPr>
  </w:style>
  <w:style w:type="paragraph" w:customStyle="1" w:styleId="E7B9E02F5DFD47149D8FA91562BCC4D786">
    <w:name w:val="E7B9E02F5DFD47149D8FA91562BCC4D786"/>
    <w:rsid w:val="00F5548C"/>
    <w:rPr>
      <w:rFonts w:eastAsiaTheme="minorHAnsi"/>
    </w:rPr>
  </w:style>
  <w:style w:type="paragraph" w:customStyle="1" w:styleId="348FA061EE3C49ACAE41AEBD74E67BFB68">
    <w:name w:val="348FA061EE3C49ACAE41AEBD74E67BFB68"/>
    <w:rsid w:val="00F5548C"/>
    <w:rPr>
      <w:rFonts w:eastAsiaTheme="minorHAnsi"/>
    </w:rPr>
  </w:style>
  <w:style w:type="paragraph" w:customStyle="1" w:styleId="5E6E5BFE325243B99A437EBE6734EE8365">
    <w:name w:val="5E6E5BFE325243B99A437EBE6734EE8365"/>
    <w:rsid w:val="00F5548C"/>
    <w:rPr>
      <w:rFonts w:eastAsiaTheme="minorHAnsi"/>
    </w:rPr>
  </w:style>
  <w:style w:type="paragraph" w:customStyle="1" w:styleId="8BFBF4B9CAF84A3E9019E5F9BFB7EDBA45">
    <w:name w:val="8BFBF4B9CAF84A3E9019E5F9BFB7EDBA45"/>
    <w:rsid w:val="00F5548C"/>
    <w:rPr>
      <w:rFonts w:eastAsiaTheme="minorHAnsi"/>
    </w:rPr>
  </w:style>
  <w:style w:type="paragraph" w:customStyle="1" w:styleId="3D85344DC7FE420E9D156A3EA472580F45">
    <w:name w:val="3D85344DC7FE420E9D156A3EA472580F45"/>
    <w:rsid w:val="00F5548C"/>
    <w:rPr>
      <w:rFonts w:eastAsiaTheme="minorHAnsi"/>
    </w:rPr>
  </w:style>
  <w:style w:type="paragraph" w:customStyle="1" w:styleId="480EC0956E414A1EB754429E14ECECE645">
    <w:name w:val="480EC0956E414A1EB754429E14ECECE645"/>
    <w:rsid w:val="00F5548C"/>
    <w:rPr>
      <w:rFonts w:eastAsiaTheme="minorHAnsi"/>
    </w:rPr>
  </w:style>
  <w:style w:type="paragraph" w:customStyle="1" w:styleId="CA2FAA98065D45E6A7B7DF7E49ADF15225">
    <w:name w:val="CA2FAA98065D45E6A7B7DF7E49ADF15225"/>
    <w:rsid w:val="00F5548C"/>
    <w:rPr>
      <w:rFonts w:eastAsiaTheme="minorHAnsi"/>
    </w:rPr>
  </w:style>
  <w:style w:type="paragraph" w:customStyle="1" w:styleId="5040FA43E6264A4AA0AB784B14CB149125">
    <w:name w:val="5040FA43E6264A4AA0AB784B14CB149125"/>
    <w:rsid w:val="00F5548C"/>
    <w:rPr>
      <w:rFonts w:eastAsiaTheme="minorHAnsi"/>
    </w:rPr>
  </w:style>
  <w:style w:type="paragraph" w:customStyle="1" w:styleId="E88D727CDC864C228646581E5BBC716A7">
    <w:name w:val="E88D727CDC864C228646581E5BBC716A7"/>
    <w:rsid w:val="00F5548C"/>
    <w:rPr>
      <w:rFonts w:eastAsiaTheme="minorHAnsi"/>
    </w:rPr>
  </w:style>
  <w:style w:type="paragraph" w:customStyle="1" w:styleId="82EE03667DC344C5822C25955619B49E7">
    <w:name w:val="82EE03667DC344C5822C25955619B49E7"/>
    <w:rsid w:val="00F5548C"/>
    <w:rPr>
      <w:rFonts w:eastAsiaTheme="minorHAnsi"/>
    </w:rPr>
  </w:style>
  <w:style w:type="paragraph" w:customStyle="1" w:styleId="A5E7E25D680F49A591205B28862A2C687">
    <w:name w:val="A5E7E25D680F49A591205B28862A2C687"/>
    <w:rsid w:val="00F5548C"/>
    <w:rPr>
      <w:rFonts w:eastAsiaTheme="minorHAnsi"/>
    </w:rPr>
  </w:style>
  <w:style w:type="paragraph" w:customStyle="1" w:styleId="AE3DD54FEDC046ABB62339DE9BD86A557">
    <w:name w:val="AE3DD54FEDC046ABB62339DE9BD86A557"/>
    <w:rsid w:val="00F5548C"/>
    <w:rPr>
      <w:rFonts w:eastAsiaTheme="minorHAnsi"/>
    </w:rPr>
  </w:style>
  <w:style w:type="paragraph" w:customStyle="1" w:styleId="5016B42EEB964C8A9CA4E09CC968D1CB7">
    <w:name w:val="5016B42EEB964C8A9CA4E09CC968D1CB7"/>
    <w:rsid w:val="00F5548C"/>
    <w:rPr>
      <w:rFonts w:eastAsiaTheme="minorHAnsi"/>
    </w:rPr>
  </w:style>
  <w:style w:type="paragraph" w:customStyle="1" w:styleId="064FE398757843E595339AFBF4FD0D7E3">
    <w:name w:val="064FE398757843E595339AFBF4FD0D7E3"/>
    <w:rsid w:val="00F5548C"/>
    <w:rPr>
      <w:rFonts w:eastAsiaTheme="minorHAnsi"/>
    </w:rPr>
  </w:style>
  <w:style w:type="paragraph" w:customStyle="1" w:styleId="2D21C36BAF714C0B9DDA393DE6198FA57">
    <w:name w:val="2D21C36BAF714C0B9DDA393DE6198FA57"/>
    <w:rsid w:val="00F5548C"/>
    <w:rPr>
      <w:rFonts w:eastAsiaTheme="minorHAnsi"/>
    </w:rPr>
  </w:style>
  <w:style w:type="paragraph" w:customStyle="1" w:styleId="042F78D0CA9C42059DF015FA555344F07">
    <w:name w:val="042F78D0CA9C42059DF015FA555344F07"/>
    <w:rsid w:val="00F5548C"/>
    <w:rPr>
      <w:rFonts w:eastAsiaTheme="minorHAnsi"/>
    </w:rPr>
  </w:style>
  <w:style w:type="paragraph" w:customStyle="1" w:styleId="8C586E63D3B64E2FAF7EB81FFFF81FB87">
    <w:name w:val="8C586E63D3B64E2FAF7EB81FFFF81FB87"/>
    <w:rsid w:val="00F5548C"/>
    <w:rPr>
      <w:rFonts w:eastAsiaTheme="minorHAnsi"/>
    </w:rPr>
  </w:style>
  <w:style w:type="paragraph" w:customStyle="1" w:styleId="F91A003287364AE98DBEA85187D032D13">
    <w:name w:val="F91A003287364AE98DBEA85187D032D13"/>
    <w:rsid w:val="00F5548C"/>
    <w:rPr>
      <w:rFonts w:eastAsiaTheme="minorHAnsi"/>
    </w:rPr>
  </w:style>
  <w:style w:type="paragraph" w:customStyle="1" w:styleId="477821D61934498EBF802B6F08A1C8A07">
    <w:name w:val="477821D61934498EBF802B6F08A1C8A07"/>
    <w:rsid w:val="00F5548C"/>
    <w:rPr>
      <w:rFonts w:eastAsiaTheme="minorHAnsi"/>
    </w:rPr>
  </w:style>
  <w:style w:type="paragraph" w:customStyle="1" w:styleId="18EA21067ABA4B009FCDD46CBC3AFDD97">
    <w:name w:val="18EA21067ABA4B009FCDD46CBC3AFDD97"/>
    <w:rsid w:val="00F5548C"/>
    <w:rPr>
      <w:rFonts w:eastAsiaTheme="minorHAnsi"/>
    </w:rPr>
  </w:style>
  <w:style w:type="paragraph" w:customStyle="1" w:styleId="5F16D5E4B20D435DAA551392C79DC46F7">
    <w:name w:val="5F16D5E4B20D435DAA551392C79DC46F7"/>
    <w:rsid w:val="00F5548C"/>
    <w:rPr>
      <w:rFonts w:eastAsiaTheme="minorHAnsi"/>
    </w:rPr>
  </w:style>
  <w:style w:type="paragraph" w:customStyle="1" w:styleId="7313DE0EDC6F499AA71C1646988F70113">
    <w:name w:val="7313DE0EDC6F499AA71C1646988F70113"/>
    <w:rsid w:val="00F5548C"/>
    <w:rPr>
      <w:rFonts w:eastAsiaTheme="minorHAnsi"/>
    </w:rPr>
  </w:style>
  <w:style w:type="paragraph" w:customStyle="1" w:styleId="D768203606594F0587D6B1EDAAD4271B9">
    <w:name w:val="D768203606594F0587D6B1EDAAD4271B9"/>
    <w:rsid w:val="00F5548C"/>
    <w:rPr>
      <w:rFonts w:eastAsiaTheme="minorHAnsi"/>
    </w:rPr>
  </w:style>
  <w:style w:type="paragraph" w:customStyle="1" w:styleId="62B1B559A70348D5B617358A50D1DB2C15">
    <w:name w:val="62B1B559A70348D5B617358A50D1DB2C15"/>
    <w:rsid w:val="00F5548C"/>
    <w:rPr>
      <w:rFonts w:eastAsiaTheme="minorHAnsi"/>
    </w:rPr>
  </w:style>
  <w:style w:type="paragraph" w:customStyle="1" w:styleId="700A6C24306F4A2880C68ADAEA59396D15">
    <w:name w:val="700A6C24306F4A2880C68ADAEA59396D15"/>
    <w:rsid w:val="00F5548C"/>
    <w:rPr>
      <w:rFonts w:eastAsiaTheme="minorHAnsi"/>
    </w:rPr>
  </w:style>
  <w:style w:type="paragraph" w:customStyle="1" w:styleId="ABBB672D0C6D4B0B942618539E4236963">
    <w:name w:val="ABBB672D0C6D4B0B942618539E4236963"/>
    <w:rsid w:val="00F5548C"/>
    <w:rPr>
      <w:rFonts w:eastAsiaTheme="minorHAnsi"/>
    </w:rPr>
  </w:style>
  <w:style w:type="paragraph" w:customStyle="1" w:styleId="6107049768B442888231474628EC24513">
    <w:name w:val="6107049768B442888231474628EC24513"/>
    <w:rsid w:val="00F5548C"/>
    <w:rPr>
      <w:rFonts w:eastAsiaTheme="minorHAnsi"/>
    </w:rPr>
  </w:style>
  <w:style w:type="paragraph" w:customStyle="1" w:styleId="1ABF2CFAD6004BEFBB342AC3187B9DA43">
    <w:name w:val="1ABF2CFAD6004BEFBB342AC3187B9DA43"/>
    <w:rsid w:val="00F5548C"/>
    <w:rPr>
      <w:rFonts w:eastAsiaTheme="minorHAnsi"/>
    </w:rPr>
  </w:style>
  <w:style w:type="paragraph" w:customStyle="1" w:styleId="E7B9E02F5DFD47149D8FA91562BCC4D787">
    <w:name w:val="E7B9E02F5DFD47149D8FA91562BCC4D787"/>
    <w:rsid w:val="00F5548C"/>
    <w:rPr>
      <w:rFonts w:eastAsiaTheme="minorHAnsi"/>
    </w:rPr>
  </w:style>
  <w:style w:type="paragraph" w:customStyle="1" w:styleId="348FA061EE3C49ACAE41AEBD74E67BFB69">
    <w:name w:val="348FA061EE3C49ACAE41AEBD74E67BFB69"/>
    <w:rsid w:val="00F5548C"/>
    <w:rPr>
      <w:rFonts w:eastAsiaTheme="minorHAnsi"/>
    </w:rPr>
  </w:style>
  <w:style w:type="paragraph" w:customStyle="1" w:styleId="5E6E5BFE325243B99A437EBE6734EE8366">
    <w:name w:val="5E6E5BFE325243B99A437EBE6734EE8366"/>
    <w:rsid w:val="00F5548C"/>
    <w:rPr>
      <w:rFonts w:eastAsiaTheme="minorHAnsi"/>
    </w:rPr>
  </w:style>
  <w:style w:type="paragraph" w:customStyle="1" w:styleId="8BFBF4B9CAF84A3E9019E5F9BFB7EDBA46">
    <w:name w:val="8BFBF4B9CAF84A3E9019E5F9BFB7EDBA46"/>
    <w:rsid w:val="00F5548C"/>
    <w:rPr>
      <w:rFonts w:eastAsiaTheme="minorHAnsi"/>
    </w:rPr>
  </w:style>
  <w:style w:type="paragraph" w:customStyle="1" w:styleId="3D85344DC7FE420E9D156A3EA472580F46">
    <w:name w:val="3D85344DC7FE420E9D156A3EA472580F46"/>
    <w:rsid w:val="00F5548C"/>
    <w:rPr>
      <w:rFonts w:eastAsiaTheme="minorHAnsi"/>
    </w:rPr>
  </w:style>
  <w:style w:type="paragraph" w:customStyle="1" w:styleId="480EC0956E414A1EB754429E14ECECE646">
    <w:name w:val="480EC0956E414A1EB754429E14ECECE646"/>
    <w:rsid w:val="00F5548C"/>
    <w:rPr>
      <w:rFonts w:eastAsiaTheme="minorHAnsi"/>
    </w:rPr>
  </w:style>
  <w:style w:type="paragraph" w:customStyle="1" w:styleId="CA2FAA98065D45E6A7B7DF7E49ADF15226">
    <w:name w:val="CA2FAA98065D45E6A7B7DF7E49ADF15226"/>
    <w:rsid w:val="00F5548C"/>
    <w:rPr>
      <w:rFonts w:eastAsiaTheme="minorHAnsi"/>
    </w:rPr>
  </w:style>
  <w:style w:type="paragraph" w:customStyle="1" w:styleId="5040FA43E6264A4AA0AB784B14CB149126">
    <w:name w:val="5040FA43E6264A4AA0AB784B14CB149126"/>
    <w:rsid w:val="00F5548C"/>
    <w:rPr>
      <w:rFonts w:eastAsiaTheme="minorHAnsi"/>
    </w:rPr>
  </w:style>
  <w:style w:type="paragraph" w:customStyle="1" w:styleId="E88D727CDC864C228646581E5BBC716A8">
    <w:name w:val="E88D727CDC864C228646581E5BBC716A8"/>
    <w:rsid w:val="00F5548C"/>
    <w:rPr>
      <w:rFonts w:eastAsiaTheme="minorHAnsi"/>
    </w:rPr>
  </w:style>
  <w:style w:type="paragraph" w:customStyle="1" w:styleId="82EE03667DC344C5822C25955619B49E8">
    <w:name w:val="82EE03667DC344C5822C25955619B49E8"/>
    <w:rsid w:val="00F5548C"/>
    <w:rPr>
      <w:rFonts w:eastAsiaTheme="minorHAnsi"/>
    </w:rPr>
  </w:style>
  <w:style w:type="paragraph" w:customStyle="1" w:styleId="A5E7E25D680F49A591205B28862A2C688">
    <w:name w:val="A5E7E25D680F49A591205B28862A2C688"/>
    <w:rsid w:val="00F5548C"/>
    <w:rPr>
      <w:rFonts w:eastAsiaTheme="minorHAnsi"/>
    </w:rPr>
  </w:style>
  <w:style w:type="paragraph" w:customStyle="1" w:styleId="AE3DD54FEDC046ABB62339DE9BD86A558">
    <w:name w:val="AE3DD54FEDC046ABB62339DE9BD86A558"/>
    <w:rsid w:val="00F5548C"/>
    <w:rPr>
      <w:rFonts w:eastAsiaTheme="minorHAnsi"/>
    </w:rPr>
  </w:style>
  <w:style w:type="paragraph" w:customStyle="1" w:styleId="5016B42EEB964C8A9CA4E09CC968D1CB8">
    <w:name w:val="5016B42EEB964C8A9CA4E09CC968D1CB8"/>
    <w:rsid w:val="00F5548C"/>
    <w:rPr>
      <w:rFonts w:eastAsiaTheme="minorHAnsi"/>
    </w:rPr>
  </w:style>
  <w:style w:type="paragraph" w:customStyle="1" w:styleId="064FE398757843E595339AFBF4FD0D7E4">
    <w:name w:val="064FE398757843E595339AFBF4FD0D7E4"/>
    <w:rsid w:val="00F5548C"/>
    <w:rPr>
      <w:rFonts w:eastAsiaTheme="minorHAnsi"/>
    </w:rPr>
  </w:style>
  <w:style w:type="paragraph" w:customStyle="1" w:styleId="2D21C36BAF714C0B9DDA393DE6198FA58">
    <w:name w:val="2D21C36BAF714C0B9DDA393DE6198FA58"/>
    <w:rsid w:val="00F5548C"/>
    <w:rPr>
      <w:rFonts w:eastAsiaTheme="minorHAnsi"/>
    </w:rPr>
  </w:style>
  <w:style w:type="paragraph" w:customStyle="1" w:styleId="042F78D0CA9C42059DF015FA555344F08">
    <w:name w:val="042F78D0CA9C42059DF015FA555344F08"/>
    <w:rsid w:val="00F5548C"/>
    <w:rPr>
      <w:rFonts w:eastAsiaTheme="minorHAnsi"/>
    </w:rPr>
  </w:style>
  <w:style w:type="paragraph" w:customStyle="1" w:styleId="8C586E63D3B64E2FAF7EB81FFFF81FB88">
    <w:name w:val="8C586E63D3B64E2FAF7EB81FFFF81FB88"/>
    <w:rsid w:val="00F5548C"/>
    <w:rPr>
      <w:rFonts w:eastAsiaTheme="minorHAnsi"/>
    </w:rPr>
  </w:style>
  <w:style w:type="paragraph" w:customStyle="1" w:styleId="F91A003287364AE98DBEA85187D032D14">
    <w:name w:val="F91A003287364AE98DBEA85187D032D14"/>
    <w:rsid w:val="00F5548C"/>
    <w:rPr>
      <w:rFonts w:eastAsiaTheme="minorHAnsi"/>
    </w:rPr>
  </w:style>
  <w:style w:type="paragraph" w:customStyle="1" w:styleId="477821D61934498EBF802B6F08A1C8A08">
    <w:name w:val="477821D61934498EBF802B6F08A1C8A08"/>
    <w:rsid w:val="00F5548C"/>
    <w:rPr>
      <w:rFonts w:eastAsiaTheme="minorHAnsi"/>
    </w:rPr>
  </w:style>
  <w:style w:type="paragraph" w:customStyle="1" w:styleId="18EA21067ABA4B009FCDD46CBC3AFDD98">
    <w:name w:val="18EA21067ABA4B009FCDD46CBC3AFDD98"/>
    <w:rsid w:val="00F5548C"/>
    <w:rPr>
      <w:rFonts w:eastAsiaTheme="minorHAnsi"/>
    </w:rPr>
  </w:style>
  <w:style w:type="paragraph" w:customStyle="1" w:styleId="5F16D5E4B20D435DAA551392C79DC46F8">
    <w:name w:val="5F16D5E4B20D435DAA551392C79DC46F8"/>
    <w:rsid w:val="00F5548C"/>
    <w:rPr>
      <w:rFonts w:eastAsiaTheme="minorHAnsi"/>
    </w:rPr>
  </w:style>
  <w:style w:type="paragraph" w:customStyle="1" w:styleId="7313DE0EDC6F499AA71C1646988F70114">
    <w:name w:val="7313DE0EDC6F499AA71C1646988F70114"/>
    <w:rsid w:val="00F5548C"/>
    <w:rPr>
      <w:rFonts w:eastAsiaTheme="minorHAnsi"/>
    </w:rPr>
  </w:style>
  <w:style w:type="paragraph" w:customStyle="1" w:styleId="D768203606594F0587D6B1EDAAD4271B10">
    <w:name w:val="D768203606594F0587D6B1EDAAD4271B10"/>
    <w:rsid w:val="00F5548C"/>
    <w:rPr>
      <w:rFonts w:eastAsiaTheme="minorHAnsi"/>
    </w:rPr>
  </w:style>
  <w:style w:type="paragraph" w:customStyle="1" w:styleId="62B1B559A70348D5B617358A50D1DB2C16">
    <w:name w:val="62B1B559A70348D5B617358A50D1DB2C16"/>
    <w:rsid w:val="00F5548C"/>
    <w:rPr>
      <w:rFonts w:eastAsiaTheme="minorHAnsi"/>
    </w:rPr>
  </w:style>
  <w:style w:type="paragraph" w:customStyle="1" w:styleId="700A6C24306F4A2880C68ADAEA59396D16">
    <w:name w:val="700A6C24306F4A2880C68ADAEA59396D16"/>
    <w:rsid w:val="00F5548C"/>
    <w:rPr>
      <w:rFonts w:eastAsiaTheme="minorHAnsi"/>
    </w:rPr>
  </w:style>
  <w:style w:type="paragraph" w:customStyle="1" w:styleId="ABBB672D0C6D4B0B942618539E4236964">
    <w:name w:val="ABBB672D0C6D4B0B942618539E4236964"/>
    <w:rsid w:val="00F5548C"/>
    <w:rPr>
      <w:rFonts w:eastAsiaTheme="minorHAnsi"/>
    </w:rPr>
  </w:style>
  <w:style w:type="paragraph" w:customStyle="1" w:styleId="6107049768B442888231474628EC24514">
    <w:name w:val="6107049768B442888231474628EC24514"/>
    <w:rsid w:val="00F5548C"/>
    <w:rPr>
      <w:rFonts w:eastAsiaTheme="minorHAnsi"/>
    </w:rPr>
  </w:style>
  <w:style w:type="paragraph" w:customStyle="1" w:styleId="1ABF2CFAD6004BEFBB342AC3187B9DA44">
    <w:name w:val="1ABF2CFAD6004BEFBB342AC3187B9DA44"/>
    <w:rsid w:val="00F5548C"/>
    <w:rPr>
      <w:rFonts w:eastAsiaTheme="minorHAnsi"/>
    </w:rPr>
  </w:style>
  <w:style w:type="paragraph" w:customStyle="1" w:styleId="59391ADE918A48EA9E5D8139430CE5B8">
    <w:name w:val="59391ADE918A48EA9E5D8139430CE5B8"/>
    <w:rsid w:val="00F5548C"/>
  </w:style>
  <w:style w:type="paragraph" w:customStyle="1" w:styleId="5B5216442CDA4F0CB4B06388D5757B8E">
    <w:name w:val="5B5216442CDA4F0CB4B06388D5757B8E"/>
    <w:rsid w:val="00F5548C"/>
  </w:style>
  <w:style w:type="paragraph" w:customStyle="1" w:styleId="CEFA3329B43C4C4AA495ACCF0BFD9160">
    <w:name w:val="CEFA3329B43C4C4AA495ACCF0BFD9160"/>
    <w:rsid w:val="00F5548C"/>
  </w:style>
  <w:style w:type="paragraph" w:customStyle="1" w:styleId="D8F57E0FC9004DE38194A07AF0A9ACE3">
    <w:name w:val="D8F57E0FC9004DE38194A07AF0A9ACE3"/>
    <w:rsid w:val="00F5548C"/>
  </w:style>
  <w:style w:type="paragraph" w:customStyle="1" w:styleId="330440E7D3FC4B55915FE1338F78F931">
    <w:name w:val="330440E7D3FC4B55915FE1338F78F931"/>
    <w:rsid w:val="00F5548C"/>
  </w:style>
  <w:style w:type="paragraph" w:customStyle="1" w:styleId="8B1C6359BAF440F6857FEFDBF81092D6">
    <w:name w:val="8B1C6359BAF440F6857FEFDBF81092D6"/>
    <w:rsid w:val="00F5548C"/>
  </w:style>
  <w:style w:type="paragraph" w:customStyle="1" w:styleId="E7B9E02F5DFD47149D8FA91562BCC4D788">
    <w:name w:val="E7B9E02F5DFD47149D8FA91562BCC4D788"/>
    <w:rsid w:val="00F5548C"/>
    <w:rPr>
      <w:rFonts w:eastAsiaTheme="minorHAnsi"/>
    </w:rPr>
  </w:style>
  <w:style w:type="paragraph" w:customStyle="1" w:styleId="348FA061EE3C49ACAE41AEBD74E67BFB70">
    <w:name w:val="348FA061EE3C49ACAE41AEBD74E67BFB70"/>
    <w:rsid w:val="00F5548C"/>
    <w:rPr>
      <w:rFonts w:eastAsiaTheme="minorHAnsi"/>
    </w:rPr>
  </w:style>
  <w:style w:type="paragraph" w:customStyle="1" w:styleId="5E6E5BFE325243B99A437EBE6734EE8367">
    <w:name w:val="5E6E5BFE325243B99A437EBE6734EE8367"/>
    <w:rsid w:val="00F5548C"/>
    <w:rPr>
      <w:rFonts w:eastAsiaTheme="minorHAnsi"/>
    </w:rPr>
  </w:style>
  <w:style w:type="paragraph" w:customStyle="1" w:styleId="8BFBF4B9CAF84A3E9019E5F9BFB7EDBA47">
    <w:name w:val="8BFBF4B9CAF84A3E9019E5F9BFB7EDBA47"/>
    <w:rsid w:val="00F5548C"/>
    <w:rPr>
      <w:rFonts w:eastAsiaTheme="minorHAnsi"/>
    </w:rPr>
  </w:style>
  <w:style w:type="paragraph" w:customStyle="1" w:styleId="3D85344DC7FE420E9D156A3EA472580F47">
    <w:name w:val="3D85344DC7FE420E9D156A3EA472580F47"/>
    <w:rsid w:val="00F5548C"/>
    <w:rPr>
      <w:rFonts w:eastAsiaTheme="minorHAnsi"/>
    </w:rPr>
  </w:style>
  <w:style w:type="paragraph" w:customStyle="1" w:styleId="480EC0956E414A1EB754429E14ECECE647">
    <w:name w:val="480EC0956E414A1EB754429E14ECECE647"/>
    <w:rsid w:val="00F5548C"/>
    <w:rPr>
      <w:rFonts w:eastAsiaTheme="minorHAnsi"/>
    </w:rPr>
  </w:style>
  <w:style w:type="paragraph" w:customStyle="1" w:styleId="CA2FAA98065D45E6A7B7DF7E49ADF15227">
    <w:name w:val="CA2FAA98065D45E6A7B7DF7E49ADF15227"/>
    <w:rsid w:val="00F5548C"/>
    <w:rPr>
      <w:rFonts w:eastAsiaTheme="minorHAnsi"/>
    </w:rPr>
  </w:style>
  <w:style w:type="paragraph" w:customStyle="1" w:styleId="5040FA43E6264A4AA0AB784B14CB149127">
    <w:name w:val="5040FA43E6264A4AA0AB784B14CB149127"/>
    <w:rsid w:val="00F5548C"/>
    <w:rPr>
      <w:rFonts w:eastAsiaTheme="minorHAnsi"/>
    </w:rPr>
  </w:style>
  <w:style w:type="paragraph" w:customStyle="1" w:styleId="E88D727CDC864C228646581E5BBC716A9">
    <w:name w:val="E88D727CDC864C228646581E5BBC716A9"/>
    <w:rsid w:val="00F5548C"/>
    <w:rPr>
      <w:rFonts w:eastAsiaTheme="minorHAnsi"/>
    </w:rPr>
  </w:style>
  <w:style w:type="paragraph" w:customStyle="1" w:styleId="82EE03667DC344C5822C25955619B49E9">
    <w:name w:val="82EE03667DC344C5822C25955619B49E9"/>
    <w:rsid w:val="00F5548C"/>
    <w:rPr>
      <w:rFonts w:eastAsiaTheme="minorHAnsi"/>
    </w:rPr>
  </w:style>
  <w:style w:type="paragraph" w:customStyle="1" w:styleId="A5E7E25D680F49A591205B28862A2C689">
    <w:name w:val="A5E7E25D680F49A591205B28862A2C689"/>
    <w:rsid w:val="00F5548C"/>
    <w:rPr>
      <w:rFonts w:eastAsiaTheme="minorHAnsi"/>
    </w:rPr>
  </w:style>
  <w:style w:type="paragraph" w:customStyle="1" w:styleId="AE3DD54FEDC046ABB62339DE9BD86A559">
    <w:name w:val="AE3DD54FEDC046ABB62339DE9BD86A559"/>
    <w:rsid w:val="00F5548C"/>
    <w:rPr>
      <w:rFonts w:eastAsiaTheme="minorHAnsi"/>
    </w:rPr>
  </w:style>
  <w:style w:type="paragraph" w:customStyle="1" w:styleId="59391ADE918A48EA9E5D8139430CE5B81">
    <w:name w:val="59391ADE918A48EA9E5D8139430CE5B81"/>
    <w:rsid w:val="00F5548C"/>
    <w:rPr>
      <w:rFonts w:eastAsiaTheme="minorHAnsi"/>
    </w:rPr>
  </w:style>
  <w:style w:type="paragraph" w:customStyle="1" w:styleId="D8F57E0FC9004DE38194A07AF0A9ACE31">
    <w:name w:val="D8F57E0FC9004DE38194A07AF0A9ACE31"/>
    <w:rsid w:val="00F5548C"/>
    <w:rPr>
      <w:rFonts w:eastAsiaTheme="minorHAnsi"/>
    </w:rPr>
  </w:style>
  <w:style w:type="paragraph" w:customStyle="1" w:styleId="2D21C36BAF714C0B9DDA393DE6198FA59">
    <w:name w:val="2D21C36BAF714C0B9DDA393DE6198FA59"/>
    <w:rsid w:val="00F5548C"/>
    <w:rPr>
      <w:rFonts w:eastAsiaTheme="minorHAnsi"/>
    </w:rPr>
  </w:style>
  <w:style w:type="paragraph" w:customStyle="1" w:styleId="042F78D0CA9C42059DF015FA555344F09">
    <w:name w:val="042F78D0CA9C42059DF015FA555344F09"/>
    <w:rsid w:val="00F5548C"/>
    <w:rPr>
      <w:rFonts w:eastAsiaTheme="minorHAnsi"/>
    </w:rPr>
  </w:style>
  <w:style w:type="paragraph" w:customStyle="1" w:styleId="5B5216442CDA4F0CB4B06388D5757B8E1">
    <w:name w:val="5B5216442CDA4F0CB4B06388D5757B8E1"/>
    <w:rsid w:val="00F5548C"/>
    <w:rPr>
      <w:rFonts w:eastAsiaTheme="minorHAnsi"/>
    </w:rPr>
  </w:style>
  <w:style w:type="paragraph" w:customStyle="1" w:styleId="330440E7D3FC4B55915FE1338F78F9311">
    <w:name w:val="330440E7D3FC4B55915FE1338F78F9311"/>
    <w:rsid w:val="00F5548C"/>
    <w:rPr>
      <w:rFonts w:eastAsiaTheme="minorHAnsi"/>
    </w:rPr>
  </w:style>
  <w:style w:type="paragraph" w:customStyle="1" w:styleId="477821D61934498EBF802B6F08A1C8A09">
    <w:name w:val="477821D61934498EBF802B6F08A1C8A09"/>
    <w:rsid w:val="00F5548C"/>
    <w:rPr>
      <w:rFonts w:eastAsiaTheme="minorHAnsi"/>
    </w:rPr>
  </w:style>
  <w:style w:type="paragraph" w:customStyle="1" w:styleId="18EA21067ABA4B009FCDD46CBC3AFDD99">
    <w:name w:val="18EA21067ABA4B009FCDD46CBC3AFDD99"/>
    <w:rsid w:val="00F5548C"/>
    <w:rPr>
      <w:rFonts w:eastAsiaTheme="minorHAnsi"/>
    </w:rPr>
  </w:style>
  <w:style w:type="paragraph" w:customStyle="1" w:styleId="CEFA3329B43C4C4AA495ACCF0BFD91601">
    <w:name w:val="CEFA3329B43C4C4AA495ACCF0BFD91601"/>
    <w:rsid w:val="00F5548C"/>
    <w:rPr>
      <w:rFonts w:eastAsiaTheme="minorHAnsi"/>
    </w:rPr>
  </w:style>
  <w:style w:type="paragraph" w:customStyle="1" w:styleId="8B1C6359BAF440F6857FEFDBF81092D61">
    <w:name w:val="8B1C6359BAF440F6857FEFDBF81092D61"/>
    <w:rsid w:val="00F5548C"/>
    <w:rPr>
      <w:rFonts w:eastAsiaTheme="minorHAnsi"/>
    </w:rPr>
  </w:style>
  <w:style w:type="paragraph" w:customStyle="1" w:styleId="D768203606594F0587D6B1EDAAD4271B11">
    <w:name w:val="D768203606594F0587D6B1EDAAD4271B11"/>
    <w:rsid w:val="00F5548C"/>
    <w:rPr>
      <w:rFonts w:eastAsiaTheme="minorHAnsi"/>
    </w:rPr>
  </w:style>
  <w:style w:type="paragraph" w:customStyle="1" w:styleId="62B1B559A70348D5B617358A50D1DB2C17">
    <w:name w:val="62B1B559A70348D5B617358A50D1DB2C17"/>
    <w:rsid w:val="00F5548C"/>
    <w:rPr>
      <w:rFonts w:eastAsiaTheme="minorHAnsi"/>
    </w:rPr>
  </w:style>
  <w:style w:type="paragraph" w:customStyle="1" w:styleId="700A6C24306F4A2880C68ADAEA59396D17">
    <w:name w:val="700A6C24306F4A2880C68ADAEA59396D17"/>
    <w:rsid w:val="00F5548C"/>
    <w:rPr>
      <w:rFonts w:eastAsiaTheme="minorHAnsi"/>
    </w:rPr>
  </w:style>
  <w:style w:type="paragraph" w:customStyle="1" w:styleId="ABBB672D0C6D4B0B942618539E4236965">
    <w:name w:val="ABBB672D0C6D4B0B942618539E4236965"/>
    <w:rsid w:val="00F5548C"/>
    <w:rPr>
      <w:rFonts w:eastAsiaTheme="minorHAnsi"/>
    </w:rPr>
  </w:style>
  <w:style w:type="paragraph" w:customStyle="1" w:styleId="6107049768B442888231474628EC24515">
    <w:name w:val="6107049768B442888231474628EC24515"/>
    <w:rsid w:val="00F5548C"/>
    <w:rPr>
      <w:rFonts w:eastAsiaTheme="minorHAnsi"/>
    </w:rPr>
  </w:style>
  <w:style w:type="paragraph" w:customStyle="1" w:styleId="1ABF2CFAD6004BEFBB342AC3187B9DA45">
    <w:name w:val="1ABF2CFAD6004BEFBB342AC3187B9DA45"/>
    <w:rsid w:val="00F5548C"/>
    <w:rPr>
      <w:rFonts w:eastAsiaTheme="minorHAnsi"/>
    </w:rPr>
  </w:style>
  <w:style w:type="paragraph" w:customStyle="1" w:styleId="173F256D4272411DBA7CFF085BE0DF1B">
    <w:name w:val="173F256D4272411DBA7CFF085BE0DF1B"/>
    <w:rsid w:val="00F5548C"/>
  </w:style>
  <w:style w:type="paragraph" w:customStyle="1" w:styleId="935A526F28454F0885947FE56C2EF918">
    <w:name w:val="935A526F28454F0885947FE56C2EF918"/>
    <w:rsid w:val="00F5548C"/>
  </w:style>
  <w:style w:type="paragraph" w:customStyle="1" w:styleId="5DE371EA6D464F4BA5085832D204D20D">
    <w:name w:val="5DE371EA6D464F4BA5085832D204D20D"/>
    <w:rsid w:val="00F5548C"/>
  </w:style>
  <w:style w:type="paragraph" w:customStyle="1" w:styleId="4CC24F49ED2F47DFB24492B3DBAF6BC9">
    <w:name w:val="4CC24F49ED2F47DFB24492B3DBAF6BC9"/>
    <w:rsid w:val="00F5548C"/>
  </w:style>
  <w:style w:type="paragraph" w:customStyle="1" w:styleId="BD0802496509402DAE99EE7303F93FB2">
    <w:name w:val="BD0802496509402DAE99EE7303F93FB2"/>
    <w:rsid w:val="00F5548C"/>
  </w:style>
  <w:style w:type="paragraph" w:customStyle="1" w:styleId="8B93B45CE5314BBEAAAC19FCDB9270B6">
    <w:name w:val="8B93B45CE5314BBEAAAC19FCDB9270B6"/>
    <w:rsid w:val="00F5548C"/>
  </w:style>
  <w:style w:type="paragraph" w:customStyle="1" w:styleId="03D4E6059F844F63BE60D15132BA6C14">
    <w:name w:val="03D4E6059F844F63BE60D15132BA6C14"/>
    <w:rsid w:val="00F5548C"/>
  </w:style>
  <w:style w:type="paragraph" w:customStyle="1" w:styleId="2A88727379FD4865B88B9BCF9E074C40">
    <w:name w:val="2A88727379FD4865B88B9BCF9E074C40"/>
    <w:rsid w:val="00F5548C"/>
  </w:style>
  <w:style w:type="paragraph" w:customStyle="1" w:styleId="0E9F7D7B9DDE447D9258C7D38034CD8B">
    <w:name w:val="0E9F7D7B9DDE447D9258C7D38034CD8B"/>
    <w:rsid w:val="00F5548C"/>
  </w:style>
  <w:style w:type="paragraph" w:customStyle="1" w:styleId="C4846EEBE1B447798F4C59EF7CFF0B59">
    <w:name w:val="C4846EEBE1B447798F4C59EF7CFF0B59"/>
    <w:rsid w:val="00F5548C"/>
  </w:style>
  <w:style w:type="paragraph" w:customStyle="1" w:styleId="456116ADC6D74FADB8EDD41B9ACA0B26">
    <w:name w:val="456116ADC6D74FADB8EDD41B9ACA0B26"/>
    <w:rsid w:val="00F5548C"/>
  </w:style>
  <w:style w:type="paragraph" w:customStyle="1" w:styleId="AC718D87A1F6448A99C2C4C248E58825">
    <w:name w:val="AC718D87A1F6448A99C2C4C248E58825"/>
    <w:rsid w:val="00F5548C"/>
  </w:style>
  <w:style w:type="paragraph" w:customStyle="1" w:styleId="D3489A51A87D4A97B0D3927DE95D54FA">
    <w:name w:val="D3489A51A87D4A97B0D3927DE95D54FA"/>
    <w:rsid w:val="00F5548C"/>
  </w:style>
  <w:style w:type="paragraph" w:customStyle="1" w:styleId="CAA7D7C4D29A47E7B9966E37F5149FD3">
    <w:name w:val="CAA7D7C4D29A47E7B9966E37F5149FD3"/>
    <w:rsid w:val="00F5548C"/>
  </w:style>
  <w:style w:type="paragraph" w:customStyle="1" w:styleId="06ECA3D4D88C48508E165590FC1AAB7F">
    <w:name w:val="06ECA3D4D88C48508E165590FC1AAB7F"/>
    <w:rsid w:val="00F5548C"/>
  </w:style>
  <w:style w:type="paragraph" w:customStyle="1" w:styleId="0539538A3A8248178081AE8C03E53EEB">
    <w:name w:val="0539538A3A8248178081AE8C03E53EEB"/>
    <w:rsid w:val="00F5548C"/>
  </w:style>
  <w:style w:type="paragraph" w:customStyle="1" w:styleId="C40E8AD04B4349B989F881117878597C">
    <w:name w:val="C40E8AD04B4349B989F881117878597C"/>
    <w:rsid w:val="00F5548C"/>
  </w:style>
  <w:style w:type="paragraph" w:customStyle="1" w:styleId="E7B9E02F5DFD47149D8FA91562BCC4D789">
    <w:name w:val="E7B9E02F5DFD47149D8FA91562BCC4D789"/>
    <w:rsid w:val="00F5548C"/>
    <w:rPr>
      <w:rFonts w:eastAsiaTheme="minorHAnsi"/>
    </w:rPr>
  </w:style>
  <w:style w:type="paragraph" w:customStyle="1" w:styleId="348FA061EE3C49ACAE41AEBD74E67BFB71">
    <w:name w:val="348FA061EE3C49ACAE41AEBD74E67BFB71"/>
    <w:rsid w:val="00F5548C"/>
    <w:rPr>
      <w:rFonts w:eastAsiaTheme="minorHAnsi"/>
    </w:rPr>
  </w:style>
  <w:style w:type="paragraph" w:customStyle="1" w:styleId="5E6E5BFE325243B99A437EBE6734EE8368">
    <w:name w:val="5E6E5BFE325243B99A437EBE6734EE8368"/>
    <w:rsid w:val="00F5548C"/>
    <w:rPr>
      <w:rFonts w:eastAsiaTheme="minorHAnsi"/>
    </w:rPr>
  </w:style>
  <w:style w:type="paragraph" w:customStyle="1" w:styleId="8BFBF4B9CAF84A3E9019E5F9BFB7EDBA48">
    <w:name w:val="8BFBF4B9CAF84A3E9019E5F9BFB7EDBA48"/>
    <w:rsid w:val="00F5548C"/>
    <w:rPr>
      <w:rFonts w:eastAsiaTheme="minorHAnsi"/>
    </w:rPr>
  </w:style>
  <w:style w:type="paragraph" w:customStyle="1" w:styleId="3D85344DC7FE420E9D156A3EA472580F48">
    <w:name w:val="3D85344DC7FE420E9D156A3EA472580F48"/>
    <w:rsid w:val="00F5548C"/>
    <w:rPr>
      <w:rFonts w:eastAsiaTheme="minorHAnsi"/>
    </w:rPr>
  </w:style>
  <w:style w:type="paragraph" w:customStyle="1" w:styleId="480EC0956E414A1EB754429E14ECECE648">
    <w:name w:val="480EC0956E414A1EB754429E14ECECE648"/>
    <w:rsid w:val="00F5548C"/>
    <w:rPr>
      <w:rFonts w:eastAsiaTheme="minorHAnsi"/>
    </w:rPr>
  </w:style>
  <w:style w:type="paragraph" w:customStyle="1" w:styleId="CA2FAA98065D45E6A7B7DF7E49ADF15228">
    <w:name w:val="CA2FAA98065D45E6A7B7DF7E49ADF15228"/>
    <w:rsid w:val="00F5548C"/>
    <w:rPr>
      <w:rFonts w:eastAsiaTheme="minorHAnsi"/>
    </w:rPr>
  </w:style>
  <w:style w:type="paragraph" w:customStyle="1" w:styleId="5040FA43E6264A4AA0AB784B14CB149128">
    <w:name w:val="5040FA43E6264A4AA0AB784B14CB149128"/>
    <w:rsid w:val="00F5548C"/>
    <w:rPr>
      <w:rFonts w:eastAsiaTheme="minorHAnsi"/>
    </w:rPr>
  </w:style>
  <w:style w:type="paragraph" w:customStyle="1" w:styleId="935A526F28454F0885947FE56C2EF9181">
    <w:name w:val="935A526F28454F0885947FE56C2EF9181"/>
    <w:rsid w:val="00F5548C"/>
    <w:rPr>
      <w:rFonts w:eastAsiaTheme="minorHAnsi"/>
    </w:rPr>
  </w:style>
  <w:style w:type="paragraph" w:customStyle="1" w:styleId="C40E8AD04B4349B989F881117878597C1">
    <w:name w:val="C40E8AD04B4349B989F881117878597C1"/>
    <w:rsid w:val="00F5548C"/>
    <w:rPr>
      <w:rFonts w:eastAsiaTheme="minorHAnsi"/>
    </w:rPr>
  </w:style>
  <w:style w:type="paragraph" w:customStyle="1" w:styleId="5DE371EA6D464F4BA5085832D204D20D1">
    <w:name w:val="5DE371EA6D464F4BA5085832D204D20D1"/>
    <w:rsid w:val="00F5548C"/>
    <w:rPr>
      <w:rFonts w:eastAsiaTheme="minorHAnsi"/>
    </w:rPr>
  </w:style>
  <w:style w:type="paragraph" w:customStyle="1" w:styleId="4CC24F49ED2F47DFB24492B3DBAF6BC91">
    <w:name w:val="4CC24F49ED2F47DFB24492B3DBAF6BC91"/>
    <w:rsid w:val="00F5548C"/>
    <w:rPr>
      <w:rFonts w:eastAsiaTheme="minorHAnsi"/>
    </w:rPr>
  </w:style>
  <w:style w:type="paragraph" w:customStyle="1" w:styleId="8B93B45CE5314BBEAAAC19FCDB9270B61">
    <w:name w:val="8B93B45CE5314BBEAAAC19FCDB9270B61"/>
    <w:rsid w:val="00F5548C"/>
    <w:rPr>
      <w:rFonts w:eastAsiaTheme="minorHAnsi"/>
    </w:rPr>
  </w:style>
  <w:style w:type="paragraph" w:customStyle="1" w:styleId="03D4E6059F844F63BE60D15132BA6C141">
    <w:name w:val="03D4E6059F844F63BE60D15132BA6C141"/>
    <w:rsid w:val="00F5548C"/>
    <w:rPr>
      <w:rFonts w:eastAsiaTheme="minorHAnsi"/>
    </w:rPr>
  </w:style>
  <w:style w:type="paragraph" w:customStyle="1" w:styleId="2A88727379FD4865B88B9BCF9E074C401">
    <w:name w:val="2A88727379FD4865B88B9BCF9E074C401"/>
    <w:rsid w:val="00F5548C"/>
    <w:rPr>
      <w:rFonts w:eastAsiaTheme="minorHAnsi"/>
    </w:rPr>
  </w:style>
  <w:style w:type="paragraph" w:customStyle="1" w:styleId="0E9F7D7B9DDE447D9258C7D38034CD8B1">
    <w:name w:val="0E9F7D7B9DDE447D9258C7D38034CD8B1"/>
    <w:rsid w:val="00F5548C"/>
    <w:rPr>
      <w:rFonts w:eastAsiaTheme="minorHAnsi"/>
    </w:rPr>
  </w:style>
  <w:style w:type="paragraph" w:customStyle="1" w:styleId="C4846EEBE1B447798F4C59EF7CFF0B591">
    <w:name w:val="C4846EEBE1B447798F4C59EF7CFF0B591"/>
    <w:rsid w:val="00F5548C"/>
    <w:rPr>
      <w:rFonts w:eastAsiaTheme="minorHAnsi"/>
    </w:rPr>
  </w:style>
  <w:style w:type="paragraph" w:customStyle="1" w:styleId="456116ADC6D74FADB8EDD41B9ACA0B261">
    <w:name w:val="456116ADC6D74FADB8EDD41B9ACA0B261"/>
    <w:rsid w:val="00F5548C"/>
    <w:rPr>
      <w:rFonts w:eastAsiaTheme="minorHAnsi"/>
    </w:rPr>
  </w:style>
  <w:style w:type="paragraph" w:customStyle="1" w:styleId="AC718D87A1F6448A99C2C4C248E588251">
    <w:name w:val="AC718D87A1F6448A99C2C4C248E588251"/>
    <w:rsid w:val="00F5548C"/>
    <w:rPr>
      <w:rFonts w:eastAsiaTheme="minorHAnsi"/>
    </w:rPr>
  </w:style>
  <w:style w:type="paragraph" w:customStyle="1" w:styleId="D3489A51A87D4A97B0D3927DE95D54FA1">
    <w:name w:val="D3489A51A87D4A97B0D3927DE95D54FA1"/>
    <w:rsid w:val="00F5548C"/>
    <w:rPr>
      <w:rFonts w:eastAsiaTheme="minorHAnsi"/>
    </w:rPr>
  </w:style>
  <w:style w:type="paragraph" w:customStyle="1" w:styleId="CAA7D7C4D29A47E7B9966E37F5149FD31">
    <w:name w:val="CAA7D7C4D29A47E7B9966E37F5149FD31"/>
    <w:rsid w:val="00F5548C"/>
    <w:rPr>
      <w:rFonts w:eastAsiaTheme="minorHAnsi"/>
    </w:rPr>
  </w:style>
  <w:style w:type="paragraph" w:customStyle="1" w:styleId="06ECA3D4D88C48508E165590FC1AAB7F1">
    <w:name w:val="06ECA3D4D88C48508E165590FC1AAB7F1"/>
    <w:rsid w:val="00F5548C"/>
    <w:rPr>
      <w:rFonts w:eastAsiaTheme="minorHAnsi"/>
    </w:rPr>
  </w:style>
  <w:style w:type="paragraph" w:customStyle="1" w:styleId="0539538A3A8248178081AE8C03E53EEB1">
    <w:name w:val="0539538A3A8248178081AE8C03E53EEB1"/>
    <w:rsid w:val="00F5548C"/>
    <w:rPr>
      <w:rFonts w:eastAsiaTheme="minorHAnsi"/>
    </w:rPr>
  </w:style>
  <w:style w:type="paragraph" w:customStyle="1" w:styleId="D768203606594F0587D6B1EDAAD4271B12">
    <w:name w:val="D768203606594F0587D6B1EDAAD4271B12"/>
    <w:rsid w:val="00F5548C"/>
    <w:rPr>
      <w:rFonts w:eastAsiaTheme="minorHAnsi"/>
    </w:rPr>
  </w:style>
  <w:style w:type="paragraph" w:customStyle="1" w:styleId="62B1B559A70348D5B617358A50D1DB2C18">
    <w:name w:val="62B1B559A70348D5B617358A50D1DB2C18"/>
    <w:rsid w:val="00F5548C"/>
    <w:rPr>
      <w:rFonts w:eastAsiaTheme="minorHAnsi"/>
    </w:rPr>
  </w:style>
  <w:style w:type="paragraph" w:customStyle="1" w:styleId="700A6C24306F4A2880C68ADAEA59396D18">
    <w:name w:val="700A6C24306F4A2880C68ADAEA59396D18"/>
    <w:rsid w:val="00F5548C"/>
    <w:rPr>
      <w:rFonts w:eastAsiaTheme="minorHAnsi"/>
    </w:rPr>
  </w:style>
  <w:style w:type="paragraph" w:customStyle="1" w:styleId="ABBB672D0C6D4B0B942618539E4236966">
    <w:name w:val="ABBB672D0C6D4B0B942618539E4236966"/>
    <w:rsid w:val="00F5548C"/>
    <w:rPr>
      <w:rFonts w:eastAsiaTheme="minorHAnsi"/>
    </w:rPr>
  </w:style>
  <w:style w:type="paragraph" w:customStyle="1" w:styleId="6107049768B442888231474628EC24516">
    <w:name w:val="6107049768B442888231474628EC24516"/>
    <w:rsid w:val="00F5548C"/>
    <w:rPr>
      <w:rFonts w:eastAsiaTheme="minorHAnsi"/>
    </w:rPr>
  </w:style>
  <w:style w:type="paragraph" w:customStyle="1" w:styleId="1ABF2CFAD6004BEFBB342AC3187B9DA46">
    <w:name w:val="1ABF2CFAD6004BEFBB342AC3187B9DA46"/>
    <w:rsid w:val="00F5548C"/>
    <w:rPr>
      <w:rFonts w:eastAsiaTheme="minorHAnsi"/>
    </w:rPr>
  </w:style>
  <w:style w:type="paragraph" w:customStyle="1" w:styleId="621F68EC69F04378A772FEB094003EE6">
    <w:name w:val="621F68EC69F04378A772FEB094003EE6"/>
    <w:rsid w:val="00F5548C"/>
  </w:style>
  <w:style w:type="paragraph" w:customStyle="1" w:styleId="3C9B41FE7BB54233828E1663D2D526E4">
    <w:name w:val="3C9B41FE7BB54233828E1663D2D526E4"/>
    <w:rsid w:val="00F5548C"/>
  </w:style>
  <w:style w:type="paragraph" w:customStyle="1" w:styleId="3EAF6EFDAB6B48B6B93F02B4D7308CF3">
    <w:name w:val="3EAF6EFDAB6B48B6B93F02B4D7308CF3"/>
    <w:rsid w:val="00F5548C"/>
  </w:style>
  <w:style w:type="paragraph" w:customStyle="1" w:styleId="E7919BDB07B04F26895FFEFB72298244">
    <w:name w:val="E7919BDB07B04F26895FFEFB72298244"/>
    <w:rsid w:val="00156425"/>
  </w:style>
  <w:style w:type="paragraph" w:customStyle="1" w:styleId="E7B9E02F5DFD47149D8FA91562BCC4D790">
    <w:name w:val="E7B9E02F5DFD47149D8FA91562BCC4D790"/>
    <w:rsid w:val="00156425"/>
    <w:rPr>
      <w:rFonts w:eastAsiaTheme="minorHAnsi"/>
    </w:rPr>
  </w:style>
  <w:style w:type="paragraph" w:customStyle="1" w:styleId="348FA061EE3C49ACAE41AEBD74E67BFB72">
    <w:name w:val="348FA061EE3C49ACAE41AEBD74E67BFB72"/>
    <w:rsid w:val="00156425"/>
    <w:rPr>
      <w:rFonts w:eastAsiaTheme="minorHAnsi"/>
    </w:rPr>
  </w:style>
  <w:style w:type="paragraph" w:customStyle="1" w:styleId="5E6E5BFE325243B99A437EBE6734EE8369">
    <w:name w:val="5E6E5BFE325243B99A437EBE6734EE8369"/>
    <w:rsid w:val="00156425"/>
    <w:rPr>
      <w:rFonts w:eastAsiaTheme="minorHAnsi"/>
    </w:rPr>
  </w:style>
  <w:style w:type="paragraph" w:customStyle="1" w:styleId="E7919BDB07B04F26895FFEFB722982441">
    <w:name w:val="E7919BDB07B04F26895FFEFB722982441"/>
    <w:rsid w:val="00156425"/>
    <w:rPr>
      <w:rFonts w:eastAsiaTheme="minorHAnsi"/>
    </w:rPr>
  </w:style>
  <w:style w:type="paragraph" w:customStyle="1" w:styleId="8BFBF4B9CAF84A3E9019E5F9BFB7EDBA49">
    <w:name w:val="8BFBF4B9CAF84A3E9019E5F9BFB7EDBA49"/>
    <w:rsid w:val="00156425"/>
    <w:rPr>
      <w:rFonts w:eastAsiaTheme="minorHAnsi"/>
    </w:rPr>
  </w:style>
  <w:style w:type="paragraph" w:customStyle="1" w:styleId="3D85344DC7FE420E9D156A3EA472580F49">
    <w:name w:val="3D85344DC7FE420E9D156A3EA472580F49"/>
    <w:rsid w:val="00156425"/>
    <w:rPr>
      <w:rFonts w:eastAsiaTheme="minorHAnsi"/>
    </w:rPr>
  </w:style>
  <w:style w:type="paragraph" w:customStyle="1" w:styleId="480EC0956E414A1EB754429E14ECECE649">
    <w:name w:val="480EC0956E414A1EB754429E14ECECE649"/>
    <w:rsid w:val="00156425"/>
    <w:rPr>
      <w:rFonts w:eastAsiaTheme="minorHAnsi"/>
    </w:rPr>
  </w:style>
  <w:style w:type="paragraph" w:customStyle="1" w:styleId="CA2FAA98065D45E6A7B7DF7E49ADF15229">
    <w:name w:val="CA2FAA98065D45E6A7B7DF7E49ADF15229"/>
    <w:rsid w:val="00156425"/>
    <w:rPr>
      <w:rFonts w:eastAsiaTheme="minorHAnsi"/>
    </w:rPr>
  </w:style>
  <w:style w:type="paragraph" w:customStyle="1" w:styleId="935A526F28454F0885947FE56C2EF9182">
    <w:name w:val="935A526F28454F0885947FE56C2EF9182"/>
    <w:rsid w:val="00156425"/>
    <w:rPr>
      <w:rFonts w:eastAsiaTheme="minorHAnsi"/>
    </w:rPr>
  </w:style>
  <w:style w:type="paragraph" w:customStyle="1" w:styleId="C40E8AD04B4349B989F881117878597C2">
    <w:name w:val="C40E8AD04B4349B989F881117878597C2"/>
    <w:rsid w:val="00156425"/>
    <w:rPr>
      <w:rFonts w:eastAsiaTheme="minorHAnsi"/>
    </w:rPr>
  </w:style>
  <w:style w:type="paragraph" w:customStyle="1" w:styleId="5DE371EA6D464F4BA5085832D204D20D2">
    <w:name w:val="5DE371EA6D464F4BA5085832D204D20D2"/>
    <w:rsid w:val="00156425"/>
    <w:rPr>
      <w:rFonts w:eastAsiaTheme="minorHAnsi"/>
    </w:rPr>
  </w:style>
  <w:style w:type="paragraph" w:customStyle="1" w:styleId="4CC24F49ED2F47DFB24492B3DBAF6BC92">
    <w:name w:val="4CC24F49ED2F47DFB24492B3DBAF6BC92"/>
    <w:rsid w:val="00156425"/>
    <w:rPr>
      <w:rFonts w:eastAsiaTheme="minorHAnsi"/>
    </w:rPr>
  </w:style>
  <w:style w:type="paragraph" w:customStyle="1" w:styleId="8B93B45CE5314BBEAAAC19FCDB9270B62">
    <w:name w:val="8B93B45CE5314BBEAAAC19FCDB9270B62"/>
    <w:rsid w:val="00156425"/>
    <w:rPr>
      <w:rFonts w:eastAsiaTheme="minorHAnsi"/>
    </w:rPr>
  </w:style>
  <w:style w:type="paragraph" w:customStyle="1" w:styleId="621F68EC69F04378A772FEB094003EE61">
    <w:name w:val="621F68EC69F04378A772FEB094003EE61"/>
    <w:rsid w:val="00156425"/>
    <w:rPr>
      <w:rFonts w:eastAsiaTheme="minorHAnsi"/>
    </w:rPr>
  </w:style>
  <w:style w:type="paragraph" w:customStyle="1" w:styleId="03D4E6059F844F63BE60D15132BA6C142">
    <w:name w:val="03D4E6059F844F63BE60D15132BA6C142"/>
    <w:rsid w:val="00156425"/>
    <w:rPr>
      <w:rFonts w:eastAsiaTheme="minorHAnsi"/>
    </w:rPr>
  </w:style>
  <w:style w:type="paragraph" w:customStyle="1" w:styleId="2A88727379FD4865B88B9BCF9E074C402">
    <w:name w:val="2A88727379FD4865B88B9BCF9E074C402"/>
    <w:rsid w:val="00156425"/>
    <w:rPr>
      <w:rFonts w:eastAsiaTheme="minorHAnsi"/>
    </w:rPr>
  </w:style>
  <w:style w:type="paragraph" w:customStyle="1" w:styleId="0E9F7D7B9DDE447D9258C7D38034CD8B2">
    <w:name w:val="0E9F7D7B9DDE447D9258C7D38034CD8B2"/>
    <w:rsid w:val="00156425"/>
    <w:rPr>
      <w:rFonts w:eastAsiaTheme="minorHAnsi"/>
    </w:rPr>
  </w:style>
  <w:style w:type="paragraph" w:customStyle="1" w:styleId="C4846EEBE1B447798F4C59EF7CFF0B592">
    <w:name w:val="C4846EEBE1B447798F4C59EF7CFF0B592"/>
    <w:rsid w:val="00156425"/>
    <w:rPr>
      <w:rFonts w:eastAsiaTheme="minorHAnsi"/>
    </w:rPr>
  </w:style>
  <w:style w:type="paragraph" w:customStyle="1" w:styleId="3C9B41FE7BB54233828E1663D2D526E41">
    <w:name w:val="3C9B41FE7BB54233828E1663D2D526E41"/>
    <w:rsid w:val="00156425"/>
    <w:rPr>
      <w:rFonts w:eastAsiaTheme="minorHAnsi"/>
    </w:rPr>
  </w:style>
  <w:style w:type="paragraph" w:customStyle="1" w:styleId="456116ADC6D74FADB8EDD41B9ACA0B262">
    <w:name w:val="456116ADC6D74FADB8EDD41B9ACA0B262"/>
    <w:rsid w:val="00156425"/>
    <w:rPr>
      <w:rFonts w:eastAsiaTheme="minorHAnsi"/>
    </w:rPr>
  </w:style>
  <w:style w:type="paragraph" w:customStyle="1" w:styleId="AC718D87A1F6448A99C2C4C248E588252">
    <w:name w:val="AC718D87A1F6448A99C2C4C248E588252"/>
    <w:rsid w:val="00156425"/>
    <w:rPr>
      <w:rFonts w:eastAsiaTheme="minorHAnsi"/>
    </w:rPr>
  </w:style>
  <w:style w:type="paragraph" w:customStyle="1" w:styleId="D3489A51A87D4A97B0D3927DE95D54FA2">
    <w:name w:val="D3489A51A87D4A97B0D3927DE95D54FA2"/>
    <w:rsid w:val="00156425"/>
    <w:rPr>
      <w:rFonts w:eastAsiaTheme="minorHAnsi"/>
    </w:rPr>
  </w:style>
  <w:style w:type="paragraph" w:customStyle="1" w:styleId="CAA7D7C4D29A47E7B9966E37F5149FD32">
    <w:name w:val="CAA7D7C4D29A47E7B9966E37F5149FD32"/>
    <w:rsid w:val="00156425"/>
    <w:rPr>
      <w:rFonts w:eastAsiaTheme="minorHAnsi"/>
    </w:rPr>
  </w:style>
  <w:style w:type="paragraph" w:customStyle="1" w:styleId="3EAF6EFDAB6B48B6B93F02B4D7308CF31">
    <w:name w:val="3EAF6EFDAB6B48B6B93F02B4D7308CF31"/>
    <w:rsid w:val="00156425"/>
    <w:rPr>
      <w:rFonts w:eastAsiaTheme="minorHAnsi"/>
    </w:rPr>
  </w:style>
  <w:style w:type="paragraph" w:customStyle="1" w:styleId="06ECA3D4D88C48508E165590FC1AAB7F2">
    <w:name w:val="06ECA3D4D88C48508E165590FC1AAB7F2"/>
    <w:rsid w:val="00156425"/>
    <w:rPr>
      <w:rFonts w:eastAsiaTheme="minorHAnsi"/>
    </w:rPr>
  </w:style>
  <w:style w:type="paragraph" w:customStyle="1" w:styleId="0539538A3A8248178081AE8C03E53EEB2">
    <w:name w:val="0539538A3A8248178081AE8C03E53EEB2"/>
    <w:rsid w:val="00156425"/>
    <w:rPr>
      <w:rFonts w:eastAsiaTheme="minorHAnsi"/>
    </w:rPr>
  </w:style>
  <w:style w:type="paragraph" w:customStyle="1" w:styleId="62B1B559A70348D5B617358A50D1DB2C19">
    <w:name w:val="62B1B559A70348D5B617358A50D1DB2C19"/>
    <w:rsid w:val="00156425"/>
    <w:rPr>
      <w:rFonts w:eastAsiaTheme="minorHAnsi"/>
    </w:rPr>
  </w:style>
  <w:style w:type="paragraph" w:customStyle="1" w:styleId="700A6C24306F4A2880C68ADAEA59396D19">
    <w:name w:val="700A6C24306F4A2880C68ADAEA59396D19"/>
    <w:rsid w:val="00156425"/>
    <w:rPr>
      <w:rFonts w:eastAsiaTheme="minorHAnsi"/>
    </w:rPr>
  </w:style>
  <w:style w:type="paragraph" w:customStyle="1" w:styleId="B3414899DAE54C30A6AD39CBCC6A1F14">
    <w:name w:val="B3414899DAE54C30A6AD39CBCC6A1F14"/>
    <w:rsid w:val="00156425"/>
    <w:rPr>
      <w:rFonts w:eastAsiaTheme="minorHAnsi"/>
    </w:rPr>
  </w:style>
  <w:style w:type="paragraph" w:customStyle="1" w:styleId="F509B26E772740EDAF7EA4E4FC54F636">
    <w:name w:val="F509B26E772740EDAF7EA4E4FC54F636"/>
    <w:rsid w:val="00156425"/>
    <w:rPr>
      <w:rFonts w:eastAsiaTheme="minorHAnsi"/>
    </w:rPr>
  </w:style>
  <w:style w:type="paragraph" w:customStyle="1" w:styleId="4DA83D418FAD4FD993B3D4E71737D13A">
    <w:name w:val="4DA83D418FAD4FD993B3D4E71737D13A"/>
    <w:rsid w:val="00156425"/>
    <w:rPr>
      <w:rFonts w:eastAsiaTheme="minorHAnsi"/>
    </w:rPr>
  </w:style>
  <w:style w:type="paragraph" w:customStyle="1" w:styleId="E7B9E02F5DFD47149D8FA91562BCC4D791">
    <w:name w:val="E7B9E02F5DFD47149D8FA91562BCC4D791"/>
    <w:rsid w:val="00156425"/>
    <w:rPr>
      <w:rFonts w:eastAsiaTheme="minorHAnsi"/>
    </w:rPr>
  </w:style>
  <w:style w:type="paragraph" w:customStyle="1" w:styleId="348FA061EE3C49ACAE41AEBD74E67BFB73">
    <w:name w:val="348FA061EE3C49ACAE41AEBD74E67BFB73"/>
    <w:rsid w:val="00156425"/>
    <w:rPr>
      <w:rFonts w:eastAsiaTheme="minorHAnsi"/>
    </w:rPr>
  </w:style>
  <w:style w:type="paragraph" w:customStyle="1" w:styleId="5E6E5BFE325243B99A437EBE6734EE8370">
    <w:name w:val="5E6E5BFE325243B99A437EBE6734EE8370"/>
    <w:rsid w:val="00156425"/>
    <w:rPr>
      <w:rFonts w:eastAsiaTheme="minorHAnsi"/>
    </w:rPr>
  </w:style>
  <w:style w:type="paragraph" w:customStyle="1" w:styleId="E7919BDB07B04F26895FFEFB722982442">
    <w:name w:val="E7919BDB07B04F26895FFEFB722982442"/>
    <w:rsid w:val="00156425"/>
    <w:rPr>
      <w:rFonts w:eastAsiaTheme="minorHAnsi"/>
    </w:rPr>
  </w:style>
  <w:style w:type="paragraph" w:customStyle="1" w:styleId="8BFBF4B9CAF84A3E9019E5F9BFB7EDBA50">
    <w:name w:val="8BFBF4B9CAF84A3E9019E5F9BFB7EDBA50"/>
    <w:rsid w:val="00156425"/>
    <w:rPr>
      <w:rFonts w:eastAsiaTheme="minorHAnsi"/>
    </w:rPr>
  </w:style>
  <w:style w:type="paragraph" w:customStyle="1" w:styleId="3D85344DC7FE420E9D156A3EA472580F50">
    <w:name w:val="3D85344DC7FE420E9D156A3EA472580F50"/>
    <w:rsid w:val="00156425"/>
    <w:rPr>
      <w:rFonts w:eastAsiaTheme="minorHAnsi"/>
    </w:rPr>
  </w:style>
  <w:style w:type="paragraph" w:customStyle="1" w:styleId="480EC0956E414A1EB754429E14ECECE650">
    <w:name w:val="480EC0956E414A1EB754429E14ECECE650"/>
    <w:rsid w:val="00156425"/>
    <w:rPr>
      <w:rFonts w:eastAsiaTheme="minorHAnsi"/>
    </w:rPr>
  </w:style>
  <w:style w:type="paragraph" w:customStyle="1" w:styleId="CA2FAA98065D45E6A7B7DF7E49ADF15230">
    <w:name w:val="CA2FAA98065D45E6A7B7DF7E49ADF15230"/>
    <w:rsid w:val="00156425"/>
    <w:rPr>
      <w:rFonts w:eastAsiaTheme="minorHAnsi"/>
    </w:rPr>
  </w:style>
  <w:style w:type="paragraph" w:customStyle="1" w:styleId="935A526F28454F0885947FE56C2EF9183">
    <w:name w:val="935A526F28454F0885947FE56C2EF9183"/>
    <w:rsid w:val="00156425"/>
    <w:rPr>
      <w:rFonts w:eastAsiaTheme="minorHAnsi"/>
    </w:rPr>
  </w:style>
  <w:style w:type="paragraph" w:customStyle="1" w:styleId="C40E8AD04B4349B989F881117878597C3">
    <w:name w:val="C40E8AD04B4349B989F881117878597C3"/>
    <w:rsid w:val="00156425"/>
    <w:rPr>
      <w:rFonts w:eastAsiaTheme="minorHAnsi"/>
    </w:rPr>
  </w:style>
  <w:style w:type="paragraph" w:customStyle="1" w:styleId="5DE371EA6D464F4BA5085832D204D20D3">
    <w:name w:val="5DE371EA6D464F4BA5085832D204D20D3"/>
    <w:rsid w:val="00156425"/>
    <w:rPr>
      <w:rFonts w:eastAsiaTheme="minorHAnsi"/>
    </w:rPr>
  </w:style>
  <w:style w:type="paragraph" w:customStyle="1" w:styleId="4CC24F49ED2F47DFB24492B3DBAF6BC93">
    <w:name w:val="4CC24F49ED2F47DFB24492B3DBAF6BC93"/>
    <w:rsid w:val="00156425"/>
    <w:rPr>
      <w:rFonts w:eastAsiaTheme="minorHAnsi"/>
    </w:rPr>
  </w:style>
  <w:style w:type="paragraph" w:customStyle="1" w:styleId="8B93B45CE5314BBEAAAC19FCDB9270B63">
    <w:name w:val="8B93B45CE5314BBEAAAC19FCDB9270B63"/>
    <w:rsid w:val="00156425"/>
    <w:rPr>
      <w:rFonts w:eastAsiaTheme="minorHAnsi"/>
    </w:rPr>
  </w:style>
  <w:style w:type="paragraph" w:customStyle="1" w:styleId="621F68EC69F04378A772FEB094003EE62">
    <w:name w:val="621F68EC69F04378A772FEB094003EE62"/>
    <w:rsid w:val="00156425"/>
    <w:rPr>
      <w:rFonts w:eastAsiaTheme="minorHAnsi"/>
    </w:rPr>
  </w:style>
  <w:style w:type="paragraph" w:customStyle="1" w:styleId="03D4E6059F844F63BE60D15132BA6C143">
    <w:name w:val="03D4E6059F844F63BE60D15132BA6C143"/>
    <w:rsid w:val="00156425"/>
    <w:rPr>
      <w:rFonts w:eastAsiaTheme="minorHAnsi"/>
    </w:rPr>
  </w:style>
  <w:style w:type="paragraph" w:customStyle="1" w:styleId="2A88727379FD4865B88B9BCF9E074C403">
    <w:name w:val="2A88727379FD4865B88B9BCF9E074C403"/>
    <w:rsid w:val="00156425"/>
    <w:rPr>
      <w:rFonts w:eastAsiaTheme="minorHAnsi"/>
    </w:rPr>
  </w:style>
  <w:style w:type="paragraph" w:customStyle="1" w:styleId="0E9F7D7B9DDE447D9258C7D38034CD8B3">
    <w:name w:val="0E9F7D7B9DDE447D9258C7D38034CD8B3"/>
    <w:rsid w:val="00156425"/>
    <w:rPr>
      <w:rFonts w:eastAsiaTheme="minorHAnsi"/>
    </w:rPr>
  </w:style>
  <w:style w:type="paragraph" w:customStyle="1" w:styleId="C4846EEBE1B447798F4C59EF7CFF0B593">
    <w:name w:val="C4846EEBE1B447798F4C59EF7CFF0B593"/>
    <w:rsid w:val="00156425"/>
    <w:rPr>
      <w:rFonts w:eastAsiaTheme="minorHAnsi"/>
    </w:rPr>
  </w:style>
  <w:style w:type="paragraph" w:customStyle="1" w:styleId="3C9B41FE7BB54233828E1663D2D526E42">
    <w:name w:val="3C9B41FE7BB54233828E1663D2D526E42"/>
    <w:rsid w:val="00156425"/>
    <w:rPr>
      <w:rFonts w:eastAsiaTheme="minorHAnsi"/>
    </w:rPr>
  </w:style>
  <w:style w:type="paragraph" w:customStyle="1" w:styleId="456116ADC6D74FADB8EDD41B9ACA0B263">
    <w:name w:val="456116ADC6D74FADB8EDD41B9ACA0B263"/>
    <w:rsid w:val="00156425"/>
    <w:rPr>
      <w:rFonts w:eastAsiaTheme="minorHAnsi"/>
    </w:rPr>
  </w:style>
  <w:style w:type="paragraph" w:customStyle="1" w:styleId="AC718D87A1F6448A99C2C4C248E588253">
    <w:name w:val="AC718D87A1F6448A99C2C4C248E588253"/>
    <w:rsid w:val="00156425"/>
    <w:rPr>
      <w:rFonts w:eastAsiaTheme="minorHAnsi"/>
    </w:rPr>
  </w:style>
  <w:style w:type="paragraph" w:customStyle="1" w:styleId="D3489A51A87D4A97B0D3927DE95D54FA3">
    <w:name w:val="D3489A51A87D4A97B0D3927DE95D54FA3"/>
    <w:rsid w:val="00156425"/>
    <w:rPr>
      <w:rFonts w:eastAsiaTheme="minorHAnsi"/>
    </w:rPr>
  </w:style>
  <w:style w:type="paragraph" w:customStyle="1" w:styleId="CAA7D7C4D29A47E7B9966E37F5149FD33">
    <w:name w:val="CAA7D7C4D29A47E7B9966E37F5149FD33"/>
    <w:rsid w:val="00156425"/>
    <w:rPr>
      <w:rFonts w:eastAsiaTheme="minorHAnsi"/>
    </w:rPr>
  </w:style>
  <w:style w:type="paragraph" w:customStyle="1" w:styleId="3EAF6EFDAB6B48B6B93F02B4D7308CF32">
    <w:name w:val="3EAF6EFDAB6B48B6B93F02B4D7308CF32"/>
    <w:rsid w:val="00156425"/>
    <w:rPr>
      <w:rFonts w:eastAsiaTheme="minorHAnsi"/>
    </w:rPr>
  </w:style>
  <w:style w:type="paragraph" w:customStyle="1" w:styleId="06ECA3D4D88C48508E165590FC1AAB7F3">
    <w:name w:val="06ECA3D4D88C48508E165590FC1AAB7F3"/>
    <w:rsid w:val="00156425"/>
    <w:rPr>
      <w:rFonts w:eastAsiaTheme="minorHAnsi"/>
    </w:rPr>
  </w:style>
  <w:style w:type="paragraph" w:customStyle="1" w:styleId="0539538A3A8248178081AE8C03E53EEB3">
    <w:name w:val="0539538A3A8248178081AE8C03E53EEB3"/>
    <w:rsid w:val="00156425"/>
    <w:rPr>
      <w:rFonts w:eastAsiaTheme="minorHAnsi"/>
    </w:rPr>
  </w:style>
  <w:style w:type="paragraph" w:customStyle="1" w:styleId="62B1B559A70348D5B617358A50D1DB2C20">
    <w:name w:val="62B1B559A70348D5B617358A50D1DB2C20"/>
    <w:rsid w:val="00156425"/>
    <w:rPr>
      <w:rFonts w:eastAsiaTheme="minorHAnsi"/>
    </w:rPr>
  </w:style>
  <w:style w:type="paragraph" w:customStyle="1" w:styleId="700A6C24306F4A2880C68ADAEA59396D20">
    <w:name w:val="700A6C24306F4A2880C68ADAEA59396D20"/>
    <w:rsid w:val="00156425"/>
    <w:rPr>
      <w:rFonts w:eastAsiaTheme="minorHAnsi"/>
    </w:rPr>
  </w:style>
  <w:style w:type="paragraph" w:customStyle="1" w:styleId="B3414899DAE54C30A6AD39CBCC6A1F141">
    <w:name w:val="B3414899DAE54C30A6AD39CBCC6A1F141"/>
    <w:rsid w:val="00156425"/>
    <w:rPr>
      <w:rFonts w:eastAsiaTheme="minorHAnsi"/>
    </w:rPr>
  </w:style>
  <w:style w:type="paragraph" w:customStyle="1" w:styleId="F509B26E772740EDAF7EA4E4FC54F6361">
    <w:name w:val="F509B26E772740EDAF7EA4E4FC54F6361"/>
    <w:rsid w:val="00156425"/>
    <w:rPr>
      <w:rFonts w:eastAsiaTheme="minorHAnsi"/>
    </w:rPr>
  </w:style>
  <w:style w:type="paragraph" w:customStyle="1" w:styleId="4DA83D418FAD4FD993B3D4E71737D13A1">
    <w:name w:val="4DA83D418FAD4FD993B3D4E71737D13A1"/>
    <w:rsid w:val="00156425"/>
    <w:rPr>
      <w:rFonts w:eastAsiaTheme="minorHAnsi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D2FBEE8-FB24-4401-A451-E55695CE80A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9</TotalTime>
  <Pages>1</Pages>
  <Words>219</Words>
  <Characters>1252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6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dreja Zivkovic</dc:creator>
  <cp:lastModifiedBy>Andreja Zivkovic</cp:lastModifiedBy>
  <cp:revision>41</cp:revision>
  <dcterms:created xsi:type="dcterms:W3CDTF">2020-07-27T15:50:00Z</dcterms:created>
  <dcterms:modified xsi:type="dcterms:W3CDTF">2020-08-02T13:06:00Z</dcterms:modified>
</cp:coreProperties>
</file>